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bookmarkStart w:id="1" w:name="OLE_LINK18"/>
      <w:bookmarkStart w:id="2" w:name="OLE_LINK19"/>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bookmarkEnd w:id="1"/>
      <w:bookmarkEnd w:id="2"/>
    </w:p>
    <w:p w:rsidR="00B830F5" w:rsidRDefault="00B830F5" w:rsidP="00785333">
      <w:pPr>
        <w:rPr>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r w:rsidR="00046551">
        <w:rPr>
          <w:rFonts w:hint="eastAsia"/>
          <w:b/>
          <w:color w:val="000000"/>
          <w:sz w:val="28"/>
          <w:szCs w:val="28"/>
          <w:u w:val="single"/>
        </w:rPr>
        <w:t>Changbo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r>
        <w:rPr>
          <w:rFonts w:hint="eastAsia"/>
          <w:b/>
          <w:color w:val="000000"/>
          <w:sz w:val="32"/>
          <w:szCs w:val="32"/>
        </w:rPr>
        <w:t>April</w:t>
      </w:r>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D24C9B" w:rsidRPr="00D24C9B" w:rsidRDefault="00B830F5" w:rsidP="00D24C9B">
      <w:pPr>
        <w:pStyle w:val="1"/>
        <w:rPr>
          <w:rFonts w:ascii="黑体" w:hAnsi="黑体"/>
          <w:sz w:val="30"/>
          <w:szCs w:val="30"/>
        </w:rPr>
      </w:pPr>
      <w:bookmarkStart w:id="3" w:name="_Toc479494853"/>
      <w:bookmarkStart w:id="4" w:name="_Toc479497573"/>
      <w:bookmarkStart w:id="5" w:name="_Toc479544914"/>
      <w:bookmarkStart w:id="6" w:name="_Toc493531002"/>
      <w:r>
        <w:rPr>
          <w:rFonts w:ascii="黑体" w:hAnsi="黑体" w:hint="eastAsia"/>
          <w:sz w:val="30"/>
          <w:szCs w:val="30"/>
        </w:rPr>
        <w:lastRenderedPageBreak/>
        <w:t>摘要</w:t>
      </w:r>
      <w:bookmarkEnd w:id="0"/>
      <w:bookmarkEnd w:id="3"/>
      <w:bookmarkEnd w:id="4"/>
      <w:bookmarkEnd w:id="5"/>
      <w:r w:rsidR="00202627">
        <w:rPr>
          <w:rFonts w:ascii="黑体" w:hAnsi="黑体" w:hint="eastAsia"/>
          <w:sz w:val="30"/>
          <w:szCs w:val="30"/>
          <w:lang w:eastAsia="zh-CN"/>
        </w:rPr>
        <w:t>--</w:t>
      </w:r>
      <w:r w:rsidR="00202627">
        <w:rPr>
          <w:rFonts w:ascii="黑体" w:hAnsi="黑体"/>
          <w:sz w:val="30"/>
          <w:szCs w:val="30"/>
        </w:rPr>
        <w:t>900</w:t>
      </w:r>
      <w:bookmarkStart w:id="7" w:name="OLE_LINK47"/>
      <w:bookmarkStart w:id="8" w:name="OLE_LINK48"/>
      <w:bookmarkEnd w:id="6"/>
    </w:p>
    <w:p w:rsidR="00D266E0" w:rsidRDefault="00437BFC" w:rsidP="00437BFC">
      <w:pPr>
        <w:spacing w:line="460" w:lineRule="exact"/>
        <w:ind w:firstLineChars="200" w:firstLine="480"/>
        <w:rPr>
          <w:rFonts w:ascii="宋体" w:hAnsi="宋体"/>
        </w:rPr>
      </w:pPr>
      <w:r w:rsidRPr="00437BFC">
        <w:rPr>
          <w:rFonts w:ascii="宋体" w:hAnsi="宋体" w:hint="eastAsia"/>
        </w:rPr>
        <w:t>由于公共地铁系统的便捷性</w:t>
      </w:r>
      <w:r>
        <w:rPr>
          <w:rFonts w:ascii="宋体" w:hAnsi="宋体" w:hint="eastAsia"/>
        </w:rPr>
        <w:t>，</w:t>
      </w:r>
      <w:r w:rsidRPr="00437BFC">
        <w:rPr>
          <w:rFonts w:ascii="宋体" w:hAnsi="宋体" w:hint="eastAsia"/>
        </w:rPr>
        <w:t>使它成为大多数上班族的首选出行方式</w:t>
      </w:r>
      <w:r>
        <w:rPr>
          <w:rFonts w:ascii="宋体" w:hAnsi="宋体" w:hint="eastAsia"/>
        </w:rPr>
        <w:t>。</w:t>
      </w:r>
      <w:r w:rsidRPr="00437BFC">
        <w:rPr>
          <w:rFonts w:ascii="宋体" w:hAnsi="宋体" w:hint="eastAsia"/>
        </w:rPr>
        <w:t>然而</w:t>
      </w:r>
      <w:r>
        <w:rPr>
          <w:rFonts w:ascii="宋体" w:hAnsi="宋体" w:hint="eastAsia"/>
        </w:rPr>
        <w:t>，</w:t>
      </w:r>
      <w:r w:rsidR="00D266E0">
        <w:rPr>
          <w:rFonts w:ascii="宋体" w:hAnsi="宋体" w:hint="eastAsia"/>
        </w:rPr>
        <w:t>近年来</w:t>
      </w:r>
      <w:r w:rsidRPr="00437BFC">
        <w:rPr>
          <w:rFonts w:ascii="宋体" w:hAnsi="宋体" w:hint="eastAsia"/>
        </w:rPr>
        <w:t>随着交通数据在数量和种类上的急剧增加</w:t>
      </w:r>
      <w:r>
        <w:rPr>
          <w:rFonts w:ascii="宋体" w:hAnsi="宋体" w:hint="eastAsia"/>
        </w:rPr>
        <w:t>，</w:t>
      </w:r>
      <w:r w:rsidR="00D266E0">
        <w:rPr>
          <w:rFonts w:ascii="宋体" w:hAnsi="宋体" w:hint="eastAsia"/>
        </w:rPr>
        <w:t>传统的基于统计抽样以及专家经验进行分析的方法已经不再适用，同时随着数据存储能力的提高以及数据分析与挖掘技术的发展，进行大数据的分析和可视化对城市交通的研究变得很重要。</w:t>
      </w:r>
    </w:p>
    <w:p w:rsidR="00D266E0" w:rsidRDefault="00D266E0" w:rsidP="00D266E0">
      <w:pPr>
        <w:spacing w:line="460" w:lineRule="exact"/>
        <w:ind w:firstLineChars="200" w:firstLine="480"/>
        <w:rPr>
          <w:rFonts w:ascii="宋体" w:hAnsi="宋体" w:hint="eastAsia"/>
        </w:rPr>
      </w:pPr>
      <w:r>
        <w:rPr>
          <w:rFonts w:ascii="宋体" w:hAnsi="宋体" w:hint="eastAsia"/>
        </w:rPr>
        <w:t xml:space="preserve">商圈是零售商店聚集所产生的商业范围，商圈是近些年来商业领域和经济学领域的研究重点之一，零售商店最关心的是利润，而利润的多少与人流量呈直接关系。公共交通的便利能够为商圈带去庞大的人流，但是传统关于商圈的研究不能很好地利用大数据的优势，而如何清晰的表达商业与交通数据间隐藏的规律，这就需要我们使用可视化的相关技术进行可视分析。 </w:t>
      </w:r>
    </w:p>
    <w:p w:rsidR="00A44063" w:rsidRDefault="00D266E0" w:rsidP="00A44063">
      <w:pPr>
        <w:spacing w:line="460" w:lineRule="exact"/>
        <w:ind w:firstLineChars="200" w:firstLine="480"/>
        <w:rPr>
          <w:rFonts w:ascii="宋体" w:hAnsi="宋体"/>
        </w:rPr>
      </w:pPr>
      <w:r>
        <w:rPr>
          <w:rFonts w:ascii="宋体" w:hAnsi="宋体" w:hint="eastAsia"/>
        </w:rPr>
        <w:t>可视化是通过一系列视觉手段将数据间的关系和数据隐藏的规律清晰的展示出来的一种方式。本文首先进行了</w:t>
      </w:r>
      <w:r w:rsidR="00437BFC" w:rsidRPr="00437BFC">
        <w:rPr>
          <w:rFonts w:ascii="宋体" w:hAnsi="宋体" w:hint="eastAsia"/>
        </w:rPr>
        <w:t>基于地铁刷卡数据的人群移动行为</w:t>
      </w:r>
      <w:r>
        <w:rPr>
          <w:rFonts w:ascii="宋体" w:hAnsi="宋体" w:hint="eastAsia"/>
        </w:rPr>
        <w:t>分析</w:t>
      </w:r>
      <w:r w:rsidR="00437BFC">
        <w:rPr>
          <w:rFonts w:ascii="宋体" w:hAnsi="宋体" w:hint="eastAsia"/>
        </w:rPr>
        <w:t>，</w:t>
      </w:r>
      <w:r>
        <w:rPr>
          <w:rFonts w:ascii="宋体" w:hAnsi="宋体" w:hint="eastAsia"/>
        </w:rPr>
        <w:t>并设计了</w:t>
      </w:r>
      <w:r w:rsidR="00437BFC" w:rsidRPr="00437BFC">
        <w:rPr>
          <w:rFonts w:ascii="宋体" w:hAnsi="宋体" w:hint="eastAsia"/>
        </w:rPr>
        <w:t>交互式的可视分析系统</w:t>
      </w:r>
      <w:r w:rsidR="00437BFC">
        <w:rPr>
          <w:rFonts w:ascii="宋体" w:hAnsi="宋体" w:hint="eastAsia"/>
        </w:rPr>
        <w:t>，</w:t>
      </w:r>
      <w:r w:rsidR="00437BFC" w:rsidRPr="00437BFC">
        <w:rPr>
          <w:rFonts w:ascii="宋体" w:hAnsi="宋体" w:hint="eastAsia"/>
        </w:rPr>
        <w:t>旨在展示时序的交通流量信息</w:t>
      </w:r>
      <w:r>
        <w:rPr>
          <w:rFonts w:ascii="宋体" w:hAnsi="宋体" w:hint="eastAsia"/>
        </w:rPr>
        <w:t>以及分析不同群体的移动行为规律</w:t>
      </w:r>
      <w:r w:rsidR="00437BFC">
        <w:rPr>
          <w:rFonts w:ascii="宋体" w:hAnsi="宋体" w:hint="eastAsia"/>
        </w:rPr>
        <w:t>。</w:t>
      </w:r>
      <w:r>
        <w:rPr>
          <w:rFonts w:ascii="宋体" w:hAnsi="宋体" w:hint="eastAsia"/>
        </w:rPr>
        <w:t>之后</w:t>
      </w:r>
      <w:r w:rsidR="00202627">
        <w:rPr>
          <w:rFonts w:ascii="宋体" w:hAnsi="宋体" w:hint="eastAsia"/>
        </w:rPr>
        <w:t>对人流数据和商业数据进行了深层次的研究，并通过可视化的方式从多角度进行分析。</w:t>
      </w:r>
      <w:r w:rsidR="00A44063">
        <w:rPr>
          <w:rFonts w:ascii="宋体" w:hAnsi="宋体" w:hint="eastAsia"/>
        </w:rPr>
        <w:t>本文</w:t>
      </w:r>
      <w:r w:rsidR="00202627" w:rsidRPr="00202627">
        <w:rPr>
          <w:rFonts w:ascii="宋体" w:hAnsi="宋体" w:hint="eastAsia"/>
        </w:rPr>
        <w:t>通过挖掘销售数据，</w:t>
      </w:r>
      <w:r w:rsidR="00202627">
        <w:rPr>
          <w:rFonts w:ascii="宋体" w:hAnsi="宋体" w:hint="eastAsia"/>
        </w:rPr>
        <w:t>商圈</w:t>
      </w:r>
      <w:r w:rsidR="00202627" w:rsidRPr="00202627">
        <w:rPr>
          <w:rFonts w:ascii="宋体" w:hAnsi="宋体" w:hint="eastAsia"/>
        </w:rPr>
        <w:t>数据和多维地理空间数据来</w:t>
      </w:r>
      <w:r w:rsidR="00A44063">
        <w:rPr>
          <w:rFonts w:ascii="宋体" w:hAnsi="宋体" w:hint="eastAsia"/>
        </w:rPr>
        <w:t>进行可视分析</w:t>
      </w:r>
      <w:r w:rsidR="00202627"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w:t>
      </w:r>
      <w:r>
        <w:rPr>
          <w:rFonts w:hint="eastAsia"/>
        </w:rPr>
        <w:t>。</w:t>
      </w:r>
      <w:r w:rsidR="00A44063">
        <w:rPr>
          <w:rFonts w:hint="eastAsia"/>
        </w:rPr>
        <w:t>同时</w:t>
      </w:r>
      <w:r>
        <w:rPr>
          <w:rFonts w:hint="eastAsia"/>
        </w:rPr>
        <w:t>，</w:t>
      </w:r>
      <w:r w:rsidR="00A44063">
        <w:rPr>
          <w:rFonts w:hint="eastAsia"/>
        </w:rPr>
        <w:t>本文从新的角度提出了一种规范商圈辐射范围的方法</w:t>
      </w:r>
      <w:r>
        <w:rPr>
          <w:rFonts w:hint="eastAsia"/>
        </w:rPr>
        <w:t>。</w:t>
      </w:r>
    </w:p>
    <w:p w:rsidR="00D266E0" w:rsidRDefault="00D266E0" w:rsidP="00A44063">
      <w:pPr>
        <w:spacing w:line="460" w:lineRule="exact"/>
        <w:ind w:firstLineChars="200" w:firstLine="480"/>
        <w:rPr>
          <w:rFonts w:ascii="宋体" w:hAnsi="宋体"/>
        </w:rPr>
      </w:pPr>
      <w:r>
        <w:rPr>
          <w:rFonts w:ascii="宋体" w:hAnsi="宋体" w:hint="eastAsia"/>
        </w:rPr>
        <w:t>本文最后一项工作是关于零售商店选址问题的研究，</w:t>
      </w:r>
      <w:r w:rsidR="00A44063">
        <w:rPr>
          <w:rFonts w:ascii="宋体" w:hAnsi="宋体" w:hint="eastAsia"/>
        </w:rPr>
        <w:t>大型零售商店在我国发展迅速，如何选择合适的新店位置，对企业获得更大的利润至关重要</w:t>
      </w:r>
      <w:r w:rsidR="00A44063" w:rsidRPr="00202627">
        <w:rPr>
          <w:rFonts w:ascii="宋体" w:hAnsi="宋体" w:hint="eastAsia"/>
          <w:b/>
        </w:rPr>
        <w:t>。</w:t>
      </w:r>
      <w:r w:rsidR="00A44063">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w:t>
      </w:r>
      <w:r w:rsidR="00A44063" w:rsidRPr="00A44063">
        <w:rPr>
          <w:rFonts w:ascii="宋体" w:hAnsi="宋体" w:hint="eastAsia"/>
        </w:rPr>
        <w:t>选择正确的位置需要大量复杂的信息，例如商业区的属性，客户流程和当前业务绩效。</w:t>
      </w:r>
      <w:bookmarkStart w:id="9" w:name="OLE_LINK49"/>
      <w:bookmarkStart w:id="10" w:name="OLE_LINK50"/>
      <w:r>
        <w:rPr>
          <w:rFonts w:ascii="宋体" w:hAnsi="宋体" w:hint="eastAsia"/>
        </w:rPr>
        <w:t>本文</w:t>
      </w:r>
      <w:r w:rsidR="00A44063" w:rsidRPr="00A44063">
        <w:rPr>
          <w:rFonts w:ascii="宋体" w:hAnsi="宋体" w:hint="eastAsia"/>
        </w:rPr>
        <w:t>构建了一个交互式视觉分析系统</w:t>
      </w:r>
      <w:r>
        <w:rPr>
          <w:rFonts w:ascii="宋体" w:hAnsi="宋体" w:hint="eastAsia"/>
        </w:rPr>
        <w:t>并</w:t>
      </w:r>
      <w:r w:rsidRPr="00A44063">
        <w:rPr>
          <w:rFonts w:ascii="宋体" w:hAnsi="宋体" w:hint="eastAsia"/>
        </w:rPr>
        <w:t>提供数据驱动视觉比较的方法</w:t>
      </w:r>
      <w:r w:rsidR="00A44063" w:rsidRPr="00A44063">
        <w:rPr>
          <w:rFonts w:ascii="宋体" w:hAnsi="宋体" w:hint="eastAsia"/>
        </w:rPr>
        <w:t>，用于</w:t>
      </w:r>
      <w:r w:rsidR="00A44063">
        <w:rPr>
          <w:rFonts w:ascii="宋体" w:hAnsi="宋体" w:hint="eastAsia"/>
        </w:rPr>
        <w:t>商业历史数据</w:t>
      </w:r>
      <w:r w:rsidR="00A44063" w:rsidRPr="00A44063">
        <w:rPr>
          <w:rFonts w:ascii="宋体" w:hAnsi="宋体" w:hint="eastAsia"/>
        </w:rPr>
        <w:t>，客户</w:t>
      </w:r>
      <w:r w:rsidR="00A44063">
        <w:rPr>
          <w:rFonts w:ascii="宋体" w:hAnsi="宋体" w:hint="eastAsia"/>
        </w:rPr>
        <w:t>流数据</w:t>
      </w:r>
      <w:r w:rsidR="00A44063" w:rsidRPr="00A44063">
        <w:rPr>
          <w:rFonts w:ascii="宋体" w:hAnsi="宋体" w:hint="eastAsia"/>
        </w:rPr>
        <w:t>，</w:t>
      </w:r>
      <w:r w:rsidR="00A44063">
        <w:rPr>
          <w:rFonts w:ascii="宋体" w:hAnsi="宋体" w:hint="eastAsia"/>
        </w:rPr>
        <w:t>选址推荐</w:t>
      </w:r>
      <w:r w:rsidR="00A44063" w:rsidRPr="00A44063">
        <w:rPr>
          <w:rFonts w:ascii="宋体" w:hAnsi="宋体" w:hint="eastAsia"/>
        </w:rPr>
        <w:t>和</w:t>
      </w:r>
      <w:r w:rsidR="00A44063">
        <w:rPr>
          <w:rFonts w:ascii="宋体" w:hAnsi="宋体" w:hint="eastAsia"/>
        </w:rPr>
        <w:t>可视比较</w:t>
      </w:r>
      <w:r w:rsidR="00A44063" w:rsidRPr="00A44063">
        <w:rPr>
          <w:rFonts w:ascii="宋体" w:hAnsi="宋体" w:hint="eastAsia"/>
        </w:rPr>
        <w:t>的交互式</w:t>
      </w:r>
      <w:r w:rsidR="00A44063">
        <w:rPr>
          <w:rFonts w:ascii="宋体" w:hAnsi="宋体" w:hint="eastAsia"/>
        </w:rPr>
        <w:t>的查询方式</w:t>
      </w:r>
      <w:r w:rsidR="00A44063" w:rsidRPr="00A44063">
        <w:rPr>
          <w:rFonts w:ascii="宋体" w:hAnsi="宋体" w:hint="eastAsia"/>
        </w:rPr>
        <w:t>。</w:t>
      </w:r>
    </w:p>
    <w:p w:rsidR="00A44063" w:rsidRPr="00A44063" w:rsidRDefault="00A44063" w:rsidP="00A44063">
      <w:pPr>
        <w:spacing w:line="460" w:lineRule="exact"/>
        <w:ind w:firstLineChars="200" w:firstLine="480"/>
        <w:rPr>
          <w:rFonts w:ascii="宋体" w:hAnsi="宋体"/>
        </w:rPr>
      </w:pPr>
      <w:r>
        <w:rPr>
          <w:rFonts w:ascii="宋体" w:hAnsi="宋体" w:hint="eastAsia"/>
        </w:rPr>
        <w:lastRenderedPageBreak/>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bookmarkEnd w:id="7"/>
      <w:bookmarkEnd w:id="8"/>
      <w:bookmarkEnd w:id="9"/>
      <w:bookmarkEnd w:id="10"/>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引力模型</w:t>
      </w:r>
      <w:r>
        <w:rPr>
          <w:rFonts w:hint="eastAsia"/>
          <w:color w:val="000000"/>
        </w:rPr>
        <w:t>，</w:t>
      </w:r>
      <w:r w:rsidR="00802427">
        <w:rPr>
          <w:rFonts w:hint="eastAsia"/>
          <w:color w:val="000000"/>
        </w:rPr>
        <w:t>人群行为，选址推荐</w:t>
      </w:r>
    </w:p>
    <w:p w:rsidR="00B830F5" w:rsidRDefault="00B830F5">
      <w:pPr>
        <w:pStyle w:val="1"/>
      </w:pPr>
      <w:bookmarkStart w:id="11" w:name="_Toc451797771"/>
      <w:bookmarkStart w:id="12" w:name="_Toc476505611"/>
      <w:bookmarkStart w:id="13" w:name="_Toc476506025"/>
      <w:bookmarkStart w:id="14" w:name="_Toc476508204"/>
      <w:bookmarkStart w:id="15" w:name="_Toc476530165"/>
      <w:bookmarkStart w:id="16" w:name="_Toc476653488"/>
      <w:bookmarkStart w:id="17" w:name="_Toc477007981"/>
      <w:bookmarkStart w:id="18" w:name="_Toc477025439"/>
      <w:bookmarkStart w:id="19" w:name="_Toc477889187"/>
      <w:bookmarkStart w:id="20" w:name="_Toc478060029"/>
      <w:bookmarkStart w:id="21" w:name="_Toc478081124"/>
      <w:bookmarkStart w:id="22" w:name="_Toc478483997"/>
      <w:bookmarkStart w:id="23" w:name="_Toc479088724"/>
      <w:bookmarkStart w:id="24" w:name="_Toc479113594"/>
      <w:bookmarkStart w:id="25" w:name="_Toc479477846"/>
      <w:bookmarkStart w:id="26" w:name="_Toc479492487"/>
      <w:bookmarkStart w:id="27" w:name="_Toc479494854"/>
      <w:bookmarkStart w:id="28" w:name="_Toc479497574"/>
      <w:bookmarkStart w:id="29" w:name="_Toc479544915"/>
      <w:bookmarkStart w:id="30" w:name="_Toc493531003"/>
      <w:r>
        <w:rPr>
          <w:rFonts w:hint="eastAsia"/>
        </w:rPr>
        <w:lastRenderedPageBreak/>
        <w:t>AB</w:t>
      </w:r>
      <w:r>
        <w:t>STRACT</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rsidR="00B830F5" w:rsidRDefault="00B830F5">
      <w:pPr>
        <w:widowControl w:val="0"/>
        <w:autoSpaceDE w:val="0"/>
        <w:autoSpaceDN w:val="0"/>
        <w:adjustRightInd w:val="0"/>
        <w:spacing w:line="500" w:lineRule="exact"/>
        <w:ind w:firstLine="450"/>
        <w:jc w:val="both"/>
        <w:rPr>
          <w:kern w:val="2"/>
        </w:rPr>
      </w:pPr>
    </w:p>
    <w:p w:rsidR="00B830F5" w:rsidRDefault="00B830F5">
      <w:pPr>
        <w:widowControl w:val="0"/>
        <w:autoSpaceDE w:val="0"/>
        <w:autoSpaceDN w:val="0"/>
        <w:adjustRightInd w:val="0"/>
        <w:spacing w:line="500" w:lineRule="exact"/>
        <w:ind w:firstLine="450"/>
        <w:jc w:val="both"/>
        <w:rPr>
          <w:kern w:val="2"/>
        </w:rPr>
      </w:pPr>
    </w:p>
    <w:p w:rsidR="00B830F5" w:rsidRDefault="00B830F5">
      <w:pPr>
        <w:adjustRightInd w:val="0"/>
      </w:pPr>
      <w:r>
        <w:rPr>
          <w:b/>
          <w:kern w:val="2"/>
          <w:sz w:val="28"/>
          <w:szCs w:val="28"/>
        </w:rPr>
        <w:t xml:space="preserve">Keywords: </w:t>
      </w:r>
    </w:p>
    <w:p w:rsidR="00801FF6" w:rsidRDefault="00B830F5" w:rsidP="00662D59">
      <w:pPr>
        <w:pStyle w:val="1"/>
        <w:spacing w:line="500" w:lineRule="exact"/>
        <w:rPr>
          <w:noProof/>
        </w:rPr>
      </w:pPr>
      <w:bookmarkStart w:id="31" w:name="_Toc479494855"/>
      <w:bookmarkStart w:id="32" w:name="_Toc479497575"/>
      <w:bookmarkStart w:id="33" w:name="_Toc479544916"/>
      <w:bookmarkStart w:id="34" w:name="_Toc493527521"/>
      <w:bookmarkStart w:id="35" w:name="_Toc493531004"/>
      <w:r>
        <w:rPr>
          <w:rFonts w:ascii="黑体" w:hAnsi="黑体" w:hint="eastAsia"/>
          <w:sz w:val="32"/>
          <w:szCs w:val="32"/>
        </w:rPr>
        <w:lastRenderedPageBreak/>
        <w:t>目录</w:t>
      </w:r>
      <w:bookmarkEnd w:id="31"/>
      <w:bookmarkEnd w:id="32"/>
      <w:bookmarkEnd w:id="33"/>
      <w:bookmarkEnd w:id="34"/>
      <w:bookmarkEnd w:id="35"/>
      <w:r>
        <w:rPr>
          <w:rFonts w:ascii="黑体"/>
        </w:rPr>
        <w:fldChar w:fldCharType="begin"/>
      </w:r>
      <w:r>
        <w:rPr>
          <w:rFonts w:ascii="黑体"/>
        </w:rPr>
        <w:instrText xml:space="preserve"> TOC \o "1-3" \h \z \u </w:instrText>
      </w:r>
      <w:r>
        <w:rPr>
          <w:rFonts w:ascii="黑体"/>
        </w:rPr>
        <w:fldChar w:fldCharType="separate"/>
      </w:r>
    </w:p>
    <w:p w:rsidR="00801FF6" w:rsidRDefault="00A533D4">
      <w:pPr>
        <w:pStyle w:val="13"/>
        <w:rPr>
          <w:rFonts w:asciiTheme="minorHAnsi" w:eastAsiaTheme="minorEastAsia" w:hAnsiTheme="minorHAnsi" w:cstheme="minorBidi"/>
          <w:b w:val="0"/>
          <w:caps w:val="0"/>
          <w:noProof/>
          <w:kern w:val="2"/>
          <w:sz w:val="21"/>
          <w:szCs w:val="22"/>
        </w:rPr>
      </w:pPr>
      <w:hyperlink w:anchor="_Toc493531002" w:history="1">
        <w:r w:rsidR="00801FF6" w:rsidRPr="0074481F">
          <w:rPr>
            <w:rStyle w:val="a9"/>
            <w:rFonts w:ascii="黑体" w:hAnsi="黑体"/>
            <w:noProof/>
          </w:rPr>
          <w:t>摘要</w:t>
        </w:r>
        <w:r w:rsidR="00801FF6" w:rsidRPr="0074481F">
          <w:rPr>
            <w:rStyle w:val="a9"/>
            <w:rFonts w:ascii="黑体" w:hAnsi="黑体"/>
            <w:noProof/>
          </w:rPr>
          <w:t>--900</w:t>
        </w:r>
        <w:r w:rsidR="00801FF6">
          <w:rPr>
            <w:noProof/>
            <w:webHidden/>
          </w:rPr>
          <w:tab/>
        </w:r>
        <w:r w:rsidR="00801FF6">
          <w:rPr>
            <w:noProof/>
            <w:webHidden/>
          </w:rPr>
          <w:fldChar w:fldCharType="begin"/>
        </w:r>
        <w:r w:rsidR="00801FF6">
          <w:rPr>
            <w:noProof/>
            <w:webHidden/>
          </w:rPr>
          <w:instrText xml:space="preserve"> PAGEREF _Toc493531002 \h </w:instrText>
        </w:r>
        <w:r w:rsidR="00801FF6">
          <w:rPr>
            <w:noProof/>
            <w:webHidden/>
          </w:rPr>
        </w:r>
        <w:r w:rsidR="00801FF6">
          <w:rPr>
            <w:noProof/>
            <w:webHidden/>
          </w:rPr>
          <w:fldChar w:fldCharType="separate"/>
        </w:r>
        <w:r w:rsidR="00801FF6">
          <w:rPr>
            <w:noProof/>
            <w:webHidden/>
          </w:rPr>
          <w:t>IV</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3" w:history="1">
        <w:r w:rsidR="00801FF6" w:rsidRPr="0074481F">
          <w:rPr>
            <w:rStyle w:val="a9"/>
            <w:noProof/>
          </w:rPr>
          <w:t>ABSTRACT</w:t>
        </w:r>
        <w:r w:rsidR="00801FF6">
          <w:rPr>
            <w:noProof/>
            <w:webHidden/>
          </w:rPr>
          <w:tab/>
        </w:r>
        <w:r w:rsidR="00801FF6">
          <w:rPr>
            <w:noProof/>
            <w:webHidden/>
          </w:rPr>
          <w:fldChar w:fldCharType="begin"/>
        </w:r>
        <w:r w:rsidR="00801FF6">
          <w:rPr>
            <w:noProof/>
            <w:webHidden/>
          </w:rPr>
          <w:instrText xml:space="preserve"> PAGEREF _Toc493531003 \h </w:instrText>
        </w:r>
        <w:r w:rsidR="00801FF6">
          <w:rPr>
            <w:noProof/>
            <w:webHidden/>
          </w:rPr>
        </w:r>
        <w:r w:rsidR="00801FF6">
          <w:rPr>
            <w:noProof/>
            <w:webHidden/>
          </w:rPr>
          <w:fldChar w:fldCharType="separate"/>
        </w:r>
        <w:r w:rsidR="00801FF6">
          <w:rPr>
            <w:noProof/>
            <w:webHidden/>
          </w:rPr>
          <w:t>V</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4" w:history="1">
        <w:r w:rsidR="00801FF6" w:rsidRPr="0074481F">
          <w:rPr>
            <w:rStyle w:val="a9"/>
            <w:rFonts w:ascii="黑体" w:hAnsi="黑体"/>
            <w:noProof/>
          </w:rPr>
          <w:t>目录</w:t>
        </w:r>
        <w:r w:rsidR="00801FF6">
          <w:rPr>
            <w:noProof/>
            <w:webHidden/>
          </w:rPr>
          <w:tab/>
        </w:r>
        <w:r w:rsidR="00801FF6">
          <w:rPr>
            <w:noProof/>
            <w:webHidden/>
          </w:rPr>
          <w:fldChar w:fldCharType="begin"/>
        </w:r>
        <w:r w:rsidR="00801FF6">
          <w:rPr>
            <w:noProof/>
            <w:webHidden/>
          </w:rPr>
          <w:instrText xml:space="preserve"> PAGEREF _Toc493531004 \h </w:instrText>
        </w:r>
        <w:r w:rsidR="00801FF6">
          <w:rPr>
            <w:noProof/>
            <w:webHidden/>
          </w:rPr>
        </w:r>
        <w:r w:rsidR="00801FF6">
          <w:rPr>
            <w:noProof/>
            <w:webHidden/>
          </w:rPr>
          <w:fldChar w:fldCharType="separate"/>
        </w:r>
        <w:r w:rsidR="00801FF6">
          <w:rPr>
            <w:noProof/>
            <w:webHidden/>
          </w:rPr>
          <w:t>VI</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5" w:history="1">
        <w:r w:rsidR="00801FF6" w:rsidRPr="0074481F">
          <w:rPr>
            <w:rStyle w:val="a9"/>
            <w:rFonts w:ascii="黑体" w:hAnsi="黑体"/>
            <w:noProof/>
          </w:rPr>
          <w:t>图清单</w:t>
        </w:r>
        <w:r w:rsidR="00801FF6">
          <w:rPr>
            <w:noProof/>
            <w:webHidden/>
          </w:rPr>
          <w:tab/>
        </w:r>
        <w:r w:rsidR="00801FF6">
          <w:rPr>
            <w:noProof/>
            <w:webHidden/>
          </w:rPr>
          <w:fldChar w:fldCharType="begin"/>
        </w:r>
        <w:r w:rsidR="00801FF6">
          <w:rPr>
            <w:noProof/>
            <w:webHidden/>
          </w:rPr>
          <w:instrText xml:space="preserve"> PAGEREF _Toc493531005 \h </w:instrText>
        </w:r>
        <w:r w:rsidR="00801FF6">
          <w:rPr>
            <w:noProof/>
            <w:webHidden/>
          </w:rPr>
        </w:r>
        <w:r w:rsidR="00801FF6">
          <w:rPr>
            <w:noProof/>
            <w:webHidden/>
          </w:rPr>
          <w:fldChar w:fldCharType="separate"/>
        </w:r>
        <w:r w:rsidR="00801FF6">
          <w:rPr>
            <w:noProof/>
            <w:webHidden/>
          </w:rPr>
          <w:t>VIII</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6" w:history="1">
        <w:r w:rsidR="00801FF6" w:rsidRPr="0074481F">
          <w:rPr>
            <w:rStyle w:val="a9"/>
            <w:rFonts w:ascii="黑体" w:hAnsi="黑体"/>
            <w:noProof/>
          </w:rPr>
          <w:t>表清单</w:t>
        </w:r>
        <w:r w:rsidR="00801FF6">
          <w:rPr>
            <w:noProof/>
            <w:webHidden/>
          </w:rPr>
          <w:tab/>
        </w:r>
        <w:r w:rsidR="00801FF6">
          <w:rPr>
            <w:noProof/>
            <w:webHidden/>
          </w:rPr>
          <w:fldChar w:fldCharType="begin"/>
        </w:r>
        <w:r w:rsidR="00801FF6">
          <w:rPr>
            <w:noProof/>
            <w:webHidden/>
          </w:rPr>
          <w:instrText xml:space="preserve"> PAGEREF _Toc493531006 \h </w:instrText>
        </w:r>
        <w:r w:rsidR="00801FF6">
          <w:rPr>
            <w:noProof/>
            <w:webHidden/>
          </w:rPr>
        </w:r>
        <w:r w:rsidR="00801FF6">
          <w:rPr>
            <w:noProof/>
            <w:webHidden/>
          </w:rPr>
          <w:fldChar w:fldCharType="separate"/>
        </w:r>
        <w:r w:rsidR="00801FF6">
          <w:rPr>
            <w:noProof/>
            <w:webHidden/>
          </w:rPr>
          <w:t>X</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07" w:history="1">
        <w:r w:rsidR="00801FF6" w:rsidRPr="0074481F">
          <w:rPr>
            <w:rStyle w:val="a9"/>
            <w:bCs/>
            <w:noProof/>
            <w:kern w:val="44"/>
          </w:rPr>
          <w:t>第一章</w:t>
        </w:r>
        <w:r w:rsidR="00801FF6" w:rsidRPr="0074481F">
          <w:rPr>
            <w:rStyle w:val="a9"/>
            <w:bCs/>
            <w:noProof/>
            <w:kern w:val="44"/>
          </w:rPr>
          <w:t xml:space="preserve"> </w:t>
        </w:r>
        <w:r w:rsidR="00801FF6" w:rsidRPr="0074481F">
          <w:rPr>
            <w:rStyle w:val="a9"/>
            <w:bCs/>
            <w:noProof/>
            <w:kern w:val="44"/>
          </w:rPr>
          <w:t>绪论</w:t>
        </w:r>
        <w:r w:rsidR="00801FF6">
          <w:rPr>
            <w:noProof/>
            <w:webHidden/>
          </w:rPr>
          <w:tab/>
        </w:r>
        <w:r w:rsidR="00801FF6">
          <w:rPr>
            <w:noProof/>
            <w:webHidden/>
          </w:rPr>
          <w:fldChar w:fldCharType="begin"/>
        </w:r>
        <w:r w:rsidR="00801FF6">
          <w:rPr>
            <w:noProof/>
            <w:webHidden/>
          </w:rPr>
          <w:instrText xml:space="preserve"> PAGEREF _Toc493531007 \h </w:instrText>
        </w:r>
        <w:r w:rsidR="00801FF6">
          <w:rPr>
            <w:noProof/>
            <w:webHidden/>
          </w:rPr>
        </w:r>
        <w:r w:rsidR="00801FF6">
          <w:rPr>
            <w:noProof/>
            <w:webHidden/>
          </w:rPr>
          <w:fldChar w:fldCharType="separate"/>
        </w:r>
        <w:r w:rsidR="00801FF6">
          <w:rPr>
            <w:noProof/>
            <w:webHidden/>
          </w:rPr>
          <w:t>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08" w:history="1">
        <w:r w:rsidR="00801FF6" w:rsidRPr="0074481F">
          <w:rPr>
            <w:rStyle w:val="a9"/>
            <w:bCs/>
            <w:noProof/>
          </w:rPr>
          <w:t xml:space="preserve">1.1 </w:t>
        </w:r>
        <w:r w:rsidR="00801FF6" w:rsidRPr="0074481F">
          <w:rPr>
            <w:rStyle w:val="a9"/>
            <w:bCs/>
            <w:noProof/>
          </w:rPr>
          <w:t>研究背景及意义</w:t>
        </w:r>
        <w:r w:rsidR="00801FF6">
          <w:rPr>
            <w:noProof/>
            <w:webHidden/>
          </w:rPr>
          <w:tab/>
        </w:r>
        <w:r w:rsidR="00801FF6">
          <w:rPr>
            <w:noProof/>
            <w:webHidden/>
          </w:rPr>
          <w:fldChar w:fldCharType="begin"/>
        </w:r>
        <w:r w:rsidR="00801FF6">
          <w:rPr>
            <w:noProof/>
            <w:webHidden/>
          </w:rPr>
          <w:instrText xml:space="preserve"> PAGEREF _Toc493531008 \h </w:instrText>
        </w:r>
        <w:r w:rsidR="00801FF6">
          <w:rPr>
            <w:noProof/>
            <w:webHidden/>
          </w:rPr>
        </w:r>
        <w:r w:rsidR="00801FF6">
          <w:rPr>
            <w:noProof/>
            <w:webHidden/>
          </w:rPr>
          <w:fldChar w:fldCharType="separate"/>
        </w:r>
        <w:r w:rsidR="00801FF6">
          <w:rPr>
            <w:noProof/>
            <w:webHidden/>
          </w:rPr>
          <w:t>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09" w:history="1">
        <w:r w:rsidR="00801FF6" w:rsidRPr="0074481F">
          <w:rPr>
            <w:rStyle w:val="a9"/>
            <w:bCs/>
            <w:noProof/>
          </w:rPr>
          <w:t xml:space="preserve">1.2 </w:t>
        </w:r>
        <w:r w:rsidR="00801FF6" w:rsidRPr="0074481F">
          <w:rPr>
            <w:rStyle w:val="a9"/>
            <w:bCs/>
            <w:noProof/>
          </w:rPr>
          <w:t>国内外研究现状</w:t>
        </w:r>
        <w:r w:rsidR="00801FF6">
          <w:rPr>
            <w:noProof/>
            <w:webHidden/>
          </w:rPr>
          <w:tab/>
        </w:r>
        <w:r w:rsidR="00801FF6">
          <w:rPr>
            <w:noProof/>
            <w:webHidden/>
          </w:rPr>
          <w:fldChar w:fldCharType="begin"/>
        </w:r>
        <w:r w:rsidR="00801FF6">
          <w:rPr>
            <w:noProof/>
            <w:webHidden/>
          </w:rPr>
          <w:instrText xml:space="preserve"> PAGEREF _Toc493531009 \h </w:instrText>
        </w:r>
        <w:r w:rsidR="00801FF6">
          <w:rPr>
            <w:noProof/>
            <w:webHidden/>
          </w:rPr>
        </w:r>
        <w:r w:rsidR="00801FF6">
          <w:rPr>
            <w:noProof/>
            <w:webHidden/>
          </w:rPr>
          <w:fldChar w:fldCharType="separate"/>
        </w:r>
        <w:r w:rsidR="00801FF6">
          <w:rPr>
            <w:noProof/>
            <w:webHidden/>
          </w:rPr>
          <w:t>2</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0" w:history="1">
        <w:r w:rsidR="00801FF6" w:rsidRPr="0074481F">
          <w:rPr>
            <w:rStyle w:val="a9"/>
            <w:bCs/>
            <w:noProof/>
          </w:rPr>
          <w:t xml:space="preserve">1.3 </w:t>
        </w:r>
        <w:r w:rsidR="00801FF6" w:rsidRPr="0074481F">
          <w:rPr>
            <w:rStyle w:val="a9"/>
            <w:bCs/>
            <w:noProof/>
          </w:rPr>
          <w:t>研究目标和内容</w:t>
        </w:r>
        <w:r w:rsidR="00801FF6">
          <w:rPr>
            <w:noProof/>
            <w:webHidden/>
          </w:rPr>
          <w:tab/>
        </w:r>
        <w:r w:rsidR="00801FF6">
          <w:rPr>
            <w:noProof/>
            <w:webHidden/>
          </w:rPr>
          <w:fldChar w:fldCharType="begin"/>
        </w:r>
        <w:r w:rsidR="00801FF6">
          <w:rPr>
            <w:noProof/>
            <w:webHidden/>
          </w:rPr>
          <w:instrText xml:space="preserve"> PAGEREF _Toc493531010 \h </w:instrText>
        </w:r>
        <w:r w:rsidR="00801FF6">
          <w:rPr>
            <w:noProof/>
            <w:webHidden/>
          </w:rPr>
        </w:r>
        <w:r w:rsidR="00801FF6">
          <w:rPr>
            <w:noProof/>
            <w:webHidden/>
          </w:rPr>
          <w:fldChar w:fldCharType="separate"/>
        </w:r>
        <w:r w:rsidR="00801FF6">
          <w:rPr>
            <w:noProof/>
            <w:webHidden/>
          </w:rPr>
          <w:t>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1" w:history="1">
        <w:r w:rsidR="00801FF6" w:rsidRPr="0074481F">
          <w:rPr>
            <w:rStyle w:val="a9"/>
            <w:bCs/>
            <w:noProof/>
          </w:rPr>
          <w:t xml:space="preserve">1.4 </w:t>
        </w:r>
        <w:r w:rsidR="00801FF6" w:rsidRPr="0074481F">
          <w:rPr>
            <w:rStyle w:val="a9"/>
            <w:bCs/>
            <w:noProof/>
          </w:rPr>
          <w:t>论文组织结构</w:t>
        </w:r>
        <w:r w:rsidR="00801FF6">
          <w:rPr>
            <w:noProof/>
            <w:webHidden/>
          </w:rPr>
          <w:tab/>
        </w:r>
        <w:r w:rsidR="00801FF6">
          <w:rPr>
            <w:noProof/>
            <w:webHidden/>
          </w:rPr>
          <w:fldChar w:fldCharType="begin"/>
        </w:r>
        <w:r w:rsidR="00801FF6">
          <w:rPr>
            <w:noProof/>
            <w:webHidden/>
          </w:rPr>
          <w:instrText xml:space="preserve"> PAGEREF _Toc493531011 \h </w:instrText>
        </w:r>
        <w:r w:rsidR="00801FF6">
          <w:rPr>
            <w:noProof/>
            <w:webHidden/>
          </w:rPr>
        </w:r>
        <w:r w:rsidR="00801FF6">
          <w:rPr>
            <w:noProof/>
            <w:webHidden/>
          </w:rPr>
          <w:fldChar w:fldCharType="separate"/>
        </w:r>
        <w:r w:rsidR="00801FF6">
          <w:rPr>
            <w:noProof/>
            <w:webHidden/>
          </w:rPr>
          <w:t>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2" w:history="1">
        <w:r w:rsidR="00801FF6" w:rsidRPr="0074481F">
          <w:rPr>
            <w:rStyle w:val="a9"/>
            <w:bCs/>
            <w:noProof/>
          </w:rPr>
          <w:t xml:space="preserve">1.5 </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12 \h </w:instrText>
        </w:r>
        <w:r w:rsidR="00801FF6">
          <w:rPr>
            <w:noProof/>
            <w:webHidden/>
          </w:rPr>
        </w:r>
        <w:r w:rsidR="00801FF6">
          <w:rPr>
            <w:noProof/>
            <w:webHidden/>
          </w:rPr>
          <w:fldChar w:fldCharType="separate"/>
        </w:r>
        <w:r w:rsidR="00801FF6">
          <w:rPr>
            <w:noProof/>
            <w:webHidden/>
          </w:rPr>
          <w:t>5</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13" w:history="1">
        <w:r w:rsidR="00801FF6" w:rsidRPr="0074481F">
          <w:rPr>
            <w:rStyle w:val="a9"/>
            <w:bCs/>
            <w:noProof/>
            <w:kern w:val="44"/>
          </w:rPr>
          <w:t>第二章</w:t>
        </w:r>
        <w:r w:rsidR="00801FF6" w:rsidRPr="0074481F">
          <w:rPr>
            <w:rStyle w:val="a9"/>
            <w:bCs/>
            <w:noProof/>
            <w:kern w:val="44"/>
          </w:rPr>
          <w:t xml:space="preserve"> </w:t>
        </w:r>
        <w:r w:rsidR="00801FF6" w:rsidRPr="0074481F">
          <w:rPr>
            <w:rStyle w:val="a9"/>
            <w:bCs/>
            <w:noProof/>
            <w:kern w:val="44"/>
          </w:rPr>
          <w:t>相关工作</w:t>
        </w:r>
        <w:r w:rsidR="00801FF6">
          <w:rPr>
            <w:noProof/>
            <w:webHidden/>
          </w:rPr>
          <w:tab/>
        </w:r>
        <w:r w:rsidR="00801FF6">
          <w:rPr>
            <w:noProof/>
            <w:webHidden/>
          </w:rPr>
          <w:fldChar w:fldCharType="begin"/>
        </w:r>
        <w:r w:rsidR="00801FF6">
          <w:rPr>
            <w:noProof/>
            <w:webHidden/>
          </w:rPr>
          <w:instrText xml:space="preserve"> PAGEREF _Toc493531013 \h </w:instrText>
        </w:r>
        <w:r w:rsidR="00801FF6">
          <w:rPr>
            <w:noProof/>
            <w:webHidden/>
          </w:rPr>
        </w:r>
        <w:r w:rsidR="00801FF6">
          <w:rPr>
            <w:noProof/>
            <w:webHidden/>
          </w:rPr>
          <w:fldChar w:fldCharType="separate"/>
        </w:r>
        <w:r w:rsidR="00801FF6">
          <w:rPr>
            <w:noProof/>
            <w:webHidden/>
          </w:rPr>
          <w:t>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4" w:history="1">
        <w:r w:rsidR="00801FF6" w:rsidRPr="0074481F">
          <w:rPr>
            <w:rStyle w:val="a9"/>
            <w:bCs/>
            <w:noProof/>
          </w:rPr>
          <w:t xml:space="preserve">2.1 </w:t>
        </w:r>
        <w:r w:rsidR="00801FF6" w:rsidRPr="0074481F">
          <w:rPr>
            <w:rStyle w:val="a9"/>
            <w:bCs/>
            <w:noProof/>
          </w:rPr>
          <w:t>交通大数据相关研究</w:t>
        </w:r>
        <w:r w:rsidR="00801FF6">
          <w:rPr>
            <w:noProof/>
            <w:webHidden/>
          </w:rPr>
          <w:tab/>
        </w:r>
        <w:r w:rsidR="00801FF6">
          <w:rPr>
            <w:noProof/>
            <w:webHidden/>
          </w:rPr>
          <w:fldChar w:fldCharType="begin"/>
        </w:r>
        <w:r w:rsidR="00801FF6">
          <w:rPr>
            <w:noProof/>
            <w:webHidden/>
          </w:rPr>
          <w:instrText xml:space="preserve"> PAGEREF _Toc493531014 \h </w:instrText>
        </w:r>
        <w:r w:rsidR="00801FF6">
          <w:rPr>
            <w:noProof/>
            <w:webHidden/>
          </w:rPr>
        </w:r>
        <w:r w:rsidR="00801FF6">
          <w:rPr>
            <w:noProof/>
            <w:webHidden/>
          </w:rPr>
          <w:fldChar w:fldCharType="separate"/>
        </w:r>
        <w:r w:rsidR="00801FF6">
          <w:rPr>
            <w:noProof/>
            <w:webHidden/>
          </w:rPr>
          <w:t>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5" w:history="1">
        <w:r w:rsidR="00801FF6" w:rsidRPr="0074481F">
          <w:rPr>
            <w:rStyle w:val="a9"/>
            <w:bCs/>
            <w:noProof/>
          </w:rPr>
          <w:t xml:space="preserve">2.2 </w:t>
        </w:r>
        <w:r w:rsidR="00801FF6" w:rsidRPr="0074481F">
          <w:rPr>
            <w:rStyle w:val="a9"/>
            <w:bCs/>
            <w:noProof/>
          </w:rPr>
          <w:t>商圈引力模型分析</w:t>
        </w:r>
        <w:r w:rsidR="00801FF6">
          <w:rPr>
            <w:noProof/>
            <w:webHidden/>
          </w:rPr>
          <w:tab/>
        </w:r>
        <w:r w:rsidR="00801FF6">
          <w:rPr>
            <w:noProof/>
            <w:webHidden/>
          </w:rPr>
          <w:fldChar w:fldCharType="begin"/>
        </w:r>
        <w:r w:rsidR="00801FF6">
          <w:rPr>
            <w:noProof/>
            <w:webHidden/>
          </w:rPr>
          <w:instrText xml:space="preserve"> PAGEREF _Toc493531015 \h </w:instrText>
        </w:r>
        <w:r w:rsidR="00801FF6">
          <w:rPr>
            <w:noProof/>
            <w:webHidden/>
          </w:rPr>
        </w:r>
        <w:r w:rsidR="00801FF6">
          <w:rPr>
            <w:noProof/>
            <w:webHidden/>
          </w:rPr>
          <w:fldChar w:fldCharType="separate"/>
        </w:r>
        <w:r w:rsidR="00801FF6">
          <w:rPr>
            <w:noProof/>
            <w:webHidden/>
          </w:rPr>
          <w:t>7</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6" w:history="1">
        <w:r w:rsidR="00801FF6" w:rsidRPr="0074481F">
          <w:rPr>
            <w:rStyle w:val="a9"/>
            <w:bCs/>
            <w:noProof/>
          </w:rPr>
          <w:t xml:space="preserve">2.3 </w:t>
        </w:r>
        <w:r w:rsidR="00801FF6" w:rsidRPr="0074481F">
          <w:rPr>
            <w:rStyle w:val="a9"/>
            <w:bCs/>
            <w:noProof/>
          </w:rPr>
          <w:t>商业选址相关工作</w:t>
        </w:r>
        <w:r w:rsidR="00801FF6">
          <w:rPr>
            <w:noProof/>
            <w:webHidden/>
          </w:rPr>
          <w:tab/>
        </w:r>
        <w:r w:rsidR="00801FF6">
          <w:rPr>
            <w:noProof/>
            <w:webHidden/>
          </w:rPr>
          <w:fldChar w:fldCharType="begin"/>
        </w:r>
        <w:r w:rsidR="00801FF6">
          <w:rPr>
            <w:noProof/>
            <w:webHidden/>
          </w:rPr>
          <w:instrText xml:space="preserve"> PAGEREF _Toc493531016 \h </w:instrText>
        </w:r>
        <w:r w:rsidR="00801FF6">
          <w:rPr>
            <w:noProof/>
            <w:webHidden/>
          </w:rPr>
        </w:r>
        <w:r w:rsidR="00801FF6">
          <w:rPr>
            <w:noProof/>
            <w:webHidden/>
          </w:rPr>
          <w:fldChar w:fldCharType="separate"/>
        </w:r>
        <w:r w:rsidR="00801FF6">
          <w:rPr>
            <w:noProof/>
            <w:webHidden/>
          </w:rPr>
          <w:t>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7" w:history="1">
        <w:r w:rsidR="00801FF6" w:rsidRPr="0074481F">
          <w:rPr>
            <w:rStyle w:val="a9"/>
            <w:bCs/>
            <w:noProof/>
          </w:rPr>
          <w:t xml:space="preserve">2.4 </w:t>
        </w:r>
        <w:r w:rsidR="00801FF6" w:rsidRPr="0074481F">
          <w:rPr>
            <w:rStyle w:val="a9"/>
            <w:bCs/>
            <w:noProof/>
          </w:rPr>
          <w:t>可视化技术</w:t>
        </w:r>
        <w:r w:rsidR="00801FF6">
          <w:rPr>
            <w:noProof/>
            <w:webHidden/>
          </w:rPr>
          <w:tab/>
        </w:r>
        <w:r w:rsidR="00801FF6">
          <w:rPr>
            <w:noProof/>
            <w:webHidden/>
          </w:rPr>
          <w:fldChar w:fldCharType="begin"/>
        </w:r>
        <w:r w:rsidR="00801FF6">
          <w:rPr>
            <w:noProof/>
            <w:webHidden/>
          </w:rPr>
          <w:instrText xml:space="preserve"> PAGEREF _Toc493531017 \h </w:instrText>
        </w:r>
        <w:r w:rsidR="00801FF6">
          <w:rPr>
            <w:noProof/>
            <w:webHidden/>
          </w:rPr>
        </w:r>
        <w:r w:rsidR="00801FF6">
          <w:rPr>
            <w:noProof/>
            <w:webHidden/>
          </w:rPr>
          <w:fldChar w:fldCharType="separate"/>
        </w:r>
        <w:r w:rsidR="00801FF6">
          <w:rPr>
            <w:noProof/>
            <w:webHidden/>
          </w:rPr>
          <w:t>1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18" w:history="1">
        <w:r w:rsidR="00801FF6" w:rsidRPr="0074481F">
          <w:rPr>
            <w:rStyle w:val="a9"/>
            <w:bCs/>
            <w:noProof/>
          </w:rPr>
          <w:t xml:space="preserve">2.5 </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18 \h </w:instrText>
        </w:r>
        <w:r w:rsidR="00801FF6">
          <w:rPr>
            <w:noProof/>
            <w:webHidden/>
          </w:rPr>
        </w:r>
        <w:r w:rsidR="00801FF6">
          <w:rPr>
            <w:noProof/>
            <w:webHidden/>
          </w:rPr>
          <w:fldChar w:fldCharType="separate"/>
        </w:r>
        <w:r w:rsidR="00801FF6">
          <w:rPr>
            <w:noProof/>
            <w:webHidden/>
          </w:rPr>
          <w:t>10</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19" w:history="1">
        <w:r w:rsidR="00801FF6" w:rsidRPr="0074481F">
          <w:rPr>
            <w:rStyle w:val="a9"/>
            <w:bCs/>
            <w:noProof/>
            <w:kern w:val="44"/>
          </w:rPr>
          <w:t>第三章</w:t>
        </w:r>
        <w:r w:rsidR="00801FF6" w:rsidRPr="0074481F">
          <w:rPr>
            <w:rStyle w:val="a9"/>
            <w:bCs/>
            <w:noProof/>
            <w:kern w:val="44"/>
          </w:rPr>
          <w:t xml:space="preserve"> </w:t>
        </w:r>
        <w:r w:rsidR="00801FF6" w:rsidRPr="0074481F">
          <w:rPr>
            <w:rStyle w:val="a9"/>
            <w:bCs/>
            <w:noProof/>
            <w:kern w:val="44"/>
          </w:rPr>
          <w:t>居民出行与聚集行为可视分析</w:t>
        </w:r>
        <w:r w:rsidR="00801FF6">
          <w:rPr>
            <w:noProof/>
            <w:webHidden/>
          </w:rPr>
          <w:tab/>
        </w:r>
        <w:r w:rsidR="00801FF6">
          <w:rPr>
            <w:noProof/>
            <w:webHidden/>
          </w:rPr>
          <w:fldChar w:fldCharType="begin"/>
        </w:r>
        <w:r w:rsidR="00801FF6">
          <w:rPr>
            <w:noProof/>
            <w:webHidden/>
          </w:rPr>
          <w:instrText xml:space="preserve"> PAGEREF _Toc493531019 \h </w:instrText>
        </w:r>
        <w:r w:rsidR="00801FF6">
          <w:rPr>
            <w:noProof/>
            <w:webHidden/>
          </w:rPr>
        </w:r>
        <w:r w:rsidR="00801FF6">
          <w:rPr>
            <w:noProof/>
            <w:webHidden/>
          </w:rPr>
          <w:fldChar w:fldCharType="separate"/>
        </w:r>
        <w:r w:rsidR="00801FF6">
          <w:rPr>
            <w:noProof/>
            <w:webHidden/>
          </w:rPr>
          <w:t>1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0" w:history="1">
        <w:r w:rsidR="00801FF6" w:rsidRPr="0074481F">
          <w:rPr>
            <w:rStyle w:val="a9"/>
            <w:bCs/>
            <w:noProof/>
          </w:rPr>
          <w:t xml:space="preserve">3.1 </w:t>
        </w:r>
        <w:r w:rsidR="00801FF6" w:rsidRPr="0074481F">
          <w:rPr>
            <w:rStyle w:val="a9"/>
            <w:bCs/>
            <w:noProof/>
          </w:rPr>
          <w:t>分析思路</w:t>
        </w:r>
        <w:r w:rsidR="00801FF6">
          <w:rPr>
            <w:noProof/>
            <w:webHidden/>
          </w:rPr>
          <w:tab/>
        </w:r>
        <w:r w:rsidR="00801FF6">
          <w:rPr>
            <w:noProof/>
            <w:webHidden/>
          </w:rPr>
          <w:fldChar w:fldCharType="begin"/>
        </w:r>
        <w:r w:rsidR="00801FF6">
          <w:rPr>
            <w:noProof/>
            <w:webHidden/>
          </w:rPr>
          <w:instrText xml:space="preserve"> PAGEREF _Toc493531020 \h </w:instrText>
        </w:r>
        <w:r w:rsidR="00801FF6">
          <w:rPr>
            <w:noProof/>
            <w:webHidden/>
          </w:rPr>
        </w:r>
        <w:r w:rsidR="00801FF6">
          <w:rPr>
            <w:noProof/>
            <w:webHidden/>
          </w:rPr>
          <w:fldChar w:fldCharType="separate"/>
        </w:r>
        <w:r w:rsidR="00801FF6">
          <w:rPr>
            <w:noProof/>
            <w:webHidden/>
          </w:rPr>
          <w:t>1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1" w:history="1">
        <w:r w:rsidR="00801FF6" w:rsidRPr="0074481F">
          <w:rPr>
            <w:rStyle w:val="a9"/>
            <w:bCs/>
            <w:noProof/>
          </w:rPr>
          <w:t xml:space="preserve">3.2 </w:t>
        </w:r>
        <w:r w:rsidR="00801FF6" w:rsidRPr="0074481F">
          <w:rPr>
            <w:rStyle w:val="a9"/>
            <w:bCs/>
            <w:noProof/>
          </w:rPr>
          <w:t>研究任务</w:t>
        </w:r>
        <w:r w:rsidR="00801FF6">
          <w:rPr>
            <w:noProof/>
            <w:webHidden/>
          </w:rPr>
          <w:tab/>
        </w:r>
        <w:r w:rsidR="00801FF6">
          <w:rPr>
            <w:noProof/>
            <w:webHidden/>
          </w:rPr>
          <w:fldChar w:fldCharType="begin"/>
        </w:r>
        <w:r w:rsidR="00801FF6">
          <w:rPr>
            <w:noProof/>
            <w:webHidden/>
          </w:rPr>
          <w:instrText xml:space="preserve"> PAGEREF _Toc493531021 \h </w:instrText>
        </w:r>
        <w:r w:rsidR="00801FF6">
          <w:rPr>
            <w:noProof/>
            <w:webHidden/>
          </w:rPr>
        </w:r>
        <w:r w:rsidR="00801FF6">
          <w:rPr>
            <w:noProof/>
            <w:webHidden/>
          </w:rPr>
          <w:fldChar w:fldCharType="separate"/>
        </w:r>
        <w:r w:rsidR="00801FF6">
          <w:rPr>
            <w:noProof/>
            <w:webHidden/>
          </w:rPr>
          <w:t>12</w:t>
        </w:r>
        <w:r w:rsidR="00801FF6">
          <w:rPr>
            <w:noProof/>
            <w:webHidden/>
          </w:rPr>
          <w:fldChar w:fldCharType="end"/>
        </w:r>
      </w:hyperlink>
    </w:p>
    <w:p w:rsidR="00801FF6" w:rsidRDefault="00A533D4">
      <w:pPr>
        <w:pStyle w:val="21"/>
        <w:tabs>
          <w:tab w:val="left" w:pos="960"/>
        </w:tabs>
        <w:rPr>
          <w:rFonts w:asciiTheme="minorHAnsi" w:eastAsiaTheme="minorEastAsia" w:hAnsiTheme="minorHAnsi" w:cstheme="minorBidi"/>
          <w:smallCaps w:val="0"/>
          <w:noProof/>
          <w:kern w:val="2"/>
          <w:sz w:val="21"/>
          <w:szCs w:val="22"/>
        </w:rPr>
      </w:pPr>
      <w:hyperlink w:anchor="_Toc493531022" w:history="1">
        <w:r w:rsidR="00801FF6" w:rsidRPr="0074481F">
          <w:rPr>
            <w:rStyle w:val="a9"/>
            <w:bCs/>
            <w:noProof/>
          </w:rPr>
          <w:t>3.3</w:t>
        </w:r>
        <w:r w:rsidR="00801FF6">
          <w:rPr>
            <w:rFonts w:asciiTheme="minorHAnsi" w:eastAsiaTheme="minorEastAsia" w:hAnsiTheme="minorHAnsi" w:cstheme="minorBidi"/>
            <w:smallCaps w:val="0"/>
            <w:noProof/>
            <w:kern w:val="2"/>
            <w:sz w:val="21"/>
            <w:szCs w:val="22"/>
          </w:rPr>
          <w:tab/>
        </w:r>
        <w:r w:rsidR="00801FF6" w:rsidRPr="0074481F">
          <w:rPr>
            <w:rStyle w:val="a9"/>
            <w:bCs/>
            <w:noProof/>
          </w:rPr>
          <w:t>交通卡数据分析</w:t>
        </w:r>
        <w:r w:rsidR="00801FF6">
          <w:rPr>
            <w:noProof/>
            <w:webHidden/>
          </w:rPr>
          <w:tab/>
        </w:r>
        <w:r w:rsidR="00801FF6">
          <w:rPr>
            <w:noProof/>
            <w:webHidden/>
          </w:rPr>
          <w:fldChar w:fldCharType="begin"/>
        </w:r>
        <w:r w:rsidR="00801FF6">
          <w:rPr>
            <w:noProof/>
            <w:webHidden/>
          </w:rPr>
          <w:instrText xml:space="preserve"> PAGEREF _Toc493531022 \h </w:instrText>
        </w:r>
        <w:r w:rsidR="00801FF6">
          <w:rPr>
            <w:noProof/>
            <w:webHidden/>
          </w:rPr>
        </w:r>
        <w:r w:rsidR="00801FF6">
          <w:rPr>
            <w:noProof/>
            <w:webHidden/>
          </w:rPr>
          <w:fldChar w:fldCharType="separate"/>
        </w:r>
        <w:r w:rsidR="00801FF6">
          <w:rPr>
            <w:noProof/>
            <w:webHidden/>
          </w:rPr>
          <w:t>13</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3" w:history="1">
        <w:r w:rsidR="00801FF6" w:rsidRPr="0074481F">
          <w:rPr>
            <w:rStyle w:val="a9"/>
            <w:rFonts w:ascii="宋体" w:hAnsi="宋体"/>
            <w:b/>
            <w:bCs/>
            <w:noProof/>
          </w:rPr>
          <w:t>3.3.1</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上班族行为分析</w:t>
        </w:r>
        <w:r w:rsidR="00801FF6">
          <w:rPr>
            <w:noProof/>
            <w:webHidden/>
          </w:rPr>
          <w:tab/>
        </w:r>
        <w:r w:rsidR="00801FF6">
          <w:rPr>
            <w:noProof/>
            <w:webHidden/>
          </w:rPr>
          <w:fldChar w:fldCharType="begin"/>
        </w:r>
        <w:r w:rsidR="00801FF6">
          <w:rPr>
            <w:noProof/>
            <w:webHidden/>
          </w:rPr>
          <w:instrText xml:space="preserve"> PAGEREF _Toc493531023 \h </w:instrText>
        </w:r>
        <w:r w:rsidR="00801FF6">
          <w:rPr>
            <w:noProof/>
            <w:webHidden/>
          </w:rPr>
        </w:r>
        <w:r w:rsidR="00801FF6">
          <w:rPr>
            <w:noProof/>
            <w:webHidden/>
          </w:rPr>
          <w:fldChar w:fldCharType="separate"/>
        </w:r>
        <w:r w:rsidR="00801FF6">
          <w:rPr>
            <w:noProof/>
            <w:webHidden/>
          </w:rPr>
          <w:t>13</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4" w:history="1">
        <w:r w:rsidR="00801FF6" w:rsidRPr="0074481F">
          <w:rPr>
            <w:rStyle w:val="a9"/>
            <w:rFonts w:ascii="宋体" w:hAnsi="宋体"/>
            <w:b/>
            <w:bCs/>
            <w:noProof/>
          </w:rPr>
          <w:t>3.3.2</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居民聚集行为分析</w:t>
        </w:r>
        <w:r w:rsidR="00801FF6">
          <w:rPr>
            <w:noProof/>
            <w:webHidden/>
          </w:rPr>
          <w:tab/>
        </w:r>
        <w:r w:rsidR="00801FF6">
          <w:rPr>
            <w:noProof/>
            <w:webHidden/>
          </w:rPr>
          <w:fldChar w:fldCharType="begin"/>
        </w:r>
        <w:r w:rsidR="00801FF6">
          <w:rPr>
            <w:noProof/>
            <w:webHidden/>
          </w:rPr>
          <w:instrText xml:space="preserve"> PAGEREF _Toc493531024 \h </w:instrText>
        </w:r>
        <w:r w:rsidR="00801FF6">
          <w:rPr>
            <w:noProof/>
            <w:webHidden/>
          </w:rPr>
        </w:r>
        <w:r w:rsidR="00801FF6">
          <w:rPr>
            <w:noProof/>
            <w:webHidden/>
          </w:rPr>
          <w:fldChar w:fldCharType="separate"/>
        </w:r>
        <w:r w:rsidR="00801FF6">
          <w:rPr>
            <w:noProof/>
            <w:webHidden/>
          </w:rPr>
          <w:t>14</w:t>
        </w:r>
        <w:r w:rsidR="00801FF6">
          <w:rPr>
            <w:noProof/>
            <w:webHidden/>
          </w:rPr>
          <w:fldChar w:fldCharType="end"/>
        </w:r>
      </w:hyperlink>
    </w:p>
    <w:p w:rsidR="00801FF6" w:rsidRDefault="00A533D4">
      <w:pPr>
        <w:pStyle w:val="31"/>
        <w:tabs>
          <w:tab w:val="left" w:pos="1440"/>
        </w:tabs>
        <w:rPr>
          <w:rFonts w:asciiTheme="minorHAnsi" w:eastAsiaTheme="minorEastAsia" w:hAnsiTheme="minorHAnsi" w:cstheme="minorBidi"/>
          <w:noProof/>
          <w:kern w:val="2"/>
          <w:sz w:val="21"/>
          <w:szCs w:val="22"/>
        </w:rPr>
      </w:pPr>
      <w:hyperlink w:anchor="_Toc493531025" w:history="1">
        <w:r w:rsidR="00801FF6" w:rsidRPr="0074481F">
          <w:rPr>
            <w:rStyle w:val="a9"/>
            <w:rFonts w:ascii="宋体" w:hAnsi="宋体"/>
            <w:b/>
            <w:bCs/>
            <w:noProof/>
          </w:rPr>
          <w:t>3.3.3</w:t>
        </w:r>
        <w:r w:rsidR="00801FF6">
          <w:rPr>
            <w:rFonts w:asciiTheme="minorHAnsi" w:eastAsiaTheme="minorEastAsia" w:hAnsiTheme="minorHAnsi" w:cstheme="minorBidi"/>
            <w:noProof/>
            <w:kern w:val="2"/>
            <w:sz w:val="21"/>
            <w:szCs w:val="22"/>
          </w:rPr>
          <w:tab/>
        </w:r>
        <w:r w:rsidR="00801FF6" w:rsidRPr="0074481F">
          <w:rPr>
            <w:rStyle w:val="a9"/>
            <w:rFonts w:ascii="宋体" w:hAnsi="宋体"/>
            <w:b/>
            <w:bCs/>
            <w:noProof/>
          </w:rPr>
          <w:t>章节架构</w:t>
        </w:r>
        <w:r w:rsidR="00801FF6">
          <w:rPr>
            <w:noProof/>
            <w:webHidden/>
          </w:rPr>
          <w:tab/>
        </w:r>
        <w:r w:rsidR="00801FF6">
          <w:rPr>
            <w:noProof/>
            <w:webHidden/>
          </w:rPr>
          <w:fldChar w:fldCharType="begin"/>
        </w:r>
        <w:r w:rsidR="00801FF6">
          <w:rPr>
            <w:noProof/>
            <w:webHidden/>
          </w:rPr>
          <w:instrText xml:space="preserve"> PAGEREF _Toc493531025 \h </w:instrText>
        </w:r>
        <w:r w:rsidR="00801FF6">
          <w:rPr>
            <w:noProof/>
            <w:webHidden/>
          </w:rPr>
        </w:r>
        <w:r w:rsidR="00801FF6">
          <w:rPr>
            <w:noProof/>
            <w:webHidden/>
          </w:rPr>
          <w:fldChar w:fldCharType="separate"/>
        </w:r>
        <w:r w:rsidR="00801FF6">
          <w:rPr>
            <w:noProof/>
            <w:webHidden/>
          </w:rPr>
          <w:t>14</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26" w:history="1">
        <w:r w:rsidR="00801FF6" w:rsidRPr="0074481F">
          <w:rPr>
            <w:rStyle w:val="a9"/>
            <w:bCs/>
            <w:noProof/>
          </w:rPr>
          <w:t xml:space="preserve">3.4 </w:t>
        </w:r>
        <w:r w:rsidR="00801FF6" w:rsidRPr="0074481F">
          <w:rPr>
            <w:rStyle w:val="a9"/>
            <w:bCs/>
            <w:noProof/>
          </w:rPr>
          <w:t>可视分析系统</w:t>
        </w:r>
        <w:r w:rsidR="00801FF6">
          <w:rPr>
            <w:noProof/>
            <w:webHidden/>
          </w:rPr>
          <w:tab/>
        </w:r>
        <w:r w:rsidR="00801FF6">
          <w:rPr>
            <w:noProof/>
            <w:webHidden/>
          </w:rPr>
          <w:fldChar w:fldCharType="begin"/>
        </w:r>
        <w:r w:rsidR="00801FF6">
          <w:rPr>
            <w:noProof/>
            <w:webHidden/>
          </w:rPr>
          <w:instrText xml:space="preserve"> PAGEREF _Toc493531026 \h </w:instrText>
        </w:r>
        <w:r w:rsidR="00801FF6">
          <w:rPr>
            <w:noProof/>
            <w:webHidden/>
          </w:rPr>
        </w:r>
        <w:r w:rsidR="00801FF6">
          <w:rPr>
            <w:noProof/>
            <w:webHidden/>
          </w:rPr>
          <w:fldChar w:fldCharType="separate"/>
        </w:r>
        <w:r w:rsidR="00801FF6">
          <w:rPr>
            <w:noProof/>
            <w:webHidden/>
          </w:rPr>
          <w:t>15</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7" w:history="1">
        <w:r w:rsidR="00801FF6" w:rsidRPr="0074481F">
          <w:rPr>
            <w:rStyle w:val="a9"/>
            <w:rFonts w:eastAsia="黑体"/>
            <w:b/>
            <w:bCs/>
            <w:noProof/>
          </w:rPr>
          <w:t>3.4.1</w:t>
        </w:r>
        <w:r w:rsidR="00801FF6" w:rsidRPr="0074481F">
          <w:rPr>
            <w:rStyle w:val="a9"/>
            <w:rFonts w:eastAsia="黑体"/>
            <w:b/>
            <w:bCs/>
            <w:noProof/>
          </w:rPr>
          <w:t>流量快照模块</w:t>
        </w:r>
        <w:r w:rsidR="00801FF6">
          <w:rPr>
            <w:noProof/>
            <w:webHidden/>
          </w:rPr>
          <w:tab/>
        </w:r>
        <w:r w:rsidR="00801FF6">
          <w:rPr>
            <w:noProof/>
            <w:webHidden/>
          </w:rPr>
          <w:fldChar w:fldCharType="begin"/>
        </w:r>
        <w:r w:rsidR="00801FF6">
          <w:rPr>
            <w:noProof/>
            <w:webHidden/>
          </w:rPr>
          <w:instrText xml:space="preserve"> PAGEREF _Toc493531027 \h </w:instrText>
        </w:r>
        <w:r w:rsidR="00801FF6">
          <w:rPr>
            <w:noProof/>
            <w:webHidden/>
          </w:rPr>
        </w:r>
        <w:r w:rsidR="00801FF6">
          <w:rPr>
            <w:noProof/>
            <w:webHidden/>
          </w:rPr>
          <w:fldChar w:fldCharType="separate"/>
        </w:r>
        <w:r w:rsidR="00801FF6">
          <w:rPr>
            <w:noProof/>
            <w:webHidden/>
          </w:rPr>
          <w:t>15</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8" w:history="1">
        <w:r w:rsidR="00801FF6" w:rsidRPr="0074481F">
          <w:rPr>
            <w:rStyle w:val="a9"/>
            <w:rFonts w:eastAsia="黑体"/>
            <w:b/>
            <w:bCs/>
            <w:noProof/>
          </w:rPr>
          <w:t>3.4.2</w:t>
        </w:r>
        <w:r w:rsidR="00801FF6" w:rsidRPr="0074481F">
          <w:rPr>
            <w:rStyle w:val="a9"/>
            <w:rFonts w:eastAsia="黑体"/>
            <w:b/>
            <w:bCs/>
            <w:noProof/>
          </w:rPr>
          <w:t>站点流量关系模块</w:t>
        </w:r>
        <w:r w:rsidR="00801FF6">
          <w:rPr>
            <w:noProof/>
            <w:webHidden/>
          </w:rPr>
          <w:tab/>
        </w:r>
        <w:r w:rsidR="00801FF6">
          <w:rPr>
            <w:noProof/>
            <w:webHidden/>
          </w:rPr>
          <w:fldChar w:fldCharType="begin"/>
        </w:r>
        <w:r w:rsidR="00801FF6">
          <w:rPr>
            <w:noProof/>
            <w:webHidden/>
          </w:rPr>
          <w:instrText xml:space="preserve"> PAGEREF _Toc493531028 \h </w:instrText>
        </w:r>
        <w:r w:rsidR="00801FF6">
          <w:rPr>
            <w:noProof/>
            <w:webHidden/>
          </w:rPr>
        </w:r>
        <w:r w:rsidR="00801FF6">
          <w:rPr>
            <w:noProof/>
            <w:webHidden/>
          </w:rPr>
          <w:fldChar w:fldCharType="separate"/>
        </w:r>
        <w:r w:rsidR="00801FF6">
          <w:rPr>
            <w:noProof/>
            <w:webHidden/>
          </w:rPr>
          <w:t>1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29" w:history="1">
        <w:r w:rsidR="00801FF6" w:rsidRPr="0074481F">
          <w:rPr>
            <w:rStyle w:val="a9"/>
            <w:rFonts w:eastAsia="黑体"/>
            <w:b/>
            <w:bCs/>
            <w:noProof/>
          </w:rPr>
          <w:t>3.4.3</w:t>
        </w:r>
        <w:r w:rsidR="00801FF6" w:rsidRPr="0074481F">
          <w:rPr>
            <w:rStyle w:val="a9"/>
            <w:rFonts w:eastAsia="黑体"/>
            <w:b/>
            <w:bCs/>
            <w:noProof/>
          </w:rPr>
          <w:t>时序流量模块</w:t>
        </w:r>
        <w:r w:rsidR="00801FF6">
          <w:rPr>
            <w:noProof/>
            <w:webHidden/>
          </w:rPr>
          <w:tab/>
        </w:r>
        <w:r w:rsidR="00801FF6">
          <w:rPr>
            <w:noProof/>
            <w:webHidden/>
          </w:rPr>
          <w:fldChar w:fldCharType="begin"/>
        </w:r>
        <w:r w:rsidR="00801FF6">
          <w:rPr>
            <w:noProof/>
            <w:webHidden/>
          </w:rPr>
          <w:instrText xml:space="preserve"> PAGEREF _Toc493531029 \h </w:instrText>
        </w:r>
        <w:r w:rsidR="00801FF6">
          <w:rPr>
            <w:noProof/>
            <w:webHidden/>
          </w:rPr>
        </w:r>
        <w:r w:rsidR="00801FF6">
          <w:rPr>
            <w:noProof/>
            <w:webHidden/>
          </w:rPr>
          <w:fldChar w:fldCharType="separate"/>
        </w:r>
        <w:r w:rsidR="00801FF6">
          <w:rPr>
            <w:noProof/>
            <w:webHidden/>
          </w:rPr>
          <w:t>17</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0" w:history="1">
        <w:r w:rsidR="00801FF6" w:rsidRPr="0074481F">
          <w:rPr>
            <w:rStyle w:val="a9"/>
            <w:bCs/>
            <w:noProof/>
          </w:rPr>
          <w:t>3.5</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30 \h </w:instrText>
        </w:r>
        <w:r w:rsidR="00801FF6">
          <w:rPr>
            <w:noProof/>
            <w:webHidden/>
          </w:rPr>
        </w:r>
        <w:r w:rsidR="00801FF6">
          <w:rPr>
            <w:noProof/>
            <w:webHidden/>
          </w:rPr>
          <w:fldChar w:fldCharType="separate"/>
        </w:r>
        <w:r w:rsidR="00801FF6">
          <w:rPr>
            <w:noProof/>
            <w:webHidden/>
          </w:rPr>
          <w:t>19</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31" w:history="1">
        <w:r w:rsidR="00801FF6" w:rsidRPr="0074481F">
          <w:rPr>
            <w:rStyle w:val="a9"/>
            <w:bCs/>
            <w:noProof/>
            <w:kern w:val="44"/>
          </w:rPr>
          <w:t>第四章</w:t>
        </w:r>
        <w:r w:rsidR="00801FF6" w:rsidRPr="0074481F">
          <w:rPr>
            <w:rStyle w:val="a9"/>
            <w:bCs/>
            <w:noProof/>
            <w:kern w:val="44"/>
          </w:rPr>
          <w:t xml:space="preserve"> </w:t>
        </w:r>
        <w:r w:rsidR="00801FF6" w:rsidRPr="0074481F">
          <w:rPr>
            <w:rStyle w:val="a9"/>
            <w:bCs/>
            <w:noProof/>
            <w:kern w:val="44"/>
          </w:rPr>
          <w:t>商圈引力模型研究</w:t>
        </w:r>
        <w:r w:rsidR="00801FF6">
          <w:rPr>
            <w:noProof/>
            <w:webHidden/>
          </w:rPr>
          <w:tab/>
        </w:r>
        <w:r w:rsidR="00801FF6">
          <w:rPr>
            <w:noProof/>
            <w:webHidden/>
          </w:rPr>
          <w:fldChar w:fldCharType="begin"/>
        </w:r>
        <w:r w:rsidR="00801FF6">
          <w:rPr>
            <w:noProof/>
            <w:webHidden/>
          </w:rPr>
          <w:instrText xml:space="preserve"> PAGEREF _Toc493531031 \h </w:instrText>
        </w:r>
        <w:r w:rsidR="00801FF6">
          <w:rPr>
            <w:noProof/>
            <w:webHidden/>
          </w:rPr>
        </w:r>
        <w:r w:rsidR="00801FF6">
          <w:rPr>
            <w:noProof/>
            <w:webHidden/>
          </w:rPr>
          <w:fldChar w:fldCharType="separate"/>
        </w:r>
        <w:r w:rsidR="00801FF6">
          <w:rPr>
            <w:noProof/>
            <w:webHidden/>
          </w:rPr>
          <w:t>2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2" w:history="1">
        <w:r w:rsidR="00801FF6" w:rsidRPr="0074481F">
          <w:rPr>
            <w:rStyle w:val="a9"/>
            <w:bCs/>
            <w:noProof/>
          </w:rPr>
          <w:t xml:space="preserve">4.1 </w:t>
        </w:r>
        <w:r w:rsidR="00801FF6" w:rsidRPr="0074481F">
          <w:rPr>
            <w:rStyle w:val="a9"/>
            <w:bCs/>
            <w:noProof/>
          </w:rPr>
          <w:t>分析思路</w:t>
        </w:r>
        <w:r w:rsidR="00801FF6">
          <w:rPr>
            <w:noProof/>
            <w:webHidden/>
          </w:rPr>
          <w:tab/>
        </w:r>
        <w:r w:rsidR="00801FF6">
          <w:rPr>
            <w:noProof/>
            <w:webHidden/>
          </w:rPr>
          <w:fldChar w:fldCharType="begin"/>
        </w:r>
        <w:r w:rsidR="00801FF6">
          <w:rPr>
            <w:noProof/>
            <w:webHidden/>
          </w:rPr>
          <w:instrText xml:space="preserve"> PAGEREF _Toc493531032 \h </w:instrText>
        </w:r>
        <w:r w:rsidR="00801FF6">
          <w:rPr>
            <w:noProof/>
            <w:webHidden/>
          </w:rPr>
        </w:r>
        <w:r w:rsidR="00801FF6">
          <w:rPr>
            <w:noProof/>
            <w:webHidden/>
          </w:rPr>
          <w:fldChar w:fldCharType="separate"/>
        </w:r>
        <w:r w:rsidR="00801FF6">
          <w:rPr>
            <w:noProof/>
            <w:webHidden/>
          </w:rPr>
          <w:t>20</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3" w:history="1">
        <w:r w:rsidR="00801FF6" w:rsidRPr="0074481F">
          <w:rPr>
            <w:rStyle w:val="a9"/>
            <w:bCs/>
            <w:noProof/>
          </w:rPr>
          <w:t xml:space="preserve">4.2 </w:t>
        </w:r>
        <w:r w:rsidR="00801FF6" w:rsidRPr="0074481F">
          <w:rPr>
            <w:rStyle w:val="a9"/>
            <w:bCs/>
            <w:noProof/>
          </w:rPr>
          <w:t>研究现状</w:t>
        </w:r>
        <w:r w:rsidR="00801FF6">
          <w:rPr>
            <w:noProof/>
            <w:webHidden/>
          </w:rPr>
          <w:tab/>
        </w:r>
        <w:r w:rsidR="00801FF6">
          <w:rPr>
            <w:noProof/>
            <w:webHidden/>
          </w:rPr>
          <w:fldChar w:fldCharType="begin"/>
        </w:r>
        <w:r w:rsidR="00801FF6">
          <w:rPr>
            <w:noProof/>
            <w:webHidden/>
          </w:rPr>
          <w:instrText xml:space="preserve"> PAGEREF _Toc493531033 \h </w:instrText>
        </w:r>
        <w:r w:rsidR="00801FF6">
          <w:rPr>
            <w:noProof/>
            <w:webHidden/>
          </w:rPr>
        </w:r>
        <w:r w:rsidR="00801FF6">
          <w:rPr>
            <w:noProof/>
            <w:webHidden/>
          </w:rPr>
          <w:fldChar w:fldCharType="separate"/>
        </w:r>
        <w:r w:rsidR="00801FF6">
          <w:rPr>
            <w:noProof/>
            <w:webHidden/>
          </w:rPr>
          <w:t>22</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4" w:history="1">
        <w:r w:rsidR="00801FF6" w:rsidRPr="0074481F">
          <w:rPr>
            <w:rStyle w:val="a9"/>
            <w:bCs/>
            <w:noProof/>
          </w:rPr>
          <w:t xml:space="preserve">4.3 </w:t>
        </w:r>
        <w:r w:rsidR="00801FF6" w:rsidRPr="0074481F">
          <w:rPr>
            <w:rStyle w:val="a9"/>
            <w:bCs/>
            <w:noProof/>
          </w:rPr>
          <w:t>引力模型分析</w:t>
        </w:r>
        <w:r w:rsidR="00801FF6">
          <w:rPr>
            <w:noProof/>
            <w:webHidden/>
          </w:rPr>
          <w:tab/>
        </w:r>
        <w:r w:rsidR="00801FF6">
          <w:rPr>
            <w:noProof/>
            <w:webHidden/>
          </w:rPr>
          <w:fldChar w:fldCharType="begin"/>
        </w:r>
        <w:r w:rsidR="00801FF6">
          <w:rPr>
            <w:noProof/>
            <w:webHidden/>
          </w:rPr>
          <w:instrText xml:space="preserve"> PAGEREF _Toc493531034 \h </w:instrText>
        </w:r>
        <w:r w:rsidR="00801FF6">
          <w:rPr>
            <w:noProof/>
            <w:webHidden/>
          </w:rPr>
        </w:r>
        <w:r w:rsidR="00801FF6">
          <w:rPr>
            <w:noProof/>
            <w:webHidden/>
          </w:rPr>
          <w:fldChar w:fldCharType="separate"/>
        </w:r>
        <w:r w:rsidR="00801FF6">
          <w:rPr>
            <w:noProof/>
            <w:webHidden/>
          </w:rPr>
          <w:t>2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5" w:history="1">
        <w:r w:rsidR="00801FF6" w:rsidRPr="0074481F">
          <w:rPr>
            <w:rStyle w:val="a9"/>
            <w:rFonts w:eastAsia="黑体"/>
            <w:b/>
            <w:bCs/>
            <w:noProof/>
          </w:rPr>
          <w:t>4.3.1</w:t>
        </w:r>
        <w:r w:rsidR="00801FF6" w:rsidRPr="0074481F">
          <w:rPr>
            <w:rStyle w:val="a9"/>
            <w:rFonts w:eastAsia="黑体"/>
            <w:b/>
            <w:bCs/>
            <w:noProof/>
          </w:rPr>
          <w:t>相关性与相关系数</w:t>
        </w:r>
        <w:r w:rsidR="00801FF6">
          <w:rPr>
            <w:noProof/>
            <w:webHidden/>
          </w:rPr>
          <w:tab/>
        </w:r>
        <w:r w:rsidR="00801FF6">
          <w:rPr>
            <w:noProof/>
            <w:webHidden/>
          </w:rPr>
          <w:fldChar w:fldCharType="begin"/>
        </w:r>
        <w:r w:rsidR="00801FF6">
          <w:rPr>
            <w:noProof/>
            <w:webHidden/>
          </w:rPr>
          <w:instrText xml:space="preserve"> PAGEREF _Toc493531035 \h </w:instrText>
        </w:r>
        <w:r w:rsidR="00801FF6">
          <w:rPr>
            <w:noProof/>
            <w:webHidden/>
          </w:rPr>
        </w:r>
        <w:r w:rsidR="00801FF6">
          <w:rPr>
            <w:noProof/>
            <w:webHidden/>
          </w:rPr>
          <w:fldChar w:fldCharType="separate"/>
        </w:r>
        <w:r w:rsidR="00801FF6">
          <w:rPr>
            <w:noProof/>
            <w:webHidden/>
          </w:rPr>
          <w:t>2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6" w:history="1">
        <w:r w:rsidR="00801FF6" w:rsidRPr="0074481F">
          <w:rPr>
            <w:rStyle w:val="a9"/>
            <w:rFonts w:eastAsia="黑体"/>
            <w:b/>
            <w:bCs/>
            <w:noProof/>
          </w:rPr>
          <w:t>4.3.2</w:t>
        </w:r>
        <w:r w:rsidR="00801FF6" w:rsidRPr="0074481F">
          <w:rPr>
            <w:rStyle w:val="a9"/>
            <w:rFonts w:eastAsia="黑体"/>
            <w:b/>
            <w:bCs/>
            <w:noProof/>
          </w:rPr>
          <w:t>引力模型设计</w:t>
        </w:r>
        <w:r w:rsidR="00801FF6">
          <w:rPr>
            <w:noProof/>
            <w:webHidden/>
          </w:rPr>
          <w:tab/>
        </w:r>
        <w:r w:rsidR="00801FF6">
          <w:rPr>
            <w:noProof/>
            <w:webHidden/>
          </w:rPr>
          <w:fldChar w:fldCharType="begin"/>
        </w:r>
        <w:r w:rsidR="00801FF6">
          <w:rPr>
            <w:noProof/>
            <w:webHidden/>
          </w:rPr>
          <w:instrText xml:space="preserve"> PAGEREF _Toc493531036 \h </w:instrText>
        </w:r>
        <w:r w:rsidR="00801FF6">
          <w:rPr>
            <w:noProof/>
            <w:webHidden/>
          </w:rPr>
        </w:r>
        <w:r w:rsidR="00801FF6">
          <w:rPr>
            <w:noProof/>
            <w:webHidden/>
          </w:rPr>
          <w:fldChar w:fldCharType="separate"/>
        </w:r>
        <w:r w:rsidR="00801FF6">
          <w:rPr>
            <w:noProof/>
            <w:webHidden/>
          </w:rPr>
          <w:t>27</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37" w:history="1">
        <w:r w:rsidR="00801FF6" w:rsidRPr="0074481F">
          <w:rPr>
            <w:rStyle w:val="a9"/>
            <w:rFonts w:eastAsia="黑体"/>
            <w:b/>
            <w:bCs/>
            <w:noProof/>
          </w:rPr>
          <w:t>4.3.3</w:t>
        </w:r>
        <w:r w:rsidR="00801FF6" w:rsidRPr="0074481F">
          <w:rPr>
            <w:rStyle w:val="a9"/>
            <w:rFonts w:eastAsia="黑体"/>
            <w:b/>
            <w:bCs/>
            <w:noProof/>
          </w:rPr>
          <w:t>模型误差分析</w:t>
        </w:r>
        <w:r w:rsidR="00801FF6">
          <w:rPr>
            <w:noProof/>
            <w:webHidden/>
          </w:rPr>
          <w:tab/>
        </w:r>
        <w:r w:rsidR="00801FF6">
          <w:rPr>
            <w:noProof/>
            <w:webHidden/>
          </w:rPr>
          <w:fldChar w:fldCharType="begin"/>
        </w:r>
        <w:r w:rsidR="00801FF6">
          <w:rPr>
            <w:noProof/>
            <w:webHidden/>
          </w:rPr>
          <w:instrText xml:space="preserve"> PAGEREF _Toc493531037 \h </w:instrText>
        </w:r>
        <w:r w:rsidR="00801FF6">
          <w:rPr>
            <w:noProof/>
            <w:webHidden/>
          </w:rPr>
        </w:r>
        <w:r w:rsidR="00801FF6">
          <w:rPr>
            <w:noProof/>
            <w:webHidden/>
          </w:rPr>
          <w:fldChar w:fldCharType="separate"/>
        </w:r>
        <w:r w:rsidR="00801FF6">
          <w:rPr>
            <w:noProof/>
            <w:webHidden/>
          </w:rPr>
          <w:t>2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38" w:history="1">
        <w:r w:rsidR="00801FF6" w:rsidRPr="0074481F">
          <w:rPr>
            <w:rStyle w:val="a9"/>
            <w:bCs/>
            <w:noProof/>
          </w:rPr>
          <w:t>4.4</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38 \h </w:instrText>
        </w:r>
        <w:r w:rsidR="00801FF6">
          <w:rPr>
            <w:noProof/>
            <w:webHidden/>
          </w:rPr>
        </w:r>
        <w:r w:rsidR="00801FF6">
          <w:rPr>
            <w:noProof/>
            <w:webHidden/>
          </w:rPr>
          <w:fldChar w:fldCharType="separate"/>
        </w:r>
        <w:r w:rsidR="00801FF6">
          <w:rPr>
            <w:noProof/>
            <w:webHidden/>
          </w:rPr>
          <w:t>31</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39" w:history="1">
        <w:r w:rsidR="00801FF6" w:rsidRPr="0074481F">
          <w:rPr>
            <w:rStyle w:val="a9"/>
            <w:bCs/>
            <w:noProof/>
            <w:kern w:val="44"/>
          </w:rPr>
          <w:t>第五章</w:t>
        </w:r>
        <w:r w:rsidR="00801FF6" w:rsidRPr="0074481F">
          <w:rPr>
            <w:rStyle w:val="a9"/>
            <w:bCs/>
            <w:noProof/>
            <w:kern w:val="44"/>
          </w:rPr>
          <w:t xml:space="preserve"> </w:t>
        </w:r>
        <w:r w:rsidR="00801FF6" w:rsidRPr="0074481F">
          <w:rPr>
            <w:rStyle w:val="a9"/>
            <w:bCs/>
            <w:noProof/>
            <w:kern w:val="44"/>
          </w:rPr>
          <w:t>零售商店选址可视分析</w:t>
        </w:r>
        <w:r w:rsidR="00801FF6">
          <w:rPr>
            <w:noProof/>
            <w:webHidden/>
          </w:rPr>
          <w:tab/>
        </w:r>
        <w:r w:rsidR="00801FF6">
          <w:rPr>
            <w:noProof/>
            <w:webHidden/>
          </w:rPr>
          <w:fldChar w:fldCharType="begin"/>
        </w:r>
        <w:r w:rsidR="00801FF6">
          <w:rPr>
            <w:noProof/>
            <w:webHidden/>
          </w:rPr>
          <w:instrText xml:space="preserve"> PAGEREF _Toc493531039 \h </w:instrText>
        </w:r>
        <w:r w:rsidR="00801FF6">
          <w:rPr>
            <w:noProof/>
            <w:webHidden/>
          </w:rPr>
        </w:r>
        <w:r w:rsidR="00801FF6">
          <w:rPr>
            <w:noProof/>
            <w:webHidden/>
          </w:rPr>
          <w:fldChar w:fldCharType="separate"/>
        </w:r>
        <w:r w:rsidR="00801FF6">
          <w:rPr>
            <w:noProof/>
            <w:webHidden/>
          </w:rPr>
          <w:t>3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0" w:history="1">
        <w:r w:rsidR="00801FF6" w:rsidRPr="0074481F">
          <w:rPr>
            <w:rStyle w:val="a9"/>
            <w:bCs/>
            <w:noProof/>
          </w:rPr>
          <w:t>5.1</w:t>
        </w:r>
        <w:r w:rsidR="00801FF6" w:rsidRPr="0074481F">
          <w:rPr>
            <w:rStyle w:val="a9"/>
            <w:bCs/>
            <w:noProof/>
          </w:rPr>
          <w:t>研究任务</w:t>
        </w:r>
        <w:r w:rsidR="00801FF6">
          <w:rPr>
            <w:noProof/>
            <w:webHidden/>
          </w:rPr>
          <w:tab/>
        </w:r>
        <w:r w:rsidR="00801FF6">
          <w:rPr>
            <w:noProof/>
            <w:webHidden/>
          </w:rPr>
          <w:fldChar w:fldCharType="begin"/>
        </w:r>
        <w:r w:rsidR="00801FF6">
          <w:rPr>
            <w:noProof/>
            <w:webHidden/>
          </w:rPr>
          <w:instrText xml:space="preserve"> PAGEREF _Toc493531040 \h </w:instrText>
        </w:r>
        <w:r w:rsidR="00801FF6">
          <w:rPr>
            <w:noProof/>
            <w:webHidden/>
          </w:rPr>
        </w:r>
        <w:r w:rsidR="00801FF6">
          <w:rPr>
            <w:noProof/>
            <w:webHidden/>
          </w:rPr>
          <w:fldChar w:fldCharType="separate"/>
        </w:r>
        <w:r w:rsidR="00801FF6">
          <w:rPr>
            <w:noProof/>
            <w:webHidden/>
          </w:rPr>
          <w:t>3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1" w:history="1">
        <w:r w:rsidR="00801FF6" w:rsidRPr="0074481F">
          <w:rPr>
            <w:rStyle w:val="a9"/>
            <w:noProof/>
          </w:rPr>
          <w:t>5.2</w:t>
        </w:r>
        <w:r w:rsidR="00801FF6" w:rsidRPr="0074481F">
          <w:rPr>
            <w:rStyle w:val="a9"/>
            <w:noProof/>
          </w:rPr>
          <w:t>选址推荐模型</w:t>
        </w:r>
        <w:r w:rsidR="00801FF6">
          <w:rPr>
            <w:noProof/>
            <w:webHidden/>
          </w:rPr>
          <w:tab/>
        </w:r>
        <w:r w:rsidR="00801FF6">
          <w:rPr>
            <w:noProof/>
            <w:webHidden/>
          </w:rPr>
          <w:fldChar w:fldCharType="begin"/>
        </w:r>
        <w:r w:rsidR="00801FF6">
          <w:rPr>
            <w:noProof/>
            <w:webHidden/>
          </w:rPr>
          <w:instrText xml:space="preserve"> PAGEREF _Toc493531041 \h </w:instrText>
        </w:r>
        <w:r w:rsidR="00801FF6">
          <w:rPr>
            <w:noProof/>
            <w:webHidden/>
          </w:rPr>
        </w:r>
        <w:r w:rsidR="00801FF6">
          <w:rPr>
            <w:noProof/>
            <w:webHidden/>
          </w:rPr>
          <w:fldChar w:fldCharType="separate"/>
        </w:r>
        <w:r w:rsidR="00801FF6">
          <w:rPr>
            <w:noProof/>
            <w:webHidden/>
          </w:rPr>
          <w:t>35</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2" w:history="1">
        <w:r w:rsidR="00801FF6" w:rsidRPr="0074481F">
          <w:rPr>
            <w:rStyle w:val="a9"/>
            <w:noProof/>
          </w:rPr>
          <w:t>5.3</w:t>
        </w:r>
        <w:r w:rsidR="00801FF6" w:rsidRPr="0074481F">
          <w:rPr>
            <w:rStyle w:val="a9"/>
            <w:noProof/>
          </w:rPr>
          <w:t>可视化模块</w:t>
        </w:r>
        <w:r w:rsidR="00801FF6">
          <w:rPr>
            <w:noProof/>
            <w:webHidden/>
          </w:rPr>
          <w:tab/>
        </w:r>
        <w:r w:rsidR="00801FF6">
          <w:rPr>
            <w:noProof/>
            <w:webHidden/>
          </w:rPr>
          <w:fldChar w:fldCharType="begin"/>
        </w:r>
        <w:r w:rsidR="00801FF6">
          <w:rPr>
            <w:noProof/>
            <w:webHidden/>
          </w:rPr>
          <w:instrText xml:space="preserve"> PAGEREF _Toc493531042 \h </w:instrText>
        </w:r>
        <w:r w:rsidR="00801FF6">
          <w:rPr>
            <w:noProof/>
            <w:webHidden/>
          </w:rPr>
        </w:r>
        <w:r w:rsidR="00801FF6">
          <w:rPr>
            <w:noProof/>
            <w:webHidden/>
          </w:rPr>
          <w:fldChar w:fldCharType="separate"/>
        </w:r>
        <w:r w:rsidR="00801FF6">
          <w:rPr>
            <w:noProof/>
            <w:webHidden/>
          </w:rPr>
          <w:t>3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3" w:history="1">
        <w:r w:rsidR="00801FF6" w:rsidRPr="0074481F">
          <w:rPr>
            <w:rStyle w:val="a9"/>
            <w:rFonts w:eastAsia="黑体"/>
            <w:b/>
            <w:bCs/>
            <w:noProof/>
          </w:rPr>
          <w:t>5.3.1</w:t>
        </w:r>
        <w:r w:rsidR="00801FF6" w:rsidRPr="0074481F">
          <w:rPr>
            <w:rStyle w:val="a9"/>
            <w:rFonts w:eastAsia="黑体"/>
            <w:b/>
            <w:bCs/>
            <w:noProof/>
          </w:rPr>
          <w:t>商业影响力视图</w:t>
        </w:r>
        <w:r w:rsidR="00801FF6">
          <w:rPr>
            <w:noProof/>
            <w:webHidden/>
          </w:rPr>
          <w:tab/>
        </w:r>
        <w:r w:rsidR="00801FF6">
          <w:rPr>
            <w:noProof/>
            <w:webHidden/>
          </w:rPr>
          <w:fldChar w:fldCharType="begin"/>
        </w:r>
        <w:r w:rsidR="00801FF6">
          <w:rPr>
            <w:noProof/>
            <w:webHidden/>
          </w:rPr>
          <w:instrText xml:space="preserve"> PAGEREF _Toc493531043 \h </w:instrText>
        </w:r>
        <w:r w:rsidR="00801FF6">
          <w:rPr>
            <w:noProof/>
            <w:webHidden/>
          </w:rPr>
        </w:r>
        <w:r w:rsidR="00801FF6">
          <w:rPr>
            <w:noProof/>
            <w:webHidden/>
          </w:rPr>
          <w:fldChar w:fldCharType="separate"/>
        </w:r>
        <w:r w:rsidR="00801FF6">
          <w:rPr>
            <w:noProof/>
            <w:webHidden/>
          </w:rPr>
          <w:t>3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4" w:history="1">
        <w:r w:rsidR="00801FF6" w:rsidRPr="0074481F">
          <w:rPr>
            <w:rStyle w:val="a9"/>
            <w:rFonts w:eastAsia="黑体"/>
            <w:b/>
            <w:bCs/>
            <w:noProof/>
          </w:rPr>
          <w:t>5.3.2</w:t>
        </w:r>
        <w:r w:rsidR="00801FF6" w:rsidRPr="0074481F">
          <w:rPr>
            <w:rStyle w:val="a9"/>
            <w:rFonts w:eastAsia="黑体"/>
            <w:b/>
            <w:bCs/>
            <w:noProof/>
          </w:rPr>
          <w:t>统计分析视图</w:t>
        </w:r>
        <w:r w:rsidR="00801FF6">
          <w:rPr>
            <w:noProof/>
            <w:webHidden/>
          </w:rPr>
          <w:tab/>
        </w:r>
        <w:r w:rsidR="00801FF6">
          <w:rPr>
            <w:noProof/>
            <w:webHidden/>
          </w:rPr>
          <w:fldChar w:fldCharType="begin"/>
        </w:r>
        <w:r w:rsidR="00801FF6">
          <w:rPr>
            <w:noProof/>
            <w:webHidden/>
          </w:rPr>
          <w:instrText xml:space="preserve"> PAGEREF _Toc493531044 \h </w:instrText>
        </w:r>
        <w:r w:rsidR="00801FF6">
          <w:rPr>
            <w:noProof/>
            <w:webHidden/>
          </w:rPr>
        </w:r>
        <w:r w:rsidR="00801FF6">
          <w:rPr>
            <w:noProof/>
            <w:webHidden/>
          </w:rPr>
          <w:fldChar w:fldCharType="separate"/>
        </w:r>
        <w:r w:rsidR="00801FF6">
          <w:rPr>
            <w:noProof/>
            <w:webHidden/>
          </w:rPr>
          <w:t>37</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5" w:history="1">
        <w:r w:rsidR="00801FF6" w:rsidRPr="0074481F">
          <w:rPr>
            <w:rStyle w:val="a9"/>
            <w:rFonts w:eastAsia="黑体"/>
            <w:b/>
            <w:bCs/>
            <w:noProof/>
          </w:rPr>
          <w:t>5.3.3</w:t>
        </w:r>
        <w:r w:rsidR="00801FF6" w:rsidRPr="0074481F">
          <w:rPr>
            <w:rStyle w:val="a9"/>
            <w:rFonts w:eastAsia="黑体"/>
            <w:b/>
            <w:bCs/>
            <w:noProof/>
          </w:rPr>
          <w:t>选址推荐视图</w:t>
        </w:r>
        <w:r w:rsidR="00801FF6">
          <w:rPr>
            <w:noProof/>
            <w:webHidden/>
          </w:rPr>
          <w:tab/>
        </w:r>
        <w:r w:rsidR="00801FF6">
          <w:rPr>
            <w:noProof/>
            <w:webHidden/>
          </w:rPr>
          <w:fldChar w:fldCharType="begin"/>
        </w:r>
        <w:r w:rsidR="00801FF6">
          <w:rPr>
            <w:noProof/>
            <w:webHidden/>
          </w:rPr>
          <w:instrText xml:space="preserve"> PAGEREF _Toc493531045 \h </w:instrText>
        </w:r>
        <w:r w:rsidR="00801FF6">
          <w:rPr>
            <w:noProof/>
            <w:webHidden/>
          </w:rPr>
        </w:r>
        <w:r w:rsidR="00801FF6">
          <w:rPr>
            <w:noProof/>
            <w:webHidden/>
          </w:rPr>
          <w:fldChar w:fldCharType="separate"/>
        </w:r>
        <w:r w:rsidR="00801FF6">
          <w:rPr>
            <w:noProof/>
            <w:webHidden/>
          </w:rPr>
          <w:t>38</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46" w:history="1">
        <w:r w:rsidR="00801FF6" w:rsidRPr="0074481F">
          <w:rPr>
            <w:rStyle w:val="a9"/>
            <w:rFonts w:eastAsia="黑体"/>
            <w:b/>
            <w:bCs/>
            <w:noProof/>
          </w:rPr>
          <w:t>5.3.4</w:t>
        </w:r>
        <w:r w:rsidR="00801FF6" w:rsidRPr="0074481F">
          <w:rPr>
            <w:rStyle w:val="a9"/>
            <w:rFonts w:eastAsia="黑体"/>
            <w:b/>
            <w:bCs/>
            <w:noProof/>
          </w:rPr>
          <w:t>可视比较视图</w:t>
        </w:r>
        <w:r w:rsidR="00801FF6">
          <w:rPr>
            <w:noProof/>
            <w:webHidden/>
          </w:rPr>
          <w:tab/>
        </w:r>
        <w:r w:rsidR="00801FF6">
          <w:rPr>
            <w:noProof/>
            <w:webHidden/>
          </w:rPr>
          <w:fldChar w:fldCharType="begin"/>
        </w:r>
        <w:r w:rsidR="00801FF6">
          <w:rPr>
            <w:noProof/>
            <w:webHidden/>
          </w:rPr>
          <w:instrText xml:space="preserve"> PAGEREF _Toc493531046 \h </w:instrText>
        </w:r>
        <w:r w:rsidR="00801FF6">
          <w:rPr>
            <w:noProof/>
            <w:webHidden/>
          </w:rPr>
        </w:r>
        <w:r w:rsidR="00801FF6">
          <w:rPr>
            <w:noProof/>
            <w:webHidden/>
          </w:rPr>
          <w:fldChar w:fldCharType="separate"/>
        </w:r>
        <w:r w:rsidR="00801FF6">
          <w:rPr>
            <w:noProof/>
            <w:webHidden/>
          </w:rPr>
          <w:t>3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7" w:history="1">
        <w:r w:rsidR="00801FF6" w:rsidRPr="0074481F">
          <w:rPr>
            <w:rStyle w:val="a9"/>
            <w:noProof/>
          </w:rPr>
          <w:t>5.4</w:t>
        </w:r>
        <w:r w:rsidR="00801FF6" w:rsidRPr="0074481F">
          <w:rPr>
            <w:rStyle w:val="a9"/>
            <w:noProof/>
          </w:rPr>
          <w:t>本章小结</w:t>
        </w:r>
        <w:r w:rsidR="00801FF6">
          <w:rPr>
            <w:noProof/>
            <w:webHidden/>
          </w:rPr>
          <w:tab/>
        </w:r>
        <w:r w:rsidR="00801FF6">
          <w:rPr>
            <w:noProof/>
            <w:webHidden/>
          </w:rPr>
          <w:fldChar w:fldCharType="begin"/>
        </w:r>
        <w:r w:rsidR="00801FF6">
          <w:rPr>
            <w:noProof/>
            <w:webHidden/>
          </w:rPr>
          <w:instrText xml:space="preserve"> PAGEREF _Toc493531047 \h </w:instrText>
        </w:r>
        <w:r w:rsidR="00801FF6">
          <w:rPr>
            <w:noProof/>
            <w:webHidden/>
          </w:rPr>
        </w:r>
        <w:r w:rsidR="00801FF6">
          <w:rPr>
            <w:noProof/>
            <w:webHidden/>
          </w:rPr>
          <w:fldChar w:fldCharType="separate"/>
        </w:r>
        <w:r w:rsidR="00801FF6">
          <w:rPr>
            <w:noProof/>
            <w:webHidden/>
          </w:rPr>
          <w:t>40</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48" w:history="1">
        <w:r w:rsidR="00801FF6" w:rsidRPr="0074481F">
          <w:rPr>
            <w:rStyle w:val="a9"/>
            <w:bCs/>
            <w:noProof/>
            <w:kern w:val="44"/>
          </w:rPr>
          <w:t>第六章实验分析</w:t>
        </w:r>
        <w:r w:rsidR="00801FF6">
          <w:rPr>
            <w:noProof/>
            <w:webHidden/>
          </w:rPr>
          <w:tab/>
        </w:r>
        <w:r w:rsidR="00801FF6">
          <w:rPr>
            <w:noProof/>
            <w:webHidden/>
          </w:rPr>
          <w:fldChar w:fldCharType="begin"/>
        </w:r>
        <w:r w:rsidR="00801FF6">
          <w:rPr>
            <w:noProof/>
            <w:webHidden/>
          </w:rPr>
          <w:instrText xml:space="preserve"> PAGEREF _Toc493531048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49" w:history="1">
        <w:r w:rsidR="00801FF6" w:rsidRPr="0074481F">
          <w:rPr>
            <w:rStyle w:val="a9"/>
            <w:bCs/>
            <w:noProof/>
          </w:rPr>
          <w:t>6.1</w:t>
        </w:r>
        <w:r w:rsidR="00801FF6" w:rsidRPr="0074481F">
          <w:rPr>
            <w:rStyle w:val="a9"/>
            <w:bCs/>
            <w:noProof/>
          </w:rPr>
          <w:t>居民行为案例研究</w:t>
        </w:r>
        <w:r w:rsidR="00801FF6">
          <w:rPr>
            <w:noProof/>
            <w:webHidden/>
          </w:rPr>
          <w:tab/>
        </w:r>
        <w:r w:rsidR="00801FF6">
          <w:rPr>
            <w:noProof/>
            <w:webHidden/>
          </w:rPr>
          <w:fldChar w:fldCharType="begin"/>
        </w:r>
        <w:r w:rsidR="00801FF6">
          <w:rPr>
            <w:noProof/>
            <w:webHidden/>
          </w:rPr>
          <w:instrText xml:space="preserve"> PAGEREF _Toc493531049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0" w:history="1">
        <w:r w:rsidR="00801FF6" w:rsidRPr="0074481F">
          <w:rPr>
            <w:rStyle w:val="a9"/>
            <w:rFonts w:eastAsia="黑体"/>
            <w:b/>
            <w:bCs/>
            <w:noProof/>
          </w:rPr>
          <w:t>6.1.1</w:t>
        </w:r>
        <w:r w:rsidR="00801FF6" w:rsidRPr="0074481F">
          <w:rPr>
            <w:rStyle w:val="a9"/>
            <w:b/>
            <w:bCs/>
            <w:noProof/>
          </w:rPr>
          <w:t>活跃站点的流量趋势分析</w:t>
        </w:r>
        <w:r w:rsidR="00801FF6">
          <w:rPr>
            <w:noProof/>
            <w:webHidden/>
          </w:rPr>
          <w:tab/>
        </w:r>
        <w:r w:rsidR="00801FF6">
          <w:rPr>
            <w:noProof/>
            <w:webHidden/>
          </w:rPr>
          <w:fldChar w:fldCharType="begin"/>
        </w:r>
        <w:r w:rsidR="00801FF6">
          <w:rPr>
            <w:noProof/>
            <w:webHidden/>
          </w:rPr>
          <w:instrText xml:space="preserve"> PAGEREF _Toc493531050 \h </w:instrText>
        </w:r>
        <w:r w:rsidR="00801FF6">
          <w:rPr>
            <w:noProof/>
            <w:webHidden/>
          </w:rPr>
        </w:r>
        <w:r w:rsidR="00801FF6">
          <w:rPr>
            <w:noProof/>
            <w:webHidden/>
          </w:rPr>
          <w:fldChar w:fldCharType="separate"/>
        </w:r>
        <w:r w:rsidR="00801FF6">
          <w:rPr>
            <w:noProof/>
            <w:webHidden/>
          </w:rPr>
          <w:t>41</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1" w:history="1">
        <w:r w:rsidR="00801FF6" w:rsidRPr="0074481F">
          <w:rPr>
            <w:rStyle w:val="a9"/>
            <w:rFonts w:eastAsia="黑体"/>
            <w:b/>
            <w:bCs/>
            <w:noProof/>
          </w:rPr>
          <w:t>6.1.2</w:t>
        </w:r>
        <w:r w:rsidR="00801FF6" w:rsidRPr="0074481F">
          <w:rPr>
            <w:rStyle w:val="a9"/>
            <w:b/>
            <w:bCs/>
            <w:noProof/>
          </w:rPr>
          <w:t>群体移动行为分析</w:t>
        </w:r>
        <w:r w:rsidR="00801FF6">
          <w:rPr>
            <w:noProof/>
            <w:webHidden/>
          </w:rPr>
          <w:tab/>
        </w:r>
        <w:r w:rsidR="00801FF6">
          <w:rPr>
            <w:noProof/>
            <w:webHidden/>
          </w:rPr>
          <w:fldChar w:fldCharType="begin"/>
        </w:r>
        <w:r w:rsidR="00801FF6">
          <w:rPr>
            <w:noProof/>
            <w:webHidden/>
          </w:rPr>
          <w:instrText xml:space="preserve"> PAGEREF _Toc493531051 \h </w:instrText>
        </w:r>
        <w:r w:rsidR="00801FF6">
          <w:rPr>
            <w:noProof/>
            <w:webHidden/>
          </w:rPr>
        </w:r>
        <w:r w:rsidR="00801FF6">
          <w:rPr>
            <w:noProof/>
            <w:webHidden/>
          </w:rPr>
          <w:fldChar w:fldCharType="separate"/>
        </w:r>
        <w:r w:rsidR="00801FF6">
          <w:rPr>
            <w:noProof/>
            <w:webHidden/>
          </w:rPr>
          <w:t>43</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2" w:history="1">
        <w:r w:rsidR="00801FF6" w:rsidRPr="0074481F">
          <w:rPr>
            <w:rStyle w:val="a9"/>
            <w:noProof/>
          </w:rPr>
          <w:t>6.2</w:t>
        </w:r>
        <w:r w:rsidR="00801FF6" w:rsidRPr="0074481F">
          <w:rPr>
            <w:rStyle w:val="a9"/>
            <w:bCs/>
            <w:noProof/>
          </w:rPr>
          <w:t>商圈引力模型评估</w:t>
        </w:r>
        <w:r w:rsidR="00801FF6">
          <w:rPr>
            <w:noProof/>
            <w:webHidden/>
          </w:rPr>
          <w:tab/>
        </w:r>
        <w:r w:rsidR="00801FF6">
          <w:rPr>
            <w:noProof/>
            <w:webHidden/>
          </w:rPr>
          <w:fldChar w:fldCharType="begin"/>
        </w:r>
        <w:r w:rsidR="00801FF6">
          <w:rPr>
            <w:noProof/>
            <w:webHidden/>
          </w:rPr>
          <w:instrText xml:space="preserve"> PAGEREF _Toc493531052 \h </w:instrText>
        </w:r>
        <w:r w:rsidR="00801FF6">
          <w:rPr>
            <w:noProof/>
            <w:webHidden/>
          </w:rPr>
        </w:r>
        <w:r w:rsidR="00801FF6">
          <w:rPr>
            <w:noProof/>
            <w:webHidden/>
          </w:rPr>
          <w:fldChar w:fldCharType="separate"/>
        </w:r>
        <w:r w:rsidR="00801FF6">
          <w:rPr>
            <w:noProof/>
            <w:webHidden/>
          </w:rPr>
          <w:t>4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3" w:history="1">
        <w:r w:rsidR="00801FF6" w:rsidRPr="0074481F">
          <w:rPr>
            <w:rStyle w:val="a9"/>
            <w:rFonts w:eastAsia="黑体"/>
            <w:b/>
            <w:bCs/>
            <w:noProof/>
          </w:rPr>
          <w:t>6.2.1</w:t>
        </w:r>
        <w:r w:rsidR="00801FF6" w:rsidRPr="0074481F">
          <w:rPr>
            <w:rStyle w:val="a9"/>
            <w:rFonts w:eastAsia="黑体"/>
            <w:b/>
            <w:bCs/>
            <w:noProof/>
          </w:rPr>
          <w:t>模型对比分析</w:t>
        </w:r>
        <w:r w:rsidR="00801FF6">
          <w:rPr>
            <w:noProof/>
            <w:webHidden/>
          </w:rPr>
          <w:tab/>
        </w:r>
        <w:r w:rsidR="00801FF6">
          <w:rPr>
            <w:noProof/>
            <w:webHidden/>
          </w:rPr>
          <w:fldChar w:fldCharType="begin"/>
        </w:r>
        <w:r w:rsidR="00801FF6">
          <w:rPr>
            <w:noProof/>
            <w:webHidden/>
          </w:rPr>
          <w:instrText xml:space="preserve"> PAGEREF _Toc493531053 \h </w:instrText>
        </w:r>
        <w:r w:rsidR="00801FF6">
          <w:rPr>
            <w:noProof/>
            <w:webHidden/>
          </w:rPr>
        </w:r>
        <w:r w:rsidR="00801FF6">
          <w:rPr>
            <w:noProof/>
            <w:webHidden/>
          </w:rPr>
          <w:fldChar w:fldCharType="separate"/>
        </w:r>
        <w:r w:rsidR="00801FF6">
          <w:rPr>
            <w:noProof/>
            <w:webHidden/>
          </w:rPr>
          <w:t>44</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4" w:history="1">
        <w:r w:rsidR="00801FF6" w:rsidRPr="0074481F">
          <w:rPr>
            <w:rStyle w:val="a9"/>
            <w:rFonts w:eastAsia="黑体"/>
            <w:b/>
            <w:bCs/>
            <w:noProof/>
          </w:rPr>
          <w:t>6.2.2</w:t>
        </w:r>
        <w:r w:rsidR="00801FF6" w:rsidRPr="0074481F">
          <w:rPr>
            <w:rStyle w:val="a9"/>
            <w:rFonts w:eastAsia="黑体"/>
            <w:b/>
            <w:bCs/>
            <w:noProof/>
          </w:rPr>
          <w:t>模型有效性验证</w:t>
        </w:r>
        <w:r w:rsidR="00801FF6">
          <w:rPr>
            <w:noProof/>
            <w:webHidden/>
          </w:rPr>
          <w:tab/>
        </w:r>
        <w:r w:rsidR="00801FF6">
          <w:rPr>
            <w:noProof/>
            <w:webHidden/>
          </w:rPr>
          <w:fldChar w:fldCharType="begin"/>
        </w:r>
        <w:r w:rsidR="00801FF6">
          <w:rPr>
            <w:noProof/>
            <w:webHidden/>
          </w:rPr>
          <w:instrText xml:space="preserve"> PAGEREF _Toc493531054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5" w:history="1">
        <w:r w:rsidR="00801FF6" w:rsidRPr="0074481F">
          <w:rPr>
            <w:rStyle w:val="a9"/>
            <w:rFonts w:eastAsia="黑体"/>
            <w:b/>
            <w:bCs/>
            <w:noProof/>
          </w:rPr>
          <w:t>6.2.3</w:t>
        </w:r>
        <w:r w:rsidR="00801FF6" w:rsidRPr="0074481F">
          <w:rPr>
            <w:rStyle w:val="a9"/>
            <w:rFonts w:eastAsia="黑体"/>
            <w:b/>
            <w:bCs/>
            <w:noProof/>
          </w:rPr>
          <w:t>零售商圈前景预测</w:t>
        </w:r>
        <w:r w:rsidR="00801FF6">
          <w:rPr>
            <w:noProof/>
            <w:webHidden/>
          </w:rPr>
          <w:tab/>
        </w:r>
        <w:r w:rsidR="00801FF6">
          <w:rPr>
            <w:noProof/>
            <w:webHidden/>
          </w:rPr>
          <w:fldChar w:fldCharType="begin"/>
        </w:r>
        <w:r w:rsidR="00801FF6">
          <w:rPr>
            <w:noProof/>
            <w:webHidden/>
          </w:rPr>
          <w:instrText xml:space="preserve"> PAGEREF _Toc493531055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6" w:history="1">
        <w:r w:rsidR="00801FF6" w:rsidRPr="0074481F">
          <w:rPr>
            <w:rStyle w:val="a9"/>
            <w:bCs/>
            <w:noProof/>
          </w:rPr>
          <w:t>6.3</w:t>
        </w:r>
        <w:r w:rsidR="00801FF6" w:rsidRPr="0074481F">
          <w:rPr>
            <w:rStyle w:val="a9"/>
            <w:bCs/>
            <w:noProof/>
          </w:rPr>
          <w:t>零售商店选址效果评估</w:t>
        </w:r>
        <w:r w:rsidR="00801FF6">
          <w:rPr>
            <w:noProof/>
            <w:webHidden/>
          </w:rPr>
          <w:tab/>
        </w:r>
        <w:r w:rsidR="00801FF6">
          <w:rPr>
            <w:noProof/>
            <w:webHidden/>
          </w:rPr>
          <w:fldChar w:fldCharType="begin"/>
        </w:r>
        <w:r w:rsidR="00801FF6">
          <w:rPr>
            <w:noProof/>
            <w:webHidden/>
          </w:rPr>
          <w:instrText xml:space="preserve"> PAGEREF _Toc493531056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7" w:history="1">
        <w:r w:rsidR="00801FF6" w:rsidRPr="0074481F">
          <w:rPr>
            <w:rStyle w:val="a9"/>
            <w:rFonts w:eastAsia="黑体"/>
            <w:b/>
            <w:bCs/>
            <w:noProof/>
          </w:rPr>
          <w:t>5.2.1</w:t>
        </w:r>
        <w:r w:rsidR="00801FF6" w:rsidRPr="0074481F">
          <w:rPr>
            <w:rStyle w:val="a9"/>
            <w:rFonts w:eastAsia="黑体"/>
            <w:b/>
            <w:bCs/>
            <w:noProof/>
          </w:rPr>
          <w:t>有效性评估</w:t>
        </w:r>
        <w:r w:rsidR="00801FF6">
          <w:rPr>
            <w:noProof/>
            <w:webHidden/>
          </w:rPr>
          <w:tab/>
        </w:r>
        <w:r w:rsidR="00801FF6">
          <w:rPr>
            <w:noProof/>
            <w:webHidden/>
          </w:rPr>
          <w:fldChar w:fldCharType="begin"/>
        </w:r>
        <w:r w:rsidR="00801FF6">
          <w:rPr>
            <w:noProof/>
            <w:webHidden/>
          </w:rPr>
          <w:instrText xml:space="preserve"> PAGEREF _Toc493531057 \h </w:instrText>
        </w:r>
        <w:r w:rsidR="00801FF6">
          <w:rPr>
            <w:noProof/>
            <w:webHidden/>
          </w:rPr>
        </w:r>
        <w:r w:rsidR="00801FF6">
          <w:rPr>
            <w:noProof/>
            <w:webHidden/>
          </w:rPr>
          <w:fldChar w:fldCharType="separate"/>
        </w:r>
        <w:r w:rsidR="00801FF6">
          <w:rPr>
            <w:noProof/>
            <w:webHidden/>
          </w:rPr>
          <w:t>46</w:t>
        </w:r>
        <w:r w:rsidR="00801FF6">
          <w:rPr>
            <w:noProof/>
            <w:webHidden/>
          </w:rPr>
          <w:fldChar w:fldCharType="end"/>
        </w:r>
      </w:hyperlink>
    </w:p>
    <w:p w:rsidR="00801FF6" w:rsidRDefault="00A533D4">
      <w:pPr>
        <w:pStyle w:val="31"/>
        <w:rPr>
          <w:rFonts w:asciiTheme="minorHAnsi" w:eastAsiaTheme="minorEastAsia" w:hAnsiTheme="minorHAnsi" w:cstheme="minorBidi"/>
          <w:noProof/>
          <w:kern w:val="2"/>
          <w:sz w:val="21"/>
          <w:szCs w:val="22"/>
        </w:rPr>
      </w:pPr>
      <w:hyperlink w:anchor="_Toc493531058" w:history="1">
        <w:r w:rsidR="00801FF6" w:rsidRPr="0074481F">
          <w:rPr>
            <w:rStyle w:val="a9"/>
            <w:rFonts w:eastAsia="黑体"/>
            <w:b/>
            <w:bCs/>
            <w:noProof/>
          </w:rPr>
          <w:t>5.2.2</w:t>
        </w:r>
        <w:r w:rsidR="00801FF6" w:rsidRPr="0074481F">
          <w:rPr>
            <w:rStyle w:val="a9"/>
            <w:rFonts w:eastAsia="黑体"/>
            <w:b/>
            <w:bCs/>
            <w:noProof/>
          </w:rPr>
          <w:t>解决方案比较</w:t>
        </w:r>
        <w:r w:rsidR="00801FF6">
          <w:rPr>
            <w:noProof/>
            <w:webHidden/>
          </w:rPr>
          <w:tab/>
        </w:r>
        <w:r w:rsidR="00801FF6">
          <w:rPr>
            <w:noProof/>
            <w:webHidden/>
          </w:rPr>
          <w:fldChar w:fldCharType="begin"/>
        </w:r>
        <w:r w:rsidR="00801FF6">
          <w:rPr>
            <w:noProof/>
            <w:webHidden/>
          </w:rPr>
          <w:instrText xml:space="preserve"> PAGEREF _Toc493531058 \h </w:instrText>
        </w:r>
        <w:r w:rsidR="00801FF6">
          <w:rPr>
            <w:noProof/>
            <w:webHidden/>
          </w:rPr>
        </w:r>
        <w:r w:rsidR="00801FF6">
          <w:rPr>
            <w:noProof/>
            <w:webHidden/>
          </w:rPr>
          <w:fldChar w:fldCharType="separate"/>
        </w:r>
        <w:r w:rsidR="00801FF6">
          <w:rPr>
            <w:noProof/>
            <w:webHidden/>
          </w:rPr>
          <w:t>48</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59" w:history="1">
        <w:r w:rsidR="00801FF6" w:rsidRPr="0074481F">
          <w:rPr>
            <w:rStyle w:val="a9"/>
            <w:bCs/>
            <w:noProof/>
          </w:rPr>
          <w:t>6.4</w:t>
        </w:r>
        <w:r w:rsidR="00801FF6" w:rsidRPr="0074481F">
          <w:rPr>
            <w:rStyle w:val="a9"/>
            <w:bCs/>
            <w:noProof/>
          </w:rPr>
          <w:t>本章小结</w:t>
        </w:r>
        <w:r w:rsidR="00801FF6">
          <w:rPr>
            <w:noProof/>
            <w:webHidden/>
          </w:rPr>
          <w:tab/>
        </w:r>
        <w:r w:rsidR="00801FF6">
          <w:rPr>
            <w:noProof/>
            <w:webHidden/>
          </w:rPr>
          <w:fldChar w:fldCharType="begin"/>
        </w:r>
        <w:r w:rsidR="00801FF6">
          <w:rPr>
            <w:noProof/>
            <w:webHidden/>
          </w:rPr>
          <w:instrText xml:space="preserve"> PAGEREF _Toc493531059 \h </w:instrText>
        </w:r>
        <w:r w:rsidR="00801FF6">
          <w:rPr>
            <w:noProof/>
            <w:webHidden/>
          </w:rPr>
        </w:r>
        <w:r w:rsidR="00801FF6">
          <w:rPr>
            <w:noProof/>
            <w:webHidden/>
          </w:rPr>
          <w:fldChar w:fldCharType="separate"/>
        </w:r>
        <w:r w:rsidR="00801FF6">
          <w:rPr>
            <w:noProof/>
            <w:webHidden/>
          </w:rPr>
          <w:t>48</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0" w:history="1">
        <w:r w:rsidR="00801FF6" w:rsidRPr="0074481F">
          <w:rPr>
            <w:rStyle w:val="a9"/>
            <w:bCs/>
            <w:noProof/>
            <w:kern w:val="44"/>
          </w:rPr>
          <w:t>第七章总结和展望</w:t>
        </w:r>
        <w:r w:rsidR="00801FF6">
          <w:rPr>
            <w:noProof/>
            <w:webHidden/>
          </w:rPr>
          <w:tab/>
        </w:r>
        <w:r w:rsidR="00801FF6">
          <w:rPr>
            <w:noProof/>
            <w:webHidden/>
          </w:rPr>
          <w:fldChar w:fldCharType="begin"/>
        </w:r>
        <w:r w:rsidR="00801FF6">
          <w:rPr>
            <w:noProof/>
            <w:webHidden/>
          </w:rPr>
          <w:instrText xml:space="preserve"> PAGEREF _Toc493531060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61" w:history="1">
        <w:r w:rsidR="00801FF6" w:rsidRPr="0074481F">
          <w:rPr>
            <w:rStyle w:val="a9"/>
            <w:bCs/>
            <w:noProof/>
          </w:rPr>
          <w:t xml:space="preserve">7.1 </w:t>
        </w:r>
        <w:r w:rsidR="00801FF6" w:rsidRPr="0074481F">
          <w:rPr>
            <w:rStyle w:val="a9"/>
            <w:bCs/>
            <w:noProof/>
          </w:rPr>
          <w:t>总结</w:t>
        </w:r>
        <w:r w:rsidR="00801FF6">
          <w:rPr>
            <w:noProof/>
            <w:webHidden/>
          </w:rPr>
          <w:tab/>
        </w:r>
        <w:r w:rsidR="00801FF6">
          <w:rPr>
            <w:noProof/>
            <w:webHidden/>
          </w:rPr>
          <w:fldChar w:fldCharType="begin"/>
        </w:r>
        <w:r w:rsidR="00801FF6">
          <w:rPr>
            <w:noProof/>
            <w:webHidden/>
          </w:rPr>
          <w:instrText xml:space="preserve"> PAGEREF _Toc493531061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21"/>
        <w:rPr>
          <w:rFonts w:asciiTheme="minorHAnsi" w:eastAsiaTheme="minorEastAsia" w:hAnsiTheme="minorHAnsi" w:cstheme="minorBidi"/>
          <w:smallCaps w:val="0"/>
          <w:noProof/>
          <w:kern w:val="2"/>
          <w:sz w:val="21"/>
          <w:szCs w:val="22"/>
        </w:rPr>
      </w:pPr>
      <w:hyperlink w:anchor="_Toc493531062" w:history="1">
        <w:r w:rsidR="00801FF6" w:rsidRPr="0074481F">
          <w:rPr>
            <w:rStyle w:val="a9"/>
            <w:bCs/>
            <w:noProof/>
          </w:rPr>
          <w:t>7.2</w:t>
        </w:r>
        <w:r w:rsidR="00801FF6" w:rsidRPr="0074481F">
          <w:rPr>
            <w:rStyle w:val="a9"/>
            <w:bCs/>
            <w:noProof/>
          </w:rPr>
          <w:t>未来的研究工作</w:t>
        </w:r>
        <w:r w:rsidR="00801FF6">
          <w:rPr>
            <w:noProof/>
            <w:webHidden/>
          </w:rPr>
          <w:tab/>
        </w:r>
        <w:r w:rsidR="00801FF6">
          <w:rPr>
            <w:noProof/>
            <w:webHidden/>
          </w:rPr>
          <w:fldChar w:fldCharType="begin"/>
        </w:r>
        <w:r w:rsidR="00801FF6">
          <w:rPr>
            <w:noProof/>
            <w:webHidden/>
          </w:rPr>
          <w:instrText xml:space="preserve"> PAGEREF _Toc493531062 \h </w:instrText>
        </w:r>
        <w:r w:rsidR="00801FF6">
          <w:rPr>
            <w:noProof/>
            <w:webHidden/>
          </w:rPr>
        </w:r>
        <w:r w:rsidR="00801FF6">
          <w:rPr>
            <w:noProof/>
            <w:webHidden/>
          </w:rPr>
          <w:fldChar w:fldCharType="separate"/>
        </w:r>
        <w:r w:rsidR="00801FF6">
          <w:rPr>
            <w:noProof/>
            <w:webHidden/>
          </w:rPr>
          <w:t>49</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3" w:history="1">
        <w:r w:rsidR="00801FF6" w:rsidRPr="0074481F">
          <w:rPr>
            <w:rStyle w:val="a9"/>
            <w:rFonts w:eastAsia="黑体"/>
            <w:noProof/>
          </w:rPr>
          <w:t>参考文献</w:t>
        </w:r>
        <w:r w:rsidR="00801FF6">
          <w:rPr>
            <w:noProof/>
            <w:webHidden/>
          </w:rPr>
          <w:tab/>
        </w:r>
        <w:r w:rsidR="00801FF6">
          <w:rPr>
            <w:noProof/>
            <w:webHidden/>
          </w:rPr>
          <w:fldChar w:fldCharType="begin"/>
        </w:r>
        <w:r w:rsidR="00801FF6">
          <w:rPr>
            <w:noProof/>
            <w:webHidden/>
          </w:rPr>
          <w:instrText xml:space="preserve"> PAGEREF _Toc493531063 \h </w:instrText>
        </w:r>
        <w:r w:rsidR="00801FF6">
          <w:rPr>
            <w:noProof/>
            <w:webHidden/>
          </w:rPr>
        </w:r>
        <w:r w:rsidR="00801FF6">
          <w:rPr>
            <w:noProof/>
            <w:webHidden/>
          </w:rPr>
          <w:fldChar w:fldCharType="separate"/>
        </w:r>
        <w:r w:rsidR="00801FF6">
          <w:rPr>
            <w:noProof/>
            <w:webHidden/>
          </w:rPr>
          <w:t>51</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4" w:history="1">
        <w:r w:rsidR="00801FF6" w:rsidRPr="0074481F">
          <w:rPr>
            <w:rStyle w:val="a9"/>
            <w:rFonts w:ascii="黑体"/>
            <w:noProof/>
          </w:rPr>
          <w:t>致谢</w:t>
        </w:r>
        <w:r w:rsidR="00801FF6">
          <w:rPr>
            <w:noProof/>
            <w:webHidden/>
          </w:rPr>
          <w:tab/>
        </w:r>
        <w:r w:rsidR="00801FF6">
          <w:rPr>
            <w:noProof/>
            <w:webHidden/>
          </w:rPr>
          <w:fldChar w:fldCharType="begin"/>
        </w:r>
        <w:r w:rsidR="00801FF6">
          <w:rPr>
            <w:noProof/>
            <w:webHidden/>
          </w:rPr>
          <w:instrText xml:space="preserve"> PAGEREF _Toc493531064 \h </w:instrText>
        </w:r>
        <w:r w:rsidR="00801FF6">
          <w:rPr>
            <w:noProof/>
            <w:webHidden/>
          </w:rPr>
        </w:r>
        <w:r w:rsidR="00801FF6">
          <w:rPr>
            <w:noProof/>
            <w:webHidden/>
          </w:rPr>
          <w:fldChar w:fldCharType="separate"/>
        </w:r>
        <w:r w:rsidR="00801FF6">
          <w:rPr>
            <w:noProof/>
            <w:webHidden/>
          </w:rPr>
          <w:t>57</w:t>
        </w:r>
        <w:r w:rsidR="00801FF6">
          <w:rPr>
            <w:noProof/>
            <w:webHidden/>
          </w:rPr>
          <w:fldChar w:fldCharType="end"/>
        </w:r>
      </w:hyperlink>
    </w:p>
    <w:p w:rsidR="00801FF6" w:rsidRDefault="00A533D4">
      <w:pPr>
        <w:pStyle w:val="13"/>
        <w:rPr>
          <w:rFonts w:asciiTheme="minorHAnsi" w:eastAsiaTheme="minorEastAsia" w:hAnsiTheme="minorHAnsi" w:cstheme="minorBidi"/>
          <w:b w:val="0"/>
          <w:caps w:val="0"/>
          <w:noProof/>
          <w:kern w:val="2"/>
          <w:sz w:val="21"/>
          <w:szCs w:val="22"/>
        </w:rPr>
      </w:pPr>
      <w:hyperlink w:anchor="_Toc493531065" w:history="1">
        <w:r w:rsidR="00801FF6" w:rsidRPr="0074481F">
          <w:rPr>
            <w:rStyle w:val="a9"/>
            <w:rFonts w:ascii="黑体"/>
            <w:noProof/>
          </w:rPr>
          <w:t>研究生期间科研成果</w:t>
        </w:r>
        <w:r w:rsidR="00801FF6">
          <w:rPr>
            <w:noProof/>
            <w:webHidden/>
          </w:rPr>
          <w:tab/>
        </w:r>
        <w:r w:rsidR="00801FF6">
          <w:rPr>
            <w:noProof/>
            <w:webHidden/>
          </w:rPr>
          <w:fldChar w:fldCharType="begin"/>
        </w:r>
        <w:r w:rsidR="00801FF6">
          <w:rPr>
            <w:noProof/>
            <w:webHidden/>
          </w:rPr>
          <w:instrText xml:space="preserve"> PAGEREF _Toc493531065 \h </w:instrText>
        </w:r>
        <w:r w:rsidR="00801FF6">
          <w:rPr>
            <w:noProof/>
            <w:webHidden/>
          </w:rPr>
        </w:r>
        <w:r w:rsidR="00801FF6">
          <w:rPr>
            <w:noProof/>
            <w:webHidden/>
          </w:rPr>
          <w:fldChar w:fldCharType="separate"/>
        </w:r>
        <w:r w:rsidR="00801FF6">
          <w:rPr>
            <w:noProof/>
            <w:webHidden/>
          </w:rPr>
          <w:t>59</w:t>
        </w:r>
        <w:r w:rsidR="00801FF6">
          <w:rPr>
            <w:noProof/>
            <w:webHidden/>
          </w:rPr>
          <w:fldChar w:fldCharType="end"/>
        </w:r>
      </w:hyperlink>
    </w:p>
    <w:p w:rsidR="00B830F5" w:rsidRDefault="00B830F5">
      <w:pPr>
        <w:pStyle w:val="13"/>
        <w:spacing w:line="500" w:lineRule="exact"/>
        <w:rPr>
          <w:b w:val="0"/>
          <w:caps w:val="0"/>
          <w:kern w:val="2"/>
          <w:sz w:val="24"/>
          <w:szCs w:val="24"/>
        </w:rPr>
      </w:pPr>
      <w:r>
        <w:rPr>
          <w:rFonts w:ascii="黑体" w:eastAsia="黑体"/>
        </w:rPr>
        <w:fldChar w:fldCharType="end"/>
      </w:r>
    </w:p>
    <w:p w:rsidR="00B830F5" w:rsidRDefault="00B830F5">
      <w:pPr>
        <w:rPr>
          <w:rFonts w:ascii="黑体"/>
          <w:b/>
          <w:sz w:val="28"/>
          <w:szCs w:val="28"/>
        </w:rPr>
      </w:pPr>
    </w:p>
    <w:p w:rsidR="00B830F5" w:rsidRDefault="00B830F5">
      <w:pPr>
        <w:pStyle w:val="1"/>
        <w:rPr>
          <w:rFonts w:ascii="黑体" w:hAnsi="黑体"/>
          <w:sz w:val="32"/>
          <w:szCs w:val="32"/>
          <w:lang w:eastAsia="zh-CN"/>
        </w:rPr>
      </w:pPr>
      <w:bookmarkStart w:id="36" w:name="_Toc479494856"/>
      <w:bookmarkStart w:id="37" w:name="_Toc479497576"/>
      <w:bookmarkStart w:id="38" w:name="_Toc479544917"/>
      <w:bookmarkStart w:id="39" w:name="_Toc493527522"/>
      <w:bookmarkStart w:id="40" w:name="_Toc493531005"/>
      <w:r>
        <w:rPr>
          <w:rFonts w:ascii="黑体" w:hAnsi="黑体"/>
          <w:sz w:val="32"/>
          <w:szCs w:val="32"/>
        </w:rPr>
        <w:lastRenderedPageBreak/>
        <w:t>图</w:t>
      </w:r>
      <w:bookmarkEnd w:id="36"/>
      <w:bookmarkEnd w:id="37"/>
      <w:r>
        <w:rPr>
          <w:rFonts w:ascii="黑体" w:hAnsi="黑体" w:hint="eastAsia"/>
          <w:sz w:val="32"/>
          <w:szCs w:val="32"/>
          <w:lang w:eastAsia="zh-CN"/>
        </w:rPr>
        <w:t>清单</w:t>
      </w:r>
      <w:bookmarkEnd w:id="38"/>
      <w:bookmarkEnd w:id="39"/>
      <w:bookmarkEnd w:id="40"/>
    </w:p>
    <w:p w:rsidR="001F6441" w:rsidRPr="001F6441" w:rsidRDefault="00B830F5" w:rsidP="001F6441">
      <w:pPr>
        <w:pStyle w:val="aff5"/>
        <w:tabs>
          <w:tab w:val="right" w:leader="dot" w:pos="8302"/>
        </w:tabs>
        <w:spacing w:line="500" w:lineRule="exact"/>
        <w:rPr>
          <w:noProof/>
          <w:sz w:val="24"/>
          <w:szCs w:val="24"/>
        </w:rPr>
      </w:pPr>
      <w:r w:rsidRPr="00892F31">
        <w:rPr>
          <w:sz w:val="24"/>
          <w:szCs w:val="24"/>
        </w:rPr>
        <w:fldChar w:fldCharType="begin"/>
      </w:r>
      <w:r w:rsidRPr="00892F31">
        <w:rPr>
          <w:rFonts w:hint="eastAsia"/>
          <w:sz w:val="24"/>
          <w:szCs w:val="24"/>
        </w:rPr>
        <w:instrText>TOC \c "图"</w:instrText>
      </w:r>
      <w:r w:rsidRPr="00892F31">
        <w:rPr>
          <w:sz w:val="24"/>
          <w:szCs w:val="24"/>
        </w:rPr>
        <w:fldChar w:fldCharType="separate"/>
      </w:r>
      <w:r w:rsidR="001F6441" w:rsidRPr="001F6441">
        <w:rPr>
          <w:rFonts w:hint="eastAsia"/>
          <w:noProof/>
          <w:sz w:val="24"/>
          <w:szCs w:val="24"/>
        </w:rPr>
        <w:t>图</w:t>
      </w:r>
      <w:r w:rsidR="001F6441" w:rsidRPr="001F6441">
        <w:rPr>
          <w:noProof/>
          <w:sz w:val="24"/>
          <w:szCs w:val="24"/>
        </w:rPr>
        <w:t xml:space="preserve">2.1 </w:t>
      </w:r>
      <w:r w:rsidR="001F6441" w:rsidRPr="001F6441">
        <w:rPr>
          <w:rFonts w:hint="eastAsia"/>
          <w:noProof/>
          <w:sz w:val="24"/>
          <w:szCs w:val="24"/>
        </w:rPr>
        <w:t>节点中心性示意图</w:t>
      </w:r>
      <w:r w:rsidR="001F6441" w:rsidRPr="001F6441">
        <w:rPr>
          <w:noProof/>
          <w:sz w:val="24"/>
          <w:szCs w:val="24"/>
        </w:rPr>
        <w:tab/>
      </w:r>
      <w:r w:rsidR="001F6441" w:rsidRPr="001F6441">
        <w:rPr>
          <w:noProof/>
          <w:sz w:val="24"/>
          <w:szCs w:val="24"/>
        </w:rPr>
        <w:fldChar w:fldCharType="begin"/>
      </w:r>
      <w:r w:rsidR="001F6441" w:rsidRPr="001F6441">
        <w:rPr>
          <w:noProof/>
          <w:sz w:val="24"/>
          <w:szCs w:val="24"/>
        </w:rPr>
        <w:instrText xml:space="preserve"> PAGEREF _Toc479578606 \h </w:instrText>
      </w:r>
      <w:r w:rsidR="001F6441" w:rsidRPr="001F6441">
        <w:rPr>
          <w:noProof/>
          <w:sz w:val="24"/>
          <w:szCs w:val="24"/>
        </w:rPr>
      </w:r>
      <w:r w:rsidR="001F6441" w:rsidRPr="001F6441">
        <w:rPr>
          <w:noProof/>
          <w:sz w:val="24"/>
          <w:szCs w:val="24"/>
        </w:rPr>
        <w:fldChar w:fldCharType="separate"/>
      </w:r>
      <w:r w:rsidR="00494CA1">
        <w:rPr>
          <w:noProof/>
          <w:sz w:val="24"/>
          <w:szCs w:val="24"/>
        </w:rPr>
        <w:t>9</w:t>
      </w:r>
      <w:r w:rsidR="001F6441"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2 </w:t>
      </w:r>
      <w:r w:rsidRPr="001F6441">
        <w:rPr>
          <w:rFonts w:hint="eastAsia"/>
          <w:noProof/>
          <w:sz w:val="24"/>
          <w:szCs w:val="24"/>
        </w:rPr>
        <w:t>一个图的三种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7 \h </w:instrText>
      </w:r>
      <w:r w:rsidRPr="001F6441">
        <w:rPr>
          <w:noProof/>
          <w:sz w:val="24"/>
          <w:szCs w:val="24"/>
        </w:rPr>
      </w:r>
      <w:r w:rsidRPr="001F6441">
        <w:rPr>
          <w:noProof/>
          <w:sz w:val="24"/>
          <w:szCs w:val="24"/>
        </w:rPr>
        <w:fldChar w:fldCharType="separate"/>
      </w:r>
      <w:r w:rsidR="00494CA1">
        <w:rPr>
          <w:noProof/>
          <w:sz w:val="24"/>
          <w:szCs w:val="24"/>
        </w:rPr>
        <w:t>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3 </w:t>
      </w:r>
      <w:r w:rsidRPr="001F6441">
        <w:rPr>
          <w:rFonts w:hint="eastAsia"/>
          <w:noProof/>
          <w:sz w:val="24"/>
          <w:szCs w:val="24"/>
        </w:rPr>
        <w:t>使用</w:t>
      </w:r>
      <w:r w:rsidRPr="001F6441">
        <w:rPr>
          <w:noProof/>
          <w:sz w:val="24"/>
          <w:szCs w:val="24"/>
        </w:rPr>
        <w:t>FR</w:t>
      </w:r>
      <w:r w:rsidRPr="001F6441">
        <w:rPr>
          <w:rFonts w:hint="eastAsia"/>
          <w:noProof/>
          <w:sz w:val="24"/>
          <w:szCs w:val="24"/>
        </w:rPr>
        <w:t>模型的力引导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8 \h </w:instrText>
      </w:r>
      <w:r w:rsidRPr="001F6441">
        <w:rPr>
          <w:noProof/>
          <w:sz w:val="24"/>
          <w:szCs w:val="24"/>
        </w:rPr>
      </w:r>
      <w:r w:rsidRPr="001F6441">
        <w:rPr>
          <w:noProof/>
          <w:sz w:val="24"/>
          <w:szCs w:val="24"/>
        </w:rPr>
        <w:fldChar w:fldCharType="separate"/>
      </w:r>
      <w:r w:rsidR="00494CA1">
        <w:rPr>
          <w:noProof/>
          <w:sz w:val="24"/>
          <w:szCs w:val="24"/>
        </w:rPr>
        <w:t>1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4 Fruchterman-Reingold</w:t>
      </w:r>
      <w:r w:rsidRPr="001F6441">
        <w:rPr>
          <w:rFonts w:hint="eastAsia"/>
          <w:noProof/>
          <w:sz w:val="24"/>
          <w:szCs w:val="24"/>
        </w:rPr>
        <w:t>布局、</w:t>
      </w:r>
      <w:r w:rsidRPr="001F6441">
        <w:rPr>
          <w:noProof/>
          <w:sz w:val="24"/>
          <w:szCs w:val="24"/>
        </w:rPr>
        <w:t>ForceAtlas2</w:t>
      </w:r>
      <w:r w:rsidRPr="001F6441">
        <w:rPr>
          <w:rFonts w:hint="eastAsia"/>
          <w:noProof/>
          <w:sz w:val="24"/>
          <w:szCs w:val="24"/>
        </w:rPr>
        <w:t>布局、</w:t>
      </w:r>
      <w:r w:rsidRPr="001F6441">
        <w:rPr>
          <w:noProof/>
          <w:sz w:val="24"/>
          <w:szCs w:val="24"/>
        </w:rPr>
        <w:t>Yifanhu</w:t>
      </w:r>
      <w:r w:rsidRPr="001F6441">
        <w:rPr>
          <w:rFonts w:hint="eastAsia"/>
          <w:noProof/>
          <w:sz w:val="24"/>
          <w:szCs w:val="24"/>
        </w:rPr>
        <w:t>布局和</w:t>
      </w:r>
      <w:r w:rsidRPr="001F6441">
        <w:rPr>
          <w:noProof/>
          <w:sz w:val="24"/>
          <w:szCs w:val="24"/>
        </w:rPr>
        <w:t>Openord</w:t>
      </w:r>
      <w:r w:rsidRPr="001F6441">
        <w:rPr>
          <w:rFonts w:hint="eastAsia"/>
          <w:noProof/>
          <w:sz w:val="24"/>
          <w:szCs w:val="24"/>
        </w:rPr>
        <w:t>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09 \h </w:instrText>
      </w:r>
      <w:r w:rsidRPr="001F6441">
        <w:rPr>
          <w:noProof/>
          <w:sz w:val="24"/>
          <w:szCs w:val="24"/>
        </w:rPr>
      </w:r>
      <w:r w:rsidRPr="001F6441">
        <w:rPr>
          <w:noProof/>
          <w:sz w:val="24"/>
          <w:szCs w:val="24"/>
        </w:rPr>
        <w:fldChar w:fldCharType="separate"/>
      </w:r>
      <w:r w:rsidR="00494CA1">
        <w:rPr>
          <w:noProof/>
          <w:sz w:val="24"/>
          <w:szCs w:val="24"/>
        </w:rPr>
        <w:t>1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5 </w:t>
      </w:r>
      <w:r w:rsidRPr="001F6441">
        <w:rPr>
          <w:rFonts w:hint="eastAsia"/>
          <w:noProof/>
          <w:sz w:val="24"/>
          <w:szCs w:val="24"/>
        </w:rPr>
        <w:t>地图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0 \h </w:instrText>
      </w:r>
      <w:r w:rsidRPr="001F6441">
        <w:rPr>
          <w:noProof/>
          <w:sz w:val="24"/>
          <w:szCs w:val="24"/>
        </w:rPr>
      </w:r>
      <w:r w:rsidRPr="001F6441">
        <w:rPr>
          <w:noProof/>
          <w:sz w:val="24"/>
          <w:szCs w:val="24"/>
        </w:rPr>
        <w:fldChar w:fldCharType="separate"/>
      </w:r>
      <w:r w:rsidR="00494CA1">
        <w:rPr>
          <w:noProof/>
          <w:sz w:val="24"/>
          <w:szCs w:val="24"/>
        </w:rPr>
        <w:t>1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6 </w:t>
      </w:r>
      <w:r w:rsidRPr="001F6441">
        <w:rPr>
          <w:rFonts w:hint="eastAsia"/>
          <w:noProof/>
          <w:sz w:val="24"/>
          <w:szCs w:val="24"/>
        </w:rPr>
        <w:t>聚类布局</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1 \h </w:instrText>
      </w:r>
      <w:r w:rsidRPr="001F6441">
        <w:rPr>
          <w:noProof/>
          <w:sz w:val="24"/>
          <w:szCs w:val="24"/>
        </w:rPr>
      </w:r>
      <w:r w:rsidRPr="001F6441">
        <w:rPr>
          <w:noProof/>
          <w:sz w:val="24"/>
          <w:szCs w:val="24"/>
        </w:rPr>
        <w:fldChar w:fldCharType="separate"/>
      </w:r>
      <w:r w:rsidR="00494CA1">
        <w:rPr>
          <w:noProof/>
          <w:sz w:val="24"/>
          <w:szCs w:val="24"/>
        </w:rPr>
        <w:t>1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7 </w:t>
      </w:r>
      <w:r w:rsidRPr="001F6441">
        <w:rPr>
          <w:rFonts w:hint="eastAsia"/>
          <w:noProof/>
          <w:sz w:val="24"/>
          <w:szCs w:val="24"/>
        </w:rPr>
        <w:t>一个两种美学标准冲突的例子</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2 \h </w:instrText>
      </w:r>
      <w:r w:rsidRPr="001F6441">
        <w:rPr>
          <w:noProof/>
          <w:sz w:val="24"/>
          <w:szCs w:val="24"/>
        </w:rPr>
      </w:r>
      <w:r w:rsidRPr="001F6441">
        <w:rPr>
          <w:noProof/>
          <w:sz w:val="24"/>
          <w:szCs w:val="24"/>
        </w:rPr>
        <w:fldChar w:fldCharType="separate"/>
      </w:r>
      <w:r w:rsidR="00494CA1">
        <w:rPr>
          <w:noProof/>
          <w:sz w:val="24"/>
          <w:szCs w:val="24"/>
        </w:rPr>
        <w:t>1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8 </w:t>
      </w:r>
      <w:r w:rsidRPr="001F6441">
        <w:rPr>
          <w:rFonts w:hint="eastAsia"/>
          <w:noProof/>
          <w:sz w:val="24"/>
          <w:szCs w:val="24"/>
        </w:rPr>
        <w:t>视觉注意机制示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3 \h </w:instrText>
      </w:r>
      <w:r w:rsidRPr="001F6441">
        <w:rPr>
          <w:noProof/>
          <w:sz w:val="24"/>
          <w:szCs w:val="24"/>
        </w:rPr>
      </w:r>
      <w:r w:rsidRPr="001F6441">
        <w:rPr>
          <w:noProof/>
          <w:sz w:val="24"/>
          <w:szCs w:val="24"/>
        </w:rPr>
        <w:fldChar w:fldCharType="separate"/>
      </w:r>
      <w:r w:rsidR="00494CA1">
        <w:rPr>
          <w:noProof/>
          <w:sz w:val="24"/>
          <w:szCs w:val="24"/>
        </w:rPr>
        <w:t>1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9 </w:t>
      </w:r>
      <w:r w:rsidRPr="001F6441">
        <w:rPr>
          <w:rFonts w:hint="eastAsia"/>
          <w:noProof/>
          <w:sz w:val="24"/>
          <w:szCs w:val="24"/>
        </w:rPr>
        <w:t>图像质量评估的具体流程</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4 \h </w:instrText>
      </w:r>
      <w:r w:rsidRPr="001F6441">
        <w:rPr>
          <w:noProof/>
          <w:sz w:val="24"/>
          <w:szCs w:val="24"/>
        </w:rPr>
      </w:r>
      <w:r w:rsidRPr="001F6441">
        <w:rPr>
          <w:noProof/>
          <w:sz w:val="24"/>
          <w:szCs w:val="24"/>
        </w:rPr>
        <w:fldChar w:fldCharType="separate"/>
      </w:r>
      <w:r w:rsidR="00494CA1">
        <w:rPr>
          <w:noProof/>
          <w:sz w:val="24"/>
          <w:szCs w:val="24"/>
        </w:rPr>
        <w:t>1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2.10 </w:t>
      </w:r>
      <w:r w:rsidRPr="001F6441">
        <w:rPr>
          <w:rFonts w:hint="eastAsia"/>
          <w:noProof/>
          <w:sz w:val="24"/>
          <w:szCs w:val="24"/>
        </w:rPr>
        <w:t>对回归分析分类的三个度量</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5 \h </w:instrText>
      </w:r>
      <w:r w:rsidRPr="001F6441">
        <w:rPr>
          <w:noProof/>
          <w:sz w:val="24"/>
          <w:szCs w:val="24"/>
        </w:rPr>
      </w:r>
      <w:r w:rsidRPr="001F6441">
        <w:rPr>
          <w:noProof/>
          <w:sz w:val="24"/>
          <w:szCs w:val="24"/>
        </w:rPr>
        <w:fldChar w:fldCharType="separate"/>
      </w:r>
      <w:r w:rsidR="00494CA1">
        <w:rPr>
          <w:noProof/>
          <w:sz w:val="24"/>
          <w:szCs w:val="24"/>
        </w:rPr>
        <w:t>1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2.11 svm</w:t>
      </w:r>
      <w:r w:rsidRPr="001F6441">
        <w:rPr>
          <w:rFonts w:hint="eastAsia"/>
          <w:noProof/>
          <w:sz w:val="24"/>
          <w:szCs w:val="24"/>
        </w:rPr>
        <w:t>向高维空间的映射</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6 \h </w:instrText>
      </w:r>
      <w:r w:rsidRPr="001F6441">
        <w:rPr>
          <w:noProof/>
          <w:sz w:val="24"/>
          <w:szCs w:val="24"/>
        </w:rPr>
      </w:r>
      <w:r w:rsidRPr="001F6441">
        <w:rPr>
          <w:noProof/>
          <w:sz w:val="24"/>
          <w:szCs w:val="24"/>
        </w:rPr>
        <w:fldChar w:fldCharType="separate"/>
      </w:r>
      <w:r w:rsidR="00494CA1">
        <w:rPr>
          <w:noProof/>
          <w:sz w:val="24"/>
          <w:szCs w:val="24"/>
        </w:rPr>
        <w:t>1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1 </w:t>
      </w:r>
      <w:r w:rsidRPr="001F6441">
        <w:rPr>
          <w:rFonts w:hint="eastAsia"/>
          <w:noProof/>
          <w:sz w:val="24"/>
          <w:szCs w:val="24"/>
        </w:rPr>
        <w:t>基于视觉感知的图布局评估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7 \h </w:instrText>
      </w:r>
      <w:r w:rsidRPr="001F6441">
        <w:rPr>
          <w:noProof/>
          <w:sz w:val="24"/>
          <w:szCs w:val="24"/>
        </w:rPr>
      </w:r>
      <w:r w:rsidRPr="001F6441">
        <w:rPr>
          <w:noProof/>
          <w:sz w:val="24"/>
          <w:szCs w:val="24"/>
        </w:rPr>
        <w:fldChar w:fldCharType="separate"/>
      </w:r>
      <w:r w:rsidR="00494CA1">
        <w:rPr>
          <w:noProof/>
          <w:sz w:val="24"/>
          <w:szCs w:val="24"/>
        </w:rPr>
        <w:t>2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2 </w:t>
      </w:r>
      <w:r w:rsidRPr="001F6441">
        <w:rPr>
          <w:rFonts w:hint="eastAsia"/>
          <w:noProof/>
          <w:sz w:val="24"/>
          <w:szCs w:val="24"/>
        </w:rPr>
        <w:t>节点</w:t>
      </w:r>
      <w:r w:rsidRPr="001F6441">
        <w:rPr>
          <w:noProof/>
          <w:sz w:val="24"/>
          <w:szCs w:val="24"/>
        </w:rPr>
        <w:t>P</w:t>
      </w:r>
      <w:r w:rsidRPr="001F6441">
        <w:rPr>
          <w:rFonts w:hint="eastAsia"/>
          <w:noProof/>
          <w:sz w:val="24"/>
          <w:szCs w:val="24"/>
        </w:rPr>
        <w:t>的周边区域</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8 \h </w:instrText>
      </w:r>
      <w:r w:rsidRPr="001F6441">
        <w:rPr>
          <w:noProof/>
          <w:sz w:val="24"/>
          <w:szCs w:val="24"/>
        </w:rPr>
      </w:r>
      <w:r w:rsidRPr="001F6441">
        <w:rPr>
          <w:noProof/>
          <w:sz w:val="24"/>
          <w:szCs w:val="24"/>
        </w:rPr>
        <w:fldChar w:fldCharType="separate"/>
      </w:r>
      <w:r w:rsidR="00494CA1">
        <w:rPr>
          <w:noProof/>
          <w:sz w:val="24"/>
          <w:szCs w:val="24"/>
        </w:rPr>
        <w:t>2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3 </w:t>
      </w:r>
      <w:r w:rsidRPr="001F6441">
        <w:rPr>
          <w:rFonts w:hint="eastAsia"/>
          <w:noProof/>
          <w:sz w:val="24"/>
          <w:szCs w:val="24"/>
        </w:rPr>
        <w:t>邻接节点的分布的对称性</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19 \h </w:instrText>
      </w:r>
      <w:r w:rsidRPr="001F6441">
        <w:rPr>
          <w:noProof/>
          <w:sz w:val="24"/>
          <w:szCs w:val="24"/>
        </w:rPr>
      </w:r>
      <w:r w:rsidRPr="001F6441">
        <w:rPr>
          <w:noProof/>
          <w:sz w:val="24"/>
          <w:szCs w:val="24"/>
        </w:rPr>
        <w:fldChar w:fldCharType="separate"/>
      </w:r>
      <w:r w:rsidR="00494CA1">
        <w:rPr>
          <w:noProof/>
          <w:sz w:val="24"/>
          <w:szCs w:val="24"/>
        </w:rPr>
        <w:t>2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3.4 </w:t>
      </w:r>
      <w:r w:rsidRPr="001F6441">
        <w:rPr>
          <w:rFonts w:hint="eastAsia"/>
          <w:noProof/>
          <w:sz w:val="24"/>
          <w:szCs w:val="24"/>
        </w:rPr>
        <w:t>节点重要性热图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0 \h </w:instrText>
      </w:r>
      <w:r w:rsidRPr="001F6441">
        <w:rPr>
          <w:noProof/>
          <w:sz w:val="24"/>
          <w:szCs w:val="24"/>
        </w:rPr>
      </w:r>
      <w:r w:rsidRPr="001F6441">
        <w:rPr>
          <w:noProof/>
          <w:sz w:val="24"/>
          <w:szCs w:val="24"/>
        </w:rPr>
        <w:fldChar w:fldCharType="separate"/>
      </w:r>
      <w:r w:rsidR="00494CA1">
        <w:rPr>
          <w:noProof/>
          <w:sz w:val="24"/>
          <w:szCs w:val="24"/>
        </w:rPr>
        <w:t>2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1 </w:t>
      </w:r>
      <w:r w:rsidRPr="001F6441">
        <w:rPr>
          <w:rFonts w:hint="eastAsia"/>
          <w:noProof/>
          <w:sz w:val="24"/>
          <w:szCs w:val="24"/>
        </w:rPr>
        <w:t>基于回归的图布局整体质量评估的流程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1 \h </w:instrText>
      </w:r>
      <w:r w:rsidRPr="001F6441">
        <w:rPr>
          <w:noProof/>
          <w:sz w:val="24"/>
          <w:szCs w:val="24"/>
        </w:rPr>
      </w:r>
      <w:r w:rsidRPr="001F6441">
        <w:rPr>
          <w:noProof/>
          <w:sz w:val="24"/>
          <w:szCs w:val="24"/>
        </w:rPr>
        <w:fldChar w:fldCharType="separate"/>
      </w:r>
      <w:r w:rsidR="00494CA1">
        <w:rPr>
          <w:noProof/>
          <w:sz w:val="24"/>
          <w:szCs w:val="24"/>
        </w:rPr>
        <w:t>3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2 </w:t>
      </w:r>
      <w:r w:rsidRPr="001F6441">
        <w:rPr>
          <w:rFonts w:hint="eastAsia"/>
          <w:noProof/>
          <w:sz w:val="24"/>
          <w:szCs w:val="24"/>
        </w:rPr>
        <w:t>图布局最小角度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2 \h </w:instrText>
      </w:r>
      <w:r w:rsidRPr="001F6441">
        <w:rPr>
          <w:noProof/>
          <w:sz w:val="24"/>
          <w:szCs w:val="24"/>
        </w:rPr>
      </w:r>
      <w:r w:rsidRPr="001F6441">
        <w:rPr>
          <w:noProof/>
          <w:sz w:val="24"/>
          <w:szCs w:val="24"/>
        </w:rPr>
        <w:fldChar w:fldCharType="separate"/>
      </w:r>
      <w:r w:rsidR="00494CA1">
        <w:rPr>
          <w:noProof/>
          <w:sz w:val="24"/>
          <w:szCs w:val="24"/>
        </w:rPr>
        <w:t>3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3 </w:t>
      </w:r>
      <w:r w:rsidRPr="001F6441">
        <w:rPr>
          <w:rFonts w:hint="eastAsia"/>
          <w:noProof/>
          <w:sz w:val="24"/>
          <w:szCs w:val="24"/>
        </w:rPr>
        <w:t>图布局边正交性指标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3 \h </w:instrText>
      </w:r>
      <w:r w:rsidRPr="001F6441">
        <w:rPr>
          <w:noProof/>
          <w:sz w:val="24"/>
          <w:szCs w:val="24"/>
        </w:rPr>
      </w:r>
      <w:r w:rsidRPr="001F6441">
        <w:rPr>
          <w:noProof/>
          <w:sz w:val="24"/>
          <w:szCs w:val="24"/>
        </w:rPr>
        <w:fldChar w:fldCharType="separate"/>
      </w:r>
      <w:r w:rsidR="00494CA1">
        <w:rPr>
          <w:noProof/>
          <w:sz w:val="24"/>
          <w:szCs w:val="24"/>
        </w:rPr>
        <w:t>3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4 </w:t>
      </w:r>
      <w:r w:rsidRPr="001F6441">
        <w:rPr>
          <w:rFonts w:hint="eastAsia"/>
          <w:noProof/>
          <w:sz w:val="24"/>
          <w:szCs w:val="24"/>
        </w:rPr>
        <w:t>图布局中节点分布的条形图展示</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4 \h </w:instrText>
      </w:r>
      <w:r w:rsidRPr="001F6441">
        <w:rPr>
          <w:noProof/>
          <w:sz w:val="24"/>
          <w:szCs w:val="24"/>
        </w:rPr>
      </w:r>
      <w:r w:rsidRPr="001F6441">
        <w:rPr>
          <w:noProof/>
          <w:sz w:val="24"/>
          <w:szCs w:val="24"/>
        </w:rPr>
        <w:fldChar w:fldCharType="separate"/>
      </w:r>
      <w:r w:rsidR="00494CA1">
        <w:rPr>
          <w:noProof/>
          <w:sz w:val="24"/>
          <w:szCs w:val="24"/>
        </w:rPr>
        <w:t>3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5 </w:t>
      </w:r>
      <w:r w:rsidRPr="001F6441">
        <w:rPr>
          <w:rFonts w:hint="eastAsia"/>
          <w:noProof/>
          <w:sz w:val="24"/>
          <w:szCs w:val="24"/>
        </w:rPr>
        <w:t>图布局中边长度一致性指标的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5 \h </w:instrText>
      </w:r>
      <w:r w:rsidRPr="001F6441">
        <w:rPr>
          <w:noProof/>
          <w:sz w:val="24"/>
          <w:szCs w:val="24"/>
        </w:rPr>
      </w:r>
      <w:r w:rsidRPr="001F6441">
        <w:rPr>
          <w:noProof/>
          <w:sz w:val="24"/>
          <w:szCs w:val="24"/>
        </w:rPr>
        <w:fldChar w:fldCharType="separate"/>
      </w:r>
      <w:r w:rsidR="00494CA1">
        <w:rPr>
          <w:noProof/>
          <w:sz w:val="24"/>
          <w:szCs w:val="24"/>
        </w:rPr>
        <w:t>3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6 </w:t>
      </w:r>
      <w:r w:rsidRPr="001F6441">
        <w:rPr>
          <w:rFonts w:hint="eastAsia"/>
          <w:noProof/>
          <w:sz w:val="24"/>
          <w:szCs w:val="24"/>
        </w:rPr>
        <w:t>图布局主观评分与各指标的散点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6 \h </w:instrText>
      </w:r>
      <w:r w:rsidRPr="001F6441">
        <w:rPr>
          <w:noProof/>
          <w:sz w:val="24"/>
          <w:szCs w:val="24"/>
        </w:rPr>
      </w:r>
      <w:r w:rsidRPr="001F6441">
        <w:rPr>
          <w:noProof/>
          <w:sz w:val="24"/>
          <w:szCs w:val="24"/>
        </w:rPr>
        <w:fldChar w:fldCharType="separate"/>
      </w:r>
      <w:r w:rsidR="00494CA1">
        <w:rPr>
          <w:noProof/>
          <w:sz w:val="24"/>
          <w:szCs w:val="24"/>
        </w:rPr>
        <w:t>4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4.7 </w:t>
      </w:r>
      <w:r w:rsidRPr="001F6441">
        <w:rPr>
          <w:rFonts w:hint="eastAsia"/>
          <w:noProof/>
          <w:sz w:val="24"/>
          <w:szCs w:val="24"/>
        </w:rPr>
        <w:t>模型选择流程</w:t>
      </w:r>
      <w:r w:rsidR="009B6AEA">
        <w:rPr>
          <w:rFonts w:hint="eastAsia"/>
          <w:noProof/>
          <w:sz w:val="24"/>
          <w:szCs w:val="24"/>
        </w:rPr>
        <w:t>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7 \h </w:instrText>
      </w:r>
      <w:r w:rsidRPr="001F6441">
        <w:rPr>
          <w:noProof/>
          <w:sz w:val="24"/>
          <w:szCs w:val="24"/>
        </w:rPr>
      </w:r>
      <w:r w:rsidRPr="001F6441">
        <w:rPr>
          <w:noProof/>
          <w:sz w:val="24"/>
          <w:szCs w:val="24"/>
        </w:rPr>
        <w:fldChar w:fldCharType="separate"/>
      </w:r>
      <w:r w:rsidR="00494CA1">
        <w:rPr>
          <w:noProof/>
          <w:sz w:val="24"/>
          <w:szCs w:val="24"/>
        </w:rPr>
        <w:t>4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 </w:t>
      </w:r>
      <w:r w:rsidRPr="001F6441">
        <w:rPr>
          <w:rFonts w:hint="eastAsia"/>
          <w:noProof/>
          <w:sz w:val="24"/>
          <w:szCs w:val="24"/>
        </w:rPr>
        <w:t>食物关系网示意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8 \h </w:instrText>
      </w:r>
      <w:r w:rsidRPr="001F6441">
        <w:rPr>
          <w:noProof/>
          <w:sz w:val="24"/>
          <w:szCs w:val="24"/>
        </w:rPr>
      </w:r>
      <w:r w:rsidRPr="001F6441">
        <w:rPr>
          <w:noProof/>
          <w:sz w:val="24"/>
          <w:szCs w:val="24"/>
        </w:rPr>
        <w:fldChar w:fldCharType="separate"/>
      </w:r>
      <w:r w:rsidR="00494CA1">
        <w:rPr>
          <w:noProof/>
          <w:sz w:val="24"/>
          <w:szCs w:val="24"/>
        </w:rPr>
        <w:t>43</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2 </w:t>
      </w:r>
      <w:r w:rsidRPr="001F6441">
        <w:rPr>
          <w:rFonts w:hint="eastAsia"/>
          <w:noProof/>
          <w:sz w:val="24"/>
          <w:szCs w:val="24"/>
        </w:rPr>
        <w:t>食物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29 \h </w:instrText>
      </w:r>
      <w:r w:rsidRPr="001F6441">
        <w:rPr>
          <w:noProof/>
          <w:sz w:val="24"/>
          <w:szCs w:val="24"/>
        </w:rPr>
      </w:r>
      <w:r w:rsidRPr="001F6441">
        <w:rPr>
          <w:noProof/>
          <w:sz w:val="24"/>
          <w:szCs w:val="24"/>
        </w:rPr>
        <w:fldChar w:fldCharType="separate"/>
      </w:r>
      <w:r w:rsidR="00494CA1">
        <w:rPr>
          <w:noProof/>
          <w:sz w:val="24"/>
          <w:szCs w:val="24"/>
        </w:rPr>
        <w:t>44</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3 </w:t>
      </w:r>
      <w:r w:rsidRPr="001F6441">
        <w:rPr>
          <w:rFonts w:hint="eastAsia"/>
          <w:noProof/>
          <w:sz w:val="24"/>
          <w:szCs w:val="24"/>
        </w:rPr>
        <w:t>食物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0 \h </w:instrText>
      </w:r>
      <w:r w:rsidRPr="001F6441">
        <w:rPr>
          <w:noProof/>
          <w:sz w:val="24"/>
          <w:szCs w:val="24"/>
        </w:rPr>
      </w:r>
      <w:r w:rsidRPr="001F6441">
        <w:rPr>
          <w:noProof/>
          <w:sz w:val="24"/>
          <w:szCs w:val="24"/>
        </w:rPr>
        <w:fldChar w:fldCharType="separate"/>
      </w:r>
      <w:r w:rsidR="00494CA1">
        <w:rPr>
          <w:noProof/>
          <w:sz w:val="24"/>
          <w:szCs w:val="24"/>
        </w:rPr>
        <w:t>45</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lastRenderedPageBreak/>
        <w:t>图</w:t>
      </w:r>
      <w:r w:rsidRPr="001F6441">
        <w:rPr>
          <w:noProof/>
          <w:sz w:val="24"/>
          <w:szCs w:val="24"/>
        </w:rPr>
        <w:t xml:space="preserve">5.4 </w:t>
      </w:r>
      <w:r w:rsidRPr="001F6441">
        <w:rPr>
          <w:rFonts w:hint="eastAsia"/>
          <w:noProof/>
          <w:sz w:val="24"/>
          <w:szCs w:val="24"/>
        </w:rPr>
        <w:t>食物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1 \h </w:instrText>
      </w:r>
      <w:r w:rsidRPr="001F6441">
        <w:rPr>
          <w:noProof/>
          <w:sz w:val="24"/>
          <w:szCs w:val="24"/>
        </w:rPr>
      </w:r>
      <w:r w:rsidRPr="001F6441">
        <w:rPr>
          <w:noProof/>
          <w:sz w:val="24"/>
          <w:szCs w:val="24"/>
        </w:rPr>
        <w:fldChar w:fldCharType="separate"/>
      </w:r>
      <w:r w:rsidR="00494CA1">
        <w:rPr>
          <w:noProof/>
          <w:sz w:val="24"/>
          <w:szCs w:val="24"/>
        </w:rPr>
        <w:t>46</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5 </w:t>
      </w:r>
      <w:r w:rsidRPr="001F6441">
        <w:rPr>
          <w:rFonts w:hint="eastAsia"/>
          <w:noProof/>
          <w:sz w:val="24"/>
          <w:szCs w:val="24"/>
        </w:rPr>
        <w:t>食物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2 \h </w:instrText>
      </w:r>
      <w:r w:rsidRPr="001F6441">
        <w:rPr>
          <w:noProof/>
          <w:sz w:val="24"/>
          <w:szCs w:val="24"/>
        </w:rPr>
      </w:r>
      <w:r w:rsidRPr="001F6441">
        <w:rPr>
          <w:noProof/>
          <w:sz w:val="24"/>
          <w:szCs w:val="24"/>
        </w:rPr>
        <w:fldChar w:fldCharType="separate"/>
      </w:r>
      <w:r w:rsidR="00494CA1">
        <w:rPr>
          <w:noProof/>
          <w:sz w:val="24"/>
          <w:szCs w:val="24"/>
        </w:rPr>
        <w:t>47</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6 </w:t>
      </w:r>
      <w:r w:rsidRPr="001F6441">
        <w:rPr>
          <w:rFonts w:hint="eastAsia"/>
          <w:noProof/>
          <w:sz w:val="24"/>
          <w:szCs w:val="24"/>
        </w:rPr>
        <w:t>蛋白质关系网</w:t>
      </w:r>
      <w:r w:rsidRPr="001F6441">
        <w:rPr>
          <w:noProof/>
          <w:sz w:val="24"/>
          <w:szCs w:val="24"/>
        </w:rPr>
        <w:t>Fruchterman-Reingol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3 \h </w:instrText>
      </w:r>
      <w:r w:rsidRPr="001F6441">
        <w:rPr>
          <w:noProof/>
          <w:sz w:val="24"/>
          <w:szCs w:val="24"/>
        </w:rPr>
      </w:r>
      <w:r w:rsidRPr="001F6441">
        <w:rPr>
          <w:noProof/>
          <w:sz w:val="24"/>
          <w:szCs w:val="24"/>
        </w:rPr>
        <w:fldChar w:fldCharType="separate"/>
      </w:r>
      <w:r w:rsidR="00494CA1">
        <w:rPr>
          <w:noProof/>
          <w:sz w:val="24"/>
          <w:szCs w:val="24"/>
        </w:rPr>
        <w:t>48</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7 </w:t>
      </w:r>
      <w:r w:rsidRPr="001F6441">
        <w:rPr>
          <w:rFonts w:hint="eastAsia"/>
          <w:noProof/>
          <w:sz w:val="24"/>
          <w:szCs w:val="24"/>
        </w:rPr>
        <w:t>蛋白质关系网</w:t>
      </w:r>
      <w:r w:rsidRPr="001F6441">
        <w:rPr>
          <w:noProof/>
          <w:sz w:val="24"/>
          <w:szCs w:val="24"/>
        </w:rPr>
        <w:t>ForceAtlas2</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4 \h </w:instrText>
      </w:r>
      <w:r w:rsidRPr="001F6441">
        <w:rPr>
          <w:noProof/>
          <w:sz w:val="24"/>
          <w:szCs w:val="24"/>
        </w:rPr>
      </w:r>
      <w:r w:rsidRPr="001F6441">
        <w:rPr>
          <w:noProof/>
          <w:sz w:val="24"/>
          <w:szCs w:val="24"/>
        </w:rPr>
        <w:fldChar w:fldCharType="separate"/>
      </w:r>
      <w:r w:rsidR="00494CA1">
        <w:rPr>
          <w:noProof/>
          <w:sz w:val="24"/>
          <w:szCs w:val="24"/>
        </w:rPr>
        <w:t>49</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8 </w:t>
      </w:r>
      <w:r w:rsidRPr="001F6441">
        <w:rPr>
          <w:rFonts w:hint="eastAsia"/>
          <w:noProof/>
          <w:sz w:val="24"/>
          <w:szCs w:val="24"/>
        </w:rPr>
        <w:t>蛋白质关系网</w:t>
      </w:r>
      <w:r w:rsidRPr="001F6441">
        <w:rPr>
          <w:noProof/>
          <w:sz w:val="24"/>
          <w:szCs w:val="24"/>
        </w:rPr>
        <w:t>Openord</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5 \h </w:instrText>
      </w:r>
      <w:r w:rsidRPr="001F6441">
        <w:rPr>
          <w:noProof/>
          <w:sz w:val="24"/>
          <w:szCs w:val="24"/>
        </w:rPr>
      </w:r>
      <w:r w:rsidRPr="001F6441">
        <w:rPr>
          <w:noProof/>
          <w:sz w:val="24"/>
          <w:szCs w:val="24"/>
        </w:rPr>
        <w:fldChar w:fldCharType="separate"/>
      </w:r>
      <w:r w:rsidR="00494CA1">
        <w:rPr>
          <w:noProof/>
          <w:sz w:val="24"/>
          <w:szCs w:val="24"/>
        </w:rPr>
        <w:t>50</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9 </w:t>
      </w:r>
      <w:r w:rsidRPr="001F6441">
        <w:rPr>
          <w:rFonts w:hint="eastAsia"/>
          <w:noProof/>
          <w:sz w:val="24"/>
          <w:szCs w:val="24"/>
        </w:rPr>
        <w:t>蛋白质关系网</w:t>
      </w:r>
      <w:r w:rsidRPr="001F6441">
        <w:rPr>
          <w:noProof/>
          <w:sz w:val="24"/>
          <w:szCs w:val="24"/>
        </w:rPr>
        <w:t>Yifanhu</w:t>
      </w:r>
      <w:r w:rsidRPr="001F6441">
        <w:rPr>
          <w:rFonts w:hint="eastAsia"/>
          <w:noProof/>
          <w:sz w:val="24"/>
          <w:szCs w:val="24"/>
        </w:rPr>
        <w:t>布局热图</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6 \h </w:instrText>
      </w:r>
      <w:r w:rsidRPr="001F6441">
        <w:rPr>
          <w:noProof/>
          <w:sz w:val="24"/>
          <w:szCs w:val="24"/>
        </w:rPr>
      </w:r>
      <w:r w:rsidRPr="001F6441">
        <w:rPr>
          <w:noProof/>
          <w:sz w:val="24"/>
          <w:szCs w:val="24"/>
        </w:rPr>
        <w:fldChar w:fldCharType="separate"/>
      </w:r>
      <w:r w:rsidR="00494CA1">
        <w:rPr>
          <w:noProof/>
          <w:sz w:val="24"/>
          <w:szCs w:val="24"/>
        </w:rPr>
        <w:t>51</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0 </w:t>
      </w:r>
      <w:r w:rsidRPr="001F6441">
        <w:rPr>
          <w:rFonts w:hint="eastAsia"/>
          <w:noProof/>
          <w:sz w:val="24"/>
          <w:szCs w:val="24"/>
        </w:rPr>
        <w:t>图布局质量评价算法的性能评价框架</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7 \h </w:instrText>
      </w:r>
      <w:r w:rsidRPr="001F6441">
        <w:rPr>
          <w:noProof/>
          <w:sz w:val="24"/>
          <w:szCs w:val="24"/>
        </w:rPr>
      </w:r>
      <w:r w:rsidRPr="001F6441">
        <w:rPr>
          <w:noProof/>
          <w:sz w:val="24"/>
          <w:szCs w:val="24"/>
        </w:rPr>
        <w:fldChar w:fldCharType="separate"/>
      </w:r>
      <w:r w:rsidR="00494CA1">
        <w:rPr>
          <w:noProof/>
          <w:sz w:val="24"/>
          <w:szCs w:val="24"/>
        </w:rPr>
        <w:t>52</w:t>
      </w:r>
      <w:r w:rsidRPr="001F6441">
        <w:rPr>
          <w:noProof/>
          <w:sz w:val="24"/>
          <w:szCs w:val="24"/>
        </w:rPr>
        <w:fldChar w:fldCharType="end"/>
      </w:r>
    </w:p>
    <w:p w:rsidR="001F6441" w:rsidRPr="001F6441" w:rsidRDefault="001F6441" w:rsidP="001F6441">
      <w:pPr>
        <w:pStyle w:val="aff5"/>
        <w:tabs>
          <w:tab w:val="right" w:leader="dot" w:pos="8302"/>
        </w:tabs>
        <w:spacing w:line="500" w:lineRule="exact"/>
        <w:rPr>
          <w:noProof/>
          <w:sz w:val="24"/>
          <w:szCs w:val="24"/>
        </w:rPr>
      </w:pPr>
      <w:r w:rsidRPr="001F6441">
        <w:rPr>
          <w:rFonts w:hint="eastAsia"/>
          <w:noProof/>
          <w:sz w:val="24"/>
          <w:szCs w:val="24"/>
        </w:rPr>
        <w:t>图</w:t>
      </w:r>
      <w:r w:rsidRPr="001F6441">
        <w:rPr>
          <w:noProof/>
          <w:sz w:val="24"/>
          <w:szCs w:val="24"/>
        </w:rPr>
        <w:t xml:space="preserve">5.11 </w:t>
      </w:r>
      <w:r w:rsidRPr="001F6441">
        <w:rPr>
          <w:rFonts w:hint="eastAsia"/>
          <w:noProof/>
          <w:sz w:val="24"/>
          <w:szCs w:val="24"/>
        </w:rPr>
        <w:t>基于线性核函数的</w:t>
      </w:r>
      <w:r w:rsidRPr="001F6441">
        <w:rPr>
          <w:noProof/>
          <w:sz w:val="24"/>
          <w:szCs w:val="24"/>
        </w:rPr>
        <w:t>SVR</w:t>
      </w:r>
      <w:r w:rsidRPr="001F6441">
        <w:rPr>
          <w:rFonts w:hint="eastAsia"/>
          <w:noProof/>
          <w:sz w:val="24"/>
          <w:szCs w:val="24"/>
        </w:rPr>
        <w:t>预测结果</w:t>
      </w:r>
      <w:r w:rsidRPr="001F6441">
        <w:rPr>
          <w:noProof/>
          <w:sz w:val="24"/>
          <w:szCs w:val="24"/>
        </w:rPr>
        <w:tab/>
      </w:r>
      <w:r w:rsidRPr="001F6441">
        <w:rPr>
          <w:noProof/>
          <w:sz w:val="24"/>
          <w:szCs w:val="24"/>
        </w:rPr>
        <w:fldChar w:fldCharType="begin"/>
      </w:r>
      <w:r w:rsidRPr="001F6441">
        <w:rPr>
          <w:noProof/>
          <w:sz w:val="24"/>
          <w:szCs w:val="24"/>
        </w:rPr>
        <w:instrText xml:space="preserve"> PAGEREF _Toc479578638 \h </w:instrText>
      </w:r>
      <w:r w:rsidRPr="001F6441">
        <w:rPr>
          <w:noProof/>
          <w:sz w:val="24"/>
          <w:szCs w:val="24"/>
        </w:rPr>
      </w:r>
      <w:r w:rsidRPr="001F6441">
        <w:rPr>
          <w:noProof/>
          <w:sz w:val="24"/>
          <w:szCs w:val="24"/>
        </w:rPr>
        <w:fldChar w:fldCharType="separate"/>
      </w:r>
      <w:r w:rsidR="00494CA1">
        <w:rPr>
          <w:noProof/>
          <w:sz w:val="24"/>
          <w:szCs w:val="24"/>
        </w:rPr>
        <w:t>55</w:t>
      </w:r>
      <w:r w:rsidRPr="001F6441">
        <w:rPr>
          <w:noProof/>
          <w:sz w:val="24"/>
          <w:szCs w:val="24"/>
        </w:rPr>
        <w:fldChar w:fldCharType="end"/>
      </w:r>
    </w:p>
    <w:p w:rsidR="00B830F5" w:rsidRDefault="00B830F5" w:rsidP="001F6441">
      <w:pPr>
        <w:pStyle w:val="aff5"/>
        <w:tabs>
          <w:tab w:val="right" w:leader="dot" w:pos="8302"/>
        </w:tabs>
        <w:spacing w:line="500" w:lineRule="exact"/>
        <w:rPr>
          <w:sz w:val="24"/>
          <w:szCs w:val="24"/>
        </w:rPr>
      </w:pPr>
      <w:r w:rsidRPr="00892F31">
        <w:rPr>
          <w:sz w:val="24"/>
          <w:szCs w:val="24"/>
        </w:rPr>
        <w:fldChar w:fldCharType="end"/>
      </w:r>
    </w:p>
    <w:p w:rsidR="00B830F5" w:rsidRDefault="00B830F5">
      <w:pPr>
        <w:rPr>
          <w:rFonts w:ascii="黑体"/>
          <w:b/>
        </w:rPr>
      </w:pPr>
    </w:p>
    <w:p w:rsidR="00B830F5" w:rsidRDefault="00B830F5">
      <w:pPr>
        <w:pStyle w:val="1"/>
        <w:rPr>
          <w:rFonts w:ascii="黑体" w:hAnsi="黑体"/>
          <w:sz w:val="32"/>
          <w:szCs w:val="32"/>
          <w:lang w:eastAsia="zh-CN"/>
        </w:rPr>
      </w:pPr>
      <w:bookmarkStart w:id="41" w:name="_Toc479494857"/>
      <w:bookmarkStart w:id="42" w:name="_Toc479497577"/>
      <w:bookmarkStart w:id="43" w:name="_Toc479544918"/>
      <w:bookmarkStart w:id="44" w:name="_Toc493527523"/>
      <w:bookmarkStart w:id="45" w:name="_Toc493531006"/>
      <w:r>
        <w:rPr>
          <w:rFonts w:ascii="黑体" w:hAnsi="黑体" w:hint="eastAsia"/>
          <w:sz w:val="32"/>
          <w:szCs w:val="32"/>
        </w:rPr>
        <w:lastRenderedPageBreak/>
        <w:t>表</w:t>
      </w:r>
      <w:bookmarkEnd w:id="41"/>
      <w:bookmarkEnd w:id="42"/>
      <w:r>
        <w:rPr>
          <w:rFonts w:ascii="黑体" w:hAnsi="黑体" w:hint="eastAsia"/>
          <w:sz w:val="32"/>
          <w:szCs w:val="32"/>
          <w:lang w:eastAsia="zh-CN"/>
        </w:rPr>
        <w:t>清单</w:t>
      </w:r>
      <w:bookmarkEnd w:id="43"/>
      <w:bookmarkEnd w:id="44"/>
      <w:bookmarkEnd w:id="45"/>
    </w:p>
    <w:p w:rsidR="001F6441" w:rsidRPr="001F6441" w:rsidRDefault="00B830F5" w:rsidP="001F6441">
      <w:pPr>
        <w:pStyle w:val="aff5"/>
        <w:tabs>
          <w:tab w:val="right" w:leader="dot" w:pos="8302"/>
        </w:tabs>
        <w:spacing w:line="500" w:lineRule="exact"/>
        <w:rPr>
          <w:noProof/>
          <w:sz w:val="24"/>
          <w:szCs w:val="24"/>
        </w:rPr>
      </w:pPr>
      <w:r>
        <w:rPr>
          <w:sz w:val="24"/>
          <w:szCs w:val="24"/>
        </w:rPr>
        <w:fldChar w:fldCharType="begin"/>
      </w:r>
      <w:r>
        <w:rPr>
          <w:sz w:val="24"/>
          <w:szCs w:val="24"/>
        </w:rPr>
        <w:instrText xml:space="preserve"> TOC \h \z \c "表格"</w:instrText>
      </w:r>
      <w:r>
        <w:rPr>
          <w:sz w:val="24"/>
          <w:szCs w:val="24"/>
        </w:rPr>
        <w:fldChar w:fldCharType="separate"/>
      </w:r>
      <w:hyperlink w:anchor="_Toc479578639" w:history="1">
        <w:r w:rsidR="001F6441" w:rsidRPr="001F6441">
          <w:rPr>
            <w:rFonts w:hint="eastAsia"/>
            <w:noProof/>
            <w:sz w:val="24"/>
            <w:szCs w:val="24"/>
          </w:rPr>
          <w:t>表</w:t>
        </w:r>
        <w:r w:rsidR="001F6441" w:rsidRPr="001F6441">
          <w:rPr>
            <w:noProof/>
            <w:sz w:val="24"/>
            <w:szCs w:val="24"/>
          </w:rPr>
          <w:t xml:space="preserve">3.1 </w:t>
        </w:r>
        <w:r w:rsidR="001F6441" w:rsidRPr="001F6441">
          <w:rPr>
            <w:rFonts w:hint="eastAsia"/>
            <w:noProof/>
            <w:sz w:val="24"/>
            <w:szCs w:val="24"/>
          </w:rPr>
          <w:t>由不同影响因素设计的用户实验图</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3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3</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0" w:history="1">
        <w:r w:rsidR="001F6441" w:rsidRPr="001F6441">
          <w:rPr>
            <w:rFonts w:hint="eastAsia"/>
            <w:noProof/>
            <w:sz w:val="24"/>
            <w:szCs w:val="24"/>
          </w:rPr>
          <w:t>表</w:t>
        </w:r>
        <w:r w:rsidR="001F6441" w:rsidRPr="001F6441">
          <w:rPr>
            <w:noProof/>
            <w:sz w:val="24"/>
            <w:szCs w:val="24"/>
          </w:rPr>
          <w:t xml:space="preserve">3.2 </w:t>
        </w:r>
        <w:r w:rsidR="001F6441" w:rsidRPr="001F6441">
          <w:rPr>
            <w:rFonts w:hint="eastAsia"/>
            <w:noProof/>
            <w:sz w:val="24"/>
            <w:szCs w:val="24"/>
          </w:rPr>
          <w:t>实验结果人数百分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0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4</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1" w:history="1">
        <w:r w:rsidR="001F6441" w:rsidRPr="001F6441">
          <w:rPr>
            <w:rFonts w:hint="eastAsia"/>
            <w:noProof/>
            <w:sz w:val="24"/>
            <w:szCs w:val="24"/>
          </w:rPr>
          <w:t>表</w:t>
        </w:r>
        <w:r w:rsidR="001F6441" w:rsidRPr="001F6441">
          <w:rPr>
            <w:noProof/>
            <w:sz w:val="24"/>
            <w:szCs w:val="24"/>
          </w:rPr>
          <w:t>3.3</w:t>
        </w:r>
        <w:r w:rsidR="00F504C3" w:rsidRPr="00F504C3">
          <w:rPr>
            <w:rFonts w:hint="eastAsia"/>
            <w:noProof/>
            <w:sz w:val="24"/>
            <w:szCs w:val="24"/>
          </w:rPr>
          <w:t>拓扑重要性与视觉重要性差异量化值示例</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1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29</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2" w:history="1">
        <w:r w:rsidR="001F6441" w:rsidRPr="001F6441">
          <w:rPr>
            <w:rFonts w:hint="eastAsia"/>
            <w:noProof/>
            <w:sz w:val="24"/>
            <w:szCs w:val="24"/>
          </w:rPr>
          <w:t>表</w:t>
        </w:r>
        <w:r w:rsidR="001F6441" w:rsidRPr="001F6441">
          <w:rPr>
            <w:noProof/>
            <w:sz w:val="24"/>
            <w:szCs w:val="24"/>
          </w:rPr>
          <w:t xml:space="preserve">4.1 </w:t>
        </w:r>
        <w:r w:rsidR="001F6441" w:rsidRPr="001F6441">
          <w:rPr>
            <w:rFonts w:hint="eastAsia"/>
            <w:noProof/>
            <w:sz w:val="24"/>
            <w:szCs w:val="24"/>
          </w:rPr>
          <w:t>节点在图布局中</w:t>
        </w:r>
        <w:r w:rsidR="001F6441" w:rsidRPr="001F6441">
          <w:rPr>
            <w:noProof/>
            <w:sz w:val="24"/>
            <w:szCs w:val="24"/>
          </w:rPr>
          <w:t>x</w:t>
        </w:r>
        <w:r w:rsidR="001F6441" w:rsidRPr="001F6441">
          <w:rPr>
            <w:rFonts w:hint="eastAsia"/>
            <w:noProof/>
            <w:sz w:val="24"/>
            <w:szCs w:val="24"/>
          </w:rPr>
          <w:t>轴、</w:t>
        </w:r>
        <w:r w:rsidR="001F6441" w:rsidRPr="001F6441">
          <w:rPr>
            <w:noProof/>
            <w:sz w:val="24"/>
            <w:szCs w:val="24"/>
          </w:rPr>
          <w:t>y</w:t>
        </w:r>
        <w:r w:rsidR="001F6441" w:rsidRPr="001F6441">
          <w:rPr>
            <w:rFonts w:hint="eastAsia"/>
            <w:noProof/>
            <w:sz w:val="24"/>
            <w:szCs w:val="24"/>
          </w:rPr>
          <w:t>轴方向的分布情况</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2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5</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3" w:history="1">
        <w:r w:rsidR="001F6441" w:rsidRPr="001F6441">
          <w:rPr>
            <w:rFonts w:hint="eastAsia"/>
            <w:noProof/>
            <w:sz w:val="24"/>
            <w:szCs w:val="24"/>
          </w:rPr>
          <w:t>表</w:t>
        </w:r>
        <w:r w:rsidR="001F6441" w:rsidRPr="001F6441">
          <w:rPr>
            <w:noProof/>
            <w:sz w:val="24"/>
            <w:szCs w:val="24"/>
          </w:rPr>
          <w:t xml:space="preserve">4.2 </w:t>
        </w:r>
        <w:r w:rsidR="001F6441" w:rsidRPr="001F6441">
          <w:rPr>
            <w:rFonts w:hint="eastAsia"/>
            <w:noProof/>
            <w:sz w:val="24"/>
            <w:szCs w:val="24"/>
          </w:rPr>
          <w:t>主观实验中图结构的基本信息</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3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7</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4" w:history="1">
        <w:r w:rsidR="001F6441" w:rsidRPr="001F6441">
          <w:rPr>
            <w:rFonts w:hint="eastAsia"/>
            <w:noProof/>
            <w:sz w:val="24"/>
            <w:szCs w:val="24"/>
          </w:rPr>
          <w:t>表</w:t>
        </w:r>
        <w:r w:rsidR="001F6441" w:rsidRPr="001F6441">
          <w:rPr>
            <w:noProof/>
            <w:sz w:val="24"/>
            <w:szCs w:val="24"/>
          </w:rPr>
          <w:t xml:space="preserve">4.3 </w:t>
        </w:r>
        <w:r w:rsidR="001F6441" w:rsidRPr="001F6441">
          <w:rPr>
            <w:rFonts w:hint="eastAsia"/>
            <w:noProof/>
            <w:sz w:val="24"/>
            <w:szCs w:val="24"/>
          </w:rPr>
          <w:t>图布局主观质量评价评分表</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4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5" w:history="1">
        <w:r w:rsidR="001F6441" w:rsidRPr="001F6441">
          <w:rPr>
            <w:rFonts w:hint="eastAsia"/>
            <w:noProof/>
            <w:sz w:val="24"/>
            <w:szCs w:val="24"/>
          </w:rPr>
          <w:t>表</w:t>
        </w:r>
        <w:r w:rsidR="001F6441" w:rsidRPr="001F6441">
          <w:rPr>
            <w:noProof/>
            <w:sz w:val="24"/>
            <w:szCs w:val="24"/>
          </w:rPr>
          <w:t xml:space="preserve">4.4 </w:t>
        </w:r>
        <w:r w:rsidR="001F6441" w:rsidRPr="001F6441">
          <w:rPr>
            <w:rFonts w:hint="eastAsia"/>
            <w:noProof/>
            <w:sz w:val="24"/>
            <w:szCs w:val="24"/>
          </w:rPr>
          <w:t>图布局的平均意见分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5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38</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6" w:history="1">
        <w:r w:rsidR="001F6441" w:rsidRPr="001F6441">
          <w:rPr>
            <w:rFonts w:hint="eastAsia"/>
            <w:noProof/>
            <w:sz w:val="24"/>
            <w:szCs w:val="24"/>
          </w:rPr>
          <w:t>表</w:t>
        </w:r>
        <w:r w:rsidR="001F6441" w:rsidRPr="001F6441">
          <w:rPr>
            <w:noProof/>
            <w:sz w:val="24"/>
            <w:szCs w:val="24"/>
          </w:rPr>
          <w:t>4.5 SVR</w:t>
        </w:r>
        <w:r w:rsidR="001F6441" w:rsidRPr="001F6441">
          <w:rPr>
            <w:rFonts w:hint="eastAsia"/>
            <w:noProof/>
            <w:sz w:val="24"/>
            <w:szCs w:val="24"/>
          </w:rPr>
          <w:t>中不同的核函数</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6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2</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7" w:history="1">
        <w:r w:rsidR="001F6441" w:rsidRPr="001F6441">
          <w:rPr>
            <w:rFonts w:hint="eastAsia"/>
            <w:noProof/>
            <w:sz w:val="24"/>
            <w:szCs w:val="24"/>
          </w:rPr>
          <w:t>表</w:t>
        </w:r>
        <w:r w:rsidR="001F6441" w:rsidRPr="001F6441">
          <w:rPr>
            <w:noProof/>
            <w:sz w:val="24"/>
            <w:szCs w:val="24"/>
          </w:rPr>
          <w:t xml:space="preserve">5.1 </w:t>
        </w:r>
        <w:r w:rsidR="001F6441" w:rsidRPr="001F6441">
          <w:rPr>
            <w:rFonts w:hint="eastAsia"/>
            <w:noProof/>
            <w:sz w:val="24"/>
            <w:szCs w:val="24"/>
          </w:rPr>
          <w:t>食物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7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47</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8" w:history="1">
        <w:r w:rsidR="001F6441" w:rsidRPr="001F6441">
          <w:rPr>
            <w:rFonts w:hint="eastAsia"/>
            <w:noProof/>
            <w:sz w:val="24"/>
            <w:szCs w:val="24"/>
          </w:rPr>
          <w:t>表</w:t>
        </w:r>
        <w:r w:rsidR="001F6441" w:rsidRPr="001F6441">
          <w:rPr>
            <w:noProof/>
            <w:sz w:val="24"/>
            <w:szCs w:val="24"/>
          </w:rPr>
          <w:t>5.2</w:t>
        </w:r>
        <w:r w:rsidR="001F6441" w:rsidRPr="001F6441">
          <w:rPr>
            <w:rFonts w:hint="eastAsia"/>
            <w:noProof/>
            <w:sz w:val="24"/>
            <w:szCs w:val="24"/>
          </w:rPr>
          <w:t>蛋白质关系网络拓扑重要性与视觉重要性差异量化值</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8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0</w:t>
        </w:r>
        <w:r w:rsidR="001F6441" w:rsidRPr="001F6441">
          <w:rPr>
            <w:noProof/>
            <w:webHidden/>
            <w:sz w:val="24"/>
            <w:szCs w:val="24"/>
          </w:rPr>
          <w:fldChar w:fldCharType="end"/>
        </w:r>
      </w:hyperlink>
    </w:p>
    <w:p w:rsidR="001F6441" w:rsidRPr="001F6441" w:rsidRDefault="00A533D4" w:rsidP="001F6441">
      <w:pPr>
        <w:pStyle w:val="aff5"/>
        <w:tabs>
          <w:tab w:val="right" w:leader="dot" w:pos="8302"/>
        </w:tabs>
        <w:spacing w:line="500" w:lineRule="exact"/>
        <w:rPr>
          <w:noProof/>
          <w:sz w:val="24"/>
          <w:szCs w:val="24"/>
        </w:rPr>
      </w:pPr>
      <w:hyperlink w:anchor="_Toc479578649" w:history="1">
        <w:r w:rsidR="001F6441" w:rsidRPr="001F6441">
          <w:rPr>
            <w:rFonts w:hint="eastAsia"/>
            <w:noProof/>
            <w:sz w:val="24"/>
            <w:szCs w:val="24"/>
          </w:rPr>
          <w:t>表</w:t>
        </w:r>
        <w:r w:rsidR="001F6441" w:rsidRPr="001F6441">
          <w:rPr>
            <w:noProof/>
            <w:sz w:val="24"/>
            <w:szCs w:val="24"/>
          </w:rPr>
          <w:t xml:space="preserve">5.3 </w:t>
        </w:r>
        <w:r w:rsidR="001F6441" w:rsidRPr="001F6441">
          <w:rPr>
            <w:rFonts w:hint="eastAsia"/>
            <w:noProof/>
            <w:sz w:val="24"/>
            <w:szCs w:val="24"/>
          </w:rPr>
          <w:t>不同回归方法的性能指标对比</w:t>
        </w:r>
        <w:r w:rsidR="001F6441" w:rsidRPr="001F6441">
          <w:rPr>
            <w:noProof/>
            <w:webHidden/>
            <w:sz w:val="24"/>
            <w:szCs w:val="24"/>
          </w:rPr>
          <w:tab/>
        </w:r>
        <w:r w:rsidR="001F6441" w:rsidRPr="001F6441">
          <w:rPr>
            <w:noProof/>
            <w:webHidden/>
            <w:sz w:val="24"/>
            <w:szCs w:val="24"/>
          </w:rPr>
          <w:fldChar w:fldCharType="begin"/>
        </w:r>
        <w:r w:rsidR="001F6441" w:rsidRPr="001F6441">
          <w:rPr>
            <w:noProof/>
            <w:webHidden/>
            <w:sz w:val="24"/>
            <w:szCs w:val="24"/>
          </w:rPr>
          <w:instrText xml:space="preserve"> PAGEREF _Toc479578649 \h </w:instrText>
        </w:r>
        <w:r w:rsidR="001F6441" w:rsidRPr="001F6441">
          <w:rPr>
            <w:noProof/>
            <w:webHidden/>
            <w:sz w:val="24"/>
            <w:szCs w:val="24"/>
          </w:rPr>
        </w:r>
        <w:r w:rsidR="001F6441" w:rsidRPr="001F6441">
          <w:rPr>
            <w:noProof/>
            <w:webHidden/>
            <w:sz w:val="24"/>
            <w:szCs w:val="24"/>
          </w:rPr>
          <w:fldChar w:fldCharType="separate"/>
        </w:r>
        <w:r w:rsidR="00494CA1">
          <w:rPr>
            <w:noProof/>
            <w:webHidden/>
            <w:sz w:val="24"/>
            <w:szCs w:val="24"/>
          </w:rPr>
          <w:t>54</w:t>
        </w:r>
        <w:r w:rsidR="001F6441" w:rsidRPr="001F6441">
          <w:rPr>
            <w:noProof/>
            <w:webHidden/>
            <w:sz w:val="24"/>
            <w:szCs w:val="24"/>
          </w:rPr>
          <w:fldChar w:fldCharType="end"/>
        </w:r>
      </w:hyperlink>
    </w:p>
    <w:p w:rsidR="00B830F5" w:rsidRDefault="00B830F5">
      <w:pPr>
        <w:pStyle w:val="aff5"/>
        <w:tabs>
          <w:tab w:val="right" w:leader="dot" w:pos="8302"/>
        </w:tabs>
        <w:spacing w:line="500" w:lineRule="exact"/>
        <w:rPr>
          <w:sz w:val="24"/>
          <w:szCs w:val="24"/>
        </w:rPr>
      </w:pPr>
      <w:r>
        <w:rPr>
          <w:sz w:val="24"/>
          <w:szCs w:val="24"/>
        </w:rPr>
        <w:fldChar w:fldCharType="end"/>
      </w:r>
    </w:p>
    <w:p w:rsidR="00B830F5" w:rsidRDefault="00B830F5">
      <w:pPr>
        <w:rPr>
          <w:rFonts w:ascii="黑体" w:eastAsia="黑体"/>
          <w:b/>
          <w:sz w:val="28"/>
          <w:szCs w:val="28"/>
        </w:rPr>
      </w:pP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46" w:name="_Toc493531007"/>
      <w:bookmarkStart w:id="47" w:name="_Toc461013643"/>
      <w:bookmarkStart w:id="48" w:name="_Toc461439928"/>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46"/>
    </w:p>
    <w:p w:rsidR="00B830F5" w:rsidRDefault="00B830F5">
      <w:pPr>
        <w:pStyle w:val="2"/>
        <w:spacing w:before="260" w:after="260" w:line="416" w:lineRule="atLeast"/>
        <w:rPr>
          <w:bCs/>
          <w:kern w:val="2"/>
          <w:sz w:val="28"/>
          <w:szCs w:val="32"/>
          <w:lang w:val="en-US" w:eastAsia="zh-CN"/>
        </w:rPr>
      </w:pPr>
      <w:bookmarkStart w:id="49" w:name="_Toc493531008"/>
      <w:r>
        <w:rPr>
          <w:rFonts w:hint="eastAsia"/>
          <w:bCs/>
          <w:kern w:val="2"/>
          <w:sz w:val="28"/>
          <w:szCs w:val="32"/>
          <w:lang w:val="en-US" w:eastAsia="zh-CN"/>
        </w:rPr>
        <w:t xml:space="preserve">1.1 </w:t>
      </w:r>
      <w:r>
        <w:rPr>
          <w:rFonts w:hint="eastAsia"/>
          <w:bCs/>
          <w:kern w:val="2"/>
          <w:sz w:val="28"/>
          <w:szCs w:val="32"/>
          <w:lang w:val="en-US" w:eastAsia="zh-CN"/>
        </w:rPr>
        <w:t>研究背景</w:t>
      </w:r>
      <w:r w:rsidR="00A533D4">
        <w:rPr>
          <w:rFonts w:hint="eastAsia"/>
          <w:bCs/>
          <w:kern w:val="2"/>
          <w:sz w:val="28"/>
          <w:szCs w:val="32"/>
          <w:lang w:val="en-US" w:eastAsia="zh-CN"/>
        </w:rPr>
        <w:t>与</w:t>
      </w:r>
      <w:r>
        <w:rPr>
          <w:rFonts w:hint="eastAsia"/>
          <w:bCs/>
          <w:kern w:val="2"/>
          <w:sz w:val="28"/>
          <w:szCs w:val="32"/>
          <w:lang w:val="en-US" w:eastAsia="zh-CN"/>
        </w:rPr>
        <w:t>意义</w:t>
      </w:r>
      <w:bookmarkEnd w:id="49"/>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w:t>
      </w:r>
      <w:r w:rsidR="00A533D4">
        <w:rPr>
          <w:rFonts w:hAnsi="宋体" w:hint="eastAsia"/>
        </w:rPr>
        <w:t>才能</w:t>
      </w:r>
      <w:r>
        <w:rPr>
          <w:rFonts w:hAnsi="宋体" w:hint="eastAsia"/>
        </w:rPr>
        <w:t>利用大数据来完成各项研究成为了人们关心的</w:t>
      </w:r>
      <w:r w:rsidR="00000BD0">
        <w:rPr>
          <w:rFonts w:hAnsi="宋体" w:hint="eastAsia"/>
        </w:rPr>
        <w:t>重点</w:t>
      </w:r>
      <w:r>
        <w:rPr>
          <w:rFonts w:hAnsi="宋体" w:hint="eastAsia"/>
        </w:rPr>
        <w:t>。其中随着大数据的发展同样发展迅速的是信息可视化领域。可视化的合理应用不仅仅能够更好地展示数据间的联系，也能通过可视分析挖掘隐藏在数据内部的规律。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圈研究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3A08F7" w:rsidRDefault="00B830F5" w:rsidP="00043D99">
      <w:pPr>
        <w:pStyle w:val="2"/>
        <w:spacing w:before="260" w:after="260" w:line="416" w:lineRule="atLeast"/>
        <w:rPr>
          <w:bCs/>
          <w:color w:val="FF0000"/>
          <w:kern w:val="2"/>
          <w:sz w:val="28"/>
          <w:szCs w:val="32"/>
          <w:lang w:val="en-US" w:eastAsia="zh-CN"/>
        </w:rPr>
      </w:pPr>
      <w:bookmarkStart w:id="50" w:name="_Toc493531009"/>
      <w:r>
        <w:rPr>
          <w:rFonts w:hint="eastAsia"/>
          <w:bCs/>
          <w:kern w:val="2"/>
          <w:sz w:val="28"/>
          <w:szCs w:val="32"/>
          <w:lang w:val="en-US" w:eastAsia="zh-CN"/>
        </w:rPr>
        <w:t>1.2</w:t>
      </w:r>
      <w:r w:rsidR="00A533D4">
        <w:rPr>
          <w:rFonts w:hint="eastAsia"/>
          <w:bCs/>
          <w:color w:val="FF0000"/>
          <w:kern w:val="2"/>
          <w:sz w:val="28"/>
          <w:szCs w:val="32"/>
          <w:lang w:val="en-US" w:eastAsia="zh-CN"/>
        </w:rPr>
        <w:t xml:space="preserve"> </w:t>
      </w:r>
      <w:r w:rsidRPr="003A08F7">
        <w:rPr>
          <w:rFonts w:hint="eastAsia"/>
          <w:bCs/>
          <w:color w:val="FF0000"/>
          <w:kern w:val="2"/>
          <w:sz w:val="28"/>
          <w:szCs w:val="32"/>
          <w:lang w:val="en-US" w:eastAsia="zh-CN"/>
        </w:rPr>
        <w:t>研究现状</w:t>
      </w:r>
      <w:bookmarkEnd w:id="50"/>
    </w:p>
    <w:p w:rsidR="00B830F5" w:rsidRDefault="00B830F5">
      <w:pPr>
        <w:spacing w:line="500" w:lineRule="exact"/>
        <w:ind w:firstLineChars="200" w:firstLine="480"/>
      </w:pPr>
    </w:p>
    <w:p w:rsidR="005F7209" w:rsidRDefault="005F7209" w:rsidP="005F7209">
      <w:pPr>
        <w:spacing w:line="500" w:lineRule="exact"/>
        <w:ind w:firstLineChars="200" w:firstLine="480"/>
      </w:pPr>
    </w:p>
    <w:p w:rsidR="00043D99" w:rsidRPr="00043D99" w:rsidRDefault="00B830F5" w:rsidP="00043D99">
      <w:pPr>
        <w:pStyle w:val="2"/>
        <w:spacing w:before="260" w:after="260" w:line="416" w:lineRule="atLeast"/>
        <w:rPr>
          <w:bCs/>
          <w:kern w:val="2"/>
          <w:sz w:val="28"/>
          <w:szCs w:val="32"/>
          <w:lang w:val="en-US" w:eastAsia="zh-CN"/>
        </w:rPr>
      </w:pPr>
      <w:bookmarkStart w:id="51" w:name="_Toc493531010"/>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51"/>
    </w:p>
    <w:p w:rsidR="00043D99" w:rsidRDefault="00043D99">
      <w:pPr>
        <w:spacing w:line="500" w:lineRule="exact"/>
        <w:ind w:firstLineChars="200" w:firstLine="480"/>
        <w:rPr>
          <w:rFonts w:hAnsi="宋体" w:cs="宋体"/>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出居民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规划方法。</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52" w:name="_Toc461013636"/>
      <w:bookmarkStart w:id="53" w:name="_Toc461439921"/>
      <w:bookmarkStart w:id="54" w:name="_Toc493531011"/>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52"/>
      <w:bookmarkEnd w:id="53"/>
      <w:bookmarkEnd w:id="54"/>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lastRenderedPageBreak/>
        <w:t>第一章主要介绍了论文的研究背景和意义，分析了</w:t>
      </w:r>
      <w:r w:rsidR="00815E99">
        <w:rPr>
          <w:rFonts w:hAnsi="宋体" w:cs="宋体" w:hint="eastAsia"/>
        </w:rPr>
        <w:t>商圈研究</w:t>
      </w:r>
      <w:r>
        <w:rPr>
          <w:rFonts w:hAnsi="宋体" w:cs="宋体" w:hint="eastAsia"/>
        </w:rPr>
        <w:t>的重要意义、现状和存在问题，介绍了论文的研究目标、研究思路以及论文的组织结构。</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介绍了</w:t>
      </w:r>
      <w:r w:rsidR="00815E99">
        <w:rPr>
          <w:rFonts w:hAnsi="宋体" w:cs="宋体" w:hint="eastAsia"/>
        </w:rPr>
        <w:t>介绍了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卡数据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pPr>
      <w:r>
        <w:rPr>
          <w:rFonts w:hint="eastAsia"/>
        </w:rPr>
        <w:t>第五章主要根据第三、四章的工作结果设计零售商店选址推荐可视化系统。主要包括四个视图的设计与实现，其中商业影响力视图和统计分析视图主要展示商圈信息的统计分析结果；提出一个</w:t>
      </w:r>
      <w:r>
        <w:rPr>
          <w:rFonts w:hAnsi="宋体" w:cs="宋体" w:hint="eastAsia"/>
        </w:rPr>
        <w:t>多变量的利润驱动的选址推荐方法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研究。</w:t>
      </w:r>
    </w:p>
    <w:p w:rsidR="00B830F5" w:rsidRDefault="00B830F5">
      <w:pPr>
        <w:spacing w:line="500" w:lineRule="exact"/>
        <w:ind w:firstLineChars="200" w:firstLine="480"/>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55" w:name="_Toc461439922"/>
      <w:bookmarkStart w:id="56" w:name="_Toc461013637"/>
      <w:bookmarkStart w:id="57" w:name="_Toc493531012"/>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55"/>
      <w:bookmarkEnd w:id="56"/>
      <w:bookmarkEnd w:id="57"/>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r>
        <w:br w:type="page"/>
      </w:r>
    </w:p>
    <w:p w:rsidR="00B830F5" w:rsidRDefault="00B830F5">
      <w:pPr>
        <w:pStyle w:val="1"/>
        <w:keepNext/>
        <w:pageBreakBefore w:val="0"/>
        <w:spacing w:before="340" w:after="330" w:line="500" w:lineRule="exact"/>
        <w:rPr>
          <w:bCs/>
          <w:kern w:val="44"/>
          <w:sz w:val="32"/>
          <w:szCs w:val="30"/>
          <w:lang w:val="en-US" w:eastAsia="zh-CN"/>
        </w:rPr>
      </w:pPr>
      <w:bookmarkStart w:id="58" w:name="_Toc461439923"/>
      <w:bookmarkStart w:id="59" w:name="_Toc461013638"/>
      <w:bookmarkStart w:id="60" w:name="_Toc493531013"/>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58"/>
      <w:bookmarkEnd w:id="59"/>
      <w:bookmarkEnd w:id="60"/>
    </w:p>
    <w:p w:rsidR="00B830F5" w:rsidRDefault="005516B3">
      <w:pPr>
        <w:spacing w:line="500" w:lineRule="exact"/>
        <w:ind w:firstLineChars="200" w:firstLine="480"/>
      </w:pPr>
      <w:r>
        <w:rPr>
          <w:rFonts w:hint="eastAsia"/>
        </w:rPr>
        <w:t>本章主要介绍了交通流量、居民行为与聚集地划分标准的相关研究，以及商圈研究方法，商圈吸引力模型以及商业可视化技术，可视交互技术的相关研究。</w:t>
      </w:r>
    </w:p>
    <w:p w:rsidR="00B830F5" w:rsidRDefault="00B830F5">
      <w:pPr>
        <w:pStyle w:val="2"/>
        <w:spacing w:before="260" w:after="260" w:line="416" w:lineRule="atLeast"/>
        <w:rPr>
          <w:bCs/>
          <w:kern w:val="2"/>
          <w:sz w:val="28"/>
          <w:szCs w:val="32"/>
          <w:lang w:val="en-US" w:eastAsia="zh-CN"/>
        </w:rPr>
      </w:pPr>
      <w:bookmarkStart w:id="61" w:name="_Toc493531014"/>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61"/>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r w:rsidRPr="00D25193">
        <w:t>RFID</w:t>
      </w:r>
      <w:r>
        <w:rPr>
          <w:rFonts w:hint="eastAsia"/>
        </w:rPr>
        <w:t>Card</w:t>
      </w:r>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比如上海的公共交通系统每天会产生上千万条的刷卡记录</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r w:rsidRPr="00D25193">
        <w:t>Tominski</w:t>
      </w:r>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r w:rsidRPr="00D25193">
        <w:t>Crnovrsanin</w:t>
      </w:r>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r w:rsidRPr="00B472C9">
        <w:rPr>
          <w:rFonts w:cs="宋体"/>
          <w:color w:val="000000"/>
        </w:rPr>
        <w:t>Andrienko</w:t>
      </w:r>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总结和模式提取</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r w:rsidRPr="00B472C9">
        <w:rPr>
          <w:rFonts w:cs="宋体"/>
          <w:color w:val="000000"/>
        </w:rPr>
        <w:t>TripVista</w:t>
      </w:r>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r w:rsidRPr="00B472C9">
        <w:rPr>
          <w:rFonts w:cs="宋体" w:hint="eastAsia"/>
          <w:color w:val="000000"/>
        </w:rPr>
        <w:t>ThemeRiver</w:t>
      </w:r>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r w:rsidRPr="00B472C9">
        <w:rPr>
          <w:rFonts w:cs="宋体"/>
          <w:color w:val="000000"/>
        </w:rPr>
        <w:t>FromDaDy</w:t>
      </w:r>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w:t>
      </w:r>
      <w:r w:rsidRPr="00B472C9">
        <w:rPr>
          <w:rFonts w:cs="宋体" w:hint="eastAsia"/>
          <w:color w:val="000000"/>
        </w:rPr>
        <w:lastRenderedPageBreak/>
        <w:t>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r w:rsidRPr="00B472C9">
        <w:rPr>
          <w:rFonts w:cs="宋体"/>
          <w:color w:val="000000"/>
        </w:rPr>
        <w:t>TrajectoryLenses</w:t>
      </w:r>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r w:rsidRPr="00B472C9">
        <w:rPr>
          <w:rFonts w:cs="宋体" w:hint="eastAsia"/>
          <w:color w:val="000000"/>
        </w:rPr>
        <w:t>Kieu</w:t>
      </w:r>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卡数据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Pr="00B472C9">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62" w:name="_Toc493531015"/>
      <w:r>
        <w:rPr>
          <w:rFonts w:hint="eastAsia"/>
          <w:bCs/>
          <w:kern w:val="2"/>
          <w:sz w:val="28"/>
          <w:szCs w:val="32"/>
          <w:lang w:val="en-US" w:eastAsia="zh-CN"/>
        </w:rPr>
        <w:t>2.2</w:t>
      </w:r>
      <w:r w:rsidR="00132BE7">
        <w:rPr>
          <w:bCs/>
          <w:kern w:val="2"/>
          <w:sz w:val="28"/>
          <w:szCs w:val="32"/>
          <w:lang w:val="en-US" w:eastAsia="zh-CN"/>
        </w:rPr>
        <w:t xml:space="preserve"> </w:t>
      </w:r>
      <w:bookmarkEnd w:id="62"/>
      <w:r w:rsidR="00ED2C3E">
        <w:rPr>
          <w:rFonts w:hint="eastAsia"/>
          <w:bCs/>
          <w:kern w:val="2"/>
          <w:sz w:val="28"/>
          <w:szCs w:val="32"/>
          <w:lang w:val="en-US" w:eastAsia="zh-CN"/>
        </w:rPr>
        <w:t>智慧商圈</w:t>
      </w:r>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相关模型</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Pr="005516B3">
        <w:rPr>
          <w:rFonts w:cs="宋体" w:hint="eastAsia"/>
          <w:color w:val="000000"/>
        </w:rPr>
        <w:t>可以提供</w:t>
      </w:r>
      <w:r>
        <w:rPr>
          <w:rFonts w:cs="宋体" w:hint="eastAsia"/>
          <w:color w:val="000000"/>
        </w:rPr>
        <w:t>更详细的信息</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Pr="00411308" w:rsidRDefault="00BF5E35" w:rsidP="00411308">
      <w:pPr>
        <w:spacing w:line="500" w:lineRule="exact"/>
        <w:ind w:firstLineChars="200" w:firstLine="480"/>
        <w:rPr>
          <w:rFonts w:cs="宋体"/>
        </w:rPr>
      </w:pPr>
      <w:r w:rsidRPr="00411308">
        <w:rPr>
          <w:rFonts w:cs="宋体"/>
        </w:rPr>
        <w:t>雷利法则的启示在于它内含一个临界的概念，当然雷利法则的延伸模型</w:t>
      </w:r>
      <w:r w:rsidRPr="00411308">
        <w:rPr>
          <w:rFonts w:cs="宋体" w:hint="eastAsia"/>
        </w:rPr>
        <w:t>--</w:t>
      </w:r>
      <w:r w:rsidRPr="00411308">
        <w:rPr>
          <w:rFonts w:cs="宋体"/>
        </w:rPr>
        <w:t>康威斯模型能够更清楚地体现这一点：在两个商店的直线距离之间，总能够找到一点，在该点的左边属于一个商店的商圈范围，该点的右边属于另一个商店的商圈范围，而在这点上的消费者去这两个商店购物的概率其实是一样的。</w:t>
      </w:r>
    </w:p>
    <w:p w:rsidR="00BF5E35" w:rsidRDefault="00BF5E35" w:rsidP="00411308">
      <w:pPr>
        <w:spacing w:line="500" w:lineRule="exact"/>
        <w:ind w:firstLineChars="200" w:firstLine="480"/>
        <w:rPr>
          <w:rFonts w:cs="宋体"/>
          <w:color w:val="000000"/>
        </w:rPr>
      </w:pPr>
      <w:r w:rsidRPr="00411308">
        <w:rPr>
          <w:rFonts w:cs="宋体"/>
        </w:rPr>
        <w:lastRenderedPageBreak/>
        <w:t>相对于雷利法则，哈夫模型的进步意义体现在它是站在消费者的一个比较微观的角度考察商圈，并且模型的计算结果是概率的形式。哈夫意识到消费者对距离的感知是存在差异的，并不是完全客观的，所以在公式中消费者到商店的时间距离或空间距离</w:t>
      </w:r>
      <w:r w:rsidR="004F25C8">
        <w:rPr>
          <w:rFonts w:cs="宋体"/>
        </w:rPr>
        <w:t>T</w:t>
      </w:r>
      <w:r w:rsidRPr="00411308">
        <w:rPr>
          <w:rFonts w:cs="宋体"/>
        </w:rPr>
        <w:t>的右上角会有一个调解指数</w:t>
      </w:r>
      <w:r w:rsidRPr="00411308">
        <w:rPr>
          <w:rFonts w:cs="宋体"/>
        </w:rPr>
        <w:t>λ</w:t>
      </w:r>
      <w:r w:rsidRPr="00411308">
        <w:rPr>
          <w:rFonts w:cs="宋体" w:hint="eastAsia"/>
        </w:rPr>
        <w:t>，</w:t>
      </w:r>
      <w:r w:rsidRPr="00411308">
        <w:rPr>
          <w:rFonts w:cs="宋体"/>
        </w:rPr>
        <w:t>用来反映消费者对距离的敏感性。哈夫模型的商圈吸引力因素只有两个：一个是距离</w:t>
      </w:r>
      <w:r w:rsidRPr="00411308">
        <w:rPr>
          <w:rFonts w:cs="宋体"/>
        </w:rPr>
        <w:t xml:space="preserve"> ,</w:t>
      </w:r>
      <w:r w:rsidRPr="00411308">
        <w:rPr>
          <w:rFonts w:cs="宋体"/>
        </w:rPr>
        <w:t>另一个是商店规模，一般用商店营业面积来表示。但在现代零售业已经展开激烈的全方位竞争的背景下，仅仅用这两个因素来反映商圈吸引力显然已经不够了。基于此，布莱克模型对哈夫模型进行了改进，提出了多因素的作用模型。</w:t>
      </w:r>
    </w:p>
    <w:p w:rsidR="00BF5E35" w:rsidRPr="00BF5E35" w:rsidRDefault="005516B3" w:rsidP="00BF5E35">
      <w:pPr>
        <w:spacing w:line="500" w:lineRule="exact"/>
        <w:ind w:firstLineChars="200" w:firstLine="480"/>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5516B3" w:rsidRDefault="005516B3" w:rsidP="00BF5E35">
      <w:pPr>
        <w:spacing w:line="500" w:lineRule="exact"/>
        <w:ind w:firstLineChars="200" w:firstLine="480"/>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4F25C8" w:rsidRDefault="004F25C8" w:rsidP="004F25C8">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Pr="00DA684C">
        <w:rPr>
          <w:rFonts w:cs="宋体"/>
        </w:rPr>
        <w:t>Bartram</w:t>
      </w:r>
      <w:r w:rsidRPr="00A33C43">
        <w:rPr>
          <w:rFonts w:ascii="宋体" w:hAnsi="宋体"/>
          <w:kern w:val="2"/>
          <w:vertAlign w:val="superscript"/>
        </w:rPr>
        <w:t>[29]</w:t>
      </w:r>
      <w:r w:rsidRPr="00DA684C">
        <w:rPr>
          <w:rFonts w:cs="宋体"/>
        </w:rPr>
        <w:t>确认用户可以在交通网络的导航的帮助下有效、准确地得到需要的示意图。</w:t>
      </w:r>
      <w:r w:rsidRPr="00DA684C">
        <w:rPr>
          <w:rFonts w:cs="宋体"/>
        </w:rPr>
        <w:t>Meilinger</w:t>
      </w:r>
      <w:r w:rsidRPr="00DA684C">
        <w:rPr>
          <w:rFonts w:cs="宋体"/>
        </w:rPr>
        <w:t>等人</w:t>
      </w:r>
      <w:r w:rsidRPr="00A33C43">
        <w:rPr>
          <w:rFonts w:ascii="宋体" w:hAnsi="宋体"/>
          <w:kern w:val="2"/>
          <w:vertAlign w:val="superscript"/>
        </w:rPr>
        <w:t>[30]</w:t>
      </w:r>
      <w:r w:rsidRPr="00DA684C">
        <w:rPr>
          <w:rFonts w:cs="宋体"/>
        </w:rPr>
        <w:t>进一步的探索和确认了图解地图在发现和定位方面的价值。此外，这些研究还表明，在</w:t>
      </w:r>
      <w:r w:rsidRPr="00DA684C">
        <w:rPr>
          <w:rFonts w:cs="宋体"/>
        </w:rPr>
        <w:t>PTS</w:t>
      </w:r>
      <w:r w:rsidRPr="00DA684C">
        <w:rPr>
          <w:rFonts w:cs="宋体"/>
        </w:rPr>
        <w:t>中用户仍然可以获得许多有用的信息即使确切的地理信息没有很好的展示出来。</w:t>
      </w:r>
    </w:p>
    <w:p w:rsidR="004F25C8" w:rsidRPr="00DA684C" w:rsidRDefault="004F25C8" w:rsidP="004F25C8">
      <w:pPr>
        <w:spacing w:line="500" w:lineRule="exact"/>
        <w:ind w:firstLineChars="200" w:firstLine="480"/>
        <w:rPr>
          <w:rFonts w:cs="宋体"/>
          <w:color w:val="000000"/>
        </w:rPr>
      </w:pPr>
      <w:r w:rsidRPr="00DA684C">
        <w:rPr>
          <w:rFonts w:cs="宋体"/>
        </w:rPr>
        <w:t>Andrienko</w:t>
      </w:r>
      <w:r w:rsidRPr="00A33C43">
        <w:rPr>
          <w:rFonts w:ascii="宋体" w:hAnsi="宋体"/>
          <w:kern w:val="2"/>
          <w:vertAlign w:val="superscript"/>
        </w:rPr>
        <w:t>[31</w:t>
      </w:r>
      <w:r>
        <w:rPr>
          <w:rFonts w:ascii="宋体" w:hAnsi="宋体" w:hint="eastAsia"/>
          <w:kern w:val="2"/>
          <w:vertAlign w:val="superscript"/>
        </w:rPr>
        <w:t>,</w:t>
      </w:r>
      <w:r>
        <w:rPr>
          <w:rFonts w:ascii="宋体" w:hAnsi="宋体"/>
          <w:kern w:val="2"/>
          <w:vertAlign w:val="superscript"/>
        </w:rPr>
        <w:t>32</w:t>
      </w:r>
      <w:r w:rsidRPr="00A33C43">
        <w:rPr>
          <w:rFonts w:ascii="宋体" w:hAnsi="宋体"/>
          <w:kern w:val="2"/>
          <w:vertAlign w:val="superscript"/>
        </w:rPr>
        <w:t>]</w:t>
      </w:r>
      <w:r w:rsidRPr="00DA684C">
        <w:rPr>
          <w:rFonts w:cs="宋体"/>
        </w:rPr>
        <w:t>等人讨论了运动数据的各种特征，同时总结出了可视化的三个类别：方向描述，概括和模式提取。之后，</w:t>
      </w:r>
      <w:r w:rsidRPr="00DA684C">
        <w:rPr>
          <w:rFonts w:cs="宋体"/>
        </w:rPr>
        <w:t>Zhong</w:t>
      </w:r>
      <w:r w:rsidRPr="00A33C43">
        <w:rPr>
          <w:rFonts w:ascii="宋体" w:hAnsi="宋体"/>
          <w:kern w:val="2"/>
          <w:vertAlign w:val="superscript"/>
        </w:rPr>
        <w:t>[33]</w:t>
      </w:r>
      <w:r w:rsidRPr="00DA684C">
        <w:rPr>
          <w:rFonts w:cs="宋体"/>
        </w:rPr>
        <w:t>等人和</w:t>
      </w:r>
      <w:r w:rsidRPr="00DA684C">
        <w:rPr>
          <w:rFonts w:cs="宋体"/>
        </w:rPr>
        <w:t>Goncalves</w:t>
      </w:r>
      <w:r w:rsidRPr="00A33C43">
        <w:rPr>
          <w:rFonts w:ascii="宋体" w:hAnsi="宋体"/>
          <w:kern w:val="2"/>
          <w:vertAlign w:val="superscript"/>
        </w:rPr>
        <w:t>[34]</w:t>
      </w:r>
      <w:r w:rsidRPr="00DA684C">
        <w:rPr>
          <w:rFonts w:cs="宋体"/>
        </w:rPr>
        <w:t>等人总结了在运动数据可视化中的常见技术，例如静态地图、时空概念、动画地图</w:t>
      </w:r>
      <w:r w:rsidRPr="00DA684C">
        <w:rPr>
          <w:rFonts w:cs="宋体"/>
        </w:rPr>
        <w:lastRenderedPageBreak/>
        <w:t>和低维概念等。最近，一些工作的关注点在运动数据与城市交通的可视分析。</w:t>
      </w:r>
      <w:r w:rsidRPr="00DA684C">
        <w:rPr>
          <w:rFonts w:cs="宋体"/>
        </w:rPr>
        <w:t xml:space="preserve"> Archambault</w:t>
      </w:r>
      <w:r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Pr="00A33C43">
        <w:rPr>
          <w:rFonts w:ascii="宋体" w:hAnsi="宋体"/>
          <w:kern w:val="2"/>
          <w:vertAlign w:val="superscript"/>
        </w:rPr>
        <w:t>[38]</w:t>
      </w:r>
      <w:r w:rsidRPr="00DA684C">
        <w:rPr>
          <w:rFonts w:cs="宋体"/>
        </w:rPr>
        <w:t>等人提出了交换圆环图的可视化技术来揭示大规模公共交通出行的模式。</w:t>
      </w:r>
    </w:p>
    <w:p w:rsidR="004F25C8" w:rsidRPr="004F25C8" w:rsidRDefault="004F25C8" w:rsidP="004F25C8">
      <w:pPr>
        <w:spacing w:line="500" w:lineRule="exact"/>
        <w:ind w:firstLineChars="200" w:firstLine="480"/>
        <w:rPr>
          <w:rFonts w:cs="宋体" w:hint="eastAsia"/>
          <w:color w:val="000000"/>
        </w:rPr>
      </w:pPr>
      <w:r>
        <w:rPr>
          <w:rFonts w:hint="eastAsia"/>
        </w:rPr>
        <w:t>关于商业选址方面的研究也有很长的历史，例如</w:t>
      </w:r>
      <w:r>
        <w:t>Foursquare</w:t>
      </w:r>
      <w:r w:rsidRPr="00A33C43">
        <w:rPr>
          <w:rFonts w:ascii="宋体" w:hAnsi="宋体"/>
          <w:kern w:val="2"/>
          <w:vertAlign w:val="superscript"/>
        </w:rPr>
        <w:t>[39</w:t>
      </w:r>
      <w:r w:rsidRPr="00A33C43">
        <w:rPr>
          <w:rFonts w:ascii="宋体" w:hAnsi="宋体" w:hint="eastAsia"/>
          <w:kern w:val="2"/>
          <w:vertAlign w:val="superscript"/>
        </w:rPr>
        <w:t>,</w:t>
      </w:r>
      <w:r w:rsidRPr="00A33C43">
        <w:rPr>
          <w:rFonts w:ascii="宋体" w:hAnsi="宋体"/>
          <w:kern w:val="2"/>
          <w:vertAlign w:val="superscript"/>
        </w:rPr>
        <w:t>40]</w:t>
      </w:r>
      <w:r>
        <w:rPr>
          <w:rFonts w:hint="eastAsia"/>
        </w:rPr>
        <w:t>和</w:t>
      </w:r>
      <w:r w:rsidRPr="005F7209">
        <w:t>Heckman-style</w:t>
      </w:r>
      <w:r w:rsidRPr="00A33C43">
        <w:rPr>
          <w:rFonts w:ascii="宋体" w:hAnsi="宋体"/>
          <w:kern w:val="2"/>
          <w:vertAlign w:val="superscript"/>
        </w:rPr>
        <w:t>[41,42]</w:t>
      </w:r>
      <w:r>
        <w:rPr>
          <w:rFonts w:hint="eastAsia"/>
        </w:rPr>
        <w:t>模型。</w:t>
      </w:r>
      <w:r w:rsidRPr="00A224B4">
        <w:rPr>
          <w:rFonts w:cs="宋体"/>
          <w:color w:val="000000"/>
        </w:rPr>
        <w:t>然而，现有方法不足以支持解决方案之间的比较。在我们的研究中，我们使用</w:t>
      </w:r>
      <w:r w:rsidRPr="00A224B4">
        <w:rPr>
          <w:rFonts w:cs="宋体"/>
          <w:color w:val="000000"/>
        </w:rPr>
        <w:t>k-</w:t>
      </w:r>
      <w:r>
        <w:rPr>
          <w:rFonts w:cs="宋体" w:hint="eastAsia"/>
          <w:color w:val="000000"/>
        </w:rPr>
        <w:t>location</w:t>
      </w:r>
      <w:r w:rsidRPr="00A33C43">
        <w:rPr>
          <w:rFonts w:ascii="宋体" w:hAnsi="宋体"/>
          <w:kern w:val="2"/>
          <w:vertAlign w:val="superscript"/>
        </w:rPr>
        <w:t>[40,43]</w:t>
      </w:r>
      <w:r>
        <w:rPr>
          <w:rFonts w:cs="宋体" w:hint="eastAsia"/>
          <w:color w:val="000000"/>
        </w:rPr>
        <w:t>方法</w:t>
      </w:r>
      <w:r w:rsidRPr="00A224B4">
        <w:rPr>
          <w:rFonts w:cs="宋体"/>
          <w:color w:val="000000"/>
        </w:rPr>
        <w:t>。与其他人不同，我们首先量化位置影响因子并计算每个因素的权重，然后获得每个可能位</w:t>
      </w:r>
      <w:r>
        <w:rPr>
          <w:rFonts w:cs="宋体"/>
          <w:color w:val="000000"/>
        </w:rPr>
        <w:t>置的优势，最后推荐最佳位置。此外，我们的研究具有良好的适用性和</w:t>
      </w:r>
      <w:r w:rsidRPr="00A224B4">
        <w:rPr>
          <w:rFonts w:cs="宋体"/>
          <w:color w:val="000000"/>
        </w:rPr>
        <w:t>扩展性。</w:t>
      </w:r>
    </w:p>
    <w:p w:rsidR="00B830F5" w:rsidRDefault="00B830F5">
      <w:pPr>
        <w:pStyle w:val="2"/>
        <w:spacing w:before="260" w:after="260" w:line="416" w:lineRule="atLeast"/>
        <w:rPr>
          <w:bCs/>
          <w:kern w:val="2"/>
          <w:sz w:val="28"/>
          <w:szCs w:val="32"/>
          <w:lang w:val="en-US" w:eastAsia="zh-CN"/>
        </w:rPr>
      </w:pPr>
      <w:bookmarkStart w:id="63" w:name="_Toc493531016"/>
      <w:r>
        <w:rPr>
          <w:rFonts w:hint="eastAsia"/>
          <w:bCs/>
          <w:kern w:val="2"/>
          <w:sz w:val="28"/>
          <w:szCs w:val="32"/>
          <w:lang w:val="en-US" w:eastAsia="zh-CN"/>
        </w:rPr>
        <w:t>2.3</w:t>
      </w:r>
      <w:r w:rsidR="00132BE7">
        <w:rPr>
          <w:bCs/>
          <w:kern w:val="2"/>
          <w:sz w:val="28"/>
          <w:szCs w:val="32"/>
          <w:lang w:val="en-US" w:eastAsia="zh-CN"/>
        </w:rPr>
        <w:t xml:space="preserve"> </w:t>
      </w:r>
      <w:bookmarkEnd w:id="63"/>
      <w:r w:rsidR="00ED2C3E">
        <w:rPr>
          <w:rFonts w:hint="eastAsia"/>
          <w:bCs/>
          <w:kern w:val="2"/>
          <w:sz w:val="28"/>
          <w:szCs w:val="32"/>
          <w:lang w:val="en-US" w:eastAsia="zh-CN"/>
        </w:rPr>
        <w:t>可视化技术</w:t>
      </w:r>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基于热图</w:t>
      </w:r>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64" w:name="_Toc461013642"/>
      <w:bookmarkStart w:id="65" w:name="_Toc461439927"/>
      <w:bookmarkStart w:id="66" w:name="_Toc493531018"/>
      <w:r>
        <w:rPr>
          <w:rFonts w:hint="eastAsia"/>
          <w:bCs/>
          <w:kern w:val="2"/>
          <w:sz w:val="28"/>
          <w:szCs w:val="32"/>
          <w:lang w:val="en-US" w:eastAsia="zh-CN"/>
        </w:rPr>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64"/>
      <w:bookmarkEnd w:id="65"/>
      <w:bookmarkEnd w:id="66"/>
    </w:p>
    <w:p w:rsidR="00B830F5" w:rsidRPr="00DA684C" w:rsidRDefault="00DA684C" w:rsidP="00DA684C">
      <w:pPr>
        <w:spacing w:line="500" w:lineRule="exact"/>
        <w:ind w:firstLineChars="200" w:firstLine="480"/>
        <w:rPr>
          <w:rFonts w:cs="宋体"/>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圈研究</w:t>
      </w:r>
      <w:r w:rsidRPr="00F75C23">
        <w:rPr>
          <w:rFonts w:cs="宋体"/>
          <w:color w:val="000000"/>
        </w:rPr>
        <w:t>的相关工作，</w:t>
      </w:r>
      <w:r w:rsidRPr="00F75C23">
        <w:rPr>
          <w:rFonts w:cs="宋体" w:hint="eastAsia"/>
          <w:color w:val="000000"/>
        </w:rPr>
        <w:t>包括</w:t>
      </w:r>
      <w:r>
        <w:rPr>
          <w:rFonts w:cs="宋体" w:hint="eastAsia"/>
          <w:color w:val="000000"/>
        </w:rPr>
        <w:t>商圈吸引力</w:t>
      </w:r>
      <w:r>
        <w:rPr>
          <w:rFonts w:cs="宋体" w:hint="eastAsia"/>
          <w:color w:val="000000"/>
        </w:rPr>
        <w:lastRenderedPageBreak/>
        <w:t>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67" w:name="_Toc493531019"/>
      <w:bookmarkStart w:id="68" w:name="_Toc461439933"/>
      <w:bookmarkStart w:id="69" w:name="_Toc461013648"/>
      <w:bookmarkEnd w:id="47"/>
      <w:bookmarkEnd w:id="48"/>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67"/>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70" w:name="_Toc493531020"/>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70"/>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其中弦图表示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71" w:name="OLE_LINK12"/>
      <w:bookmarkStart w:id="72" w:name="OLE_LINK13"/>
      <w:r w:rsidR="00465E4C">
        <w:rPr>
          <w:rFonts w:cs="宋体" w:hint="eastAsia"/>
          <w:color w:val="000000"/>
        </w:rPr>
        <w:t>章</w:t>
      </w:r>
      <w:bookmarkEnd w:id="71"/>
      <w:bookmarkEnd w:id="72"/>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bCs/>
          <w:kern w:val="2"/>
          <w:sz w:val="28"/>
          <w:szCs w:val="32"/>
          <w:lang w:val="en-US" w:eastAsia="zh-CN"/>
        </w:rPr>
      </w:pPr>
      <w:bookmarkStart w:id="73" w:name="_Toc493531021"/>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73"/>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C003A8" w:rsidP="00C003A8">
      <w:pPr>
        <w:pStyle w:val="2"/>
        <w:numPr>
          <w:ilvl w:val="1"/>
          <w:numId w:val="5"/>
        </w:numPr>
        <w:spacing w:before="260" w:after="260" w:line="416" w:lineRule="atLeast"/>
        <w:rPr>
          <w:bCs/>
          <w:kern w:val="2"/>
          <w:sz w:val="28"/>
          <w:szCs w:val="32"/>
          <w:lang w:val="en-US" w:eastAsia="zh-CN"/>
        </w:rPr>
      </w:pPr>
      <w:bookmarkStart w:id="74" w:name="_Toc493531022"/>
      <w:r>
        <w:rPr>
          <w:rFonts w:hint="eastAsia"/>
          <w:bCs/>
          <w:kern w:val="2"/>
          <w:sz w:val="28"/>
          <w:szCs w:val="32"/>
          <w:lang w:val="en-US" w:eastAsia="zh-CN"/>
        </w:rPr>
        <w:t>交通卡数据分析</w:t>
      </w:r>
      <w:bookmarkEnd w:id="74"/>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Default="00C003A8" w:rsidP="00A9746F">
      <w:pPr>
        <w:pStyle w:val="aff9"/>
        <w:keepNext/>
        <w:keepLines/>
        <w:widowControl w:val="0"/>
        <w:numPr>
          <w:ilvl w:val="2"/>
          <w:numId w:val="5"/>
        </w:numPr>
        <w:spacing w:before="120" w:after="120" w:line="360" w:lineRule="auto"/>
        <w:ind w:firstLineChars="0"/>
        <w:jc w:val="both"/>
        <w:outlineLvl w:val="2"/>
        <w:rPr>
          <w:rFonts w:ascii="宋体" w:hAnsi="宋体"/>
          <w:b/>
          <w:bCs/>
          <w:kern w:val="2"/>
          <w:szCs w:val="32"/>
        </w:rPr>
      </w:pPr>
      <w:bookmarkStart w:id="75" w:name="_Toc493531023"/>
      <w:r w:rsidRPr="00C003A8">
        <w:rPr>
          <w:rFonts w:ascii="宋体" w:hAnsi="宋体" w:hint="eastAsia"/>
          <w:b/>
          <w:bCs/>
          <w:kern w:val="2"/>
          <w:szCs w:val="32"/>
        </w:rPr>
        <w:t>上班族行为分析</w:t>
      </w:r>
      <w:bookmarkEnd w:id="75"/>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3A08F7" w:rsidP="003A08F7">
      <w:pPr>
        <w:spacing w:line="500" w:lineRule="exact"/>
        <w:ind w:firstLineChars="200" w:firstLine="480"/>
        <w:jc w:val="right"/>
        <w:rPr>
          <w:rFonts w:cs="宋体"/>
          <w:color w:val="000000"/>
        </w:rPr>
      </w:pPr>
      <m:oMath>
        <m:r>
          <w:rPr>
            <w:rFonts w:ascii="Cambria Math" w:hAnsi="Cambria Math" w:cs="宋体"/>
            <w:color w:val="000000"/>
          </w:rPr>
          <m:t>W</m:t>
        </m:r>
        <m:r>
          <m:rPr>
            <m:sty m:val="p"/>
          </m:rPr>
          <w:rPr>
            <w:rFonts w:ascii="Cambria Math" w:hAnsi="Cambria Math" w:cs="宋体"/>
            <w:color w:val="000000"/>
          </w:rPr>
          <m:t>={</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 |</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hint="eastAsia"/>
                <w:color w:val="000000"/>
              </w:rPr>
              <m:t>in</m:t>
            </m:r>
          </m:sub>
        </m:sSub>
        <m:r>
          <m:rPr>
            <m:sty m:val="p"/>
          </m:rPr>
          <w:rPr>
            <w:rFonts w:ascii="Cambria Math" w:hAnsi="Cambria Math" w:cs="宋体" w:hint="eastAsia"/>
            <w:color w:val="000000"/>
          </w:rPr>
          <m:t>|</m:t>
        </m:r>
        <m:r>
          <m:rPr>
            <m:sty m:val="p"/>
          </m:rPr>
          <w:rPr>
            <w:rFonts w:ascii="Cambria Math" w:hAnsi="Cambria Math" w:cs="宋体"/>
            <w:color w:val="000000"/>
          </w:rPr>
          <m:t>≥4</m:t>
        </m:r>
        <m:r>
          <m:rPr>
            <m:sty m:val="p"/>
          </m:rPr>
          <w:rPr>
            <w:rFonts w:ascii="Cambria Math" w:hAnsi="Cambria Math" w:cs="宋体" w:hint="eastAsia"/>
            <w:color w:val="000000"/>
          </w:rPr>
          <m:t>,|</m:t>
        </m:r>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r>
          <m:rPr>
            <m:sty m:val="p"/>
          </m:rPr>
          <w:rPr>
            <w:rFonts w:ascii="Cambria Math" w:hAnsi="Cambria Math" w:cs="宋体" w:hint="eastAsia"/>
            <w:color w:val="000000"/>
          </w:rPr>
          <m:t>|</m:t>
        </m:r>
        <m:r>
          <m:rPr>
            <m:sty m:val="p"/>
          </m:rPr>
          <w:rPr>
            <w:rFonts w:ascii="Cambria Math" w:hAnsi="Cambria Math" w:cs="宋体"/>
            <w:color w:val="000000"/>
          </w:rPr>
          <m:t>≥4}</m:t>
        </m:r>
      </m:oMath>
      <w:r>
        <w:rPr>
          <w:rFonts w:hint="eastAsia"/>
          <w:noProof/>
        </w:rPr>
        <w:t xml:space="preserve">    </w:t>
      </w:r>
      <w:r>
        <w:rPr>
          <w:noProof/>
        </w:rPr>
        <w:t xml:space="preserve"> </w:t>
      </w:r>
      <w:r>
        <w:rPr>
          <w:rFonts w:hint="eastAsia"/>
          <w:noProof/>
        </w:rPr>
        <w:t xml:space="preserve">            </w:t>
      </w:r>
      <w:r w:rsidRPr="00E24F79">
        <w:rPr>
          <w:rFonts w:hint="eastAsia"/>
          <w:noProof/>
        </w:rPr>
        <w:t>（</w:t>
      </w:r>
      <w:r>
        <w:rPr>
          <w:noProof/>
        </w:rPr>
        <w:t>3</w:t>
      </w:r>
      <w:r>
        <w:rPr>
          <w:rFonts w:hint="eastAsia"/>
          <w:noProof/>
        </w:rPr>
        <w:t>.</w:t>
      </w:r>
      <w:r>
        <w:rPr>
          <w:noProof/>
        </w:rPr>
        <w:t>1</w:t>
      </w:r>
      <w:r w:rsidRPr="00E24F79">
        <w:rPr>
          <w:rFonts w:hint="eastAsia"/>
          <w:noProof/>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r w:rsidRPr="00A9746F">
        <w:rPr>
          <w:rFonts w:cs="宋体" w:hint="eastAsia"/>
          <w:color w:val="000000"/>
        </w:rPr>
        <w:t>个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6" w:name="_Toc493531024"/>
      <w:r>
        <w:rPr>
          <w:rFonts w:ascii="宋体" w:hAnsi="宋体" w:hint="eastAsia"/>
          <w:b/>
          <w:bCs/>
          <w:color w:val="000000"/>
          <w:szCs w:val="32"/>
        </w:rPr>
        <w:lastRenderedPageBreak/>
        <w:t>居民聚集行为分析</w:t>
      </w:r>
      <w:bookmarkEnd w:id="76"/>
    </w:p>
    <w:p w:rsidR="00A9746F" w:rsidRDefault="00A9746F" w:rsidP="00A9746F">
      <w:pPr>
        <w:spacing w:line="500" w:lineRule="exact"/>
        <w:ind w:firstLineChars="200" w:firstLine="480"/>
        <w:rPr>
          <w:rFonts w:cs="宋体"/>
          <w:color w:val="000000"/>
        </w:rPr>
      </w:pPr>
      <w:bookmarkStart w:id="77" w:name="OLE_LINK28"/>
      <w:bookmarkStart w:id="78" w:name="OLE_LINK29"/>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p>
    <w:p w:rsidR="00C606B8" w:rsidRPr="00C606B8" w:rsidRDefault="00A533D4"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e>
        </m:d>
        <m:r>
          <m:rPr>
            <m:sty m:val="p"/>
          </m:rPr>
          <w:rPr>
            <w:rFonts w:ascii="Cambria Math" w:hAnsi="Cambria Math" w:cs="宋体"/>
            <w:color w:val="000000"/>
          </w:rPr>
          <m:t xml:space="preserve"> 5</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n</m:t>
            </m:r>
          </m:sub>
        </m:sSub>
        <m:r>
          <m:rPr>
            <m:sty m:val="p"/>
          </m:rPr>
          <w:rPr>
            <w:rFonts w:ascii="Cambria Math" w:hAnsi="Cambria Math" w:cs="宋体"/>
            <w:color w:val="000000"/>
          </w:rPr>
          <m:t>&lt;1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2</w:t>
      </w:r>
      <w:r w:rsidR="00C606B8" w:rsidRPr="00E24F79">
        <w:rPr>
          <w:rFonts w:hint="eastAsia"/>
          <w:noProof/>
        </w:rPr>
        <w:t>）</w:t>
      </w:r>
    </w:p>
    <w:p w:rsidR="00A9746F" w:rsidRPr="00A9746F" w:rsidRDefault="00A533D4" w:rsidP="00C606B8">
      <w:pPr>
        <w:spacing w:line="500" w:lineRule="exact"/>
        <w:ind w:firstLineChars="200" w:firstLine="480"/>
        <w:jc w:val="right"/>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r>
          <m:rPr>
            <m:sty m:val="p"/>
          </m:rPr>
          <w:rPr>
            <w:rFonts w:ascii="Cambria Math" w:hAnsi="Cambria Math" w:cs="宋体" w:hint="eastAsia"/>
            <w:color w:val="000000"/>
          </w:rPr>
          <m:t>=</m:t>
        </m:r>
        <m:d>
          <m:dPr>
            <m:begChr m:val="{"/>
            <m:endChr m:val="|"/>
            <m:ctrlPr>
              <w:rPr>
                <w:rFonts w:ascii="Cambria Math" w:hAnsi="Cambria Math" w:cs="宋体"/>
                <w:color w:val="000000"/>
              </w:rPr>
            </m:ctrlPr>
          </m:dPr>
          <m:e>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e>
        </m:d>
        <m:r>
          <m:rPr>
            <m:sty m:val="p"/>
          </m:rPr>
          <w:rPr>
            <w:rFonts w:ascii="Cambria Math" w:hAnsi="Cambria Math" w:cs="宋体"/>
            <w:color w:val="000000"/>
          </w:rPr>
          <m:t xml:space="preserve"> 17</m:t>
        </m:r>
        <m:r>
          <m:rPr>
            <m:sty m:val="p"/>
          </m:rPr>
          <w:rPr>
            <w:rFonts w:ascii="Cambria Math" w:hAnsi="Cambria Math" w:cs="宋体" w:hint="eastAsia"/>
            <w:color w:val="000000"/>
          </w:rPr>
          <m:t>:</m:t>
        </m:r>
        <m:r>
          <m:rPr>
            <m:sty m:val="p"/>
          </m:rPr>
          <w:rPr>
            <w:rFonts w:ascii="Cambria Math" w:hAnsi="Cambria Math" w:cs="宋体"/>
            <w:color w:val="000000"/>
          </w:rPr>
          <m:t>00&lt;</m:t>
        </m:r>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out</m:t>
            </m:r>
          </m:sub>
        </m:sSub>
        <m:r>
          <m:rPr>
            <m:sty m:val="p"/>
          </m:rPr>
          <w:rPr>
            <w:rFonts w:ascii="Cambria Math" w:hAnsi="Cambria Math" w:cs="宋体"/>
            <w:color w:val="000000"/>
          </w:rPr>
          <m:t>&lt;20:00,</m:t>
        </m:r>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r>
          <m:rPr>
            <m:sty m:val="p"/>
          </m:rPr>
          <w:rPr>
            <w:rFonts w:ascii="Cambria Math" w:hAnsi="Cambria Math" w:cs="宋体"/>
            <w:color w:val="000000"/>
          </w:rPr>
          <m:t>∈W</m:t>
        </m:r>
        <m:r>
          <m:rPr>
            <m:sty m:val="p"/>
          </m:rPr>
          <w:rPr>
            <w:rFonts w:ascii="Cambria Math" w:hAnsi="Cambria Math" w:cs="宋体" w:hint="eastAsia"/>
            <w:color w:val="000000"/>
          </w:rPr>
          <m:t>}</m:t>
        </m:r>
      </m:oMath>
      <w:r w:rsidR="00C606B8">
        <w:rPr>
          <w:rFonts w:hint="eastAsia"/>
          <w:noProof/>
        </w:rPr>
        <w:t xml:space="preserve">         </w:t>
      </w:r>
      <w:r w:rsidR="00C606B8" w:rsidRPr="00E24F79">
        <w:rPr>
          <w:rFonts w:hint="eastAsia"/>
          <w:noProof/>
        </w:rPr>
        <w:t>（</w:t>
      </w:r>
      <w:r w:rsidR="00C606B8">
        <w:rPr>
          <w:noProof/>
        </w:rPr>
        <w:t>3</w:t>
      </w:r>
      <w:r w:rsidR="00C606B8">
        <w:rPr>
          <w:rFonts w:hint="eastAsia"/>
          <w:noProof/>
        </w:rPr>
        <w:t>.</w:t>
      </w:r>
      <w:r w:rsidR="00C606B8">
        <w:rPr>
          <w:noProof/>
        </w:rPr>
        <w:t>3</w:t>
      </w:r>
      <w:r w:rsidR="00C606B8" w:rsidRPr="00E24F79">
        <w:rPr>
          <w:rFonts w:hint="eastAsia"/>
          <w:noProof/>
        </w:rPr>
        <w:t>）</w:t>
      </w:r>
    </w:p>
    <w:p w:rsidR="00A9746F" w:rsidRPr="00C606B8" w:rsidRDefault="00A533D4" w:rsidP="00C606B8">
      <w:pPr>
        <w:spacing w:line="500" w:lineRule="exact"/>
        <w:ind w:firstLineChars="200" w:firstLine="480"/>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hint="eastAsia"/>
          <w:color w:val="000000"/>
        </w:rPr>
        <w:t>，</w:t>
      </w:r>
      <w:r w:rsidR="00A9746F" w:rsidRPr="00A9746F">
        <w:rPr>
          <w:rFonts w:cs="宋体" w:hint="eastAsia"/>
          <w:color w:val="000000"/>
        </w:rPr>
        <w:t>如果其进站时间在上午五点到十点之间</w:t>
      </w:r>
      <w:r w:rsidR="00C606B8">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sidR="00C606B8">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color w:val="000000"/>
        </w:rPr>
        <w:t>，</w:t>
      </w:r>
      <w:r w:rsidR="001E607E">
        <w:rPr>
          <w:rFonts w:cs="宋体" w:hint="eastAsia"/>
          <w:color w:val="000000"/>
        </w:rPr>
        <w:t>如果</w:t>
      </w:r>
      <w:r w:rsidR="00A9746F" w:rsidRPr="00A9746F">
        <w:rPr>
          <w:rFonts w:cs="宋体" w:hint="eastAsia"/>
          <w:color w:val="000000"/>
        </w:rPr>
        <w:t>出站时间在下午五点到八点之间</w:t>
      </w:r>
      <w:r w:rsidR="00C606B8">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sidR="00C606B8">
        <w:rPr>
          <w:rFonts w:cs="宋体" w:hint="eastAsia"/>
          <w:color w:val="000000"/>
        </w:rPr>
        <w:t>。</w:t>
      </w:r>
      <w:bookmarkEnd w:id="77"/>
      <w:bookmarkEnd w:id="78"/>
    </w:p>
    <w:p w:rsidR="00A9746F" w:rsidRDefault="00A9746F" w:rsidP="00C003A8">
      <w:pPr>
        <w:pStyle w:val="aff9"/>
        <w:keepNext/>
        <w:keepLines/>
        <w:widowControl w:val="0"/>
        <w:numPr>
          <w:ilvl w:val="2"/>
          <w:numId w:val="5"/>
        </w:numPr>
        <w:spacing w:before="120" w:after="120" w:line="360" w:lineRule="auto"/>
        <w:ind w:firstLineChars="0"/>
        <w:jc w:val="both"/>
        <w:outlineLvl w:val="2"/>
        <w:rPr>
          <w:rFonts w:ascii="宋体" w:hAnsi="宋体"/>
          <w:b/>
          <w:bCs/>
          <w:color w:val="000000"/>
          <w:szCs w:val="32"/>
        </w:rPr>
      </w:pPr>
      <w:bookmarkStart w:id="79" w:name="_Toc493531025"/>
      <w:r>
        <w:rPr>
          <w:rFonts w:ascii="宋体" w:hAnsi="宋体" w:hint="eastAsia"/>
          <w:b/>
          <w:bCs/>
          <w:color w:val="000000"/>
          <w:szCs w:val="32"/>
        </w:rPr>
        <w:t>章节架构</w:t>
      </w:r>
      <w:bookmarkEnd w:id="79"/>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者快速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的弦图表示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A9746F" w:rsidRDefault="00A9746F" w:rsidP="00A9746F">
      <w:pPr>
        <w:rPr>
          <w:rFonts w:cs="宋体"/>
          <w:color w:val="000000"/>
        </w:rPr>
      </w:pPr>
      <w:r>
        <w:rPr>
          <w:noProof/>
        </w:rPr>
        <w:lastRenderedPageBreak/>
        <w:drawing>
          <wp:inline distT="0" distB="0" distL="0" distR="0">
            <wp:extent cx="5274310" cy="1187462"/>
            <wp:effectExtent l="0" t="0" r="2540" b="0"/>
            <wp:docPr id="8" name="图片 8" descr="new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newa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187462"/>
                    </a:xfrm>
                    <a:prstGeom prst="rect">
                      <a:avLst/>
                    </a:prstGeom>
                    <a:noFill/>
                    <a:ln>
                      <a:noFill/>
                    </a:ln>
                  </pic:spPr>
                </pic:pic>
              </a:graphicData>
            </a:graphic>
          </wp:inline>
        </w:drawing>
      </w:r>
    </w:p>
    <w:p w:rsidR="00A9746F" w:rsidRPr="00A9746F" w:rsidRDefault="00A9746F" w:rsidP="00C606B8">
      <w:pPr>
        <w:jc w:val="center"/>
        <w:rPr>
          <w:rFonts w:cs="宋体"/>
          <w:color w:val="000000"/>
        </w:rPr>
      </w:pPr>
      <w:r>
        <w:rPr>
          <w:rFonts w:cs="宋体" w:hint="eastAsia"/>
          <w:color w:val="000000"/>
        </w:rPr>
        <w:t>图</w:t>
      </w:r>
      <w:r w:rsidR="00C606B8">
        <w:rPr>
          <w:rFonts w:cs="宋体"/>
          <w:color w:val="000000"/>
        </w:rPr>
        <w:t>3.1</w:t>
      </w:r>
      <w:r w:rsidR="00465E4C">
        <w:rPr>
          <w:rFonts w:cs="宋体"/>
          <w:color w:val="000000"/>
        </w:rPr>
        <w:t xml:space="preserve"> </w:t>
      </w:r>
      <w:r w:rsidR="00465E4C">
        <w:rPr>
          <w:rFonts w:cs="宋体" w:hint="eastAsia"/>
          <w:color w:val="000000"/>
        </w:rPr>
        <w:t>系统结构</w:t>
      </w:r>
    </w:p>
    <w:p w:rsidR="00B830F5" w:rsidRDefault="00B830F5">
      <w:pPr>
        <w:pStyle w:val="2"/>
        <w:spacing w:before="260" w:after="260" w:line="416" w:lineRule="atLeast"/>
        <w:rPr>
          <w:bCs/>
          <w:kern w:val="2"/>
          <w:sz w:val="28"/>
          <w:szCs w:val="32"/>
          <w:lang w:val="en-US" w:eastAsia="zh-CN"/>
        </w:rPr>
      </w:pPr>
      <w:bookmarkStart w:id="80" w:name="_Toc493531026"/>
      <w:r>
        <w:rPr>
          <w:rFonts w:hint="eastAsia"/>
          <w:bCs/>
          <w:kern w:val="2"/>
          <w:sz w:val="28"/>
          <w:szCs w:val="32"/>
          <w:lang w:val="en-US" w:eastAsia="zh-CN"/>
        </w:rPr>
        <w:t>3.4</w:t>
      </w:r>
      <w:r w:rsidR="00465E4C">
        <w:rPr>
          <w:bCs/>
          <w:kern w:val="2"/>
          <w:sz w:val="28"/>
          <w:szCs w:val="32"/>
          <w:lang w:val="en-US" w:eastAsia="zh-CN"/>
        </w:rPr>
        <w:t xml:space="preserve"> </w:t>
      </w:r>
      <w:r w:rsidR="00A9746F">
        <w:rPr>
          <w:rFonts w:hint="eastAsia"/>
          <w:bCs/>
          <w:kern w:val="2"/>
          <w:sz w:val="28"/>
          <w:szCs w:val="32"/>
          <w:lang w:val="en-US" w:eastAsia="zh-CN"/>
        </w:rPr>
        <w:t>可视分析系统</w:t>
      </w:r>
      <w:bookmarkEnd w:id="80"/>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A9746F" w:rsidRDefault="00A9746F" w:rsidP="00A9746F">
      <w:r>
        <w:rPr>
          <w:noProof/>
        </w:rPr>
        <w:drawing>
          <wp:inline distT="0" distB="0" distL="0" distR="0">
            <wp:extent cx="5274310" cy="2155850"/>
            <wp:effectExtent l="0" t="0" r="2540" b="0"/>
            <wp:docPr id="10" name="图片 1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图片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55850"/>
                    </a:xfrm>
                    <a:prstGeom prst="rect">
                      <a:avLst/>
                    </a:prstGeom>
                    <a:noFill/>
                    <a:ln>
                      <a:noFill/>
                    </a:ln>
                  </pic:spPr>
                </pic:pic>
              </a:graphicData>
            </a:graphic>
          </wp:inline>
        </w:drawing>
      </w:r>
    </w:p>
    <w:p w:rsidR="00A9746F" w:rsidRPr="00A9746F" w:rsidRDefault="00A9746F" w:rsidP="00C606B8">
      <w:pPr>
        <w:jc w:val="center"/>
      </w:pPr>
      <w:r>
        <w:rPr>
          <w:rFonts w:hint="eastAsia"/>
        </w:rPr>
        <w:t>图</w:t>
      </w:r>
      <w:r w:rsidR="00C606B8">
        <w:t xml:space="preserve">3.2 </w:t>
      </w:r>
      <w:r w:rsidR="00C606B8">
        <w:rPr>
          <w:rFonts w:hint="eastAsia"/>
        </w:rPr>
        <w:t>交通人流与聚集地分类可视分析系统</w:t>
      </w:r>
    </w:p>
    <w:p w:rsidR="00B830F5" w:rsidRDefault="00B830F5">
      <w:pPr>
        <w:keepNext/>
        <w:keepLines/>
        <w:widowControl w:val="0"/>
        <w:spacing w:before="260" w:after="260" w:line="360" w:lineRule="auto"/>
        <w:jc w:val="both"/>
        <w:outlineLvl w:val="2"/>
        <w:rPr>
          <w:rFonts w:eastAsia="黑体"/>
          <w:b/>
          <w:bCs/>
          <w:kern w:val="2"/>
          <w:szCs w:val="32"/>
        </w:rPr>
      </w:pPr>
      <w:bookmarkStart w:id="81" w:name="_Toc493531027"/>
      <w:r>
        <w:rPr>
          <w:rFonts w:eastAsia="黑体" w:hint="eastAsia"/>
          <w:b/>
          <w:bCs/>
          <w:kern w:val="2"/>
          <w:szCs w:val="32"/>
        </w:rPr>
        <w:t>3.4.1</w:t>
      </w:r>
      <w:r w:rsidR="00A9746F">
        <w:rPr>
          <w:rFonts w:eastAsia="黑体" w:hint="eastAsia"/>
          <w:b/>
          <w:bCs/>
          <w:kern w:val="2"/>
          <w:szCs w:val="32"/>
        </w:rPr>
        <w:t>流量快照模块</w:t>
      </w:r>
      <w:bookmarkEnd w:id="81"/>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的饼图展示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w:t>
      </w:r>
      <w:r>
        <w:rPr>
          <w:rFonts w:hint="eastAsia"/>
        </w:rPr>
        <w:lastRenderedPageBreak/>
        <w:t>数量</w:t>
      </w:r>
      <w:r w:rsidR="00C606B8">
        <w:rPr>
          <w:rFonts w:hint="eastAsia"/>
        </w:rPr>
        <w:t>。</w:t>
      </w:r>
      <w:r>
        <w:rPr>
          <w:rFonts w:hint="eastAsia"/>
        </w:rPr>
        <w:t>通过图中饼图分布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饼图较多</w:t>
      </w:r>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饼图较多</w:t>
      </w:r>
      <w:r w:rsidR="00C606B8">
        <w:rPr>
          <w:rFonts w:hint="eastAsia"/>
        </w:rPr>
        <w:t>，</w:t>
      </w:r>
      <w:r>
        <w:rPr>
          <w:rFonts w:hint="eastAsia"/>
        </w:rPr>
        <w:t>表明该区域可能是分布着大量公司的科技园区</w:t>
      </w:r>
      <w:r w:rsidR="00C606B8">
        <w:rPr>
          <w:rFonts w:hint="eastAsia"/>
        </w:rPr>
        <w:t>。</w:t>
      </w:r>
    </w:p>
    <w:p w:rsidR="00A9746F" w:rsidRDefault="00A9746F" w:rsidP="00465E4C">
      <w:pPr>
        <w:jc w:val="center"/>
      </w:pPr>
      <w:r>
        <w:rPr>
          <w:noProof/>
        </w:rPr>
        <w:drawing>
          <wp:inline distT="0" distB="0" distL="0" distR="0">
            <wp:extent cx="4296914" cy="3098800"/>
            <wp:effectExtent l="0" t="0" r="8890" b="6350"/>
            <wp:docPr id="11" name="图片 11" descr="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l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3178" cy="3103317"/>
                    </a:xfrm>
                    <a:prstGeom prst="rect">
                      <a:avLst/>
                    </a:prstGeom>
                    <a:noFill/>
                    <a:ln>
                      <a:noFill/>
                    </a:ln>
                  </pic:spPr>
                </pic:pic>
              </a:graphicData>
            </a:graphic>
          </wp:inline>
        </w:drawing>
      </w:r>
    </w:p>
    <w:p w:rsidR="00A9746F" w:rsidRDefault="00A9746F" w:rsidP="00C606B8">
      <w:pPr>
        <w:jc w:val="center"/>
      </w:pPr>
      <w:r>
        <w:rPr>
          <w:rFonts w:hint="eastAsia"/>
        </w:rPr>
        <w:t>图</w:t>
      </w:r>
      <w:r>
        <w:rPr>
          <w:rFonts w:hint="eastAsia"/>
        </w:rPr>
        <w:t>3</w:t>
      </w:r>
      <w:r w:rsidR="00C606B8">
        <w:t>.3</w:t>
      </w:r>
      <w:r w:rsidR="00C606B8">
        <w:rPr>
          <w:rFonts w:hint="eastAsia"/>
        </w:rPr>
        <w:t>地铁流量快照可视化与聚集地划分模块</w:t>
      </w:r>
    </w:p>
    <w:p w:rsidR="00B830F5" w:rsidRDefault="00B830F5">
      <w:pPr>
        <w:keepNext/>
        <w:keepLines/>
        <w:widowControl w:val="0"/>
        <w:spacing w:before="260" w:after="260" w:line="360" w:lineRule="auto"/>
        <w:jc w:val="both"/>
        <w:outlineLvl w:val="2"/>
        <w:rPr>
          <w:rFonts w:eastAsia="黑体"/>
          <w:b/>
          <w:bCs/>
          <w:kern w:val="2"/>
          <w:szCs w:val="32"/>
        </w:rPr>
      </w:pPr>
      <w:bookmarkStart w:id="82" w:name="_Toc493531028"/>
      <w:r>
        <w:rPr>
          <w:rFonts w:eastAsia="黑体" w:hint="eastAsia"/>
          <w:b/>
          <w:bCs/>
          <w:kern w:val="2"/>
          <w:szCs w:val="32"/>
        </w:rPr>
        <w:t>3.4.2</w:t>
      </w:r>
      <w:r w:rsidR="00A9746F">
        <w:rPr>
          <w:rFonts w:eastAsia="黑体" w:hint="eastAsia"/>
          <w:b/>
          <w:bCs/>
          <w:kern w:val="2"/>
          <w:szCs w:val="32"/>
        </w:rPr>
        <w:t>站点流量关系模块</w:t>
      </w:r>
      <w:bookmarkEnd w:id="82"/>
    </w:p>
    <w:p w:rsidR="00B830F5" w:rsidRDefault="00A9746F">
      <w:pPr>
        <w:spacing w:line="500" w:lineRule="exact"/>
        <w:ind w:firstLineChars="200" w:firstLine="480"/>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弧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的弦图表示选定的站点到其他地铁线路的流量关系</w:t>
      </w:r>
      <w:r w:rsidR="00185CB5">
        <w:rPr>
          <w:rFonts w:hint="eastAsia"/>
        </w:rPr>
        <w:t>，</w:t>
      </w:r>
      <w:r w:rsidRPr="00581A24">
        <w:rPr>
          <w:rFonts w:hint="eastAsia"/>
        </w:rPr>
        <w:t>其中颜色与上</w:t>
      </w:r>
      <w:r w:rsidRPr="00581A24">
        <w:rPr>
          <w:rFonts w:hint="eastAsia"/>
        </w:rPr>
        <w:lastRenderedPageBreak/>
        <w:t>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Default="00A9746F" w:rsidP="00A9746F">
      <w:r>
        <w:rPr>
          <w:noProof/>
        </w:rPr>
        <w:drawing>
          <wp:inline distT="0" distB="0" distL="0" distR="0">
            <wp:extent cx="5167223" cy="3022186"/>
            <wp:effectExtent l="0" t="0" r="0" b="0"/>
            <wp:docPr id="13" name="图片 13" descr="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descr="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450" cy="3032262"/>
                    </a:xfrm>
                    <a:prstGeom prst="rect">
                      <a:avLst/>
                    </a:prstGeom>
                    <a:noFill/>
                    <a:ln>
                      <a:noFill/>
                    </a:ln>
                  </pic:spPr>
                </pic:pic>
              </a:graphicData>
            </a:graphic>
          </wp:inline>
        </w:drawing>
      </w:r>
    </w:p>
    <w:p w:rsidR="00A9746F" w:rsidRDefault="00A9746F" w:rsidP="00185CB5">
      <w:pPr>
        <w:spacing w:line="500" w:lineRule="exact"/>
        <w:jc w:val="center"/>
      </w:pPr>
      <w:r>
        <w:rPr>
          <w:rFonts w:hint="eastAsia"/>
        </w:rPr>
        <w:t>图</w:t>
      </w:r>
      <w:r w:rsidR="00C606B8">
        <w:t>3.4</w:t>
      </w:r>
      <w:r w:rsidR="00185CB5">
        <w:rPr>
          <w:rFonts w:hint="eastAsia"/>
        </w:rPr>
        <w:t>站点流量可视化模块</w:t>
      </w:r>
    </w:p>
    <w:p w:rsidR="00C606B8" w:rsidRDefault="00C606B8" w:rsidP="00C606B8">
      <w:pPr>
        <w:jc w:val="center"/>
      </w:pPr>
      <w:r>
        <w:rPr>
          <w:rFonts w:hint="eastAsia"/>
          <w:noProof/>
          <w:sz w:val="10"/>
        </w:rPr>
        <w:drawing>
          <wp:inline distT="0" distB="0" distL="0" distR="0" wp14:anchorId="79434FC4" wp14:editId="26581448">
            <wp:extent cx="4278790" cy="1555750"/>
            <wp:effectExtent l="0" t="0" r="7620" b="6350"/>
            <wp:docPr id="12" name="图片 12"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b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2314" cy="1557031"/>
                    </a:xfrm>
                    <a:prstGeom prst="rect">
                      <a:avLst/>
                    </a:prstGeom>
                    <a:noFill/>
                    <a:ln>
                      <a:noFill/>
                    </a:ln>
                  </pic:spPr>
                </pic:pic>
              </a:graphicData>
            </a:graphic>
          </wp:inline>
        </w:drawing>
      </w:r>
    </w:p>
    <w:p w:rsidR="00C606B8" w:rsidRDefault="00C606B8" w:rsidP="00185CB5">
      <w:pPr>
        <w:spacing w:line="500" w:lineRule="exact"/>
        <w:jc w:val="center"/>
        <w:rPr>
          <w:sz w:val="21"/>
          <w:szCs w:val="21"/>
        </w:rPr>
      </w:pPr>
      <w:r>
        <w:rPr>
          <w:rFonts w:hint="eastAsia"/>
          <w:sz w:val="21"/>
          <w:szCs w:val="21"/>
        </w:rPr>
        <w:t>图</w:t>
      </w:r>
      <w:r>
        <w:rPr>
          <w:rFonts w:hint="eastAsia"/>
          <w:sz w:val="21"/>
          <w:szCs w:val="21"/>
        </w:rPr>
        <w:t>3.5</w:t>
      </w:r>
      <w:r w:rsidR="00185CB5">
        <w:rPr>
          <w:rFonts w:hint="eastAsia"/>
          <w:sz w:val="21"/>
          <w:szCs w:val="21"/>
        </w:rPr>
        <w:t>站点流量</w:t>
      </w:r>
      <w:r w:rsidR="00F2115A">
        <w:rPr>
          <w:rFonts w:hint="eastAsia"/>
          <w:sz w:val="21"/>
          <w:szCs w:val="21"/>
        </w:rPr>
        <w:t>时间流图</w:t>
      </w:r>
    </w:p>
    <w:p w:rsidR="00C606B8" w:rsidRDefault="00C606B8" w:rsidP="00A9746F">
      <w:pPr>
        <w:spacing w:line="500" w:lineRule="exact"/>
      </w:pPr>
    </w:p>
    <w:p w:rsidR="00A9746F" w:rsidRDefault="00A9746F" w:rsidP="00A9746F">
      <w:pPr>
        <w:keepNext/>
        <w:keepLines/>
        <w:widowControl w:val="0"/>
        <w:spacing w:before="260" w:after="260" w:line="360" w:lineRule="auto"/>
        <w:jc w:val="both"/>
        <w:outlineLvl w:val="2"/>
        <w:rPr>
          <w:rFonts w:eastAsia="黑体"/>
          <w:b/>
          <w:bCs/>
          <w:kern w:val="2"/>
          <w:szCs w:val="32"/>
        </w:rPr>
      </w:pPr>
      <w:bookmarkStart w:id="83" w:name="_Toc493531029"/>
      <w:r>
        <w:rPr>
          <w:rFonts w:eastAsia="黑体" w:hint="eastAsia"/>
          <w:b/>
          <w:bCs/>
          <w:kern w:val="2"/>
          <w:szCs w:val="32"/>
        </w:rPr>
        <w:t>3.4.</w:t>
      </w:r>
      <w:r>
        <w:rPr>
          <w:rFonts w:eastAsia="黑体"/>
          <w:b/>
          <w:bCs/>
          <w:kern w:val="2"/>
          <w:szCs w:val="32"/>
        </w:rPr>
        <w:t>3</w:t>
      </w:r>
      <w:r>
        <w:rPr>
          <w:rFonts w:eastAsia="黑体" w:hint="eastAsia"/>
          <w:b/>
          <w:bCs/>
          <w:kern w:val="2"/>
          <w:szCs w:val="32"/>
        </w:rPr>
        <w:t>时序流量模块</w:t>
      </w:r>
      <w:bookmarkEnd w:id="83"/>
    </w:p>
    <w:p w:rsidR="00A9746F" w:rsidRDefault="00A9746F" w:rsidP="00A9746F">
      <w:pPr>
        <w:spacing w:line="500" w:lineRule="exact"/>
        <w:ind w:firstLineChars="200" w:firstLine="480"/>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w:t>
      </w:r>
      <w:r>
        <w:rPr>
          <w:rFonts w:hint="eastAsia"/>
        </w:rPr>
        <w:lastRenderedPageBreak/>
        <w:t>条线表示每一分钟</w:t>
      </w:r>
      <w:r w:rsidR="00F2115A">
        <w:rPr>
          <w:rFonts w:hint="eastAsia"/>
        </w:rPr>
        <w:t>，</w:t>
      </w:r>
      <w:r>
        <w:rPr>
          <w:rFonts w:hint="eastAsia"/>
        </w:rPr>
        <w:t>用颜色来映射流量大小</w:t>
      </w:r>
      <w:r w:rsidR="00F2115A">
        <w:rPr>
          <w:rFonts w:hint="eastAsia"/>
        </w:rPr>
        <w:t>，</w:t>
      </w:r>
      <w:r>
        <w:rPr>
          <w:rFonts w:hint="eastAsia"/>
        </w:rPr>
        <w:t>颜色越深表示流量越大</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A9746F" w:rsidRDefault="00A9746F" w:rsidP="00465E4C">
      <w:pPr>
        <w:jc w:val="center"/>
      </w:pPr>
      <w:r>
        <w:rPr>
          <w:b/>
          <w:noProof/>
        </w:rPr>
        <w:drawing>
          <wp:inline distT="0" distB="0" distL="0" distR="0">
            <wp:extent cx="5052060" cy="933450"/>
            <wp:effectExtent l="0" t="0" r="0" b="0"/>
            <wp:docPr id="14" name="图片 1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descr="s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2145" cy="935313"/>
                    </a:xfrm>
                    <a:prstGeom prst="rect">
                      <a:avLst/>
                    </a:prstGeom>
                    <a:noFill/>
                    <a:ln>
                      <a:noFill/>
                    </a:ln>
                  </pic:spPr>
                </pic:pic>
              </a:graphicData>
            </a:graphic>
          </wp:inline>
        </w:drawing>
      </w:r>
    </w:p>
    <w:p w:rsidR="00F2115A" w:rsidRDefault="00A9746F" w:rsidP="00465E4C">
      <w:pPr>
        <w:ind w:firstLineChars="200" w:firstLine="480"/>
        <w:jc w:val="center"/>
      </w:pPr>
      <w:r>
        <w:rPr>
          <w:rFonts w:hint="eastAsia"/>
        </w:rPr>
        <w:t>图</w:t>
      </w:r>
      <w:r w:rsidR="00F2115A">
        <w:rPr>
          <w:rFonts w:hint="eastAsia"/>
        </w:rPr>
        <w:t>3.</w:t>
      </w:r>
      <w:r>
        <w:rPr>
          <w:rFonts w:hint="eastAsia"/>
        </w:rPr>
        <w:t>6</w:t>
      </w:r>
      <w:r w:rsidR="00F2115A">
        <w:rPr>
          <w:rFonts w:hint="eastAsia"/>
        </w:rPr>
        <w:t>站点人流时间变化热力图</w:t>
      </w:r>
    </w:p>
    <w:p w:rsidR="00A9746F" w:rsidRDefault="00A9746F" w:rsidP="00F2115A">
      <w:pPr>
        <w:jc w:val="center"/>
      </w:pPr>
      <w:r>
        <w:rPr>
          <w:noProof/>
        </w:rPr>
        <w:drawing>
          <wp:inline distT="0" distB="0" distL="0" distR="0">
            <wp:extent cx="5021409" cy="2571750"/>
            <wp:effectExtent l="0" t="0" r="8255" b="0"/>
            <wp:docPr id="15" name="图片 15" descr="y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y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4152" cy="2578277"/>
                    </a:xfrm>
                    <a:prstGeom prst="rect">
                      <a:avLst/>
                    </a:prstGeom>
                    <a:noFill/>
                    <a:ln>
                      <a:noFill/>
                    </a:ln>
                  </pic:spPr>
                </pic:pic>
              </a:graphicData>
            </a:graphic>
          </wp:inline>
        </w:drawing>
      </w:r>
    </w:p>
    <w:p w:rsidR="00A9746F" w:rsidRDefault="00A9746F" w:rsidP="00F2115A">
      <w:pPr>
        <w:jc w:val="center"/>
      </w:pPr>
      <w:r>
        <w:rPr>
          <w:rFonts w:hint="eastAsia"/>
        </w:rPr>
        <w:t>图</w:t>
      </w:r>
      <w:r w:rsidR="00F2115A">
        <w:rPr>
          <w:rFonts w:hint="eastAsia"/>
        </w:rPr>
        <w:t>3.</w:t>
      </w:r>
      <w:r>
        <w:rPr>
          <w:rFonts w:hint="eastAsia"/>
        </w:rPr>
        <w:t>7</w:t>
      </w:r>
      <w:r w:rsidR="00F2115A">
        <w:t xml:space="preserve"> </w:t>
      </w:r>
      <w:r w:rsidR="00F2115A">
        <w:rPr>
          <w:rFonts w:hint="eastAsia"/>
        </w:rPr>
        <w:t>站点人流变化月度热力图</w:t>
      </w:r>
    </w:p>
    <w:p w:rsidR="00A9746F" w:rsidRDefault="00A9746F" w:rsidP="00A9746F">
      <w:pPr>
        <w:ind w:firstLineChars="200" w:firstLine="480"/>
      </w:pPr>
    </w:p>
    <w:p w:rsidR="00A9746F" w:rsidRPr="00A9746F" w:rsidRDefault="00A9746F" w:rsidP="00A9746F">
      <w:pPr>
        <w:spacing w:line="500" w:lineRule="exact"/>
        <w:rPr>
          <w:rFonts w:cs="宋体"/>
          <w:color w:val="000000"/>
        </w:rPr>
      </w:pPr>
    </w:p>
    <w:p w:rsidR="00B830F5" w:rsidRDefault="00A9746F">
      <w:pPr>
        <w:pStyle w:val="2"/>
        <w:spacing w:before="260" w:line="416" w:lineRule="atLeast"/>
        <w:rPr>
          <w:bCs/>
          <w:kern w:val="2"/>
          <w:sz w:val="28"/>
          <w:szCs w:val="32"/>
          <w:lang w:val="en-US" w:eastAsia="zh-CN"/>
        </w:rPr>
      </w:pPr>
      <w:bookmarkStart w:id="84" w:name="_Toc461439932"/>
      <w:bookmarkStart w:id="85" w:name="_Toc461013647"/>
      <w:bookmarkStart w:id="86" w:name="_Toc463726631"/>
      <w:bookmarkStart w:id="87" w:name="_Toc493531030"/>
      <w:r>
        <w:rPr>
          <w:rFonts w:hint="eastAsia"/>
          <w:bCs/>
          <w:kern w:val="2"/>
          <w:sz w:val="28"/>
          <w:szCs w:val="32"/>
          <w:lang w:val="en-US" w:eastAsia="zh-CN"/>
        </w:rPr>
        <w:lastRenderedPageBreak/>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84"/>
      <w:bookmarkEnd w:id="85"/>
      <w:bookmarkEnd w:id="86"/>
      <w:bookmarkEnd w:id="87"/>
    </w:p>
    <w:p w:rsidR="00B830F5" w:rsidRPr="00465E4C" w:rsidRDefault="000740AF" w:rsidP="00465E4C">
      <w:pPr>
        <w:shd w:val="clear" w:color="auto" w:fill="FFFFFF"/>
        <w:spacing w:line="500" w:lineRule="exact"/>
        <w:ind w:firstLine="482"/>
        <w:rPr>
          <w:rFonts w:cs="宋体"/>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88" w:name="_Toc493531031"/>
      <w:bookmarkStart w:id="89" w:name="_Toc461439942"/>
      <w:bookmarkStart w:id="90" w:name="_Toc461013657"/>
      <w:bookmarkEnd w:id="68"/>
      <w:bookmarkEnd w:id="69"/>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88"/>
    </w:p>
    <w:p w:rsidR="00F2115A" w:rsidRDefault="00F2115A">
      <w:pPr>
        <w:autoSpaceDE w:val="0"/>
        <w:autoSpaceDN w:val="0"/>
        <w:adjustRightInd w:val="0"/>
        <w:spacing w:after="240" w:line="500" w:lineRule="exact"/>
        <w:ind w:firstLineChars="200" w:firstLine="480"/>
        <w:rPr>
          <w:rFonts w:cs="宋体"/>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91" w:name="_Toc493531032"/>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91"/>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圈研究中很大程度上是基于抽样与专家经验来完成，但是在如今复杂的商业环境下，已经无法满足需求。传统商圈分析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圈吸引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称为商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w:t>
      </w:r>
      <w:r w:rsidR="00EF3E7B">
        <w:rPr>
          <w:rFonts w:cs="宋体" w:hint="eastAsia"/>
          <w:color w:val="000000"/>
        </w:rPr>
        <w:t>章</w:t>
      </w:r>
      <w:r w:rsidRPr="00CC0B01">
        <w:rPr>
          <w:rFonts w:cs="宋体" w:hint="eastAsia"/>
          <w:color w:val="000000"/>
        </w:rPr>
        <w:t>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圈预测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92" w:name="_Toc493531033"/>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92"/>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圈理论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圈范围的，由于商圈差异和人群行为等因素。</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extent cx="5262245" cy="1362710"/>
            <wp:effectExtent l="0" t="0" r="0" b="8890"/>
            <wp:docPr id="20" name="图片 20" desc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2245" cy="1362710"/>
                    </a:xfrm>
                    <a:prstGeom prst="rect">
                      <a:avLst/>
                    </a:prstGeom>
                    <a:noFill/>
                    <a:ln>
                      <a:noFill/>
                    </a:ln>
                  </pic:spPr>
                </pic:pic>
              </a:graphicData>
            </a:graphic>
          </wp:inline>
        </w:drawing>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图</w:t>
      </w:r>
      <w:r w:rsidR="00E5305A">
        <w:rPr>
          <w:rFonts w:cs="宋体" w:hint="eastAsia"/>
          <w:color w:val="000000"/>
        </w:rPr>
        <w:t>4.</w:t>
      </w:r>
      <w:r w:rsidRPr="00CC0B01">
        <w:rPr>
          <w:rFonts w:cs="宋体"/>
          <w:color w:val="000000"/>
        </w:rPr>
        <w:t>1</w:t>
      </w:r>
      <w:r w:rsidR="00E5305A">
        <w:rPr>
          <w:rFonts w:cs="宋体"/>
          <w:color w:val="000000"/>
        </w:rPr>
        <w:t xml:space="preserve"> </w:t>
      </w:r>
      <w:r w:rsidRPr="00CC0B01">
        <w:rPr>
          <w:rFonts w:cs="宋体"/>
          <w:color w:val="000000"/>
        </w:rPr>
        <w:t>四个不同类型商圈使用</w:t>
      </w:r>
      <w:r w:rsidR="00E5305A">
        <w:rPr>
          <w:rFonts w:cs="宋体" w:hint="eastAsia"/>
          <w:color w:val="000000"/>
        </w:rPr>
        <w:t>雷利法则</w:t>
      </w:r>
      <w:r w:rsidR="00E5305A">
        <w:rPr>
          <w:rFonts w:cs="宋体"/>
          <w:color w:val="000000"/>
        </w:rPr>
        <w:t>计算出的商圈辐射范围</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是</w:t>
      </w:r>
      <w:r w:rsidR="00CC0B01" w:rsidRPr="00CC0B01">
        <w:rPr>
          <w:rFonts w:cs="宋体"/>
          <w:color w:val="000000"/>
        </w:rPr>
        <w:t>W.J.Reilly</w:t>
      </w:r>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具有零售中心地机能的两个都市，对位于其中间的一个都市或城镇的零售交易的吸引力与两</w:t>
      </w:r>
      <w:r w:rsidR="00CC0B01" w:rsidRPr="00CC0B01">
        <w:rPr>
          <w:rFonts w:cs="宋体"/>
          <w:color w:val="000000"/>
        </w:rPr>
        <w:lastRenderedPageBreak/>
        <w:t>都市的人口成正比，与两都市与中间地都市或城镇的距离成反比。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p>
    <w:p w:rsidR="00CC0B01" w:rsidRPr="00131025" w:rsidRDefault="00A533D4" w:rsidP="00995E21">
      <w:pPr>
        <w:ind w:firstLineChars="200" w:firstLine="480"/>
        <w:jc w:val="right"/>
        <w:rPr>
          <w:rFonts w:eastAsia="楷体"/>
        </w:rPr>
      </w:pPr>
      <m:oMath>
        <m:sSub>
          <m:sSubPr>
            <m:ctrlPr>
              <w:rPr>
                <w:rFonts w:ascii="Cambria Math" w:eastAsia="楷体" w:hAnsi="Cambria Math"/>
              </w:rPr>
            </m:ctrlPr>
          </m:sSubPr>
          <m:e>
            <m:r>
              <w:rPr>
                <w:rFonts w:ascii="Cambria Math" w:eastAsia="楷体" w:hAnsi="Cambria Math"/>
              </w:rPr>
              <m:t>D</m:t>
            </m:r>
          </m:e>
          <m:sub>
            <m:r>
              <w:rPr>
                <w:rFonts w:ascii="Cambria Math" w:eastAsia="楷体" w:hAnsi="Cambria Math"/>
              </w:rPr>
              <m:t>ab</m:t>
            </m:r>
          </m:sub>
        </m:sSub>
        <m:r>
          <w:rPr>
            <w:rFonts w:ascii="Cambria Math" w:eastAsia="楷体" w:hAnsi="Cambria Math"/>
          </w:rPr>
          <m:t>=d/(1+</m:t>
        </m:r>
        <m:rad>
          <m:radPr>
            <m:degHide m:val="1"/>
            <m:ctrlPr>
              <w:rPr>
                <w:rFonts w:ascii="Cambria Math" w:eastAsia="楷体" w:hAnsi="Cambria Math"/>
                <w:i/>
              </w:rPr>
            </m:ctrlPr>
          </m:radPr>
          <m:deg/>
          <m:e>
            <m:f>
              <m:fPr>
                <m:type m:val="skw"/>
                <m:ctrlPr>
                  <w:rPr>
                    <w:rFonts w:ascii="Cambria Math" w:eastAsia="楷体" w:hAnsi="Cambria Math"/>
                    <w:i/>
                  </w:rPr>
                </m:ctrlPr>
              </m:fPr>
              <m:num>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b</m:t>
                    </m:r>
                  </m:sub>
                </m:sSub>
              </m:num>
              <m:den>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a</m:t>
                    </m:r>
                  </m:sub>
                </m:sSub>
              </m:den>
            </m:f>
          </m:e>
        </m:rad>
        <m:r>
          <w:rPr>
            <w:rFonts w:ascii="Cambria Math" w:eastAsia="楷体" w:hAnsi="Cambria Math"/>
          </w:rPr>
          <m:t>)</m:t>
        </m:r>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1</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雷利法则</w:t>
      </w:r>
      <w:r w:rsidR="00CC0B01" w:rsidRPr="00CC0B01">
        <w:rPr>
          <w:rFonts w:cs="宋体"/>
          <w:color w:val="000000"/>
        </w:rPr>
        <w:t>在一定程度上能够确立商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圈分别具有不同的特征，徐家汇同时具备交通枢纽和金融中心的地位；南京东路拥有相当多的小型商场，同时吸引了大量游客；中山公园是重要的交通枢纽；龙阳路连接了上海浦东区域的郊区与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CC0B01">
      <w:pPr>
        <w:autoSpaceDE w:val="0"/>
        <w:autoSpaceDN w:val="0"/>
        <w:adjustRightInd w:val="0"/>
        <w:spacing w:after="240" w:line="500" w:lineRule="exact"/>
        <w:ind w:firstLineChars="200" w:firstLine="480"/>
        <w:rPr>
          <w:rFonts w:eastAsia="楷体"/>
          <w:szCs w:val="21"/>
          <w:shd w:val="clear" w:color="auto" w:fill="FFFFFF"/>
        </w:rPr>
      </w:pPr>
      <w:r>
        <w:rPr>
          <w:rFonts w:cs="宋体" w:hint="eastAsia"/>
          <w:color w:val="000000"/>
        </w:rPr>
        <w:t>哈夫模型</w:t>
      </w:r>
      <w:r w:rsidR="00CC0B01" w:rsidRPr="00CC0B01">
        <w:rPr>
          <w:rFonts w:cs="宋体"/>
          <w:color w:val="000000"/>
        </w:rPr>
        <w:t>是由</w:t>
      </w:r>
      <w:r w:rsidR="00CC0B01" w:rsidRPr="00CC0B01">
        <w:rPr>
          <w:rFonts w:cs="宋体"/>
          <w:color w:val="000000"/>
        </w:rPr>
        <w:t>David.L.Huff</w:t>
      </w:r>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从事购物行为的消费者对商店的心理认同是影响商店</w:t>
      </w:r>
      <w:hyperlink r:id="rId20" w:tgtFrame="_blank" w:history="1">
        <w:r w:rsidR="00CC0B01" w:rsidRPr="00CC0B01">
          <w:rPr>
            <w:rFonts w:cs="宋体"/>
            <w:color w:val="000000"/>
          </w:rPr>
          <w:t>商圈</w:t>
        </w:r>
      </w:hyperlink>
      <w:r w:rsidR="00CC0B01" w:rsidRPr="00CC0B01">
        <w:rPr>
          <w:rFonts w:cs="宋体"/>
          <w:color w:val="000000"/>
        </w:rPr>
        <w:t>大小的根本原因，商店商圈的大小规模与消费者是否选择该商店进行购物有关。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p>
    <w:p w:rsidR="00CC0B01" w:rsidRPr="00131025" w:rsidRDefault="00A533D4" w:rsidP="00995E21">
      <w:pPr>
        <w:ind w:firstLineChars="200" w:firstLine="480"/>
        <w:jc w:val="right"/>
        <w:rPr>
          <w:rFonts w:eastAsia="楷体"/>
          <w:color w:val="333333"/>
          <w:szCs w:val="21"/>
          <w:shd w:val="clear" w:color="auto" w:fill="FFFFFF"/>
        </w:rPr>
      </w:pPr>
      <m:oMath>
        <m:sSub>
          <m:sSubPr>
            <m:ctrlPr>
              <w:rPr>
                <w:rFonts w:ascii="Cambria Math" w:eastAsia="楷体" w:hAnsi="Cambria Math"/>
                <w:szCs w:val="21"/>
                <w:shd w:val="clear" w:color="auto" w:fill="FFFFFF"/>
              </w:rPr>
            </m:ctrlPr>
          </m:sSubPr>
          <m:e>
            <m:r>
              <w:rPr>
                <w:rFonts w:ascii="Cambria Math" w:eastAsia="楷体" w:hAnsi="Cambria Math"/>
                <w:szCs w:val="21"/>
                <w:shd w:val="clear" w:color="auto" w:fill="FFFFFF"/>
              </w:rPr>
              <m:t>P</m:t>
            </m:r>
          </m:e>
          <m:sub>
            <m:r>
              <w:rPr>
                <w:rFonts w:ascii="Cambria Math" w:eastAsia="楷体" w:hAnsi="Cambria Math"/>
                <w:szCs w:val="21"/>
                <w:shd w:val="clear" w:color="auto" w:fill="FFFFFF"/>
              </w:rPr>
              <m:t>ij</m:t>
            </m:r>
          </m:sub>
        </m:sSub>
        <m:r>
          <w:rPr>
            <w:rFonts w:ascii="Cambria Math" w:eastAsia="楷体" w:hAnsi="Cambria Math"/>
            <w:szCs w:val="21"/>
            <w:shd w:val="clear" w:color="auto" w:fill="FFFFFF"/>
          </w:rPr>
          <m:t>=</m:t>
        </m:r>
        <m:f>
          <m:fPr>
            <m:ctrlPr>
              <w:rPr>
                <w:rFonts w:ascii="Cambria Math" w:eastAsia="楷体" w:hAnsi="Cambria Math"/>
                <w:i/>
                <w:szCs w:val="21"/>
                <w:shd w:val="clear" w:color="auto" w:fill="FFFFFF"/>
              </w:rPr>
            </m:ctrlPr>
          </m:fPr>
          <m:num>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num>
          <m:den>
            <m:nary>
              <m:naryPr>
                <m:chr m:val="∑"/>
                <m:limLoc m:val="subSup"/>
                <m:ctrlPr>
                  <w:rPr>
                    <w:rFonts w:ascii="Cambria Math" w:eastAsia="楷体" w:hAnsi="Cambria Math"/>
                    <w:i/>
                    <w:szCs w:val="21"/>
                    <w:shd w:val="clear" w:color="auto" w:fill="FFFFFF"/>
                  </w:rPr>
                </m:ctrlPr>
              </m:naryPr>
              <m:sub>
                <m:r>
                  <w:rPr>
                    <w:rFonts w:ascii="Cambria Math" w:eastAsia="楷体" w:hAnsi="Cambria Math"/>
                    <w:szCs w:val="21"/>
                    <w:shd w:val="clear" w:color="auto" w:fill="FFFFFF"/>
                  </w:rPr>
                  <m:t>j=1</m:t>
                </m:r>
              </m:sub>
              <m:sup>
                <m:r>
                  <w:rPr>
                    <w:rFonts w:ascii="Cambria Math" w:eastAsia="楷体" w:hAnsi="Cambria Math"/>
                    <w:szCs w:val="21"/>
                    <w:shd w:val="clear" w:color="auto" w:fill="FFFFFF"/>
                  </w:rPr>
                  <m:t>n</m:t>
                </m:r>
              </m:sup>
              <m:e>
                <m:f>
                  <m:fPr>
                    <m:type m:val="skw"/>
                    <m:ctrlPr>
                      <w:rPr>
                        <w:rFonts w:ascii="Cambria Math" w:eastAsia="楷体" w:hAnsi="Cambria Math"/>
                        <w:i/>
                        <w:szCs w:val="21"/>
                        <w:shd w:val="clear" w:color="auto" w:fill="FFFFFF"/>
                      </w:rPr>
                    </m:ctrlPr>
                  </m:fPr>
                  <m:num>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S</m:t>
                        </m:r>
                      </m:e>
                      <m:sub>
                        <m:r>
                          <w:rPr>
                            <w:rFonts w:ascii="Cambria Math" w:eastAsia="楷体" w:hAnsi="Cambria Math"/>
                            <w:szCs w:val="21"/>
                            <w:shd w:val="clear" w:color="auto" w:fill="FFFFFF"/>
                          </w:rPr>
                          <m:t>j</m:t>
                        </m:r>
                      </m:sub>
                      <m:sup>
                        <m:r>
                          <w:rPr>
                            <w:rFonts w:ascii="Cambria Math" w:eastAsia="楷体" w:hAnsi="Cambria Math"/>
                            <w:szCs w:val="21"/>
                            <w:shd w:val="clear" w:color="auto" w:fill="FFFFFF"/>
                          </w:rPr>
                          <m:t>μ</m:t>
                        </m:r>
                      </m:sup>
                    </m:sSubSup>
                  </m:num>
                  <m:den>
                    <m:sSubSup>
                      <m:sSubSupPr>
                        <m:ctrlPr>
                          <w:rPr>
                            <w:rFonts w:ascii="Cambria Math" w:eastAsia="楷体" w:hAnsi="Cambria Math"/>
                            <w:i/>
                            <w:szCs w:val="21"/>
                            <w:shd w:val="clear" w:color="auto" w:fill="FFFFFF"/>
                          </w:rPr>
                        </m:ctrlPr>
                      </m:sSubSupPr>
                      <m:e>
                        <m:r>
                          <w:rPr>
                            <w:rFonts w:ascii="Cambria Math" w:eastAsia="楷体" w:hAnsi="Cambria Math"/>
                            <w:szCs w:val="21"/>
                            <w:shd w:val="clear" w:color="auto" w:fill="FFFFFF"/>
                          </w:rPr>
                          <m:t>T</m:t>
                        </m:r>
                      </m:e>
                      <m:sub>
                        <m:r>
                          <w:rPr>
                            <w:rFonts w:ascii="Cambria Math" w:eastAsia="楷体" w:hAnsi="Cambria Math"/>
                            <w:szCs w:val="21"/>
                            <w:shd w:val="clear" w:color="auto" w:fill="FFFFFF"/>
                          </w:rPr>
                          <m:t>ij</m:t>
                        </m:r>
                      </m:sub>
                      <m:sup>
                        <m:r>
                          <w:rPr>
                            <w:rFonts w:ascii="Cambria Math" w:eastAsia="楷体" w:hAnsi="Cambria Math"/>
                            <w:szCs w:val="21"/>
                            <w:shd w:val="clear" w:color="auto" w:fill="FFFFFF"/>
                          </w:rPr>
                          <m:t>λ</m:t>
                        </m:r>
                      </m:sup>
                    </m:sSubSup>
                  </m:den>
                </m:f>
              </m:e>
            </m:nary>
          </m:den>
        </m:f>
      </m:oMath>
      <w:r w:rsidR="00995E21">
        <w:rPr>
          <w:rFonts w:hint="eastAsia"/>
          <w:noProof/>
        </w:rPr>
        <w:t xml:space="preserve">                     </w:t>
      </w:r>
      <w:r w:rsidR="00995E21" w:rsidRPr="00E24F79">
        <w:rPr>
          <w:rFonts w:ascii="宋体" w:hAnsi="宋体" w:hint="eastAsia"/>
          <w:noProof/>
        </w:rPr>
        <w:t>（</w:t>
      </w:r>
      <w:r w:rsidR="00995E21">
        <w:rPr>
          <w:rFonts w:ascii="宋体" w:hAnsi="宋体"/>
          <w:noProof/>
        </w:rPr>
        <w:t>4</w:t>
      </w:r>
      <w:r w:rsidR="00995E21">
        <w:rPr>
          <w:rFonts w:ascii="宋体" w:hAnsi="宋体" w:hint="eastAsia"/>
          <w:noProof/>
        </w:rPr>
        <w:t>.</w:t>
      </w:r>
      <w:r w:rsidR="00995E21">
        <w:rPr>
          <w:rFonts w:ascii="宋体" w:hAnsi="宋体"/>
          <w:noProof/>
        </w:rPr>
        <w:t>2</w:t>
      </w:r>
      <w:r w:rsidR="00995E21"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93" w:name="OLE_LINK1"/>
      <m:oMath>
        <m:r>
          <w:rPr>
            <w:rFonts w:ascii="Cambria Math" w:hAnsi="Cambria Math" w:cs="宋体"/>
            <w:color w:val="000000"/>
          </w:rPr>
          <m:t>i</m:t>
        </m:r>
      </m:oMath>
      <w:bookmarkEnd w:id="93"/>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CC0B01" w:rsidRPr="00131025" w:rsidRDefault="00D266E0" w:rsidP="00CC0B01">
      <w:pPr>
        <w:jc w:val="center"/>
        <w:rPr>
          <w:rFonts w:eastAsia="楷体"/>
          <w:color w:val="333333"/>
          <w:szCs w:val="21"/>
          <w:shd w:val="clear" w:color="auto" w:fill="FFFFFF"/>
        </w:rPr>
      </w:pPr>
      <w:r>
        <w:rPr>
          <w:rFonts w:eastAsia="楷体"/>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85pt;height:217.6pt">
            <v:imagedata r:id="rId21" o:title="图4"/>
          </v:shape>
        </w:pict>
      </w:r>
    </w:p>
    <w:p w:rsidR="00CC0B01" w:rsidRDefault="00CC0B01" w:rsidP="00995E21">
      <w:pPr>
        <w:jc w:val="center"/>
        <w:rPr>
          <w:rFonts w:eastAsia="楷体"/>
          <w:color w:val="333333"/>
          <w:szCs w:val="21"/>
          <w:shd w:val="clear" w:color="auto" w:fill="FFFFFF"/>
        </w:rPr>
      </w:pPr>
      <w:r w:rsidRPr="00CC0B01">
        <w:rPr>
          <w:rFonts w:cs="宋体"/>
          <w:color w:val="000000"/>
        </w:rPr>
        <w:t>图</w:t>
      </w:r>
      <w:r w:rsidR="00995E21">
        <w:rPr>
          <w:rFonts w:cs="宋体" w:hint="eastAsia"/>
          <w:color w:val="000000"/>
        </w:rPr>
        <w:t>4</w:t>
      </w:r>
      <w:r w:rsidR="00995E21">
        <w:rPr>
          <w:rFonts w:cs="宋体"/>
          <w:color w:val="000000"/>
        </w:rPr>
        <w:t>.</w:t>
      </w:r>
      <w:r w:rsidRPr="00CC0B01">
        <w:rPr>
          <w:rFonts w:cs="宋体"/>
          <w:color w:val="000000"/>
        </w:rPr>
        <w:t>2</w:t>
      </w:r>
      <w:r w:rsidR="00995E21">
        <w:rPr>
          <w:rFonts w:cs="宋体"/>
          <w:color w:val="000000"/>
        </w:rPr>
        <w:t xml:space="preserve"> </w:t>
      </w:r>
      <w:r w:rsidRPr="00CC0B01">
        <w:rPr>
          <w:rFonts w:cs="宋体"/>
          <w:color w:val="000000"/>
        </w:rPr>
        <w:t>计算中商圈数目对计算精度的影响（</w:t>
      </w:r>
      <w:r w:rsidR="00995E21">
        <w:rPr>
          <w:rFonts w:cs="宋体" w:hint="eastAsia"/>
          <w:color w:val="000000"/>
        </w:rPr>
        <w:t>哈夫模型</w:t>
      </w:r>
      <w:r w:rsidRPr="00CC0B01">
        <w:rPr>
          <w:rFonts w:cs="宋体"/>
          <w:color w:val="000000"/>
        </w:rPr>
        <w:t>平均相对误差</w:t>
      </w:r>
      <w:r w:rsidRPr="00131025">
        <w:rPr>
          <w:rFonts w:eastAsia="楷体"/>
          <w:color w:val="333333"/>
          <w:szCs w:val="21"/>
          <w:shd w:val="clear" w:color="auto" w:fill="FFFFFF"/>
        </w:rPr>
        <w:t>）</w:t>
      </w:r>
    </w:p>
    <w:p w:rsidR="00995E21" w:rsidRPr="00995E21" w:rsidRDefault="00995E21" w:rsidP="00A10296">
      <w:pPr>
        <w:rPr>
          <w:rFonts w:eastAsia="楷体"/>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94" w:name="_Toc493531034"/>
      <w:r>
        <w:rPr>
          <w:rFonts w:hint="eastAsia"/>
          <w:bCs/>
          <w:kern w:val="2"/>
          <w:sz w:val="28"/>
          <w:szCs w:val="32"/>
          <w:lang w:val="en-US" w:eastAsia="zh-CN"/>
        </w:rPr>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94"/>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5" w:name="_Toc493531035"/>
      <w:r>
        <w:rPr>
          <w:rFonts w:eastAsia="黑体"/>
          <w:b/>
          <w:bCs/>
          <w:kern w:val="2"/>
          <w:szCs w:val="32"/>
        </w:rPr>
        <w:t>4.3</w:t>
      </w:r>
      <w:r>
        <w:rPr>
          <w:rFonts w:eastAsia="黑体" w:hint="eastAsia"/>
          <w:b/>
          <w:bCs/>
          <w:kern w:val="2"/>
          <w:szCs w:val="32"/>
        </w:rPr>
        <w:t>.1</w:t>
      </w:r>
      <w:r>
        <w:rPr>
          <w:rFonts w:eastAsia="黑体" w:hint="eastAsia"/>
          <w:b/>
          <w:bCs/>
          <w:kern w:val="2"/>
          <w:szCs w:val="32"/>
        </w:rPr>
        <w:t>相关性与相关系数</w:t>
      </w:r>
      <w:bookmarkEnd w:id="95"/>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CC0B01" w:rsidRPr="00995E21" w:rsidRDefault="00995E21" w:rsidP="00995E21">
      <w:pPr>
        <w:jc w:val="center"/>
        <w:rPr>
          <w:rFonts w:ascii="宋体" w:hAnsi="宋体"/>
        </w:rPr>
      </w:pPr>
      <w:r w:rsidRPr="00995E21">
        <w:rPr>
          <w:rFonts w:ascii="宋体" w:hAnsi="宋体" w:hint="eastAsia"/>
        </w:rPr>
        <w:lastRenderedPageBreak/>
        <w:t>表4.1</w:t>
      </w:r>
      <w:r>
        <w:rPr>
          <w:rFonts w:ascii="宋体" w:hAnsi="宋体"/>
        </w:rPr>
        <w:t xml:space="preserve"> </w:t>
      </w:r>
      <w:r w:rsidRPr="00995E21">
        <w:rPr>
          <w:rFonts w:ascii="宋体" w:hAnsi="宋体" w:cs="宋体"/>
          <w:color w:val="000000"/>
        </w:rPr>
        <w:t>时间成本与商业面积对概率的相关性和显著性</w:t>
      </w:r>
    </w:p>
    <w:tbl>
      <w:tblPr>
        <w:tblStyle w:val="aff8"/>
        <w:tblW w:w="0" w:type="auto"/>
        <w:tblLook w:val="04A0" w:firstRow="1" w:lastRow="0" w:firstColumn="1" w:lastColumn="0" w:noHBand="0" w:noVBand="1"/>
      </w:tblPr>
      <w:tblGrid>
        <w:gridCol w:w="2074"/>
        <w:gridCol w:w="2074"/>
        <w:gridCol w:w="2074"/>
        <w:gridCol w:w="2074"/>
      </w:tblGrid>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变量</w:t>
            </w:r>
          </w:p>
        </w:tc>
        <w:tc>
          <w:tcPr>
            <w:tcW w:w="2074" w:type="dxa"/>
          </w:tcPr>
          <w:p w:rsidR="00CC0B01" w:rsidRPr="00A10296" w:rsidRDefault="00CC0B01" w:rsidP="00CC0B01">
            <w:pPr>
              <w:rPr>
                <w:rFonts w:ascii="宋体" w:hAnsi="宋体"/>
              </w:rPr>
            </w:pPr>
            <w:r w:rsidRPr="00A10296">
              <w:rPr>
                <w:rFonts w:ascii="宋体" w:hAnsi="宋体"/>
              </w:rPr>
              <w:t>概率</w:t>
            </w:r>
          </w:p>
        </w:tc>
        <w:tc>
          <w:tcPr>
            <w:tcW w:w="2074" w:type="dxa"/>
          </w:tcPr>
          <w:p w:rsidR="00CC0B01" w:rsidRPr="00A10296" w:rsidRDefault="00CC0B01" w:rsidP="00CC0B01">
            <w:pPr>
              <w:rPr>
                <w:rFonts w:ascii="宋体" w:hAnsi="宋体"/>
              </w:rPr>
            </w:pPr>
            <w:r w:rsidRPr="00A10296">
              <w:rPr>
                <w:rFonts w:ascii="宋体" w:hAnsi="宋体"/>
              </w:rPr>
              <w:t>时间成本</w:t>
            </w:r>
          </w:p>
        </w:tc>
        <w:tc>
          <w:tcPr>
            <w:tcW w:w="2074" w:type="dxa"/>
          </w:tcPr>
          <w:p w:rsidR="00CC0B01" w:rsidRPr="00A10296" w:rsidRDefault="00CC0B01" w:rsidP="00CC0B01">
            <w:pPr>
              <w:rPr>
                <w:rFonts w:ascii="宋体" w:hAnsi="宋体"/>
              </w:rPr>
            </w:pPr>
            <w:r w:rsidRPr="00A10296">
              <w:rPr>
                <w:rFonts w:ascii="宋体" w:hAnsi="宋体"/>
              </w:rPr>
              <w:t>商业面积</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相关性</w:t>
            </w:r>
          </w:p>
        </w:tc>
        <w:tc>
          <w:tcPr>
            <w:tcW w:w="2074" w:type="dxa"/>
          </w:tcPr>
          <w:p w:rsidR="00CC0B01" w:rsidRPr="00A10296" w:rsidRDefault="00CC0B01" w:rsidP="00CC0B01">
            <w:pPr>
              <w:rPr>
                <w:rFonts w:ascii="宋体" w:hAnsi="宋体"/>
              </w:rPr>
            </w:pPr>
            <w:r w:rsidRPr="00A10296">
              <w:rPr>
                <w:rFonts w:ascii="宋体" w:hAnsi="宋体"/>
              </w:rPr>
              <w:t>1.000</w:t>
            </w:r>
          </w:p>
        </w:tc>
        <w:tc>
          <w:tcPr>
            <w:tcW w:w="2074" w:type="dxa"/>
          </w:tcPr>
          <w:p w:rsidR="00CC0B01" w:rsidRPr="00A10296" w:rsidRDefault="00CC0B01" w:rsidP="00CC0B01">
            <w:pPr>
              <w:rPr>
                <w:rFonts w:ascii="宋体" w:hAnsi="宋体"/>
              </w:rPr>
            </w:pPr>
            <w:r w:rsidRPr="00A10296">
              <w:rPr>
                <w:rFonts w:ascii="宋体" w:hAnsi="宋体"/>
              </w:rPr>
              <w:t>-0.489</w:t>
            </w:r>
          </w:p>
        </w:tc>
        <w:tc>
          <w:tcPr>
            <w:tcW w:w="2074" w:type="dxa"/>
          </w:tcPr>
          <w:p w:rsidR="00CC0B01" w:rsidRPr="00A10296" w:rsidRDefault="00CC0B01" w:rsidP="00CC0B01">
            <w:pPr>
              <w:rPr>
                <w:rFonts w:ascii="宋体" w:hAnsi="宋体"/>
              </w:rPr>
            </w:pPr>
            <w:r w:rsidRPr="00A10296">
              <w:rPr>
                <w:rFonts w:ascii="宋体" w:hAnsi="宋体"/>
              </w:rPr>
              <w:t>0.149</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显著性</w:t>
            </w:r>
          </w:p>
        </w:tc>
        <w:tc>
          <w:tcPr>
            <w:tcW w:w="2074" w:type="dxa"/>
          </w:tcPr>
          <w:p w:rsidR="00CC0B01" w:rsidRPr="00A10296" w:rsidRDefault="00CC0B01" w:rsidP="00CC0B01">
            <w:pPr>
              <w:rPr>
                <w:rFonts w:ascii="宋体" w:hAnsi="宋体"/>
              </w:rPr>
            </w:pPr>
            <w:r w:rsidRPr="00A10296">
              <w:rPr>
                <w:rFonts w:ascii="宋体" w:hAnsi="宋体"/>
              </w:rPr>
              <w:t>.</w:t>
            </w:r>
          </w:p>
        </w:tc>
        <w:tc>
          <w:tcPr>
            <w:tcW w:w="2074" w:type="dxa"/>
          </w:tcPr>
          <w:p w:rsidR="00CC0B01" w:rsidRPr="00A10296" w:rsidRDefault="00CC0B01" w:rsidP="00CC0B01">
            <w:pPr>
              <w:rPr>
                <w:rFonts w:ascii="宋体" w:hAnsi="宋体"/>
              </w:rPr>
            </w:pPr>
            <w:r w:rsidRPr="00A10296">
              <w:rPr>
                <w:rFonts w:ascii="宋体" w:hAnsi="宋体"/>
              </w:rPr>
              <w:t>.000</w:t>
            </w:r>
          </w:p>
        </w:tc>
        <w:tc>
          <w:tcPr>
            <w:tcW w:w="2074" w:type="dxa"/>
          </w:tcPr>
          <w:p w:rsidR="00CC0B01" w:rsidRPr="00A10296" w:rsidRDefault="00CC0B01" w:rsidP="00CC0B01">
            <w:pPr>
              <w:rPr>
                <w:rFonts w:ascii="宋体" w:hAnsi="宋体"/>
              </w:rPr>
            </w:pPr>
            <w:r w:rsidRPr="00A10296">
              <w:rPr>
                <w:rFonts w:ascii="宋体" w:hAnsi="宋体"/>
              </w:rPr>
              <w:t>.000</w:t>
            </w:r>
          </w:p>
        </w:tc>
      </w:tr>
      <w:tr w:rsidR="00CC0B01" w:rsidRPr="00131025" w:rsidTr="00CC0B01">
        <w:tc>
          <w:tcPr>
            <w:tcW w:w="2074" w:type="dxa"/>
          </w:tcPr>
          <w:p w:rsidR="00CC0B01" w:rsidRPr="00A10296" w:rsidRDefault="00CC0B01" w:rsidP="00CC0B01">
            <w:pPr>
              <w:rPr>
                <w:rFonts w:ascii="宋体" w:hAnsi="宋体"/>
              </w:rPr>
            </w:pPr>
            <w:r w:rsidRPr="00A10296">
              <w:rPr>
                <w:rFonts w:ascii="宋体" w:hAnsi="宋体"/>
              </w:rPr>
              <w:t>样本</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c>
          <w:tcPr>
            <w:tcW w:w="2074" w:type="dxa"/>
          </w:tcPr>
          <w:p w:rsidR="00CC0B01" w:rsidRPr="00A10296" w:rsidRDefault="00CC0B01" w:rsidP="00CC0B01">
            <w:pPr>
              <w:rPr>
                <w:rFonts w:ascii="宋体" w:hAnsi="宋体"/>
              </w:rPr>
            </w:pPr>
            <w:r w:rsidRPr="00A10296">
              <w:rPr>
                <w:rFonts w:ascii="宋体" w:hAnsi="宋体"/>
              </w:rPr>
              <w:t>5111</w:t>
            </w:r>
          </w:p>
        </w:tc>
      </w:tr>
    </w:tbl>
    <w:p w:rsidR="00CC0B01" w:rsidRPr="00131025" w:rsidRDefault="00CC0B01" w:rsidP="00995E21">
      <w:pPr>
        <w:autoSpaceDE w:val="0"/>
        <w:autoSpaceDN w:val="0"/>
        <w:adjustRightInd w:val="0"/>
        <w:spacing w:after="240" w:line="500" w:lineRule="exact"/>
        <w:ind w:firstLineChars="200" w:firstLine="480"/>
        <w:rPr>
          <w:rFonts w:eastAsia="楷体"/>
          <w:color w:val="333333"/>
          <w:szCs w:val="21"/>
          <w:shd w:val="clear" w:color="auto" w:fill="FFFFFF"/>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96"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96"/>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A10296" w:rsidRDefault="00995E21" w:rsidP="00995E21">
      <w:pPr>
        <w:jc w:val="center"/>
        <w:rPr>
          <w:rFonts w:ascii="宋体" w:hAnsi="宋体"/>
          <w:color w:val="333333"/>
          <w:szCs w:val="21"/>
          <w:shd w:val="clear" w:color="auto" w:fill="FFFFFF"/>
        </w:rPr>
      </w:pPr>
      <w:r w:rsidRPr="00A10296">
        <w:rPr>
          <w:rFonts w:ascii="宋体" w:hAnsi="宋体" w:hint="eastAsia"/>
          <w:color w:val="333333"/>
          <w:szCs w:val="21"/>
          <w:shd w:val="clear" w:color="auto" w:fill="FFFFFF"/>
        </w:rPr>
        <w:t>表4.2 哈夫模型调节指数</w:t>
      </w:r>
    </w:p>
    <w:tbl>
      <w:tblPr>
        <w:tblStyle w:val="aff8"/>
        <w:tblW w:w="0" w:type="auto"/>
        <w:tblLook w:val="04A0" w:firstRow="1" w:lastRow="0" w:firstColumn="1" w:lastColumn="0" w:noHBand="0" w:noVBand="1"/>
      </w:tblPr>
      <w:tblGrid>
        <w:gridCol w:w="1659"/>
        <w:gridCol w:w="1659"/>
        <w:gridCol w:w="1659"/>
        <w:gridCol w:w="1659"/>
        <w:gridCol w:w="1660"/>
      </w:tblGrid>
      <w:tr w:rsidR="00CC0B01" w:rsidRPr="00A10296" w:rsidTr="00CC0B01">
        <w:tc>
          <w:tcPr>
            <w:tcW w:w="1659" w:type="dxa"/>
          </w:tcPr>
          <w:p w:rsidR="00CC0B01" w:rsidRPr="00A10296" w:rsidRDefault="00CC0B01" w:rsidP="00CC0B01">
            <w:pPr>
              <w:jc w:val="center"/>
              <w:rPr>
                <w:rFonts w:ascii="宋体" w:hAnsi="宋体"/>
              </w:rPr>
            </w:pPr>
          </w:p>
        </w:tc>
        <w:tc>
          <w:tcPr>
            <w:tcW w:w="3318" w:type="dxa"/>
            <w:gridSpan w:val="2"/>
          </w:tcPr>
          <w:p w:rsidR="00CC0B01" w:rsidRPr="00A10296" w:rsidRDefault="00CC0B01" w:rsidP="00CC0B01">
            <w:pPr>
              <w:jc w:val="center"/>
              <w:rPr>
                <w:rFonts w:ascii="宋体" w:hAnsi="宋体"/>
              </w:rPr>
            </w:pPr>
            <w:r w:rsidRPr="00A10296">
              <w:rPr>
                <w:rFonts w:ascii="宋体" w:hAnsi="宋体"/>
              </w:rPr>
              <w:t>主观调节指数</w:t>
            </w:r>
          </w:p>
        </w:tc>
        <w:tc>
          <w:tcPr>
            <w:tcW w:w="3319" w:type="dxa"/>
            <w:gridSpan w:val="2"/>
          </w:tcPr>
          <w:p w:rsidR="00CC0B01" w:rsidRPr="00A10296" w:rsidRDefault="00CC0B01" w:rsidP="00CC0B01">
            <w:pPr>
              <w:jc w:val="center"/>
              <w:rPr>
                <w:rFonts w:ascii="宋体" w:hAnsi="宋体"/>
              </w:rPr>
            </w:pPr>
            <w:r w:rsidRPr="00A10296">
              <w:rPr>
                <w:rFonts w:ascii="宋体" w:hAnsi="宋体"/>
              </w:rPr>
              <w:t>客观调节指数</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调节因子</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59"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c>
          <w:tcPr>
            <w:tcW w:w="1659" w:type="dxa"/>
          </w:tcPr>
          <w:p w:rsidR="00CC0B01" w:rsidRPr="00A10296" w:rsidRDefault="00CC0B01" w:rsidP="00CC0B01">
            <w:pPr>
              <w:jc w:val="center"/>
              <w:rPr>
                <w:rFonts w:ascii="宋体" w:hAnsi="宋体"/>
                <w:i/>
              </w:rPr>
            </w:pPr>
            <m:oMath>
              <m:r>
                <w:rPr>
                  <w:rFonts w:ascii="Cambria Math" w:hAnsi="Cambria Math"/>
                  <w:color w:val="333333"/>
                  <w:szCs w:val="21"/>
                  <w:shd w:val="clear" w:color="auto" w:fill="FFFFFF"/>
                </w:rPr>
                <m:t>λ</m:t>
              </m:r>
            </m:oMath>
            <w:r w:rsidRPr="00A10296">
              <w:rPr>
                <w:rFonts w:ascii="宋体" w:hAnsi="宋体"/>
                <w:color w:val="333333"/>
                <w:szCs w:val="21"/>
                <w:shd w:val="clear" w:color="auto" w:fill="FFFFFF"/>
              </w:rPr>
              <w:t>(t)</w:t>
            </w:r>
          </w:p>
        </w:tc>
        <w:tc>
          <w:tcPr>
            <w:tcW w:w="1660" w:type="dxa"/>
          </w:tcPr>
          <w:p w:rsidR="00CC0B01" w:rsidRPr="00A10296" w:rsidRDefault="00CC0B01" w:rsidP="00CC0B01">
            <w:pPr>
              <w:jc w:val="center"/>
              <w:rPr>
                <w:rFonts w:ascii="宋体" w:hAnsi="宋体"/>
              </w:rPr>
            </w:pPr>
            <m:oMath>
              <m:r>
                <w:rPr>
                  <w:rFonts w:ascii="Cambria Math" w:hAnsi="Cambria Math"/>
                  <w:color w:val="333333"/>
                  <w:szCs w:val="21"/>
                  <w:shd w:val="clear" w:color="auto" w:fill="FFFFFF"/>
                </w:rPr>
                <m:t>μ</m:t>
              </m:r>
            </m:oMath>
            <w:r w:rsidRPr="00A10296">
              <w:rPr>
                <w:rFonts w:ascii="宋体" w:hAnsi="宋体"/>
                <w:color w:val="333333"/>
                <w:szCs w:val="21"/>
                <w:shd w:val="clear" w:color="auto" w:fill="FFFFFF"/>
              </w:rPr>
              <w:t>(s)</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原始数据</w:t>
            </w:r>
          </w:p>
        </w:tc>
        <w:tc>
          <w:tcPr>
            <w:tcW w:w="1659" w:type="dxa"/>
          </w:tcPr>
          <w:p w:rsidR="00CC0B01" w:rsidRPr="00A10296" w:rsidRDefault="00CC0B01" w:rsidP="00CC0B01">
            <w:pPr>
              <w:jc w:val="center"/>
              <w:rPr>
                <w:rFonts w:ascii="宋体" w:hAnsi="宋体"/>
              </w:rPr>
            </w:pPr>
            <w:r w:rsidRPr="00A10296">
              <w:rPr>
                <w:rFonts w:ascii="宋体" w:hAnsi="宋体"/>
              </w:rPr>
              <w:t>1.5</w:t>
            </w:r>
          </w:p>
        </w:tc>
        <w:tc>
          <w:tcPr>
            <w:tcW w:w="1659" w:type="dxa"/>
          </w:tcPr>
          <w:p w:rsidR="00CC0B01" w:rsidRPr="00A10296" w:rsidRDefault="00CC0B01" w:rsidP="00CC0B01">
            <w:pPr>
              <w:jc w:val="center"/>
              <w:rPr>
                <w:rFonts w:ascii="宋体" w:hAnsi="宋体"/>
              </w:rPr>
            </w:pPr>
            <w:r w:rsidRPr="00A10296">
              <w:rPr>
                <w:rFonts w:ascii="宋体" w:hAnsi="宋体"/>
              </w:rPr>
              <w:t>1.2</w:t>
            </w:r>
          </w:p>
        </w:tc>
        <w:tc>
          <w:tcPr>
            <w:tcW w:w="1659" w:type="dxa"/>
          </w:tcPr>
          <w:p w:rsidR="00CC0B01" w:rsidRPr="00A10296" w:rsidRDefault="00CC0B01" w:rsidP="00CC0B01">
            <w:pPr>
              <w:jc w:val="center"/>
              <w:rPr>
                <w:rFonts w:ascii="宋体" w:hAnsi="宋体"/>
              </w:rPr>
            </w:pPr>
            <w:r w:rsidRPr="00A10296">
              <w:rPr>
                <w:rFonts w:ascii="宋体" w:hAnsi="宋体"/>
              </w:rPr>
              <w:t>0.454</w:t>
            </w:r>
          </w:p>
        </w:tc>
        <w:tc>
          <w:tcPr>
            <w:tcW w:w="1660" w:type="dxa"/>
          </w:tcPr>
          <w:p w:rsidR="00CC0B01" w:rsidRPr="00A10296" w:rsidRDefault="00CC0B01" w:rsidP="00CC0B01">
            <w:pPr>
              <w:jc w:val="center"/>
              <w:rPr>
                <w:rFonts w:ascii="宋体" w:hAnsi="宋体"/>
              </w:rPr>
            </w:pPr>
            <w:r w:rsidRPr="00A10296">
              <w:rPr>
                <w:rFonts w:ascii="宋体" w:hAnsi="宋体"/>
              </w:rPr>
              <w:t>0.120</w:t>
            </w:r>
          </w:p>
        </w:tc>
      </w:tr>
      <w:tr w:rsidR="00CC0B01" w:rsidRPr="00A10296" w:rsidTr="00CC0B01">
        <w:tc>
          <w:tcPr>
            <w:tcW w:w="1659" w:type="dxa"/>
          </w:tcPr>
          <w:p w:rsidR="00CC0B01" w:rsidRPr="00A10296" w:rsidRDefault="00CC0B01" w:rsidP="00CC0B01">
            <w:pPr>
              <w:jc w:val="center"/>
              <w:rPr>
                <w:rFonts w:ascii="宋体" w:hAnsi="宋体"/>
              </w:rPr>
            </w:pPr>
            <w:r w:rsidRPr="00A10296">
              <w:rPr>
                <w:rFonts w:ascii="宋体" w:hAnsi="宋体"/>
              </w:rPr>
              <w:t>归一化</w:t>
            </w:r>
          </w:p>
        </w:tc>
        <w:tc>
          <w:tcPr>
            <w:tcW w:w="1659" w:type="dxa"/>
          </w:tcPr>
          <w:p w:rsidR="00CC0B01" w:rsidRPr="00A10296" w:rsidRDefault="00CC0B01" w:rsidP="00CC0B01">
            <w:pPr>
              <w:jc w:val="center"/>
              <w:rPr>
                <w:rFonts w:ascii="宋体" w:hAnsi="宋体"/>
              </w:rPr>
            </w:pPr>
            <w:r w:rsidRPr="00A10296">
              <w:rPr>
                <w:rFonts w:ascii="宋体" w:hAnsi="宋体"/>
              </w:rPr>
              <w:t>0.556</w:t>
            </w:r>
          </w:p>
        </w:tc>
        <w:tc>
          <w:tcPr>
            <w:tcW w:w="1659" w:type="dxa"/>
          </w:tcPr>
          <w:p w:rsidR="00CC0B01" w:rsidRPr="00A10296" w:rsidRDefault="00CC0B01" w:rsidP="00CC0B01">
            <w:pPr>
              <w:jc w:val="center"/>
              <w:rPr>
                <w:rFonts w:ascii="宋体" w:hAnsi="宋体"/>
              </w:rPr>
            </w:pPr>
            <w:r w:rsidRPr="00A10296">
              <w:rPr>
                <w:rFonts w:ascii="宋体" w:hAnsi="宋体"/>
              </w:rPr>
              <w:t>0.444</w:t>
            </w:r>
          </w:p>
        </w:tc>
        <w:tc>
          <w:tcPr>
            <w:tcW w:w="1659" w:type="dxa"/>
          </w:tcPr>
          <w:p w:rsidR="00CC0B01" w:rsidRPr="00A10296" w:rsidRDefault="00CC0B01" w:rsidP="00CC0B01">
            <w:pPr>
              <w:jc w:val="center"/>
              <w:rPr>
                <w:rFonts w:ascii="宋体" w:hAnsi="宋体"/>
              </w:rPr>
            </w:pPr>
            <w:r w:rsidRPr="00A10296">
              <w:rPr>
                <w:rFonts w:ascii="宋体" w:hAnsi="宋体"/>
              </w:rPr>
              <w:t>0.791</w:t>
            </w:r>
          </w:p>
        </w:tc>
        <w:tc>
          <w:tcPr>
            <w:tcW w:w="1660" w:type="dxa"/>
          </w:tcPr>
          <w:p w:rsidR="00CC0B01" w:rsidRPr="00A10296" w:rsidRDefault="00CC0B01" w:rsidP="00CC0B01">
            <w:pPr>
              <w:jc w:val="center"/>
              <w:rPr>
                <w:rFonts w:ascii="宋体" w:hAnsi="宋体"/>
              </w:rPr>
            </w:pPr>
            <w:r w:rsidRPr="00A10296">
              <w:rPr>
                <w:rFonts w:ascii="宋体" w:hAnsi="宋体"/>
              </w:rPr>
              <w:t>0.209</w:t>
            </w:r>
          </w:p>
        </w:tc>
      </w:tr>
    </w:tbl>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Pr="00131025" w:rsidRDefault="00D266E0" w:rsidP="00995E21">
      <w:pPr>
        <w:jc w:val="center"/>
        <w:rPr>
          <w:rFonts w:eastAsia="楷体"/>
        </w:rPr>
      </w:pPr>
      <w:r>
        <w:rPr>
          <w:rFonts w:eastAsia="楷体"/>
          <w:noProof/>
        </w:rPr>
        <w:lastRenderedPageBreak/>
        <w:pict>
          <v:shape id="_x0000_i1026" type="#_x0000_t75" style="width:414.8pt;height:265.95pt">
            <v:imagedata r:id="rId22" o:title="图4"/>
          </v:shape>
        </w:pict>
      </w:r>
    </w:p>
    <w:p w:rsidR="00CC0B01" w:rsidRPr="00CC0B01" w:rsidRDefault="00CC0B01" w:rsidP="00995E21">
      <w:pPr>
        <w:autoSpaceDE w:val="0"/>
        <w:autoSpaceDN w:val="0"/>
        <w:adjustRightInd w:val="0"/>
        <w:spacing w:after="240" w:line="500" w:lineRule="exact"/>
        <w:jc w:val="center"/>
        <w:rPr>
          <w:rFonts w:cs="宋体"/>
          <w:color w:val="000000"/>
        </w:rPr>
      </w:pPr>
      <w:r w:rsidRPr="00CC0B01">
        <w:rPr>
          <w:rFonts w:cs="宋体"/>
          <w:color w:val="000000"/>
        </w:rPr>
        <w:t>图</w:t>
      </w:r>
      <w:r w:rsidRPr="00CC0B01">
        <w:rPr>
          <w:rFonts w:cs="宋体"/>
          <w:color w:val="000000"/>
        </w:rPr>
        <w:t>4</w:t>
      </w:r>
      <w:r w:rsidR="00995E21">
        <w:rPr>
          <w:rFonts w:cs="宋体" w:hint="eastAsia"/>
          <w:color w:val="000000"/>
        </w:rPr>
        <w:t>.</w:t>
      </w:r>
      <w:r w:rsidR="00995E21">
        <w:rPr>
          <w:rFonts w:cs="宋体"/>
          <w:color w:val="000000"/>
        </w:rPr>
        <w:t xml:space="preserve">3 </w:t>
      </w:r>
      <w:r w:rsidRPr="00CC0B01">
        <w:rPr>
          <w:rFonts w:cs="宋体"/>
          <w:color w:val="000000"/>
        </w:rPr>
        <w:t>五种模型计算结果对比图</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00EF3E7B">
        <w:rPr>
          <w:rFonts w:cs="宋体" w:hint="eastAsia"/>
          <w:color w:val="000000"/>
        </w:rPr>
        <w:t>哈夫模型</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A10296" w:rsidRPr="00CC0B01" w:rsidRDefault="00A10296" w:rsidP="00A10296">
      <w:pPr>
        <w:autoSpaceDE w:val="0"/>
        <w:autoSpaceDN w:val="0"/>
        <w:adjustRightInd w:val="0"/>
        <w:spacing w:after="240" w:line="500" w:lineRule="exact"/>
        <w:rPr>
          <w:rFonts w:cs="宋体"/>
          <w:color w:val="000000"/>
        </w:rPr>
      </w:pPr>
      <w:r w:rsidRPr="00CC0B01">
        <w:rPr>
          <w:rFonts w:cs="宋体"/>
          <w:color w:val="000000"/>
        </w:rPr>
        <w:t>表</w:t>
      </w:r>
      <w:r>
        <w:rPr>
          <w:rFonts w:cs="宋体"/>
          <w:color w:val="000000"/>
        </w:rPr>
        <w:t>4.3</w:t>
      </w:r>
      <w:r w:rsidRPr="00CC0B01">
        <w:rPr>
          <w:rFonts w:cs="宋体"/>
          <w:color w:val="000000"/>
        </w:rPr>
        <w:t>机器学习所得到的影响因子（</w:t>
      </w:r>
      <w:r w:rsidRPr="00CC0B01">
        <w:rPr>
          <w:rFonts w:cs="宋体"/>
          <w:color w:val="000000"/>
        </w:rPr>
        <w:t>12</w:t>
      </w:r>
      <w:r w:rsidRPr="00CC0B01">
        <w:rPr>
          <w:rFonts w:cs="宋体"/>
          <w:color w:val="000000"/>
        </w:rPr>
        <w:t>个因素中最高的五个）。</w:t>
      </w:r>
    </w:p>
    <w:tbl>
      <w:tblPr>
        <w:tblStyle w:val="aff8"/>
        <w:tblW w:w="0" w:type="auto"/>
        <w:jc w:val="center"/>
        <w:tblLook w:val="04A0" w:firstRow="1" w:lastRow="0" w:firstColumn="1" w:lastColumn="0" w:noHBand="0" w:noVBand="1"/>
      </w:tblPr>
      <w:tblGrid>
        <w:gridCol w:w="1776"/>
        <w:gridCol w:w="1176"/>
        <w:gridCol w:w="1176"/>
        <w:gridCol w:w="1176"/>
        <w:gridCol w:w="1176"/>
        <w:gridCol w:w="1416"/>
      </w:tblGrid>
      <w:tr w:rsidR="00CC0B01" w:rsidRPr="00131025" w:rsidTr="00A10296">
        <w:trPr>
          <w:jc w:val="center"/>
        </w:trPr>
        <w:tc>
          <w:tcPr>
            <w:tcW w:w="0" w:type="auto"/>
          </w:tcPr>
          <w:p w:rsidR="00CC0B01" w:rsidRPr="00A10296" w:rsidRDefault="00CC0B01" w:rsidP="00CC0B01">
            <w:pPr>
              <w:rPr>
                <w:rFonts w:ascii="宋体" w:hAnsi="宋体"/>
              </w:rPr>
            </w:pPr>
          </w:p>
        </w:tc>
        <w:tc>
          <w:tcPr>
            <w:tcW w:w="0" w:type="auto"/>
          </w:tcPr>
          <w:p w:rsidR="00CC0B01" w:rsidRPr="00A10296" w:rsidRDefault="00CC0B01" w:rsidP="00CC0B01">
            <w:pPr>
              <w:rPr>
                <w:rFonts w:ascii="宋体" w:hAnsi="宋体"/>
              </w:rPr>
            </w:pPr>
            <w:r w:rsidRPr="00A10296">
              <w:rPr>
                <w:rFonts w:ascii="宋体" w:hAnsi="宋体"/>
              </w:rPr>
              <w:t>时间成本</w:t>
            </w:r>
          </w:p>
        </w:tc>
        <w:tc>
          <w:tcPr>
            <w:tcW w:w="0" w:type="auto"/>
          </w:tcPr>
          <w:p w:rsidR="00CC0B01" w:rsidRPr="00A10296" w:rsidRDefault="00CC0B01" w:rsidP="00CC0B01">
            <w:pPr>
              <w:rPr>
                <w:rFonts w:ascii="宋体" w:hAnsi="宋体"/>
              </w:rPr>
            </w:pPr>
            <w:r w:rsidRPr="00A10296">
              <w:rPr>
                <w:rFonts w:ascii="宋体" w:hAnsi="宋体"/>
              </w:rPr>
              <w:t>商业面积</w:t>
            </w:r>
          </w:p>
        </w:tc>
        <w:tc>
          <w:tcPr>
            <w:tcW w:w="0" w:type="auto"/>
          </w:tcPr>
          <w:p w:rsidR="00CC0B01" w:rsidRPr="00A10296" w:rsidRDefault="00CC0B01" w:rsidP="00CC0B01">
            <w:pPr>
              <w:rPr>
                <w:rFonts w:ascii="宋体" w:hAnsi="宋体"/>
              </w:rPr>
            </w:pPr>
            <w:r w:rsidRPr="00A10296">
              <w:rPr>
                <w:rFonts w:ascii="宋体" w:hAnsi="宋体"/>
              </w:rPr>
              <w:t>商品档次</w:t>
            </w:r>
          </w:p>
        </w:tc>
        <w:tc>
          <w:tcPr>
            <w:tcW w:w="0" w:type="auto"/>
          </w:tcPr>
          <w:p w:rsidR="00CC0B01" w:rsidRPr="00A10296" w:rsidRDefault="00CC0B01" w:rsidP="00CC0B01">
            <w:pPr>
              <w:rPr>
                <w:rFonts w:ascii="宋体" w:hAnsi="宋体"/>
              </w:rPr>
            </w:pPr>
            <w:r w:rsidRPr="00A10296">
              <w:rPr>
                <w:rFonts w:ascii="宋体" w:hAnsi="宋体"/>
              </w:rPr>
              <w:t>商场数目</w:t>
            </w:r>
          </w:p>
        </w:tc>
        <w:tc>
          <w:tcPr>
            <w:tcW w:w="0" w:type="auto"/>
          </w:tcPr>
          <w:p w:rsidR="00CC0B01" w:rsidRPr="00A10296" w:rsidRDefault="00CC0B01" w:rsidP="00CC0B01">
            <w:pPr>
              <w:rPr>
                <w:rFonts w:ascii="宋体" w:hAnsi="宋体"/>
              </w:rPr>
            </w:pPr>
            <w:r w:rsidRPr="00A10296">
              <w:rPr>
                <w:rFonts w:ascii="宋体" w:hAnsi="宋体"/>
              </w:rPr>
              <w:t>商圈知名度</w:t>
            </w:r>
          </w:p>
        </w:tc>
      </w:tr>
      <w:tr w:rsidR="00CC0B01" w:rsidRPr="00131025" w:rsidTr="00A10296">
        <w:trPr>
          <w:jc w:val="center"/>
        </w:trPr>
        <w:tc>
          <w:tcPr>
            <w:tcW w:w="0" w:type="auto"/>
          </w:tcPr>
          <w:p w:rsidR="00CC0B01" w:rsidRPr="00A10296" w:rsidRDefault="00A10296" w:rsidP="00CC0B01">
            <w:pPr>
              <w:rPr>
                <w:rFonts w:ascii="宋体" w:hAnsi="宋体"/>
              </w:rPr>
            </w:pPr>
            <w:r>
              <w:rPr>
                <w:rFonts w:ascii="宋体" w:hAnsi="宋体"/>
              </w:rPr>
              <w:t>影响因子</w:t>
            </w:r>
            <w:r>
              <w:rPr>
                <w:rFonts w:ascii="宋体" w:hAnsi="宋体" w:hint="eastAsia"/>
              </w:rPr>
              <w:t>（%）</w:t>
            </w:r>
          </w:p>
        </w:tc>
        <w:tc>
          <w:tcPr>
            <w:tcW w:w="0" w:type="auto"/>
          </w:tcPr>
          <w:p w:rsidR="00CC0B01" w:rsidRPr="00A10296" w:rsidRDefault="00CC0B01" w:rsidP="00CC0B01">
            <w:pPr>
              <w:rPr>
                <w:rFonts w:ascii="宋体" w:hAnsi="宋体"/>
              </w:rPr>
            </w:pPr>
            <w:r w:rsidRPr="00A10296">
              <w:rPr>
                <w:rFonts w:ascii="宋体" w:hAnsi="宋体"/>
              </w:rPr>
              <w:t>57.64570</w:t>
            </w:r>
          </w:p>
        </w:tc>
        <w:tc>
          <w:tcPr>
            <w:tcW w:w="0" w:type="auto"/>
          </w:tcPr>
          <w:p w:rsidR="00CC0B01" w:rsidRPr="00A10296" w:rsidRDefault="00CC0B01" w:rsidP="00CC0B01">
            <w:pPr>
              <w:rPr>
                <w:rFonts w:ascii="宋体" w:hAnsi="宋体"/>
              </w:rPr>
            </w:pPr>
            <w:r w:rsidRPr="00A10296">
              <w:rPr>
                <w:rFonts w:ascii="宋体" w:hAnsi="宋体"/>
              </w:rPr>
              <w:t>36.85034</w:t>
            </w:r>
          </w:p>
        </w:tc>
        <w:tc>
          <w:tcPr>
            <w:tcW w:w="0" w:type="auto"/>
          </w:tcPr>
          <w:p w:rsidR="00CC0B01" w:rsidRPr="00A10296" w:rsidRDefault="00CC0B01" w:rsidP="00CC0B01">
            <w:pPr>
              <w:rPr>
                <w:rFonts w:ascii="宋体" w:hAnsi="宋体"/>
              </w:rPr>
            </w:pPr>
            <w:r w:rsidRPr="00A10296">
              <w:rPr>
                <w:rFonts w:ascii="宋体" w:hAnsi="宋体"/>
              </w:rPr>
              <w:t>33.19354</w:t>
            </w:r>
          </w:p>
        </w:tc>
        <w:tc>
          <w:tcPr>
            <w:tcW w:w="0" w:type="auto"/>
          </w:tcPr>
          <w:p w:rsidR="00CC0B01" w:rsidRPr="00A10296" w:rsidRDefault="00CC0B01" w:rsidP="00CC0B01">
            <w:pPr>
              <w:rPr>
                <w:rFonts w:ascii="宋体" w:hAnsi="宋体"/>
              </w:rPr>
            </w:pPr>
            <w:r w:rsidRPr="00A10296">
              <w:rPr>
                <w:rFonts w:ascii="宋体" w:hAnsi="宋体"/>
              </w:rPr>
              <w:t>28.09620</w:t>
            </w:r>
          </w:p>
        </w:tc>
        <w:tc>
          <w:tcPr>
            <w:tcW w:w="0" w:type="auto"/>
          </w:tcPr>
          <w:p w:rsidR="00CC0B01" w:rsidRPr="00A10296" w:rsidRDefault="00CC0B01" w:rsidP="00CC0B01">
            <w:pPr>
              <w:rPr>
                <w:rFonts w:ascii="宋体" w:hAnsi="宋体"/>
              </w:rPr>
            </w:pPr>
            <w:r w:rsidRPr="00A10296">
              <w:rPr>
                <w:rFonts w:ascii="宋体" w:hAnsi="宋体"/>
              </w:rPr>
              <w:t>26.56424</w:t>
            </w:r>
          </w:p>
        </w:tc>
      </w:tr>
    </w:tbl>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97" w:name="_Toc493531036"/>
      <w:r>
        <w:rPr>
          <w:rFonts w:eastAsia="黑体"/>
          <w:b/>
          <w:bCs/>
          <w:kern w:val="2"/>
          <w:szCs w:val="32"/>
        </w:rPr>
        <w:lastRenderedPageBreak/>
        <w:t>4.3</w:t>
      </w:r>
      <w:r>
        <w:rPr>
          <w:rFonts w:eastAsia="黑体" w:hint="eastAsia"/>
          <w:b/>
          <w:bCs/>
          <w:kern w:val="2"/>
          <w:szCs w:val="32"/>
        </w:rPr>
        <w:t>.</w:t>
      </w:r>
      <w:r>
        <w:rPr>
          <w:rFonts w:eastAsia="黑体"/>
          <w:b/>
          <w:bCs/>
          <w:kern w:val="2"/>
          <w:szCs w:val="32"/>
        </w:rPr>
        <w:t>2</w:t>
      </w:r>
      <w:r>
        <w:rPr>
          <w:rFonts w:eastAsia="黑体" w:hint="eastAsia"/>
          <w:b/>
          <w:bCs/>
          <w:kern w:val="2"/>
          <w:szCs w:val="32"/>
        </w:rPr>
        <w:t>引力模型设计</w:t>
      </w:r>
      <w:bookmarkEnd w:id="97"/>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on</m:t>
        </m:r>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oMath>
      <w:r w:rsidR="00A10296">
        <w:rPr>
          <w:rFonts w:hint="eastAsia"/>
          <w:noProof/>
        </w:rPr>
        <w:t xml:space="preserve">    </w:t>
      </w:r>
      <w:r w:rsidR="00A10296" w:rsidRPr="00E24F79">
        <w:rPr>
          <w:rFonts w:ascii="宋体" w:hAnsi="宋体" w:hint="eastAsia"/>
          <w:noProof/>
        </w:rPr>
        <w:t>（</w:t>
      </w:r>
      <w:r w:rsidR="00A10296">
        <w:rPr>
          <w:rFonts w:ascii="宋体" w:hAnsi="宋体"/>
          <w:noProof/>
        </w:rPr>
        <w:t>4.3</w:t>
      </w:r>
      <w:r w:rsidR="00A10296" w:rsidRPr="00E24F79">
        <w:rPr>
          <w:rFonts w:ascii="宋体" w:hAnsi="宋体" w:hint="eastAsia"/>
          <w:noProof/>
        </w:rPr>
        <w:t>）</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表示商圈魅力的</w:t>
      </w:r>
      <m:oMath>
        <m:r>
          <w:rPr>
            <w:rFonts w:ascii="Cambria Math" w:hAnsi="Cambria Math" w:cs="宋体"/>
            <w:color w:val="000000"/>
          </w:rPr>
          <m:t>Attraction</m:t>
        </m:r>
      </m:oMath>
      <w:r w:rsidRPr="00CC0B01">
        <w:rPr>
          <w:rFonts w:cs="宋体"/>
          <w:color w:val="000000"/>
        </w:rPr>
        <w:t>和一个能够表示商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但是这是影响顾客选择商圈的一个很重要因素。其次，商圈商品档次，商圈内商场数，商圈内商业面积，商圈知名度为主要魅力因素。</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Probability</m:t>
        </m:r>
        <m:r>
          <m:rPr>
            <m:sty m:val="p"/>
          </m:rPr>
          <w:rPr>
            <w:rFonts w:ascii="Cambria Math" w:hAnsi="Cambria Math" w:cs="宋体"/>
            <w:color w:val="000000"/>
          </w:rPr>
          <m:t>=</m:t>
        </m:r>
        <m:f>
          <m:fPr>
            <m:ctrlPr>
              <w:rPr>
                <w:rFonts w:ascii="Cambria Math" w:hAnsi="Cambria Math" w:cs="宋体"/>
                <w:color w:val="000000"/>
              </w:rPr>
            </m:ctrlPr>
          </m:fPr>
          <m:num>
            <m:r>
              <w:rPr>
                <w:rFonts w:ascii="Cambria Math" w:hAnsi="Cambria Math" w:cs="宋体"/>
                <w:color w:val="000000"/>
              </w:rPr>
              <m:t>Attractive</m:t>
            </m:r>
          </m:num>
          <m:den>
            <m:nary>
              <m:naryPr>
                <m:chr m:val="∑"/>
                <m:limLoc m:val="undOvr"/>
                <m:ctrlPr>
                  <w:rPr>
                    <w:rFonts w:ascii="Cambria Math" w:hAnsi="Cambria Math" w:cs="宋体"/>
                    <w:color w:val="000000"/>
                  </w:rPr>
                </m:ctrlPr>
              </m:naryPr>
              <m:sub>
                <m:r>
                  <w:rPr>
                    <w:rFonts w:ascii="Cambria Math" w:hAnsi="Cambria Math" w:cs="宋体"/>
                    <w:color w:val="000000"/>
                  </w:rPr>
                  <m:t>i</m:t>
                </m:r>
                <m:r>
                  <m:rPr>
                    <m:sty m:val="p"/>
                  </m:rPr>
                  <w:rPr>
                    <w:rFonts w:ascii="Cambria Math" w:hAnsi="Cambria Math" w:cs="宋体"/>
                    <w:color w:val="000000"/>
                  </w:rPr>
                  <m:t>=1</m:t>
                </m:r>
              </m:sub>
              <m:sup>
                <m:r>
                  <w:rPr>
                    <w:rFonts w:ascii="Cambria Math" w:hAnsi="Cambria Math" w:cs="宋体"/>
                    <w:color w:val="000000"/>
                  </w:rPr>
                  <m:t>n</m:t>
                </m:r>
              </m:sup>
              <m:e>
                <m:sSub>
                  <m:sSubPr>
                    <m:ctrlPr>
                      <w:rPr>
                        <w:rFonts w:ascii="Cambria Math" w:hAnsi="Cambria Math" w:cs="宋体"/>
                        <w:color w:val="000000"/>
                      </w:rPr>
                    </m:ctrlPr>
                  </m:sSubPr>
                  <m:e>
                    <m:r>
                      <w:rPr>
                        <w:rFonts w:ascii="Cambria Math" w:hAnsi="Cambria Math" w:cs="宋体"/>
                        <w:color w:val="000000"/>
                      </w:rPr>
                      <m:t>Attractive</m:t>
                    </m:r>
                  </m:e>
                  <m:sub>
                    <m:r>
                      <w:rPr>
                        <w:rFonts w:ascii="Cambria Math" w:hAnsi="Cambria Math" w:cs="宋体"/>
                        <w:color w:val="000000"/>
                      </w:rPr>
                      <m:t>i</m:t>
                    </m:r>
                  </m:sub>
                </m:sSub>
              </m:e>
            </m:nary>
          </m:den>
        </m:f>
      </m:oMath>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4</w:t>
      </w:r>
      <w:r w:rsidR="00A10296" w:rsidRPr="00E24F79">
        <w:rPr>
          <w:rFonts w:ascii="宋体" w:hAnsi="宋体" w:hint="eastAsia"/>
          <w:noProof/>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p>
    <w:p w:rsidR="00CC0B01" w:rsidRPr="00CC0B01" w:rsidRDefault="00CC0B01" w:rsidP="00A10296">
      <w:pPr>
        <w:autoSpaceDE w:val="0"/>
        <w:autoSpaceDN w:val="0"/>
        <w:adjustRightInd w:val="0"/>
        <w:spacing w:after="240" w:line="500" w:lineRule="exact"/>
        <w:ind w:firstLineChars="200" w:firstLine="480"/>
        <w:jc w:val="right"/>
        <w:rPr>
          <w:rFonts w:cs="宋体"/>
          <w:color w:val="000000"/>
        </w:rPr>
      </w:pPr>
      <m:oMath>
        <m:r>
          <w:rPr>
            <w:rFonts w:ascii="Cambria Math" w:hAnsi="Cambria Math" w:cs="宋体"/>
            <w:color w:val="000000"/>
          </w:rPr>
          <m:t>Attractive</m:t>
        </m:r>
        <m:r>
          <m:rPr>
            <m:sty m:val="p"/>
          </m:rPr>
          <w:rPr>
            <w:rFonts w:ascii="Cambria Math" w:hAnsi="Cambria Math" w:cs="宋体"/>
            <w:color w:val="000000"/>
          </w:rPr>
          <m:t>=</m:t>
        </m:r>
        <m:f>
          <m:fPr>
            <m:ctrlPr>
              <w:rPr>
                <w:rFonts w:ascii="Cambria Math" w:hAnsi="Cambria Math" w:cs="宋体"/>
                <w:color w:val="000000"/>
              </w:rPr>
            </m:ctrlPr>
          </m:fPr>
          <m:num>
            <m:sSup>
              <m:sSupPr>
                <m:ctrlPr>
                  <w:rPr>
                    <w:rFonts w:ascii="Cambria Math" w:hAnsi="Cambria Math" w:cs="宋体"/>
                    <w:color w:val="000000"/>
                  </w:rPr>
                </m:ctrlPr>
              </m:sSupPr>
              <m:e>
                <m:r>
                  <w:rPr>
                    <w:rFonts w:ascii="Cambria Math" w:hAnsi="Cambria Math" w:cs="宋体"/>
                    <w:color w:val="000000"/>
                  </w:rPr>
                  <m:t>Grade</m:t>
                </m:r>
              </m:e>
              <m:sup>
                <m:r>
                  <w:rPr>
                    <w:rFonts w:ascii="Cambria Math" w:hAnsi="Cambria Math" w:cs="宋体"/>
                    <w:color w:val="000000"/>
                  </w:rPr>
                  <m:t>α</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Mall</m:t>
                </m:r>
              </m:e>
              <m:sup>
                <m:r>
                  <w:rPr>
                    <w:rFonts w:ascii="Cambria Math" w:hAnsi="Cambria Math" w:cs="宋体"/>
                    <w:color w:val="000000"/>
                  </w:rPr>
                  <m:t>β</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Area</m:t>
                </m:r>
              </m:e>
              <m:sup>
                <m:r>
                  <w:rPr>
                    <w:rFonts w:ascii="Cambria Math" w:hAnsi="Cambria Math" w:cs="宋体"/>
                    <w:color w:val="000000"/>
                  </w:rPr>
                  <m:t>γ</m:t>
                </m:r>
              </m:sup>
            </m:sSup>
            <m:r>
              <m:rPr>
                <m:sty m:val="p"/>
              </m:rPr>
              <w:rPr>
                <w:rFonts w:ascii="Cambria Math" w:hAnsi="Cambria Math" w:cs="宋体"/>
                <w:color w:val="000000"/>
              </w:rPr>
              <m:t>×</m:t>
            </m:r>
            <m:sSup>
              <m:sSupPr>
                <m:ctrlPr>
                  <w:rPr>
                    <w:rFonts w:ascii="Cambria Math" w:hAnsi="Cambria Math" w:cs="宋体"/>
                    <w:color w:val="000000"/>
                  </w:rPr>
                </m:ctrlPr>
              </m:sSupPr>
              <m:e>
                <m:r>
                  <w:rPr>
                    <w:rFonts w:ascii="Cambria Math" w:hAnsi="Cambria Math" w:cs="宋体"/>
                    <w:color w:val="000000"/>
                  </w:rPr>
                  <m:t>Reputation</m:t>
                </m:r>
              </m:e>
              <m:sup>
                <m:r>
                  <w:rPr>
                    <w:rFonts w:ascii="Cambria Math" w:hAnsi="Cambria Math" w:cs="宋体"/>
                    <w:color w:val="000000"/>
                  </w:rPr>
                  <m:t>δ</m:t>
                </m:r>
              </m:sup>
            </m:sSup>
          </m:num>
          <m:den>
            <m:sSup>
              <m:sSupPr>
                <m:ctrlPr>
                  <w:rPr>
                    <w:rFonts w:ascii="Cambria Math" w:hAnsi="Cambria Math" w:cs="宋体"/>
                    <w:color w:val="000000"/>
                  </w:rPr>
                </m:ctrlPr>
              </m:sSupPr>
              <m:e>
                <m:r>
                  <w:rPr>
                    <w:rFonts w:ascii="Cambria Math" w:hAnsi="Cambria Math" w:cs="宋体"/>
                    <w:color w:val="000000"/>
                  </w:rPr>
                  <m:t>Time</m:t>
                </m:r>
              </m:e>
              <m:sup>
                <m:r>
                  <w:rPr>
                    <w:rFonts w:ascii="Cambria Math" w:hAnsi="Cambria Math" w:cs="宋体"/>
                    <w:color w:val="000000"/>
                  </w:rPr>
                  <m:t>μ</m:t>
                </m:r>
              </m:sup>
            </m:sSup>
            <m:r>
              <m:rPr>
                <m:sty m:val="p"/>
              </m:rPr>
              <w:rPr>
                <w:rFonts w:ascii="Cambria Math" w:hAnsi="Cambria Math" w:cs="宋体"/>
                <w:color w:val="000000"/>
              </w:rPr>
              <m:t>×</m:t>
            </m:r>
            <m:rad>
              <m:radPr>
                <m:degHide m:val="1"/>
                <m:ctrlPr>
                  <w:rPr>
                    <w:rFonts w:ascii="Cambria Math" w:hAnsi="Cambria Math" w:cs="宋体"/>
                    <w:color w:val="000000"/>
                  </w:rPr>
                </m:ctrlPr>
              </m:radPr>
              <m:deg/>
              <m:e>
                <m:r>
                  <w:rPr>
                    <w:rFonts w:ascii="Cambria Math" w:hAnsi="Cambria Math" w:cs="宋体"/>
                    <w:color w:val="000000"/>
                  </w:rPr>
                  <m:t>Turn</m:t>
                </m:r>
              </m:e>
            </m:rad>
          </m:den>
        </m:f>
      </m:oMath>
      <w:bookmarkStart w:id="98" w:name="OLE_LINK3"/>
      <w:bookmarkStart w:id="99" w:name="OLE_LINK5"/>
      <w:r w:rsidR="00A10296">
        <w:rPr>
          <w:rFonts w:hint="eastAsia"/>
          <w:noProof/>
        </w:rPr>
        <w:t xml:space="preserve">          </w:t>
      </w:r>
      <w:r w:rsidR="00A10296" w:rsidRPr="00E24F79">
        <w:rPr>
          <w:rFonts w:ascii="宋体" w:hAnsi="宋体" w:hint="eastAsia"/>
          <w:noProof/>
        </w:rPr>
        <w:t>（</w:t>
      </w:r>
      <w:r w:rsidR="00A10296">
        <w:rPr>
          <w:rFonts w:ascii="宋体" w:hAnsi="宋体"/>
          <w:noProof/>
        </w:rPr>
        <w:t>4</w:t>
      </w:r>
      <w:r w:rsidR="00A10296">
        <w:rPr>
          <w:rFonts w:ascii="宋体" w:hAnsi="宋体" w:hint="eastAsia"/>
          <w:noProof/>
        </w:rPr>
        <w:t>.</w:t>
      </w:r>
      <w:r w:rsidR="00A10296">
        <w:rPr>
          <w:rFonts w:ascii="宋体" w:hAnsi="宋体"/>
          <w:noProof/>
        </w:rPr>
        <w:t>5</w:t>
      </w:r>
      <w:r w:rsidR="00A10296" w:rsidRPr="00E24F79">
        <w:rPr>
          <w:rFonts w:ascii="宋体" w:hAnsi="宋体" w:hint="eastAsia"/>
          <w:noProof/>
        </w:rPr>
        <w:t>）</w:t>
      </w:r>
      <w:bookmarkEnd w:id="98"/>
      <w:bookmarkEnd w:id="99"/>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CC0B01" w:rsidRDefault="00CC0B01" w:rsidP="00CC0B01">
      <w:pPr>
        <w:keepNext/>
        <w:keepLines/>
        <w:widowControl w:val="0"/>
        <w:spacing w:before="260" w:after="260" w:line="360" w:lineRule="auto"/>
        <w:jc w:val="both"/>
        <w:outlineLvl w:val="2"/>
        <w:rPr>
          <w:rFonts w:eastAsia="黑体"/>
          <w:b/>
          <w:bCs/>
          <w:kern w:val="2"/>
          <w:szCs w:val="32"/>
        </w:rPr>
      </w:pPr>
      <w:bookmarkStart w:id="100" w:name="_Toc493531037"/>
      <w:r>
        <w:rPr>
          <w:rFonts w:eastAsia="黑体"/>
          <w:b/>
          <w:bCs/>
          <w:kern w:val="2"/>
          <w:szCs w:val="32"/>
        </w:rPr>
        <w:t>4.3</w:t>
      </w:r>
      <w:r>
        <w:rPr>
          <w:rFonts w:eastAsia="黑体" w:hint="eastAsia"/>
          <w:b/>
          <w:bCs/>
          <w:kern w:val="2"/>
          <w:szCs w:val="32"/>
        </w:rPr>
        <w:t>.</w:t>
      </w:r>
      <w:r>
        <w:rPr>
          <w:rFonts w:eastAsia="黑体"/>
          <w:b/>
          <w:bCs/>
          <w:kern w:val="2"/>
          <w:szCs w:val="32"/>
        </w:rPr>
        <w:t>3</w:t>
      </w:r>
      <w:r>
        <w:rPr>
          <w:rFonts w:eastAsia="黑体" w:hint="eastAsia"/>
          <w:b/>
          <w:bCs/>
          <w:kern w:val="2"/>
          <w:szCs w:val="32"/>
        </w:rPr>
        <w:t>模型误差分析</w:t>
      </w:r>
      <w:bookmarkEnd w:id="100"/>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381006D6" wp14:editId="59E323C5">
            <wp:extent cx="2599898" cy="1954928"/>
            <wp:effectExtent l="0" t="0" r="10160" b="7620"/>
            <wp:docPr id="27" name="图表 27">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CC0B01">
        <w:rPr>
          <w:rFonts w:cs="宋体"/>
          <w:noProof/>
          <w:color w:val="000000"/>
        </w:rPr>
        <w:drawing>
          <wp:inline distT="0" distB="0" distL="0" distR="0" wp14:anchorId="79E02936" wp14:editId="2799E4FE">
            <wp:extent cx="2592705" cy="1947479"/>
            <wp:effectExtent l="0" t="0" r="17145" b="15240"/>
            <wp:docPr id="29" name="图表 29">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4</w:t>
      </w:r>
      <w:r w:rsidRPr="00CC0B01">
        <w:rPr>
          <w:rFonts w:cs="宋体"/>
          <w:color w:val="000000"/>
        </w:rPr>
        <w:t>原始模型计算结果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00EF3E7B">
        <w:rPr>
          <w:rFonts w:cs="宋体"/>
          <w:color w:val="000000"/>
        </w:rPr>
        <w:t>4.5</w:t>
      </w:r>
      <w:r w:rsidRPr="00CC0B01">
        <w:rPr>
          <w:rFonts w:cs="宋体"/>
          <w:color w:val="000000"/>
        </w:rPr>
        <w:t>）的计算结果进行误差研究，如图</w:t>
      </w:r>
      <w:r w:rsidR="00EF3E7B">
        <w:rPr>
          <w:rFonts w:cs="宋体"/>
          <w:color w:val="000000"/>
        </w:rPr>
        <w:t>4.5</w:t>
      </w:r>
      <w:r w:rsidRPr="00CC0B01">
        <w:rPr>
          <w:rFonts w:cs="宋体"/>
          <w:color w:val="000000"/>
        </w:rPr>
        <w:t>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lastRenderedPageBreak/>
        <w:drawing>
          <wp:inline distT="0" distB="0" distL="0" distR="0" wp14:anchorId="55F2BF29" wp14:editId="5C9C6E65">
            <wp:extent cx="5022850" cy="2019300"/>
            <wp:effectExtent l="0" t="0" r="635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5</w:t>
      </w:r>
      <w:r w:rsidRPr="00CC0B01">
        <w:rPr>
          <w:rFonts w:cs="宋体"/>
          <w:color w:val="000000"/>
        </w:rPr>
        <w:t>模型绝对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noProof/>
          <w:color w:val="000000"/>
        </w:rPr>
        <w:drawing>
          <wp:inline distT="0" distB="0" distL="0" distR="0" wp14:anchorId="7844051C" wp14:editId="6484FD01">
            <wp:extent cx="2482850" cy="1720850"/>
            <wp:effectExtent l="0" t="0" r="12700" b="12700"/>
            <wp:docPr id="31" name="图表 31">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CC0B01">
        <w:rPr>
          <w:rFonts w:cs="宋体"/>
          <w:noProof/>
          <w:color w:val="000000"/>
        </w:rPr>
        <w:drawing>
          <wp:inline distT="0" distB="0" distL="0" distR="0" wp14:anchorId="5CEAF6B0" wp14:editId="3D06AA49">
            <wp:extent cx="2393950" cy="1727200"/>
            <wp:effectExtent l="0" t="0" r="6350" b="635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A10296">
        <w:rPr>
          <w:rFonts w:cs="宋体"/>
          <w:color w:val="000000"/>
        </w:rPr>
        <w:t>4.6</w:t>
      </w:r>
      <w:r w:rsidRPr="00CC0B01">
        <w:rPr>
          <w:rFonts w:cs="宋体"/>
          <w:color w:val="000000"/>
        </w:rPr>
        <w:t>调节模型误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值能够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w:t>
      </w:r>
      <w:r w:rsidRPr="00CC0B01">
        <w:rPr>
          <w:rFonts w:cs="宋体"/>
          <w:color w:val="000000"/>
        </w:rPr>
        <w:lastRenderedPageBreak/>
        <w:t>中，我们暂时无法解决这个问题，为了再次提高模型的适用程度，并更好的进行优化和改进，我们去除了这些时间成本小于</w:t>
      </w:r>
      <w:r w:rsidRPr="00CC0B01">
        <w:rPr>
          <w:rFonts w:cs="宋体"/>
          <w:color w:val="000000"/>
        </w:rPr>
        <w:t>10min</w:t>
      </w:r>
      <w:r w:rsidRPr="00CC0B01">
        <w:rPr>
          <w:rFonts w:cs="宋体"/>
          <w:color w:val="000000"/>
        </w:rPr>
        <w:t>的地点，再次进行模型计算，实验结果如图</w:t>
      </w:r>
      <w:r w:rsidR="00EF3E7B">
        <w:rPr>
          <w:rFonts w:cs="宋体"/>
          <w:color w:val="000000"/>
        </w:rPr>
        <w:t>4.6</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CC0B01" w:rsidRPr="00CC0B01" w:rsidRDefault="00CC0B01" w:rsidP="00CC0B01">
      <w:pPr>
        <w:autoSpaceDE w:val="0"/>
        <w:autoSpaceDN w:val="0"/>
        <w:adjustRightInd w:val="0"/>
        <w:spacing w:after="240"/>
        <w:rPr>
          <w:rFonts w:cs="宋体"/>
          <w:color w:val="000000"/>
        </w:rPr>
      </w:pPr>
      <w:r w:rsidRPr="00CC0B01">
        <w:rPr>
          <w:rFonts w:cs="宋体"/>
          <w:noProof/>
          <w:color w:val="000000"/>
        </w:rPr>
        <w:drawing>
          <wp:inline distT="0" distB="0" distL="0" distR="0" wp14:anchorId="43BF7F05" wp14:editId="2478CE1E">
            <wp:extent cx="5274310" cy="2725420"/>
            <wp:effectExtent l="0" t="0" r="2540" b="0"/>
            <wp:docPr id="32" name="图片 32"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28">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CC0B01" w:rsidRPr="00CC0B01" w:rsidRDefault="00CC0B01" w:rsidP="00CC0B01">
      <w:pPr>
        <w:autoSpaceDE w:val="0"/>
        <w:autoSpaceDN w:val="0"/>
        <w:adjustRightInd w:val="0"/>
        <w:spacing w:after="240"/>
        <w:ind w:firstLineChars="200" w:firstLine="480"/>
        <w:rPr>
          <w:rFonts w:cs="宋体"/>
          <w:color w:val="000000"/>
        </w:rPr>
      </w:pPr>
      <w:r w:rsidRPr="00CC0B01">
        <w:rPr>
          <w:rFonts w:cs="宋体"/>
          <w:color w:val="000000"/>
        </w:rPr>
        <w:t>图</w:t>
      </w:r>
      <w:r w:rsidR="00595D79">
        <w:rPr>
          <w:rFonts w:cs="宋体"/>
          <w:color w:val="000000"/>
        </w:rPr>
        <w:t xml:space="preserve">4.7 </w:t>
      </w:r>
      <w:r w:rsidRPr="00CC0B01">
        <w:rPr>
          <w:rFonts w:cs="宋体"/>
          <w:color w:val="000000"/>
        </w:rPr>
        <w:t>换线次数对顾客选择商圈的影响</w:t>
      </w:r>
    </w:p>
    <w:p w:rsidR="00465E4C" w:rsidRPr="00465E4C" w:rsidRDefault="00CC0B01" w:rsidP="00465E4C">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w:t>
      </w:r>
      <w:r w:rsidRPr="00CC0B01">
        <w:rPr>
          <w:rFonts w:cs="宋体"/>
          <w:color w:val="000000"/>
        </w:rPr>
        <w:lastRenderedPageBreak/>
        <w:t>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101" w:name="_Toc493531038"/>
      <w:r>
        <w:rPr>
          <w:rFonts w:hint="eastAsia"/>
          <w:bCs/>
          <w:kern w:val="2"/>
          <w:sz w:val="28"/>
          <w:szCs w:val="32"/>
          <w:lang w:val="en-US" w:eastAsia="zh-CN"/>
        </w:rPr>
        <w:t>4.</w:t>
      </w:r>
      <w:r w:rsidR="00465E4C">
        <w:rPr>
          <w:bCs/>
          <w:kern w:val="2"/>
          <w:sz w:val="28"/>
          <w:szCs w:val="32"/>
          <w:lang w:val="en-US" w:eastAsia="zh-CN"/>
        </w:rPr>
        <w:t>4</w:t>
      </w:r>
      <w:r>
        <w:rPr>
          <w:rFonts w:hint="eastAsia"/>
          <w:bCs/>
          <w:kern w:val="2"/>
          <w:sz w:val="28"/>
          <w:szCs w:val="32"/>
          <w:lang w:val="en-US" w:eastAsia="zh-CN"/>
        </w:rPr>
        <w:t>本章小结</w:t>
      </w:r>
      <w:bookmarkEnd w:id="101"/>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圈规划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繁荣把传统意义上的距离用时间成本替换，而商业面积由于商圈会不断吸引企业入驻而具有更小的差异。因此商圈吸引力的研究会根据经济与地</w:t>
      </w:r>
      <w:r w:rsidRPr="00371323">
        <w:rPr>
          <w:rFonts w:cs="宋体"/>
          <w:color w:val="000000"/>
        </w:rPr>
        <w:lastRenderedPageBreak/>
        <w:t>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102" w:name="_Toc493531039"/>
      <w:bookmarkStart w:id="103" w:name="_Toc461439954"/>
      <w:bookmarkEnd w:id="89"/>
      <w:bookmarkEnd w:id="90"/>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102"/>
    </w:p>
    <w:p w:rsidR="00AA5539" w:rsidRPr="00AA5539" w:rsidRDefault="00AA5539" w:rsidP="00AA5539">
      <w:pPr>
        <w:autoSpaceDE w:val="0"/>
        <w:autoSpaceDN w:val="0"/>
        <w:adjustRightInd w:val="0"/>
        <w:spacing w:after="240" w:line="500" w:lineRule="exact"/>
        <w:ind w:firstLineChars="200" w:firstLine="480"/>
        <w:rPr>
          <w:rFonts w:hint="eastAsia"/>
        </w:rPr>
      </w:pPr>
      <w:r>
        <w:rPr>
          <w:rFonts w:hint="eastAsia"/>
        </w:rPr>
        <w:t>本章介绍了零售商店选址问题的相关可视分析。零售商店选址是一个跨学科的研究问题，涉及到社会学、商业、数据分析等领域。本章的工作主要基于大数据分析与可视化技术，并通过与企业经理的实时交流，完成了以应用为目的的商圈选址推荐可视化系统，旨在为企业提供更加高效的零售商店选址策略。</w:t>
      </w:r>
    </w:p>
    <w:p w:rsidR="007B6F54" w:rsidRDefault="007B6F54" w:rsidP="007B6F54">
      <w:pPr>
        <w:pStyle w:val="2"/>
        <w:spacing w:line="416" w:lineRule="atLeast"/>
        <w:rPr>
          <w:bCs/>
          <w:kern w:val="2"/>
          <w:sz w:val="28"/>
          <w:szCs w:val="32"/>
          <w:lang w:val="en-US" w:eastAsia="zh-CN"/>
        </w:rPr>
      </w:pPr>
      <w:bookmarkStart w:id="104" w:name="_Toc493531040"/>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104"/>
    </w:p>
    <w:p w:rsidR="007B6F54" w:rsidRPr="00465E4C" w:rsidRDefault="007841A1" w:rsidP="007841A1">
      <w:pPr>
        <w:autoSpaceDE w:val="0"/>
        <w:autoSpaceDN w:val="0"/>
        <w:adjustRightInd w:val="0"/>
        <w:spacing w:after="240" w:line="500" w:lineRule="exact"/>
        <w:ind w:firstLineChars="200" w:firstLine="480"/>
        <w:rPr>
          <w:rFonts w:cs="宋体"/>
          <w:color w:val="000000"/>
        </w:rPr>
      </w:pPr>
      <w:r>
        <w:rPr>
          <w:rFonts w:cs="宋体" w:hint="eastAsia"/>
          <w:color w:val="000000"/>
        </w:rPr>
        <w:t>本章通过对</w:t>
      </w:r>
      <w:r w:rsidR="007B6F54" w:rsidRPr="00465E4C">
        <w:rPr>
          <w:rFonts w:cs="宋体" w:hint="eastAsia"/>
          <w:color w:val="000000"/>
        </w:rPr>
        <w:t>业务场景</w:t>
      </w:r>
      <w:r>
        <w:rPr>
          <w:rFonts w:cs="宋体" w:hint="eastAsia"/>
          <w:color w:val="000000"/>
        </w:rPr>
        <w:t>的研究，并结合</w:t>
      </w:r>
      <w:r w:rsidR="007B6F54" w:rsidRPr="00465E4C">
        <w:rPr>
          <w:rFonts w:cs="宋体" w:hint="eastAsia"/>
          <w:color w:val="000000"/>
        </w:rPr>
        <w:t>多学科知识，包括经济学，统计学，营销理论和科学计算，</w:t>
      </w:r>
      <w:r>
        <w:rPr>
          <w:rFonts w:cs="宋体" w:hint="eastAsia"/>
          <w:color w:val="000000"/>
        </w:rPr>
        <w:t>完成了选址工作的研究</w:t>
      </w:r>
      <w:r w:rsidR="007B6F54" w:rsidRPr="00465E4C">
        <w:rPr>
          <w:rFonts w:cs="宋体" w:hint="eastAsia"/>
          <w:color w:val="000000"/>
        </w:rPr>
        <w:t>。我们邀请的营销</w:t>
      </w:r>
      <w:r>
        <w:rPr>
          <w:rFonts w:cs="宋体" w:hint="eastAsia"/>
          <w:color w:val="000000"/>
        </w:rPr>
        <w:t>领域</w:t>
      </w:r>
      <w:r w:rsidR="007B6F54" w:rsidRPr="00465E4C">
        <w:rPr>
          <w:rFonts w:cs="宋体" w:hint="eastAsia"/>
          <w:color w:val="000000"/>
        </w:rPr>
        <w:t>，</w:t>
      </w:r>
      <w:r>
        <w:rPr>
          <w:rFonts w:cs="宋体" w:hint="eastAsia"/>
          <w:color w:val="000000"/>
        </w:rPr>
        <w:t>企业经理</w:t>
      </w:r>
      <w:r w:rsidR="007B6F54" w:rsidRPr="00465E4C">
        <w:rPr>
          <w:rFonts w:cs="宋体" w:hint="eastAsia"/>
          <w:color w:val="000000"/>
        </w:rPr>
        <w:t>和信息可视化专家</w:t>
      </w:r>
      <w:r>
        <w:rPr>
          <w:rFonts w:cs="宋体" w:hint="eastAsia"/>
          <w:color w:val="000000"/>
        </w:rPr>
        <w:t>共同相关需求的确立以及工作效果的验证</w:t>
      </w:r>
      <w:r w:rsidR="007B6F54" w:rsidRPr="00465E4C">
        <w:rPr>
          <w:rFonts w:cs="宋体" w:hint="eastAsia"/>
          <w:color w:val="000000"/>
        </w:rPr>
        <w:t>。</w:t>
      </w:r>
      <w:r>
        <w:rPr>
          <w:rFonts w:cs="宋体" w:hint="eastAsia"/>
          <w:color w:val="000000"/>
        </w:rPr>
        <w:t>我与多位专家达成共识，主要需要解决下列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1</w:t>
      </w:r>
      <w:r w:rsidR="007841A1">
        <w:rPr>
          <w:rFonts w:cs="宋体" w:hint="eastAsia"/>
          <w:color w:val="000000"/>
        </w:rPr>
        <w:t>）</w:t>
      </w:r>
      <w:r w:rsidR="00E2548A">
        <w:rPr>
          <w:rFonts w:cs="宋体" w:hint="eastAsia"/>
          <w:color w:val="000000"/>
        </w:rPr>
        <w:t>确定</w:t>
      </w:r>
      <w:r w:rsidR="003D454F">
        <w:rPr>
          <w:rFonts w:cs="宋体" w:hint="eastAsia"/>
          <w:color w:val="000000"/>
        </w:rPr>
        <w:t>商业区</w:t>
      </w:r>
      <w:r w:rsidRPr="00465E4C">
        <w:rPr>
          <w:rFonts w:cs="宋体"/>
          <w:color w:val="000000"/>
        </w:rPr>
        <w:t>。</w:t>
      </w:r>
      <w:r w:rsidR="003D454F">
        <w:rPr>
          <w:rFonts w:cs="宋体" w:hint="eastAsia"/>
          <w:color w:val="000000"/>
        </w:rPr>
        <w:t>商店选址问题所要考虑的第一个问题就是商圈的选择，大型商圈会有更多的客户，但是竞争会更加激烈，而小型商圈会有更少的顾客光临，这就要求我们寻找一个相对最优的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2</w:t>
      </w:r>
      <w:r w:rsidR="007841A1">
        <w:rPr>
          <w:rFonts w:cs="宋体" w:hint="eastAsia"/>
          <w:color w:val="000000"/>
        </w:rPr>
        <w:t>）</w:t>
      </w:r>
      <w:r w:rsidR="003D454F">
        <w:rPr>
          <w:rFonts w:cs="宋体" w:hint="eastAsia"/>
          <w:color w:val="000000"/>
        </w:rPr>
        <w:t>选择合适的商场</w:t>
      </w:r>
      <w:r w:rsidRPr="00465E4C">
        <w:rPr>
          <w:rFonts w:cs="宋体"/>
          <w:color w:val="000000"/>
        </w:rPr>
        <w:t>。</w:t>
      </w:r>
      <w:r w:rsidR="003D454F">
        <w:rPr>
          <w:rFonts w:cs="宋体" w:hint="eastAsia"/>
          <w:color w:val="000000"/>
        </w:rPr>
        <w:t>在确定选址所在商圈之后，下一个需要解决的问题就是商场的选择。以徐家汇商圈为例，徐家汇商圈有十几个大型购物商场，但是每个商场的商品等级、面积、地理位置都有所不同，即使在同一个商圈，不同商场的差别也十分巨大。企业</w:t>
      </w:r>
      <w:r w:rsidRPr="00465E4C">
        <w:rPr>
          <w:rFonts w:cs="宋体"/>
          <w:color w:val="000000"/>
        </w:rPr>
        <w:t>必须考虑运营成本（</w:t>
      </w:r>
      <w:r w:rsidR="003D454F">
        <w:rPr>
          <w:rFonts w:cs="宋体" w:hint="eastAsia"/>
          <w:color w:val="000000"/>
        </w:rPr>
        <w:t>店铺租金</w:t>
      </w:r>
      <w:r w:rsidRPr="00465E4C">
        <w:rPr>
          <w:rFonts w:cs="宋体"/>
          <w:color w:val="000000"/>
        </w:rPr>
        <w:t>，劳动力成本等）和</w:t>
      </w:r>
      <w:r w:rsidR="003D454F">
        <w:rPr>
          <w:rFonts w:cs="宋体" w:hint="eastAsia"/>
          <w:color w:val="000000"/>
        </w:rPr>
        <w:t>竞争环境</w:t>
      </w:r>
      <w:r w:rsidRPr="00465E4C">
        <w:rPr>
          <w:rFonts w:cs="宋体"/>
          <w:color w:val="000000"/>
        </w:rPr>
        <w:t>。收集上述信息是一项艰巨的任务</w:t>
      </w:r>
      <w:r w:rsidR="003D454F">
        <w:rPr>
          <w:rFonts w:cs="宋体" w:hint="eastAsia"/>
          <w:color w:val="000000"/>
        </w:rPr>
        <w:t>，在和</w:t>
      </w:r>
      <w:r w:rsidRPr="00465E4C">
        <w:rPr>
          <w:rFonts w:cs="宋体"/>
          <w:color w:val="000000"/>
        </w:rPr>
        <w:t>专家</w:t>
      </w:r>
      <w:r w:rsidR="003D454F">
        <w:rPr>
          <w:rFonts w:cs="宋体" w:hint="eastAsia"/>
          <w:color w:val="000000"/>
        </w:rPr>
        <w:t>讨论之后我们</w:t>
      </w:r>
      <w:r w:rsidR="003D454F">
        <w:rPr>
          <w:rFonts w:cs="宋体"/>
          <w:color w:val="000000"/>
        </w:rPr>
        <w:t>认为，客户流对销售和利润至关重要，应在决策中</w:t>
      </w:r>
      <w:r w:rsidR="003D454F">
        <w:rPr>
          <w:rFonts w:cs="宋体" w:hint="eastAsia"/>
          <w:color w:val="000000"/>
        </w:rPr>
        <w:t>更加关注</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3</w:t>
      </w:r>
      <w:r w:rsidR="007841A1">
        <w:rPr>
          <w:rFonts w:cs="宋体" w:hint="eastAsia"/>
          <w:color w:val="000000"/>
        </w:rPr>
        <w:t>）</w:t>
      </w:r>
      <w:r w:rsidR="003D454F" w:rsidRPr="00465E4C">
        <w:rPr>
          <w:rFonts w:cs="宋体"/>
          <w:color w:val="000000"/>
        </w:rPr>
        <w:t>为用户提供各种解决方案。</w:t>
      </w:r>
      <w:r w:rsidR="003D454F">
        <w:rPr>
          <w:rFonts w:cs="宋体" w:hint="eastAsia"/>
          <w:color w:val="000000"/>
        </w:rPr>
        <w:t>即使是通过模型和算法计算出来的推荐位置也许并不适用与选址。在讨论后我们认为，</w:t>
      </w:r>
      <w:r w:rsidR="007E037C">
        <w:rPr>
          <w:rFonts w:cs="宋体" w:hint="eastAsia"/>
          <w:color w:val="000000"/>
        </w:rPr>
        <w:t>许多政府政策、环境变化都可能导致选址出现偏差。解决这一问题的方法是提供多个备选方案供用户选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w:t>
      </w:r>
      <w:r w:rsidR="007841A1">
        <w:rPr>
          <w:rFonts w:cs="宋体"/>
          <w:color w:val="000000"/>
        </w:rPr>
        <w:t>4</w:t>
      </w:r>
      <w:r w:rsidR="007841A1">
        <w:rPr>
          <w:rFonts w:cs="宋体" w:hint="eastAsia"/>
          <w:color w:val="000000"/>
        </w:rPr>
        <w:t>）</w:t>
      </w:r>
      <w:r w:rsidR="007E037C">
        <w:rPr>
          <w:rFonts w:cs="宋体" w:hint="eastAsia"/>
          <w:color w:val="000000"/>
        </w:rPr>
        <w:t>方案评估</w:t>
      </w:r>
      <w:r w:rsidR="003D454F" w:rsidRPr="00465E4C">
        <w:rPr>
          <w:rFonts w:cs="宋体"/>
          <w:color w:val="000000"/>
        </w:rPr>
        <w:t>。</w:t>
      </w:r>
      <w:r w:rsidR="007E037C">
        <w:rPr>
          <w:rFonts w:cs="宋体" w:hint="eastAsia"/>
          <w:color w:val="000000"/>
        </w:rPr>
        <w:t>即使提供了多个备选方案，这些方案的合理性也有待商榷，这就要求我们对方案进行评估</w:t>
      </w:r>
      <w:r w:rsidR="003D454F" w:rsidRPr="00465E4C">
        <w:rPr>
          <w:rFonts w:cs="宋体"/>
          <w:color w:val="000000"/>
        </w:rPr>
        <w:t>。在没有科学评估</w:t>
      </w:r>
      <w:r w:rsidR="007E037C">
        <w:rPr>
          <w:rFonts w:cs="宋体" w:hint="eastAsia"/>
          <w:color w:val="000000"/>
        </w:rPr>
        <w:t>方法</w:t>
      </w:r>
      <w:r w:rsidR="003D454F" w:rsidRPr="00465E4C">
        <w:rPr>
          <w:rFonts w:cs="宋体"/>
          <w:color w:val="000000"/>
        </w:rPr>
        <w:t>和</w:t>
      </w:r>
      <w:r w:rsidR="007E037C">
        <w:rPr>
          <w:rFonts w:cs="宋体" w:hint="eastAsia"/>
          <w:color w:val="000000"/>
        </w:rPr>
        <w:t>直观表现手段的情况下</w:t>
      </w:r>
      <w:r w:rsidR="003D454F" w:rsidRPr="00465E4C">
        <w:rPr>
          <w:rFonts w:cs="宋体"/>
          <w:color w:val="000000"/>
        </w:rPr>
        <w:t>，</w:t>
      </w:r>
      <w:r w:rsidR="007E037C">
        <w:rPr>
          <w:rFonts w:cs="宋体" w:hint="eastAsia"/>
          <w:color w:val="000000"/>
        </w:rPr>
        <w:t>很难让用户认同</w:t>
      </w:r>
      <w:r w:rsidR="003D454F" w:rsidRPr="00465E4C">
        <w:rPr>
          <w:rFonts w:cs="宋体"/>
          <w:color w:val="000000"/>
        </w:rPr>
        <w:t>。</w:t>
      </w:r>
      <w:r w:rsidR="007E037C">
        <w:rPr>
          <w:rFonts w:cs="宋体" w:hint="eastAsia"/>
          <w:color w:val="000000"/>
        </w:rPr>
        <w:t>因此我们需要一个方案评估方法</w:t>
      </w:r>
      <w:r w:rsidR="003D454F" w:rsidRPr="00465E4C">
        <w:rPr>
          <w:rFonts w:cs="宋体"/>
          <w:color w:val="000000"/>
        </w:rPr>
        <w:t>。</w:t>
      </w:r>
    </w:p>
    <w:p w:rsidR="007B6F54" w:rsidRPr="00465E4C" w:rsidRDefault="007E037C" w:rsidP="00465E4C">
      <w:pPr>
        <w:autoSpaceDE w:val="0"/>
        <w:autoSpaceDN w:val="0"/>
        <w:adjustRightInd w:val="0"/>
        <w:spacing w:after="240" w:line="500" w:lineRule="exact"/>
        <w:ind w:firstLineChars="200" w:firstLine="480"/>
        <w:rPr>
          <w:rFonts w:cs="宋体"/>
          <w:color w:val="000000"/>
        </w:rPr>
      </w:pPr>
      <w:r>
        <w:rPr>
          <w:rFonts w:cs="宋体" w:hint="eastAsia"/>
          <w:color w:val="000000"/>
        </w:rPr>
        <w:t>为了解决上述问题，</w:t>
      </w:r>
      <w:r w:rsidR="009D61A2">
        <w:rPr>
          <w:rFonts w:cs="宋体" w:hint="eastAsia"/>
          <w:color w:val="000000"/>
        </w:rPr>
        <w:t>本文</w:t>
      </w:r>
      <w:r>
        <w:rPr>
          <w:rFonts w:cs="宋体" w:hint="eastAsia"/>
          <w:color w:val="000000"/>
        </w:rPr>
        <w:t>使用大数据分析方法，其中</w:t>
      </w:r>
      <w:r w:rsidR="009D61A2">
        <w:rPr>
          <w:rFonts w:cs="宋体" w:hint="eastAsia"/>
          <w:color w:val="000000"/>
        </w:rPr>
        <w:t>主要数据集为以下三种</w:t>
      </w:r>
      <w:r w:rsidR="007B6F54" w:rsidRPr="00465E4C">
        <w:rPr>
          <w:rFonts w:cs="宋体" w:hint="eastAsia"/>
          <w:color w:val="000000"/>
        </w:rPr>
        <w:t>：</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1</w:t>
      </w:r>
      <w:r>
        <w:rPr>
          <w:rFonts w:cs="宋体" w:hint="eastAsia"/>
          <w:color w:val="000000"/>
        </w:rPr>
        <w:t>）交通卡刷卡数据：包括刷卡时间，刷卡地点，交通工作类型，消费金额等属性，共有</w:t>
      </w:r>
      <w:r w:rsidR="007B6F54" w:rsidRPr="00465E4C">
        <w:rPr>
          <w:rFonts w:cs="宋体"/>
          <w:color w:val="000000"/>
        </w:rPr>
        <w:t>4.7</w:t>
      </w:r>
      <w:r w:rsidR="007B6F54" w:rsidRPr="00465E4C">
        <w:rPr>
          <w:rFonts w:cs="宋体"/>
          <w:color w:val="000000"/>
        </w:rPr>
        <w:t>亿条记录，</w:t>
      </w:r>
      <w:r>
        <w:rPr>
          <w:rFonts w:cs="宋体" w:hint="eastAsia"/>
          <w:color w:val="000000"/>
        </w:rPr>
        <w:t>记录时间为</w:t>
      </w:r>
      <w:r w:rsidRPr="00465E4C">
        <w:rPr>
          <w:rFonts w:cs="宋体"/>
          <w:color w:val="000000"/>
        </w:rPr>
        <w:t>2016</w:t>
      </w:r>
      <w:r w:rsidRPr="00465E4C">
        <w:rPr>
          <w:rFonts w:cs="宋体"/>
          <w:color w:val="000000"/>
        </w:rPr>
        <w:t>年</w:t>
      </w:r>
      <w:r>
        <w:rPr>
          <w:rFonts w:cs="宋体" w:hint="eastAsia"/>
          <w:color w:val="000000"/>
        </w:rPr>
        <w:t>4</w:t>
      </w:r>
      <w:r w:rsidRPr="00465E4C">
        <w:rPr>
          <w:rFonts w:cs="宋体"/>
          <w:color w:val="000000"/>
        </w:rPr>
        <w:t>月份</w:t>
      </w:r>
      <w:r>
        <w:rPr>
          <w:rFonts w:cs="宋体" w:hint="eastAsia"/>
          <w:color w:val="000000"/>
        </w:rPr>
        <w:t>共</w:t>
      </w:r>
      <w:r w:rsidR="007B6F54" w:rsidRPr="00465E4C">
        <w:rPr>
          <w:rFonts w:cs="宋体"/>
          <w:color w:val="000000"/>
        </w:rPr>
        <w:t>30</w:t>
      </w:r>
      <w:r w:rsidR="007B6F54" w:rsidRPr="00465E4C">
        <w:rPr>
          <w:rFonts w:cs="宋体"/>
          <w:color w:val="000000"/>
        </w:rPr>
        <w:t>天。</w:t>
      </w:r>
    </w:p>
    <w:p w:rsidR="007B6F54" w:rsidRPr="00465E4C" w:rsidRDefault="009D61A2" w:rsidP="009D61A2">
      <w:pPr>
        <w:autoSpaceDE w:val="0"/>
        <w:autoSpaceDN w:val="0"/>
        <w:adjustRightInd w:val="0"/>
        <w:spacing w:after="240" w:line="500" w:lineRule="exact"/>
        <w:ind w:firstLineChars="200" w:firstLine="480"/>
        <w:rPr>
          <w:rFonts w:cs="宋体"/>
          <w:color w:val="000000"/>
        </w:rPr>
      </w:pPr>
      <w:r>
        <w:rPr>
          <w:rFonts w:cs="宋体" w:hint="eastAsia"/>
          <w:color w:val="000000"/>
        </w:rPr>
        <w:t>2</w:t>
      </w:r>
      <w:r>
        <w:rPr>
          <w:rFonts w:cs="宋体" w:hint="eastAsia"/>
          <w:color w:val="000000"/>
        </w:rPr>
        <w:t>）服装零售店销售数据：</w:t>
      </w:r>
      <w:r w:rsidR="007B6F54" w:rsidRPr="00465E4C">
        <w:rPr>
          <w:rFonts w:cs="宋体" w:hint="eastAsia"/>
          <w:color w:val="000000"/>
        </w:rPr>
        <w:t>包含</w:t>
      </w:r>
      <w:r>
        <w:rPr>
          <w:rFonts w:cs="宋体" w:hint="eastAsia"/>
          <w:color w:val="000000"/>
        </w:rPr>
        <w:t>2</w:t>
      </w:r>
      <w:r>
        <w:rPr>
          <w:rFonts w:cs="宋体"/>
          <w:color w:val="000000"/>
        </w:rPr>
        <w:t>016</w:t>
      </w:r>
      <w:r>
        <w:rPr>
          <w:rFonts w:cs="宋体" w:hint="eastAsia"/>
          <w:color w:val="000000"/>
        </w:rPr>
        <w:t>年</w:t>
      </w:r>
      <w:r>
        <w:rPr>
          <w:rFonts w:cs="宋体" w:hint="eastAsia"/>
          <w:color w:val="000000"/>
        </w:rPr>
        <w:t>2</w:t>
      </w:r>
      <w:r>
        <w:rPr>
          <w:rFonts w:cs="宋体" w:hint="eastAsia"/>
          <w:color w:val="000000"/>
        </w:rPr>
        <w:t>月到</w:t>
      </w:r>
      <w:r>
        <w:rPr>
          <w:rFonts w:cs="宋体" w:hint="eastAsia"/>
          <w:color w:val="000000"/>
        </w:rPr>
        <w:t>8</w:t>
      </w:r>
      <w:r>
        <w:rPr>
          <w:rFonts w:cs="宋体" w:hint="eastAsia"/>
          <w:color w:val="000000"/>
        </w:rPr>
        <w:t>月共计</w:t>
      </w:r>
      <w:r w:rsidR="007B6F54" w:rsidRPr="00465E4C">
        <w:rPr>
          <w:rFonts w:cs="宋体" w:hint="eastAsia"/>
          <w:color w:val="000000"/>
        </w:rPr>
        <w:t>六个月内</w:t>
      </w:r>
      <w:r>
        <w:rPr>
          <w:rFonts w:cs="宋体" w:hint="eastAsia"/>
          <w:color w:val="000000"/>
        </w:rPr>
        <w:t>关于</w:t>
      </w:r>
      <w:r w:rsidR="007B6F54" w:rsidRPr="00465E4C">
        <w:rPr>
          <w:rFonts w:cs="宋体" w:hint="eastAsia"/>
          <w:color w:val="000000"/>
        </w:rPr>
        <w:t>商品原价，折扣价，类别和销售数量</w:t>
      </w:r>
      <w:r>
        <w:rPr>
          <w:rFonts w:cs="宋体" w:hint="eastAsia"/>
          <w:color w:val="000000"/>
        </w:rPr>
        <w:t>的信息。共有</w:t>
      </w:r>
      <w:r>
        <w:rPr>
          <w:rFonts w:cs="宋体" w:hint="eastAsia"/>
          <w:color w:val="000000"/>
        </w:rPr>
        <w:t>153</w:t>
      </w:r>
      <w:r>
        <w:rPr>
          <w:rFonts w:cs="宋体" w:hint="eastAsia"/>
          <w:color w:val="000000"/>
        </w:rPr>
        <w:t>家店铺。</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3</w:t>
      </w:r>
      <w:r>
        <w:rPr>
          <w:rFonts w:cs="宋体" w:hint="eastAsia"/>
          <w:color w:val="000000"/>
        </w:rPr>
        <w:t>）商圈以及商场数据：</w:t>
      </w:r>
      <w:r w:rsidR="007B6F54" w:rsidRPr="00465E4C">
        <w:rPr>
          <w:rFonts w:cs="宋体" w:hint="eastAsia"/>
          <w:color w:val="000000"/>
        </w:rPr>
        <w:t>包含</w:t>
      </w:r>
      <w:r w:rsidRPr="00465E4C">
        <w:rPr>
          <w:rFonts w:cs="宋体"/>
          <w:color w:val="000000"/>
        </w:rPr>
        <w:t>118</w:t>
      </w:r>
      <w:r w:rsidRPr="00465E4C">
        <w:rPr>
          <w:rFonts w:cs="宋体"/>
          <w:color w:val="000000"/>
        </w:rPr>
        <w:t>个百货商场和零售商场</w:t>
      </w:r>
      <w:r w:rsidR="007B6F54" w:rsidRPr="00465E4C">
        <w:rPr>
          <w:rFonts w:cs="宋体" w:hint="eastAsia"/>
          <w:color w:val="000000"/>
        </w:rPr>
        <w:t>的确切位置，每间商店的面积，租金成本等。</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根据和专家讨论总结出的</w:t>
      </w:r>
      <w:r w:rsidR="007B6F54" w:rsidRPr="00465E4C">
        <w:rPr>
          <w:rFonts w:cs="宋体" w:hint="eastAsia"/>
          <w:color w:val="000000"/>
        </w:rPr>
        <w:t>四个步骤，我们</w:t>
      </w:r>
      <w:r>
        <w:rPr>
          <w:rFonts w:cs="宋体" w:hint="eastAsia"/>
          <w:color w:val="000000"/>
        </w:rPr>
        <w:t>提出了一下任务作为研究重点：</w:t>
      </w:r>
    </w:p>
    <w:p w:rsidR="007B6F54" w:rsidRDefault="007B6F54" w:rsidP="00A91838">
      <w:pPr>
        <w:autoSpaceDE w:val="0"/>
        <w:autoSpaceDN w:val="0"/>
        <w:adjustRightInd w:val="0"/>
        <w:spacing w:after="240" w:line="500" w:lineRule="exact"/>
        <w:ind w:firstLineChars="200" w:firstLine="480"/>
        <w:rPr>
          <w:rFonts w:cs="宋体"/>
          <w:color w:val="000000"/>
        </w:rPr>
      </w:pPr>
      <w:r w:rsidRPr="00465E4C">
        <w:rPr>
          <w:rFonts w:cs="宋体"/>
          <w:color w:val="000000"/>
        </w:rPr>
        <w:t>T</w:t>
      </w:r>
      <w:r w:rsidR="00A91838">
        <w:rPr>
          <w:rFonts w:cs="宋体"/>
          <w:color w:val="000000"/>
        </w:rPr>
        <w:t>1</w:t>
      </w:r>
      <w:r w:rsidRPr="00465E4C">
        <w:rPr>
          <w:rFonts w:cs="宋体"/>
          <w:color w:val="000000"/>
        </w:rPr>
        <w:t>：</w:t>
      </w:r>
      <w:r w:rsidR="00A91838">
        <w:rPr>
          <w:rFonts w:cs="宋体" w:hint="eastAsia"/>
          <w:color w:val="000000"/>
        </w:rPr>
        <w:t>选址</w:t>
      </w:r>
      <w:r w:rsidRPr="00465E4C">
        <w:rPr>
          <w:rFonts w:cs="宋体"/>
          <w:color w:val="000000"/>
        </w:rPr>
        <w:t>模型设计：如何调和</w:t>
      </w:r>
      <w:r w:rsidR="00A91838">
        <w:rPr>
          <w:rFonts w:cs="宋体" w:hint="eastAsia"/>
          <w:color w:val="000000"/>
        </w:rPr>
        <w:t>各</w:t>
      </w:r>
      <w:r w:rsidRPr="00465E4C">
        <w:rPr>
          <w:rFonts w:cs="宋体"/>
          <w:color w:val="000000"/>
        </w:rPr>
        <w:t>因素之间的关系？</w:t>
      </w:r>
      <w:r w:rsidR="00A91838">
        <w:rPr>
          <w:rFonts w:cs="宋体" w:hint="eastAsia"/>
          <w:color w:val="000000"/>
        </w:rPr>
        <w:t>如何判断推荐地点满足预期</w:t>
      </w:r>
      <w:r w:rsidRPr="00465E4C">
        <w:rPr>
          <w:rFonts w:cs="宋体"/>
          <w:color w:val="000000"/>
        </w:rPr>
        <w:t>？</w:t>
      </w:r>
      <w:r w:rsidR="00A91838">
        <w:rPr>
          <w:rFonts w:cs="宋体" w:hint="eastAsia"/>
          <w:color w:val="000000"/>
        </w:rPr>
        <w:t>如何选择合适的影响因素进行分析？</w:t>
      </w:r>
    </w:p>
    <w:p w:rsidR="00A91838" w:rsidRPr="00465E4C" w:rsidRDefault="00A91838" w:rsidP="00A91838">
      <w:pPr>
        <w:autoSpaceDE w:val="0"/>
        <w:autoSpaceDN w:val="0"/>
        <w:adjustRightInd w:val="0"/>
        <w:spacing w:after="240" w:line="500" w:lineRule="exact"/>
        <w:ind w:firstLineChars="200" w:firstLine="480"/>
        <w:rPr>
          <w:rFonts w:cs="宋体" w:hint="eastAsia"/>
          <w:color w:val="000000"/>
        </w:rPr>
      </w:pPr>
      <w:r>
        <w:rPr>
          <w:rFonts w:cs="宋体" w:hint="eastAsia"/>
          <w:color w:val="000000"/>
        </w:rPr>
        <w:t>T2</w:t>
      </w:r>
      <w:r>
        <w:rPr>
          <w:rFonts w:cs="宋体" w:hint="eastAsia"/>
          <w:color w:val="000000"/>
        </w:rPr>
        <w:t>：商业影响范围：如何划分商圈的影响范围？商圈之间是否有特殊的联系？怎样分析不同商圈间的关联？</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任务</w:t>
      </w:r>
      <w:r w:rsidR="00A91838">
        <w:rPr>
          <w:rFonts w:cs="宋体" w:hint="eastAsia"/>
          <w:color w:val="000000"/>
        </w:rPr>
        <w:t>的</w:t>
      </w:r>
      <w:r w:rsidRPr="00465E4C">
        <w:rPr>
          <w:rFonts w:cs="宋体" w:hint="eastAsia"/>
          <w:color w:val="000000"/>
        </w:rPr>
        <w:t>重点是</w:t>
      </w:r>
      <w:r w:rsidR="00A91838">
        <w:rPr>
          <w:rFonts w:cs="宋体" w:hint="eastAsia"/>
          <w:color w:val="000000"/>
        </w:rPr>
        <w:t>关于</w:t>
      </w:r>
      <w:r w:rsidRPr="00465E4C">
        <w:rPr>
          <w:rFonts w:cs="宋体" w:hint="eastAsia"/>
          <w:color w:val="000000"/>
        </w:rPr>
        <w:t>数据挖掘</w:t>
      </w:r>
      <w:r w:rsidR="00A91838">
        <w:rPr>
          <w:rFonts w:cs="宋体" w:hint="eastAsia"/>
          <w:color w:val="000000"/>
        </w:rPr>
        <w:t>与</w:t>
      </w:r>
      <w:r w:rsidRPr="00465E4C">
        <w:rPr>
          <w:rFonts w:cs="宋体" w:hint="eastAsia"/>
          <w:color w:val="000000"/>
        </w:rPr>
        <w:t>模型</w:t>
      </w:r>
      <w:r w:rsidR="00A91838">
        <w:rPr>
          <w:rFonts w:cs="宋体" w:hint="eastAsia"/>
          <w:color w:val="000000"/>
        </w:rPr>
        <w:t>设计</w:t>
      </w:r>
      <w:r w:rsidRPr="00465E4C">
        <w:rPr>
          <w:rFonts w:cs="宋体" w:hint="eastAsia"/>
          <w:color w:val="000000"/>
        </w:rPr>
        <w:t>。此外，为了向用户推荐适当的商业位置，我们需要</w:t>
      </w:r>
      <w:r w:rsidR="00A91838">
        <w:rPr>
          <w:rFonts w:cs="宋体" w:hint="eastAsia"/>
          <w:color w:val="000000"/>
        </w:rPr>
        <w:t>设计</w:t>
      </w:r>
      <w:r w:rsidRPr="00465E4C">
        <w:rPr>
          <w:rFonts w:cs="宋体" w:hint="eastAsia"/>
          <w:color w:val="000000"/>
        </w:rPr>
        <w:t>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w:t>
      </w:r>
      <w:r w:rsidR="00A91838">
        <w:rPr>
          <w:rFonts w:cs="宋体" w:hint="eastAsia"/>
          <w:color w:val="000000"/>
        </w:rPr>
        <w:t>商业信息的显示</w:t>
      </w:r>
      <w:r w:rsidRPr="00465E4C">
        <w:rPr>
          <w:rFonts w:cs="宋体"/>
          <w:color w:val="000000"/>
        </w:rPr>
        <w:t>：</w:t>
      </w:r>
      <w:r w:rsidR="00A91838">
        <w:rPr>
          <w:rFonts w:cs="宋体" w:hint="eastAsia"/>
          <w:color w:val="000000"/>
        </w:rPr>
        <w:t>这里的商业发展现状如何</w:t>
      </w:r>
      <w:r w:rsidR="00A91838">
        <w:rPr>
          <w:rFonts w:cs="宋体"/>
          <w:color w:val="000000"/>
        </w:rPr>
        <w:t>？</w:t>
      </w:r>
      <w:r w:rsidR="00A91838">
        <w:rPr>
          <w:rFonts w:cs="宋体" w:hint="eastAsia"/>
          <w:color w:val="000000"/>
        </w:rPr>
        <w:t>竞争是否激烈</w:t>
      </w:r>
      <w:r w:rsidRPr="00465E4C">
        <w:rPr>
          <w:rFonts w:cs="宋体"/>
          <w:color w:val="000000"/>
        </w:rPr>
        <w:t>？用户希望获得有用的信息，</w:t>
      </w:r>
      <w:r w:rsidR="00A91838">
        <w:rPr>
          <w:rFonts w:cs="宋体" w:hint="eastAsia"/>
          <w:color w:val="000000"/>
        </w:rPr>
        <w:t>而</w:t>
      </w:r>
      <w:r w:rsidRPr="00465E4C">
        <w:rPr>
          <w:rFonts w:cs="宋体"/>
          <w:color w:val="000000"/>
        </w:rPr>
        <w:t>对我们来说，统计</w:t>
      </w:r>
      <w:r w:rsidR="00A91838">
        <w:rPr>
          <w:rFonts w:cs="宋体" w:hint="eastAsia"/>
          <w:color w:val="000000"/>
        </w:rPr>
        <w:t>分析</w:t>
      </w:r>
      <w:r w:rsidRPr="00465E4C">
        <w:rPr>
          <w:rFonts w:cs="宋体"/>
          <w:color w:val="000000"/>
        </w:rPr>
        <w:t>和聚类</w:t>
      </w:r>
      <w:r w:rsidR="00A91838">
        <w:rPr>
          <w:rFonts w:cs="宋体" w:hint="eastAsia"/>
          <w:color w:val="000000"/>
        </w:rPr>
        <w:t>分析</w:t>
      </w:r>
      <w:r w:rsidRPr="00465E4C">
        <w:rPr>
          <w:rFonts w:cs="宋体"/>
          <w:color w:val="000000"/>
        </w:rPr>
        <w:t>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6D2A44" w:rsidRDefault="007B6F54" w:rsidP="006D2A44">
      <w:pPr>
        <w:autoSpaceDE w:val="0"/>
        <w:autoSpaceDN w:val="0"/>
        <w:adjustRightInd w:val="0"/>
        <w:spacing w:after="240" w:line="500" w:lineRule="exact"/>
        <w:ind w:firstLineChars="200" w:firstLine="480"/>
        <w:rPr>
          <w:rFonts w:cs="宋体" w:hint="eastAsia"/>
          <w:color w:val="000000"/>
        </w:rPr>
      </w:pPr>
      <w:r w:rsidRPr="00465E4C">
        <w:rPr>
          <w:rFonts w:cs="宋体"/>
          <w:color w:val="000000"/>
        </w:rPr>
        <w:lastRenderedPageBreak/>
        <w:t>T5</w:t>
      </w:r>
      <w:r w:rsidRPr="00465E4C">
        <w:rPr>
          <w:rFonts w:cs="宋体"/>
          <w:color w:val="000000"/>
        </w:rPr>
        <w:t>：位置比较，评估和排名：不同店铺位置有什么好处？这些排名的基础是什么？有必要提供详细的说明来说服用户。</w:t>
      </w:r>
    </w:p>
    <w:p w:rsidR="007B6F54" w:rsidRDefault="007B6F54">
      <w:pPr>
        <w:pStyle w:val="2"/>
        <w:rPr>
          <w:lang w:eastAsia="zh-CN"/>
        </w:rPr>
      </w:pPr>
      <w:bookmarkStart w:id="105" w:name="_Toc493531041"/>
      <w:r>
        <w:rPr>
          <w:rFonts w:hint="eastAsia"/>
          <w:lang w:eastAsia="zh-CN"/>
        </w:rPr>
        <w:t>5.2</w:t>
      </w:r>
      <w:r w:rsidR="00465E4C">
        <w:rPr>
          <w:rFonts w:hint="eastAsia"/>
          <w:lang w:eastAsia="zh-CN"/>
        </w:rPr>
        <w:t>选址</w:t>
      </w:r>
      <w:r>
        <w:rPr>
          <w:rFonts w:hint="eastAsia"/>
          <w:lang w:eastAsia="zh-CN"/>
        </w:rPr>
        <w:t>推荐模型</w:t>
      </w:r>
      <w:bookmarkEnd w:id="105"/>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影响选址的主要因素包括店铺多样</w:t>
      </w:r>
      <w:r w:rsidR="006D2A44">
        <w:rPr>
          <w:rFonts w:cs="宋体" w:hint="eastAsia"/>
          <w:color w:val="000000"/>
        </w:rPr>
        <w:t>性</w:t>
      </w:r>
      <w:r w:rsidRPr="00465E4C">
        <w:rPr>
          <w:rFonts w:cs="宋体"/>
          <w:color w:val="000000"/>
        </w:rPr>
        <w:t>，店铺竞争</w:t>
      </w:r>
      <w:r w:rsidR="006D2A44">
        <w:rPr>
          <w:rFonts w:cs="宋体" w:hint="eastAsia"/>
          <w:color w:val="000000"/>
        </w:rPr>
        <w:t>情况</w:t>
      </w:r>
      <w:r w:rsidRPr="00465E4C">
        <w:rPr>
          <w:rFonts w:cs="宋体"/>
          <w:color w:val="000000"/>
        </w:rPr>
        <w:t>和</w:t>
      </w:r>
      <w:r w:rsidR="006D2A44">
        <w:rPr>
          <w:rFonts w:cs="宋体" w:hint="eastAsia"/>
          <w:color w:val="000000"/>
        </w:rPr>
        <w:t>顾客</w:t>
      </w:r>
      <w:r w:rsidRPr="00465E4C">
        <w:rPr>
          <w:rFonts w:cs="宋体"/>
          <w:color w:val="000000"/>
        </w:rPr>
        <w:t>流量</w:t>
      </w:r>
      <w:r w:rsidR="006D2A44">
        <w:rPr>
          <w:rFonts w:cs="宋体" w:hint="eastAsia"/>
          <w:color w:val="000000"/>
        </w:rPr>
        <w:t>等因素</w:t>
      </w:r>
      <w:r w:rsidRPr="00465E4C">
        <w:rPr>
          <w:rFonts w:cs="宋体"/>
          <w:color w:val="000000"/>
        </w:rPr>
        <w:t>。我们</w:t>
      </w:r>
      <w:r w:rsidR="006D2A44">
        <w:rPr>
          <w:rFonts w:cs="宋体" w:hint="eastAsia"/>
          <w:color w:val="000000"/>
        </w:rPr>
        <w:t>研究</w:t>
      </w:r>
      <w:r w:rsidRPr="00465E4C">
        <w:rPr>
          <w:rFonts w:cs="宋体"/>
          <w:color w:val="000000"/>
        </w:rPr>
        <w:t>了</w:t>
      </w:r>
      <w:r w:rsidR="006D2A44">
        <w:rPr>
          <w:rFonts w:cs="宋体" w:hint="eastAsia"/>
          <w:color w:val="000000"/>
        </w:rPr>
        <w:t>选址</w:t>
      </w:r>
      <w:r w:rsidRPr="00465E4C">
        <w:rPr>
          <w:rFonts w:cs="宋体"/>
          <w:color w:val="000000"/>
        </w:rPr>
        <w:t>模型来解决</w:t>
      </w:r>
      <w:r w:rsidR="006D2A44">
        <w:rPr>
          <w:rFonts w:cs="宋体" w:hint="eastAsia"/>
          <w:color w:val="000000"/>
        </w:rPr>
        <w:t>T</w:t>
      </w:r>
      <w:r w:rsidR="006D2A44">
        <w:rPr>
          <w:rFonts w:cs="宋体"/>
          <w:color w:val="000000"/>
        </w:rPr>
        <w:t>1</w:t>
      </w:r>
      <w:r w:rsidRPr="00465E4C">
        <w:rPr>
          <w:rFonts w:cs="宋体"/>
          <w:color w:val="000000"/>
        </w:rPr>
        <w:t>提出的问题。</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影响店铺收益的最主要因素的顾客的多少，这直接由客户流大小来确定</w:t>
      </w:r>
      <w:r w:rsidR="007B6F54" w:rsidRPr="00465E4C">
        <w:rPr>
          <w:rFonts w:cs="宋体" w:hint="eastAsia"/>
          <w:color w:val="000000"/>
        </w:rPr>
        <w:t>，</w:t>
      </w:r>
      <w:r>
        <w:rPr>
          <w:rFonts w:cs="宋体" w:hint="eastAsia"/>
          <w:color w:val="000000"/>
        </w:rPr>
        <w:t>这部分的研究重点是顾客流量的确定</w:t>
      </w:r>
      <w:r w:rsidR="007B6F54" w:rsidRPr="00465E4C">
        <w:rPr>
          <w:rFonts w:cs="宋体" w:hint="eastAsia"/>
          <w:color w:val="000000"/>
        </w:rPr>
        <w:t>，</w:t>
      </w:r>
      <w:r>
        <w:rPr>
          <w:rFonts w:cs="宋体" w:hint="eastAsia"/>
          <w:color w:val="000000"/>
        </w:rPr>
        <w:t>本节通过交通流量进行预测</w:t>
      </w:r>
      <w:r w:rsidR="007B6F54" w:rsidRPr="00465E4C">
        <w:rPr>
          <w:rFonts w:cs="宋体" w:hint="eastAsia"/>
          <w:color w:val="000000"/>
        </w:rPr>
        <w:t>。</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本节首先</w:t>
      </w:r>
      <w:r w:rsidR="007B6F54" w:rsidRPr="00465E4C">
        <w:rPr>
          <w:rFonts w:cs="宋体" w:hint="eastAsia"/>
          <w:color w:val="000000"/>
        </w:rPr>
        <w:t>比较了不同</w:t>
      </w:r>
      <w:r>
        <w:rPr>
          <w:rFonts w:cs="宋体" w:hint="eastAsia"/>
          <w:color w:val="000000"/>
        </w:rPr>
        <w:t>商圈</w:t>
      </w:r>
      <w:r w:rsidR="007B6F54" w:rsidRPr="00465E4C">
        <w:rPr>
          <w:rFonts w:cs="宋体" w:hint="eastAsia"/>
          <w:color w:val="000000"/>
        </w:rPr>
        <w:t>对用户的吸引力，</w:t>
      </w:r>
      <w:r>
        <w:rPr>
          <w:rFonts w:cs="宋体" w:hint="eastAsia"/>
          <w:color w:val="000000"/>
        </w:rPr>
        <w:t>然后研究了同一商圈内不同购物中心或者百货商场的优势与劣势</w:t>
      </w:r>
      <w:r w:rsidR="007B6F54" w:rsidRPr="00465E4C">
        <w:rPr>
          <w:rFonts w:cs="宋体" w:hint="eastAsia"/>
          <w:color w:val="000000"/>
        </w:rPr>
        <w:t>，</w:t>
      </w:r>
      <w:r>
        <w:rPr>
          <w:rFonts w:cs="宋体" w:hint="eastAsia"/>
          <w:color w:val="000000"/>
        </w:rPr>
        <w:t>来进行</w:t>
      </w:r>
      <w:r w:rsidR="007B6F54" w:rsidRPr="00465E4C">
        <w:rPr>
          <w:rFonts w:cs="宋体" w:hint="eastAsia"/>
          <w:color w:val="000000"/>
        </w:rPr>
        <w:t>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w:t>
      </w:r>
      <w:r w:rsidR="000E7B31">
        <w:rPr>
          <w:rFonts w:cs="宋体" w:hint="eastAsia"/>
          <w:color w:val="000000"/>
        </w:rPr>
        <w:t>距交通枢纽的</w:t>
      </w:r>
      <w:r w:rsidRPr="00465E4C">
        <w:rPr>
          <w:rFonts w:cs="宋体" w:hint="eastAsia"/>
          <w:color w:val="000000"/>
        </w:rPr>
        <w:t>距离（销售量与客户流量成正比）存在很大的关系，距离越近，销量越高。另外，商场的规模也有一定的影响，但其影响也很小。经过讨论，我们相信在研究中我们可以忽略它。</w:t>
      </w:r>
    </w:p>
    <w:p w:rsidR="007B6F54" w:rsidRPr="00465E4C" w:rsidRDefault="007B6F54" w:rsidP="000E7B31">
      <w:pPr>
        <w:autoSpaceDE w:val="0"/>
        <w:autoSpaceDN w:val="0"/>
        <w:adjustRightInd w:val="0"/>
        <w:spacing w:after="240" w:line="360" w:lineRule="auto"/>
        <w:ind w:firstLineChars="200" w:firstLine="480"/>
        <w:rPr>
          <w:rFonts w:cs="宋体" w:hint="eastAsia"/>
          <w:color w:val="000000"/>
        </w:rPr>
      </w:pPr>
      <w:r w:rsidRPr="00465E4C">
        <w:rPr>
          <w:rFonts w:cs="宋体" w:hint="eastAsia"/>
          <w:color w:val="000000"/>
        </w:rPr>
        <w:t>我们总结了影响位置</w:t>
      </w:r>
      <w:r w:rsidRPr="00465E4C">
        <w:rPr>
          <w:rFonts w:cs="宋体"/>
          <w:color w:val="000000"/>
        </w:rPr>
        <w:t>的八个变量，如下：劳动力</w:t>
      </w:r>
      <w:r w:rsidR="000E7B31">
        <w:rPr>
          <w:rFonts w:cs="宋体" w:hint="eastAsia"/>
          <w:color w:val="000000"/>
        </w:rPr>
        <w:t>成本</w:t>
      </w:r>
      <w:r w:rsidRPr="00465E4C">
        <w:rPr>
          <w:rFonts w:cs="宋体"/>
          <w:color w:val="000000"/>
        </w:rPr>
        <w:t>，竞争</w:t>
      </w:r>
      <w:r w:rsidR="000E7B31">
        <w:rPr>
          <w:rFonts w:cs="宋体" w:hint="eastAsia"/>
          <w:color w:val="000000"/>
        </w:rPr>
        <w:t>压力</w:t>
      </w:r>
      <w:r w:rsidRPr="00465E4C">
        <w:rPr>
          <w:rFonts w:cs="宋体"/>
          <w:color w:val="000000"/>
        </w:rPr>
        <w:t>，交通</w:t>
      </w:r>
      <w:r w:rsidR="000E7B31">
        <w:rPr>
          <w:rFonts w:cs="宋体" w:hint="eastAsia"/>
          <w:color w:val="000000"/>
        </w:rPr>
        <w:t>便利程度</w:t>
      </w:r>
      <w:r w:rsidRPr="00465E4C">
        <w:rPr>
          <w:rFonts w:cs="宋体"/>
          <w:color w:val="000000"/>
        </w:rPr>
        <w:t>，</w:t>
      </w:r>
      <w:r w:rsidR="000E7B31">
        <w:rPr>
          <w:rFonts w:cs="宋体" w:hint="eastAsia"/>
          <w:color w:val="000000"/>
        </w:rPr>
        <w:t>客户</w:t>
      </w:r>
      <w:r w:rsidRPr="00465E4C">
        <w:rPr>
          <w:rFonts w:cs="宋体"/>
          <w:color w:val="000000"/>
        </w:rPr>
        <w:t>流量，租金</w:t>
      </w:r>
      <w:r w:rsidR="000E7B31">
        <w:rPr>
          <w:rFonts w:cs="宋体" w:hint="eastAsia"/>
          <w:color w:val="000000"/>
        </w:rPr>
        <w:t>成本</w:t>
      </w:r>
      <w:r w:rsidRPr="00465E4C">
        <w:rPr>
          <w:rFonts w:cs="宋体"/>
          <w:color w:val="000000"/>
        </w:rPr>
        <w:t>，</w:t>
      </w:r>
      <w:r w:rsidR="000E7B31">
        <w:rPr>
          <w:rFonts w:cs="宋体" w:hint="eastAsia"/>
          <w:color w:val="000000"/>
        </w:rPr>
        <w:t>店铺规模</w:t>
      </w:r>
      <w:r w:rsidRPr="00465E4C">
        <w:rPr>
          <w:rFonts w:cs="宋体"/>
          <w:color w:val="000000"/>
        </w:rPr>
        <w:t>，</w:t>
      </w:r>
      <w:r w:rsidR="000E7B31">
        <w:rPr>
          <w:rFonts w:cs="宋体" w:hint="eastAsia"/>
          <w:color w:val="000000"/>
        </w:rPr>
        <w:t>市场</w:t>
      </w:r>
      <w:r w:rsidRPr="00465E4C">
        <w:rPr>
          <w:rFonts w:cs="宋体"/>
          <w:color w:val="000000"/>
        </w:rPr>
        <w:t>饱和度和</w:t>
      </w:r>
      <w:r w:rsidR="000E7B31">
        <w:rPr>
          <w:rFonts w:cs="宋体" w:hint="eastAsia"/>
          <w:color w:val="000000"/>
        </w:rPr>
        <w:t>店铺知名度</w:t>
      </w:r>
      <w:r w:rsidRPr="00465E4C">
        <w:rPr>
          <w:rFonts w:cs="宋体"/>
          <w:color w:val="000000"/>
        </w:rPr>
        <w:t>。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0E7B31" w:rsidRPr="000E7B31" w:rsidRDefault="000E7B31" w:rsidP="000E7B31">
      <w:pPr>
        <w:pStyle w:val="Body"/>
        <w:rPr>
          <w:lang w:eastAsia="zh-CN"/>
        </w:rPr>
      </w:pPr>
      <m:oMath>
        <m:sSub>
          <m:sSubPr>
            <m:ctrlPr/>
          </m:sSubPr>
          <m:e>
            <m:r>
              <w:rPr>
                <w:lang w:eastAsia="zh-CN"/>
              </w:rPr>
              <m:t>P</m:t>
            </m:r>
          </m:e>
          <m:sub>
            <m:r>
              <w:rPr>
                <w:lang w:eastAsia="zh-CN"/>
              </w:rPr>
              <m:t>a</m:t>
            </m:r>
          </m:sub>
        </m:sSub>
        <m:r>
          <w:rPr>
            <w:lang w:eastAsia="zh-CN"/>
          </w:rPr>
          <m:t>=</m:t>
        </m:r>
        <m:nary>
          <m:naryPr>
            <m:chr m:val="∑"/>
            <m:limLoc m:val="undOvr"/>
            <m:ctrlPr/>
          </m:naryPr>
          <m:sub>
            <m:r>
              <w:rPr>
                <w:lang w:eastAsia="zh-CN"/>
              </w:rPr>
              <m:t>i=1</m:t>
            </m:r>
          </m:sub>
          <m:sup>
            <m:r>
              <w:rPr>
                <w:lang w:eastAsia="zh-CN"/>
              </w:rPr>
              <m:t>n</m:t>
            </m:r>
          </m:sup>
          <m:e>
            <m:sSub>
              <m:sSubPr>
                <m:ctrlPr/>
              </m:sSubPr>
              <m:e>
                <m:r>
                  <w:rPr>
                    <w:rFonts w:hint="eastAsia"/>
                    <w:lang w:eastAsia="zh-CN"/>
                  </w:rPr>
                  <m:t>α</m:t>
                </m:r>
              </m:e>
              <m:sub>
                <m:r>
                  <w:rPr>
                    <w:rFonts w:hint="eastAsia"/>
                    <w:lang w:eastAsia="zh-CN"/>
                  </w:rPr>
                  <m:t>i</m:t>
                </m:r>
              </m:sub>
            </m:sSub>
          </m:e>
        </m:nary>
        <m:sSub>
          <m:sSubPr>
            <m:ctrlPr/>
          </m:sSubPr>
          <m:e>
            <m:r>
              <w:rPr>
                <w:lang w:eastAsia="zh-CN"/>
              </w:rPr>
              <m:t>P</m:t>
            </m:r>
          </m:e>
          <m:sub>
            <m:r>
              <w:rPr>
                <w:lang w:eastAsia="zh-CN"/>
              </w:rPr>
              <m:t>i</m:t>
            </m:r>
          </m:sub>
        </m:sSub>
      </m:oMath>
      <w:r w:rsidRPr="000E7B31">
        <w:rPr>
          <w:rFonts w:ascii="Times New Roman" w:eastAsia="宋体" w:hAnsi="Times New Roman" w:cs="宋体" w:hint="eastAsia"/>
          <w:i w:val="0"/>
          <w:color w:val="000000"/>
          <w:lang w:val="en-US" w:eastAsia="zh-CN"/>
        </w:rPr>
        <w:t xml:space="preserve">                      </w:t>
      </w:r>
      <w:r w:rsidRPr="000E7B31">
        <w:rPr>
          <w:rFonts w:ascii="Times New Roman" w:eastAsia="宋体" w:hAnsi="Times New Roman" w:cs="宋体" w:hint="eastAsia"/>
          <w:i w:val="0"/>
          <w:color w:val="000000"/>
          <w:lang w:val="en-US" w:eastAsia="zh-CN"/>
        </w:rPr>
        <w:t>（</w:t>
      </w:r>
      <w:r w:rsidRPr="000E7B31">
        <w:rPr>
          <w:rFonts w:ascii="Times New Roman" w:eastAsia="宋体" w:hAnsi="Times New Roman" w:cs="宋体"/>
          <w:i w:val="0"/>
          <w:color w:val="000000"/>
          <w:lang w:val="en-US" w:eastAsia="zh-CN"/>
        </w:rPr>
        <w:t>4</w:t>
      </w:r>
      <w:r w:rsidRPr="000E7B31">
        <w:rPr>
          <w:rFonts w:ascii="Times New Roman" w:eastAsia="宋体" w:hAnsi="Times New Roman" w:cs="宋体" w:hint="eastAsia"/>
          <w:i w:val="0"/>
          <w:color w:val="000000"/>
          <w:lang w:val="en-US" w:eastAsia="zh-CN"/>
        </w:rPr>
        <w:t>.</w:t>
      </w:r>
      <w:r w:rsidRPr="000E7B31">
        <w:rPr>
          <w:rFonts w:ascii="Times New Roman" w:eastAsia="宋体" w:hAnsi="Times New Roman" w:cs="宋体"/>
          <w:i w:val="0"/>
          <w:color w:val="000000"/>
          <w:lang w:val="en-US" w:eastAsia="zh-CN"/>
        </w:rPr>
        <w:t>5</w:t>
      </w:r>
      <w:r w:rsidRPr="000E7B31">
        <w:rPr>
          <w:rFonts w:ascii="Times New Roman" w:eastAsia="宋体" w:hAnsi="Times New Roman" w:cs="宋体" w:hint="eastAsia"/>
          <w:i w:val="0"/>
          <w:color w:val="000000"/>
          <w:lang w:val="en-US" w:eastAsia="zh-CN"/>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w:t>
      </w:r>
      <m:oMath>
        <m:sSub>
          <m:sSubPr>
            <m:ctrlPr>
              <w:rPr>
                <w:rFonts w:ascii="Cambria Math" w:hAnsi="Cambria Math" w:cs="宋体"/>
                <w:color w:val="000000"/>
              </w:rPr>
            </m:ctrlPr>
          </m:sSubPr>
          <m:e>
            <m:r>
              <m:rPr>
                <m:sty m:val="p"/>
              </m:rPr>
              <w:rPr>
                <w:rFonts w:ascii="Cambria Math" w:hAnsi="Cambria Math" w:cs="宋体" w:hint="eastAsia"/>
                <w:color w:val="000000"/>
              </w:rPr>
              <m:t>a</m:t>
            </m:r>
          </m:e>
          <m:sub>
            <m:r>
              <w:rPr>
                <w:rFonts w:ascii="Cambria Math" w:hAnsi="Cambria Math" w:cs="宋体"/>
                <w:color w:val="000000"/>
              </w:rPr>
              <m:t>i</m:t>
            </m:r>
          </m:sub>
        </m:sSub>
      </m:oMath>
      <w:r w:rsidRPr="00465E4C">
        <w:rPr>
          <w:rFonts w:cs="宋体"/>
          <w:color w:val="000000"/>
        </w:rPr>
        <w:t>是每个变量的权重，</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m:t>
            </m:r>
          </m:sub>
        </m:sSub>
      </m:oMath>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w:t>
      </w:r>
      <w:r w:rsidR="000E7B31">
        <w:rPr>
          <w:rFonts w:cs="宋体" w:hint="eastAsia"/>
          <w:color w:val="000000"/>
        </w:rPr>
        <w:t>权重大小</w:t>
      </w:r>
      <w:r w:rsidRPr="00465E4C">
        <w:rPr>
          <w:rFonts w:cs="宋体" w:hint="eastAsia"/>
          <w:color w:val="000000"/>
        </w:rPr>
        <w:t>，并通过迭代</w:t>
      </w:r>
      <w:r w:rsidR="000E7B31">
        <w:rPr>
          <w:rFonts w:cs="宋体" w:hint="eastAsia"/>
          <w:color w:val="000000"/>
        </w:rPr>
        <w:t>方式</w:t>
      </w:r>
      <w:r w:rsidRPr="00465E4C">
        <w:rPr>
          <w:rFonts w:cs="宋体" w:hint="eastAsia"/>
          <w:color w:val="000000"/>
        </w:rPr>
        <w:t>进行</w:t>
      </w:r>
      <w:r w:rsidR="000E7B31" w:rsidRPr="00465E4C">
        <w:rPr>
          <w:rFonts w:cs="宋体" w:hint="eastAsia"/>
          <w:color w:val="000000"/>
        </w:rPr>
        <w:t>校正</w:t>
      </w:r>
      <w:r w:rsidRPr="00465E4C">
        <w:rPr>
          <w:rFonts w:cs="宋体" w:hint="eastAsia"/>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w:t>
      </w:r>
      <w:r w:rsidR="000E7B31">
        <w:rPr>
          <w:rFonts w:cs="宋体" w:hint="eastAsia"/>
          <w:color w:val="000000"/>
        </w:rPr>
        <w:t>商场总数是相对稳定的，因此选址推荐的</w:t>
      </w:r>
      <w:r w:rsidRPr="00465E4C">
        <w:rPr>
          <w:rFonts w:cs="宋体" w:hint="eastAsia"/>
          <w:color w:val="000000"/>
        </w:rPr>
        <w:t>范围有限。</w:t>
      </w:r>
      <w:r w:rsidR="000E7B31">
        <w:rPr>
          <w:rFonts w:cs="宋体" w:hint="eastAsia"/>
          <w:color w:val="000000"/>
        </w:rPr>
        <w:t>我们从</w:t>
      </w:r>
      <w:r w:rsidR="000E7B31">
        <w:rPr>
          <w:rFonts w:cs="宋体" w:hint="eastAsia"/>
          <w:color w:val="000000"/>
        </w:rPr>
        <w:t>118</w:t>
      </w:r>
      <w:r w:rsidR="000E7B31">
        <w:rPr>
          <w:rFonts w:cs="宋体" w:hint="eastAsia"/>
          <w:color w:val="000000"/>
        </w:rPr>
        <w:t>个购物中心和百货商场中通过计算得出最符合用户预期的</w:t>
      </w:r>
      <w:r w:rsidR="000E7B31">
        <w:rPr>
          <w:rFonts w:cs="宋体" w:hint="eastAsia"/>
          <w:color w:val="000000"/>
        </w:rPr>
        <w:t>10</w:t>
      </w:r>
      <w:r w:rsidR="000E7B31">
        <w:rPr>
          <w:rFonts w:cs="宋体" w:hint="eastAsia"/>
          <w:color w:val="000000"/>
        </w:rPr>
        <w:t>个方案推荐给用户</w:t>
      </w:r>
      <w:r w:rsidRPr="00465E4C">
        <w:rPr>
          <w:rFonts w:cs="宋体"/>
          <w:color w:val="000000"/>
        </w:rPr>
        <w:t>。</w:t>
      </w:r>
    </w:p>
    <w:p w:rsidR="007B6F54" w:rsidRPr="007B6F54" w:rsidRDefault="007B6F54" w:rsidP="007B6F54">
      <w:pPr>
        <w:pStyle w:val="a2"/>
        <w:ind w:firstLine="200"/>
        <w:rPr>
          <w:lang w:eastAsia="zh-CN"/>
        </w:rPr>
      </w:pPr>
    </w:p>
    <w:p w:rsidR="007B6F54" w:rsidRDefault="007B6F54">
      <w:pPr>
        <w:pStyle w:val="2"/>
        <w:rPr>
          <w:lang w:eastAsia="zh-CN"/>
        </w:rPr>
      </w:pPr>
      <w:bookmarkStart w:id="106" w:name="_Toc493531042"/>
      <w:r>
        <w:rPr>
          <w:rFonts w:hint="eastAsia"/>
          <w:lang w:eastAsia="zh-CN"/>
        </w:rPr>
        <w:lastRenderedPageBreak/>
        <w:t>5.3</w:t>
      </w:r>
      <w:r>
        <w:rPr>
          <w:rFonts w:hint="eastAsia"/>
          <w:lang w:eastAsia="zh-CN"/>
        </w:rPr>
        <w:t>可视化模块</w:t>
      </w:r>
      <w:bookmarkEnd w:id="106"/>
    </w:p>
    <w:p w:rsidR="00B74EA0" w:rsidRDefault="00B74EA0" w:rsidP="00DA15C7">
      <w:pPr>
        <w:autoSpaceDE w:val="0"/>
        <w:autoSpaceDN w:val="0"/>
        <w:adjustRightInd w:val="0"/>
        <w:spacing w:after="240" w:line="360" w:lineRule="auto"/>
        <w:ind w:firstLineChars="200" w:firstLine="480"/>
        <w:rPr>
          <w:rFonts w:cs="宋体"/>
          <w:color w:val="000000"/>
        </w:rPr>
      </w:pPr>
      <w:r w:rsidRPr="00465E4C">
        <w:rPr>
          <w:rFonts w:cs="宋体" w:hint="eastAsia"/>
          <w:color w:val="000000"/>
        </w:rPr>
        <w:t>该模块描述了一组可视化技术，可帮助用户开发</w:t>
      </w:r>
      <w:r w:rsidR="000E7B31">
        <w:rPr>
          <w:rFonts w:cs="宋体" w:hint="eastAsia"/>
          <w:color w:val="000000"/>
        </w:rPr>
        <w:t>市场进入</w:t>
      </w:r>
      <w:r w:rsidRPr="00465E4C">
        <w:rPr>
          <w:rFonts w:cs="宋体" w:hint="eastAsia"/>
          <w:color w:val="000000"/>
        </w:rPr>
        <w:t>策略。</w:t>
      </w:r>
      <w:r w:rsidR="00853532">
        <w:rPr>
          <w:rFonts w:cs="宋体" w:hint="eastAsia"/>
          <w:color w:val="000000"/>
        </w:rPr>
        <w:t>5</w:t>
      </w:r>
      <w:r w:rsidR="00853532">
        <w:rPr>
          <w:rFonts w:cs="宋体"/>
          <w:color w:val="000000"/>
        </w:rPr>
        <w:t>.3.1</w:t>
      </w:r>
      <w:r w:rsidRPr="00465E4C">
        <w:rPr>
          <w:rFonts w:cs="宋体"/>
          <w:color w:val="000000"/>
        </w:rPr>
        <w:t>和第</w:t>
      </w:r>
      <w:r w:rsidRPr="00465E4C">
        <w:rPr>
          <w:rFonts w:cs="宋体"/>
          <w:color w:val="000000"/>
        </w:rPr>
        <w:t>5.</w:t>
      </w:r>
      <w:r w:rsidR="00853532">
        <w:rPr>
          <w:rFonts w:cs="宋体"/>
          <w:color w:val="000000"/>
        </w:rPr>
        <w:t>3.</w:t>
      </w:r>
      <w:r w:rsidRPr="00465E4C">
        <w:rPr>
          <w:rFonts w:cs="宋体"/>
          <w:color w:val="000000"/>
        </w:rPr>
        <w:t>2</w:t>
      </w:r>
      <w:r w:rsidRPr="00465E4C">
        <w:rPr>
          <w:rFonts w:cs="宋体"/>
          <w:color w:val="000000"/>
        </w:rPr>
        <w:t>节</w:t>
      </w:r>
      <w:r w:rsidR="00643F12">
        <w:rPr>
          <w:rFonts w:cs="宋体" w:hint="eastAsia"/>
          <w:color w:val="000000"/>
        </w:rPr>
        <w:t>是为了</w:t>
      </w:r>
      <w:r w:rsidR="00643F12">
        <w:rPr>
          <w:rFonts w:cs="宋体" w:hint="eastAsia"/>
          <w:color w:val="000000"/>
        </w:rPr>
        <w:t>T3</w:t>
      </w:r>
      <w:r w:rsidR="00643F12">
        <w:rPr>
          <w:rFonts w:cs="宋体" w:hint="eastAsia"/>
          <w:color w:val="000000"/>
        </w:rPr>
        <w:t>而设计，主要显示</w:t>
      </w:r>
      <w:r w:rsidRPr="00465E4C">
        <w:rPr>
          <w:rFonts w:cs="宋体"/>
          <w:color w:val="000000"/>
        </w:rPr>
        <w:t>包括行政区</w:t>
      </w:r>
      <w:r w:rsidR="00643F12">
        <w:rPr>
          <w:rFonts w:cs="宋体"/>
          <w:color w:val="000000"/>
        </w:rPr>
        <w:t>划，商业</w:t>
      </w:r>
      <w:r w:rsidR="00643F12">
        <w:rPr>
          <w:rFonts w:cs="宋体" w:hint="eastAsia"/>
          <w:color w:val="000000"/>
        </w:rPr>
        <w:t>区域</w:t>
      </w:r>
      <w:r w:rsidRPr="00465E4C">
        <w:rPr>
          <w:rFonts w:cs="宋体"/>
          <w:color w:val="000000"/>
        </w:rPr>
        <w:t>的影响范围，销售</w:t>
      </w:r>
      <w:r w:rsidR="00643F12">
        <w:rPr>
          <w:rFonts w:cs="宋体" w:hint="eastAsia"/>
          <w:color w:val="000000"/>
        </w:rPr>
        <w:t>信息和人流信息</w:t>
      </w:r>
      <w:r w:rsidRPr="00465E4C">
        <w:rPr>
          <w:rFonts w:cs="宋体"/>
          <w:color w:val="000000"/>
        </w:rPr>
        <w:t>等。对于</w:t>
      </w:r>
      <w:r w:rsidR="00643F12">
        <w:rPr>
          <w:rFonts w:cs="宋体" w:hint="eastAsia"/>
          <w:color w:val="000000"/>
        </w:rPr>
        <w:t>T</w:t>
      </w:r>
      <w:r w:rsidRPr="00465E4C">
        <w:rPr>
          <w:rFonts w:cs="宋体"/>
          <w:color w:val="000000"/>
        </w:rPr>
        <w:t>4</w:t>
      </w:r>
      <w:r w:rsidRPr="00465E4C">
        <w:rPr>
          <w:rFonts w:cs="宋体"/>
          <w:color w:val="000000"/>
        </w:rPr>
        <w:t>和</w:t>
      </w:r>
      <w:r w:rsidR="00643F12">
        <w:rPr>
          <w:rFonts w:cs="宋体" w:hint="eastAsia"/>
          <w:color w:val="000000"/>
        </w:rPr>
        <w:t>T</w:t>
      </w:r>
      <w:r w:rsidRPr="00465E4C">
        <w:rPr>
          <w:rFonts w:cs="宋体"/>
          <w:color w:val="000000"/>
        </w:rPr>
        <w:t>5</w:t>
      </w:r>
      <w:r w:rsidRPr="00465E4C">
        <w:rPr>
          <w:rFonts w:cs="宋体"/>
          <w:color w:val="000000"/>
        </w:rPr>
        <w:t>，我们在</w:t>
      </w:r>
      <w:r w:rsidRPr="00465E4C">
        <w:rPr>
          <w:rFonts w:cs="宋体"/>
          <w:color w:val="000000"/>
        </w:rPr>
        <w:t>5.3</w:t>
      </w:r>
      <w:r w:rsidR="00853532">
        <w:rPr>
          <w:rFonts w:cs="宋体"/>
          <w:color w:val="000000"/>
        </w:rPr>
        <w:t>.3</w:t>
      </w:r>
      <w:r w:rsidRPr="00465E4C">
        <w:rPr>
          <w:rFonts w:cs="宋体"/>
          <w:color w:val="000000"/>
        </w:rPr>
        <w:t>和</w:t>
      </w:r>
      <w:r w:rsidRPr="00465E4C">
        <w:rPr>
          <w:rFonts w:cs="宋体"/>
          <w:color w:val="000000"/>
        </w:rPr>
        <w:t>5.</w:t>
      </w:r>
      <w:r w:rsidR="00853532">
        <w:rPr>
          <w:rFonts w:cs="宋体"/>
          <w:color w:val="000000"/>
        </w:rPr>
        <w:t>3.</w:t>
      </w:r>
      <w:r w:rsidRPr="00465E4C">
        <w:rPr>
          <w:rFonts w:cs="宋体"/>
          <w:color w:val="000000"/>
        </w:rPr>
        <w:t>4</w:t>
      </w:r>
      <w:r w:rsidRPr="00465E4C">
        <w:rPr>
          <w:rFonts w:cs="宋体"/>
          <w:color w:val="000000"/>
        </w:rPr>
        <w:t>节中</w:t>
      </w:r>
      <w:r w:rsidR="00643F12">
        <w:rPr>
          <w:rFonts w:cs="宋体" w:hint="eastAsia"/>
          <w:color w:val="000000"/>
        </w:rPr>
        <w:t>运用了</w:t>
      </w:r>
      <w:r w:rsidRPr="00465E4C">
        <w:rPr>
          <w:rFonts w:cs="宋体"/>
          <w:color w:val="000000"/>
        </w:rPr>
        <w:t>一些可视</w:t>
      </w:r>
      <w:r w:rsidR="00643F12">
        <w:rPr>
          <w:rFonts w:cs="宋体" w:hint="eastAsia"/>
          <w:color w:val="000000"/>
        </w:rPr>
        <w:t>分析手段和可视化技术</w:t>
      </w:r>
      <w:r w:rsidRPr="00465E4C">
        <w:rPr>
          <w:rFonts w:cs="宋体"/>
          <w:color w:val="000000"/>
        </w:rPr>
        <w:t>。</w:t>
      </w:r>
    </w:p>
    <w:p w:rsidR="00DA15C7" w:rsidRDefault="008E036C" w:rsidP="008E036C">
      <w:pPr>
        <w:autoSpaceDE w:val="0"/>
        <w:autoSpaceDN w:val="0"/>
        <w:adjustRightInd w:val="0"/>
        <w:spacing w:after="240" w:line="360" w:lineRule="auto"/>
        <w:jc w:val="center"/>
      </w:pPr>
      <w:r>
        <w:rPr>
          <w:noProof/>
        </w:rPr>
        <w:pict>
          <v:shape id="_x0000_i1027" type="#_x0000_t75" style="width:414.8pt;height:242.85pt">
            <v:imagedata r:id="rId29" o:title="图5"/>
          </v:shape>
        </w:pict>
      </w:r>
    </w:p>
    <w:p w:rsidR="00DA15C7" w:rsidRPr="00B74EA0" w:rsidRDefault="00DA15C7" w:rsidP="00DA15C7">
      <w:pPr>
        <w:jc w:val="center"/>
        <w:rPr>
          <w:rFonts w:hint="eastAsia"/>
        </w:rPr>
      </w:pPr>
      <w:r>
        <w:rPr>
          <w:rFonts w:hint="eastAsia"/>
        </w:rPr>
        <w:t>图</w:t>
      </w:r>
      <w:r>
        <w:rPr>
          <w:rFonts w:hint="eastAsia"/>
        </w:rPr>
        <w:t xml:space="preserve">5.1 </w:t>
      </w:r>
      <w:r>
        <w:rPr>
          <w:rFonts w:hint="eastAsia"/>
        </w:rPr>
        <w:t>选址推荐可视化系统</w:t>
      </w:r>
    </w:p>
    <w:p w:rsidR="00B74EA0" w:rsidRDefault="007B6F54" w:rsidP="007B6F54">
      <w:pPr>
        <w:keepNext/>
        <w:keepLines/>
        <w:widowControl w:val="0"/>
        <w:spacing w:before="260" w:after="260" w:line="360" w:lineRule="auto"/>
        <w:jc w:val="both"/>
        <w:outlineLvl w:val="2"/>
        <w:rPr>
          <w:rFonts w:eastAsia="黑体"/>
          <w:b/>
          <w:bCs/>
          <w:kern w:val="2"/>
          <w:szCs w:val="32"/>
        </w:rPr>
      </w:pPr>
      <w:bookmarkStart w:id="107" w:name="_Toc493531043"/>
      <w:r>
        <w:rPr>
          <w:rFonts w:eastAsia="黑体"/>
          <w:b/>
          <w:bCs/>
          <w:kern w:val="2"/>
          <w:szCs w:val="32"/>
        </w:rPr>
        <w:t>5.3</w:t>
      </w:r>
      <w:r>
        <w:rPr>
          <w:rFonts w:eastAsia="黑体" w:hint="eastAsia"/>
          <w:b/>
          <w:bCs/>
          <w:kern w:val="2"/>
          <w:szCs w:val="32"/>
        </w:rPr>
        <w:t>.1</w:t>
      </w:r>
      <w:r w:rsidR="00B74EA0">
        <w:rPr>
          <w:rFonts w:eastAsia="黑体" w:hint="eastAsia"/>
          <w:b/>
          <w:bCs/>
          <w:kern w:val="2"/>
          <w:szCs w:val="32"/>
        </w:rPr>
        <w:t>商业影响力视图</w:t>
      </w:r>
      <w:bookmarkEnd w:id="107"/>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Default="00B74EA0" w:rsidP="00853532">
      <w:pPr>
        <w:jc w:val="center"/>
      </w:pPr>
      <w:r>
        <w:rPr>
          <w:rFonts w:hint="eastAsia"/>
          <w:noProof/>
        </w:rPr>
        <w:lastRenderedPageBreak/>
        <w:drawing>
          <wp:inline distT="0" distB="0" distL="0" distR="0" wp14:anchorId="6DF50C53" wp14:editId="6CE6C070">
            <wp:extent cx="3929344" cy="222458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64124" cy="2244276"/>
                    </a:xfrm>
                    <a:prstGeom prst="rect">
                      <a:avLst/>
                    </a:prstGeom>
                  </pic:spPr>
                </pic:pic>
              </a:graphicData>
            </a:graphic>
          </wp:inline>
        </w:drawing>
      </w:r>
    </w:p>
    <w:p w:rsidR="00853532" w:rsidRDefault="00853532" w:rsidP="00853532">
      <w:pPr>
        <w:jc w:val="center"/>
        <w:rPr>
          <w:rFonts w:hint="eastAsia"/>
        </w:rPr>
      </w:pPr>
      <w:r>
        <w:rPr>
          <w:rFonts w:hint="eastAsia"/>
        </w:rPr>
        <w:t>图</w:t>
      </w:r>
      <w:r>
        <w:rPr>
          <w:rFonts w:hint="eastAsia"/>
        </w:rPr>
        <w:t>5</w:t>
      </w:r>
      <w:r>
        <w:t>.</w:t>
      </w:r>
      <w:r w:rsidR="00DA15C7">
        <w:t>2</w:t>
      </w:r>
      <w:r>
        <w:t xml:space="preserve"> </w:t>
      </w:r>
      <w:r>
        <w:rPr>
          <w:rFonts w:hint="eastAsia"/>
        </w:rPr>
        <w:t>商圈影响范围视图</w:t>
      </w:r>
    </w:p>
    <w:p w:rsidR="00B74EA0" w:rsidRPr="00465E4C" w:rsidRDefault="00643F12"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商圈和行政区域影响范围视图中</w:t>
      </w:r>
      <w:r w:rsidR="00B74EA0" w:rsidRPr="00465E4C">
        <w:rPr>
          <w:rFonts w:cs="宋体" w:hint="eastAsia"/>
          <w:color w:val="000000"/>
        </w:rPr>
        <w:t>，我们使用</w:t>
      </w:r>
      <w:r>
        <w:rPr>
          <w:rFonts w:cs="宋体" w:hint="eastAsia"/>
          <w:color w:val="000000"/>
        </w:rPr>
        <w:t>颜色的深浅代表影响程度</w:t>
      </w:r>
      <w:r w:rsidR="00B74EA0" w:rsidRPr="00465E4C">
        <w:rPr>
          <w:rFonts w:cs="宋体" w:hint="eastAsia"/>
          <w:color w:val="000000"/>
        </w:rPr>
        <w:t>（图</w:t>
      </w:r>
      <w:r w:rsidR="00B74EA0" w:rsidRPr="00465E4C">
        <w:rPr>
          <w:rFonts w:cs="宋体"/>
          <w:color w:val="000000"/>
        </w:rPr>
        <w:t>5</w:t>
      </w:r>
      <w:r w:rsidR="00853532">
        <w:rPr>
          <w:rFonts w:cs="宋体"/>
          <w:color w:val="000000"/>
        </w:rPr>
        <w:t>.</w:t>
      </w:r>
      <w:r w:rsidR="00DA15C7">
        <w:rPr>
          <w:rFonts w:cs="宋体"/>
          <w:color w:val="000000"/>
        </w:rPr>
        <w:t>2</w:t>
      </w:r>
      <w:r w:rsidR="00B74EA0" w:rsidRPr="00465E4C">
        <w:rPr>
          <w:rFonts w:cs="宋体"/>
          <w:color w:val="000000"/>
        </w:rPr>
        <w:t>A</w:t>
      </w:r>
      <w:r w:rsidR="00B74EA0" w:rsidRPr="00465E4C">
        <w:rPr>
          <w:rFonts w:cs="宋体"/>
          <w:color w:val="000000"/>
        </w:rPr>
        <w:t>），其中最深的颜色表示这里的居民有超过</w:t>
      </w:r>
      <w:r w:rsidR="00B74EA0" w:rsidRPr="00465E4C">
        <w:rPr>
          <w:rFonts w:cs="宋体"/>
          <w:color w:val="000000"/>
        </w:rPr>
        <w:t>30</w:t>
      </w:r>
      <w:r w:rsidR="00B74EA0" w:rsidRPr="00465E4C">
        <w:rPr>
          <w:rFonts w:cs="宋体"/>
          <w:color w:val="000000"/>
        </w:rPr>
        <w:t>％去商业区购物，较浅的是</w:t>
      </w:r>
      <w:r w:rsidR="00B74EA0" w:rsidRPr="00465E4C">
        <w:rPr>
          <w:rFonts w:cs="宋体"/>
          <w:color w:val="000000"/>
        </w:rPr>
        <w:t>20</w:t>
      </w:r>
      <w:r w:rsidR="00B74EA0" w:rsidRPr="00465E4C">
        <w:rPr>
          <w:rFonts w:cs="宋体"/>
          <w:color w:val="000000"/>
        </w:rPr>
        <w:t>％最浅的是</w:t>
      </w:r>
      <w:r w:rsidR="00B74EA0" w:rsidRPr="00465E4C">
        <w:rPr>
          <w:rFonts w:cs="宋体"/>
          <w:color w:val="000000"/>
        </w:rPr>
        <w:t>15</w:t>
      </w:r>
      <w:r w:rsidR="00B74EA0" w:rsidRPr="00465E4C">
        <w:rPr>
          <w:rFonts w:cs="宋体"/>
          <w:color w:val="000000"/>
        </w:rPr>
        <w:t>％。我们通过聚类所有站（</w:t>
      </w:r>
      <w:r w:rsidR="005F4AC8">
        <w:rPr>
          <w:rFonts w:cs="宋体" w:hint="eastAsia"/>
          <w:color w:val="000000"/>
        </w:rPr>
        <w:t>聚类</w:t>
      </w:r>
      <w:r w:rsidR="00B74EA0" w:rsidRPr="00465E4C">
        <w:rPr>
          <w:rFonts w:cs="宋体"/>
          <w:color w:val="000000"/>
        </w:rPr>
        <w:t>中心是</w:t>
      </w:r>
      <w:r w:rsidR="005F4AC8">
        <w:rPr>
          <w:rFonts w:cs="宋体" w:hint="eastAsia"/>
          <w:color w:val="000000"/>
        </w:rPr>
        <w:t>城市大型商圈</w:t>
      </w:r>
      <w:r w:rsidR="00B74EA0" w:rsidRPr="00465E4C">
        <w:rPr>
          <w:rFonts w:cs="宋体"/>
          <w:color w:val="000000"/>
        </w:rPr>
        <w:t>）得到这些数据。我们发现，居民的消费偏好有明确的规律：</w:t>
      </w:r>
      <w:r w:rsidR="005F4AC8">
        <w:rPr>
          <w:rFonts w:cs="宋体" w:hint="eastAsia"/>
          <w:color w:val="000000"/>
        </w:rPr>
        <w:t>时间成本对居民选择购物场所的影响程度最大</w:t>
      </w:r>
      <w:r w:rsidR="00B74EA0" w:rsidRPr="00465E4C">
        <w:rPr>
          <w:rFonts w:cs="宋体"/>
          <w:color w:val="000000"/>
        </w:rPr>
        <w:t>，而商场的面积和知名度也有很大的影响。例如，徐家汇是上海最大的商业区之一，经过分析比较，发现</w:t>
      </w:r>
      <w:r w:rsidR="005F4AC8">
        <w:rPr>
          <w:rFonts w:cs="宋体" w:hint="eastAsia"/>
          <w:color w:val="000000"/>
        </w:rPr>
        <w:t>即使来这里需要更大的时间成本，但是居民还是更加偏好来这里购物</w:t>
      </w:r>
      <w:r w:rsidR="00B74EA0"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影响</w:t>
      </w:r>
      <w:r w:rsidR="005F4AC8">
        <w:rPr>
          <w:rFonts w:cs="宋体" w:hint="eastAsia"/>
          <w:color w:val="000000"/>
        </w:rPr>
        <w:t>范围</w:t>
      </w:r>
      <w:r w:rsidRPr="00465E4C">
        <w:rPr>
          <w:rFonts w:cs="宋体" w:hint="eastAsia"/>
          <w:color w:val="000000"/>
        </w:rPr>
        <w:t>计算</w:t>
      </w:r>
      <w:r w:rsidR="005F4AC8">
        <w:rPr>
          <w:rFonts w:cs="宋体" w:hint="eastAsia"/>
          <w:color w:val="000000"/>
        </w:rPr>
        <w:t>方法</w:t>
      </w:r>
      <w:r w:rsidRPr="00465E4C">
        <w:rPr>
          <w:rFonts w:cs="宋体" w:hint="eastAsia"/>
          <w:color w:val="000000"/>
        </w:rPr>
        <w:t>如图</w:t>
      </w:r>
      <w:r w:rsidR="00853532">
        <w:rPr>
          <w:rFonts w:cs="宋体"/>
          <w:color w:val="000000"/>
        </w:rPr>
        <w:t>5.</w:t>
      </w:r>
      <w:r w:rsidR="00DA15C7">
        <w:rPr>
          <w:rFonts w:cs="宋体"/>
          <w:color w:val="000000"/>
        </w:rPr>
        <w:t>3</w:t>
      </w:r>
      <w:r w:rsidRPr="00465E4C">
        <w:rPr>
          <w:rFonts w:cs="宋体"/>
          <w:color w:val="000000"/>
        </w:rPr>
        <w:t>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w:t>
      </w:r>
      <w:r w:rsidR="005F4AC8">
        <w:rPr>
          <w:rFonts w:cs="宋体" w:hint="eastAsia"/>
          <w:color w:val="000000"/>
        </w:rPr>
        <w:t>绿色区域</w:t>
      </w:r>
      <w:r w:rsidRPr="00465E4C">
        <w:rPr>
          <w:rFonts w:cs="宋体"/>
          <w:color w:val="000000"/>
        </w:rPr>
        <w:t>为目标站影响</w:t>
      </w:r>
      <w:r w:rsidR="005F4AC8">
        <w:rPr>
          <w:rFonts w:cs="宋体" w:hint="eastAsia"/>
          <w:color w:val="000000"/>
        </w:rPr>
        <w:t>范围</w:t>
      </w:r>
      <w:r w:rsidRPr="00465E4C">
        <w:rPr>
          <w:rFonts w:cs="宋体"/>
          <w:color w:val="000000"/>
        </w:rPr>
        <w:t>。首先，我们计算了目标站和相邻站之间的中点，然后我们通过目标站得到</w:t>
      </w:r>
      <w:r w:rsidR="005F4AC8">
        <w:rPr>
          <w:rFonts w:cs="宋体" w:hint="eastAsia"/>
          <w:color w:val="000000"/>
        </w:rPr>
        <w:t>中位线</w:t>
      </w:r>
      <w:r w:rsidRPr="00465E4C">
        <w:rPr>
          <w:rFonts w:cs="宋体"/>
          <w:color w:val="000000"/>
        </w:rPr>
        <w:t>。最后，我们按照两站之间的距离绘制半圆。如果有多个站，我们也可以使用相同的方法。在计算大致影响范围之后，我们连接这些图形成一个影响区域，如图</w:t>
      </w:r>
      <w:r w:rsidR="00853532">
        <w:rPr>
          <w:rFonts w:cs="宋体"/>
          <w:color w:val="000000"/>
        </w:rPr>
        <w:t>5.</w:t>
      </w:r>
      <w:r w:rsidR="00DA15C7">
        <w:rPr>
          <w:rFonts w:cs="宋体"/>
          <w:color w:val="000000"/>
        </w:rPr>
        <w:t>3</w:t>
      </w:r>
      <w:r w:rsidRPr="00465E4C">
        <w:rPr>
          <w:rFonts w:cs="宋体"/>
          <w:color w:val="000000"/>
        </w:rPr>
        <w:t>b</w:t>
      </w:r>
      <w:r w:rsidRPr="00465E4C">
        <w:rPr>
          <w:rFonts w:cs="宋体"/>
          <w:color w:val="000000"/>
        </w:rPr>
        <w:t>所示。</w:t>
      </w:r>
    </w:p>
    <w:p w:rsidR="00B74EA0" w:rsidRDefault="008E036C" w:rsidP="00853532">
      <w:pPr>
        <w:jc w:val="center"/>
      </w:pPr>
      <w:r>
        <w:rPr>
          <w:noProof/>
        </w:rPr>
        <w:lastRenderedPageBreak/>
        <w:pict>
          <v:shape id="_x0000_i1028" type="#_x0000_t75" style="width:383.1pt;height:379.9pt">
            <v:imagedata r:id="rId31" o:title="图5"/>
          </v:shape>
        </w:pict>
      </w:r>
    </w:p>
    <w:p w:rsidR="00853532" w:rsidRDefault="00853532" w:rsidP="00853532">
      <w:pPr>
        <w:jc w:val="center"/>
        <w:rPr>
          <w:rFonts w:hint="eastAsia"/>
        </w:rPr>
      </w:pPr>
      <w:r>
        <w:rPr>
          <w:rFonts w:hint="eastAsia"/>
        </w:rPr>
        <w:t>图</w:t>
      </w:r>
      <w:r>
        <w:rPr>
          <w:rFonts w:hint="eastAsia"/>
        </w:rPr>
        <w:t>5.</w:t>
      </w:r>
      <w:r w:rsidR="00DA15C7">
        <w:t>3</w:t>
      </w:r>
      <w:r>
        <w:rPr>
          <w:rFonts w:hint="eastAsia"/>
        </w:rPr>
        <w:t xml:space="preserve"> </w:t>
      </w:r>
      <w:r>
        <w:rPr>
          <w:rFonts w:hint="eastAsia"/>
        </w:rPr>
        <w:t>影响范围计算方法</w:t>
      </w:r>
    </w:p>
    <w:p w:rsidR="00B74EA0" w:rsidRPr="00B74EA0" w:rsidRDefault="00B74EA0" w:rsidP="00853532">
      <w:pPr>
        <w:autoSpaceDE w:val="0"/>
        <w:autoSpaceDN w:val="0"/>
        <w:adjustRightInd w:val="0"/>
        <w:spacing w:after="240" w:line="500" w:lineRule="exact"/>
        <w:ind w:firstLineChars="200" w:firstLine="480"/>
        <w:rPr>
          <w:rFonts w:hint="eastAsia"/>
        </w:rPr>
      </w:pPr>
      <w:r w:rsidRPr="00465E4C">
        <w:rPr>
          <w:rFonts w:cs="宋体" w:hint="eastAsia"/>
          <w:color w:val="000000"/>
        </w:rPr>
        <w:t>同时，我们根据行政区域划分所有站点（图</w:t>
      </w:r>
      <w:r w:rsidR="00853532">
        <w:rPr>
          <w:rFonts w:cs="宋体"/>
          <w:color w:val="000000"/>
        </w:rPr>
        <w:t>5.</w:t>
      </w:r>
      <w:r w:rsidR="00DA15C7">
        <w:rPr>
          <w:rFonts w:cs="宋体"/>
          <w:color w:val="000000"/>
        </w:rPr>
        <w:t>2</w:t>
      </w:r>
      <w:r w:rsidR="00853532">
        <w:rPr>
          <w:rFonts w:cs="宋体"/>
          <w:color w:val="000000"/>
        </w:rPr>
        <w:t>B</w:t>
      </w:r>
      <w:r w:rsidRPr="00465E4C">
        <w:rPr>
          <w:rFonts w:cs="宋体"/>
          <w:color w:val="000000"/>
        </w:rPr>
        <w:t>），每个颜色代表一个区域，用户可以通过</w:t>
      </w:r>
      <w:r w:rsidR="005F4AC8">
        <w:rPr>
          <w:rFonts w:cs="宋体" w:hint="eastAsia"/>
          <w:color w:val="000000"/>
        </w:rPr>
        <w:t>交互</w:t>
      </w:r>
      <w:r w:rsidR="004E270F">
        <w:rPr>
          <w:rFonts w:cs="宋体" w:hint="eastAsia"/>
          <w:color w:val="000000"/>
        </w:rPr>
        <w:t>功能</w:t>
      </w:r>
      <w:r w:rsidR="005F4AC8">
        <w:rPr>
          <w:rFonts w:cs="宋体" w:hint="eastAsia"/>
          <w:color w:val="000000"/>
        </w:rPr>
        <w:t>来</w:t>
      </w:r>
      <w:r w:rsidRPr="00465E4C">
        <w:rPr>
          <w:rFonts w:cs="宋体"/>
          <w:color w:val="000000"/>
        </w:rPr>
        <w:t>选择</w:t>
      </w:r>
      <w:r w:rsidR="005F4AC8">
        <w:rPr>
          <w:rFonts w:cs="宋体" w:hint="eastAsia"/>
          <w:color w:val="000000"/>
        </w:rPr>
        <w:t>想要显示的</w:t>
      </w:r>
      <w:r w:rsidR="005F4AC8">
        <w:rPr>
          <w:rFonts w:cs="宋体"/>
          <w:color w:val="000000"/>
        </w:rPr>
        <w:t>信息。此外，</w:t>
      </w:r>
      <w:r w:rsidR="005F4AC8">
        <w:rPr>
          <w:rFonts w:cs="宋体" w:hint="eastAsia"/>
          <w:color w:val="000000"/>
        </w:rPr>
        <w:t>此视图还</w:t>
      </w:r>
      <w:r w:rsidRPr="00465E4C">
        <w:rPr>
          <w:rFonts w:cs="宋体"/>
          <w:color w:val="000000"/>
        </w:rPr>
        <w:t>提供了一个缩放功能，</w:t>
      </w:r>
      <w:r w:rsidR="005F4AC8">
        <w:rPr>
          <w:rFonts w:cs="宋体" w:hint="eastAsia"/>
          <w:color w:val="000000"/>
        </w:rPr>
        <w:t>以便获得更好地用户体验</w:t>
      </w:r>
      <w:r w:rsidRPr="00465E4C">
        <w:rPr>
          <w:rFonts w:cs="宋体"/>
          <w:color w:val="000000"/>
        </w:rPr>
        <w:t>。</w:t>
      </w:r>
    </w:p>
    <w:p w:rsidR="00B74EA0" w:rsidRPr="00CC0B01" w:rsidRDefault="00B74EA0" w:rsidP="00B74EA0">
      <w:pPr>
        <w:keepNext/>
        <w:keepLines/>
        <w:widowControl w:val="0"/>
        <w:spacing w:before="260" w:after="260" w:line="360" w:lineRule="auto"/>
        <w:jc w:val="both"/>
        <w:outlineLvl w:val="2"/>
        <w:rPr>
          <w:rFonts w:eastAsia="黑体"/>
          <w:b/>
          <w:bCs/>
          <w:kern w:val="2"/>
          <w:szCs w:val="32"/>
        </w:rPr>
      </w:pPr>
      <w:bookmarkStart w:id="108" w:name="_Toc493531044"/>
      <w:r>
        <w:rPr>
          <w:rFonts w:eastAsia="黑体"/>
          <w:b/>
          <w:bCs/>
          <w:kern w:val="2"/>
          <w:szCs w:val="32"/>
        </w:rPr>
        <w:t>5.3</w:t>
      </w:r>
      <w:r>
        <w:rPr>
          <w:rFonts w:eastAsia="黑体" w:hint="eastAsia"/>
          <w:b/>
          <w:bCs/>
          <w:kern w:val="2"/>
          <w:szCs w:val="32"/>
        </w:rPr>
        <w:t>.</w:t>
      </w:r>
      <w:r>
        <w:rPr>
          <w:rFonts w:eastAsia="黑体"/>
          <w:b/>
          <w:bCs/>
          <w:kern w:val="2"/>
          <w:szCs w:val="32"/>
        </w:rPr>
        <w:t>2</w:t>
      </w:r>
      <w:r>
        <w:rPr>
          <w:rFonts w:eastAsia="黑体" w:hint="eastAsia"/>
          <w:b/>
          <w:bCs/>
          <w:kern w:val="2"/>
          <w:szCs w:val="32"/>
        </w:rPr>
        <w:t>统计分析视图</w:t>
      </w:r>
      <w:bookmarkEnd w:id="108"/>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w:t>
      </w:r>
      <w:r w:rsidR="005F4AC8">
        <w:rPr>
          <w:rFonts w:cs="宋体" w:hint="eastAsia"/>
          <w:color w:val="000000"/>
        </w:rPr>
        <w:t>视图，用于展示</w:t>
      </w:r>
      <w:r w:rsidRPr="00465E4C">
        <w:rPr>
          <w:rFonts w:cs="宋体" w:hint="eastAsia"/>
          <w:color w:val="000000"/>
        </w:rPr>
        <w:t>详细的统计信息</w:t>
      </w:r>
      <w:r w:rsidR="005F4AC8">
        <w:rPr>
          <w:rFonts w:cs="宋体" w:hint="eastAsia"/>
          <w:color w:val="000000"/>
        </w:rPr>
        <w:t>以及时序信息</w:t>
      </w:r>
      <w:r w:rsidRPr="00465E4C">
        <w:rPr>
          <w:rFonts w:cs="宋体" w:hint="eastAsia"/>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w:t>
      </w:r>
      <w:r w:rsidR="005F4AC8">
        <w:rPr>
          <w:rFonts w:cs="宋体" w:hint="eastAsia"/>
          <w:color w:val="000000"/>
        </w:rPr>
        <w:t>将会对统计信息进行详细的介绍</w:t>
      </w:r>
      <w:r w:rsidRPr="00465E4C">
        <w:rPr>
          <w:rFonts w:cs="宋体" w:hint="eastAsia"/>
          <w:color w:val="000000"/>
        </w:rPr>
        <w:t>。图</w:t>
      </w:r>
      <w:r w:rsidR="00DA15C7">
        <w:rPr>
          <w:rFonts w:cs="宋体"/>
          <w:color w:val="000000"/>
        </w:rPr>
        <w:t>5.4</w:t>
      </w:r>
      <w:r w:rsidRPr="00465E4C">
        <w:rPr>
          <w:rFonts w:cs="宋体"/>
          <w:color w:val="000000"/>
        </w:rPr>
        <w:t>A</w:t>
      </w:r>
      <w:r w:rsidRPr="00465E4C">
        <w:rPr>
          <w:rFonts w:cs="宋体"/>
          <w:color w:val="000000"/>
        </w:rPr>
        <w:t>是</w:t>
      </w:r>
      <w:r w:rsidR="005F4AC8">
        <w:rPr>
          <w:rFonts w:cs="宋体" w:hint="eastAsia"/>
          <w:color w:val="000000"/>
        </w:rPr>
        <w:t>在</w:t>
      </w:r>
      <w:r w:rsidRPr="00465E4C">
        <w:rPr>
          <w:rFonts w:cs="宋体"/>
          <w:color w:val="000000"/>
        </w:rPr>
        <w:t>系统中显示的</w:t>
      </w:r>
      <w:r w:rsidR="005F4AC8">
        <w:rPr>
          <w:rFonts w:cs="宋体" w:hint="eastAsia"/>
          <w:color w:val="000000"/>
        </w:rPr>
        <w:t>试图。此视图提供两个子视图</w:t>
      </w:r>
      <w:r w:rsidRPr="00465E4C">
        <w:rPr>
          <w:rFonts w:cs="宋体"/>
          <w:color w:val="000000"/>
        </w:rPr>
        <w:t>，一个是</w:t>
      </w:r>
      <w:r w:rsidR="005F4AC8">
        <w:rPr>
          <w:rFonts w:cs="宋体" w:hint="eastAsia"/>
          <w:color w:val="000000"/>
        </w:rPr>
        <w:t>商圈信息</w:t>
      </w:r>
      <w:r w:rsidRPr="00465E4C">
        <w:rPr>
          <w:rFonts w:cs="宋体"/>
          <w:color w:val="000000"/>
        </w:rPr>
        <w:t>视图（图</w:t>
      </w:r>
      <w:r w:rsidR="00853532">
        <w:rPr>
          <w:rFonts w:cs="宋体" w:hint="eastAsia"/>
          <w:color w:val="000000"/>
        </w:rPr>
        <w:t>5</w:t>
      </w:r>
      <w:r w:rsidR="00853532">
        <w:rPr>
          <w:rFonts w:cs="宋体"/>
          <w:color w:val="000000"/>
        </w:rPr>
        <w:t>.</w:t>
      </w:r>
      <w:r w:rsidR="00DA15C7">
        <w:rPr>
          <w:rFonts w:cs="宋体"/>
          <w:color w:val="000000"/>
        </w:rPr>
        <w:t>4</w:t>
      </w:r>
      <w:r w:rsidRPr="00465E4C">
        <w:rPr>
          <w:rFonts w:cs="宋体"/>
          <w:color w:val="000000"/>
        </w:rPr>
        <w:t>D</w:t>
      </w:r>
      <w:r w:rsidRPr="00465E4C">
        <w:rPr>
          <w:rFonts w:cs="宋体"/>
          <w:color w:val="000000"/>
        </w:rPr>
        <w:t>），另一个是</w:t>
      </w:r>
      <w:r w:rsidR="005F4AC8">
        <w:rPr>
          <w:rFonts w:cs="宋体" w:hint="eastAsia"/>
          <w:color w:val="000000"/>
        </w:rPr>
        <w:t>行政区信息</w:t>
      </w:r>
      <w:r w:rsidRPr="00465E4C">
        <w:rPr>
          <w:rFonts w:cs="宋体"/>
          <w:color w:val="000000"/>
        </w:rPr>
        <w:t>视图（图</w:t>
      </w:r>
      <w:r w:rsidR="00853532">
        <w:rPr>
          <w:rFonts w:cs="宋体"/>
          <w:color w:val="000000"/>
        </w:rPr>
        <w:t>5.</w:t>
      </w:r>
      <w:r w:rsidR="00DA15C7">
        <w:rPr>
          <w:rFonts w:cs="宋体"/>
          <w:color w:val="000000"/>
        </w:rPr>
        <w:t>4</w:t>
      </w:r>
      <w:r w:rsidRPr="00465E4C">
        <w:rPr>
          <w:rFonts w:cs="宋体"/>
          <w:color w:val="000000"/>
        </w:rPr>
        <w:t>C</w:t>
      </w:r>
      <w:r w:rsidRPr="00465E4C">
        <w:rPr>
          <w:rFonts w:cs="宋体"/>
          <w:color w:val="000000"/>
        </w:rPr>
        <w:t>）。</w:t>
      </w:r>
    </w:p>
    <w:p w:rsidR="00B74EA0" w:rsidRDefault="00AD6C6B" w:rsidP="00853532">
      <w:pPr>
        <w:jc w:val="center"/>
        <w:rPr>
          <w:rFonts w:hint="eastAsia"/>
        </w:rPr>
      </w:pPr>
      <w:r>
        <w:rPr>
          <w:rFonts w:hint="eastAsia"/>
          <w:noProof/>
        </w:rPr>
        <w:lastRenderedPageBreak/>
        <w:pict>
          <v:shape id="_x0000_i1030" type="#_x0000_t75" style="width:414.8pt;height:201.5pt">
            <v:imagedata r:id="rId32" o:title="图5"/>
          </v:shape>
        </w:pict>
      </w:r>
    </w:p>
    <w:p w:rsidR="00853532" w:rsidRDefault="00853532" w:rsidP="00853532">
      <w:pPr>
        <w:jc w:val="center"/>
      </w:pPr>
      <w:r>
        <w:rPr>
          <w:rFonts w:hint="eastAsia"/>
        </w:rPr>
        <w:t>图</w:t>
      </w:r>
      <w:r>
        <w:rPr>
          <w:rFonts w:hint="eastAsia"/>
        </w:rPr>
        <w:t>5</w:t>
      </w:r>
      <w:r>
        <w:t>.</w:t>
      </w:r>
      <w:r w:rsidR="00DA15C7">
        <w:t>4</w:t>
      </w:r>
      <w:r>
        <w:t xml:space="preserve"> </w:t>
      </w:r>
      <w:r>
        <w:rPr>
          <w:rFonts w:hint="eastAsia"/>
        </w:rPr>
        <w:t>统计分析视图</w:t>
      </w:r>
    </w:p>
    <w:p w:rsidR="00B74EA0" w:rsidRPr="00465E4C" w:rsidRDefault="00B74EA0" w:rsidP="00465E4C">
      <w:pPr>
        <w:autoSpaceDE w:val="0"/>
        <w:autoSpaceDN w:val="0"/>
        <w:adjustRightInd w:val="0"/>
        <w:spacing w:after="240" w:line="500" w:lineRule="exact"/>
        <w:ind w:firstLineChars="200" w:firstLine="480"/>
        <w:rPr>
          <w:rFonts w:cs="宋体" w:hint="eastAsia"/>
          <w:color w:val="000000"/>
        </w:rPr>
      </w:pPr>
      <w:r w:rsidRPr="00465E4C">
        <w:rPr>
          <w:rFonts w:cs="宋体" w:hint="eastAsia"/>
          <w:color w:val="000000"/>
        </w:rPr>
        <w:t>在</w:t>
      </w:r>
      <w:r w:rsidR="005F4AC8">
        <w:rPr>
          <w:rFonts w:cs="宋体" w:hint="eastAsia"/>
          <w:color w:val="000000"/>
        </w:rPr>
        <w:t>统计分析视图中</w:t>
      </w:r>
      <w:r w:rsidRPr="00465E4C">
        <w:rPr>
          <w:rFonts w:cs="宋体" w:hint="eastAsia"/>
          <w:color w:val="000000"/>
        </w:rPr>
        <w:t>，</w:t>
      </w:r>
      <w:r w:rsidR="005F4AC8">
        <w:rPr>
          <w:rFonts w:cs="宋体" w:hint="eastAsia"/>
          <w:color w:val="000000"/>
        </w:rPr>
        <w:t>每一个</w:t>
      </w:r>
      <w:r w:rsidR="005F4AC8">
        <w:rPr>
          <w:rFonts w:cs="宋体"/>
          <w:color w:val="000000"/>
        </w:rPr>
        <w:t>Pizza</w:t>
      </w:r>
      <w:r w:rsidRPr="00465E4C">
        <w:rPr>
          <w:rFonts w:cs="宋体" w:hint="eastAsia"/>
          <w:color w:val="000000"/>
        </w:rPr>
        <w:t>代表</w:t>
      </w:r>
      <w:r w:rsidR="005F4AC8">
        <w:rPr>
          <w:rFonts w:cs="宋体" w:hint="eastAsia"/>
          <w:color w:val="000000"/>
        </w:rPr>
        <w:t>一个</w:t>
      </w:r>
      <w:r w:rsidRPr="00465E4C">
        <w:rPr>
          <w:rFonts w:cs="宋体" w:hint="eastAsia"/>
          <w:color w:val="000000"/>
        </w:rPr>
        <w:t>商业区或行政区域。</w:t>
      </w:r>
      <w:r w:rsidR="005F4AC8">
        <w:rPr>
          <w:rFonts w:cs="宋体" w:hint="eastAsia"/>
          <w:color w:val="000000"/>
        </w:rPr>
        <w:t>其中展示了多种统计信息</w:t>
      </w:r>
      <w:r w:rsidRPr="00465E4C">
        <w:rPr>
          <w:rFonts w:cs="宋体" w:hint="eastAsia"/>
          <w:color w:val="000000"/>
        </w:rPr>
        <w:t>，例如一个月内的客户流量（图</w:t>
      </w:r>
      <w:r w:rsidR="00853532">
        <w:rPr>
          <w:rFonts w:cs="宋体"/>
          <w:color w:val="000000"/>
        </w:rPr>
        <w:t>5.</w:t>
      </w:r>
      <w:r w:rsidR="00DA15C7">
        <w:rPr>
          <w:rFonts w:cs="宋体"/>
          <w:color w:val="000000"/>
        </w:rPr>
        <w:t>4</w:t>
      </w:r>
      <w:r w:rsidRPr="00465E4C">
        <w:rPr>
          <w:rFonts w:cs="宋体"/>
          <w:color w:val="000000"/>
        </w:rPr>
        <w:t>F</w:t>
      </w:r>
      <w:r w:rsidRPr="00465E4C">
        <w:rPr>
          <w:rFonts w:cs="宋体"/>
          <w:color w:val="000000"/>
        </w:rPr>
        <w:t>）以及一个月内的</w:t>
      </w:r>
      <w:r w:rsidR="005F4AC8">
        <w:rPr>
          <w:rFonts w:cs="宋体" w:hint="eastAsia"/>
          <w:color w:val="000000"/>
        </w:rPr>
        <w:t>销售情况</w:t>
      </w:r>
      <w:r w:rsidR="00853532">
        <w:rPr>
          <w:rFonts w:cs="宋体" w:hint="eastAsia"/>
          <w:color w:val="000000"/>
        </w:rPr>
        <w:t>（</w:t>
      </w:r>
      <w:r w:rsidR="00853532" w:rsidRPr="00465E4C">
        <w:rPr>
          <w:rFonts w:cs="宋体"/>
          <w:color w:val="000000"/>
        </w:rPr>
        <w:t>图</w:t>
      </w:r>
      <w:r w:rsidR="00853532">
        <w:rPr>
          <w:rFonts w:cs="宋体"/>
          <w:color w:val="000000"/>
        </w:rPr>
        <w:t>5.</w:t>
      </w:r>
      <w:r w:rsidR="00DA15C7">
        <w:rPr>
          <w:rFonts w:cs="宋体"/>
          <w:color w:val="000000"/>
        </w:rPr>
        <w:t>4</w:t>
      </w:r>
      <w:r w:rsidR="00853532" w:rsidRPr="00465E4C">
        <w:rPr>
          <w:rFonts w:cs="宋体"/>
          <w:color w:val="000000"/>
        </w:rPr>
        <w:t>E</w:t>
      </w:r>
      <w:r w:rsidR="00853532">
        <w:rPr>
          <w:rFonts w:cs="宋体" w:hint="eastAsia"/>
          <w:color w:val="000000"/>
        </w:rPr>
        <w:t>）</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hint="eastAsia"/>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00DA15C7">
        <w:rPr>
          <w:rFonts w:cs="宋体"/>
          <w:color w:val="000000"/>
        </w:rPr>
        <w:t>5.4</w:t>
      </w:r>
      <w:r w:rsidRPr="00465E4C">
        <w:rPr>
          <w:rFonts w:cs="宋体"/>
          <w:color w:val="000000"/>
        </w:rPr>
        <w:t>B</w:t>
      </w:r>
      <w:r w:rsidR="004E270F">
        <w:rPr>
          <w:rFonts w:cs="宋体"/>
          <w:color w:val="000000"/>
        </w:rPr>
        <w:t>）。</w:t>
      </w:r>
    </w:p>
    <w:p w:rsidR="00B74EA0" w:rsidRPr="00B74EA0" w:rsidRDefault="004E270F" w:rsidP="004E270F">
      <w:pPr>
        <w:autoSpaceDE w:val="0"/>
        <w:autoSpaceDN w:val="0"/>
        <w:adjustRightInd w:val="0"/>
        <w:spacing w:after="240" w:line="500" w:lineRule="exact"/>
        <w:ind w:firstLineChars="200" w:firstLine="480"/>
        <w:rPr>
          <w:rFonts w:hint="eastAsia"/>
        </w:rPr>
      </w:pPr>
      <w:r>
        <w:rPr>
          <w:rFonts w:cs="宋体" w:hint="eastAsia"/>
          <w:color w:val="000000"/>
        </w:rPr>
        <w:t>我们使用另外的三个月的数据进行统计分析准确度测试，发现同样时间的人流情况与顾客流动情况大致相似，</w:t>
      </w:r>
      <w:r w:rsidR="00B74EA0" w:rsidRPr="00465E4C">
        <w:rPr>
          <w:rFonts w:cs="宋体" w:hint="eastAsia"/>
          <w:color w:val="000000"/>
        </w:rPr>
        <w:t>与专家讨论后，我们认为</w:t>
      </w:r>
      <w:r>
        <w:rPr>
          <w:rFonts w:cs="宋体" w:hint="eastAsia"/>
          <w:color w:val="000000"/>
        </w:rPr>
        <w:t>产生</w:t>
      </w:r>
      <w:r w:rsidR="00B74EA0" w:rsidRPr="00465E4C">
        <w:rPr>
          <w:rFonts w:cs="宋体" w:hint="eastAsia"/>
          <w:color w:val="000000"/>
        </w:rPr>
        <w:t>这个结果的原因主要是由于</w:t>
      </w:r>
      <w:r>
        <w:rPr>
          <w:rFonts w:cs="宋体" w:hint="eastAsia"/>
          <w:color w:val="000000"/>
        </w:rPr>
        <w:t>上海市的经济繁荣以及</w:t>
      </w:r>
      <w:r w:rsidR="00B74EA0" w:rsidRPr="00465E4C">
        <w:rPr>
          <w:rFonts w:cs="宋体" w:hint="eastAsia"/>
          <w:color w:val="000000"/>
        </w:rPr>
        <w:t>人口众多，导致购物者</w:t>
      </w:r>
      <w:r>
        <w:rPr>
          <w:rFonts w:cs="宋体" w:hint="eastAsia"/>
          <w:color w:val="000000"/>
        </w:rPr>
        <w:t>总数是相对</w:t>
      </w:r>
      <w:r w:rsidR="00B74EA0" w:rsidRPr="00465E4C">
        <w:rPr>
          <w:rFonts w:cs="宋体" w:hint="eastAsia"/>
          <w:color w:val="000000"/>
        </w:rPr>
        <w:t>平稳</w:t>
      </w:r>
      <w:r>
        <w:rPr>
          <w:rFonts w:cs="宋体" w:hint="eastAsia"/>
          <w:color w:val="000000"/>
        </w:rPr>
        <w:t>的</w:t>
      </w:r>
      <w:r w:rsidR="00B74EA0" w:rsidRPr="00465E4C">
        <w:rPr>
          <w:rFonts w:cs="宋体" w:hint="eastAsia"/>
          <w:color w:val="000000"/>
        </w:rPr>
        <w:t>。</w:t>
      </w:r>
    </w:p>
    <w:p w:rsidR="00B74EA0" w:rsidRDefault="00B74EA0" w:rsidP="007B6F54">
      <w:pPr>
        <w:keepNext/>
        <w:keepLines/>
        <w:widowControl w:val="0"/>
        <w:spacing w:before="260" w:after="260" w:line="360" w:lineRule="auto"/>
        <w:jc w:val="both"/>
        <w:outlineLvl w:val="2"/>
        <w:rPr>
          <w:rFonts w:eastAsia="黑体"/>
          <w:b/>
          <w:bCs/>
          <w:kern w:val="2"/>
          <w:szCs w:val="32"/>
        </w:rPr>
      </w:pPr>
      <w:bookmarkStart w:id="109" w:name="_Toc493531045"/>
      <w:r>
        <w:rPr>
          <w:rFonts w:eastAsia="黑体"/>
          <w:b/>
          <w:bCs/>
          <w:kern w:val="2"/>
          <w:szCs w:val="32"/>
        </w:rPr>
        <w:t>5.3</w:t>
      </w:r>
      <w:r>
        <w:rPr>
          <w:rFonts w:eastAsia="黑体" w:hint="eastAsia"/>
          <w:b/>
          <w:bCs/>
          <w:kern w:val="2"/>
          <w:szCs w:val="32"/>
        </w:rPr>
        <w:t>.</w:t>
      </w:r>
      <w:r>
        <w:rPr>
          <w:rFonts w:eastAsia="黑体"/>
          <w:b/>
          <w:bCs/>
          <w:kern w:val="2"/>
          <w:szCs w:val="32"/>
        </w:rPr>
        <w:t>3</w:t>
      </w:r>
      <w:r>
        <w:rPr>
          <w:rFonts w:eastAsia="黑体" w:hint="eastAsia"/>
          <w:b/>
          <w:bCs/>
          <w:kern w:val="2"/>
          <w:szCs w:val="32"/>
        </w:rPr>
        <w:t>选址推荐视图</w:t>
      </w:r>
      <w:bookmarkEnd w:id="109"/>
    </w:p>
    <w:p w:rsidR="00B74EA0" w:rsidRDefault="004E270F" w:rsidP="00DA15C7">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我们提供了选址推荐的可视化展示。用户通过输入预期的利润和成本，通过计算，我们会提供</w:t>
      </w:r>
      <w:r w:rsidR="00B000FF">
        <w:rPr>
          <w:rFonts w:cs="宋体" w:hint="eastAsia"/>
          <w:color w:val="000000"/>
        </w:rPr>
        <w:t>相对</w:t>
      </w:r>
      <w:r>
        <w:rPr>
          <w:rFonts w:cs="宋体" w:hint="eastAsia"/>
          <w:color w:val="000000"/>
        </w:rPr>
        <w:t>最符合</w:t>
      </w:r>
      <w:r w:rsidR="00B000FF">
        <w:rPr>
          <w:rFonts w:cs="宋体" w:hint="eastAsia"/>
          <w:color w:val="000000"/>
        </w:rPr>
        <w:t>用户预期的十个位置。此外，我们还提供了热力图显示功能以及缩放功能。</w:t>
      </w:r>
    </w:p>
    <w:p w:rsidR="00B000FF" w:rsidRPr="00465E4C" w:rsidRDefault="00B000FF" w:rsidP="00DA15C7">
      <w:pPr>
        <w:autoSpaceDE w:val="0"/>
        <w:autoSpaceDN w:val="0"/>
        <w:adjustRightInd w:val="0"/>
        <w:spacing w:after="240" w:line="500" w:lineRule="exact"/>
        <w:ind w:firstLineChars="200" w:firstLine="480"/>
        <w:rPr>
          <w:rFonts w:cs="宋体" w:hint="eastAsia"/>
          <w:color w:val="000000"/>
        </w:rPr>
      </w:pPr>
      <w:r>
        <w:rPr>
          <w:rFonts w:cs="宋体" w:hint="eastAsia"/>
          <w:color w:val="000000"/>
        </w:rPr>
        <w:t>热力图显示功能主要显示当前选中商圈内所有商场的繁荣程度，而缩放功能能够为用户提供更好地体验。</w:t>
      </w:r>
    </w:p>
    <w:p w:rsidR="00B74EA0" w:rsidRDefault="00B74EA0" w:rsidP="00DA15C7">
      <w:pPr>
        <w:jc w:val="center"/>
      </w:pPr>
      <w:r>
        <w:rPr>
          <w:noProof/>
        </w:rPr>
        <w:lastRenderedPageBreak/>
        <w:drawing>
          <wp:inline distT="0" distB="0" distL="0" distR="0" wp14:anchorId="005FE083" wp14:editId="7934ADDF">
            <wp:extent cx="4408496" cy="2641220"/>
            <wp:effectExtent l="0" t="0" r="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11682" cy="2643129"/>
                    </a:xfrm>
                    <a:prstGeom prst="rect">
                      <a:avLst/>
                    </a:prstGeom>
                  </pic:spPr>
                </pic:pic>
              </a:graphicData>
            </a:graphic>
          </wp:inline>
        </w:drawing>
      </w:r>
    </w:p>
    <w:p w:rsidR="00DA15C7" w:rsidRPr="00B74EA0" w:rsidRDefault="00DA15C7" w:rsidP="00DA15C7">
      <w:pPr>
        <w:jc w:val="center"/>
        <w:rPr>
          <w:rFonts w:hint="eastAsia"/>
        </w:rPr>
      </w:pPr>
      <w:r>
        <w:rPr>
          <w:rFonts w:hint="eastAsia"/>
        </w:rPr>
        <w:t>图</w:t>
      </w:r>
      <w:r>
        <w:rPr>
          <w:rFonts w:hint="eastAsia"/>
        </w:rPr>
        <w:t>5.</w:t>
      </w:r>
      <w:r>
        <w:t>5</w:t>
      </w:r>
      <w:r>
        <w:rPr>
          <w:rFonts w:hint="eastAsia"/>
        </w:rPr>
        <w:t xml:space="preserve"> </w:t>
      </w:r>
      <w:r>
        <w:rPr>
          <w:rFonts w:hint="eastAsia"/>
        </w:rPr>
        <w:t>选址推荐视图</w:t>
      </w:r>
    </w:p>
    <w:p w:rsidR="00B74EA0" w:rsidRPr="00B74EA0" w:rsidRDefault="00B74EA0" w:rsidP="007B6F54">
      <w:pPr>
        <w:keepNext/>
        <w:keepLines/>
        <w:widowControl w:val="0"/>
        <w:spacing w:before="260" w:after="260" w:line="360" w:lineRule="auto"/>
        <w:jc w:val="both"/>
        <w:outlineLvl w:val="2"/>
        <w:rPr>
          <w:rFonts w:eastAsia="黑体"/>
          <w:b/>
          <w:bCs/>
          <w:kern w:val="2"/>
          <w:szCs w:val="32"/>
        </w:rPr>
      </w:pPr>
      <w:bookmarkStart w:id="110" w:name="_Toc493531046"/>
      <w:r>
        <w:rPr>
          <w:rFonts w:eastAsia="黑体"/>
          <w:b/>
          <w:bCs/>
          <w:kern w:val="2"/>
          <w:szCs w:val="32"/>
        </w:rPr>
        <w:t>5.3</w:t>
      </w:r>
      <w:r>
        <w:rPr>
          <w:rFonts w:eastAsia="黑体" w:hint="eastAsia"/>
          <w:b/>
          <w:bCs/>
          <w:kern w:val="2"/>
          <w:szCs w:val="32"/>
        </w:rPr>
        <w:t>.</w:t>
      </w:r>
      <w:r>
        <w:rPr>
          <w:rFonts w:eastAsia="黑体"/>
          <w:b/>
          <w:bCs/>
          <w:kern w:val="2"/>
          <w:szCs w:val="32"/>
        </w:rPr>
        <w:t>4</w:t>
      </w:r>
      <w:r>
        <w:rPr>
          <w:rFonts w:eastAsia="黑体" w:hint="eastAsia"/>
          <w:b/>
          <w:bCs/>
          <w:kern w:val="2"/>
          <w:szCs w:val="32"/>
        </w:rPr>
        <w:t>可视比较视图</w:t>
      </w:r>
      <w:bookmarkEnd w:id="110"/>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00B000FF">
        <w:rPr>
          <w:rFonts w:cs="宋体" w:hint="eastAsia"/>
          <w:color w:val="000000"/>
        </w:rPr>
        <w:t>所提出的问题</w:t>
      </w:r>
      <w:r w:rsidRPr="00465E4C">
        <w:rPr>
          <w:rFonts w:cs="宋体"/>
          <w:color w:val="000000"/>
        </w:rPr>
        <w:t>，我们设计了</w:t>
      </w:r>
      <w:r w:rsidR="00B000FF">
        <w:rPr>
          <w:rFonts w:cs="宋体" w:hint="eastAsia"/>
          <w:color w:val="000000"/>
        </w:rPr>
        <w:t>可视</w:t>
      </w:r>
      <w:r w:rsidRPr="00465E4C">
        <w:rPr>
          <w:rFonts w:cs="宋体"/>
          <w:color w:val="000000"/>
        </w:rPr>
        <w:t>比较视图（图</w:t>
      </w:r>
      <w:r w:rsidR="00DA15C7">
        <w:rPr>
          <w:rFonts w:cs="宋体"/>
          <w:color w:val="000000"/>
        </w:rPr>
        <w:t>5.6</w:t>
      </w:r>
      <w:r w:rsidRPr="00465E4C">
        <w:rPr>
          <w:rFonts w:cs="宋体"/>
          <w:color w:val="000000"/>
        </w:rPr>
        <w:t>），</w:t>
      </w:r>
      <w:r w:rsidR="00B000FF">
        <w:rPr>
          <w:rFonts w:cs="宋体" w:hint="eastAsia"/>
          <w:color w:val="000000"/>
        </w:rPr>
        <w:t>主要显示不同推荐位置的优势与劣势</w:t>
      </w:r>
      <w:r w:rsidRPr="00465E4C">
        <w:rPr>
          <w:rFonts w:cs="宋体"/>
          <w:color w:val="000000"/>
        </w:rPr>
        <w:t>。在图</w:t>
      </w:r>
      <w:r w:rsidR="00DA15C7">
        <w:rPr>
          <w:rFonts w:cs="宋体"/>
          <w:color w:val="000000"/>
        </w:rPr>
        <w:t>5.6</w:t>
      </w:r>
      <w:r w:rsidRPr="00465E4C">
        <w:rPr>
          <w:rFonts w:cs="宋体"/>
          <w:color w:val="000000"/>
        </w:rPr>
        <w:t>A</w:t>
      </w:r>
      <w:r w:rsidRPr="00465E4C">
        <w:rPr>
          <w:rFonts w:cs="宋体"/>
          <w:color w:val="000000"/>
        </w:rPr>
        <w:t>中，我们为用户提供了每个解决方案的详细比较，并在图</w:t>
      </w:r>
      <w:r w:rsidR="00DA15C7">
        <w:rPr>
          <w:rFonts w:cs="宋体"/>
          <w:color w:val="000000"/>
        </w:rPr>
        <w:t>5.6</w:t>
      </w:r>
      <w:r w:rsidRPr="00465E4C">
        <w:rPr>
          <w:rFonts w:cs="宋体"/>
          <w:color w:val="000000"/>
        </w:rPr>
        <w:t>B</w:t>
      </w:r>
      <w:r w:rsidRPr="00465E4C">
        <w:rPr>
          <w:rFonts w:cs="宋体"/>
          <w:color w:val="000000"/>
        </w:rPr>
        <w:t>中进行了总体比较，最后，用户可以对这些解决方案进行排序（图</w:t>
      </w:r>
      <w:r w:rsidR="00DA15C7">
        <w:rPr>
          <w:rFonts w:cs="宋体"/>
          <w:color w:val="000000"/>
        </w:rPr>
        <w:t>5.6</w:t>
      </w:r>
      <w:r w:rsidRPr="00465E4C">
        <w:rPr>
          <w:rFonts w:cs="宋体"/>
          <w:color w:val="000000"/>
        </w:rPr>
        <w:t>C</w:t>
      </w:r>
      <w:r w:rsidRPr="00465E4C">
        <w:rPr>
          <w:rFonts w:cs="宋体"/>
          <w:color w:val="000000"/>
        </w:rPr>
        <w:t>）。</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使用的因素由</w:t>
      </w:r>
      <w:r w:rsidR="00B74EA0" w:rsidRPr="00465E4C">
        <w:rPr>
          <w:rFonts w:cs="宋体" w:hint="eastAsia"/>
          <w:color w:val="000000"/>
        </w:rPr>
        <w:t>我们从二十多个因素中选出。首先，</w:t>
      </w:r>
      <w:r>
        <w:rPr>
          <w:rFonts w:cs="宋体" w:hint="eastAsia"/>
          <w:color w:val="000000"/>
        </w:rPr>
        <w:t>通过查找文献以及与专家研究讨论</w:t>
      </w:r>
      <w:r w:rsidR="00B74EA0" w:rsidRPr="00465E4C">
        <w:rPr>
          <w:rFonts w:cs="宋体" w:hint="eastAsia"/>
          <w:color w:val="000000"/>
        </w:rPr>
        <w:t>，</w:t>
      </w:r>
      <w:r>
        <w:rPr>
          <w:rFonts w:cs="宋体" w:hint="eastAsia"/>
          <w:color w:val="000000"/>
        </w:rPr>
        <w:t>我们提出了</w:t>
      </w:r>
      <w:r w:rsidR="00B74EA0" w:rsidRPr="00465E4C">
        <w:rPr>
          <w:rFonts w:cs="宋体" w:hint="eastAsia"/>
          <w:color w:val="000000"/>
        </w:rPr>
        <w:t>四个类别</w:t>
      </w:r>
      <w:r>
        <w:rPr>
          <w:rFonts w:cs="宋体" w:hint="eastAsia"/>
          <w:color w:val="000000"/>
        </w:rPr>
        <w:t>的影响因素</w:t>
      </w:r>
      <w:r w:rsidR="00B74EA0" w:rsidRPr="00465E4C">
        <w:rPr>
          <w:rFonts w:cs="宋体" w:hint="eastAsia"/>
          <w:color w:val="000000"/>
        </w:rPr>
        <w:t>：消费因素（</w:t>
      </w:r>
      <w:r>
        <w:rPr>
          <w:rFonts w:cs="宋体" w:hint="eastAsia"/>
          <w:color w:val="000000"/>
        </w:rPr>
        <w:t>商圈繁荣程度</w:t>
      </w:r>
      <w:r w:rsidR="00B74EA0" w:rsidRPr="00465E4C">
        <w:rPr>
          <w:rFonts w:cs="宋体" w:hint="eastAsia"/>
          <w:color w:val="000000"/>
        </w:rPr>
        <w:t>，时间成本），商场因素（劳动力成本，租金，广告费用），市场因素（行业竞争</w:t>
      </w:r>
      <w:r>
        <w:rPr>
          <w:rFonts w:cs="宋体" w:hint="eastAsia"/>
          <w:color w:val="000000"/>
        </w:rPr>
        <w:t>，</w:t>
      </w:r>
      <w:r w:rsidR="00B74EA0" w:rsidRPr="00465E4C">
        <w:rPr>
          <w:rFonts w:cs="宋体" w:hint="eastAsia"/>
          <w:color w:val="000000"/>
        </w:rPr>
        <w:t>市场饱和度）和社会因素（经济基础，经济政策</w:t>
      </w:r>
      <w:r>
        <w:rPr>
          <w:rFonts w:cs="宋体" w:hint="eastAsia"/>
          <w:color w:val="000000"/>
        </w:rPr>
        <w:t>，</w:t>
      </w:r>
      <w:r w:rsidR="00B74EA0" w:rsidRPr="00465E4C">
        <w:rPr>
          <w:rFonts w:cs="宋体" w:hint="eastAsia"/>
          <w:color w:val="000000"/>
        </w:rPr>
        <w:t>时尚潮流）。</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我们经过研究后发现，</w:t>
      </w:r>
      <w:r w:rsidR="00B74EA0" w:rsidRPr="00465E4C">
        <w:rPr>
          <w:rFonts w:cs="宋体" w:hint="eastAsia"/>
          <w:color w:val="000000"/>
        </w:rPr>
        <w:t>在这些</w:t>
      </w:r>
      <w:r>
        <w:rPr>
          <w:rFonts w:cs="宋体" w:hint="eastAsia"/>
          <w:color w:val="000000"/>
        </w:rPr>
        <w:t>因素</w:t>
      </w:r>
      <w:r w:rsidR="00B74EA0" w:rsidRPr="00465E4C">
        <w:rPr>
          <w:rFonts w:cs="宋体" w:hint="eastAsia"/>
          <w:color w:val="000000"/>
        </w:rPr>
        <w:t>中，</w:t>
      </w:r>
      <w:r>
        <w:rPr>
          <w:rFonts w:cs="宋体" w:hint="eastAsia"/>
          <w:color w:val="000000"/>
        </w:rPr>
        <w:t>由于上海市大型商圈大多位于中心城区，因此</w:t>
      </w:r>
      <w:r w:rsidRPr="00465E4C">
        <w:rPr>
          <w:rFonts w:cs="宋体" w:hint="eastAsia"/>
          <w:color w:val="000000"/>
        </w:rPr>
        <w:t>市场饱和</w:t>
      </w:r>
      <w:r>
        <w:rPr>
          <w:rFonts w:cs="宋体" w:hint="eastAsia"/>
          <w:color w:val="000000"/>
        </w:rPr>
        <w:t>程度</w:t>
      </w:r>
      <w:r w:rsidRPr="00465E4C">
        <w:rPr>
          <w:rFonts w:cs="宋体" w:hint="eastAsia"/>
          <w:color w:val="000000"/>
        </w:rPr>
        <w:t>，</w:t>
      </w:r>
      <w:r>
        <w:rPr>
          <w:rFonts w:cs="宋体" w:hint="eastAsia"/>
          <w:color w:val="000000"/>
        </w:rPr>
        <w:t>经济</w:t>
      </w:r>
      <w:r w:rsidR="00B74EA0" w:rsidRPr="00465E4C">
        <w:rPr>
          <w:rFonts w:cs="宋体" w:hint="eastAsia"/>
          <w:color w:val="000000"/>
        </w:rPr>
        <w:t>政策</w:t>
      </w:r>
      <w:r>
        <w:rPr>
          <w:rFonts w:cs="宋体" w:hint="eastAsia"/>
          <w:color w:val="000000"/>
        </w:rPr>
        <w:t>大致相同。而商品种类和</w:t>
      </w:r>
      <w:r w:rsidR="00B74EA0" w:rsidRPr="00465E4C">
        <w:rPr>
          <w:rFonts w:cs="宋体" w:hint="eastAsia"/>
          <w:color w:val="000000"/>
        </w:rPr>
        <w:t>销售风格</w:t>
      </w:r>
      <w:r>
        <w:rPr>
          <w:rFonts w:cs="宋体" w:hint="eastAsia"/>
          <w:color w:val="000000"/>
        </w:rPr>
        <w:t>等因素</w:t>
      </w:r>
      <w:r w:rsidR="00B74EA0" w:rsidRPr="00465E4C">
        <w:rPr>
          <w:rFonts w:cs="宋体" w:hint="eastAsia"/>
          <w:color w:val="000000"/>
        </w:rPr>
        <w:t>对我们的研究影响不大。因此</w:t>
      </w:r>
      <w:r>
        <w:rPr>
          <w:rFonts w:cs="宋体" w:hint="eastAsia"/>
          <w:color w:val="000000"/>
        </w:rPr>
        <w:t>最初</w:t>
      </w:r>
      <w:r w:rsidR="00B74EA0" w:rsidRPr="00465E4C">
        <w:rPr>
          <w:rFonts w:cs="宋体" w:hint="eastAsia"/>
          <w:color w:val="000000"/>
        </w:rPr>
        <w:t>我们选择了十个因素</w:t>
      </w:r>
      <w:r>
        <w:rPr>
          <w:rFonts w:cs="宋体" w:hint="eastAsia"/>
          <w:color w:val="000000"/>
        </w:rPr>
        <w:t>进行</w:t>
      </w:r>
      <w:r w:rsidR="00B74EA0" w:rsidRPr="00465E4C">
        <w:rPr>
          <w:rFonts w:cs="宋体" w:hint="eastAsia"/>
          <w:color w:val="000000"/>
        </w:rPr>
        <w:t>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w:t>
      </w:r>
      <w:r w:rsidR="00B000FF">
        <w:rPr>
          <w:rFonts w:cs="宋体" w:hint="eastAsia"/>
          <w:color w:val="000000"/>
        </w:rPr>
        <w:t>环境成本</w:t>
      </w:r>
      <w:r w:rsidRPr="00465E4C">
        <w:rPr>
          <w:rFonts w:cs="宋体" w:hint="eastAsia"/>
          <w:color w:val="000000"/>
        </w:rPr>
        <w:t>和</w:t>
      </w:r>
      <w:r w:rsidR="00B000FF">
        <w:rPr>
          <w:rFonts w:cs="宋体" w:hint="eastAsia"/>
          <w:color w:val="000000"/>
        </w:rPr>
        <w:t>用户行为</w:t>
      </w:r>
      <w:r w:rsidRPr="00465E4C">
        <w:rPr>
          <w:rFonts w:cs="宋体" w:hint="eastAsia"/>
          <w:color w:val="000000"/>
        </w:rPr>
        <w:t>的两个因素是</w:t>
      </w:r>
      <w:r w:rsidR="00B000FF">
        <w:rPr>
          <w:rFonts w:cs="宋体" w:hint="eastAsia"/>
          <w:color w:val="000000"/>
        </w:rPr>
        <w:t>无法</w:t>
      </w:r>
      <w:r w:rsidRPr="00465E4C">
        <w:rPr>
          <w:rFonts w:cs="宋体" w:hint="eastAsia"/>
          <w:color w:val="000000"/>
        </w:rPr>
        <w:t>可用的，</w:t>
      </w:r>
      <w:r w:rsidR="00B000FF">
        <w:rPr>
          <w:rFonts w:cs="宋体" w:hint="eastAsia"/>
          <w:color w:val="000000"/>
        </w:rPr>
        <w:t>这是由于在现阶段的研究中我们很难数值化这两个因素，因此即使</w:t>
      </w:r>
      <w:r w:rsidRPr="00465E4C">
        <w:rPr>
          <w:rFonts w:cs="宋体" w:hint="eastAsia"/>
          <w:color w:val="000000"/>
        </w:rPr>
        <w:t>它们对结果有</w:t>
      </w:r>
      <w:r w:rsidR="00B000FF">
        <w:rPr>
          <w:rFonts w:cs="宋体" w:hint="eastAsia"/>
          <w:color w:val="000000"/>
        </w:rPr>
        <w:t>一定程度</w:t>
      </w:r>
      <w:r w:rsidRPr="00465E4C">
        <w:rPr>
          <w:rFonts w:cs="宋体" w:hint="eastAsia"/>
          <w:color w:val="000000"/>
        </w:rPr>
        <w:t>影响，但是我们必须</w:t>
      </w:r>
      <w:r w:rsidR="00B000FF">
        <w:rPr>
          <w:rFonts w:cs="宋体" w:hint="eastAsia"/>
          <w:color w:val="000000"/>
        </w:rPr>
        <w:t>忽略</w:t>
      </w:r>
      <w:r w:rsidRPr="00465E4C">
        <w:rPr>
          <w:rFonts w:cs="宋体" w:hint="eastAsia"/>
          <w:color w:val="000000"/>
        </w:rPr>
        <w:t>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lastRenderedPageBreak/>
        <w:t>我们使用一到十来表示这些因素的程度，一个是最差的，十个是最好的。如一个代表最强的竞争压力或最小的客户流量，十个代表没有竞争压力或无数客户。</w:t>
      </w:r>
    </w:p>
    <w:p w:rsidR="007B6F54" w:rsidRDefault="00592908" w:rsidP="00592908">
      <w:pPr>
        <w:pStyle w:val="a2"/>
        <w:ind w:firstLineChars="0" w:firstLine="0"/>
        <w:jc w:val="center"/>
        <w:rPr>
          <w:lang w:val="en-US" w:eastAsia="zh-CN"/>
        </w:rPr>
      </w:pPr>
      <w:r>
        <w:rPr>
          <w:noProof/>
          <w:lang w:val="en-US" w:eastAsia="zh-CN"/>
        </w:rPr>
        <w:pict>
          <v:shape id="_x0000_i1031" type="#_x0000_t75" style="width:411.05pt;height:117.65pt">
            <v:imagedata r:id="rId34" o:title="图5"/>
          </v:shape>
        </w:pict>
      </w:r>
    </w:p>
    <w:p w:rsidR="00DA15C7" w:rsidRPr="00B74EA0" w:rsidRDefault="00DA15C7" w:rsidP="00DA15C7">
      <w:pPr>
        <w:jc w:val="center"/>
        <w:rPr>
          <w:rFonts w:hint="eastAsia"/>
        </w:rPr>
      </w:pPr>
      <w:r>
        <w:rPr>
          <w:rFonts w:hint="eastAsia"/>
        </w:rPr>
        <w:t>图</w:t>
      </w:r>
      <w:r>
        <w:rPr>
          <w:rFonts w:hint="eastAsia"/>
        </w:rPr>
        <w:t>5.6</w:t>
      </w:r>
      <w:r>
        <w:t xml:space="preserve"> </w:t>
      </w:r>
      <w:r>
        <w:rPr>
          <w:rFonts w:hint="eastAsia"/>
        </w:rPr>
        <w:t>视觉比较视图</w:t>
      </w:r>
    </w:p>
    <w:p w:rsidR="00B74EA0" w:rsidRDefault="00B74EA0">
      <w:pPr>
        <w:pStyle w:val="2"/>
        <w:rPr>
          <w:lang w:eastAsia="zh-CN"/>
        </w:rPr>
      </w:pPr>
      <w:bookmarkStart w:id="111" w:name="_Toc493531047"/>
      <w:r>
        <w:rPr>
          <w:rFonts w:hint="eastAsia"/>
          <w:lang w:eastAsia="zh-CN"/>
        </w:rPr>
        <w:t>5.</w:t>
      </w:r>
      <w:r>
        <w:rPr>
          <w:lang w:eastAsia="zh-CN"/>
        </w:rPr>
        <w:t>4</w:t>
      </w:r>
      <w:r>
        <w:rPr>
          <w:rFonts w:hint="eastAsia"/>
          <w:lang w:eastAsia="zh-CN"/>
        </w:rPr>
        <w:t>本章小结</w:t>
      </w:r>
      <w:bookmarkEnd w:id="111"/>
    </w:p>
    <w:p w:rsidR="00465E4C" w:rsidRDefault="00D74510" w:rsidP="00B000FF">
      <w:pPr>
        <w:autoSpaceDE w:val="0"/>
        <w:autoSpaceDN w:val="0"/>
        <w:adjustRightInd w:val="0"/>
        <w:spacing w:after="240" w:line="500" w:lineRule="exact"/>
        <w:ind w:firstLineChars="200" w:firstLine="480"/>
      </w:pPr>
      <w:r>
        <w:rPr>
          <w:rFonts w:hint="eastAsia"/>
        </w:rPr>
        <w:t>商铺选址问题一直都是企业所关心的重点之一，然而</w:t>
      </w:r>
      <w:r w:rsidR="003961A9">
        <w:rPr>
          <w:rFonts w:hint="eastAsia"/>
        </w:rPr>
        <w:t>即使</w:t>
      </w:r>
      <w:r>
        <w:rPr>
          <w:rFonts w:hint="eastAsia"/>
        </w:rPr>
        <w:t>企业</w:t>
      </w:r>
      <w:r w:rsidR="003961A9">
        <w:rPr>
          <w:rFonts w:hint="eastAsia"/>
        </w:rPr>
        <w:t>能够很好地应对</w:t>
      </w:r>
      <w:r>
        <w:rPr>
          <w:rFonts w:hint="eastAsia"/>
        </w:rPr>
        <w:t>市场</w:t>
      </w:r>
      <w:r w:rsidR="003961A9">
        <w:rPr>
          <w:rFonts w:hint="eastAsia"/>
        </w:rPr>
        <w:t>的变化，关于顾客流的研究也是很不足的。本章从多个角度进行选址问题的分析。设计了一个具有良好交互体验的可视化系统，该系统能够展示关于商业与人流的统计信息，商业影响范围信息以及选址推荐信息。</w:t>
      </w:r>
    </w:p>
    <w:p w:rsidR="00465E4C" w:rsidRPr="00465E4C" w:rsidRDefault="003961A9" w:rsidP="003961A9">
      <w:pPr>
        <w:autoSpaceDE w:val="0"/>
        <w:autoSpaceDN w:val="0"/>
        <w:adjustRightInd w:val="0"/>
        <w:spacing w:after="240" w:line="500" w:lineRule="exact"/>
        <w:ind w:firstLineChars="200" w:firstLine="480"/>
        <w:rPr>
          <w:rFonts w:hint="eastAsia"/>
        </w:rPr>
      </w:pPr>
      <w:r>
        <w:rPr>
          <w:rFonts w:hint="eastAsia"/>
        </w:rPr>
        <w:t>该系统能够很好地辅助企业经理制定相应的市场进入策略。但是和企业经理多次探讨之后我们认为只关注与现有商圈与商场是不足的，只有放眼于新建商场才能更好地进行选址推荐工作，这也是下一步工作的重点。</w:t>
      </w:r>
    </w:p>
    <w:p w:rsidR="00465E4C" w:rsidRPr="00465E4C" w:rsidRDefault="00465E4C" w:rsidP="00465E4C">
      <w:pPr>
        <w:rPr>
          <w:rFonts w:ascii="宋体" w:hAnsi="宋体"/>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112" w:name="_Toc493531048"/>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实验分析</w:t>
      </w:r>
      <w:bookmarkEnd w:id="112"/>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w:t>
      </w:r>
      <w:r w:rsidR="002F6E76">
        <w:rPr>
          <w:rFonts w:cs="宋体" w:hint="eastAsia"/>
          <w:color w:val="000000"/>
        </w:rPr>
        <w:t>可视化系统进行案例分析，同时对选址模型进行用户调查。对于居民行为可视化系统，我们进行了活跃站点的案例研究与群体移动行为的案例研究。对于商圈吸引力模型，我们进行了不同模型的对比研究以及用户调查。对于零售商店选址可视化系统，我们进行了系统有效性评估以及解决方案对比。</w:t>
      </w:r>
    </w:p>
    <w:p w:rsidR="00025EFD" w:rsidRDefault="00025EFD" w:rsidP="00025EFD">
      <w:pPr>
        <w:pStyle w:val="2"/>
        <w:spacing w:line="416" w:lineRule="atLeast"/>
        <w:rPr>
          <w:bCs/>
          <w:kern w:val="2"/>
          <w:sz w:val="28"/>
          <w:szCs w:val="32"/>
          <w:lang w:val="en-US" w:eastAsia="zh-CN"/>
        </w:rPr>
      </w:pPr>
      <w:bookmarkStart w:id="113" w:name="_Toc493531049"/>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113"/>
    </w:p>
    <w:p w:rsidR="00025EFD" w:rsidRDefault="00025EFD" w:rsidP="00025EFD">
      <w:pPr>
        <w:spacing w:line="500" w:lineRule="exact"/>
        <w:ind w:firstLineChars="200" w:firstLine="480"/>
      </w:pPr>
      <w:r>
        <w:rPr>
          <w:rFonts w:hint="eastAsia"/>
        </w:rPr>
        <w:t>我们与城市交通研究者进行了两个案例分析</w:t>
      </w:r>
      <w:r w:rsidR="002F6E76">
        <w:rPr>
          <w:rFonts w:hint="eastAsia"/>
        </w:rPr>
        <w:t>，</w:t>
      </w:r>
      <w:r>
        <w:rPr>
          <w:rFonts w:hint="eastAsia"/>
        </w:rPr>
        <w:t>以此验证本文提出的可视化系统</w:t>
      </w:r>
      <w:r w:rsidR="002F6E76">
        <w:rPr>
          <w:rFonts w:hint="eastAsia"/>
        </w:rPr>
        <w:t>。</w:t>
      </w:r>
    </w:p>
    <w:p w:rsidR="00025EFD" w:rsidRPr="000740AF" w:rsidRDefault="00025EFD" w:rsidP="00025EFD">
      <w:pPr>
        <w:keepNext/>
        <w:keepLines/>
        <w:widowControl w:val="0"/>
        <w:spacing w:before="260" w:after="260" w:line="360" w:lineRule="auto"/>
        <w:jc w:val="both"/>
        <w:outlineLvl w:val="2"/>
        <w:rPr>
          <w:rFonts w:eastAsia="黑体"/>
          <w:b/>
          <w:bCs/>
          <w:kern w:val="2"/>
          <w:szCs w:val="32"/>
        </w:rPr>
      </w:pPr>
      <w:bookmarkStart w:id="114" w:name="_Toc493531050"/>
      <w:r>
        <w:rPr>
          <w:rFonts w:eastAsia="黑体"/>
          <w:b/>
          <w:bCs/>
          <w:kern w:val="2"/>
          <w:szCs w:val="32"/>
        </w:rPr>
        <w:t>6</w:t>
      </w:r>
      <w:r>
        <w:rPr>
          <w:rFonts w:eastAsia="黑体" w:hint="eastAsia"/>
          <w:b/>
          <w:bCs/>
          <w:kern w:val="2"/>
          <w:szCs w:val="32"/>
        </w:rPr>
        <w:t>.</w:t>
      </w:r>
      <w:r>
        <w:rPr>
          <w:rFonts w:eastAsia="黑体"/>
          <w:b/>
          <w:bCs/>
          <w:kern w:val="2"/>
          <w:szCs w:val="32"/>
        </w:rPr>
        <w:t>1.</w:t>
      </w:r>
      <w:r>
        <w:rPr>
          <w:rFonts w:eastAsia="黑体" w:hint="eastAsia"/>
          <w:b/>
          <w:bCs/>
          <w:kern w:val="2"/>
          <w:szCs w:val="32"/>
        </w:rPr>
        <w:t>1</w:t>
      </w:r>
      <w:r>
        <w:rPr>
          <w:rFonts w:hint="eastAsia"/>
          <w:b/>
          <w:bCs/>
        </w:rPr>
        <w:t>活跃站点的流量趋势分析</w:t>
      </w:r>
      <w:bookmarkEnd w:id="114"/>
    </w:p>
    <w:p w:rsidR="00025EFD" w:rsidRDefault="00025EFD" w:rsidP="00025EFD">
      <w:pPr>
        <w:spacing w:line="500" w:lineRule="exact"/>
        <w:ind w:firstLineChars="200" w:firstLine="480"/>
      </w:pPr>
      <w:r>
        <w:rPr>
          <w:rFonts w:hint="eastAsia"/>
        </w:rPr>
        <w:t>通过流量快照可视化模块</w:t>
      </w:r>
      <w:r w:rsidR="00EF35DB">
        <w:rPr>
          <w:rFonts w:hint="eastAsia"/>
        </w:rPr>
        <w:t>，</w:t>
      </w:r>
      <w:r>
        <w:rPr>
          <w:rFonts w:hint="eastAsia"/>
        </w:rPr>
        <w:t>用户可以了解地铁网络不同时刻的流量变化</w:t>
      </w:r>
      <w:r w:rsidR="00EF35DB">
        <w:rPr>
          <w:rFonts w:hint="eastAsia"/>
        </w:rPr>
        <w:t>。</w:t>
      </w:r>
      <w:r>
        <w:rPr>
          <w:rFonts w:hint="eastAsia"/>
        </w:rPr>
        <w:t>图</w:t>
      </w:r>
      <w:r>
        <w:rPr>
          <w:rFonts w:hint="eastAsia"/>
        </w:rPr>
        <w:t>3</w:t>
      </w:r>
      <w:r w:rsidR="00EF35DB">
        <w:t>.3</w:t>
      </w:r>
      <w:r>
        <w:rPr>
          <w:rFonts w:hint="eastAsia"/>
        </w:rPr>
        <w:t>展示了上午七点半到八点的流量情况</w:t>
      </w:r>
      <w:r w:rsidR="00EF35DB">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sidR="00EF35DB">
        <w:rPr>
          <w:rFonts w:hint="eastAsia"/>
        </w:rPr>
        <w:t>。</w:t>
      </w:r>
      <w:r>
        <w:rPr>
          <w:rFonts w:hint="eastAsia"/>
        </w:rPr>
        <w:t>图</w:t>
      </w:r>
      <w:r w:rsidR="00EF35DB">
        <w:t>6.1</w:t>
      </w:r>
      <w:r>
        <w:rPr>
          <w:rFonts w:hint="eastAsia"/>
        </w:rPr>
        <w:t>展示了中午十二点到十二点半的流量情况</w:t>
      </w:r>
      <w:r>
        <w:t>,</w:t>
      </w:r>
      <w:r>
        <w:rPr>
          <w:rFonts w:hint="eastAsia"/>
        </w:rPr>
        <w:t>其流量负载明显小于图</w:t>
      </w:r>
      <w:r>
        <w:rPr>
          <w:rFonts w:hint="eastAsia"/>
        </w:rPr>
        <w:t>3</w:t>
      </w:r>
      <w:r w:rsidR="00EF35DB">
        <w:t>.3</w:t>
      </w:r>
      <w:r>
        <w:rPr>
          <w:rFonts w:hint="eastAsia"/>
        </w:rPr>
        <w:t>和图</w:t>
      </w:r>
      <w:r w:rsidR="00EF35DB">
        <w:t>3.2</w:t>
      </w:r>
      <w:r>
        <w:t>A</w:t>
      </w:r>
      <w:r>
        <w:rPr>
          <w:rFonts w:hint="eastAsia"/>
        </w:rPr>
        <w:t>所示的交通流量负载</w:t>
      </w:r>
      <w:r w:rsidR="00EF35DB">
        <w:rPr>
          <w:rFonts w:hint="eastAsia"/>
        </w:rPr>
        <w:t>。</w:t>
      </w:r>
      <w:r>
        <w:rPr>
          <w:rFonts w:hint="eastAsia"/>
        </w:rPr>
        <w:t>其中图</w:t>
      </w:r>
      <w:r w:rsidR="00EF35DB">
        <w:rPr>
          <w:rFonts w:hint="eastAsia"/>
        </w:rPr>
        <w:t>3.</w:t>
      </w:r>
      <w:r w:rsidR="00EF35DB">
        <w:t>2</w:t>
      </w:r>
      <w:r>
        <w:rPr>
          <w:rFonts w:hint="eastAsia"/>
        </w:rPr>
        <w:t>展示的是上午八点到八点半的流量情况</w:t>
      </w:r>
      <w:r w:rsidR="00EF35DB">
        <w:rPr>
          <w:rFonts w:hint="eastAsia"/>
        </w:rPr>
        <w:t>。</w:t>
      </w:r>
      <w:r>
        <w:rPr>
          <w:rFonts w:hint="eastAsia"/>
        </w:rPr>
        <w:t>与早晚交通高峰相比</w:t>
      </w:r>
      <w:r w:rsidR="00EF35DB">
        <w:rPr>
          <w:rFonts w:hint="eastAsia"/>
        </w:rPr>
        <w:t>，</w:t>
      </w:r>
      <w:r>
        <w:rPr>
          <w:rFonts w:hint="eastAsia"/>
        </w:rPr>
        <w:t>中午的地铁交通流量明显要小很多</w:t>
      </w:r>
      <w:r w:rsidR="00EF35DB">
        <w:rPr>
          <w:rFonts w:hint="eastAsia"/>
        </w:rPr>
        <w:t>。</w:t>
      </w:r>
    </w:p>
    <w:p w:rsidR="00025EFD" w:rsidRDefault="00025EFD" w:rsidP="00025EFD">
      <w:pPr>
        <w:ind w:firstLineChars="200" w:firstLine="480"/>
      </w:pPr>
    </w:p>
    <w:p w:rsidR="00025EFD" w:rsidRDefault="00025EFD" w:rsidP="00EF35DB">
      <w:pPr>
        <w:jc w:val="center"/>
      </w:pPr>
      <w:r>
        <w:rPr>
          <w:rFonts w:hint="eastAsia"/>
          <w:noProof/>
        </w:rPr>
        <w:drawing>
          <wp:inline distT="0" distB="0" distL="0" distR="0" wp14:anchorId="55456104" wp14:editId="61A7C3D9">
            <wp:extent cx="4722125" cy="2031894"/>
            <wp:effectExtent l="0" t="0" r="2540" b="6985"/>
            <wp:docPr id="19" name="图片 19" descr="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tim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457" cy="2037200"/>
                    </a:xfrm>
                    <a:prstGeom prst="rect">
                      <a:avLst/>
                    </a:prstGeom>
                    <a:noFill/>
                    <a:ln>
                      <a:noFill/>
                    </a:ln>
                  </pic:spPr>
                </pic:pic>
              </a:graphicData>
            </a:graphic>
          </wp:inline>
        </w:drawing>
      </w:r>
    </w:p>
    <w:p w:rsidR="00025EFD" w:rsidRPr="000740AF" w:rsidRDefault="00EF35DB" w:rsidP="00EF35DB">
      <w:pPr>
        <w:jc w:val="center"/>
      </w:pPr>
      <w:r>
        <w:rPr>
          <w:rFonts w:hint="eastAsia"/>
        </w:rPr>
        <w:t>图</w:t>
      </w:r>
      <w:r>
        <w:rPr>
          <w:rFonts w:hint="eastAsia"/>
        </w:rPr>
        <w:t>6.1</w:t>
      </w:r>
      <w:r w:rsidR="00025EFD" w:rsidRPr="000740AF">
        <w:rPr>
          <w:rFonts w:hint="eastAsia"/>
        </w:rPr>
        <w:t>人民广场地铁站流量时序图</w:t>
      </w:r>
    </w:p>
    <w:p w:rsidR="00025EFD" w:rsidRPr="000740AF" w:rsidRDefault="00025EFD" w:rsidP="00025EFD">
      <w:pPr>
        <w:ind w:firstLineChars="200" w:firstLine="480"/>
      </w:pPr>
    </w:p>
    <w:p w:rsidR="00025EFD" w:rsidRDefault="00025EFD" w:rsidP="00025EFD">
      <w:pPr>
        <w:ind w:firstLineChars="200" w:firstLine="480"/>
      </w:pPr>
      <w:r>
        <w:rPr>
          <w:rFonts w:hint="eastAsia"/>
          <w:noProof/>
        </w:rPr>
        <w:lastRenderedPageBreak/>
        <w:drawing>
          <wp:inline distT="0" distB="0" distL="0" distR="0" wp14:anchorId="7C113D29" wp14:editId="3C644C39">
            <wp:extent cx="4578824" cy="3312450"/>
            <wp:effectExtent l="0" t="0" r="0" b="2540"/>
            <wp:docPr id="18" name="图片 1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84247" cy="3316373"/>
                    </a:xfrm>
                    <a:prstGeom prst="rect">
                      <a:avLst/>
                    </a:prstGeom>
                    <a:noFill/>
                    <a:ln>
                      <a:noFill/>
                    </a:ln>
                  </pic:spPr>
                </pic:pic>
              </a:graphicData>
            </a:graphic>
          </wp:inline>
        </w:drawing>
      </w:r>
    </w:p>
    <w:p w:rsidR="00025EFD" w:rsidRPr="00EF35DB" w:rsidRDefault="00025EFD" w:rsidP="00EF35DB">
      <w:pPr>
        <w:jc w:val="center"/>
        <w:rPr>
          <w:rFonts w:hint="eastAsia"/>
        </w:rPr>
      </w:pPr>
      <w:r w:rsidRPr="000740AF">
        <w:rPr>
          <w:rFonts w:hint="eastAsia"/>
        </w:rPr>
        <w:t>图</w:t>
      </w:r>
      <w:r w:rsidR="00EF35DB">
        <w:t>6.2</w:t>
      </w:r>
      <w:r w:rsidRPr="000740AF">
        <w:rPr>
          <w:rFonts w:hint="eastAsia"/>
        </w:rPr>
        <w:t>人民广场地铁站中午</w:t>
      </w:r>
      <w:r w:rsidRPr="000740AF">
        <w:rPr>
          <w:rFonts w:hint="eastAsia"/>
        </w:rPr>
        <w:t>12:00</w:t>
      </w:r>
      <w:r w:rsidRPr="000740AF">
        <w:rPr>
          <w:rFonts w:hint="eastAsia"/>
        </w:rPr>
        <w:t>到</w:t>
      </w:r>
      <w:r w:rsidRPr="000740AF">
        <w:rPr>
          <w:rFonts w:hint="eastAsia"/>
        </w:rPr>
        <w:t>12:30</w:t>
      </w:r>
      <w:r w:rsidRPr="000740AF">
        <w:rPr>
          <w:rFonts w:hint="eastAsia"/>
        </w:rPr>
        <w:t>的流量快照</w:t>
      </w:r>
    </w:p>
    <w:p w:rsidR="00025EFD" w:rsidRPr="00333D5A" w:rsidRDefault="00025EFD" w:rsidP="00025EFD">
      <w:pPr>
        <w:spacing w:line="500" w:lineRule="exact"/>
        <w:ind w:firstLineChars="200" w:firstLine="480"/>
      </w:pPr>
      <w:r>
        <w:rPr>
          <w:rFonts w:hint="eastAsia"/>
        </w:rPr>
        <w:t>同时</w:t>
      </w:r>
      <w:r w:rsidR="00EF35DB">
        <w:rPr>
          <w:rFonts w:hint="eastAsia"/>
        </w:rPr>
        <w:t>，</w:t>
      </w:r>
      <w:r>
        <w:rPr>
          <w:rFonts w:hint="eastAsia"/>
        </w:rPr>
        <w:t>在流量快照可视化模块中可以通过饼图来验证上班族居住地点和工作地点的分布情况</w:t>
      </w:r>
      <w:r w:rsidR="00EF35DB">
        <w:rPr>
          <w:rFonts w:hint="eastAsia"/>
        </w:rPr>
        <w:t>。</w:t>
      </w:r>
      <w:r>
        <w:rPr>
          <w:rFonts w:hint="eastAsia"/>
        </w:rPr>
        <w:t>城市交通研究者在了解了我们的可视化设计之后能够从地图中找出上班族的居住区域</w:t>
      </w:r>
      <w:r w:rsidR="00EF35DB">
        <w:rPr>
          <w:rFonts w:hint="eastAsia"/>
        </w:rPr>
        <w:t>，</w:t>
      </w:r>
      <w:r>
        <w:rPr>
          <w:rFonts w:hint="eastAsia"/>
        </w:rPr>
        <w:t>如图</w:t>
      </w:r>
      <w:r>
        <w:rPr>
          <w:rFonts w:hint="eastAsia"/>
        </w:rPr>
        <w:t>3</w:t>
      </w:r>
      <w:r w:rsidR="00EF35DB">
        <w:t>.3</w:t>
      </w:r>
      <w:r>
        <w:rPr>
          <w:rFonts w:hint="eastAsia"/>
        </w:rPr>
        <w:t>所示在这些区域中蓝色部分较大的饼图比较多</w:t>
      </w:r>
      <w:r w:rsidR="00EF35DB">
        <w:rPr>
          <w:rFonts w:hint="eastAsia"/>
        </w:rPr>
        <w:t>，</w:t>
      </w:r>
      <w:r>
        <w:rPr>
          <w:rFonts w:hint="eastAsia"/>
        </w:rPr>
        <w:t>说明该区域进站的人数较多</w:t>
      </w:r>
      <w:r w:rsidR="00EF35DB">
        <w:rPr>
          <w:rFonts w:hint="eastAsia"/>
        </w:rPr>
        <w:t>。</w:t>
      </w:r>
      <w:r>
        <w:rPr>
          <w:rFonts w:hint="eastAsia"/>
        </w:rPr>
        <w:t>在地图上</w:t>
      </w:r>
      <w:r w:rsidR="00EF35DB">
        <w:rPr>
          <w:rFonts w:hint="eastAsia"/>
        </w:rPr>
        <w:t>，</w:t>
      </w:r>
      <w:r>
        <w:rPr>
          <w:rFonts w:hint="eastAsia"/>
        </w:rPr>
        <w:t>我们发现该居住区域包括东明路新村和南码头新村居民区</w:t>
      </w:r>
      <w:r w:rsidR="00EF35DB">
        <w:rPr>
          <w:rFonts w:hint="eastAsia"/>
        </w:rPr>
        <w:t>，</w:t>
      </w:r>
      <w:r>
        <w:rPr>
          <w:rFonts w:hint="eastAsia"/>
        </w:rPr>
        <w:t>这表明专家的发现与实际情况一致</w:t>
      </w:r>
      <w:r w:rsidR="00EF35DB">
        <w:rPr>
          <w:rFonts w:hint="eastAsia"/>
        </w:rPr>
        <w:t>。</w:t>
      </w:r>
      <w:r>
        <w:rPr>
          <w:rFonts w:hint="eastAsia"/>
        </w:rPr>
        <w:t>在红色部分较大的饼图分布的地方往往聚集着高科技园区</w:t>
      </w:r>
      <w:r w:rsidR="00EF35DB">
        <w:rPr>
          <w:rFonts w:hint="eastAsia"/>
        </w:rPr>
        <w:t>，</w:t>
      </w:r>
      <w:r>
        <w:rPr>
          <w:rFonts w:hint="eastAsia"/>
        </w:rPr>
        <w:t>图</w:t>
      </w:r>
      <w:r>
        <w:rPr>
          <w:rFonts w:hint="eastAsia"/>
        </w:rPr>
        <w:t>3</w:t>
      </w:r>
      <w:r w:rsidR="00EF35DB">
        <w:t>.3</w:t>
      </w:r>
      <w:r>
        <w:rPr>
          <w:rFonts w:hint="eastAsia"/>
        </w:rPr>
        <w:t>所示的工作区为张江高科技园区</w:t>
      </w:r>
      <w:r w:rsidR="00EF35DB">
        <w:rPr>
          <w:rFonts w:hint="eastAsia"/>
        </w:rPr>
        <w:t>。</w:t>
      </w:r>
    </w:p>
    <w:p w:rsidR="00025EFD" w:rsidRPr="00794CAC" w:rsidRDefault="00025EFD" w:rsidP="00025EFD">
      <w:pPr>
        <w:spacing w:line="500" w:lineRule="exact"/>
        <w:ind w:firstLineChars="200" w:firstLine="480"/>
      </w:pPr>
      <w:r>
        <w:rPr>
          <w:rFonts w:hint="eastAsia"/>
        </w:rPr>
        <w:t>此外</w:t>
      </w:r>
      <w:r w:rsidR="00EF35DB">
        <w:rPr>
          <w:rFonts w:hint="eastAsia"/>
        </w:rPr>
        <w:t>，</w:t>
      </w:r>
      <w:r>
        <w:rPr>
          <w:rFonts w:hint="eastAsia"/>
        </w:rPr>
        <w:t>用户可以在该模块中选择感兴趣的地铁站进一步分析</w:t>
      </w:r>
      <w:r w:rsidR="00EF35DB">
        <w:rPr>
          <w:rFonts w:hint="eastAsia"/>
        </w:rPr>
        <w:t>。</w:t>
      </w:r>
      <w:r>
        <w:rPr>
          <w:rFonts w:hint="eastAsia"/>
        </w:rPr>
        <w:t>这里</w:t>
      </w:r>
      <w:r w:rsidR="00EF35DB">
        <w:rPr>
          <w:rFonts w:hint="eastAsia"/>
        </w:rPr>
        <w:t>，</w:t>
      </w:r>
      <w:r>
        <w:rPr>
          <w:rFonts w:hint="eastAsia"/>
        </w:rPr>
        <w:t>专家选择了重要的交通枢纽人民广场地铁站作为分析对象</w:t>
      </w:r>
      <w:r w:rsidR="00EF35DB">
        <w:rPr>
          <w:rFonts w:hint="eastAsia"/>
        </w:rPr>
        <w:t>。</w:t>
      </w:r>
      <w:r>
        <w:rPr>
          <w:rFonts w:hint="eastAsia"/>
        </w:rPr>
        <w:t>图</w:t>
      </w:r>
      <w:r w:rsidR="00EF35DB">
        <w:t>3.7</w:t>
      </w:r>
      <w:r>
        <w:rPr>
          <w:rFonts w:hint="eastAsia"/>
        </w:rPr>
        <w:t>展示了该站将近一个月的整体流量分布</w:t>
      </w:r>
      <w:r w:rsidR="00EF35DB">
        <w:rPr>
          <w:rFonts w:hint="eastAsia"/>
        </w:rPr>
        <w:t>，</w:t>
      </w:r>
      <w:r>
        <w:rPr>
          <w:rFonts w:hint="eastAsia"/>
        </w:rPr>
        <w:t>可以看到在工作日地铁交通流量主要主机在上午八点到九点和下午五点到七点</w:t>
      </w:r>
      <w:r w:rsidR="00EF35DB">
        <w:rPr>
          <w:rFonts w:hint="eastAsia"/>
        </w:rPr>
        <w:t>，</w:t>
      </w:r>
      <w:r>
        <w:rPr>
          <w:rFonts w:hint="eastAsia"/>
        </w:rPr>
        <w:t>而非工作日的流量比较分散</w:t>
      </w:r>
      <w:r w:rsidR="00EF35DB">
        <w:rPr>
          <w:rFonts w:hint="eastAsia"/>
        </w:rPr>
        <w:t>，</w:t>
      </w:r>
      <w:r>
        <w:rPr>
          <w:rFonts w:hint="eastAsia"/>
        </w:rPr>
        <w:t>并从上午十点以后开始密集</w:t>
      </w:r>
      <w:r w:rsidR="00EF35DB">
        <w:rPr>
          <w:rFonts w:hint="eastAsia"/>
        </w:rPr>
        <w:t>。</w:t>
      </w:r>
      <w:r>
        <w:rPr>
          <w:rFonts w:hint="eastAsia"/>
        </w:rPr>
        <w:t>另外</w:t>
      </w:r>
      <w:r w:rsidR="00EF35DB">
        <w:rPr>
          <w:rFonts w:hint="eastAsia"/>
        </w:rPr>
        <w:t>，</w:t>
      </w:r>
      <w:r>
        <w:rPr>
          <w:rFonts w:hint="eastAsia"/>
        </w:rPr>
        <w:t>专家注意到从下午五点到七点的流量聚集区中会有间隔的空白格出现</w:t>
      </w:r>
      <w:r w:rsidR="00EF35DB">
        <w:rPr>
          <w:rFonts w:hint="eastAsia"/>
        </w:rPr>
        <w:t>，</w:t>
      </w:r>
      <w:r>
        <w:rPr>
          <w:rFonts w:hint="eastAsia"/>
        </w:rPr>
        <w:t>如图</w:t>
      </w:r>
      <w:r w:rsidR="00EF35DB">
        <w:t>6.1</w:t>
      </w:r>
      <w:r>
        <w:rPr>
          <w:rFonts w:hint="eastAsia"/>
        </w:rPr>
        <w:t>所示</w:t>
      </w:r>
      <w:r w:rsidR="00EF35DB">
        <w:rPr>
          <w:rFonts w:hint="eastAsia"/>
        </w:rPr>
        <w:t>。</w:t>
      </w:r>
      <w:r>
        <w:rPr>
          <w:rFonts w:hint="eastAsia"/>
        </w:rPr>
        <w:t>专家认为发生这种现象的原因是不同公司的下班时间可能会不一致</w:t>
      </w:r>
      <w:r w:rsidR="00EF35DB">
        <w:rPr>
          <w:rFonts w:hint="eastAsia"/>
        </w:rPr>
        <w:t>。</w:t>
      </w:r>
      <w:r>
        <w:rPr>
          <w:rFonts w:hint="eastAsia"/>
        </w:rPr>
        <w:t>我们同时查看了其他地铁站的流量情况</w:t>
      </w:r>
      <w:r w:rsidR="00EF35DB">
        <w:rPr>
          <w:rFonts w:hint="eastAsia"/>
        </w:rPr>
        <w:t>，</w:t>
      </w:r>
      <w:r>
        <w:rPr>
          <w:rFonts w:hint="eastAsia"/>
        </w:rPr>
        <w:t>这些地铁站周围聚集着一些公司</w:t>
      </w:r>
      <w:r w:rsidR="00EF35DB">
        <w:rPr>
          <w:rFonts w:hint="eastAsia"/>
        </w:rPr>
        <w:t>。</w:t>
      </w:r>
      <w:r>
        <w:rPr>
          <w:rFonts w:hint="eastAsia"/>
        </w:rPr>
        <w:t>这些地铁站的整体流量部分也有同样的现象</w:t>
      </w:r>
      <w:r w:rsidR="00EF35DB">
        <w:rPr>
          <w:rFonts w:hint="eastAsia"/>
        </w:rPr>
        <w:t>。</w:t>
      </w:r>
      <w:r>
        <w:rPr>
          <w:rFonts w:hint="eastAsia"/>
        </w:rPr>
        <w:t>从而表明不同公司的下班时间产生了在流量聚集区中的空白格</w:t>
      </w:r>
      <w:r w:rsidR="00EF35DB">
        <w:rPr>
          <w:rFonts w:hint="eastAsia"/>
        </w:rPr>
        <w:t>。</w:t>
      </w:r>
      <w:r>
        <w:rPr>
          <w:rFonts w:hint="eastAsia"/>
        </w:rPr>
        <w:t>我们还发现在晚上十点左右会有</w:t>
      </w:r>
      <w:r>
        <w:rPr>
          <w:rFonts w:hint="eastAsia"/>
        </w:rPr>
        <w:lastRenderedPageBreak/>
        <w:t>明显的流量聚集</w:t>
      </w:r>
      <w:r w:rsidR="00EF35DB">
        <w:rPr>
          <w:rFonts w:hint="eastAsia"/>
        </w:rPr>
        <w:t>，</w:t>
      </w:r>
      <w:r>
        <w:rPr>
          <w:rFonts w:hint="eastAsia"/>
        </w:rPr>
        <w:t>因为在上海地铁系统中大部分地铁线路会在晚上十点左右停运</w:t>
      </w:r>
      <w:r w:rsidR="00EF35DB">
        <w:rPr>
          <w:rFonts w:hint="eastAsia"/>
        </w:rPr>
        <w:t>，</w:t>
      </w:r>
      <w:r>
        <w:rPr>
          <w:rFonts w:hint="eastAsia"/>
        </w:rPr>
        <w:t>乘客为了赶上最后一班地铁</w:t>
      </w:r>
      <w:r w:rsidR="00EF35DB">
        <w:rPr>
          <w:rFonts w:hint="eastAsia"/>
        </w:rPr>
        <w:t>，</w:t>
      </w:r>
      <w:r>
        <w:rPr>
          <w:rFonts w:hint="eastAsia"/>
        </w:rPr>
        <w:t>会出现聚集现象</w:t>
      </w:r>
      <w:r w:rsidR="00EF35DB">
        <w:rPr>
          <w:rFonts w:hint="eastAsia"/>
        </w:rPr>
        <w:t>。</w:t>
      </w:r>
    </w:p>
    <w:p w:rsidR="00025EFD" w:rsidRDefault="00025EFD" w:rsidP="00025EFD">
      <w:pPr>
        <w:keepNext/>
        <w:keepLines/>
        <w:widowControl w:val="0"/>
        <w:spacing w:before="260" w:after="260" w:line="360" w:lineRule="auto"/>
        <w:jc w:val="both"/>
        <w:outlineLvl w:val="2"/>
      </w:pPr>
      <w:bookmarkStart w:id="115" w:name="_Toc493531051"/>
      <w:r>
        <w:rPr>
          <w:rFonts w:eastAsia="黑体"/>
          <w:b/>
          <w:bCs/>
          <w:kern w:val="2"/>
          <w:szCs w:val="32"/>
        </w:rPr>
        <w:t>6.1.2</w:t>
      </w:r>
      <w:r w:rsidRPr="000740AF">
        <w:rPr>
          <w:rFonts w:hint="eastAsia"/>
          <w:b/>
          <w:bCs/>
        </w:rPr>
        <w:t>群体移动行为分析</w:t>
      </w:r>
      <w:bookmarkEnd w:id="115"/>
    </w:p>
    <w:p w:rsidR="00025EFD" w:rsidRDefault="00025EFD" w:rsidP="00025EFD">
      <w:pPr>
        <w:spacing w:line="500" w:lineRule="exact"/>
        <w:ind w:firstLineChars="200" w:firstLine="480"/>
      </w:pPr>
      <w:r>
        <w:rPr>
          <w:rFonts w:hint="eastAsia"/>
        </w:rPr>
        <w:t>本文设计的系统支持不同上班族群体的移动行为分析</w:t>
      </w:r>
      <w:r w:rsidR="00EF35DB">
        <w:rPr>
          <w:rFonts w:hint="eastAsia"/>
        </w:rPr>
        <w:t>。</w:t>
      </w:r>
      <w:r>
        <w:rPr>
          <w:rFonts w:hint="eastAsia"/>
        </w:rPr>
        <w:t>如图</w:t>
      </w:r>
      <w:r w:rsidR="00EF35DB">
        <w:t>3.4</w:t>
      </w:r>
      <w:r>
        <w:rPr>
          <w:rFonts w:hint="eastAsia"/>
        </w:rPr>
        <w:t>所示</w:t>
      </w:r>
      <w:r w:rsidR="00EF35DB">
        <w:rPr>
          <w:rFonts w:hint="eastAsia"/>
        </w:rPr>
        <w:t>，</w:t>
      </w:r>
      <w:r>
        <w:rPr>
          <w:rFonts w:hint="eastAsia"/>
        </w:rPr>
        <w:t>展示了人民广场地铁站到其他地铁站的流量信息</w:t>
      </w:r>
      <w:r w:rsidR="00EF35DB">
        <w:rPr>
          <w:rFonts w:hint="eastAsia"/>
        </w:rPr>
        <w:t>，</w:t>
      </w:r>
      <w:r>
        <w:rPr>
          <w:rFonts w:hint="eastAsia"/>
        </w:rPr>
        <w:t>这里显示的与该站有较大交通流量的</w:t>
      </w:r>
      <w:r>
        <w:rPr>
          <w:rFonts w:hint="eastAsia"/>
        </w:rPr>
        <w:t>20</w:t>
      </w:r>
      <w:r>
        <w:rPr>
          <w:rFonts w:hint="eastAsia"/>
        </w:rPr>
        <w:t>个地铁站</w:t>
      </w:r>
      <w:r w:rsidR="00EF35DB">
        <w:rPr>
          <w:rFonts w:hint="eastAsia"/>
        </w:rPr>
        <w:t>。</w:t>
      </w:r>
      <w:r>
        <w:rPr>
          <w:rFonts w:hint="eastAsia"/>
        </w:rPr>
        <w:t>专家在图</w:t>
      </w:r>
      <w:r w:rsidR="00EF35DB">
        <w:t>3.4</w:t>
      </w:r>
      <w:r>
        <w:rPr>
          <w:rFonts w:hint="eastAsia"/>
        </w:rPr>
        <w:t>中发现与人民广场地铁站相连的地铁站周围分布大量的商业区和科技园区</w:t>
      </w:r>
      <w:r w:rsidR="00EF35DB">
        <w:rPr>
          <w:rFonts w:hint="eastAsia"/>
        </w:rPr>
        <w:t>，</w:t>
      </w:r>
      <w:r>
        <w:rPr>
          <w:rFonts w:hint="eastAsia"/>
        </w:rPr>
        <w:t>这些地铁站与人民广场地铁站之间有较大的交通流量</w:t>
      </w:r>
      <w:r w:rsidR="00EF35DB">
        <w:rPr>
          <w:rFonts w:hint="eastAsia"/>
        </w:rPr>
        <w:t>。</w:t>
      </w:r>
      <w:r>
        <w:rPr>
          <w:rFonts w:hint="eastAsia"/>
        </w:rPr>
        <w:t>结合图</w:t>
      </w:r>
      <w:r w:rsidR="00EF35DB">
        <w:t>6.1</w:t>
      </w:r>
      <w:r>
        <w:rPr>
          <w:rFonts w:hint="eastAsia"/>
        </w:rPr>
        <w:t>,</w:t>
      </w:r>
      <w:r>
        <w:rPr>
          <w:rFonts w:hint="eastAsia"/>
        </w:rPr>
        <w:t>可以发现这种流量聚集现象比较明显</w:t>
      </w:r>
      <w:r w:rsidR="00EF35DB">
        <w:rPr>
          <w:rFonts w:hint="eastAsia"/>
        </w:rPr>
        <w:t>，</w:t>
      </w:r>
      <w:r>
        <w:rPr>
          <w:rFonts w:hint="eastAsia"/>
        </w:rPr>
        <w:t>并且非常规上班族在流图中所占的比例较小</w:t>
      </w:r>
      <w:r w:rsidR="00EF35DB">
        <w:rPr>
          <w:rFonts w:hint="eastAsia"/>
        </w:rPr>
        <w:t>。</w:t>
      </w:r>
      <w:r>
        <w:rPr>
          <w:rFonts w:hint="eastAsia"/>
        </w:rPr>
        <w:t>如图</w:t>
      </w:r>
      <w:r w:rsidR="00EF35DB">
        <w:t>3.4</w:t>
      </w:r>
      <w:r>
        <w:rPr>
          <w:rFonts w:hint="eastAsia"/>
        </w:rPr>
        <w:t>中的弦图所示</w:t>
      </w:r>
      <w:r w:rsidR="00EF35DB">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sidR="00EF35DB">
        <w:rPr>
          <w:rFonts w:hint="eastAsia"/>
        </w:rPr>
        <w:t>，</w:t>
      </w:r>
      <w:r>
        <w:rPr>
          <w:rFonts w:hint="eastAsia"/>
        </w:rPr>
        <w:t>行政区域主要集中在浦东新区和黄浦区</w:t>
      </w:r>
      <w:r w:rsidR="00EF35DB">
        <w:rPr>
          <w:rFonts w:hint="eastAsia"/>
        </w:rPr>
        <w:t>。</w:t>
      </w:r>
    </w:p>
    <w:p w:rsidR="00025EFD" w:rsidRPr="000740AF" w:rsidRDefault="00025EFD" w:rsidP="00EF35DB">
      <w:pPr>
        <w:ind w:firstLineChars="200" w:firstLine="480"/>
        <w:rPr>
          <w:rFonts w:hint="eastAsia"/>
        </w:rPr>
      </w:pPr>
      <w:r>
        <w:rPr>
          <w:rFonts w:hint="eastAsia"/>
          <w:noProof/>
        </w:rPr>
        <w:drawing>
          <wp:inline distT="0" distB="0" distL="0" distR="0" wp14:anchorId="6ECD0A22" wp14:editId="4B0ABBFA">
            <wp:extent cx="4732854" cy="2251880"/>
            <wp:effectExtent l="0" t="0" r="0" b="0"/>
            <wp:docPr id="17" name="图片 17" descr="j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descr="jj"/>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44101" cy="2257231"/>
                    </a:xfrm>
                    <a:prstGeom prst="rect">
                      <a:avLst/>
                    </a:prstGeom>
                    <a:noFill/>
                    <a:ln>
                      <a:noFill/>
                    </a:ln>
                  </pic:spPr>
                </pic:pic>
              </a:graphicData>
            </a:graphic>
          </wp:inline>
        </w:drawing>
      </w:r>
    </w:p>
    <w:p w:rsidR="00025EFD" w:rsidRPr="000740AF" w:rsidRDefault="00025EFD" w:rsidP="00EF35DB">
      <w:pPr>
        <w:spacing w:line="500" w:lineRule="exact"/>
        <w:jc w:val="center"/>
      </w:pPr>
      <w:r w:rsidRPr="000740AF">
        <w:rPr>
          <w:rFonts w:hint="eastAsia"/>
        </w:rPr>
        <w:t>图</w:t>
      </w:r>
      <w:r w:rsidR="00EF35DB">
        <w:t>6.3</w:t>
      </w:r>
      <w:r w:rsidRPr="000740AF">
        <w:rPr>
          <w:rFonts w:hint="eastAsia"/>
        </w:rPr>
        <w:t>两种不同的地铁站流量模式</w:t>
      </w:r>
      <w:r w:rsidR="00EF35DB">
        <w:rPr>
          <w:rFonts w:hint="eastAsia"/>
        </w:rPr>
        <w:t>（</w:t>
      </w:r>
      <w:r w:rsidR="00EF35DB" w:rsidRPr="000740AF">
        <w:rPr>
          <w:rFonts w:hint="eastAsia"/>
        </w:rPr>
        <w:t>a.</w:t>
      </w:r>
      <w:r w:rsidR="00EF35DB" w:rsidRPr="000740AF">
        <w:rPr>
          <w:rFonts w:hint="eastAsia"/>
        </w:rPr>
        <w:t>明显流量聚集</w:t>
      </w:r>
      <w:r w:rsidR="00EF35DB" w:rsidRPr="000740AF">
        <w:rPr>
          <w:rFonts w:hint="eastAsia"/>
        </w:rPr>
        <w:t>b.</w:t>
      </w:r>
      <w:r w:rsidR="00EF35DB" w:rsidRPr="000740AF">
        <w:rPr>
          <w:rFonts w:hint="eastAsia"/>
        </w:rPr>
        <w:t>均匀流量聚集</w:t>
      </w:r>
      <w:r w:rsidR="00EF35DB">
        <w:rPr>
          <w:rFonts w:hint="eastAsia"/>
        </w:rPr>
        <w:t>）</w:t>
      </w:r>
    </w:p>
    <w:p w:rsidR="00025EFD" w:rsidRPr="000740AF" w:rsidRDefault="00025EFD" w:rsidP="00025EFD">
      <w:pPr>
        <w:spacing w:line="500" w:lineRule="exact"/>
        <w:ind w:firstLineChars="200" w:firstLine="480"/>
      </w:pPr>
      <w:r>
        <w:rPr>
          <w:rFonts w:hint="eastAsia"/>
        </w:rPr>
        <w:t>在对不同地铁站的流量分析过程中</w:t>
      </w:r>
      <w:r w:rsidR="00EF35DB">
        <w:rPr>
          <w:rFonts w:hint="eastAsia"/>
        </w:rPr>
        <w:t>，</w:t>
      </w:r>
      <w:r>
        <w:rPr>
          <w:rFonts w:hint="eastAsia"/>
        </w:rPr>
        <w:t>专家通过地铁站流量关系可视化模块发现了两种不同交通流量模式的地铁站</w:t>
      </w:r>
      <w:r w:rsidR="00EF35DB">
        <w:rPr>
          <w:rFonts w:hint="eastAsia"/>
        </w:rPr>
        <w:t>。</w:t>
      </w:r>
      <w:r>
        <w:rPr>
          <w:rFonts w:hint="eastAsia"/>
        </w:rPr>
        <w:t>如图</w:t>
      </w:r>
      <w:r w:rsidR="00EF35DB">
        <w:t>6</w:t>
      </w:r>
      <w:r w:rsidR="00EF35DB">
        <w:rPr>
          <w:rFonts w:hint="eastAsia"/>
        </w:rPr>
        <w:t>.</w:t>
      </w:r>
      <w:r w:rsidR="00EF35DB">
        <w:t>3</w:t>
      </w:r>
      <w:r>
        <w:rPr>
          <w:rFonts w:hint="eastAsia"/>
        </w:rPr>
        <w:t>所示</w:t>
      </w:r>
      <w:r w:rsidR="00EF35DB">
        <w:rPr>
          <w:rFonts w:hint="eastAsia"/>
        </w:rPr>
        <w:t>，</w:t>
      </w:r>
      <w:r>
        <w:rPr>
          <w:rFonts w:hint="eastAsia"/>
        </w:rPr>
        <w:t>图</w:t>
      </w:r>
      <w:r w:rsidR="00EF35DB">
        <w:t>6</w:t>
      </w:r>
      <w:r w:rsidR="00EF35DB">
        <w:rPr>
          <w:rFonts w:hint="eastAsia"/>
        </w:rPr>
        <w:t>.</w:t>
      </w:r>
      <w:r w:rsidR="00EF35DB">
        <w:t>3</w:t>
      </w:r>
      <w:r>
        <w:rPr>
          <w:rFonts w:hint="eastAsia"/>
        </w:rPr>
        <w:t>a</w:t>
      </w:r>
      <w:r>
        <w:rPr>
          <w:rFonts w:hint="eastAsia"/>
        </w:rPr>
        <w:t>中流图有明显的流量高峰</w:t>
      </w:r>
      <w:r w:rsidR="00EF35DB">
        <w:rPr>
          <w:rFonts w:hint="eastAsia"/>
        </w:rPr>
        <w:t>，</w:t>
      </w:r>
      <w:r>
        <w:rPr>
          <w:rFonts w:hint="eastAsia"/>
        </w:rPr>
        <w:t>这些地铁站通常分布在上班族的工作地点和居住地点附近</w:t>
      </w:r>
      <w:r w:rsidR="00EF35DB">
        <w:rPr>
          <w:rFonts w:hint="eastAsia"/>
        </w:rPr>
        <w:t>，</w:t>
      </w:r>
      <w:r>
        <w:rPr>
          <w:rFonts w:hint="eastAsia"/>
        </w:rPr>
        <w:t>规律的上下班时间是这些流量高峰形成的原因</w:t>
      </w:r>
      <w:r w:rsidR="00EF35DB">
        <w:rPr>
          <w:rFonts w:hint="eastAsia"/>
        </w:rPr>
        <w:t>。</w:t>
      </w:r>
      <w:r>
        <w:rPr>
          <w:rFonts w:hint="eastAsia"/>
        </w:rPr>
        <w:t>图</w:t>
      </w:r>
      <w:r w:rsidR="00EF35DB">
        <w:t>6</w:t>
      </w:r>
      <w:r w:rsidR="00EF35DB">
        <w:rPr>
          <w:rFonts w:hint="eastAsia"/>
        </w:rPr>
        <w:t>.</w:t>
      </w:r>
      <w:r w:rsidR="00EF35DB">
        <w:t>3</w:t>
      </w:r>
      <w:r>
        <w:t>b</w:t>
      </w:r>
      <w:r>
        <w:rPr>
          <w:rFonts w:hint="eastAsia"/>
        </w:rPr>
        <w:t>所示的流量分布较为平稳</w:t>
      </w:r>
      <w:r w:rsidR="00EF35DB">
        <w:rPr>
          <w:rFonts w:hint="eastAsia"/>
        </w:rPr>
        <w:t>，</w:t>
      </w:r>
      <w:r>
        <w:rPr>
          <w:rFonts w:hint="eastAsia"/>
        </w:rPr>
        <w:t>这些地铁站主要是不同地铁线路汇集的换乘车站</w:t>
      </w:r>
      <w:r w:rsidR="00EF35DB">
        <w:rPr>
          <w:rFonts w:hint="eastAsia"/>
        </w:rPr>
        <w:t>，</w:t>
      </w:r>
      <w:r>
        <w:rPr>
          <w:rFonts w:hint="eastAsia"/>
        </w:rPr>
        <w:t>整天都有比较密集的交通流量</w:t>
      </w:r>
      <w:r w:rsidR="00EF35DB">
        <w:rPr>
          <w:rFonts w:hint="eastAsia"/>
        </w:rPr>
        <w:t>，</w:t>
      </w:r>
      <w:r>
        <w:rPr>
          <w:rFonts w:hint="eastAsia"/>
        </w:rPr>
        <w:t>从而导致较为均匀的交通流量分布</w:t>
      </w:r>
      <w:r w:rsidR="00EF35DB">
        <w:rPr>
          <w:rFonts w:hint="eastAsia"/>
        </w:rPr>
        <w:t>。</w:t>
      </w:r>
      <w:r>
        <w:rPr>
          <w:rFonts w:hint="eastAsia"/>
        </w:rPr>
        <w:t>图</w:t>
      </w:r>
      <w:r w:rsidR="00EF35DB">
        <w:t>6</w:t>
      </w:r>
      <w:r w:rsidR="00EF35DB">
        <w:rPr>
          <w:rFonts w:hint="eastAsia"/>
        </w:rPr>
        <w:t>.</w:t>
      </w:r>
      <w:r w:rsidR="00EF35DB">
        <w:t>4</w:t>
      </w:r>
      <w:r>
        <w:rPr>
          <w:rFonts w:hint="eastAsia"/>
        </w:rPr>
        <w:t>进一步说明了这种现象</w:t>
      </w:r>
      <w:r w:rsidR="00EF35DB">
        <w:rPr>
          <w:rFonts w:hint="eastAsia"/>
        </w:rPr>
        <w:t>，</w:t>
      </w:r>
      <w:r>
        <w:rPr>
          <w:rFonts w:hint="eastAsia"/>
        </w:rPr>
        <w:t>我们选择了静安寺地铁站和徐家汇地铁站</w:t>
      </w:r>
      <w:r w:rsidR="00EF35DB">
        <w:rPr>
          <w:rFonts w:hint="eastAsia"/>
        </w:rPr>
        <w:t>，</w:t>
      </w:r>
      <w:r>
        <w:rPr>
          <w:rFonts w:hint="eastAsia"/>
        </w:rPr>
        <w:t>其中的大部分流图都有明显的交通流量高峰</w:t>
      </w:r>
      <w:r w:rsidR="00EF35DB">
        <w:rPr>
          <w:rFonts w:hint="eastAsia"/>
        </w:rPr>
        <w:t>，</w:t>
      </w:r>
      <w:r>
        <w:rPr>
          <w:rFonts w:hint="eastAsia"/>
        </w:rPr>
        <w:t>这是因为这两个地铁站周围聚集着大量的商业区</w:t>
      </w:r>
      <w:r w:rsidR="00EF35DB">
        <w:rPr>
          <w:rFonts w:hint="eastAsia"/>
        </w:rPr>
        <w:t>。</w:t>
      </w:r>
    </w:p>
    <w:p w:rsidR="00025EFD" w:rsidRDefault="00025EFD" w:rsidP="00025EFD">
      <w:pPr>
        <w:ind w:firstLineChars="200" w:firstLine="480"/>
      </w:pPr>
      <w:r>
        <w:rPr>
          <w:rFonts w:hint="eastAsia"/>
          <w:noProof/>
        </w:rPr>
        <w:lastRenderedPageBreak/>
        <w:drawing>
          <wp:inline distT="0" distB="0" distL="0" distR="0" wp14:anchorId="75DA48F3" wp14:editId="522D7807">
            <wp:extent cx="4428698" cy="4522547"/>
            <wp:effectExtent l="0" t="0" r="0" b="0"/>
            <wp:docPr id="16" name="图片 16"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descr="la"/>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36251" cy="4530260"/>
                    </a:xfrm>
                    <a:prstGeom prst="rect">
                      <a:avLst/>
                    </a:prstGeom>
                    <a:noFill/>
                    <a:ln>
                      <a:noFill/>
                    </a:ln>
                  </pic:spPr>
                </pic:pic>
              </a:graphicData>
            </a:graphic>
          </wp:inline>
        </w:drawing>
      </w:r>
    </w:p>
    <w:p w:rsidR="00025EFD" w:rsidRPr="00EF35DB" w:rsidRDefault="00025EFD" w:rsidP="00EF35DB">
      <w:pPr>
        <w:jc w:val="center"/>
        <w:rPr>
          <w:rFonts w:hint="eastAsia"/>
        </w:rPr>
      </w:pPr>
      <w:r w:rsidRPr="000740AF">
        <w:rPr>
          <w:rFonts w:hint="eastAsia"/>
        </w:rPr>
        <w:t>图</w:t>
      </w:r>
      <w:r w:rsidR="00EF35DB">
        <w:t>6.4</w:t>
      </w:r>
      <w:r w:rsidRPr="000740AF">
        <w:rPr>
          <w:rFonts w:hint="eastAsia"/>
        </w:rPr>
        <w:t>静安寺和徐家汇地铁站流量关系图</w:t>
      </w:r>
    </w:p>
    <w:p w:rsidR="00025EFD" w:rsidRDefault="00025EFD" w:rsidP="00025EFD">
      <w:pPr>
        <w:pStyle w:val="2"/>
      </w:pPr>
      <w:bookmarkStart w:id="116" w:name="_Toc493531052"/>
      <w:r>
        <w:rPr>
          <w:rFonts w:hint="eastAsia"/>
          <w:lang w:eastAsia="zh-CN"/>
        </w:rPr>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116"/>
    </w:p>
    <w:p w:rsidR="00025EFD" w:rsidRDefault="00025EFD" w:rsidP="00025EFD">
      <w:pPr>
        <w:keepNext/>
        <w:keepLines/>
        <w:widowControl w:val="0"/>
        <w:spacing w:before="260" w:after="260" w:line="360" w:lineRule="auto"/>
        <w:jc w:val="both"/>
        <w:outlineLvl w:val="2"/>
        <w:rPr>
          <w:rFonts w:eastAsia="黑体"/>
          <w:b/>
          <w:bCs/>
          <w:kern w:val="2"/>
          <w:szCs w:val="32"/>
        </w:rPr>
      </w:pPr>
      <w:bookmarkStart w:id="117" w:name="_Toc493531053"/>
      <w:r>
        <w:rPr>
          <w:rFonts w:eastAsia="黑体"/>
          <w:b/>
          <w:bCs/>
          <w:kern w:val="2"/>
          <w:szCs w:val="32"/>
        </w:rPr>
        <w:t>6.2.1</w:t>
      </w:r>
      <w:r>
        <w:rPr>
          <w:rFonts w:eastAsia="黑体" w:hint="eastAsia"/>
          <w:b/>
          <w:bCs/>
          <w:kern w:val="2"/>
          <w:szCs w:val="32"/>
        </w:rPr>
        <w:t>模型对比分析</w:t>
      </w:r>
      <w:bookmarkEnd w:id="117"/>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F21901" w:rsidP="00F21901">
      <w:pPr>
        <w:autoSpaceDE w:val="0"/>
        <w:autoSpaceDN w:val="0"/>
        <w:adjustRightInd w:val="0"/>
        <w:spacing w:after="240"/>
        <w:jc w:val="center"/>
        <w:rPr>
          <w:rFonts w:cs="宋体"/>
          <w:color w:val="000000"/>
        </w:rPr>
      </w:pPr>
      <w:r>
        <w:rPr>
          <w:rFonts w:cs="宋体"/>
          <w:noProof/>
          <w:color w:val="000000"/>
        </w:rPr>
        <w:lastRenderedPageBreak/>
        <w:pict>
          <v:shape id="_x0000_i1042" type="#_x0000_t75" style="width:414.8pt;height:202.05pt">
            <v:imagedata r:id="rId39" o:title="图6.5"/>
          </v:shape>
        </w:pict>
      </w:r>
    </w:p>
    <w:p w:rsidR="00025EFD" w:rsidRPr="00371323"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00F21901">
        <w:rPr>
          <w:rFonts w:cs="宋体"/>
          <w:color w:val="000000"/>
        </w:rPr>
        <w:t>6.5</w:t>
      </w:r>
      <w:r w:rsidRPr="00371323">
        <w:rPr>
          <w:rFonts w:cs="宋体"/>
          <w:color w:val="000000"/>
        </w:rPr>
        <w:t>两种不同角度的商圈辐射范围划分方式。</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F21901" w:rsidP="00025EFD">
      <w:pPr>
        <w:autoSpaceDE w:val="0"/>
        <w:autoSpaceDN w:val="0"/>
        <w:adjustRightInd w:val="0"/>
        <w:spacing w:after="240" w:line="500" w:lineRule="exact"/>
        <w:ind w:firstLineChars="200" w:firstLine="480"/>
        <w:rPr>
          <w:rFonts w:cs="宋体"/>
          <w:color w:val="000000"/>
        </w:rPr>
      </w:pPr>
      <w:r>
        <w:rPr>
          <w:rFonts w:cs="宋体"/>
          <w:color w:val="000000"/>
        </w:rPr>
        <w:t>我们</w:t>
      </w:r>
      <w:r w:rsidR="00025EFD" w:rsidRPr="00371323">
        <w:rPr>
          <w:rFonts w:cs="宋体"/>
          <w:color w:val="000000"/>
        </w:rPr>
        <w:t>进行了模型对比，如图</w:t>
      </w:r>
      <w:r>
        <w:rPr>
          <w:rFonts w:cs="宋体"/>
          <w:color w:val="000000"/>
        </w:rPr>
        <w:t>6.6</w:t>
      </w:r>
      <w:r w:rsidR="00025EFD" w:rsidRPr="00371323">
        <w:rPr>
          <w:rFonts w:cs="宋体"/>
          <w:color w:val="000000"/>
        </w:rPr>
        <w:t>所示，图中展示了</w:t>
      </w:r>
      <w:r>
        <w:rPr>
          <w:rFonts w:cs="宋体" w:hint="eastAsia"/>
          <w:color w:val="000000"/>
        </w:rPr>
        <w:t>哈夫模型</w:t>
      </w:r>
      <w:r w:rsidR="00025EFD" w:rsidRPr="00371323">
        <w:rPr>
          <w:rFonts w:cs="宋体"/>
          <w:color w:val="000000"/>
        </w:rPr>
        <w:t>和两种因素调节方式与我们的模型</w:t>
      </w:r>
      <w:r w:rsidR="00025EFD" w:rsidRPr="00371323">
        <w:rPr>
          <w:rFonts w:cs="宋体"/>
          <w:color w:val="000000"/>
        </w:rPr>
        <w:t>(</w:t>
      </w:r>
      <w:r w:rsidR="00025EFD" w:rsidRPr="00371323">
        <w:rPr>
          <w:rFonts w:cs="宋体"/>
          <w:color w:val="000000"/>
        </w:rPr>
        <w:t>公式</w:t>
      </w:r>
      <w:r>
        <w:rPr>
          <w:rFonts w:cs="宋体"/>
          <w:color w:val="000000"/>
        </w:rPr>
        <w:t>4.3</w:t>
      </w:r>
      <w:r>
        <w:rPr>
          <w:rFonts w:cs="宋体" w:hint="eastAsia"/>
          <w:color w:val="000000"/>
        </w:rPr>
        <w:t>和</w:t>
      </w:r>
      <w:r>
        <w:rPr>
          <w:rFonts w:cs="宋体" w:hint="eastAsia"/>
          <w:color w:val="000000"/>
        </w:rPr>
        <w:t>4.4</w:t>
      </w:r>
      <w:r w:rsidR="00025EFD" w:rsidRPr="00371323">
        <w:rPr>
          <w:rFonts w:cs="宋体"/>
          <w:color w:val="000000"/>
        </w:rPr>
        <w:t>)</w:t>
      </w:r>
      <w:r w:rsidR="00025EFD" w:rsidRPr="00371323">
        <w:rPr>
          <w:rFonts w:cs="宋体"/>
          <w:color w:val="000000"/>
        </w:rPr>
        <w:t>在进行计算后所得结果的对比。由于发现了换线次数对模型计算结果有很大影响，我们对模型进行了进一步优化，计算结果对比如图</w:t>
      </w:r>
      <w:r>
        <w:rPr>
          <w:rFonts w:cs="宋体"/>
          <w:color w:val="000000"/>
        </w:rPr>
        <w:t>6.6</w:t>
      </w:r>
      <w:r w:rsidR="00025EFD" w:rsidRPr="00371323">
        <w:rPr>
          <w:rFonts w:cs="宋体"/>
          <w:color w:val="000000"/>
        </w:rPr>
        <w:t>所示。</w:t>
      </w:r>
    </w:p>
    <w:p w:rsidR="00025EFD" w:rsidRPr="00371323" w:rsidRDefault="00F21901" w:rsidP="00F21901">
      <w:pPr>
        <w:autoSpaceDE w:val="0"/>
        <w:autoSpaceDN w:val="0"/>
        <w:adjustRightInd w:val="0"/>
        <w:spacing w:after="240"/>
        <w:jc w:val="center"/>
        <w:rPr>
          <w:rFonts w:cs="宋体"/>
          <w:color w:val="000000"/>
        </w:rPr>
      </w:pPr>
      <w:r>
        <w:rPr>
          <w:rFonts w:cs="宋体"/>
          <w:noProof/>
          <w:color w:val="000000"/>
        </w:rPr>
        <w:pict>
          <v:shape id="_x0000_i1043" type="#_x0000_t75" style="width:414.8pt;height:157.95pt">
            <v:imagedata r:id="rId40" o:title="图6.6"/>
          </v:shape>
        </w:pict>
      </w:r>
    </w:p>
    <w:p w:rsidR="00025EFD" w:rsidRPr="00371323" w:rsidRDefault="00025EFD" w:rsidP="00F21901">
      <w:pPr>
        <w:autoSpaceDE w:val="0"/>
        <w:autoSpaceDN w:val="0"/>
        <w:adjustRightInd w:val="0"/>
        <w:spacing w:after="240"/>
        <w:jc w:val="center"/>
        <w:rPr>
          <w:rFonts w:cs="宋体" w:hint="eastAsia"/>
          <w:color w:val="000000"/>
        </w:rPr>
      </w:pPr>
      <w:r w:rsidRPr="00371323">
        <w:rPr>
          <w:rFonts w:cs="宋体"/>
          <w:color w:val="000000"/>
        </w:rPr>
        <w:t>图</w:t>
      </w:r>
      <w:r w:rsidR="00F21901">
        <w:rPr>
          <w:rFonts w:cs="宋体"/>
          <w:color w:val="000000"/>
        </w:rPr>
        <w:t>6.6</w:t>
      </w:r>
      <w:r w:rsidRPr="00371323">
        <w:rPr>
          <w:rFonts w:cs="宋体"/>
          <w:color w:val="000000"/>
        </w:rPr>
        <w:t>本文提出模型与</w:t>
      </w:r>
      <w:r w:rsidR="00F21901">
        <w:rPr>
          <w:rFonts w:cs="宋体" w:hint="eastAsia"/>
          <w:color w:val="000000"/>
        </w:rPr>
        <w:t>实际值</w:t>
      </w:r>
      <w:r w:rsidRPr="00371323">
        <w:rPr>
          <w:rFonts w:cs="宋体"/>
          <w:color w:val="000000"/>
        </w:rPr>
        <w:t>的对比。</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lastRenderedPageBreak/>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005C2414">
        <w:rPr>
          <w:rFonts w:cs="宋体"/>
          <w:color w:val="000000"/>
        </w:rPr>
        <w:t>6.7</w:t>
      </w:r>
      <w:r w:rsidRPr="00371323">
        <w:rPr>
          <w:rFonts w:cs="宋体"/>
          <w:color w:val="000000"/>
        </w:rPr>
        <w:t>所示：</w:t>
      </w:r>
    </w:p>
    <w:p w:rsidR="00025EFD" w:rsidRPr="00371323" w:rsidRDefault="00025EFD" w:rsidP="00025EFD">
      <w:pPr>
        <w:autoSpaceDE w:val="0"/>
        <w:autoSpaceDN w:val="0"/>
        <w:adjustRightInd w:val="0"/>
        <w:spacing w:after="240"/>
        <w:jc w:val="center"/>
        <w:rPr>
          <w:rFonts w:cs="宋体"/>
          <w:color w:val="000000"/>
        </w:rPr>
      </w:pPr>
      <w:r w:rsidRPr="00371323">
        <w:rPr>
          <w:rFonts w:cs="宋体"/>
          <w:noProof/>
          <w:color w:val="000000"/>
        </w:rPr>
        <w:drawing>
          <wp:inline distT="0" distB="0" distL="0" distR="0" wp14:anchorId="0CC7A9EA" wp14:editId="62CE3C4A">
            <wp:extent cx="4572000" cy="2743200"/>
            <wp:effectExtent l="0" t="0" r="0" b="0"/>
            <wp:docPr id="33" name="图表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5C2414" w:rsidRDefault="00025EFD" w:rsidP="00025EFD">
      <w:pPr>
        <w:autoSpaceDE w:val="0"/>
        <w:autoSpaceDN w:val="0"/>
        <w:adjustRightInd w:val="0"/>
        <w:spacing w:after="240"/>
        <w:ind w:firstLineChars="200" w:firstLine="480"/>
        <w:rPr>
          <w:rFonts w:cs="宋体"/>
          <w:color w:val="000000"/>
        </w:rPr>
      </w:pPr>
      <w:r w:rsidRPr="00371323">
        <w:rPr>
          <w:rFonts w:cs="宋体"/>
          <w:color w:val="000000"/>
        </w:rPr>
        <w:t>图</w:t>
      </w:r>
      <w:r w:rsidR="005C2414">
        <w:rPr>
          <w:rFonts w:cs="宋体"/>
          <w:color w:val="000000"/>
        </w:rPr>
        <w:t>6.7</w:t>
      </w:r>
      <w:r w:rsidRPr="00371323">
        <w:rPr>
          <w:rFonts w:cs="宋体"/>
          <w:color w:val="000000"/>
        </w:rPr>
        <w:t>本文的两种模型与</w:t>
      </w:r>
      <w:r w:rsidR="00F21901">
        <w:rPr>
          <w:rFonts w:cs="宋体" w:hint="eastAsia"/>
          <w:color w:val="000000"/>
        </w:rPr>
        <w:t>哈夫模型</w:t>
      </w:r>
      <w:r w:rsidRPr="00371323">
        <w:rPr>
          <w:rFonts w:cs="宋体"/>
          <w:color w:val="000000"/>
        </w:rPr>
        <w:t>客观指数调节模型误差对比。</w:t>
      </w:r>
    </w:p>
    <w:p w:rsidR="00025EFD" w:rsidRPr="005C2414" w:rsidRDefault="00025EFD" w:rsidP="005C2414">
      <w:pPr>
        <w:autoSpaceDE w:val="0"/>
        <w:autoSpaceDN w:val="0"/>
        <w:adjustRightInd w:val="0"/>
        <w:spacing w:after="240" w:line="500" w:lineRule="exact"/>
        <w:ind w:firstLineChars="200" w:firstLine="480"/>
        <w:rPr>
          <w:rFonts w:cs="宋体"/>
          <w:color w:val="000000"/>
        </w:rPr>
      </w:pPr>
      <w:r w:rsidRPr="00371323">
        <w:rPr>
          <w:rFonts w:cs="宋体"/>
          <w:color w:val="000000"/>
        </w:rPr>
        <w:t>图中可以看到我们的模型相对来说误差更小，经过换线次数调节之后的误差较为调节时准确程度有所提高。可以有效的说明我们模型和其余模型相比更加有优势。</w:t>
      </w:r>
    </w:p>
    <w:p w:rsidR="00025EFD" w:rsidRPr="00CC0B01" w:rsidRDefault="00025EFD" w:rsidP="00025EFD">
      <w:pPr>
        <w:keepNext/>
        <w:keepLines/>
        <w:widowControl w:val="0"/>
        <w:spacing w:before="260" w:after="260" w:line="360" w:lineRule="auto"/>
        <w:jc w:val="both"/>
        <w:outlineLvl w:val="2"/>
        <w:rPr>
          <w:rFonts w:eastAsia="黑体"/>
          <w:b/>
          <w:bCs/>
          <w:kern w:val="2"/>
          <w:szCs w:val="32"/>
        </w:rPr>
      </w:pPr>
      <w:bookmarkStart w:id="118" w:name="_Toc493531054"/>
      <w:r>
        <w:rPr>
          <w:rFonts w:eastAsia="黑体"/>
          <w:b/>
          <w:bCs/>
          <w:kern w:val="2"/>
          <w:szCs w:val="32"/>
        </w:rPr>
        <w:t>6.2.2</w:t>
      </w:r>
      <w:r>
        <w:rPr>
          <w:rFonts w:eastAsia="黑体" w:hint="eastAsia"/>
          <w:b/>
          <w:bCs/>
          <w:kern w:val="2"/>
          <w:szCs w:val="32"/>
        </w:rPr>
        <w:t>有效性</w:t>
      </w:r>
      <w:bookmarkEnd w:id="118"/>
      <w:r w:rsidR="00B000FF">
        <w:rPr>
          <w:rFonts w:eastAsia="黑体" w:hint="eastAsia"/>
          <w:b/>
          <w:bCs/>
          <w:kern w:val="2"/>
          <w:szCs w:val="32"/>
        </w:rPr>
        <w:t>用户调查</w:t>
      </w:r>
    </w:p>
    <w:p w:rsidR="00B830F5" w:rsidRDefault="00F21901">
      <w:pPr>
        <w:spacing w:line="500" w:lineRule="exact"/>
        <w:ind w:firstLineChars="200" w:firstLine="480"/>
      </w:pPr>
      <w:r>
        <w:rPr>
          <w:rFonts w:hint="eastAsia"/>
        </w:rPr>
        <w:t>为了验证模型的</w:t>
      </w:r>
      <w:r w:rsidR="00E02D8E">
        <w:rPr>
          <w:rFonts w:hint="eastAsia"/>
        </w:rPr>
        <w:t>有效性，我们设计了问卷来进行用户调查，问卷内容如</w:t>
      </w:r>
      <w:r w:rsidR="005C2414">
        <w:rPr>
          <w:rFonts w:hint="eastAsia"/>
        </w:rPr>
        <w:t>附件。</w:t>
      </w:r>
    </w:p>
    <w:p w:rsidR="005C2414" w:rsidRDefault="005C2414" w:rsidP="005C2414">
      <w:pPr>
        <w:spacing w:line="360" w:lineRule="auto"/>
        <w:ind w:firstLineChars="200" w:firstLine="480"/>
      </w:pPr>
      <w:r>
        <w:rPr>
          <w:rFonts w:hint="eastAsia"/>
        </w:rPr>
        <w:t>我们统计了所有问卷，共收到有效问卷</w:t>
      </w:r>
      <w:r>
        <w:rPr>
          <w:rFonts w:hint="eastAsia"/>
        </w:rPr>
        <w:t>65</w:t>
      </w:r>
      <w:r>
        <w:rPr>
          <w:rFonts w:hint="eastAsia"/>
        </w:rPr>
        <w:t>份，其中男</w:t>
      </w:r>
      <w:r>
        <w:rPr>
          <w:rFonts w:hint="eastAsia"/>
        </w:rPr>
        <w:t>43</w:t>
      </w:r>
      <w:r>
        <w:rPr>
          <w:rFonts w:hint="eastAsia"/>
        </w:rPr>
        <w:t>人女</w:t>
      </w:r>
      <w:r>
        <w:rPr>
          <w:rFonts w:hint="eastAsia"/>
        </w:rPr>
        <w:t>22</w:t>
      </w:r>
      <w:r>
        <w:rPr>
          <w:rFonts w:hint="eastAsia"/>
        </w:rPr>
        <w:t>人，关于辐射范围判断统计结果如下图。</w:t>
      </w:r>
    </w:p>
    <w:p w:rsidR="005C2414" w:rsidRDefault="001D11FC" w:rsidP="005C2414">
      <w:pPr>
        <w:spacing w:line="360" w:lineRule="auto"/>
        <w:jc w:val="center"/>
        <w:rPr>
          <w:rFonts w:hint="eastAsia"/>
        </w:rPr>
      </w:pPr>
      <w:bookmarkStart w:id="119" w:name="_GoBack"/>
      <w:r>
        <w:rPr>
          <w:rFonts w:hint="eastAsia"/>
          <w:noProof/>
        </w:rPr>
        <w:lastRenderedPageBreak/>
        <w:pict>
          <v:shape id="_x0000_i1046" type="#_x0000_t75" style="width:415.35pt;height:317.55pt">
            <v:imagedata r:id="rId42" o:title="图6.7"/>
          </v:shape>
        </w:pict>
      </w:r>
      <w:bookmarkEnd w:id="119"/>
    </w:p>
    <w:p w:rsidR="005C2414" w:rsidRDefault="005C2414" w:rsidP="005C2414">
      <w:pPr>
        <w:spacing w:line="360" w:lineRule="auto"/>
        <w:jc w:val="center"/>
      </w:pPr>
      <w:r>
        <w:rPr>
          <w:rFonts w:hint="eastAsia"/>
        </w:rPr>
        <w:t>图</w:t>
      </w:r>
      <w:r>
        <w:rPr>
          <w:rFonts w:hint="eastAsia"/>
        </w:rPr>
        <w:t>6.7</w:t>
      </w:r>
      <w:r>
        <w:t xml:space="preserve"> </w:t>
      </w:r>
      <w:r>
        <w:rPr>
          <w:rFonts w:hint="eastAsia"/>
        </w:rPr>
        <w:t>十九个商圈与六种辐射范围划分方式桑基图</w:t>
      </w:r>
    </w:p>
    <w:p w:rsidR="005C2414" w:rsidRPr="005C2414" w:rsidRDefault="005C2414" w:rsidP="005C2414">
      <w:pPr>
        <w:spacing w:line="500" w:lineRule="exact"/>
        <w:ind w:firstLineChars="200" w:firstLine="480"/>
        <w:rPr>
          <w:rFonts w:hint="eastAsia"/>
        </w:rPr>
      </w:pPr>
      <w:r>
        <w:rPr>
          <w:rFonts w:hint="eastAsia"/>
        </w:rPr>
        <w:t>从图中我们可以清楚地看出，在大部分情况下本文提出的模型更具有优势，但是在仔细区分问卷结果之后，我们发现在更加繁荣的商圈，加入换乘因子优化能够得到更好的结果，但是如果在一般繁荣的商圈，并没有更好地结果，甚至会造成辐射范围划分的失真。这将是今后工作需要继续研究的问题之一。</w:t>
      </w:r>
    </w:p>
    <w:p w:rsidR="00B830F5" w:rsidRDefault="00025EFD">
      <w:pPr>
        <w:pStyle w:val="2"/>
        <w:spacing w:before="260" w:after="260" w:line="416" w:lineRule="atLeast"/>
        <w:rPr>
          <w:bCs/>
          <w:kern w:val="2"/>
          <w:sz w:val="28"/>
          <w:szCs w:val="32"/>
          <w:lang w:val="en-US" w:eastAsia="zh-CN"/>
        </w:rPr>
      </w:pPr>
      <w:bookmarkStart w:id="120" w:name="_Toc493531056"/>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120"/>
    </w:p>
    <w:p w:rsidR="00B830F5" w:rsidRDefault="005C2414">
      <w:pPr>
        <w:spacing w:line="500" w:lineRule="exact"/>
        <w:ind w:firstLineChars="200" w:firstLine="480"/>
      </w:pPr>
      <w:r>
        <w:rPr>
          <w:rFonts w:hint="eastAsia"/>
        </w:rPr>
        <w:t>为了评估零售商店选址可视化系统的使用效果，</w:t>
      </w:r>
      <w:r w:rsidR="008D0226">
        <w:rPr>
          <w:rFonts w:hint="eastAsia"/>
        </w:rPr>
        <w:t>我们与专家和</w:t>
      </w:r>
      <w:r>
        <w:rPr>
          <w:rFonts w:hint="eastAsia"/>
        </w:rPr>
        <w:t>企业</w:t>
      </w:r>
      <w:r w:rsidR="008D0226">
        <w:rPr>
          <w:rFonts w:hint="eastAsia"/>
        </w:rPr>
        <w:t>经理进行了</w:t>
      </w:r>
      <w:r>
        <w:rPr>
          <w:rFonts w:hint="eastAsia"/>
        </w:rPr>
        <w:t>研究</w:t>
      </w:r>
      <w:r w:rsidR="008D0226">
        <w:rPr>
          <w:rFonts w:hint="eastAsia"/>
        </w:rPr>
        <w:t>，他们都熟悉了我们</w:t>
      </w:r>
      <w:r>
        <w:rPr>
          <w:rFonts w:hint="eastAsia"/>
        </w:rPr>
        <w:t>系统</w:t>
      </w:r>
      <w:r w:rsidR="008D0226">
        <w:rPr>
          <w:rFonts w:hint="eastAsia"/>
        </w:rPr>
        <w:t>的一些部分。</w:t>
      </w:r>
    </w:p>
    <w:p w:rsidR="00B830F5" w:rsidRDefault="00B830F5">
      <w:pPr>
        <w:keepNext/>
        <w:keepLines/>
        <w:widowControl w:val="0"/>
        <w:spacing w:before="260" w:after="260" w:line="360" w:lineRule="auto"/>
        <w:jc w:val="both"/>
        <w:outlineLvl w:val="2"/>
        <w:rPr>
          <w:rFonts w:eastAsia="黑体"/>
          <w:b/>
          <w:bCs/>
          <w:kern w:val="2"/>
          <w:szCs w:val="32"/>
        </w:rPr>
      </w:pPr>
      <w:bookmarkStart w:id="121" w:name="_Toc493531057"/>
      <w:r>
        <w:rPr>
          <w:rFonts w:eastAsia="黑体" w:hint="eastAsia"/>
          <w:b/>
          <w:bCs/>
          <w:kern w:val="2"/>
          <w:szCs w:val="32"/>
        </w:rPr>
        <w:t>5.2.1</w:t>
      </w:r>
      <w:r w:rsidR="008D0226">
        <w:rPr>
          <w:rFonts w:eastAsia="黑体" w:hint="eastAsia"/>
          <w:b/>
          <w:bCs/>
          <w:kern w:val="2"/>
          <w:szCs w:val="32"/>
        </w:rPr>
        <w:t>有效性评估</w:t>
      </w:r>
      <w:bookmarkEnd w:id="121"/>
    </w:p>
    <w:p w:rsidR="008D0226" w:rsidRDefault="008D0226" w:rsidP="008D0226">
      <w:r>
        <w:rPr>
          <w:rFonts w:hint="eastAsia"/>
        </w:rPr>
        <w:t>此外，我们通过定量研究优化了客户流量模型。</w:t>
      </w:r>
    </w:p>
    <w:p w:rsidR="008D0226" w:rsidRDefault="008D0226" w:rsidP="008D0226">
      <w:r>
        <w:rPr>
          <w:rFonts w:hint="eastAsia"/>
        </w:rPr>
        <w:t>我们使用二十二天（</w:t>
      </w:r>
      <w:r>
        <w:t>16</w:t>
      </w:r>
      <w:r>
        <w:t>个工作日和</w:t>
      </w:r>
      <w:r>
        <w:t>6</w:t>
      </w:r>
      <w:r>
        <w:t>个假期）公共交通数据优化模型，然后再使用额外的九天（工作日六，假期三）数据来测试优化的有效性。比较结果如图</w:t>
      </w:r>
      <w:r>
        <w:t>11</w:t>
      </w:r>
      <w:r>
        <w:t>所示（</w:t>
      </w:r>
      <w:r>
        <w:t>A-I</w:t>
      </w:r>
      <w:r>
        <w:t>在</w:t>
      </w:r>
      <w:r>
        <w:t>4.1.2</w:t>
      </w:r>
      <w:r>
        <w:t>中一致），部分业务细节如表</w:t>
      </w:r>
      <w:r>
        <w:t>1</w:t>
      </w:r>
      <w:r>
        <w:t>所示。</w:t>
      </w:r>
    </w:p>
    <w:p w:rsidR="008D0226" w:rsidRDefault="008D0226" w:rsidP="008D0226">
      <w:r>
        <w:rPr>
          <w:rFonts w:hint="eastAsia"/>
        </w:rPr>
        <w:lastRenderedPageBreak/>
        <w:t>从结果可以看出，我们的优化模型基本上能够实现客户流量预测任务，虽然有一些偏差。我们可以看到商业区</w:t>
      </w:r>
      <w:r>
        <w:t>D</w:t>
      </w:r>
      <w:r>
        <w:t>，</w:t>
      </w:r>
      <w:r>
        <w:t>E</w:t>
      </w:r>
      <w:r>
        <w:t>和</w:t>
      </w:r>
      <w:r>
        <w:t>H</w:t>
      </w:r>
      <w:r>
        <w:t>有更大的错误。在商业</w:t>
      </w:r>
      <w:r>
        <w:t>D</w:t>
      </w:r>
      <w:r>
        <w:t>区，专家认为，结果是由于地理位置独特，该区位于大学城附近。由于这里的学生人数远远大于其他地区，大学生更倾向于使用个人运输（自行车，步行），导致偏差。此外，另一个可能的原因是地理位置偏远，没有公共交通工具的客户将选择个人交通（汽车）。这种猜测也反映在另外两个偏远的商业区</w:t>
      </w:r>
      <w:r>
        <w:t>A</w:t>
      </w:r>
      <w:r>
        <w:t>和</w:t>
      </w:r>
      <w:r>
        <w:t>B</w:t>
      </w:r>
      <w:r>
        <w:t>。</w:t>
      </w:r>
    </w:p>
    <w:p w:rsidR="008D0226" w:rsidRDefault="008D0226" w:rsidP="008D0226">
      <w:r>
        <w:rPr>
          <w:rFonts w:hint="eastAsia"/>
        </w:rPr>
        <w:t>如表</w:t>
      </w:r>
      <w:r>
        <w:t>1</w:t>
      </w:r>
      <w:r>
        <w:t>所示。关于商业区的属性描述。购物中心的数量只包括一个购物中心，距离市中心的距离以旅行时间（分钟）为代表。</w:t>
      </w:r>
    </w:p>
    <w:p w:rsidR="001D11FC" w:rsidRDefault="001D11FC" w:rsidP="008D0226">
      <w:pPr>
        <w:rPr>
          <w:rFonts w:hint="eastAsia"/>
        </w:rPr>
      </w:pPr>
    </w:p>
    <w:p w:rsidR="001D11FC" w:rsidRDefault="001D11FC" w:rsidP="008D0226">
      <w:pPr>
        <w:rPr>
          <w:rFonts w:hint="eastAsia"/>
        </w:rPr>
      </w:pPr>
      <w:r>
        <w:rPr>
          <w:rFonts w:hint="eastAsia"/>
        </w:rPr>
        <w:t>表</w:t>
      </w:r>
      <w:r>
        <w:rPr>
          <w:rFonts w:hint="eastAsia"/>
        </w:rPr>
        <w:t>6.1</w:t>
      </w:r>
    </w:p>
    <w:tbl>
      <w:tblPr>
        <w:tblStyle w:val="affb"/>
        <w:tblpPr w:leftFromText="180" w:rightFromText="180" w:vertAnchor="text" w:tblpXSpec="center" w:tblpY="1"/>
        <w:tblW w:w="0" w:type="auto"/>
        <w:tblLayout w:type="fixed"/>
        <w:tblLook w:val="04A0" w:firstRow="1" w:lastRow="0" w:firstColumn="1" w:lastColumn="0" w:noHBand="0" w:noVBand="1"/>
      </w:tblPr>
      <w:tblGrid>
        <w:gridCol w:w="1326"/>
        <w:gridCol w:w="755"/>
        <w:gridCol w:w="755"/>
        <w:gridCol w:w="754"/>
        <w:gridCol w:w="755"/>
        <w:gridCol w:w="755"/>
        <w:gridCol w:w="754"/>
        <w:gridCol w:w="755"/>
        <w:gridCol w:w="755"/>
        <w:gridCol w:w="755"/>
      </w:tblGrid>
      <w:tr w:rsidR="008D0226" w:rsidRPr="001769C1" w:rsidTr="001D11FC">
        <w:trPr>
          <w:trHeight w:val="463"/>
        </w:trPr>
        <w:tc>
          <w:tcPr>
            <w:tcW w:w="1326" w:type="dxa"/>
          </w:tcPr>
          <w:p w:rsidR="008D0226" w:rsidRPr="001D11FC" w:rsidRDefault="008D0226" w:rsidP="00EB6D20">
            <w:pPr>
              <w:rPr>
                <w:rFonts w:ascii="Helvetica" w:hAnsi="Helvetica"/>
                <w:b/>
                <w:sz w:val="13"/>
              </w:rPr>
            </w:pPr>
            <w:r w:rsidRPr="001D11FC">
              <w:rPr>
                <w:rFonts w:ascii="Helvetica" w:hAnsi="Helvetica"/>
                <w:b/>
                <w:sz w:val="13"/>
              </w:rPr>
              <w:t>D</w:t>
            </w:r>
            <w:r w:rsidRPr="001D11FC">
              <w:rPr>
                <w:rFonts w:ascii="Helvetica" w:hAnsi="Helvetica" w:hint="eastAsia"/>
                <w:b/>
                <w:sz w:val="13"/>
              </w:rPr>
              <w:t>istrict</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A</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B</w:t>
            </w:r>
          </w:p>
        </w:tc>
        <w:tc>
          <w:tcPr>
            <w:tcW w:w="754" w:type="dxa"/>
          </w:tcPr>
          <w:p w:rsidR="008D0226" w:rsidRPr="001769C1" w:rsidRDefault="008D0226" w:rsidP="00EB6D20">
            <w:pPr>
              <w:jc w:val="center"/>
              <w:rPr>
                <w:rFonts w:ascii="Helvetica" w:hAnsi="Helvetica"/>
                <w:sz w:val="15"/>
              </w:rPr>
            </w:pPr>
            <w:r w:rsidRPr="001769C1">
              <w:rPr>
                <w:rFonts w:ascii="Helvetica" w:hAnsi="Helvetica" w:hint="eastAsia"/>
                <w:sz w:val="15"/>
              </w:rPr>
              <w:t>C</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D</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E</w:t>
            </w:r>
          </w:p>
        </w:tc>
        <w:tc>
          <w:tcPr>
            <w:tcW w:w="754" w:type="dxa"/>
          </w:tcPr>
          <w:p w:rsidR="008D0226" w:rsidRPr="001769C1" w:rsidRDefault="008D0226" w:rsidP="00EB6D20">
            <w:pPr>
              <w:jc w:val="center"/>
              <w:rPr>
                <w:rFonts w:ascii="Helvetica" w:hAnsi="Helvetica"/>
                <w:sz w:val="15"/>
              </w:rPr>
            </w:pPr>
            <w:r w:rsidRPr="001769C1">
              <w:rPr>
                <w:rFonts w:ascii="Helvetica" w:hAnsi="Helvetica" w:hint="eastAsia"/>
                <w:sz w:val="15"/>
              </w:rPr>
              <w:t>F</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G</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H</w:t>
            </w:r>
          </w:p>
        </w:tc>
        <w:tc>
          <w:tcPr>
            <w:tcW w:w="755" w:type="dxa"/>
          </w:tcPr>
          <w:p w:rsidR="008D0226" w:rsidRPr="001769C1" w:rsidRDefault="008D0226" w:rsidP="00EB6D20">
            <w:pPr>
              <w:jc w:val="center"/>
              <w:rPr>
                <w:rFonts w:ascii="Helvetica" w:hAnsi="Helvetica"/>
                <w:sz w:val="15"/>
              </w:rPr>
            </w:pPr>
            <w:r w:rsidRPr="001769C1">
              <w:rPr>
                <w:rFonts w:ascii="Helvetica" w:hAnsi="Helvetica" w:hint="eastAsia"/>
                <w:sz w:val="15"/>
              </w:rPr>
              <w:t>I</w:t>
            </w:r>
          </w:p>
        </w:tc>
      </w:tr>
      <w:tr w:rsidR="008D0226" w:rsidRPr="001769C1" w:rsidTr="001D11FC">
        <w:trPr>
          <w:trHeight w:val="463"/>
        </w:trPr>
        <w:tc>
          <w:tcPr>
            <w:tcW w:w="1326" w:type="dxa"/>
          </w:tcPr>
          <w:p w:rsidR="008D0226" w:rsidRPr="001D11FC" w:rsidRDefault="008D0226" w:rsidP="00EB6D20">
            <w:pPr>
              <w:rPr>
                <w:rFonts w:ascii="Helvetica" w:hAnsi="Helvetica"/>
                <w:b/>
                <w:sz w:val="13"/>
              </w:rPr>
            </w:pPr>
            <w:r w:rsidRPr="001D11FC">
              <w:rPr>
                <w:rFonts w:ascii="Helvetica" w:hAnsi="Helvetica"/>
                <w:b/>
                <w:sz w:val="13"/>
              </w:rPr>
              <w:t>N</w:t>
            </w:r>
            <w:r w:rsidRPr="001D11FC">
              <w:rPr>
                <w:rFonts w:ascii="Helvetica" w:hAnsi="Helvetica" w:hint="eastAsia"/>
                <w:b/>
                <w:sz w:val="13"/>
              </w:rPr>
              <w:t>umberof</w:t>
            </w:r>
            <w:r w:rsidRPr="001D11FC">
              <w:rPr>
                <w:rFonts w:ascii="Helvetica" w:hAnsi="Helvetica"/>
                <w:b/>
                <w:sz w:val="13"/>
              </w:rPr>
              <w:t>Malls</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4</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4</w:t>
            </w:r>
          </w:p>
        </w:tc>
        <w:tc>
          <w:tcPr>
            <w:tcW w:w="754" w:type="dxa"/>
          </w:tcPr>
          <w:p w:rsidR="008D0226" w:rsidRPr="001769C1" w:rsidRDefault="008D0226" w:rsidP="00EB6D20">
            <w:pPr>
              <w:jc w:val="center"/>
              <w:rPr>
                <w:rFonts w:ascii="Helvetica" w:hAnsi="Helvetica"/>
                <w:sz w:val="15"/>
              </w:rPr>
            </w:pPr>
            <w:r>
              <w:rPr>
                <w:rFonts w:ascii="Helvetica" w:hAnsi="Helvetica" w:hint="eastAsia"/>
                <w:sz w:val="15"/>
              </w:rPr>
              <w:t>9</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7</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12</w:t>
            </w:r>
          </w:p>
        </w:tc>
        <w:tc>
          <w:tcPr>
            <w:tcW w:w="754" w:type="dxa"/>
          </w:tcPr>
          <w:p w:rsidR="008D0226" w:rsidRPr="001769C1" w:rsidRDefault="008D0226" w:rsidP="00EB6D20">
            <w:pPr>
              <w:jc w:val="center"/>
              <w:rPr>
                <w:rFonts w:ascii="Helvetica" w:hAnsi="Helvetica"/>
                <w:sz w:val="15"/>
              </w:rPr>
            </w:pPr>
            <w:r>
              <w:rPr>
                <w:rFonts w:ascii="Helvetica" w:hAnsi="Helvetica" w:hint="eastAsia"/>
                <w:sz w:val="15"/>
              </w:rPr>
              <w:t>11</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9</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3</w:t>
            </w:r>
          </w:p>
        </w:tc>
        <w:tc>
          <w:tcPr>
            <w:tcW w:w="755" w:type="dxa"/>
          </w:tcPr>
          <w:p w:rsidR="008D0226" w:rsidRPr="001769C1" w:rsidRDefault="008D0226" w:rsidP="00EB6D20">
            <w:pPr>
              <w:jc w:val="center"/>
              <w:rPr>
                <w:rFonts w:ascii="Helvetica" w:hAnsi="Helvetica"/>
                <w:sz w:val="15"/>
              </w:rPr>
            </w:pPr>
            <w:r>
              <w:rPr>
                <w:rFonts w:ascii="Helvetica" w:hAnsi="Helvetica" w:hint="eastAsia"/>
                <w:sz w:val="15"/>
              </w:rPr>
              <w:t>3</w:t>
            </w:r>
          </w:p>
        </w:tc>
      </w:tr>
      <w:tr w:rsidR="008D0226" w:rsidRPr="001769C1" w:rsidTr="001D11FC">
        <w:trPr>
          <w:trHeight w:val="463"/>
        </w:trPr>
        <w:tc>
          <w:tcPr>
            <w:tcW w:w="1326" w:type="dxa"/>
          </w:tcPr>
          <w:p w:rsidR="008D0226" w:rsidRPr="001D11FC" w:rsidRDefault="008D0226" w:rsidP="00EB6D20">
            <w:pPr>
              <w:rPr>
                <w:rFonts w:ascii="Helvetica" w:hAnsi="Helvetica"/>
                <w:b/>
                <w:sz w:val="13"/>
              </w:rPr>
            </w:pPr>
            <w:r w:rsidRPr="001D11FC">
              <w:rPr>
                <w:rFonts w:ascii="Helvetica" w:hAnsi="Helvetica" w:hint="eastAsia"/>
                <w:b/>
                <w:sz w:val="13"/>
              </w:rPr>
              <w:t>D</w:t>
            </w:r>
            <w:r w:rsidRPr="001D11FC">
              <w:rPr>
                <w:rFonts w:ascii="Helvetica" w:hAnsi="Helvetica"/>
                <w:b/>
                <w:sz w:val="13"/>
              </w:rPr>
              <w:t>istancetoCentre</w:t>
            </w:r>
          </w:p>
        </w:tc>
        <w:tc>
          <w:tcPr>
            <w:tcW w:w="755" w:type="dxa"/>
          </w:tcPr>
          <w:p w:rsidR="008D0226" w:rsidRPr="001769C1" w:rsidRDefault="008D0226" w:rsidP="00EB6D20">
            <w:pPr>
              <w:jc w:val="center"/>
              <w:rPr>
                <w:rFonts w:ascii="Helvetica" w:hAnsi="Helvetica"/>
                <w:sz w:val="15"/>
              </w:rPr>
            </w:pPr>
            <w:r>
              <w:rPr>
                <w:rFonts w:ascii="Helvetica" w:hAnsi="Helvetica"/>
                <w:sz w:val="15"/>
              </w:rPr>
              <w:t>24</w:t>
            </w:r>
          </w:p>
        </w:tc>
        <w:tc>
          <w:tcPr>
            <w:tcW w:w="755" w:type="dxa"/>
          </w:tcPr>
          <w:p w:rsidR="008D0226" w:rsidRPr="001769C1" w:rsidRDefault="008D0226" w:rsidP="00EB6D20">
            <w:pPr>
              <w:jc w:val="center"/>
              <w:rPr>
                <w:rFonts w:ascii="Helvetica" w:hAnsi="Helvetica"/>
                <w:sz w:val="15"/>
              </w:rPr>
            </w:pPr>
            <w:r>
              <w:rPr>
                <w:rFonts w:ascii="Helvetica" w:hAnsi="Helvetica"/>
                <w:sz w:val="15"/>
              </w:rPr>
              <w:t>33</w:t>
            </w:r>
          </w:p>
        </w:tc>
        <w:tc>
          <w:tcPr>
            <w:tcW w:w="754" w:type="dxa"/>
          </w:tcPr>
          <w:p w:rsidR="008D0226" w:rsidRPr="001769C1" w:rsidRDefault="008D0226" w:rsidP="00EB6D20">
            <w:pPr>
              <w:jc w:val="center"/>
              <w:rPr>
                <w:rFonts w:ascii="Helvetica" w:hAnsi="Helvetica"/>
                <w:sz w:val="15"/>
              </w:rPr>
            </w:pPr>
            <w:r>
              <w:rPr>
                <w:rFonts w:ascii="Helvetica" w:hAnsi="Helvetica"/>
                <w:sz w:val="15"/>
              </w:rPr>
              <w:t>14</w:t>
            </w:r>
          </w:p>
        </w:tc>
        <w:tc>
          <w:tcPr>
            <w:tcW w:w="755" w:type="dxa"/>
          </w:tcPr>
          <w:p w:rsidR="008D0226" w:rsidRPr="001769C1" w:rsidRDefault="008D0226" w:rsidP="00EB6D20">
            <w:pPr>
              <w:jc w:val="center"/>
              <w:rPr>
                <w:rFonts w:ascii="Helvetica" w:hAnsi="Helvetica"/>
                <w:sz w:val="15"/>
              </w:rPr>
            </w:pPr>
            <w:r>
              <w:rPr>
                <w:rFonts w:ascii="Helvetica" w:hAnsi="Helvetica"/>
                <w:sz w:val="15"/>
              </w:rPr>
              <w:t>37</w:t>
            </w:r>
          </w:p>
        </w:tc>
        <w:tc>
          <w:tcPr>
            <w:tcW w:w="755" w:type="dxa"/>
          </w:tcPr>
          <w:p w:rsidR="008D0226" w:rsidRPr="001769C1" w:rsidRDefault="008D0226" w:rsidP="00EB6D20">
            <w:pPr>
              <w:jc w:val="center"/>
              <w:rPr>
                <w:rFonts w:ascii="Helvetica" w:hAnsi="Helvetica"/>
                <w:sz w:val="15"/>
              </w:rPr>
            </w:pPr>
            <w:r>
              <w:rPr>
                <w:rFonts w:ascii="Helvetica" w:hAnsi="Helvetica"/>
                <w:sz w:val="15"/>
              </w:rPr>
              <w:t>5</w:t>
            </w:r>
          </w:p>
        </w:tc>
        <w:tc>
          <w:tcPr>
            <w:tcW w:w="754" w:type="dxa"/>
          </w:tcPr>
          <w:p w:rsidR="008D0226" w:rsidRPr="001769C1" w:rsidRDefault="008D0226" w:rsidP="00EB6D20">
            <w:pPr>
              <w:jc w:val="center"/>
              <w:rPr>
                <w:rFonts w:ascii="Helvetica" w:hAnsi="Helvetica"/>
                <w:sz w:val="15"/>
              </w:rPr>
            </w:pPr>
            <w:r>
              <w:rPr>
                <w:rFonts w:ascii="Helvetica" w:hAnsi="Helvetica"/>
                <w:sz w:val="15"/>
              </w:rPr>
              <w:t>11</w:t>
            </w:r>
          </w:p>
        </w:tc>
        <w:tc>
          <w:tcPr>
            <w:tcW w:w="755" w:type="dxa"/>
          </w:tcPr>
          <w:p w:rsidR="008D0226" w:rsidRPr="001769C1" w:rsidRDefault="008D0226" w:rsidP="00EB6D20">
            <w:pPr>
              <w:jc w:val="center"/>
              <w:rPr>
                <w:rFonts w:ascii="Helvetica" w:hAnsi="Helvetica"/>
                <w:sz w:val="15"/>
              </w:rPr>
            </w:pPr>
            <w:r>
              <w:rPr>
                <w:rFonts w:ascii="Helvetica" w:hAnsi="Helvetica"/>
                <w:sz w:val="15"/>
              </w:rPr>
              <w:t>6</w:t>
            </w:r>
          </w:p>
        </w:tc>
        <w:tc>
          <w:tcPr>
            <w:tcW w:w="755" w:type="dxa"/>
          </w:tcPr>
          <w:p w:rsidR="008D0226" w:rsidRPr="001769C1" w:rsidRDefault="008D0226" w:rsidP="00EB6D20">
            <w:pPr>
              <w:jc w:val="center"/>
              <w:rPr>
                <w:rFonts w:ascii="Helvetica" w:hAnsi="Helvetica"/>
                <w:sz w:val="15"/>
              </w:rPr>
            </w:pPr>
            <w:r>
              <w:rPr>
                <w:rFonts w:ascii="Helvetica" w:hAnsi="Helvetica"/>
                <w:sz w:val="15"/>
              </w:rPr>
              <w:t>21</w:t>
            </w:r>
          </w:p>
        </w:tc>
        <w:tc>
          <w:tcPr>
            <w:tcW w:w="755" w:type="dxa"/>
          </w:tcPr>
          <w:p w:rsidR="008D0226" w:rsidRPr="001769C1" w:rsidRDefault="008D0226" w:rsidP="00EB6D20">
            <w:pPr>
              <w:jc w:val="center"/>
              <w:rPr>
                <w:rFonts w:ascii="Helvetica" w:hAnsi="Helvetica"/>
                <w:sz w:val="15"/>
              </w:rPr>
            </w:pPr>
            <w:r>
              <w:rPr>
                <w:rFonts w:ascii="Helvetica" w:hAnsi="Helvetica"/>
                <w:sz w:val="15"/>
              </w:rPr>
              <w:t>16</w:t>
            </w:r>
          </w:p>
        </w:tc>
      </w:tr>
    </w:tbl>
    <w:p w:rsidR="008D0226" w:rsidRDefault="008D0226" w:rsidP="000E7B31">
      <w:pPr>
        <w:pStyle w:val="Body"/>
      </w:pPr>
    </w:p>
    <w:p w:rsidR="008D0226" w:rsidRDefault="008D0226">
      <w:pPr>
        <w:spacing w:line="500" w:lineRule="exact"/>
        <w:ind w:firstLineChars="200" w:firstLine="480"/>
        <w:rPr>
          <w:rFonts w:cs="宋体"/>
        </w:rPr>
      </w:pPr>
    </w:p>
    <w:p w:rsidR="008D0226" w:rsidRDefault="008D0226" w:rsidP="008D0226">
      <w:r>
        <w:rPr>
          <w:rFonts w:hint="eastAsia"/>
        </w:rPr>
        <w:t>商业区</w:t>
      </w:r>
      <w:r>
        <w:t>E</w:t>
      </w:r>
      <w:r>
        <w:t>的游客数量太多，使用公共交通工具的情况很复杂，到目前为止，我们还没有一个很好的解决方案。对于商业区</w:t>
      </w:r>
      <w:r>
        <w:t>H</w:t>
      </w:r>
      <w:r>
        <w:t>，主要结果是由于公共交通工具太多，因为使用公共交通工具的时间不确定。</w:t>
      </w:r>
    </w:p>
    <w:p w:rsidR="008D0226" w:rsidRDefault="008D0226" w:rsidP="008D0226"/>
    <w:p w:rsidR="008D0226" w:rsidRDefault="008D0226" w:rsidP="008D0226">
      <w:pPr>
        <w:rPr>
          <w:rFonts w:cs="宋体"/>
        </w:rPr>
      </w:pPr>
      <w:r>
        <w:rPr>
          <w:noProof/>
        </w:rPr>
        <w:drawing>
          <wp:inline distT="0" distB="0" distL="0" distR="0" wp14:anchorId="24606C18" wp14:editId="221FAC9D">
            <wp:extent cx="2722058" cy="2141091"/>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FCF17A.t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43862" cy="2158241"/>
                    </a:xfrm>
                    <a:prstGeom prst="rect">
                      <a:avLst/>
                    </a:prstGeom>
                  </pic:spPr>
                </pic:pic>
              </a:graphicData>
            </a:graphic>
          </wp:inline>
        </w:drawing>
      </w:r>
    </w:p>
    <w:p w:rsidR="008D0226" w:rsidRDefault="008D0226" w:rsidP="008D0226">
      <w:r>
        <w:rPr>
          <w:rFonts w:hint="eastAsia"/>
        </w:rPr>
        <w:t>图</w:t>
      </w:r>
      <w:r>
        <w:t>11</w:t>
      </w:r>
      <w:r>
        <w:t>。实际和预期数字在平日和节假日的比较。</w:t>
      </w:r>
    </w:p>
    <w:p w:rsidR="008D0226" w:rsidRDefault="008D0226" w:rsidP="008D0226"/>
    <w:p w:rsidR="008D0226" w:rsidRDefault="008D0226" w:rsidP="008D0226">
      <w:r>
        <w:rPr>
          <w:rFonts w:hint="eastAsia"/>
        </w:rPr>
        <w:t>同时，专家给出可能的情况：（</w:t>
      </w:r>
      <w:r>
        <w:t>1</w:t>
      </w:r>
      <w:r>
        <w:t>）越接近市中心，越准确，（</w:t>
      </w:r>
      <w:r>
        <w:t>2</w:t>
      </w:r>
      <w:r>
        <w:t>）节假日的准确度高于工作日（</w:t>
      </w:r>
      <w:r>
        <w:t>3</w:t>
      </w:r>
      <w:r>
        <w:t>）商业区内的商场越多，更准确。因此，我们从三个角度分析结果。我们的结果如图</w:t>
      </w:r>
      <w:r>
        <w:t>12</w:t>
      </w:r>
      <w:r>
        <w:t>所示。</w:t>
      </w:r>
    </w:p>
    <w:p w:rsidR="008D0226" w:rsidRDefault="008D0226" w:rsidP="008D0226">
      <w:r>
        <w:rPr>
          <w:rFonts w:hint="eastAsia"/>
        </w:rPr>
        <w:t>结果按商业区的商场数量和距离市中心的距离进行排序。很明显，这是一个假期和准确性之间没有明显的相关性，商场的数量和到市中心的距离显示了一个明确的模式。当然，这不包括商业区</w:t>
      </w:r>
      <w:r>
        <w:t>E</w:t>
      </w:r>
      <w:r>
        <w:t>，因为我们的学习非常特别。</w:t>
      </w:r>
    </w:p>
    <w:p w:rsidR="008D0226" w:rsidRDefault="008D0226" w:rsidP="008D0226">
      <w:pPr>
        <w:rPr>
          <w:rFonts w:cs="宋体"/>
        </w:rPr>
      </w:pPr>
      <w:r>
        <w:rPr>
          <w:rFonts w:hint="eastAsia"/>
        </w:rPr>
        <w:t>对于这些结果，专家认为，越靠近市中心，商业区辐射范围越广，由于城市交通拥堵，更多的人倾向于选择公共交通工具作为购物方式。离市中心越远，越多的客户选择自行出行，从而导致偏差。商场数量对预测结果有影响，其中显示了一个明确的梯子。更多的商场意味着更大的吸引力</w:t>
      </w:r>
      <w:r>
        <w:t>[45]</w:t>
      </w:r>
      <w:r>
        <w:t>，所以结果会很稳</w:t>
      </w:r>
      <w:r>
        <w:lastRenderedPageBreak/>
        <w:t>定，而其他吸引客户最依赖广告。但是，不管假期是否对结果没有明显的影响，我们预计下一步工作会发现一些新的规定。</w:t>
      </w:r>
    </w:p>
    <w:p w:rsidR="008D0226" w:rsidRDefault="008D0226" w:rsidP="008D0226">
      <w:pPr>
        <w:rPr>
          <w:rFonts w:cs="宋体"/>
        </w:rPr>
      </w:pPr>
      <w:r>
        <w:rPr>
          <w:noProof/>
        </w:rPr>
        <w:drawing>
          <wp:inline distT="0" distB="0" distL="0" distR="0" wp14:anchorId="672ABDB2" wp14:editId="6DBC4288">
            <wp:extent cx="3150639" cy="1937982"/>
            <wp:effectExtent l="0" t="0" r="0" b="571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FC5D6A.t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58096" cy="1942569"/>
                    </a:xfrm>
                    <a:prstGeom prst="rect">
                      <a:avLst/>
                    </a:prstGeom>
                  </pic:spPr>
                </pic:pic>
              </a:graphicData>
            </a:graphic>
          </wp:inline>
        </w:drawing>
      </w:r>
    </w:p>
    <w:p w:rsidR="008D0226" w:rsidRDefault="008D0226" w:rsidP="008D0226">
      <w:pPr>
        <w:rPr>
          <w:rFonts w:cs="宋体"/>
        </w:rPr>
      </w:pPr>
    </w:p>
    <w:p w:rsidR="008D0226" w:rsidRPr="008D0226" w:rsidRDefault="008D0226" w:rsidP="008D0226">
      <w:pPr>
        <w:rPr>
          <w:rFonts w:cs="宋体"/>
        </w:rPr>
      </w:pPr>
      <w:r>
        <w:rPr>
          <w:rFonts w:hint="eastAsia"/>
        </w:rPr>
        <w:t>图</w:t>
      </w:r>
      <w:r>
        <w:t>12</w:t>
      </w:r>
      <w:r>
        <w:t>根据商场数量和距市中心的不同，每个商业区提供平日和假期的平均错误的比较。</w:t>
      </w:r>
    </w:p>
    <w:p w:rsidR="00B830F5" w:rsidRDefault="00B830F5">
      <w:pPr>
        <w:keepNext/>
        <w:keepLines/>
        <w:widowControl w:val="0"/>
        <w:spacing w:before="260" w:after="260" w:line="360" w:lineRule="auto"/>
        <w:jc w:val="both"/>
        <w:outlineLvl w:val="2"/>
        <w:rPr>
          <w:rFonts w:eastAsia="黑体"/>
          <w:b/>
          <w:bCs/>
          <w:kern w:val="2"/>
          <w:szCs w:val="32"/>
        </w:rPr>
      </w:pPr>
      <w:bookmarkStart w:id="122" w:name="_Toc493531058"/>
      <w:r>
        <w:rPr>
          <w:rFonts w:eastAsia="黑体" w:hint="eastAsia"/>
          <w:b/>
          <w:bCs/>
          <w:kern w:val="2"/>
          <w:szCs w:val="32"/>
        </w:rPr>
        <w:t>5.2.2</w:t>
      </w:r>
      <w:r w:rsidR="008D0226">
        <w:rPr>
          <w:rFonts w:eastAsia="黑体" w:hint="eastAsia"/>
          <w:b/>
          <w:bCs/>
          <w:kern w:val="2"/>
          <w:szCs w:val="32"/>
        </w:rPr>
        <w:t>解决方案比较</w:t>
      </w:r>
      <w:bookmarkEnd w:id="122"/>
    </w:p>
    <w:p w:rsidR="008D0226" w:rsidRDefault="008D0226" w:rsidP="008D0226">
      <w:r>
        <w:rPr>
          <w:rFonts w:hint="eastAsia"/>
        </w:rPr>
        <w:t>由于结果的准确性难以确定，我们以下列方式进行研究：首先根据专家的讨论输入预期值</w:t>
      </w:r>
      <w:r>
        <w:t>;</w:t>
      </w:r>
      <w:r>
        <w:t>然后向业务经理提供结果</w:t>
      </w:r>
      <w:r>
        <w:t>;</w:t>
      </w:r>
      <w:r>
        <w:t>最后，通过反馈验证我们的工作。</w:t>
      </w:r>
    </w:p>
    <w:p w:rsidR="008D0226" w:rsidRDefault="008D0226" w:rsidP="008D0226">
      <w:r>
        <w:rPr>
          <w:rFonts w:hint="eastAsia"/>
        </w:rPr>
        <w:t>我们进入了</w:t>
      </w:r>
      <w:r>
        <w:t>50</w:t>
      </w:r>
      <w:r>
        <w:t>万日元的利润，</w:t>
      </w:r>
      <w:r>
        <w:t>70</w:t>
      </w:r>
      <w:r>
        <w:t>万元的利润，其中包括劳动力成本，租金，成本等，利润成本是税前利润。两者都在一个月内。我们得到十个解决方案（图</w:t>
      </w:r>
      <w:r>
        <w:t>8A</w:t>
      </w:r>
      <w:r>
        <w:t>），在徐家汇有四个，新虹桥两个，另一个在另一个。我们可以看到具体位置（图</w:t>
      </w:r>
      <w:r>
        <w:t>10b</w:t>
      </w:r>
      <w:r>
        <w:t>）和解决方案的排名（图</w:t>
      </w:r>
      <w:r>
        <w:t>8C</w:t>
      </w:r>
      <w:r>
        <w:t>）。</w:t>
      </w:r>
    </w:p>
    <w:p w:rsidR="008D0226" w:rsidRDefault="008D0226" w:rsidP="008D0226">
      <w:r>
        <w:rPr>
          <w:rFonts w:hint="eastAsia"/>
        </w:rPr>
        <w:t>我们把结果交给业务经理，他给了我们一些有用的建议。他认为，除了徐家汇的四大解决方案外，我们的解决方案是相当可行的。他提到，由于徐家汇区规模很大，已有几家门店。因此，除了同类商品外，同类商品的竞争也非常激烈。因此，一家新店的风险较高，利润低于预期。</w:t>
      </w:r>
    </w:p>
    <w:p w:rsidR="008D0226" w:rsidRDefault="008D0226" w:rsidP="008D0226">
      <w:r>
        <w:rPr>
          <w:rFonts w:hint="eastAsia"/>
        </w:rPr>
        <w:t>他建议我们考虑相同品牌的密度，例如，两个相邻的耐克店将大大影响利润。他还建议我们重点关注中环的一个范围（一条划分城市的道路）。因为他认为，距离中心一定距离有更大的发展潜力。</w:t>
      </w:r>
    </w:p>
    <w:p w:rsidR="00B830F5" w:rsidRDefault="008D0226" w:rsidP="008D0226">
      <w:pPr>
        <w:autoSpaceDE w:val="0"/>
        <w:autoSpaceDN w:val="0"/>
        <w:adjustRightInd w:val="0"/>
        <w:spacing w:line="500" w:lineRule="exact"/>
        <w:ind w:firstLineChars="200" w:firstLine="480"/>
      </w:pPr>
      <w:r>
        <w:rPr>
          <w:rFonts w:hint="eastAsia"/>
        </w:rPr>
        <w:t>他还建议我们加入对纯利润的分析，因为它可以使系统更加清晰。</w:t>
      </w:r>
    </w:p>
    <w:p w:rsidR="00B830F5" w:rsidRDefault="00025EFD">
      <w:pPr>
        <w:pStyle w:val="2"/>
        <w:spacing w:before="260" w:after="260" w:line="416" w:lineRule="atLeast"/>
        <w:rPr>
          <w:bCs/>
          <w:kern w:val="2"/>
          <w:sz w:val="28"/>
          <w:szCs w:val="32"/>
          <w:lang w:val="en-US" w:eastAsia="zh-CN"/>
        </w:rPr>
      </w:pPr>
      <w:bookmarkStart w:id="123" w:name="_Toc461013665"/>
      <w:bookmarkStart w:id="124" w:name="_Toc461439950"/>
      <w:bookmarkStart w:id="125" w:name="_Toc463726665"/>
      <w:bookmarkStart w:id="126" w:name="_Toc493531059"/>
      <w:r>
        <w:rPr>
          <w:bCs/>
          <w:kern w:val="2"/>
          <w:sz w:val="28"/>
          <w:szCs w:val="32"/>
          <w:lang w:val="en-US" w:eastAsia="zh-CN"/>
        </w:rPr>
        <w:t>6.4</w:t>
      </w:r>
      <w:r w:rsidR="00B830F5">
        <w:rPr>
          <w:bCs/>
          <w:kern w:val="2"/>
          <w:sz w:val="28"/>
          <w:szCs w:val="32"/>
          <w:lang w:val="en-US" w:eastAsia="zh-CN"/>
        </w:rPr>
        <w:t>本章小结</w:t>
      </w:r>
      <w:bookmarkEnd w:id="123"/>
      <w:bookmarkEnd w:id="124"/>
      <w:bookmarkEnd w:id="125"/>
      <w:bookmarkEnd w:id="126"/>
    </w:p>
    <w:p w:rsidR="00B830F5" w:rsidRDefault="00B830F5">
      <w:pPr>
        <w:shd w:val="clear" w:color="auto" w:fill="FFFFFF"/>
        <w:spacing w:line="500" w:lineRule="exact"/>
        <w:ind w:firstLine="482"/>
        <w:rPr>
          <w:rFonts w:cs="宋体"/>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于商圈吸引力模型，本文进行了不同模型的计算结果对比以及用户调查；最后邀请不同领域人员使用本文设计的可视化系统，并进行案例分析。</w:t>
      </w:r>
    </w:p>
    <w:p w:rsidR="00B830F5" w:rsidRDefault="00B830F5">
      <w:pPr>
        <w:rPr>
          <w:b/>
          <w:sz w:val="28"/>
          <w:szCs w:val="28"/>
        </w:rPr>
      </w:pPr>
    </w:p>
    <w:p w:rsidR="00B830F5" w:rsidRDefault="00B830F5">
      <w:pPr>
        <w:rPr>
          <w:b/>
          <w:sz w:val="28"/>
          <w:szCs w:val="28"/>
        </w:rPr>
      </w:pPr>
    </w:p>
    <w:p w:rsidR="00B830F5" w:rsidRDefault="00B830F5">
      <w:pPr>
        <w:pStyle w:val="1"/>
        <w:keepNext/>
        <w:pageBreakBefore w:val="0"/>
        <w:spacing w:before="340" w:after="330" w:line="500" w:lineRule="exact"/>
        <w:rPr>
          <w:bCs/>
          <w:kern w:val="44"/>
          <w:sz w:val="32"/>
          <w:szCs w:val="30"/>
          <w:lang w:val="en-US" w:eastAsia="zh-CN"/>
        </w:rPr>
      </w:pPr>
      <w:bookmarkStart w:id="127" w:name="_Toc461439951"/>
      <w:bookmarkStart w:id="128" w:name="_Toc463726666"/>
      <w:bookmarkStart w:id="129" w:name="_Toc461013666"/>
      <w:bookmarkStart w:id="130" w:name="_Toc493531060"/>
      <w:r>
        <w:rPr>
          <w:rFonts w:hint="eastAsia"/>
          <w:bCs/>
          <w:kern w:val="44"/>
          <w:sz w:val="32"/>
          <w:szCs w:val="30"/>
          <w:lang w:val="en-US" w:eastAsia="zh-CN"/>
        </w:rPr>
        <w:t>第</w:t>
      </w:r>
      <w:r w:rsidR="00522036">
        <w:rPr>
          <w:rFonts w:hint="eastAsia"/>
          <w:bCs/>
          <w:kern w:val="44"/>
          <w:sz w:val="32"/>
          <w:szCs w:val="30"/>
          <w:lang w:val="en-US" w:eastAsia="zh-CN"/>
        </w:rPr>
        <w:t>七</w:t>
      </w:r>
      <w:r>
        <w:rPr>
          <w:rFonts w:hint="eastAsia"/>
          <w:bCs/>
          <w:kern w:val="44"/>
          <w:sz w:val="32"/>
          <w:szCs w:val="30"/>
          <w:lang w:val="en-US" w:eastAsia="zh-CN"/>
        </w:rPr>
        <w:t>章总结和展望</w:t>
      </w:r>
      <w:bookmarkEnd w:id="127"/>
      <w:bookmarkEnd w:id="128"/>
      <w:bookmarkEnd w:id="129"/>
      <w:bookmarkEnd w:id="130"/>
    </w:p>
    <w:p w:rsidR="00B830F5" w:rsidRDefault="00AC2EF4">
      <w:pPr>
        <w:pStyle w:val="2"/>
        <w:spacing w:before="260" w:after="260" w:line="416" w:lineRule="atLeast"/>
        <w:rPr>
          <w:bCs/>
          <w:kern w:val="2"/>
          <w:sz w:val="28"/>
          <w:szCs w:val="32"/>
          <w:lang w:val="en-US" w:eastAsia="zh-CN"/>
        </w:rPr>
      </w:pPr>
      <w:bookmarkStart w:id="131" w:name="_Toc461439952"/>
      <w:bookmarkStart w:id="132" w:name="_Toc463726667"/>
      <w:bookmarkStart w:id="133" w:name="_Toc461013667"/>
      <w:bookmarkStart w:id="134" w:name="_Toc493531061"/>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31"/>
      <w:bookmarkEnd w:id="132"/>
      <w:bookmarkEnd w:id="133"/>
      <w:bookmarkEnd w:id="134"/>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35" w:name="_Toc461013668"/>
      <w:bookmarkStart w:id="136" w:name="_Toc461439953"/>
      <w:bookmarkStart w:id="137" w:name="_Toc463726668"/>
      <w:bookmarkStart w:id="138" w:name="_Toc493531062"/>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35"/>
      <w:bookmarkEnd w:id="136"/>
      <w:bookmarkEnd w:id="137"/>
      <w:bookmarkEnd w:id="138"/>
    </w:p>
    <w:p w:rsidR="00B830F5" w:rsidRPr="004A4E4B" w:rsidRDefault="00FB11C0" w:rsidP="004A4E4B">
      <w:pPr>
        <w:pStyle w:val="a2"/>
        <w:spacing w:line="500" w:lineRule="exact"/>
        <w:ind w:firstLineChars="200" w:firstLine="480"/>
        <w:rPr>
          <w:rFonts w:ascii="Times New Roman" w:hAnsi="Times New Roman"/>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w:t>
      </w:r>
      <w:r>
        <w:rPr>
          <w:rFonts w:ascii="Times New Roman" w:hAnsi="Times New Roman" w:hint="eastAsia"/>
          <w:sz w:val="24"/>
          <w:szCs w:val="24"/>
          <w:lang w:eastAsia="zh-CN"/>
        </w:rPr>
        <w:lastRenderedPageBreak/>
        <w:t>例的人群使用公交车作为出行工具，因此会造成误差。在商圈吸引力模型的研究中，由于商业面积、商圈等级等静态因素是由官方网站提供，更新缓慢，因此会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p>
    <w:p w:rsidR="00B830F5" w:rsidRDefault="00B830F5">
      <w:pPr>
        <w:keepLines/>
        <w:pageBreakBefore/>
        <w:widowControl w:val="0"/>
        <w:spacing w:before="240" w:after="120"/>
        <w:jc w:val="center"/>
        <w:outlineLvl w:val="0"/>
        <w:rPr>
          <w:rFonts w:eastAsia="黑体"/>
          <w:b/>
          <w:sz w:val="32"/>
          <w:szCs w:val="32"/>
        </w:rPr>
      </w:pPr>
      <w:bookmarkStart w:id="139" w:name="_Toc463726669"/>
      <w:bookmarkStart w:id="140" w:name="_Toc493531063"/>
      <w:bookmarkStart w:id="141" w:name="OLE_LINK51"/>
      <w:bookmarkStart w:id="142" w:name="OLE_LINK52"/>
      <w:r>
        <w:rPr>
          <w:rFonts w:eastAsia="黑体" w:hint="eastAsia"/>
          <w:b/>
          <w:sz w:val="32"/>
          <w:szCs w:val="32"/>
        </w:rPr>
        <w:lastRenderedPageBreak/>
        <w:t>参考文献</w:t>
      </w:r>
      <w:bookmarkEnd w:id="139"/>
      <w:bookmarkEnd w:id="140"/>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43" w:name="_Ref478462729"/>
      <w:r w:rsidRPr="002F1C4D">
        <w:rPr>
          <w:rFonts w:asciiTheme="minorEastAsia" w:eastAsiaTheme="minorEastAsia" w:hAnsiTheme="minorEastAsia"/>
          <w:bCs/>
          <w:kern w:val="2"/>
          <w:sz w:val="21"/>
          <w:szCs w:val="21"/>
        </w:rPr>
        <w:t>Liu H, Gao Y, Lu L, et al. Visual analysis of route diversity[C]//Proceedings of IEEE Conference on Visual Analytics Science and Technology. Los Alamitos: IEEE Computer Society Press, 2011: 171-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Von L T, Brodkorb F, Roskosch P, et al. MobilityGraphs: Visual Analysis of Mass Mobility Dynamics via Spatio-Temporal Graphs and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IEEE Transactions on Visualization &amp; Computer Graphics, 2016, 22(1):11.</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inzivillo S, Pedreschi D, Nanni M, et al. Visually Driven Analysis of Movement Data by Progressive Clustering[J]. Information Visualization, 2008, 7(3):225-23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hu X, Guo D. Mapping Large Spatial Flow Data with Hierarchical Clustering</w:t>
      </w:r>
      <w:r w:rsid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J]. Transactions in Gis, 2014, 18(3):421-43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ominski C, Schumann H, Andrienko G, et al. Stacking-Based Visualization of Trajectory Attribute Data[J]. IEEE Transactions on Visualization &amp; Computer Graphics, 2012, 18(12):2565.</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rnovrsanin T, Muelder C, Correa C, et al. Proximity-based visualization of movement trace data[C]// Proceedings of IEEE Symposium on Visual Analytics Science and Technology. IEEE, 2009:11-1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L, Andrienko N V, Dykes J, et al. Geovisualization of dynamics, movement and change: key issues and developing approaches in visualization research[J]. Information Visualization, 2008, 7(3):173-18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uo H, Wang Z, Yu B, et al. TripVista: Triple Perspective Visual Trajectory Analytics and its application on microscopic traffic data at a road intersection[C]// Proceedings of IEEE Pacific Visualization Symposium. IEEE Computer Society, 2011:163-17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vre S, Hetzler E, Whitney P, et al. ThemeRiver: Visualizing Thematic Changes in Large Document Collections[J]. IEEE Transactions on Visualization &amp; Computer Graphics, 2002, 8(1):9-2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Pu J, Liu S, Ding Y, et al. T-Watcher: A New Visual Analytic System for Effective Traffic Surveillance[C]// Proceedings of IEEE International Conference on Mobile Data Management. </w:t>
      </w:r>
      <w:r w:rsidRPr="002F1C4D">
        <w:rPr>
          <w:rFonts w:asciiTheme="minorEastAsia" w:eastAsiaTheme="minorEastAsia" w:hAnsiTheme="minorEastAsia"/>
          <w:bCs/>
          <w:kern w:val="2"/>
          <w:sz w:val="21"/>
          <w:szCs w:val="21"/>
        </w:rPr>
        <w:lastRenderedPageBreak/>
        <w:t>IEEE Computer Society, 2013:127-13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urter C, Tissoires B, Conversy S, et al. FromDaDy: Spreading Aircraft Trajectories Across Views to Support Iterative Queries[M]. IEEE Educational Activities Department, 200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rüger R, Thom D, Wörner M, et al. TrajectoryLenses – A Set-based Filtering and Exploration Technique for Long-term Trajectory Data[J]. Computer Graphics Forum, 2013, 32(3pt4):451–460.</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eng W, Fu C W, Arisona S M, et al. Visualizing Mobility of Public Transportation System.[J]. IEEE Transactions on Visualization &amp; Computer Graphics, 2014, 20(12):1833.</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e M K, Bhaskar A, Chung E. Passenger Segmentation Using Smart Card Data[J]. IEEE Transactions on Intelligent Transportation Systems, 2015, 16(3):1537-154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 Y, Lin T, Cao Z, et al. Mobility Viewer: An Eulerian Approach for Studying Urban Crowd Flow[J]. IEEE Transactions on Intelligent Transportation Systems, 2016, 17(9):2627-2636.</w:t>
      </w:r>
    </w:p>
    <w:p w:rsidR="00B830F5"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ng X, Zhao Z, Lu S. Exploring Spatial-Temporal Patterns of Urban Human Mobility Hotspots[J]. Sustainability, 2016, 8(7):674.</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bookmarkStart w:id="144" w:name="_Ref479578019"/>
      <w:bookmarkStart w:id="145" w:name="_Ref478464534"/>
      <w:bookmarkEnd w:id="143"/>
      <w:r w:rsidRPr="002F1C4D">
        <w:rPr>
          <w:rFonts w:asciiTheme="minorEastAsia" w:eastAsiaTheme="minorEastAsia" w:hAnsiTheme="minorEastAsia" w:hint="eastAsia"/>
          <w:bCs/>
          <w:kern w:val="2"/>
          <w:sz w:val="21"/>
          <w:szCs w:val="21"/>
        </w:rPr>
        <w:t>Dennis C, Marsland D, Cockett T. Central place practice: shopping cent</w:t>
      </w:r>
      <w:r w:rsidRPr="002F1C4D">
        <w:rPr>
          <w:rFonts w:asciiTheme="minorEastAsia" w:eastAsiaTheme="minorEastAsia" w:hAnsiTheme="minorEastAsia"/>
          <w:bCs/>
          <w:kern w:val="2"/>
          <w:sz w:val="21"/>
          <w:szCs w:val="21"/>
        </w:rPr>
        <w:t>er</w:t>
      </w:r>
      <w:r w:rsidRPr="002F1C4D">
        <w:rPr>
          <w:rFonts w:asciiTheme="minorEastAsia" w:eastAsiaTheme="minorEastAsia" w:hAnsiTheme="minorEastAsia" w:hint="eastAsia"/>
          <w:bCs/>
          <w:kern w:val="2"/>
          <w:sz w:val="21"/>
          <w:szCs w:val="21"/>
        </w:rPr>
        <w:t xml:space="preserve"> attractiveness measures, hinterland boundaries and the UK retail hierarchy ☆ [J]. Journal of Retailing &amp; Consumer Services, 2002, 9(4):185-199.</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ahlberg O. Small town center attractiveness: evidence from Sweden [J]. International Journal of Retail &amp; Distribution Management, 2016, 44(4):465-488.</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o Lizhen, Yue Yang. Factor analysis of shopping center attractiveness based on principal component logistic model [J]. Journal of Geo-Information Science, 201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ingla V, Rai H. Investigating the effects of retail agglomeration choice behavior on store attractiveness [J]. Journal of Marketing Analytics, 2016:1-17.</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eilly T. Reilly's rules for value-added selling [J]. Official Board Markets, 2006.</w:t>
      </w:r>
    </w:p>
    <w:p w:rsidR="00E52A67" w:rsidRPr="002F1C4D" w:rsidRDefault="00E52A67"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onda M, Ushizawa K. Quantitative geographic study of buying behavior: Huff's model and its parameter estimation [J]. Sanno College Bulletin Department of Management &amp; Informatics, 1982, 2:81-104.</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Lin X R, Pan H X. The effects of the integration of metro station and mega-multi-mall on consumers’ activities: a case study of Shanghai[J]. Transportation Research Procedia, 2017, 25:2578-2586.</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eimer J A. The Role of Marketing in Business Attraction for Neighborhood Business Districts: Case Study Research and Applied Findings[J]. 2011.</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oel R, Tiwari G. Access–egress and other travel characteristics of metro users in Delhi and its satellite cities[J]. Iatss Research, 2016, 39(2):164-17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Andrienko G, Andrienko N, Chen W, et al. Visual Analytics of Mobility and Transportation: State of the Art and Further Research Directions[J]. IEEE Transactions on Intelligent Transportation Systems, 2017, PP(99):1-1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Xiong W, Zhang M. Distribution Research of Survival Road for Local Retail Businesses in Relatively Backward Areas - A Case Study on Luoyang Dazhang[J]. Advanced Materials Research, 2014, 989-994:5090-509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Rüscher M. Business Improvement Districts - An Approach for Retail-Area Revitalization in American Downtowns[J]. Neurus Papers, 2005.</w:t>
      </w:r>
    </w:p>
    <w:p w:rsidR="00E52A67"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Bartram. Comprehending spatial information: The relative efficiency of different methods of presenting information about bus routes. Journal of Applied Psychology, 65(1):103–110, 1980.</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Meilinger, C. Holscher, S. J. B ¨ uchner, and M. Br ¨ osamle. How much ¨ information do you need? Schematic maps in wayfinding and self localisation. In Spatial Cognition V Reasoning, Action, Interaction, pages 381–400. Springer, 2007.</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G. Andrienko, N. Andrienko, J. Dykes, S. I. Fabrikant, and M. Wachowicz. Geovisualization of dynamics, movement and change: key issues and developing approaches in visualization research.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7(3):173–180, 2008.</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Andrienko and G. Andrienko. Visual analytics of movement: An overview of methods, tools and procedures. Information Visualization,</w:t>
      </w:r>
      <w:r w:rsidR="002F1C4D" w:rsidRPr="002F1C4D">
        <w:rPr>
          <w:rFonts w:asciiTheme="minorEastAsia" w:eastAsiaTheme="minorEastAsia" w:hAnsiTheme="minorEastAsia"/>
          <w:bCs/>
          <w:kern w:val="2"/>
          <w:sz w:val="21"/>
          <w:szCs w:val="21"/>
        </w:rPr>
        <w:t xml:space="preserve"> </w:t>
      </w:r>
      <w:r w:rsidRPr="002F1C4D">
        <w:rPr>
          <w:rFonts w:asciiTheme="minorEastAsia" w:eastAsiaTheme="minorEastAsia" w:hAnsiTheme="minorEastAsia"/>
          <w:bCs/>
          <w:kern w:val="2"/>
          <w:sz w:val="21"/>
          <w:szCs w:val="21"/>
        </w:rPr>
        <w:t>12(1):3–24,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 xml:space="preserve">C. Zhong, T. Wang, W. Zeng, and S. Muller Arisona. Spatiotemporal ¨ visualisation: A </w:t>
      </w:r>
      <w:r w:rsidRPr="002F1C4D">
        <w:rPr>
          <w:rFonts w:asciiTheme="minorEastAsia" w:eastAsiaTheme="minorEastAsia" w:hAnsiTheme="minorEastAsia"/>
          <w:bCs/>
          <w:kern w:val="2"/>
          <w:sz w:val="21"/>
          <w:szCs w:val="21"/>
        </w:rPr>
        <w:lastRenderedPageBreak/>
        <w:t>survey and outlook. In Digital Urban Modeling and Simulation, pages 299–317. Springer, 2012.</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T. Goncalves, A. P. Afonso, and B. Martins. Visual analysis of mobility data. In IEEE 14th International Conference on Mobile Data Management (MDM), volume 2, pages 7–10,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D. Archambault, T. Munzner, and D. Auber. TugGraph: Path-preserving hierarchies for browsing proximity and paths in graphs. In IEEE Pacific Visualization Symposium, pages 113–120, 2009.</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Z. Wang, M. Lu, X. Yuan, J. Zhang, and H. v. d. Wetering. Visual traffic jam analysis based on trajectory data. IEEE Transactions on Visualization and Computer Graphics, 19(12):2159–216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 Ferreira, J. Poco, H. T. Vo, J. Freire, and C. T. Silva. Visual exploration of big spatio-temporal urban data: A study of New York City taxi trips. IEEE Transactions on Visualization and Computer Graphics, 19(12):2149–2158, 2013.</w:t>
      </w:r>
    </w:p>
    <w:p w:rsidR="00411308" w:rsidRPr="002F1C4D" w:rsidRDefault="00411308"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W. Zeng, C.-W. Fu, S. Muller Arisona, and H. Qu. Visualizing inter- ¨ change patterns in massive movement data. Computer Graphics Forum, 32(3pt3):271–280, 2013.</w:t>
      </w:r>
    </w:p>
    <w:p w:rsidR="00411308"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ao J, Zheng Y, Mokbel M F. Location-based and preference-aware recommendation using sparse geo-social networking data[C]// International Conference on Advances in Geographic Information Systems. 2012:199-20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U. Feige. A threshold of inn for approximating set cover. Journal of the ACM (JACM), 45(4):634–652, 199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ranikas I, Hong H G, Xu J. Location Choice, Portfolio Choice [J]. Social Science Electronic Publishing, 2017.</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ong Y, Jin E, Kim I. Evaluation of elderly mobility based on transit card data in seoul [j]. Promet-Traffic &amp; Transportation, 2014, 26(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ollins C, Carpendale S. VisLink: revealing relationships amongst Visualizations [J]. IEEE Transactions on Visualization &amp; Computer Graphics, 2007, 13(6):119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Borowski K, Soh J, Sensen C W. Visual comparison of multiple gene expression datasets in a genomic context [J]. Journal of Integrative Bioinformatics, 2016, 5(2):94-103.</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Kim M C, Zhu Y, Chen C. How are they different? A quantitative domain comparison of information visualization and data visualization (2000–2014) [J]. Scientometrics, 2016, 107(1):123-16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Liu D, Di W, Li Y, et al. SmartAdP: Visual analytics of large-scale taxi trajectories for selecting billboard locations [J]. IEEE Transactions on Visualization &amp; Computer Graphics, 2016:1-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C. Shi, Y. Wu, S. Liu, H. Zhou, and H. Qu. LoyalTracker:</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visualizing loyalty dynamics in search engines. IEEE TVCG,</w:t>
      </w:r>
      <w:r w:rsidRPr="002F1C4D">
        <w:rPr>
          <w:rFonts w:asciiTheme="minorEastAsia" w:eastAsiaTheme="minorEastAsia" w:hAnsiTheme="minorEastAsia" w:hint="eastAsia"/>
          <w:bCs/>
          <w:kern w:val="2"/>
          <w:sz w:val="21"/>
          <w:szCs w:val="21"/>
        </w:rPr>
        <w:t xml:space="preserve"> </w:t>
      </w:r>
      <w:r w:rsidRPr="002F1C4D">
        <w:rPr>
          <w:rFonts w:asciiTheme="minorEastAsia" w:eastAsiaTheme="minorEastAsia" w:hAnsiTheme="minorEastAsia"/>
          <w:bCs/>
          <w:kern w:val="2"/>
          <w:sz w:val="21"/>
          <w:szCs w:val="21"/>
        </w:rPr>
        <w:t>20(12):1733–1742, 2014.</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 Wu, F. Wei, S. Liu, N. Au, W. Cui, H. Zhou, and H. Qu. OpinionSeer: interactive visualization of hotel customer feedback. IEEE TVCG, 16(6):1109–1118, 2010.</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oleva, Vyara. Interactive visualization of the building of university of economics – varna via 3D modeling [J]. Digital Presentation &amp; Preservation of Cultural &amp; Scientific Heritage, 2013, 263-266(III):8.</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hakzar K, Blum R, Kohlhammer J, et al. Interactive product visualization for an In-Store sales support system for the clothing retail [C]. Human Interface and the Management of Information. Methods, Techniques and TOOLS in Information Design, Symposium on Human Interface 2007, Held As. 2007:307-316.</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aeli A, Bak P, Feigenblat G. Understanding customer behavior using indoor location analysis and visualization[J]. Ibm Journal of Research &amp; Development, 2014, 58(5/6):3:1-3: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Nesbitt K V, Barrass S, Stephen Barrass@csiro. Evaluation of a multimodal sinification and visualization of depth of market stock Data [C]// R. Nakatsu and H. Kawahara. 2002:2--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Macer T. Data visualization in market research [J]. Research World, 2014, 2014(47):10–19.</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Kuang Y, Liang Z, Lei Y. Scientometrics research on spatial economics based on information visualization [J]. Science &amp; Technology Management Research, 2012.</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Ye M, Yin P, Lee W C. Location recommendation for location-based social networks[C]// ACM Sigspatial International Symposium on Advances in Geographic Information Systems, Acm-Gis 2010, November 3-5, 2010, San Jose, Ca, Usa, Proceedings. DBLP, 2010:458-461.</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lastRenderedPageBreak/>
        <w:t>Pryke A, Mostaghim S, Nazemi A. Heatmap visualization of population based multi objective algorithms[C]// International Conference on Evolutionary Multi-Criterion Optimization. Springer-Verlag, 2007:361-375.</w:t>
      </w:r>
    </w:p>
    <w:p w:rsidR="002F1C4D"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Hashimoto Y, Matsushita R. Heat map scope technique for stacked Time-series data visualization[C]// International Conference on Information Visualization. IEEE, 2012:270-273.</w:t>
      </w:r>
    </w:p>
    <w:p w:rsidR="00B830F5" w:rsidRPr="002F1C4D" w:rsidRDefault="002F1C4D" w:rsidP="002F1C4D">
      <w:pPr>
        <w:pStyle w:val="aff9"/>
        <w:widowControl w:val="0"/>
        <w:numPr>
          <w:ilvl w:val="0"/>
          <w:numId w:val="3"/>
        </w:numPr>
        <w:spacing w:line="500" w:lineRule="exact"/>
        <w:ind w:left="0" w:firstLineChars="0" w:firstLine="0"/>
        <w:jc w:val="both"/>
        <w:rPr>
          <w:rFonts w:asciiTheme="minorEastAsia" w:eastAsiaTheme="minorEastAsia" w:hAnsiTheme="minorEastAsia"/>
          <w:bCs/>
          <w:kern w:val="2"/>
          <w:sz w:val="21"/>
          <w:szCs w:val="21"/>
        </w:rPr>
      </w:pPr>
      <w:r w:rsidRPr="002F1C4D">
        <w:rPr>
          <w:rFonts w:asciiTheme="minorEastAsia" w:eastAsiaTheme="minorEastAsia" w:hAnsiTheme="minorEastAsia"/>
          <w:bCs/>
          <w:kern w:val="2"/>
          <w:sz w:val="21"/>
          <w:szCs w:val="21"/>
        </w:rPr>
        <w:t>Shibahara N. Realtime Panoramic Mobile Streaming Application for Assisting Visualization to Remote Person [J]. 2015.</w:t>
      </w:r>
      <w:bookmarkEnd w:id="144"/>
      <w:bookmarkEnd w:id="145"/>
    </w:p>
    <w:p w:rsidR="00B830F5" w:rsidRDefault="00B830F5">
      <w:pPr>
        <w:pStyle w:val="1"/>
        <w:rPr>
          <w:rFonts w:ascii="黑体"/>
          <w:sz w:val="32"/>
          <w:szCs w:val="32"/>
        </w:rPr>
      </w:pPr>
      <w:bookmarkStart w:id="146" w:name="_Toc461439955"/>
      <w:bookmarkStart w:id="147" w:name="_Toc463726670"/>
      <w:bookmarkStart w:id="148" w:name="_Toc493531064"/>
      <w:bookmarkEnd w:id="141"/>
      <w:bookmarkEnd w:id="142"/>
      <w:r>
        <w:rPr>
          <w:rFonts w:ascii="黑体"/>
          <w:sz w:val="32"/>
          <w:szCs w:val="32"/>
        </w:rPr>
        <w:lastRenderedPageBreak/>
        <w:t>致谢</w:t>
      </w:r>
      <w:bookmarkEnd w:id="146"/>
      <w:bookmarkEnd w:id="147"/>
      <w:bookmarkEnd w:id="148"/>
    </w:p>
    <w:p w:rsidR="00B830F5" w:rsidRDefault="00B830F5">
      <w:pPr>
        <w:spacing w:line="500" w:lineRule="exact"/>
        <w:ind w:firstLine="482"/>
        <w:jc w:val="both"/>
      </w:pPr>
      <w:r>
        <w:rPr>
          <w:rFonts w:hint="eastAsia"/>
        </w:rPr>
        <w:t>光阴荏苒，岁月如歌</w:t>
      </w:r>
      <w:r>
        <w:t>，</w:t>
      </w:r>
      <w:r>
        <w:rPr>
          <w:rFonts w:hint="eastAsia"/>
        </w:rPr>
        <w:t>转眼间我的硕士</w:t>
      </w:r>
      <w:r>
        <w:t>研究生生活</w:t>
      </w:r>
      <w:r>
        <w:rPr>
          <w:rFonts w:hint="eastAsia"/>
        </w:rPr>
        <w:t>即将</w:t>
      </w:r>
      <w:r>
        <w:t>结束，毕业论文</w:t>
      </w:r>
      <w:r>
        <w:rPr>
          <w:rFonts w:hint="eastAsia"/>
        </w:rPr>
        <w:t>的写作也已接近尾声</w:t>
      </w:r>
      <w:r>
        <w:t>。</w:t>
      </w:r>
      <w:r>
        <w:rPr>
          <w:rFonts w:hint="eastAsia"/>
        </w:rPr>
        <w:t>回想起丽娃河畔、理科大楼内三年的学习生活</w:t>
      </w:r>
      <w:r>
        <w:t>，真的是</w:t>
      </w:r>
      <w:r>
        <w:rPr>
          <w:rFonts w:hint="eastAsia"/>
        </w:rPr>
        <w:t>浮想联翩，</w:t>
      </w:r>
      <w:r>
        <w:t>感慨万千</w:t>
      </w:r>
      <w:r>
        <w:rPr>
          <w:rFonts w:hint="eastAsia"/>
        </w:rPr>
        <w:t>！</w:t>
      </w:r>
    </w:p>
    <w:p w:rsidR="00B830F5" w:rsidRDefault="00B830F5">
      <w:pPr>
        <w:spacing w:line="500" w:lineRule="exact"/>
        <w:ind w:firstLine="482"/>
        <w:jc w:val="both"/>
      </w:pPr>
      <w:r>
        <w:t>首先</w:t>
      </w:r>
      <w:r>
        <w:rPr>
          <w:rFonts w:hint="eastAsia"/>
        </w:rPr>
        <w:t>，感谢母校华师大给我提供了优质的学习环境，给了我更高、更新的起点，让我有了丰富的知识储备，使我更加从容自信地面对人生的挑战！</w:t>
      </w:r>
    </w:p>
    <w:p w:rsidR="00B830F5" w:rsidRDefault="00B830F5">
      <w:pPr>
        <w:spacing w:line="500" w:lineRule="exact"/>
        <w:ind w:firstLine="482"/>
        <w:jc w:val="both"/>
      </w:pPr>
      <w:r>
        <w:rPr>
          <w:rFonts w:hint="eastAsia"/>
        </w:rPr>
        <w:t>其次</w:t>
      </w:r>
      <w:r>
        <w:t>，感谢</w:t>
      </w:r>
      <w:r>
        <w:rPr>
          <w:rFonts w:hint="eastAsia"/>
        </w:rPr>
        <w:t>我的导师</w:t>
      </w:r>
      <w:r w:rsidR="00EC6647">
        <w:rPr>
          <w:rFonts w:hint="eastAsia"/>
        </w:rPr>
        <w:t>王长波</w:t>
      </w:r>
      <w:r w:rsidR="00F26AFA">
        <w:rPr>
          <w:rFonts w:hint="eastAsia"/>
        </w:rPr>
        <w:t>教授</w:t>
      </w:r>
      <w:r w:rsidR="00EC6647">
        <w:rPr>
          <w:rFonts w:hint="eastAsia"/>
        </w:rPr>
        <w:t>，以及张康、殷红</w:t>
      </w:r>
      <w:r>
        <w:rPr>
          <w:rFonts w:hint="eastAsia"/>
        </w:rPr>
        <w:t>等</w:t>
      </w:r>
      <w:r>
        <w:t>老师</w:t>
      </w:r>
      <w:r>
        <w:rPr>
          <w:rFonts w:hint="eastAsia"/>
        </w:rPr>
        <w:t>，特别是</w:t>
      </w:r>
      <w:r>
        <w:t>对我</w:t>
      </w:r>
      <w:r>
        <w:rPr>
          <w:rFonts w:hint="eastAsia"/>
        </w:rPr>
        <w:t>支持</w:t>
      </w:r>
      <w:r>
        <w:t>和帮助最多的</w:t>
      </w:r>
      <w:r w:rsidR="00F26AFA">
        <w:rPr>
          <w:rFonts w:hint="eastAsia"/>
        </w:rPr>
        <w:t>王长波</w:t>
      </w:r>
      <w:r>
        <w:rPr>
          <w:rFonts w:hint="eastAsia"/>
        </w:rPr>
        <w:t>老师！</w:t>
      </w:r>
      <w:r>
        <w:t>在</w:t>
      </w:r>
      <w:r>
        <w:rPr>
          <w:rFonts w:hint="eastAsia"/>
        </w:rPr>
        <w:t>我三年</w:t>
      </w:r>
      <w:r>
        <w:t>的学习生活中</w:t>
      </w:r>
      <w:r>
        <w:rPr>
          <w:rFonts w:hint="eastAsia"/>
        </w:rPr>
        <w:t>他</w:t>
      </w:r>
      <w:r>
        <w:t>给予我</w:t>
      </w:r>
      <w:r>
        <w:rPr>
          <w:rFonts w:hint="eastAsia"/>
        </w:rPr>
        <w:t>无微不至</w:t>
      </w:r>
      <w:r>
        <w:t>的</w:t>
      </w:r>
      <w:r>
        <w:rPr>
          <w:rFonts w:hint="eastAsia"/>
        </w:rPr>
        <w:t>学业</w:t>
      </w:r>
      <w:r>
        <w:t>指导和生活关照。在科研方面，老师结合我的兴趣</w:t>
      </w:r>
      <w:r>
        <w:rPr>
          <w:rFonts w:hint="eastAsia"/>
        </w:rPr>
        <w:t>帮</w:t>
      </w:r>
      <w:r>
        <w:t>我有针对性地</w:t>
      </w:r>
      <w:r>
        <w:rPr>
          <w:rFonts w:hint="eastAsia"/>
        </w:rPr>
        <w:t>制定</w:t>
      </w:r>
      <w:r>
        <w:t>学习计划和研究计划，认真教导我怎么做研究，每周定期和我一起交流，帮我理清学习思路、排除学习障碍。在生活方面，</w:t>
      </w:r>
      <w:r>
        <w:rPr>
          <w:rFonts w:hint="eastAsia"/>
        </w:rPr>
        <w:t>老师</w:t>
      </w:r>
      <w:r>
        <w:t>时常帮助我解决生活</w:t>
      </w:r>
      <w:r>
        <w:rPr>
          <w:rFonts w:hint="eastAsia"/>
        </w:rPr>
        <w:t>中</w:t>
      </w:r>
      <w:r>
        <w:t>的</w:t>
      </w:r>
      <w:r>
        <w:rPr>
          <w:rFonts w:hint="eastAsia"/>
        </w:rPr>
        <w:t>疑</w:t>
      </w:r>
      <w:r>
        <w:t>惑</w:t>
      </w:r>
      <w:r>
        <w:rPr>
          <w:rFonts w:hint="eastAsia"/>
        </w:rPr>
        <w:t>和</w:t>
      </w:r>
      <w:r>
        <w:t>困难，</w:t>
      </w:r>
      <w:r>
        <w:rPr>
          <w:rFonts w:hint="eastAsia"/>
        </w:rPr>
        <w:t>同时又组织</w:t>
      </w:r>
      <w:r>
        <w:t>实验室同学一起交流，</w:t>
      </w:r>
      <w:r>
        <w:rPr>
          <w:rFonts w:hint="eastAsia"/>
        </w:rPr>
        <w:t>增进</w:t>
      </w:r>
      <w:r>
        <w:t>了师生</w:t>
      </w:r>
      <w:r>
        <w:rPr>
          <w:rFonts w:hint="eastAsia"/>
        </w:rPr>
        <w:t>及同学</w:t>
      </w:r>
      <w:r>
        <w:t>之间的</w:t>
      </w:r>
      <w:r>
        <w:rPr>
          <w:rFonts w:hint="eastAsia"/>
        </w:rPr>
        <w:t>友谊</w:t>
      </w:r>
      <w:r>
        <w:t>。在我写作论文时，</w:t>
      </w:r>
      <w:r>
        <w:rPr>
          <w:rFonts w:hint="eastAsia"/>
        </w:rPr>
        <w:t>无论是</w:t>
      </w:r>
      <w:r>
        <w:t>开题</w:t>
      </w:r>
      <w:r>
        <w:rPr>
          <w:rFonts w:hint="eastAsia"/>
        </w:rPr>
        <w:t>还是</w:t>
      </w:r>
      <w:r>
        <w:t>写作过程</w:t>
      </w:r>
      <w:r>
        <w:rPr>
          <w:rFonts w:hint="eastAsia"/>
        </w:rPr>
        <w:t>中</w:t>
      </w:r>
      <w:r>
        <w:t>，老师都</w:t>
      </w:r>
      <w:r>
        <w:rPr>
          <w:rFonts w:hint="eastAsia"/>
        </w:rPr>
        <w:t>给予了</w:t>
      </w:r>
      <w:r>
        <w:t>认真指导，同时</w:t>
      </w:r>
      <w:r>
        <w:rPr>
          <w:rFonts w:hint="eastAsia"/>
        </w:rPr>
        <w:t>给</w:t>
      </w:r>
      <w:r>
        <w:t>我</w:t>
      </w:r>
      <w:r>
        <w:rPr>
          <w:rFonts w:hint="eastAsia"/>
        </w:rPr>
        <w:t>的论文提出了</w:t>
      </w:r>
      <w:r>
        <w:t>许多建设性的意见，在这个过程中，我学会了如何去</w:t>
      </w:r>
      <w:r>
        <w:rPr>
          <w:rFonts w:hint="eastAsia"/>
        </w:rPr>
        <w:t>发现</w:t>
      </w:r>
      <w:r>
        <w:t>问题、分析问题</w:t>
      </w:r>
      <w:r>
        <w:rPr>
          <w:rFonts w:hint="eastAsia"/>
        </w:rPr>
        <w:t>和</w:t>
      </w:r>
      <w:r>
        <w:t>解决问题。在</w:t>
      </w:r>
      <w:r>
        <w:rPr>
          <w:rFonts w:hint="eastAsia"/>
        </w:rPr>
        <w:t>跟随</w:t>
      </w:r>
      <w:r>
        <w:t>老师</w:t>
      </w:r>
      <w:r>
        <w:rPr>
          <w:rFonts w:hint="eastAsia"/>
        </w:rPr>
        <w:t>学习</w:t>
      </w:r>
      <w:r>
        <w:t>的这段时间里，老师渊博的知识、严谨的</w:t>
      </w:r>
      <w:r>
        <w:rPr>
          <w:rFonts w:hint="eastAsia"/>
        </w:rPr>
        <w:t>治学</w:t>
      </w:r>
      <w:r>
        <w:t>态度</w:t>
      </w:r>
      <w:r>
        <w:rPr>
          <w:rFonts w:hint="eastAsia"/>
        </w:rPr>
        <w:t>和</w:t>
      </w:r>
      <w:r>
        <w:t>忘我的工作精神一直深深</w:t>
      </w:r>
      <w:r>
        <w:rPr>
          <w:rFonts w:hint="eastAsia"/>
        </w:rPr>
        <w:t>地</w:t>
      </w:r>
      <w:r>
        <w:t>感染着我，</w:t>
      </w:r>
      <w:r>
        <w:rPr>
          <w:rFonts w:hint="eastAsia"/>
        </w:rPr>
        <w:t>大大激发了我的学习及生活热情，使</w:t>
      </w:r>
      <w:r>
        <w:t>我受益终生。</w:t>
      </w:r>
      <w:r>
        <w:rPr>
          <w:rFonts w:hint="eastAsia"/>
        </w:rPr>
        <w:t>在此，我</w:t>
      </w:r>
      <w:r>
        <w:t>衷心地感谢老师，谢谢</w:t>
      </w:r>
      <w:r>
        <w:rPr>
          <w:rFonts w:hint="eastAsia"/>
        </w:rPr>
        <w:t>您</w:t>
      </w:r>
      <w:r>
        <w:t>对我的</w:t>
      </w:r>
      <w:r>
        <w:rPr>
          <w:rFonts w:hint="eastAsia"/>
        </w:rPr>
        <w:t>谆谆教诲</w:t>
      </w:r>
      <w:r>
        <w:t>和</w:t>
      </w:r>
      <w:r>
        <w:rPr>
          <w:rFonts w:hint="eastAsia"/>
        </w:rPr>
        <w:t>悉心照顾</w:t>
      </w:r>
      <w:r>
        <w:t>！</w:t>
      </w:r>
    </w:p>
    <w:p w:rsidR="00B830F5" w:rsidRDefault="00B830F5">
      <w:pPr>
        <w:spacing w:line="500" w:lineRule="exact"/>
        <w:ind w:firstLine="482"/>
        <w:jc w:val="both"/>
      </w:pPr>
      <w:r>
        <w:rPr>
          <w:rFonts w:hint="eastAsia"/>
        </w:rPr>
        <w:t>再次</w:t>
      </w:r>
      <w:r>
        <w:t>，感谢</w:t>
      </w:r>
      <w:r w:rsidR="00F26AFA" w:rsidRPr="00D04B6D">
        <w:t>刘玉华、叶鹏、孟宇、孔凡龙、张成海、张霞、</w:t>
      </w:r>
      <w:r w:rsidR="00F26AFA" w:rsidRPr="00D04B6D">
        <w:rPr>
          <w:rFonts w:hint="eastAsia"/>
        </w:rPr>
        <w:t>王超、李晨</w:t>
      </w:r>
      <w:r>
        <w:rPr>
          <w:rFonts w:hint="eastAsia"/>
        </w:rPr>
        <w:t>等</w:t>
      </w:r>
      <w:r>
        <w:t>师兄师姐</w:t>
      </w:r>
      <w:r>
        <w:rPr>
          <w:rFonts w:hint="eastAsia"/>
        </w:rPr>
        <w:t>们；感谢</w:t>
      </w:r>
      <w:r w:rsidR="00F26AFA" w:rsidRPr="00D04B6D">
        <w:rPr>
          <w:rFonts w:hint="eastAsia"/>
        </w:rPr>
        <w:t>感谢</w:t>
      </w:r>
      <w:r w:rsidR="00F26AFA">
        <w:rPr>
          <w:rFonts w:hint="eastAsia"/>
        </w:rPr>
        <w:t>王秋丹、</w:t>
      </w:r>
      <w:r w:rsidR="00F26AFA" w:rsidRPr="00D04B6D">
        <w:rPr>
          <w:rFonts w:hint="eastAsia"/>
        </w:rPr>
        <w:t>孙凯、田浩</w:t>
      </w:r>
      <w:r w:rsidR="00F26AFA" w:rsidRPr="00D04B6D">
        <w:t>、张泰滺、阮骥鸣</w:t>
      </w:r>
      <w:r>
        <w:t>以及我所有的师弟师妹们</w:t>
      </w:r>
      <w:r>
        <w:rPr>
          <w:rFonts w:hint="eastAsia"/>
        </w:rPr>
        <w:t>！三年</w:t>
      </w:r>
      <w:r>
        <w:t>的时间，</w:t>
      </w:r>
      <w:r>
        <w:rPr>
          <w:rFonts w:hint="eastAsia"/>
        </w:rPr>
        <w:t>你</w:t>
      </w:r>
      <w:r>
        <w:t>们一直在帮助我、</w:t>
      </w:r>
      <w:r>
        <w:rPr>
          <w:rFonts w:hint="eastAsia"/>
        </w:rPr>
        <w:t>陪伴我</w:t>
      </w:r>
      <w:r>
        <w:t>，为我排除学习上的困扰，</w:t>
      </w:r>
      <w:r>
        <w:rPr>
          <w:rFonts w:hint="eastAsia"/>
        </w:rPr>
        <w:t>增添</w:t>
      </w:r>
      <w:r>
        <w:t>生活中的乐趣，让我在实验室</w:t>
      </w:r>
      <w:r>
        <w:rPr>
          <w:rFonts w:hint="eastAsia"/>
        </w:rPr>
        <w:t>享受</w:t>
      </w:r>
      <w:r>
        <w:t>到了</w:t>
      </w:r>
      <w:r>
        <w:rPr>
          <w:rFonts w:hint="eastAsia"/>
        </w:rPr>
        <w:t>家庭</w:t>
      </w:r>
      <w:r>
        <w:t>的温暖，</w:t>
      </w:r>
      <w:r>
        <w:rPr>
          <w:rFonts w:hint="eastAsia"/>
        </w:rPr>
        <w:t>感受到了兄弟姐妹般的浓厚情谊，真诚</w:t>
      </w:r>
      <w:r>
        <w:t>地感谢</w:t>
      </w:r>
      <w:r>
        <w:rPr>
          <w:rFonts w:hint="eastAsia"/>
        </w:rPr>
        <w:t>你</w:t>
      </w:r>
      <w:r>
        <w:t>们的陪伴！</w:t>
      </w:r>
    </w:p>
    <w:p w:rsidR="00B830F5" w:rsidRDefault="002E5D7B">
      <w:pPr>
        <w:spacing w:line="500" w:lineRule="exact"/>
        <w:ind w:firstLine="482"/>
        <w:jc w:val="both"/>
      </w:pPr>
      <w:r>
        <w:rPr>
          <w:rFonts w:hint="eastAsia"/>
        </w:rPr>
        <w:t>然后</w:t>
      </w:r>
      <w:r w:rsidR="00B830F5">
        <w:t>，我要特别感谢我的父母以及一直关心我的亲人们，</w:t>
      </w:r>
      <w:r w:rsidR="00B830F5">
        <w:rPr>
          <w:rFonts w:hint="eastAsia"/>
        </w:rPr>
        <w:t>感</w:t>
      </w:r>
      <w:r w:rsidR="00B830F5">
        <w:t>谢</w:t>
      </w:r>
      <w:r w:rsidR="00B830F5">
        <w:rPr>
          <w:rFonts w:hint="eastAsia"/>
        </w:rPr>
        <w:t>您</w:t>
      </w:r>
      <w:r w:rsidR="00B830F5">
        <w:t>们</w:t>
      </w:r>
      <w:r w:rsidR="00B830F5">
        <w:rPr>
          <w:rFonts w:hint="eastAsia"/>
        </w:rPr>
        <w:t>多</w:t>
      </w:r>
      <w:r w:rsidR="00B830F5">
        <w:t>年的陪伴和教导，</w:t>
      </w:r>
      <w:r w:rsidR="00B830F5">
        <w:rPr>
          <w:rFonts w:hint="eastAsia"/>
        </w:rPr>
        <w:t>感</w:t>
      </w:r>
      <w:r w:rsidR="00B830F5">
        <w:t>谢</w:t>
      </w:r>
      <w:r w:rsidR="00B830F5">
        <w:rPr>
          <w:rFonts w:hint="eastAsia"/>
        </w:rPr>
        <w:t>您</w:t>
      </w:r>
      <w:r w:rsidR="00B830F5">
        <w:t>们带给我的温暖和关怀，在前进的道路上</w:t>
      </w:r>
      <w:r w:rsidR="00B830F5">
        <w:rPr>
          <w:rFonts w:hint="eastAsia"/>
        </w:rPr>
        <w:t>您</w:t>
      </w:r>
      <w:r w:rsidR="00B830F5">
        <w:t>们无私奉献</w:t>
      </w:r>
      <w:r w:rsidR="00B830F5">
        <w:rPr>
          <w:rFonts w:hint="eastAsia"/>
        </w:rPr>
        <w:t>、无怨无悔地在生活上</w:t>
      </w:r>
      <w:r w:rsidR="00B830F5">
        <w:t>为我遮风挡雨</w:t>
      </w:r>
      <w:r w:rsidR="00B830F5">
        <w:rPr>
          <w:rFonts w:hint="eastAsia"/>
        </w:rPr>
        <w:t>，学业上为我指明方向！感</w:t>
      </w:r>
      <w:r w:rsidR="00B830F5">
        <w:t>谢</w:t>
      </w:r>
      <w:r w:rsidR="00B830F5">
        <w:rPr>
          <w:rFonts w:hint="eastAsia"/>
        </w:rPr>
        <w:t>您</w:t>
      </w:r>
      <w:r w:rsidR="00B830F5">
        <w:t>们教会了我做人做事，</w:t>
      </w:r>
      <w:r w:rsidR="00B830F5">
        <w:rPr>
          <w:rFonts w:hint="eastAsia"/>
        </w:rPr>
        <w:t>感</w:t>
      </w:r>
      <w:r w:rsidR="00B830F5">
        <w:t>谢</w:t>
      </w:r>
      <w:r w:rsidR="00B830F5">
        <w:rPr>
          <w:rFonts w:hint="eastAsia"/>
        </w:rPr>
        <w:t>您们培养</w:t>
      </w:r>
      <w:r w:rsidR="00B830F5">
        <w:t>我</w:t>
      </w:r>
      <w:r w:rsidR="00B830F5">
        <w:rPr>
          <w:rFonts w:hint="eastAsia"/>
        </w:rPr>
        <w:t>长大</w:t>
      </w:r>
      <w:r w:rsidR="00B830F5">
        <w:t>成才。</w:t>
      </w:r>
    </w:p>
    <w:p w:rsidR="00B830F5" w:rsidRDefault="00B830F5">
      <w:pPr>
        <w:spacing w:line="500" w:lineRule="exact"/>
        <w:ind w:firstLine="482"/>
        <w:jc w:val="both"/>
      </w:pPr>
      <w:r>
        <w:rPr>
          <w:rFonts w:hint="eastAsia"/>
        </w:rPr>
        <w:lastRenderedPageBreak/>
        <w:t>今后的学习、工作、生活中</w:t>
      </w:r>
      <w:r>
        <w:t>我会</w:t>
      </w:r>
      <w:r>
        <w:rPr>
          <w:rFonts w:hint="eastAsia"/>
        </w:rPr>
        <w:t>不断</w:t>
      </w:r>
      <w:r>
        <w:t>努力，</w:t>
      </w:r>
      <w:r>
        <w:rPr>
          <w:rFonts w:hint="eastAsia"/>
        </w:rPr>
        <w:t>奋发向上</w:t>
      </w:r>
      <w:r>
        <w:t>，</w:t>
      </w:r>
      <w:r>
        <w:rPr>
          <w:rFonts w:hint="eastAsia"/>
        </w:rPr>
        <w:t>再接再厉，再创辉煌</w:t>
      </w:r>
      <w:r>
        <w:t>！</w:t>
      </w:r>
      <w:r>
        <w:rPr>
          <w:rFonts w:hint="eastAsia"/>
        </w:rPr>
        <w:t>充分利用自己所学的专业知识，回馈祖国，回馈社会，为祖国的繁荣富强做贡献，为母校华师大增光添彩！</w:t>
      </w:r>
    </w:p>
    <w:p w:rsidR="002E5D7B" w:rsidRDefault="002E5D7B" w:rsidP="002E5D7B">
      <w:pPr>
        <w:spacing w:line="500" w:lineRule="exact"/>
        <w:ind w:firstLineChars="200" w:firstLine="480"/>
      </w:pPr>
      <w:r>
        <w:rPr>
          <w:rFonts w:hint="eastAsia"/>
        </w:rPr>
        <w:t>最后</w:t>
      </w:r>
      <w:r w:rsidR="001215F0">
        <w:rPr>
          <w:rFonts w:hint="eastAsia"/>
        </w:rPr>
        <w:t>衷心感谢</w:t>
      </w:r>
      <w:r w:rsidR="00DE5D85">
        <w:rPr>
          <w:rFonts w:hint="eastAsia"/>
        </w:rPr>
        <w:t>各位</w:t>
      </w:r>
      <w:r w:rsidR="00853748">
        <w:rPr>
          <w:rFonts w:hint="eastAsia"/>
        </w:rPr>
        <w:t>在百忙之中抽出时间为我审阅论文并提出宝贵建议的评审老师</w:t>
      </w:r>
      <w:r>
        <w:rPr>
          <w:rFonts w:hint="eastAsia"/>
        </w:rPr>
        <w:t>和专家们。</w:t>
      </w:r>
    </w:p>
    <w:p w:rsidR="00B830F5" w:rsidRPr="002E5D7B" w:rsidRDefault="00B830F5">
      <w:pPr>
        <w:spacing w:line="500" w:lineRule="exact"/>
        <w:ind w:firstLine="482"/>
        <w:jc w:val="both"/>
      </w:pPr>
    </w:p>
    <w:p w:rsidR="00B830F5" w:rsidRDefault="00B830F5">
      <w:pPr>
        <w:pStyle w:val="1"/>
        <w:rPr>
          <w:rFonts w:ascii="黑体"/>
          <w:sz w:val="32"/>
          <w:szCs w:val="32"/>
        </w:rPr>
      </w:pPr>
      <w:bookmarkStart w:id="149" w:name="_Toc493531065"/>
      <w:r>
        <w:rPr>
          <w:rFonts w:ascii="黑体"/>
          <w:sz w:val="32"/>
          <w:szCs w:val="32"/>
        </w:rPr>
        <w:lastRenderedPageBreak/>
        <w:t>研究生期间科研成果</w:t>
      </w:r>
      <w:bookmarkEnd w:id="149"/>
    </w:p>
    <w:p w:rsidR="00B830F5" w:rsidRDefault="00B830F5" w:rsidP="00DA15C7">
      <w:pPr>
        <w:spacing w:line="500" w:lineRule="exact"/>
        <w:jc w:val="both"/>
      </w:pPr>
      <w:r>
        <w:t>[1]</w:t>
      </w:r>
    </w:p>
    <w:p w:rsidR="00B830F5" w:rsidRDefault="00B830F5">
      <w:pPr>
        <w:spacing w:line="500" w:lineRule="exact"/>
        <w:jc w:val="both"/>
      </w:pPr>
    </w:p>
    <w:p w:rsidR="00B830F5" w:rsidRDefault="00B830F5">
      <w:pPr>
        <w:pStyle w:val="aff4"/>
        <w:spacing w:line="500" w:lineRule="exact"/>
      </w:pPr>
    </w:p>
    <w:bookmarkEnd w:id="103"/>
    <w:p w:rsidR="00B830F5" w:rsidRDefault="00B830F5">
      <w:pPr>
        <w:rPr>
          <w:rFonts w:ascii="黑体"/>
          <w:b/>
          <w:sz w:val="28"/>
          <w:szCs w:val="28"/>
        </w:rPr>
      </w:pPr>
    </w:p>
    <w:sectPr w:rsidR="00B830F5">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1407" w:rsidRDefault="00561407">
      <w:pPr>
        <w:rPr>
          <w:sz w:val="18"/>
        </w:rPr>
      </w:pPr>
    </w:p>
  </w:endnote>
  <w:endnote w:type="continuationSeparator" w:id="0">
    <w:p w:rsidR="00561407" w:rsidRDefault="00561407">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AC8" w:rsidRDefault="005F4AC8">
    <w:pPr>
      <w:pStyle w:val="afb"/>
      <w:framePr w:wrap="around" w:vAnchor="text" w:hAnchor="margin" w:xAlign="center" w:y="1"/>
      <w:rPr>
        <w:rStyle w:val="af9"/>
      </w:rPr>
    </w:pPr>
    <w:r>
      <w:fldChar w:fldCharType="begin"/>
    </w:r>
    <w:r>
      <w:rPr>
        <w:rStyle w:val="af9"/>
      </w:rPr>
      <w:instrText xml:space="preserve">PAGE  </w:instrText>
    </w:r>
    <w:r>
      <w:fldChar w:fldCharType="separate"/>
    </w:r>
    <w:r w:rsidR="001D11FC">
      <w:rPr>
        <w:rStyle w:val="af9"/>
        <w:noProof/>
      </w:rPr>
      <w:t>47</w:t>
    </w:r>
    <w:r>
      <w:fldChar w:fldCharType="end"/>
    </w:r>
  </w:p>
  <w:p w:rsidR="005F4AC8" w:rsidRDefault="005F4AC8">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1407" w:rsidRDefault="00561407">
      <w:pPr>
        <w:rPr>
          <w:sz w:val="18"/>
        </w:rPr>
      </w:pPr>
    </w:p>
  </w:footnote>
  <w:footnote w:type="continuationSeparator" w:id="0">
    <w:p w:rsidR="00561407" w:rsidRDefault="00561407">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AC8" w:rsidRDefault="005F4AC8">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AC8" w:rsidRDefault="005F4AC8">
    <w:pPr>
      <w:pStyle w:val="afd"/>
    </w:pPr>
  </w:p>
  <w:p w:rsidR="005F4AC8" w:rsidRDefault="005F4AC8">
    <w:pPr>
      <w:pStyle w:val="afd"/>
    </w:pPr>
    <w:r>
      <w:t>华东师范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3"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8"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7"/>
  </w:num>
  <w:num w:numId="3">
    <w:abstractNumId w:val="3"/>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1"/>
  </w:num>
  <w:num w:numId="5">
    <w:abstractNumId w:val="9"/>
  </w:num>
  <w:num w:numId="6">
    <w:abstractNumId w:val="8"/>
  </w:num>
  <w:num w:numId="7">
    <w:abstractNumId w:val="2"/>
  </w:num>
  <w:num w:numId="8">
    <w:abstractNumId w:val="6"/>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B31"/>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1FC"/>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7E"/>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8FF"/>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312"/>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2F6E76"/>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1A9"/>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454F"/>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7F5"/>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70F"/>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5C8"/>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407"/>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2908"/>
    <w:rsid w:val="005933CE"/>
    <w:rsid w:val="00593595"/>
    <w:rsid w:val="00593678"/>
    <w:rsid w:val="0059395A"/>
    <w:rsid w:val="0059409D"/>
    <w:rsid w:val="00594213"/>
    <w:rsid w:val="0059515E"/>
    <w:rsid w:val="005951EE"/>
    <w:rsid w:val="005952A7"/>
    <w:rsid w:val="00595928"/>
    <w:rsid w:val="00595A17"/>
    <w:rsid w:val="00595D79"/>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41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4AC8"/>
    <w:rsid w:val="005F5465"/>
    <w:rsid w:val="005F5493"/>
    <w:rsid w:val="005F56E6"/>
    <w:rsid w:val="005F6865"/>
    <w:rsid w:val="005F7066"/>
    <w:rsid w:val="005F7209"/>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0C05"/>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3F12"/>
    <w:rsid w:val="0064402A"/>
    <w:rsid w:val="0064462F"/>
    <w:rsid w:val="00644902"/>
    <w:rsid w:val="00644E9D"/>
    <w:rsid w:val="006450A9"/>
    <w:rsid w:val="0064603A"/>
    <w:rsid w:val="00646173"/>
    <w:rsid w:val="006468B7"/>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A44"/>
    <w:rsid w:val="006D2E0F"/>
    <w:rsid w:val="006D3352"/>
    <w:rsid w:val="006D3375"/>
    <w:rsid w:val="006D3534"/>
    <w:rsid w:val="006D39E6"/>
    <w:rsid w:val="006D39FC"/>
    <w:rsid w:val="006D3BD9"/>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2FF4"/>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41A1"/>
    <w:rsid w:val="00785333"/>
    <w:rsid w:val="007856AC"/>
    <w:rsid w:val="00786632"/>
    <w:rsid w:val="00786692"/>
    <w:rsid w:val="00786C6E"/>
    <w:rsid w:val="00786DF4"/>
    <w:rsid w:val="00786F9A"/>
    <w:rsid w:val="007874E7"/>
    <w:rsid w:val="00787910"/>
    <w:rsid w:val="00787CAF"/>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37C"/>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3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2618"/>
    <w:rsid w:val="008532BA"/>
    <w:rsid w:val="00853532"/>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5E2"/>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36C"/>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26"/>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1A2"/>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1998"/>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3D4"/>
    <w:rsid w:val="00A535E3"/>
    <w:rsid w:val="00A53A4D"/>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838"/>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5539"/>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6C6B"/>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0FF"/>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5FD5"/>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4C9B"/>
    <w:rsid w:val="00D2543E"/>
    <w:rsid w:val="00D258F9"/>
    <w:rsid w:val="00D266E0"/>
    <w:rsid w:val="00D26B38"/>
    <w:rsid w:val="00D26E77"/>
    <w:rsid w:val="00D26F02"/>
    <w:rsid w:val="00D26F36"/>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34D1"/>
    <w:rsid w:val="00D74510"/>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5C7"/>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D8E"/>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48A"/>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6A93"/>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5DB"/>
    <w:rsid w:val="00EF3883"/>
    <w:rsid w:val="00EF3E7B"/>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65B0"/>
    <w:rsid w:val="00F0687F"/>
    <w:rsid w:val="00F06D03"/>
    <w:rsid w:val="00F06EE5"/>
    <w:rsid w:val="00F07243"/>
    <w:rsid w:val="00F076F3"/>
    <w:rsid w:val="00F078CB"/>
    <w:rsid w:val="00F07936"/>
    <w:rsid w:val="00F10FD3"/>
    <w:rsid w:val="00F1125E"/>
    <w:rsid w:val="00F1156B"/>
    <w:rsid w:val="00F11A10"/>
    <w:rsid w:val="00F12162"/>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901"/>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68EC417"/>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0E7B31"/>
    <w:pPr>
      <w:autoSpaceDE w:val="0"/>
      <w:autoSpaceDN w:val="0"/>
      <w:adjustRightInd w:val="0"/>
      <w:spacing w:line="360" w:lineRule="auto"/>
      <w:ind w:firstLine="245"/>
      <w:jc w:val="right"/>
    </w:pPr>
    <w:rPr>
      <w:rFonts w:ascii="Cambria Math" w:eastAsiaTheme="minorEastAsia" w:hAnsi="Cambria Math"/>
      <w:i/>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 w:type="table" w:styleId="affb">
    <w:name w:val="Grid Table Light"/>
    <w:basedOn w:val="a4"/>
    <w:uiPriority w:val="40"/>
    <w:rsid w:val="001D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6.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image" Target="media/image13.tmp"/><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image" Target="media/image28.tmp"/><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chart" Target="charts/chart5.xml"/><Relationship Id="rId30" Type="http://schemas.openxmlformats.org/officeDocument/2006/relationships/image" Target="media/image15.tmp"/><Relationship Id="rId35" Type="http://schemas.openxmlformats.org/officeDocument/2006/relationships/image" Target="media/image20.png"/><Relationship Id="rId43" Type="http://schemas.openxmlformats.org/officeDocument/2006/relationships/image" Target="media/image27.tmp"/><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hyperlink" Target="https://baike.baidu.com/item/%E5%95%86%E5%9C%88" TargetMode="External"/><Relationship Id="rId41" Type="http://schemas.openxmlformats.org/officeDocument/2006/relationships/chart" Target="charts/chart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Huff\python_analysis\Corre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Huff\python_analysis\test\Correlation_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business\workspace\python_analysis\test\Correlation_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1D2-46DA-B518-6860273998D9}"/>
            </c:ext>
          </c:extLst>
        </c:ser>
        <c:dLbls>
          <c:showLegendKey val="0"/>
          <c:showVal val="0"/>
          <c:showCatName val="0"/>
          <c:showSerName val="0"/>
          <c:showPercent val="0"/>
          <c:showBubbleSize val="0"/>
        </c:dLbls>
        <c:gapWidth val="219"/>
        <c:axId val="79148544"/>
        <c:axId val="7914700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1D2-46DA-B518-6860273998D9}"/>
            </c:ext>
          </c:extLst>
        </c:ser>
        <c:dLbls>
          <c:showLegendKey val="0"/>
          <c:showVal val="0"/>
          <c:showCatName val="0"/>
          <c:showSerName val="0"/>
          <c:showPercent val="0"/>
          <c:showBubbleSize val="0"/>
        </c:dLbls>
        <c:marker val="1"/>
        <c:smooth val="0"/>
        <c:axId val="79143680"/>
        <c:axId val="79145216"/>
      </c:lineChart>
      <c:catAx>
        <c:axId val="79143680"/>
        <c:scaling>
          <c:orientation val="minMax"/>
        </c:scaling>
        <c:delete val="1"/>
        <c:axPos val="b"/>
        <c:majorTickMark val="none"/>
        <c:minorTickMark val="none"/>
        <c:tickLblPos val="nextTo"/>
        <c:crossAx val="79145216"/>
        <c:crosses val="autoZero"/>
        <c:auto val="1"/>
        <c:lblAlgn val="ctr"/>
        <c:lblOffset val="100"/>
        <c:noMultiLvlLbl val="0"/>
      </c:catAx>
      <c:valAx>
        <c:axId val="79145216"/>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3680"/>
        <c:crosses val="autoZero"/>
        <c:crossBetween val="between"/>
      </c:valAx>
      <c:valAx>
        <c:axId val="7914700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9148544"/>
        <c:crosses val="max"/>
        <c:crossBetween val="between"/>
      </c:valAx>
      <c:catAx>
        <c:axId val="79148544"/>
        <c:scaling>
          <c:orientation val="minMax"/>
        </c:scaling>
        <c:delete val="1"/>
        <c:axPos val="b"/>
        <c:majorTickMark val="out"/>
        <c:minorTickMark val="none"/>
        <c:tickLblPos val="nextTo"/>
        <c:crossAx val="791470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bsolute</a:t>
            </a:r>
            <a:r>
              <a:rPr lang="en-GB" altLang="zh-CN"/>
              <a:t> error</a:t>
            </a:r>
            <a:endParaRPr lang="zh-CN" altLang="en-US"/>
          </a:p>
        </c:rich>
      </c:tx>
      <c:overlay val="0"/>
      <c:spPr>
        <a:noFill/>
        <a:ln>
          <a:noFill/>
        </a:ln>
        <a:effectLst/>
      </c:sp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B9EB-49AA-BEB8-02EA91A567A3}"/>
            </c:ext>
          </c:extLst>
        </c:ser>
        <c:dLbls>
          <c:showLegendKey val="0"/>
          <c:showVal val="0"/>
          <c:showCatName val="0"/>
          <c:showSerName val="0"/>
          <c:showPercent val="0"/>
          <c:showBubbleSize val="0"/>
        </c:dLbls>
        <c:gapWidth val="219"/>
        <c:axId val="84333312"/>
        <c:axId val="84327424"/>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B9EB-49AA-BEB8-02EA91A567A3}"/>
            </c:ext>
          </c:extLst>
        </c:ser>
        <c:dLbls>
          <c:showLegendKey val="0"/>
          <c:showVal val="0"/>
          <c:showCatName val="0"/>
          <c:showSerName val="0"/>
          <c:showPercent val="0"/>
          <c:showBubbleSize val="0"/>
        </c:dLbls>
        <c:marker val="1"/>
        <c:smooth val="0"/>
        <c:axId val="84324352"/>
        <c:axId val="84325888"/>
      </c:lineChart>
      <c:catAx>
        <c:axId val="84324352"/>
        <c:scaling>
          <c:orientation val="minMax"/>
        </c:scaling>
        <c:delete val="1"/>
        <c:axPos val="b"/>
        <c:majorTickMark val="none"/>
        <c:minorTickMark val="none"/>
        <c:tickLblPos val="nextTo"/>
        <c:crossAx val="84325888"/>
        <c:crosses val="autoZero"/>
        <c:auto val="1"/>
        <c:lblAlgn val="ctr"/>
        <c:lblOffset val="100"/>
        <c:noMultiLvlLbl val="0"/>
      </c:catAx>
      <c:valAx>
        <c:axId val="84325888"/>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24352"/>
        <c:crosses val="autoZero"/>
        <c:crossBetween val="between"/>
      </c:valAx>
      <c:valAx>
        <c:axId val="84327424"/>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4333312"/>
        <c:crosses val="max"/>
        <c:crossBetween val="between"/>
      </c:valAx>
      <c:catAx>
        <c:axId val="84333312"/>
        <c:scaling>
          <c:orientation val="minMax"/>
        </c:scaling>
        <c:delete val="1"/>
        <c:axPos val="b"/>
        <c:majorTickMark val="out"/>
        <c:minorTickMark val="none"/>
        <c:tickLblPos val="nextTo"/>
        <c:crossAx val="8432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baseline="0">
                <a:effectLst/>
              </a:rPr>
              <a:t>absolute</a:t>
            </a:r>
            <a:r>
              <a:rPr lang="en-GB" altLang="zh-CN" sz="1400" b="0" i="0" baseline="0">
                <a:effectLst/>
              </a:rPr>
              <a:t> error</a:t>
            </a:r>
            <a:endParaRPr lang="zh-CN" altLang="zh-CN" sz="1100">
              <a:effectLst/>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10!$A$1:$A$5114</c:f>
              <c:strCache>
                <c:ptCount val="5112"/>
                <c:pt idx="0">
                  <c:v>time</c:v>
                </c:pt>
                <c:pt idx="1">
                  <c:v>0:03</c:v>
                </c:pt>
                <c:pt idx="2">
                  <c:v>0:04</c:v>
                </c:pt>
                <c:pt idx="3">
                  <c:v>0:04</c:v>
                </c:pt>
                <c:pt idx="4">
                  <c:v>0:05</c:v>
                </c:pt>
                <c:pt idx="5">
                  <c:v>0:05</c:v>
                </c:pt>
                <c:pt idx="6">
                  <c:v>0:05</c:v>
                </c:pt>
                <c:pt idx="7">
                  <c:v>0:05</c:v>
                </c:pt>
                <c:pt idx="8">
                  <c:v>0:05</c:v>
                </c:pt>
                <c:pt idx="9">
                  <c:v>0:05</c:v>
                </c:pt>
                <c:pt idx="10">
                  <c:v>0:05</c:v>
                </c:pt>
                <c:pt idx="11">
                  <c:v>0:05</c:v>
                </c:pt>
                <c:pt idx="12">
                  <c:v>0:05</c:v>
                </c:pt>
                <c:pt idx="13">
                  <c:v>0:05</c:v>
                </c:pt>
                <c:pt idx="14">
                  <c:v>0:05</c:v>
                </c:pt>
                <c:pt idx="15">
                  <c:v>0:05</c:v>
                </c:pt>
                <c:pt idx="16">
                  <c:v>0:05</c:v>
                </c:pt>
                <c:pt idx="17">
                  <c:v>0:05</c:v>
                </c:pt>
                <c:pt idx="18">
                  <c:v>0:05</c:v>
                </c:pt>
                <c:pt idx="19">
                  <c:v>0:05</c:v>
                </c:pt>
                <c:pt idx="20">
                  <c:v>0:06</c:v>
                </c:pt>
                <c:pt idx="21">
                  <c:v>0:06</c:v>
                </c:pt>
                <c:pt idx="22">
                  <c:v>0:06</c:v>
                </c:pt>
                <c:pt idx="23">
                  <c:v>0:06</c:v>
                </c:pt>
                <c:pt idx="24">
                  <c:v>0:06</c:v>
                </c:pt>
                <c:pt idx="25">
                  <c:v>0:06</c:v>
                </c:pt>
                <c:pt idx="26">
                  <c:v>0:06</c:v>
                </c:pt>
                <c:pt idx="27">
                  <c:v>0:06</c:v>
                </c:pt>
                <c:pt idx="28">
                  <c:v>0:06</c:v>
                </c:pt>
                <c:pt idx="29">
                  <c:v>0:06</c:v>
                </c:pt>
                <c:pt idx="30">
                  <c:v>0:06</c:v>
                </c:pt>
                <c:pt idx="31">
                  <c:v>0:06</c:v>
                </c:pt>
                <c:pt idx="32">
                  <c:v>0:07</c:v>
                </c:pt>
                <c:pt idx="33">
                  <c:v>0:07</c:v>
                </c:pt>
                <c:pt idx="34">
                  <c:v>0:07</c:v>
                </c:pt>
                <c:pt idx="35">
                  <c:v>0:07</c:v>
                </c:pt>
                <c:pt idx="36">
                  <c:v>0:07</c:v>
                </c:pt>
                <c:pt idx="37">
                  <c:v>0:07</c:v>
                </c:pt>
                <c:pt idx="38">
                  <c:v>0:07</c:v>
                </c:pt>
                <c:pt idx="39">
                  <c:v>0:07</c:v>
                </c:pt>
                <c:pt idx="40">
                  <c:v>0:07</c:v>
                </c:pt>
                <c:pt idx="41">
                  <c:v>0:07</c:v>
                </c:pt>
                <c:pt idx="42">
                  <c:v>0:07</c:v>
                </c:pt>
                <c:pt idx="43">
                  <c:v>0:07</c:v>
                </c:pt>
                <c:pt idx="44">
                  <c:v>0:07</c:v>
                </c:pt>
                <c:pt idx="45">
                  <c:v>0:07</c:v>
                </c:pt>
                <c:pt idx="46">
                  <c:v>0:07</c:v>
                </c:pt>
                <c:pt idx="47">
                  <c:v>0:07</c:v>
                </c:pt>
                <c:pt idx="48">
                  <c:v>0:08</c:v>
                </c:pt>
                <c:pt idx="49">
                  <c:v>0:08</c:v>
                </c:pt>
                <c:pt idx="50">
                  <c:v>0:08</c:v>
                </c:pt>
                <c:pt idx="51">
                  <c:v>0:08</c:v>
                </c:pt>
                <c:pt idx="52">
                  <c:v>0:08</c:v>
                </c:pt>
                <c:pt idx="53">
                  <c:v>0:08</c:v>
                </c:pt>
                <c:pt idx="54">
                  <c:v>0:08</c:v>
                </c:pt>
                <c:pt idx="55">
                  <c:v>0:08</c:v>
                </c:pt>
                <c:pt idx="56">
                  <c:v>0:08</c:v>
                </c:pt>
                <c:pt idx="57">
                  <c:v>0:08</c:v>
                </c:pt>
                <c:pt idx="58">
                  <c:v>0:08</c:v>
                </c:pt>
                <c:pt idx="59">
                  <c:v>0:08</c:v>
                </c:pt>
                <c:pt idx="60">
                  <c:v>0:08</c:v>
                </c:pt>
                <c:pt idx="61">
                  <c:v>0:08</c:v>
                </c:pt>
                <c:pt idx="62">
                  <c:v>0:08</c:v>
                </c:pt>
                <c:pt idx="63">
                  <c:v>0:08</c:v>
                </c:pt>
                <c:pt idx="64">
                  <c:v>0:08</c:v>
                </c:pt>
                <c:pt idx="65">
                  <c:v>0:08</c:v>
                </c:pt>
                <c:pt idx="66">
                  <c:v>0:08</c:v>
                </c:pt>
                <c:pt idx="67">
                  <c:v>0:08</c:v>
                </c:pt>
                <c:pt idx="68">
                  <c:v>0:08</c:v>
                </c:pt>
                <c:pt idx="69">
                  <c:v>0:08</c:v>
                </c:pt>
                <c:pt idx="70">
                  <c:v>0:09</c:v>
                </c:pt>
                <c:pt idx="71">
                  <c:v>0:09</c:v>
                </c:pt>
                <c:pt idx="72">
                  <c:v>0:09</c:v>
                </c:pt>
                <c:pt idx="73">
                  <c:v>0:09</c:v>
                </c:pt>
                <c:pt idx="74">
                  <c:v>0:09</c:v>
                </c:pt>
                <c:pt idx="75">
                  <c:v>0:09</c:v>
                </c:pt>
                <c:pt idx="76">
                  <c:v>0:09</c:v>
                </c:pt>
                <c:pt idx="77">
                  <c:v>0:09</c:v>
                </c:pt>
                <c:pt idx="78">
                  <c:v>0:09</c:v>
                </c:pt>
                <c:pt idx="79">
                  <c:v>0:09</c:v>
                </c:pt>
                <c:pt idx="80">
                  <c:v>0:09</c:v>
                </c:pt>
                <c:pt idx="81">
                  <c:v>0:09</c:v>
                </c:pt>
                <c:pt idx="82">
                  <c:v>0:09</c:v>
                </c:pt>
                <c:pt idx="83">
                  <c:v>0:09</c:v>
                </c:pt>
                <c:pt idx="84">
                  <c:v>0:09</c:v>
                </c:pt>
                <c:pt idx="85">
                  <c:v>0:09</c:v>
                </c:pt>
                <c:pt idx="86">
                  <c:v>0:09</c:v>
                </c:pt>
                <c:pt idx="87">
                  <c:v>0:09</c:v>
                </c:pt>
                <c:pt idx="88">
                  <c:v>0:09</c:v>
                </c:pt>
                <c:pt idx="89">
                  <c:v>0:09</c:v>
                </c:pt>
                <c:pt idx="90">
                  <c:v>0:10</c:v>
                </c:pt>
                <c:pt idx="91">
                  <c:v>0:10</c:v>
                </c:pt>
                <c:pt idx="92">
                  <c:v>0:10</c:v>
                </c:pt>
                <c:pt idx="93">
                  <c:v>0:10</c:v>
                </c:pt>
                <c:pt idx="94">
                  <c:v>0:10</c:v>
                </c:pt>
                <c:pt idx="95">
                  <c:v>0:10</c:v>
                </c:pt>
                <c:pt idx="96">
                  <c:v>0:10</c:v>
                </c:pt>
                <c:pt idx="97">
                  <c:v>0:10</c:v>
                </c:pt>
                <c:pt idx="98">
                  <c:v>0:10</c:v>
                </c:pt>
                <c:pt idx="99">
                  <c:v>0:10</c:v>
                </c:pt>
                <c:pt idx="100">
                  <c:v>0:10</c:v>
                </c:pt>
                <c:pt idx="101">
                  <c:v>0:10</c:v>
                </c:pt>
                <c:pt idx="102">
                  <c:v>0:10</c:v>
                </c:pt>
                <c:pt idx="103">
                  <c:v>0:10</c:v>
                </c:pt>
                <c:pt idx="104">
                  <c:v>0:11</c:v>
                </c:pt>
                <c:pt idx="105">
                  <c:v>0:11</c:v>
                </c:pt>
                <c:pt idx="106">
                  <c:v>0:11</c:v>
                </c:pt>
                <c:pt idx="107">
                  <c:v>0:11</c:v>
                </c:pt>
                <c:pt idx="108">
                  <c:v>0:11</c:v>
                </c:pt>
                <c:pt idx="109">
                  <c:v>0:11</c:v>
                </c:pt>
                <c:pt idx="110">
                  <c:v>0:11</c:v>
                </c:pt>
                <c:pt idx="111">
                  <c:v>0:11</c:v>
                </c:pt>
                <c:pt idx="112">
                  <c:v>0:11</c:v>
                </c:pt>
                <c:pt idx="113">
                  <c:v>0:11</c:v>
                </c:pt>
                <c:pt idx="114">
                  <c:v>0:11</c:v>
                </c:pt>
                <c:pt idx="115">
                  <c:v>0:11</c:v>
                </c:pt>
                <c:pt idx="116">
                  <c:v>0:11</c:v>
                </c:pt>
                <c:pt idx="117">
                  <c:v>0:11</c:v>
                </c:pt>
                <c:pt idx="118">
                  <c:v>0:11</c:v>
                </c:pt>
                <c:pt idx="119">
                  <c:v>0:11</c:v>
                </c:pt>
                <c:pt idx="120">
                  <c:v>0:12</c:v>
                </c:pt>
                <c:pt idx="121">
                  <c:v>0:12</c:v>
                </c:pt>
                <c:pt idx="122">
                  <c:v>0:12</c:v>
                </c:pt>
                <c:pt idx="123">
                  <c:v>0:12</c:v>
                </c:pt>
                <c:pt idx="124">
                  <c:v>0:12</c:v>
                </c:pt>
                <c:pt idx="125">
                  <c:v>0:12</c:v>
                </c:pt>
                <c:pt idx="126">
                  <c:v>0:12</c:v>
                </c:pt>
                <c:pt idx="127">
                  <c:v>0:12</c:v>
                </c:pt>
                <c:pt idx="128">
                  <c:v>0:12</c:v>
                </c:pt>
                <c:pt idx="129">
                  <c:v>0:12</c:v>
                </c:pt>
                <c:pt idx="130">
                  <c:v>0:12</c:v>
                </c:pt>
                <c:pt idx="131">
                  <c:v>0:12</c:v>
                </c:pt>
                <c:pt idx="132">
                  <c:v>0:12</c:v>
                </c:pt>
                <c:pt idx="133">
                  <c:v>0:12</c:v>
                </c:pt>
                <c:pt idx="134">
                  <c:v>0:12</c:v>
                </c:pt>
                <c:pt idx="135">
                  <c:v>0:12</c:v>
                </c:pt>
                <c:pt idx="136">
                  <c:v>0:12</c:v>
                </c:pt>
                <c:pt idx="137">
                  <c:v>0:12</c:v>
                </c:pt>
                <c:pt idx="138">
                  <c:v>0:12</c:v>
                </c:pt>
                <c:pt idx="139">
                  <c:v>0:12</c:v>
                </c:pt>
                <c:pt idx="140">
                  <c:v>0:12</c:v>
                </c:pt>
                <c:pt idx="141">
                  <c:v>0:12</c:v>
                </c:pt>
                <c:pt idx="142">
                  <c:v>0:12</c:v>
                </c:pt>
                <c:pt idx="143">
                  <c:v>0:12</c:v>
                </c:pt>
                <c:pt idx="144">
                  <c:v>0:12</c:v>
                </c:pt>
                <c:pt idx="145">
                  <c:v>0:13</c:v>
                </c:pt>
                <c:pt idx="146">
                  <c:v>0:13</c:v>
                </c:pt>
                <c:pt idx="147">
                  <c:v>0:13</c:v>
                </c:pt>
                <c:pt idx="148">
                  <c:v>0:13</c:v>
                </c:pt>
                <c:pt idx="149">
                  <c:v>0:13</c:v>
                </c:pt>
                <c:pt idx="150">
                  <c:v>0:13</c:v>
                </c:pt>
                <c:pt idx="151">
                  <c:v>0:13</c:v>
                </c:pt>
                <c:pt idx="152">
                  <c:v>0:13</c:v>
                </c:pt>
                <c:pt idx="153">
                  <c:v>0:13</c:v>
                </c:pt>
                <c:pt idx="154">
                  <c:v>0:13</c:v>
                </c:pt>
                <c:pt idx="155">
                  <c:v>0:13</c:v>
                </c:pt>
                <c:pt idx="156">
                  <c:v>0:13</c:v>
                </c:pt>
                <c:pt idx="157">
                  <c:v>0:13</c:v>
                </c:pt>
                <c:pt idx="158">
                  <c:v>0:13</c:v>
                </c:pt>
                <c:pt idx="159">
                  <c:v>0:13</c:v>
                </c:pt>
                <c:pt idx="160">
                  <c:v>0:13</c:v>
                </c:pt>
                <c:pt idx="161">
                  <c:v>0:13</c:v>
                </c:pt>
                <c:pt idx="162">
                  <c:v>0:13</c:v>
                </c:pt>
                <c:pt idx="163">
                  <c:v>0:13</c:v>
                </c:pt>
                <c:pt idx="164">
                  <c:v>0:13</c:v>
                </c:pt>
                <c:pt idx="165">
                  <c:v>0:13</c:v>
                </c:pt>
                <c:pt idx="166">
                  <c:v>0:13</c:v>
                </c:pt>
                <c:pt idx="167">
                  <c:v>0:13</c:v>
                </c:pt>
                <c:pt idx="168">
                  <c:v>0:13</c:v>
                </c:pt>
                <c:pt idx="169">
                  <c:v>0:14</c:v>
                </c:pt>
                <c:pt idx="170">
                  <c:v>0:14</c:v>
                </c:pt>
                <c:pt idx="171">
                  <c:v>0:14</c:v>
                </c:pt>
                <c:pt idx="172">
                  <c:v>0:14</c:v>
                </c:pt>
                <c:pt idx="173">
                  <c:v>0:14</c:v>
                </c:pt>
                <c:pt idx="174">
                  <c:v>0:14</c:v>
                </c:pt>
                <c:pt idx="175">
                  <c:v>0:14</c:v>
                </c:pt>
                <c:pt idx="176">
                  <c:v>0:14</c:v>
                </c:pt>
                <c:pt idx="177">
                  <c:v>0:14</c:v>
                </c:pt>
                <c:pt idx="178">
                  <c:v>0:14</c:v>
                </c:pt>
                <c:pt idx="179">
                  <c:v>0:14</c:v>
                </c:pt>
                <c:pt idx="180">
                  <c:v>0:14</c:v>
                </c:pt>
                <c:pt idx="181">
                  <c:v>0:14</c:v>
                </c:pt>
                <c:pt idx="182">
                  <c:v>0:14</c:v>
                </c:pt>
                <c:pt idx="183">
                  <c:v>0:14</c:v>
                </c:pt>
                <c:pt idx="184">
                  <c:v>0:14</c:v>
                </c:pt>
                <c:pt idx="185">
                  <c:v>0:14</c:v>
                </c:pt>
                <c:pt idx="186">
                  <c:v>0:14</c:v>
                </c:pt>
                <c:pt idx="187">
                  <c:v>0:14</c:v>
                </c:pt>
                <c:pt idx="188">
                  <c:v>0:14</c:v>
                </c:pt>
                <c:pt idx="189">
                  <c:v>0:14</c:v>
                </c:pt>
                <c:pt idx="190">
                  <c:v>0:14</c:v>
                </c:pt>
                <c:pt idx="191">
                  <c:v>0:14</c:v>
                </c:pt>
                <c:pt idx="192">
                  <c:v>0:14</c:v>
                </c:pt>
                <c:pt idx="193">
                  <c:v>0:14</c:v>
                </c:pt>
                <c:pt idx="194">
                  <c:v>0:14</c:v>
                </c:pt>
                <c:pt idx="195">
                  <c:v>0:14</c:v>
                </c:pt>
                <c:pt idx="196">
                  <c:v>0:14</c:v>
                </c:pt>
                <c:pt idx="197">
                  <c:v>0:14</c:v>
                </c:pt>
                <c:pt idx="198">
                  <c:v>0:14</c:v>
                </c:pt>
                <c:pt idx="199">
                  <c:v>0:14</c:v>
                </c:pt>
                <c:pt idx="200">
                  <c:v>0:14</c:v>
                </c:pt>
                <c:pt idx="201">
                  <c:v>0:14</c:v>
                </c:pt>
                <c:pt idx="202">
                  <c:v>0:14</c:v>
                </c:pt>
                <c:pt idx="203">
                  <c:v>0:14</c:v>
                </c:pt>
                <c:pt idx="204">
                  <c:v>0:14</c:v>
                </c:pt>
                <c:pt idx="205">
                  <c:v>0:14</c:v>
                </c:pt>
                <c:pt idx="206">
                  <c:v>0:14</c:v>
                </c:pt>
                <c:pt idx="207">
                  <c:v>0:14</c:v>
                </c:pt>
                <c:pt idx="208">
                  <c:v>0:14</c:v>
                </c:pt>
                <c:pt idx="209">
                  <c:v>0:14</c:v>
                </c:pt>
                <c:pt idx="210">
                  <c:v>0:14</c:v>
                </c:pt>
                <c:pt idx="211">
                  <c:v>0:14</c:v>
                </c:pt>
                <c:pt idx="212">
                  <c:v>0:14</c:v>
                </c:pt>
                <c:pt idx="213">
                  <c:v>0:14</c:v>
                </c:pt>
                <c:pt idx="214">
                  <c:v>0:14</c:v>
                </c:pt>
                <c:pt idx="215">
                  <c:v>0:15</c:v>
                </c:pt>
                <c:pt idx="216">
                  <c:v>0:15</c:v>
                </c:pt>
                <c:pt idx="217">
                  <c:v>0:15</c:v>
                </c:pt>
                <c:pt idx="218">
                  <c:v>0:15</c:v>
                </c:pt>
                <c:pt idx="219">
                  <c:v>0:15</c:v>
                </c:pt>
                <c:pt idx="220">
                  <c:v>0:15</c:v>
                </c:pt>
                <c:pt idx="221">
                  <c:v>0:15</c:v>
                </c:pt>
                <c:pt idx="222">
                  <c:v>0:15</c:v>
                </c:pt>
                <c:pt idx="223">
                  <c:v>0:15</c:v>
                </c:pt>
                <c:pt idx="224">
                  <c:v>0:15</c:v>
                </c:pt>
                <c:pt idx="225">
                  <c:v>0:15</c:v>
                </c:pt>
                <c:pt idx="226">
                  <c:v>0:15</c:v>
                </c:pt>
                <c:pt idx="227">
                  <c:v>0:15</c:v>
                </c:pt>
                <c:pt idx="228">
                  <c:v>0:15</c:v>
                </c:pt>
                <c:pt idx="229">
                  <c:v>0:15</c:v>
                </c:pt>
                <c:pt idx="230">
                  <c:v>0:15</c:v>
                </c:pt>
                <c:pt idx="231">
                  <c:v>0:15</c:v>
                </c:pt>
                <c:pt idx="232">
                  <c:v>0:15</c:v>
                </c:pt>
                <c:pt idx="233">
                  <c:v>0:15</c:v>
                </c:pt>
                <c:pt idx="234">
                  <c:v>0:15</c:v>
                </c:pt>
                <c:pt idx="235">
                  <c:v>0:15</c:v>
                </c:pt>
                <c:pt idx="236">
                  <c:v>0:15</c:v>
                </c:pt>
                <c:pt idx="237">
                  <c:v>0:15</c:v>
                </c:pt>
                <c:pt idx="238">
                  <c:v>0:15</c:v>
                </c:pt>
                <c:pt idx="239">
                  <c:v>0:15</c:v>
                </c:pt>
                <c:pt idx="240">
                  <c:v>0:15</c:v>
                </c:pt>
                <c:pt idx="241">
                  <c:v>0:15</c:v>
                </c:pt>
                <c:pt idx="242">
                  <c:v>0:15</c:v>
                </c:pt>
                <c:pt idx="243">
                  <c:v>0:15</c:v>
                </c:pt>
                <c:pt idx="244">
                  <c:v>0:15</c:v>
                </c:pt>
                <c:pt idx="245">
                  <c:v>0:15</c:v>
                </c:pt>
                <c:pt idx="246">
                  <c:v>0:15</c:v>
                </c:pt>
                <c:pt idx="247">
                  <c:v>0:15</c:v>
                </c:pt>
                <c:pt idx="248">
                  <c:v>0:15</c:v>
                </c:pt>
                <c:pt idx="249">
                  <c:v>0:15</c:v>
                </c:pt>
                <c:pt idx="250">
                  <c:v>0:15</c:v>
                </c:pt>
                <c:pt idx="251">
                  <c:v>0:16</c:v>
                </c:pt>
                <c:pt idx="252">
                  <c:v>0:16</c:v>
                </c:pt>
                <c:pt idx="253">
                  <c:v>0:16</c:v>
                </c:pt>
                <c:pt idx="254">
                  <c:v>0:16</c:v>
                </c:pt>
                <c:pt idx="255">
                  <c:v>0:16</c:v>
                </c:pt>
                <c:pt idx="256">
                  <c:v>0:16</c:v>
                </c:pt>
                <c:pt idx="257">
                  <c:v>0:16</c:v>
                </c:pt>
                <c:pt idx="258">
                  <c:v>0:16</c:v>
                </c:pt>
                <c:pt idx="259">
                  <c:v>0:16</c:v>
                </c:pt>
                <c:pt idx="260">
                  <c:v>0:16</c:v>
                </c:pt>
                <c:pt idx="261">
                  <c:v>0:16</c:v>
                </c:pt>
                <c:pt idx="262">
                  <c:v>0:16</c:v>
                </c:pt>
                <c:pt idx="263">
                  <c:v>0:16</c:v>
                </c:pt>
                <c:pt idx="264">
                  <c:v>0:16</c:v>
                </c:pt>
                <c:pt idx="265">
                  <c:v>0:16</c:v>
                </c:pt>
                <c:pt idx="266">
                  <c:v>0:16</c:v>
                </c:pt>
                <c:pt idx="267">
                  <c:v>0:16</c:v>
                </c:pt>
                <c:pt idx="268">
                  <c:v>0:16</c:v>
                </c:pt>
                <c:pt idx="269">
                  <c:v>0:16</c:v>
                </c:pt>
                <c:pt idx="270">
                  <c:v>0:16</c:v>
                </c:pt>
                <c:pt idx="271">
                  <c:v>0:16</c:v>
                </c:pt>
                <c:pt idx="272">
                  <c:v>0:16</c:v>
                </c:pt>
                <c:pt idx="273">
                  <c:v>0:16</c:v>
                </c:pt>
                <c:pt idx="274">
                  <c:v>0:16</c:v>
                </c:pt>
                <c:pt idx="275">
                  <c:v>0:16</c:v>
                </c:pt>
                <c:pt idx="276">
                  <c:v>0:16</c:v>
                </c:pt>
                <c:pt idx="277">
                  <c:v>0:16</c:v>
                </c:pt>
                <c:pt idx="278">
                  <c:v>0:16</c:v>
                </c:pt>
                <c:pt idx="279">
                  <c:v>0:16</c:v>
                </c:pt>
                <c:pt idx="280">
                  <c:v>0:16</c:v>
                </c:pt>
                <c:pt idx="281">
                  <c:v>0:16</c:v>
                </c:pt>
                <c:pt idx="282">
                  <c:v>0:16</c:v>
                </c:pt>
                <c:pt idx="283">
                  <c:v>0:16</c:v>
                </c:pt>
                <c:pt idx="284">
                  <c:v>0:16</c:v>
                </c:pt>
                <c:pt idx="285">
                  <c:v>0:17</c:v>
                </c:pt>
                <c:pt idx="286">
                  <c:v>0:17</c:v>
                </c:pt>
                <c:pt idx="287">
                  <c:v>0:17</c:v>
                </c:pt>
                <c:pt idx="288">
                  <c:v>0:17</c:v>
                </c:pt>
                <c:pt idx="289">
                  <c:v>0:17</c:v>
                </c:pt>
                <c:pt idx="290">
                  <c:v>0:17</c:v>
                </c:pt>
                <c:pt idx="291">
                  <c:v>0:17</c:v>
                </c:pt>
                <c:pt idx="292">
                  <c:v>0:17</c:v>
                </c:pt>
                <c:pt idx="293">
                  <c:v>0:17</c:v>
                </c:pt>
                <c:pt idx="294">
                  <c:v>0:17</c:v>
                </c:pt>
                <c:pt idx="295">
                  <c:v>0:17</c:v>
                </c:pt>
                <c:pt idx="296">
                  <c:v>0:17</c:v>
                </c:pt>
                <c:pt idx="297">
                  <c:v>0:17</c:v>
                </c:pt>
                <c:pt idx="298">
                  <c:v>0:17</c:v>
                </c:pt>
                <c:pt idx="299">
                  <c:v>0:17</c:v>
                </c:pt>
                <c:pt idx="300">
                  <c:v>0:17</c:v>
                </c:pt>
                <c:pt idx="301">
                  <c:v>0:17</c:v>
                </c:pt>
                <c:pt idx="302">
                  <c:v>0:17</c:v>
                </c:pt>
                <c:pt idx="303">
                  <c:v>0:17</c:v>
                </c:pt>
                <c:pt idx="304">
                  <c:v>0:17</c:v>
                </c:pt>
                <c:pt idx="305">
                  <c:v>0:17</c:v>
                </c:pt>
                <c:pt idx="306">
                  <c:v>0:17</c:v>
                </c:pt>
                <c:pt idx="307">
                  <c:v>0:17</c:v>
                </c:pt>
                <c:pt idx="308">
                  <c:v>0:17</c:v>
                </c:pt>
                <c:pt idx="309">
                  <c:v>0:17</c:v>
                </c:pt>
                <c:pt idx="310">
                  <c:v>0:17</c:v>
                </c:pt>
                <c:pt idx="311">
                  <c:v>0:17</c:v>
                </c:pt>
                <c:pt idx="312">
                  <c:v>0:17</c:v>
                </c:pt>
                <c:pt idx="313">
                  <c:v>0:17</c:v>
                </c:pt>
                <c:pt idx="314">
                  <c:v>0:17</c:v>
                </c:pt>
                <c:pt idx="315">
                  <c:v>0:17</c:v>
                </c:pt>
                <c:pt idx="316">
                  <c:v>0:17</c:v>
                </c:pt>
                <c:pt idx="317">
                  <c:v>0:17</c:v>
                </c:pt>
                <c:pt idx="318">
                  <c:v>0:17</c:v>
                </c:pt>
                <c:pt idx="319">
                  <c:v>0:17</c:v>
                </c:pt>
                <c:pt idx="320">
                  <c:v>0:17</c:v>
                </c:pt>
                <c:pt idx="321">
                  <c:v>0:17</c:v>
                </c:pt>
                <c:pt idx="322">
                  <c:v>0:17</c:v>
                </c:pt>
                <c:pt idx="323">
                  <c:v>0:17</c:v>
                </c:pt>
                <c:pt idx="324">
                  <c:v>0:17</c:v>
                </c:pt>
                <c:pt idx="325">
                  <c:v>0:17</c:v>
                </c:pt>
                <c:pt idx="326">
                  <c:v>0:17</c:v>
                </c:pt>
                <c:pt idx="327">
                  <c:v>0:17</c:v>
                </c:pt>
                <c:pt idx="328">
                  <c:v>0:17</c:v>
                </c:pt>
                <c:pt idx="329">
                  <c:v>0:17</c:v>
                </c:pt>
                <c:pt idx="330">
                  <c:v>0:17</c:v>
                </c:pt>
                <c:pt idx="331">
                  <c:v>0:18</c:v>
                </c:pt>
                <c:pt idx="332">
                  <c:v>0:18</c:v>
                </c:pt>
                <c:pt idx="333">
                  <c:v>0:18</c:v>
                </c:pt>
                <c:pt idx="334">
                  <c:v>0:18</c:v>
                </c:pt>
                <c:pt idx="335">
                  <c:v>0:18</c:v>
                </c:pt>
                <c:pt idx="336">
                  <c:v>0:18</c:v>
                </c:pt>
                <c:pt idx="337">
                  <c:v>0:18</c:v>
                </c:pt>
                <c:pt idx="338">
                  <c:v>0:18</c:v>
                </c:pt>
                <c:pt idx="339">
                  <c:v>0:18</c:v>
                </c:pt>
                <c:pt idx="340">
                  <c:v>0:18</c:v>
                </c:pt>
                <c:pt idx="341">
                  <c:v>0:18</c:v>
                </c:pt>
                <c:pt idx="342">
                  <c:v>0:18</c:v>
                </c:pt>
                <c:pt idx="343">
                  <c:v>0:18</c:v>
                </c:pt>
                <c:pt idx="344">
                  <c:v>0:18</c:v>
                </c:pt>
                <c:pt idx="345">
                  <c:v>0:18</c:v>
                </c:pt>
                <c:pt idx="346">
                  <c:v>0:18</c:v>
                </c:pt>
                <c:pt idx="347">
                  <c:v>0:18</c:v>
                </c:pt>
                <c:pt idx="348">
                  <c:v>0:18</c:v>
                </c:pt>
                <c:pt idx="349">
                  <c:v>0:18</c:v>
                </c:pt>
                <c:pt idx="350">
                  <c:v>0:18</c:v>
                </c:pt>
                <c:pt idx="351">
                  <c:v>0:18</c:v>
                </c:pt>
                <c:pt idx="352">
                  <c:v>0:18</c:v>
                </c:pt>
                <c:pt idx="353">
                  <c:v>0:18</c:v>
                </c:pt>
                <c:pt idx="354">
                  <c:v>0:18</c:v>
                </c:pt>
                <c:pt idx="355">
                  <c:v>0:18</c:v>
                </c:pt>
                <c:pt idx="356">
                  <c:v>0:18</c:v>
                </c:pt>
                <c:pt idx="357">
                  <c:v>0:18</c:v>
                </c:pt>
                <c:pt idx="358">
                  <c:v>0:18</c:v>
                </c:pt>
                <c:pt idx="359">
                  <c:v>0:18</c:v>
                </c:pt>
                <c:pt idx="360">
                  <c:v>0:18</c:v>
                </c:pt>
                <c:pt idx="361">
                  <c:v>0:18</c:v>
                </c:pt>
                <c:pt idx="362">
                  <c:v>0:18</c:v>
                </c:pt>
                <c:pt idx="363">
                  <c:v>0:18</c:v>
                </c:pt>
                <c:pt idx="364">
                  <c:v>0:18</c:v>
                </c:pt>
                <c:pt idx="365">
                  <c:v>0:18</c:v>
                </c:pt>
                <c:pt idx="366">
                  <c:v>0:18</c:v>
                </c:pt>
                <c:pt idx="367">
                  <c:v>0:18</c:v>
                </c:pt>
                <c:pt idx="368">
                  <c:v>0:18</c:v>
                </c:pt>
                <c:pt idx="369">
                  <c:v>0:18</c:v>
                </c:pt>
                <c:pt idx="370">
                  <c:v>0:18</c:v>
                </c:pt>
                <c:pt idx="371">
                  <c:v>0:18</c:v>
                </c:pt>
                <c:pt idx="372">
                  <c:v>0:18</c:v>
                </c:pt>
                <c:pt idx="373">
                  <c:v>0:18</c:v>
                </c:pt>
                <c:pt idx="374">
                  <c:v>0:18</c:v>
                </c:pt>
                <c:pt idx="375">
                  <c:v>0:18</c:v>
                </c:pt>
                <c:pt idx="376">
                  <c:v>0:18</c:v>
                </c:pt>
                <c:pt idx="377">
                  <c:v>0:18</c:v>
                </c:pt>
                <c:pt idx="378">
                  <c:v>0:18</c:v>
                </c:pt>
                <c:pt idx="379">
                  <c:v>0:18</c:v>
                </c:pt>
                <c:pt idx="380">
                  <c:v>0:18</c:v>
                </c:pt>
                <c:pt idx="381">
                  <c:v>0:18</c:v>
                </c:pt>
                <c:pt idx="382">
                  <c:v>0:18</c:v>
                </c:pt>
                <c:pt idx="383">
                  <c:v>0:18</c:v>
                </c:pt>
                <c:pt idx="384">
                  <c:v>0:18</c:v>
                </c:pt>
                <c:pt idx="385">
                  <c:v>0:18</c:v>
                </c:pt>
                <c:pt idx="386">
                  <c:v>0:18</c:v>
                </c:pt>
                <c:pt idx="387">
                  <c:v>0:18</c:v>
                </c:pt>
                <c:pt idx="388">
                  <c:v>0:18</c:v>
                </c:pt>
                <c:pt idx="389">
                  <c:v>0:18</c:v>
                </c:pt>
                <c:pt idx="390">
                  <c:v>0:18</c:v>
                </c:pt>
                <c:pt idx="391">
                  <c:v>0:18</c:v>
                </c:pt>
                <c:pt idx="392">
                  <c:v>0:18</c:v>
                </c:pt>
                <c:pt idx="393">
                  <c:v>0:18</c:v>
                </c:pt>
                <c:pt idx="394">
                  <c:v>0:18</c:v>
                </c:pt>
                <c:pt idx="395">
                  <c:v>0:19</c:v>
                </c:pt>
                <c:pt idx="396">
                  <c:v>0:19</c:v>
                </c:pt>
                <c:pt idx="397">
                  <c:v>0:19</c:v>
                </c:pt>
                <c:pt idx="398">
                  <c:v>0:19</c:v>
                </c:pt>
                <c:pt idx="399">
                  <c:v>0:19</c:v>
                </c:pt>
                <c:pt idx="400">
                  <c:v>0:19</c:v>
                </c:pt>
                <c:pt idx="401">
                  <c:v>0:19</c:v>
                </c:pt>
                <c:pt idx="402">
                  <c:v>0:19</c:v>
                </c:pt>
                <c:pt idx="403">
                  <c:v>0:19</c:v>
                </c:pt>
                <c:pt idx="404">
                  <c:v>0:19</c:v>
                </c:pt>
                <c:pt idx="405">
                  <c:v>0:19</c:v>
                </c:pt>
                <c:pt idx="406">
                  <c:v>0:19</c:v>
                </c:pt>
                <c:pt idx="407">
                  <c:v>0:19</c:v>
                </c:pt>
                <c:pt idx="408">
                  <c:v>0:19</c:v>
                </c:pt>
                <c:pt idx="409">
                  <c:v>0:19</c:v>
                </c:pt>
                <c:pt idx="410">
                  <c:v>0:19</c:v>
                </c:pt>
                <c:pt idx="411">
                  <c:v>0:19</c:v>
                </c:pt>
                <c:pt idx="412">
                  <c:v>0:19</c:v>
                </c:pt>
                <c:pt idx="413">
                  <c:v>0:19</c:v>
                </c:pt>
                <c:pt idx="414">
                  <c:v>0:19</c:v>
                </c:pt>
                <c:pt idx="415">
                  <c:v>0:19</c:v>
                </c:pt>
                <c:pt idx="416">
                  <c:v>0:19</c:v>
                </c:pt>
                <c:pt idx="417">
                  <c:v>0:19</c:v>
                </c:pt>
                <c:pt idx="418">
                  <c:v>0:19</c:v>
                </c:pt>
                <c:pt idx="419">
                  <c:v>0:19</c:v>
                </c:pt>
                <c:pt idx="420">
                  <c:v>0:19</c:v>
                </c:pt>
                <c:pt idx="421">
                  <c:v>0:19</c:v>
                </c:pt>
                <c:pt idx="422">
                  <c:v>0:19</c:v>
                </c:pt>
                <c:pt idx="423">
                  <c:v>0:19</c:v>
                </c:pt>
                <c:pt idx="424">
                  <c:v>0:19</c:v>
                </c:pt>
                <c:pt idx="425">
                  <c:v>0:19</c:v>
                </c:pt>
                <c:pt idx="426">
                  <c:v>0:19</c:v>
                </c:pt>
                <c:pt idx="427">
                  <c:v>0:19</c:v>
                </c:pt>
                <c:pt idx="428">
                  <c:v>0:19</c:v>
                </c:pt>
                <c:pt idx="429">
                  <c:v>0:19</c:v>
                </c:pt>
                <c:pt idx="430">
                  <c:v>0:19</c:v>
                </c:pt>
                <c:pt idx="431">
                  <c:v>0:19</c:v>
                </c:pt>
                <c:pt idx="432">
                  <c:v>0:19</c:v>
                </c:pt>
                <c:pt idx="433">
                  <c:v>0:19</c:v>
                </c:pt>
                <c:pt idx="434">
                  <c:v>0:19</c:v>
                </c:pt>
                <c:pt idx="435">
                  <c:v>0:19</c:v>
                </c:pt>
                <c:pt idx="436">
                  <c:v>0:19</c:v>
                </c:pt>
                <c:pt idx="437">
                  <c:v>0:19</c:v>
                </c:pt>
                <c:pt idx="438">
                  <c:v>0:19</c:v>
                </c:pt>
                <c:pt idx="439">
                  <c:v>0:19</c:v>
                </c:pt>
                <c:pt idx="440">
                  <c:v>0:19</c:v>
                </c:pt>
                <c:pt idx="441">
                  <c:v>0:19</c:v>
                </c:pt>
                <c:pt idx="442">
                  <c:v>0:19</c:v>
                </c:pt>
                <c:pt idx="443">
                  <c:v>0:19</c:v>
                </c:pt>
                <c:pt idx="444">
                  <c:v>0:19</c:v>
                </c:pt>
                <c:pt idx="445">
                  <c:v>0:19</c:v>
                </c:pt>
                <c:pt idx="446">
                  <c:v>0:19</c:v>
                </c:pt>
                <c:pt idx="447">
                  <c:v>0:19</c:v>
                </c:pt>
                <c:pt idx="448">
                  <c:v>0:19</c:v>
                </c:pt>
                <c:pt idx="449">
                  <c:v>0:19</c:v>
                </c:pt>
                <c:pt idx="450">
                  <c:v>0:20</c:v>
                </c:pt>
                <c:pt idx="451">
                  <c:v>0:20</c:v>
                </c:pt>
                <c:pt idx="452">
                  <c:v>0:20</c:v>
                </c:pt>
                <c:pt idx="453">
                  <c:v>0:20</c:v>
                </c:pt>
                <c:pt idx="454">
                  <c:v>0:20</c:v>
                </c:pt>
                <c:pt idx="455">
                  <c:v>0:20</c:v>
                </c:pt>
                <c:pt idx="456">
                  <c:v>0:20</c:v>
                </c:pt>
                <c:pt idx="457">
                  <c:v>0:20</c:v>
                </c:pt>
                <c:pt idx="458">
                  <c:v>0:20</c:v>
                </c:pt>
                <c:pt idx="459">
                  <c:v>0:20</c:v>
                </c:pt>
                <c:pt idx="460">
                  <c:v>0:20</c:v>
                </c:pt>
                <c:pt idx="461">
                  <c:v>0:20</c:v>
                </c:pt>
                <c:pt idx="462">
                  <c:v>0:20</c:v>
                </c:pt>
                <c:pt idx="463">
                  <c:v>0:20</c:v>
                </c:pt>
                <c:pt idx="464">
                  <c:v>0:20</c:v>
                </c:pt>
                <c:pt idx="465">
                  <c:v>0:20</c:v>
                </c:pt>
                <c:pt idx="466">
                  <c:v>0:20</c:v>
                </c:pt>
                <c:pt idx="467">
                  <c:v>0:20</c:v>
                </c:pt>
                <c:pt idx="468">
                  <c:v>0:20</c:v>
                </c:pt>
                <c:pt idx="469">
                  <c:v>0:20</c:v>
                </c:pt>
                <c:pt idx="470">
                  <c:v>0:20</c:v>
                </c:pt>
                <c:pt idx="471">
                  <c:v>0:20</c:v>
                </c:pt>
                <c:pt idx="472">
                  <c:v>0:20</c:v>
                </c:pt>
                <c:pt idx="473">
                  <c:v>0:20</c:v>
                </c:pt>
                <c:pt idx="474">
                  <c:v>0:20</c:v>
                </c:pt>
                <c:pt idx="475">
                  <c:v>0:20</c:v>
                </c:pt>
                <c:pt idx="476">
                  <c:v>0:20</c:v>
                </c:pt>
                <c:pt idx="477">
                  <c:v>0:20</c:v>
                </c:pt>
                <c:pt idx="478">
                  <c:v>0:20</c:v>
                </c:pt>
                <c:pt idx="479">
                  <c:v>0:20</c:v>
                </c:pt>
                <c:pt idx="480">
                  <c:v>0:20</c:v>
                </c:pt>
                <c:pt idx="481">
                  <c:v>0:20</c:v>
                </c:pt>
                <c:pt idx="482">
                  <c:v>0:20</c:v>
                </c:pt>
                <c:pt idx="483">
                  <c:v>0:20</c:v>
                </c:pt>
                <c:pt idx="484">
                  <c:v>0:20</c:v>
                </c:pt>
                <c:pt idx="485">
                  <c:v>0:20</c:v>
                </c:pt>
                <c:pt idx="486">
                  <c:v>0:20</c:v>
                </c:pt>
                <c:pt idx="487">
                  <c:v>0:20</c:v>
                </c:pt>
                <c:pt idx="488">
                  <c:v>0:20</c:v>
                </c:pt>
                <c:pt idx="489">
                  <c:v>0:20</c:v>
                </c:pt>
                <c:pt idx="490">
                  <c:v>0:20</c:v>
                </c:pt>
                <c:pt idx="491">
                  <c:v>0:20</c:v>
                </c:pt>
                <c:pt idx="492">
                  <c:v>0:20</c:v>
                </c:pt>
                <c:pt idx="493">
                  <c:v>0:20</c:v>
                </c:pt>
                <c:pt idx="494">
                  <c:v>0:20</c:v>
                </c:pt>
                <c:pt idx="495">
                  <c:v>0:20</c:v>
                </c:pt>
                <c:pt idx="496">
                  <c:v>0:20</c:v>
                </c:pt>
                <c:pt idx="497">
                  <c:v>0:20</c:v>
                </c:pt>
                <c:pt idx="498">
                  <c:v>0:20</c:v>
                </c:pt>
                <c:pt idx="499">
                  <c:v>0:20</c:v>
                </c:pt>
                <c:pt idx="500">
                  <c:v>0:20</c:v>
                </c:pt>
                <c:pt idx="501">
                  <c:v>0:20</c:v>
                </c:pt>
                <c:pt idx="502">
                  <c:v>0:20</c:v>
                </c:pt>
                <c:pt idx="503">
                  <c:v>0:20</c:v>
                </c:pt>
                <c:pt idx="504">
                  <c:v>0:20</c:v>
                </c:pt>
                <c:pt idx="505">
                  <c:v>0:20</c:v>
                </c:pt>
                <c:pt idx="506">
                  <c:v>0:20</c:v>
                </c:pt>
                <c:pt idx="507">
                  <c:v>0:20</c:v>
                </c:pt>
                <c:pt idx="508">
                  <c:v>0:20</c:v>
                </c:pt>
                <c:pt idx="509">
                  <c:v>0:20</c:v>
                </c:pt>
                <c:pt idx="510">
                  <c:v>0:21</c:v>
                </c:pt>
                <c:pt idx="511">
                  <c:v>0:21</c:v>
                </c:pt>
                <c:pt idx="512">
                  <c:v>0:21</c:v>
                </c:pt>
                <c:pt idx="513">
                  <c:v>0:21</c:v>
                </c:pt>
                <c:pt idx="514">
                  <c:v>0:21</c:v>
                </c:pt>
                <c:pt idx="515">
                  <c:v>0:21</c:v>
                </c:pt>
                <c:pt idx="516">
                  <c:v>0:21</c:v>
                </c:pt>
                <c:pt idx="517">
                  <c:v>0:21</c:v>
                </c:pt>
                <c:pt idx="518">
                  <c:v>0:21</c:v>
                </c:pt>
                <c:pt idx="519">
                  <c:v>0:21</c:v>
                </c:pt>
                <c:pt idx="520">
                  <c:v>0:21</c:v>
                </c:pt>
                <c:pt idx="521">
                  <c:v>0:21</c:v>
                </c:pt>
                <c:pt idx="522">
                  <c:v>0:21</c:v>
                </c:pt>
                <c:pt idx="523">
                  <c:v>0:21</c:v>
                </c:pt>
                <c:pt idx="524">
                  <c:v>0:21</c:v>
                </c:pt>
                <c:pt idx="525">
                  <c:v>0:21</c:v>
                </c:pt>
                <c:pt idx="526">
                  <c:v>0:21</c:v>
                </c:pt>
                <c:pt idx="527">
                  <c:v>0:21</c:v>
                </c:pt>
                <c:pt idx="528">
                  <c:v>0:21</c:v>
                </c:pt>
                <c:pt idx="529">
                  <c:v>0:21</c:v>
                </c:pt>
                <c:pt idx="530">
                  <c:v>0:21</c:v>
                </c:pt>
                <c:pt idx="531">
                  <c:v>0:21</c:v>
                </c:pt>
                <c:pt idx="532">
                  <c:v>0:21</c:v>
                </c:pt>
                <c:pt idx="533">
                  <c:v>0:21</c:v>
                </c:pt>
                <c:pt idx="534">
                  <c:v>0:21</c:v>
                </c:pt>
                <c:pt idx="535">
                  <c:v>0:21</c:v>
                </c:pt>
                <c:pt idx="536">
                  <c:v>0:21</c:v>
                </c:pt>
                <c:pt idx="537">
                  <c:v>0:21</c:v>
                </c:pt>
                <c:pt idx="538">
                  <c:v>0:21</c:v>
                </c:pt>
                <c:pt idx="539">
                  <c:v>0:21</c:v>
                </c:pt>
                <c:pt idx="540">
                  <c:v>0:21</c:v>
                </c:pt>
                <c:pt idx="541">
                  <c:v>0:21</c:v>
                </c:pt>
                <c:pt idx="542">
                  <c:v>0:21</c:v>
                </c:pt>
                <c:pt idx="543">
                  <c:v>0:21</c:v>
                </c:pt>
                <c:pt idx="544">
                  <c:v>0:21</c:v>
                </c:pt>
                <c:pt idx="545">
                  <c:v>0:21</c:v>
                </c:pt>
                <c:pt idx="546">
                  <c:v>0:21</c:v>
                </c:pt>
                <c:pt idx="547">
                  <c:v>0:21</c:v>
                </c:pt>
                <c:pt idx="548">
                  <c:v>0:21</c:v>
                </c:pt>
                <c:pt idx="549">
                  <c:v>0:21</c:v>
                </c:pt>
                <c:pt idx="550">
                  <c:v>0:21</c:v>
                </c:pt>
                <c:pt idx="551">
                  <c:v>0:21</c:v>
                </c:pt>
                <c:pt idx="552">
                  <c:v>0:21</c:v>
                </c:pt>
                <c:pt idx="553">
                  <c:v>0:21</c:v>
                </c:pt>
                <c:pt idx="554">
                  <c:v>0:21</c:v>
                </c:pt>
                <c:pt idx="555">
                  <c:v>0:21</c:v>
                </c:pt>
                <c:pt idx="556">
                  <c:v>0:21</c:v>
                </c:pt>
                <c:pt idx="557">
                  <c:v>0:21</c:v>
                </c:pt>
                <c:pt idx="558">
                  <c:v>0:21</c:v>
                </c:pt>
                <c:pt idx="559">
                  <c:v>0:21</c:v>
                </c:pt>
                <c:pt idx="560">
                  <c:v>0:21</c:v>
                </c:pt>
                <c:pt idx="561">
                  <c:v>0:21</c:v>
                </c:pt>
                <c:pt idx="562">
                  <c:v>0:21</c:v>
                </c:pt>
                <c:pt idx="563">
                  <c:v>0:21</c:v>
                </c:pt>
                <c:pt idx="564">
                  <c:v>0:21</c:v>
                </c:pt>
                <c:pt idx="565">
                  <c:v>0:21</c:v>
                </c:pt>
                <c:pt idx="566">
                  <c:v>0:21</c:v>
                </c:pt>
                <c:pt idx="567">
                  <c:v>0:21</c:v>
                </c:pt>
                <c:pt idx="568">
                  <c:v>0:21</c:v>
                </c:pt>
                <c:pt idx="569">
                  <c:v>0:21</c:v>
                </c:pt>
                <c:pt idx="570">
                  <c:v>0:21</c:v>
                </c:pt>
                <c:pt idx="571">
                  <c:v>0:21</c:v>
                </c:pt>
                <c:pt idx="572">
                  <c:v>0:21</c:v>
                </c:pt>
                <c:pt idx="573">
                  <c:v>0:21</c:v>
                </c:pt>
                <c:pt idx="574">
                  <c:v>0:21</c:v>
                </c:pt>
                <c:pt idx="575">
                  <c:v>0:21</c:v>
                </c:pt>
                <c:pt idx="576">
                  <c:v>0:21</c:v>
                </c:pt>
                <c:pt idx="577">
                  <c:v>0:21</c:v>
                </c:pt>
                <c:pt idx="578">
                  <c:v>0:21</c:v>
                </c:pt>
                <c:pt idx="579">
                  <c:v>0:21</c:v>
                </c:pt>
                <c:pt idx="580">
                  <c:v>0:21</c:v>
                </c:pt>
                <c:pt idx="581">
                  <c:v>0:21</c:v>
                </c:pt>
                <c:pt idx="582">
                  <c:v>0:21</c:v>
                </c:pt>
                <c:pt idx="583">
                  <c:v>0:21</c:v>
                </c:pt>
                <c:pt idx="584">
                  <c:v>0:21</c:v>
                </c:pt>
                <c:pt idx="585">
                  <c:v>0:21</c:v>
                </c:pt>
                <c:pt idx="586">
                  <c:v>0:21</c:v>
                </c:pt>
                <c:pt idx="587">
                  <c:v>0:21</c:v>
                </c:pt>
                <c:pt idx="588">
                  <c:v>0:21</c:v>
                </c:pt>
                <c:pt idx="589">
                  <c:v>0:21</c:v>
                </c:pt>
                <c:pt idx="590">
                  <c:v>0:22</c:v>
                </c:pt>
                <c:pt idx="591">
                  <c:v>0:22</c:v>
                </c:pt>
                <c:pt idx="592">
                  <c:v>0:22</c:v>
                </c:pt>
                <c:pt idx="593">
                  <c:v>0:22</c:v>
                </c:pt>
                <c:pt idx="594">
                  <c:v>0:22</c:v>
                </c:pt>
                <c:pt idx="595">
                  <c:v>0:22</c:v>
                </c:pt>
                <c:pt idx="596">
                  <c:v>0:22</c:v>
                </c:pt>
                <c:pt idx="597">
                  <c:v>0:22</c:v>
                </c:pt>
                <c:pt idx="598">
                  <c:v>0:22</c:v>
                </c:pt>
                <c:pt idx="599">
                  <c:v>0:22</c:v>
                </c:pt>
                <c:pt idx="600">
                  <c:v>0:22</c:v>
                </c:pt>
                <c:pt idx="601">
                  <c:v>0:22</c:v>
                </c:pt>
                <c:pt idx="602">
                  <c:v>0:22</c:v>
                </c:pt>
                <c:pt idx="603">
                  <c:v>0:22</c:v>
                </c:pt>
                <c:pt idx="604">
                  <c:v>0:22</c:v>
                </c:pt>
                <c:pt idx="605">
                  <c:v>0:22</c:v>
                </c:pt>
                <c:pt idx="606">
                  <c:v>0:22</c:v>
                </c:pt>
                <c:pt idx="607">
                  <c:v>0:22</c:v>
                </c:pt>
                <c:pt idx="608">
                  <c:v>0:22</c:v>
                </c:pt>
                <c:pt idx="609">
                  <c:v>0:22</c:v>
                </c:pt>
                <c:pt idx="610">
                  <c:v>0:22</c:v>
                </c:pt>
                <c:pt idx="611">
                  <c:v>0:22</c:v>
                </c:pt>
                <c:pt idx="612">
                  <c:v>0:22</c:v>
                </c:pt>
                <c:pt idx="613">
                  <c:v>0:22</c:v>
                </c:pt>
                <c:pt idx="614">
                  <c:v>0:22</c:v>
                </c:pt>
                <c:pt idx="615">
                  <c:v>0:22</c:v>
                </c:pt>
                <c:pt idx="616">
                  <c:v>0:22</c:v>
                </c:pt>
                <c:pt idx="617">
                  <c:v>0:22</c:v>
                </c:pt>
                <c:pt idx="618">
                  <c:v>0:22</c:v>
                </c:pt>
                <c:pt idx="619">
                  <c:v>0:22</c:v>
                </c:pt>
                <c:pt idx="620">
                  <c:v>0:22</c:v>
                </c:pt>
                <c:pt idx="621">
                  <c:v>0:22</c:v>
                </c:pt>
                <c:pt idx="622">
                  <c:v>0:22</c:v>
                </c:pt>
                <c:pt idx="623">
                  <c:v>0:22</c:v>
                </c:pt>
                <c:pt idx="624">
                  <c:v>0:22</c:v>
                </c:pt>
                <c:pt idx="625">
                  <c:v>0:22</c:v>
                </c:pt>
                <c:pt idx="626">
                  <c:v>0:22</c:v>
                </c:pt>
                <c:pt idx="627">
                  <c:v>0:22</c:v>
                </c:pt>
                <c:pt idx="628">
                  <c:v>0:22</c:v>
                </c:pt>
                <c:pt idx="629">
                  <c:v>0:22</c:v>
                </c:pt>
                <c:pt idx="630">
                  <c:v>0:22</c:v>
                </c:pt>
                <c:pt idx="631">
                  <c:v>0:22</c:v>
                </c:pt>
                <c:pt idx="632">
                  <c:v>0:22</c:v>
                </c:pt>
                <c:pt idx="633">
                  <c:v>0:22</c:v>
                </c:pt>
                <c:pt idx="634">
                  <c:v>0:22</c:v>
                </c:pt>
                <c:pt idx="635">
                  <c:v>0:22</c:v>
                </c:pt>
                <c:pt idx="636">
                  <c:v>0:22</c:v>
                </c:pt>
                <c:pt idx="637">
                  <c:v>0:22</c:v>
                </c:pt>
                <c:pt idx="638">
                  <c:v>0:22</c:v>
                </c:pt>
                <c:pt idx="639">
                  <c:v>0:22</c:v>
                </c:pt>
                <c:pt idx="640">
                  <c:v>0:22</c:v>
                </c:pt>
                <c:pt idx="641">
                  <c:v>0:22</c:v>
                </c:pt>
                <c:pt idx="642">
                  <c:v>0:22</c:v>
                </c:pt>
                <c:pt idx="643">
                  <c:v>0:22</c:v>
                </c:pt>
                <c:pt idx="644">
                  <c:v>0:22</c:v>
                </c:pt>
                <c:pt idx="645">
                  <c:v>0:22</c:v>
                </c:pt>
                <c:pt idx="646">
                  <c:v>0:22</c:v>
                </c:pt>
                <c:pt idx="647">
                  <c:v>0:22</c:v>
                </c:pt>
                <c:pt idx="648">
                  <c:v>0:22</c:v>
                </c:pt>
                <c:pt idx="649">
                  <c:v>0:22</c:v>
                </c:pt>
                <c:pt idx="650">
                  <c:v>0:22</c:v>
                </c:pt>
                <c:pt idx="651">
                  <c:v>0:22</c:v>
                </c:pt>
                <c:pt idx="652">
                  <c:v>0:23</c:v>
                </c:pt>
                <c:pt idx="653">
                  <c:v>0:23</c:v>
                </c:pt>
                <c:pt idx="654">
                  <c:v>0:23</c:v>
                </c:pt>
                <c:pt idx="655">
                  <c:v>0:23</c:v>
                </c:pt>
                <c:pt idx="656">
                  <c:v>0:23</c:v>
                </c:pt>
                <c:pt idx="657">
                  <c:v>0:23</c:v>
                </c:pt>
                <c:pt idx="658">
                  <c:v>0:23</c:v>
                </c:pt>
                <c:pt idx="659">
                  <c:v>0:23</c:v>
                </c:pt>
                <c:pt idx="660">
                  <c:v>0:23</c:v>
                </c:pt>
                <c:pt idx="661">
                  <c:v>0:23</c:v>
                </c:pt>
                <c:pt idx="662">
                  <c:v>0:23</c:v>
                </c:pt>
                <c:pt idx="663">
                  <c:v>0:23</c:v>
                </c:pt>
                <c:pt idx="664">
                  <c:v>0:23</c:v>
                </c:pt>
                <c:pt idx="665">
                  <c:v>0:23</c:v>
                </c:pt>
                <c:pt idx="666">
                  <c:v>0:23</c:v>
                </c:pt>
                <c:pt idx="667">
                  <c:v>0:23</c:v>
                </c:pt>
                <c:pt idx="668">
                  <c:v>0:23</c:v>
                </c:pt>
                <c:pt idx="669">
                  <c:v>0:23</c:v>
                </c:pt>
                <c:pt idx="670">
                  <c:v>0:23</c:v>
                </c:pt>
                <c:pt idx="671">
                  <c:v>0:23</c:v>
                </c:pt>
                <c:pt idx="672">
                  <c:v>0:23</c:v>
                </c:pt>
                <c:pt idx="673">
                  <c:v>0:23</c:v>
                </c:pt>
                <c:pt idx="674">
                  <c:v>0:23</c:v>
                </c:pt>
                <c:pt idx="675">
                  <c:v>0:23</c:v>
                </c:pt>
                <c:pt idx="676">
                  <c:v>0:23</c:v>
                </c:pt>
                <c:pt idx="677">
                  <c:v>0:23</c:v>
                </c:pt>
                <c:pt idx="678">
                  <c:v>0:23</c:v>
                </c:pt>
                <c:pt idx="679">
                  <c:v>0:23</c:v>
                </c:pt>
                <c:pt idx="680">
                  <c:v>0:23</c:v>
                </c:pt>
                <c:pt idx="681">
                  <c:v>0:23</c:v>
                </c:pt>
                <c:pt idx="682">
                  <c:v>0:23</c:v>
                </c:pt>
                <c:pt idx="683">
                  <c:v>0:23</c:v>
                </c:pt>
                <c:pt idx="684">
                  <c:v>0:23</c:v>
                </c:pt>
                <c:pt idx="685">
                  <c:v>0:23</c:v>
                </c:pt>
                <c:pt idx="686">
                  <c:v>0:23</c:v>
                </c:pt>
                <c:pt idx="687">
                  <c:v>0:23</c:v>
                </c:pt>
                <c:pt idx="688">
                  <c:v>0:23</c:v>
                </c:pt>
                <c:pt idx="689">
                  <c:v>0:23</c:v>
                </c:pt>
                <c:pt idx="690">
                  <c:v>0:23</c:v>
                </c:pt>
                <c:pt idx="691">
                  <c:v>0:23</c:v>
                </c:pt>
                <c:pt idx="692">
                  <c:v>0:23</c:v>
                </c:pt>
                <c:pt idx="693">
                  <c:v>0:23</c:v>
                </c:pt>
                <c:pt idx="694">
                  <c:v>0:23</c:v>
                </c:pt>
                <c:pt idx="695">
                  <c:v>0:23</c:v>
                </c:pt>
                <c:pt idx="696">
                  <c:v>0:23</c:v>
                </c:pt>
                <c:pt idx="697">
                  <c:v>0:23</c:v>
                </c:pt>
                <c:pt idx="698">
                  <c:v>0:23</c:v>
                </c:pt>
                <c:pt idx="699">
                  <c:v>0:23</c:v>
                </c:pt>
                <c:pt idx="700">
                  <c:v>0:23</c:v>
                </c:pt>
                <c:pt idx="701">
                  <c:v>0:23</c:v>
                </c:pt>
                <c:pt idx="702">
                  <c:v>0:23</c:v>
                </c:pt>
                <c:pt idx="703">
                  <c:v>0:23</c:v>
                </c:pt>
                <c:pt idx="704">
                  <c:v>0:23</c:v>
                </c:pt>
                <c:pt idx="705">
                  <c:v>0:23</c:v>
                </c:pt>
                <c:pt idx="706">
                  <c:v>0:23</c:v>
                </c:pt>
                <c:pt idx="707">
                  <c:v>0:23</c:v>
                </c:pt>
                <c:pt idx="708">
                  <c:v>0:23</c:v>
                </c:pt>
                <c:pt idx="709">
                  <c:v>0:23</c:v>
                </c:pt>
                <c:pt idx="710">
                  <c:v>0:23</c:v>
                </c:pt>
                <c:pt idx="711">
                  <c:v>0:23</c:v>
                </c:pt>
                <c:pt idx="712">
                  <c:v>0:23</c:v>
                </c:pt>
                <c:pt idx="713">
                  <c:v>0:23</c:v>
                </c:pt>
                <c:pt idx="714">
                  <c:v>0:23</c:v>
                </c:pt>
                <c:pt idx="715">
                  <c:v>0:23</c:v>
                </c:pt>
                <c:pt idx="716">
                  <c:v>0:23</c:v>
                </c:pt>
                <c:pt idx="717">
                  <c:v>0:23</c:v>
                </c:pt>
                <c:pt idx="718">
                  <c:v>0:23</c:v>
                </c:pt>
                <c:pt idx="719">
                  <c:v>0:23</c:v>
                </c:pt>
                <c:pt idx="720">
                  <c:v>0:23</c:v>
                </c:pt>
                <c:pt idx="721">
                  <c:v>0:23</c:v>
                </c:pt>
                <c:pt idx="722">
                  <c:v>0:23</c:v>
                </c:pt>
                <c:pt idx="723">
                  <c:v>0:23</c:v>
                </c:pt>
                <c:pt idx="724">
                  <c:v>0:23</c:v>
                </c:pt>
                <c:pt idx="725">
                  <c:v>0:23</c:v>
                </c:pt>
                <c:pt idx="726">
                  <c:v>0:23</c:v>
                </c:pt>
                <c:pt idx="727">
                  <c:v>0:23</c:v>
                </c:pt>
                <c:pt idx="728">
                  <c:v>0:23</c:v>
                </c:pt>
                <c:pt idx="729">
                  <c:v>0:23</c:v>
                </c:pt>
                <c:pt idx="730">
                  <c:v>0:23</c:v>
                </c:pt>
                <c:pt idx="731">
                  <c:v>0:23</c:v>
                </c:pt>
                <c:pt idx="732">
                  <c:v>0:23</c:v>
                </c:pt>
                <c:pt idx="733">
                  <c:v>0:24</c:v>
                </c:pt>
                <c:pt idx="734">
                  <c:v>0:24</c:v>
                </c:pt>
                <c:pt idx="735">
                  <c:v>0:24</c:v>
                </c:pt>
                <c:pt idx="736">
                  <c:v>0:24</c:v>
                </c:pt>
                <c:pt idx="737">
                  <c:v>0:24</c:v>
                </c:pt>
                <c:pt idx="738">
                  <c:v>0:24</c:v>
                </c:pt>
                <c:pt idx="739">
                  <c:v>0:24</c:v>
                </c:pt>
                <c:pt idx="740">
                  <c:v>0:24</c:v>
                </c:pt>
                <c:pt idx="741">
                  <c:v>0:24</c:v>
                </c:pt>
                <c:pt idx="742">
                  <c:v>0:24</c:v>
                </c:pt>
                <c:pt idx="743">
                  <c:v>0:24</c:v>
                </c:pt>
                <c:pt idx="744">
                  <c:v>0:24</c:v>
                </c:pt>
                <c:pt idx="745">
                  <c:v>0:24</c:v>
                </c:pt>
                <c:pt idx="746">
                  <c:v>0:24</c:v>
                </c:pt>
                <c:pt idx="747">
                  <c:v>0:24</c:v>
                </c:pt>
                <c:pt idx="748">
                  <c:v>0:24</c:v>
                </c:pt>
                <c:pt idx="749">
                  <c:v>0:24</c:v>
                </c:pt>
                <c:pt idx="750">
                  <c:v>0:24</c:v>
                </c:pt>
                <c:pt idx="751">
                  <c:v>0:24</c:v>
                </c:pt>
                <c:pt idx="752">
                  <c:v>0:24</c:v>
                </c:pt>
                <c:pt idx="753">
                  <c:v>0:24</c:v>
                </c:pt>
                <c:pt idx="754">
                  <c:v>0:24</c:v>
                </c:pt>
                <c:pt idx="755">
                  <c:v>0:24</c:v>
                </c:pt>
                <c:pt idx="756">
                  <c:v>0:24</c:v>
                </c:pt>
                <c:pt idx="757">
                  <c:v>0:24</c:v>
                </c:pt>
                <c:pt idx="758">
                  <c:v>0:24</c:v>
                </c:pt>
                <c:pt idx="759">
                  <c:v>0:24</c:v>
                </c:pt>
                <c:pt idx="760">
                  <c:v>0:24</c:v>
                </c:pt>
                <c:pt idx="761">
                  <c:v>0:24</c:v>
                </c:pt>
                <c:pt idx="762">
                  <c:v>0:24</c:v>
                </c:pt>
                <c:pt idx="763">
                  <c:v>0:24</c:v>
                </c:pt>
                <c:pt idx="764">
                  <c:v>0:24</c:v>
                </c:pt>
                <c:pt idx="765">
                  <c:v>0:24</c:v>
                </c:pt>
                <c:pt idx="766">
                  <c:v>0:24</c:v>
                </c:pt>
                <c:pt idx="767">
                  <c:v>0:24</c:v>
                </c:pt>
                <c:pt idx="768">
                  <c:v>0:24</c:v>
                </c:pt>
                <c:pt idx="769">
                  <c:v>0:24</c:v>
                </c:pt>
                <c:pt idx="770">
                  <c:v>0:24</c:v>
                </c:pt>
                <c:pt idx="771">
                  <c:v>0:24</c:v>
                </c:pt>
                <c:pt idx="772">
                  <c:v>0:24</c:v>
                </c:pt>
                <c:pt idx="773">
                  <c:v>0:24</c:v>
                </c:pt>
                <c:pt idx="774">
                  <c:v>0:24</c:v>
                </c:pt>
                <c:pt idx="775">
                  <c:v>0:24</c:v>
                </c:pt>
                <c:pt idx="776">
                  <c:v>0:24</c:v>
                </c:pt>
                <c:pt idx="777">
                  <c:v>0:24</c:v>
                </c:pt>
                <c:pt idx="778">
                  <c:v>0:24</c:v>
                </c:pt>
                <c:pt idx="779">
                  <c:v>0:24</c:v>
                </c:pt>
                <c:pt idx="780">
                  <c:v>0:24</c:v>
                </c:pt>
                <c:pt idx="781">
                  <c:v>0:24</c:v>
                </c:pt>
                <c:pt idx="782">
                  <c:v>0:24</c:v>
                </c:pt>
                <c:pt idx="783">
                  <c:v>0:24</c:v>
                </c:pt>
                <c:pt idx="784">
                  <c:v>0:24</c:v>
                </c:pt>
                <c:pt idx="785">
                  <c:v>0:24</c:v>
                </c:pt>
                <c:pt idx="786">
                  <c:v>0:24</c:v>
                </c:pt>
                <c:pt idx="787">
                  <c:v>0:24</c:v>
                </c:pt>
                <c:pt idx="788">
                  <c:v>0:24</c:v>
                </c:pt>
                <c:pt idx="789">
                  <c:v>0:24</c:v>
                </c:pt>
                <c:pt idx="790">
                  <c:v>0:24</c:v>
                </c:pt>
                <c:pt idx="791">
                  <c:v>0:24</c:v>
                </c:pt>
                <c:pt idx="792">
                  <c:v>0:24</c:v>
                </c:pt>
                <c:pt idx="793">
                  <c:v>0:24</c:v>
                </c:pt>
                <c:pt idx="794">
                  <c:v>0:24</c:v>
                </c:pt>
                <c:pt idx="795">
                  <c:v>0:24</c:v>
                </c:pt>
                <c:pt idx="796">
                  <c:v>0:24</c:v>
                </c:pt>
                <c:pt idx="797">
                  <c:v>0:24</c:v>
                </c:pt>
                <c:pt idx="798">
                  <c:v>0:24</c:v>
                </c:pt>
                <c:pt idx="799">
                  <c:v>0:24</c:v>
                </c:pt>
                <c:pt idx="800">
                  <c:v>0:24</c:v>
                </c:pt>
                <c:pt idx="801">
                  <c:v>0:24</c:v>
                </c:pt>
                <c:pt idx="802">
                  <c:v>0:24</c:v>
                </c:pt>
                <c:pt idx="803">
                  <c:v>0:24</c:v>
                </c:pt>
                <c:pt idx="804">
                  <c:v>0:24</c:v>
                </c:pt>
                <c:pt idx="805">
                  <c:v>0:24</c:v>
                </c:pt>
                <c:pt idx="806">
                  <c:v>0:24</c:v>
                </c:pt>
                <c:pt idx="807">
                  <c:v>0:24</c:v>
                </c:pt>
                <c:pt idx="808">
                  <c:v>0:24</c:v>
                </c:pt>
                <c:pt idx="809">
                  <c:v>0:24</c:v>
                </c:pt>
                <c:pt idx="810">
                  <c:v>0:24</c:v>
                </c:pt>
                <c:pt idx="811">
                  <c:v>0:24</c:v>
                </c:pt>
                <c:pt idx="812">
                  <c:v>0:24</c:v>
                </c:pt>
                <c:pt idx="813">
                  <c:v>0:24</c:v>
                </c:pt>
                <c:pt idx="814">
                  <c:v>0:24</c:v>
                </c:pt>
                <c:pt idx="815">
                  <c:v>0:24</c:v>
                </c:pt>
                <c:pt idx="816">
                  <c:v>0:24</c:v>
                </c:pt>
                <c:pt idx="817">
                  <c:v>0:24</c:v>
                </c:pt>
                <c:pt idx="818">
                  <c:v>0:25</c:v>
                </c:pt>
                <c:pt idx="819">
                  <c:v>0:25</c:v>
                </c:pt>
                <c:pt idx="820">
                  <c:v>0:25</c:v>
                </c:pt>
                <c:pt idx="821">
                  <c:v>0:25</c:v>
                </c:pt>
                <c:pt idx="822">
                  <c:v>0:25</c:v>
                </c:pt>
                <c:pt idx="823">
                  <c:v>0:25</c:v>
                </c:pt>
                <c:pt idx="824">
                  <c:v>0:25</c:v>
                </c:pt>
                <c:pt idx="825">
                  <c:v>0:25</c:v>
                </c:pt>
                <c:pt idx="826">
                  <c:v>0:25</c:v>
                </c:pt>
                <c:pt idx="827">
                  <c:v>0:25</c:v>
                </c:pt>
                <c:pt idx="828">
                  <c:v>0:25</c:v>
                </c:pt>
                <c:pt idx="829">
                  <c:v>0:25</c:v>
                </c:pt>
                <c:pt idx="830">
                  <c:v>0:25</c:v>
                </c:pt>
                <c:pt idx="831">
                  <c:v>0:25</c:v>
                </c:pt>
                <c:pt idx="832">
                  <c:v>0:25</c:v>
                </c:pt>
                <c:pt idx="833">
                  <c:v>0:25</c:v>
                </c:pt>
                <c:pt idx="834">
                  <c:v>0:25</c:v>
                </c:pt>
                <c:pt idx="835">
                  <c:v>0:25</c:v>
                </c:pt>
                <c:pt idx="836">
                  <c:v>0:25</c:v>
                </c:pt>
                <c:pt idx="837">
                  <c:v>0:25</c:v>
                </c:pt>
                <c:pt idx="838">
                  <c:v>0:25</c:v>
                </c:pt>
                <c:pt idx="839">
                  <c:v>0:25</c:v>
                </c:pt>
                <c:pt idx="840">
                  <c:v>0:25</c:v>
                </c:pt>
                <c:pt idx="841">
                  <c:v>0:25</c:v>
                </c:pt>
                <c:pt idx="842">
                  <c:v>0:25</c:v>
                </c:pt>
                <c:pt idx="843">
                  <c:v>0:25</c:v>
                </c:pt>
                <c:pt idx="844">
                  <c:v>0:25</c:v>
                </c:pt>
                <c:pt idx="845">
                  <c:v>0:25</c:v>
                </c:pt>
                <c:pt idx="846">
                  <c:v>0:25</c:v>
                </c:pt>
                <c:pt idx="847">
                  <c:v>0:25</c:v>
                </c:pt>
                <c:pt idx="848">
                  <c:v>0:25</c:v>
                </c:pt>
                <c:pt idx="849">
                  <c:v>0:25</c:v>
                </c:pt>
                <c:pt idx="850">
                  <c:v>0:25</c:v>
                </c:pt>
                <c:pt idx="851">
                  <c:v>0:25</c:v>
                </c:pt>
                <c:pt idx="852">
                  <c:v>0:25</c:v>
                </c:pt>
                <c:pt idx="853">
                  <c:v>0:25</c:v>
                </c:pt>
                <c:pt idx="854">
                  <c:v>0:25</c:v>
                </c:pt>
                <c:pt idx="855">
                  <c:v>0:25</c:v>
                </c:pt>
                <c:pt idx="856">
                  <c:v>0:25</c:v>
                </c:pt>
                <c:pt idx="857">
                  <c:v>0:25</c:v>
                </c:pt>
                <c:pt idx="858">
                  <c:v>0:25</c:v>
                </c:pt>
                <c:pt idx="859">
                  <c:v>0:25</c:v>
                </c:pt>
                <c:pt idx="860">
                  <c:v>0:25</c:v>
                </c:pt>
                <c:pt idx="861">
                  <c:v>0:25</c:v>
                </c:pt>
                <c:pt idx="862">
                  <c:v>0:25</c:v>
                </c:pt>
                <c:pt idx="863">
                  <c:v>0:25</c:v>
                </c:pt>
                <c:pt idx="864">
                  <c:v>0:25</c:v>
                </c:pt>
                <c:pt idx="865">
                  <c:v>0:25</c:v>
                </c:pt>
                <c:pt idx="866">
                  <c:v>0:25</c:v>
                </c:pt>
                <c:pt idx="867">
                  <c:v>0:25</c:v>
                </c:pt>
                <c:pt idx="868">
                  <c:v>0:25</c:v>
                </c:pt>
                <c:pt idx="869">
                  <c:v>0:25</c:v>
                </c:pt>
                <c:pt idx="870">
                  <c:v>0:25</c:v>
                </c:pt>
                <c:pt idx="871">
                  <c:v>0:25</c:v>
                </c:pt>
                <c:pt idx="872">
                  <c:v>0:25</c:v>
                </c:pt>
                <c:pt idx="873">
                  <c:v>0:25</c:v>
                </c:pt>
                <c:pt idx="874">
                  <c:v>0:25</c:v>
                </c:pt>
                <c:pt idx="875">
                  <c:v>0:25</c:v>
                </c:pt>
                <c:pt idx="876">
                  <c:v>0:25</c:v>
                </c:pt>
                <c:pt idx="877">
                  <c:v>0:25</c:v>
                </c:pt>
                <c:pt idx="878">
                  <c:v>0:25</c:v>
                </c:pt>
                <c:pt idx="879">
                  <c:v>0:25</c:v>
                </c:pt>
                <c:pt idx="880">
                  <c:v>0:25</c:v>
                </c:pt>
                <c:pt idx="881">
                  <c:v>0:25</c:v>
                </c:pt>
                <c:pt idx="882">
                  <c:v>0:25</c:v>
                </c:pt>
                <c:pt idx="883">
                  <c:v>0:25</c:v>
                </c:pt>
                <c:pt idx="884">
                  <c:v>0:25</c:v>
                </c:pt>
                <c:pt idx="885">
                  <c:v>0:25</c:v>
                </c:pt>
                <c:pt idx="886">
                  <c:v>0:25</c:v>
                </c:pt>
                <c:pt idx="887">
                  <c:v>0:25</c:v>
                </c:pt>
                <c:pt idx="888">
                  <c:v>0:25</c:v>
                </c:pt>
                <c:pt idx="889">
                  <c:v>0:25</c:v>
                </c:pt>
                <c:pt idx="890">
                  <c:v>0:25</c:v>
                </c:pt>
                <c:pt idx="891">
                  <c:v>0:25</c:v>
                </c:pt>
                <c:pt idx="892">
                  <c:v>0:25</c:v>
                </c:pt>
                <c:pt idx="893">
                  <c:v>0:26</c:v>
                </c:pt>
                <c:pt idx="894">
                  <c:v>0:26</c:v>
                </c:pt>
                <c:pt idx="895">
                  <c:v>0:26</c:v>
                </c:pt>
                <c:pt idx="896">
                  <c:v>0:26</c:v>
                </c:pt>
                <c:pt idx="897">
                  <c:v>0:26</c:v>
                </c:pt>
                <c:pt idx="898">
                  <c:v>0:26</c:v>
                </c:pt>
                <c:pt idx="899">
                  <c:v>0:26</c:v>
                </c:pt>
                <c:pt idx="900">
                  <c:v>0:26</c:v>
                </c:pt>
                <c:pt idx="901">
                  <c:v>0:26</c:v>
                </c:pt>
                <c:pt idx="902">
                  <c:v>0:26</c:v>
                </c:pt>
                <c:pt idx="903">
                  <c:v>0:26</c:v>
                </c:pt>
                <c:pt idx="904">
                  <c:v>0:26</c:v>
                </c:pt>
                <c:pt idx="905">
                  <c:v>0:26</c:v>
                </c:pt>
                <c:pt idx="906">
                  <c:v>0:26</c:v>
                </c:pt>
                <c:pt idx="907">
                  <c:v>0:26</c:v>
                </c:pt>
                <c:pt idx="908">
                  <c:v>0:26</c:v>
                </c:pt>
                <c:pt idx="909">
                  <c:v>0:26</c:v>
                </c:pt>
                <c:pt idx="910">
                  <c:v>0:26</c:v>
                </c:pt>
                <c:pt idx="911">
                  <c:v>0:26</c:v>
                </c:pt>
                <c:pt idx="912">
                  <c:v>0:26</c:v>
                </c:pt>
                <c:pt idx="913">
                  <c:v>0:26</c:v>
                </c:pt>
                <c:pt idx="914">
                  <c:v>0:26</c:v>
                </c:pt>
                <c:pt idx="915">
                  <c:v>0:26</c:v>
                </c:pt>
                <c:pt idx="916">
                  <c:v>0:26</c:v>
                </c:pt>
                <c:pt idx="917">
                  <c:v>0:26</c:v>
                </c:pt>
                <c:pt idx="918">
                  <c:v>0:26</c:v>
                </c:pt>
                <c:pt idx="919">
                  <c:v>0:26</c:v>
                </c:pt>
                <c:pt idx="920">
                  <c:v>0:26</c:v>
                </c:pt>
                <c:pt idx="921">
                  <c:v>0:26</c:v>
                </c:pt>
                <c:pt idx="922">
                  <c:v>0:26</c:v>
                </c:pt>
                <c:pt idx="923">
                  <c:v>0:26</c:v>
                </c:pt>
                <c:pt idx="924">
                  <c:v>0:26</c:v>
                </c:pt>
                <c:pt idx="925">
                  <c:v>0:26</c:v>
                </c:pt>
                <c:pt idx="926">
                  <c:v>0:26</c:v>
                </c:pt>
                <c:pt idx="927">
                  <c:v>0:26</c:v>
                </c:pt>
                <c:pt idx="928">
                  <c:v>0:26</c:v>
                </c:pt>
                <c:pt idx="929">
                  <c:v>0:26</c:v>
                </c:pt>
                <c:pt idx="930">
                  <c:v>0:26</c:v>
                </c:pt>
                <c:pt idx="931">
                  <c:v>0:26</c:v>
                </c:pt>
                <c:pt idx="932">
                  <c:v>0:26</c:v>
                </c:pt>
                <c:pt idx="933">
                  <c:v>0:26</c:v>
                </c:pt>
                <c:pt idx="934">
                  <c:v>0:26</c:v>
                </c:pt>
                <c:pt idx="935">
                  <c:v>0:26</c:v>
                </c:pt>
                <c:pt idx="936">
                  <c:v>0:26</c:v>
                </c:pt>
                <c:pt idx="937">
                  <c:v>0:26</c:v>
                </c:pt>
                <c:pt idx="938">
                  <c:v>0:26</c:v>
                </c:pt>
                <c:pt idx="939">
                  <c:v>0:26</c:v>
                </c:pt>
                <c:pt idx="940">
                  <c:v>0:26</c:v>
                </c:pt>
                <c:pt idx="941">
                  <c:v>0:26</c:v>
                </c:pt>
                <c:pt idx="942">
                  <c:v>0:26</c:v>
                </c:pt>
                <c:pt idx="943">
                  <c:v>0:26</c:v>
                </c:pt>
                <c:pt idx="944">
                  <c:v>0:26</c:v>
                </c:pt>
                <c:pt idx="945">
                  <c:v>0:26</c:v>
                </c:pt>
                <c:pt idx="946">
                  <c:v>0:26</c:v>
                </c:pt>
                <c:pt idx="947">
                  <c:v>0:26</c:v>
                </c:pt>
                <c:pt idx="948">
                  <c:v>0:26</c:v>
                </c:pt>
                <c:pt idx="949">
                  <c:v>0:26</c:v>
                </c:pt>
                <c:pt idx="950">
                  <c:v>0:26</c:v>
                </c:pt>
                <c:pt idx="951">
                  <c:v>0:26</c:v>
                </c:pt>
                <c:pt idx="952">
                  <c:v>0:26</c:v>
                </c:pt>
                <c:pt idx="953">
                  <c:v>0:26</c:v>
                </c:pt>
                <c:pt idx="954">
                  <c:v>0:26</c:v>
                </c:pt>
                <c:pt idx="955">
                  <c:v>0:26</c:v>
                </c:pt>
                <c:pt idx="956">
                  <c:v>0:26</c:v>
                </c:pt>
                <c:pt idx="957">
                  <c:v>0:26</c:v>
                </c:pt>
                <c:pt idx="958">
                  <c:v>0:26</c:v>
                </c:pt>
                <c:pt idx="959">
                  <c:v>0:26</c:v>
                </c:pt>
                <c:pt idx="960">
                  <c:v>0:26</c:v>
                </c:pt>
                <c:pt idx="961">
                  <c:v>0:26</c:v>
                </c:pt>
                <c:pt idx="962">
                  <c:v>0:26</c:v>
                </c:pt>
                <c:pt idx="963">
                  <c:v>0:26</c:v>
                </c:pt>
                <c:pt idx="964">
                  <c:v>0:26</c:v>
                </c:pt>
                <c:pt idx="965">
                  <c:v>0:26</c:v>
                </c:pt>
                <c:pt idx="966">
                  <c:v>0:26</c:v>
                </c:pt>
                <c:pt idx="967">
                  <c:v>0:26</c:v>
                </c:pt>
                <c:pt idx="968">
                  <c:v>0:26</c:v>
                </c:pt>
                <c:pt idx="969">
                  <c:v>0:26</c:v>
                </c:pt>
                <c:pt idx="970">
                  <c:v>0:26</c:v>
                </c:pt>
                <c:pt idx="971">
                  <c:v>0:26</c:v>
                </c:pt>
                <c:pt idx="972">
                  <c:v>0:26</c:v>
                </c:pt>
                <c:pt idx="973">
                  <c:v>0:26</c:v>
                </c:pt>
                <c:pt idx="974">
                  <c:v>0:26</c:v>
                </c:pt>
                <c:pt idx="975">
                  <c:v>0:26</c:v>
                </c:pt>
                <c:pt idx="976">
                  <c:v>0:26</c:v>
                </c:pt>
                <c:pt idx="977">
                  <c:v>0:26</c:v>
                </c:pt>
                <c:pt idx="978">
                  <c:v>0:26</c:v>
                </c:pt>
                <c:pt idx="979">
                  <c:v>0:26</c:v>
                </c:pt>
                <c:pt idx="980">
                  <c:v>0:26</c:v>
                </c:pt>
                <c:pt idx="981">
                  <c:v>0:26</c:v>
                </c:pt>
                <c:pt idx="982">
                  <c:v>0:26</c:v>
                </c:pt>
                <c:pt idx="983">
                  <c:v>0:26</c:v>
                </c:pt>
                <c:pt idx="984">
                  <c:v>0:26</c:v>
                </c:pt>
                <c:pt idx="985">
                  <c:v>0:26</c:v>
                </c:pt>
                <c:pt idx="986">
                  <c:v>0:27</c:v>
                </c:pt>
                <c:pt idx="987">
                  <c:v>0:27</c:v>
                </c:pt>
                <c:pt idx="988">
                  <c:v>0:27</c:v>
                </c:pt>
                <c:pt idx="989">
                  <c:v>0:27</c:v>
                </c:pt>
                <c:pt idx="990">
                  <c:v>0:27</c:v>
                </c:pt>
                <c:pt idx="991">
                  <c:v>0:27</c:v>
                </c:pt>
                <c:pt idx="992">
                  <c:v>0:27</c:v>
                </c:pt>
                <c:pt idx="993">
                  <c:v>0:27</c:v>
                </c:pt>
                <c:pt idx="994">
                  <c:v>0:27</c:v>
                </c:pt>
                <c:pt idx="995">
                  <c:v>0:27</c:v>
                </c:pt>
                <c:pt idx="996">
                  <c:v>0:27</c:v>
                </c:pt>
                <c:pt idx="997">
                  <c:v>0:27</c:v>
                </c:pt>
                <c:pt idx="998">
                  <c:v>0:27</c:v>
                </c:pt>
                <c:pt idx="999">
                  <c:v>0:27</c:v>
                </c:pt>
                <c:pt idx="1000">
                  <c:v>0:27</c:v>
                </c:pt>
                <c:pt idx="1001">
                  <c:v>0:27</c:v>
                </c:pt>
                <c:pt idx="1002">
                  <c:v>0:27</c:v>
                </c:pt>
                <c:pt idx="1003">
                  <c:v>0:27</c:v>
                </c:pt>
                <c:pt idx="1004">
                  <c:v>0:27</c:v>
                </c:pt>
                <c:pt idx="1005">
                  <c:v>0:27</c:v>
                </c:pt>
                <c:pt idx="1006">
                  <c:v>0:27</c:v>
                </c:pt>
                <c:pt idx="1007">
                  <c:v>0:27</c:v>
                </c:pt>
                <c:pt idx="1008">
                  <c:v>0:27</c:v>
                </c:pt>
                <c:pt idx="1009">
                  <c:v>0:27</c:v>
                </c:pt>
                <c:pt idx="1010">
                  <c:v>0:27</c:v>
                </c:pt>
                <c:pt idx="1011">
                  <c:v>0:27</c:v>
                </c:pt>
                <c:pt idx="1012">
                  <c:v>0:27</c:v>
                </c:pt>
                <c:pt idx="1013">
                  <c:v>0:27</c:v>
                </c:pt>
                <c:pt idx="1014">
                  <c:v>0:27</c:v>
                </c:pt>
                <c:pt idx="1015">
                  <c:v>0:27</c:v>
                </c:pt>
                <c:pt idx="1016">
                  <c:v>0:27</c:v>
                </c:pt>
                <c:pt idx="1017">
                  <c:v>0:27</c:v>
                </c:pt>
                <c:pt idx="1018">
                  <c:v>0:27</c:v>
                </c:pt>
                <c:pt idx="1019">
                  <c:v>0:27</c:v>
                </c:pt>
                <c:pt idx="1020">
                  <c:v>0:27</c:v>
                </c:pt>
                <c:pt idx="1021">
                  <c:v>0:27</c:v>
                </c:pt>
                <c:pt idx="1022">
                  <c:v>0:27</c:v>
                </c:pt>
                <c:pt idx="1023">
                  <c:v>0:27</c:v>
                </c:pt>
                <c:pt idx="1024">
                  <c:v>0:27</c:v>
                </c:pt>
                <c:pt idx="1025">
                  <c:v>0:27</c:v>
                </c:pt>
                <c:pt idx="1026">
                  <c:v>0:27</c:v>
                </c:pt>
                <c:pt idx="1027">
                  <c:v>0:27</c:v>
                </c:pt>
                <c:pt idx="1028">
                  <c:v>0:27</c:v>
                </c:pt>
                <c:pt idx="1029">
                  <c:v>0:27</c:v>
                </c:pt>
                <c:pt idx="1030">
                  <c:v>0:27</c:v>
                </c:pt>
                <c:pt idx="1031">
                  <c:v>0:27</c:v>
                </c:pt>
                <c:pt idx="1032">
                  <c:v>0:27</c:v>
                </c:pt>
                <c:pt idx="1033">
                  <c:v>0:27</c:v>
                </c:pt>
                <c:pt idx="1034">
                  <c:v>0:27</c:v>
                </c:pt>
                <c:pt idx="1035">
                  <c:v>0:27</c:v>
                </c:pt>
                <c:pt idx="1036">
                  <c:v>0:27</c:v>
                </c:pt>
                <c:pt idx="1037">
                  <c:v>0:27</c:v>
                </c:pt>
                <c:pt idx="1038">
                  <c:v>0:27</c:v>
                </c:pt>
                <c:pt idx="1039">
                  <c:v>0:27</c:v>
                </c:pt>
                <c:pt idx="1040">
                  <c:v>0:27</c:v>
                </c:pt>
                <c:pt idx="1041">
                  <c:v>0:27</c:v>
                </c:pt>
                <c:pt idx="1042">
                  <c:v>0:27</c:v>
                </c:pt>
                <c:pt idx="1043">
                  <c:v>0:27</c:v>
                </c:pt>
                <c:pt idx="1044">
                  <c:v>0:27</c:v>
                </c:pt>
                <c:pt idx="1045">
                  <c:v>0:27</c:v>
                </c:pt>
                <c:pt idx="1046">
                  <c:v>0:27</c:v>
                </c:pt>
                <c:pt idx="1047">
                  <c:v>0:27</c:v>
                </c:pt>
                <c:pt idx="1048">
                  <c:v>0:27</c:v>
                </c:pt>
                <c:pt idx="1049">
                  <c:v>0:27</c:v>
                </c:pt>
                <c:pt idx="1050">
                  <c:v>0:27</c:v>
                </c:pt>
                <c:pt idx="1051">
                  <c:v>0:27</c:v>
                </c:pt>
                <c:pt idx="1052">
                  <c:v>0:27</c:v>
                </c:pt>
                <c:pt idx="1053">
                  <c:v>0:27</c:v>
                </c:pt>
                <c:pt idx="1054">
                  <c:v>0:27</c:v>
                </c:pt>
                <c:pt idx="1055">
                  <c:v>0:27</c:v>
                </c:pt>
                <c:pt idx="1056">
                  <c:v>0:27</c:v>
                </c:pt>
                <c:pt idx="1057">
                  <c:v>0:27</c:v>
                </c:pt>
                <c:pt idx="1058">
                  <c:v>0:27</c:v>
                </c:pt>
                <c:pt idx="1059">
                  <c:v>0:27</c:v>
                </c:pt>
                <c:pt idx="1060">
                  <c:v>0:27</c:v>
                </c:pt>
                <c:pt idx="1061">
                  <c:v>0:27</c:v>
                </c:pt>
                <c:pt idx="1062">
                  <c:v>0:27</c:v>
                </c:pt>
                <c:pt idx="1063">
                  <c:v>0:27</c:v>
                </c:pt>
                <c:pt idx="1064">
                  <c:v>0:27</c:v>
                </c:pt>
                <c:pt idx="1065">
                  <c:v>0:27</c:v>
                </c:pt>
                <c:pt idx="1066">
                  <c:v>0:27</c:v>
                </c:pt>
                <c:pt idx="1067">
                  <c:v>0:27</c:v>
                </c:pt>
                <c:pt idx="1068">
                  <c:v>0:27</c:v>
                </c:pt>
                <c:pt idx="1069">
                  <c:v>0:27</c:v>
                </c:pt>
                <c:pt idx="1070">
                  <c:v>0:27</c:v>
                </c:pt>
                <c:pt idx="1071">
                  <c:v>0:27</c:v>
                </c:pt>
                <c:pt idx="1072">
                  <c:v>0:27</c:v>
                </c:pt>
                <c:pt idx="1073">
                  <c:v>0:27</c:v>
                </c:pt>
                <c:pt idx="1074">
                  <c:v>0:27</c:v>
                </c:pt>
                <c:pt idx="1075">
                  <c:v>0:27</c:v>
                </c:pt>
                <c:pt idx="1076">
                  <c:v>0:27</c:v>
                </c:pt>
                <c:pt idx="1077">
                  <c:v>0:27</c:v>
                </c:pt>
                <c:pt idx="1078">
                  <c:v>0:27</c:v>
                </c:pt>
                <c:pt idx="1079">
                  <c:v>0:27</c:v>
                </c:pt>
                <c:pt idx="1080">
                  <c:v>0:27</c:v>
                </c:pt>
                <c:pt idx="1081">
                  <c:v>0:27</c:v>
                </c:pt>
                <c:pt idx="1082">
                  <c:v>0:27</c:v>
                </c:pt>
                <c:pt idx="1083">
                  <c:v>0:28</c:v>
                </c:pt>
                <c:pt idx="1084">
                  <c:v>0:28</c:v>
                </c:pt>
                <c:pt idx="1085">
                  <c:v>0:28</c:v>
                </c:pt>
                <c:pt idx="1086">
                  <c:v>0:28</c:v>
                </c:pt>
                <c:pt idx="1087">
                  <c:v>0:28</c:v>
                </c:pt>
                <c:pt idx="1088">
                  <c:v>0:28</c:v>
                </c:pt>
                <c:pt idx="1089">
                  <c:v>0:28</c:v>
                </c:pt>
                <c:pt idx="1090">
                  <c:v>0:28</c:v>
                </c:pt>
                <c:pt idx="1091">
                  <c:v>0:28</c:v>
                </c:pt>
                <c:pt idx="1092">
                  <c:v>0:28</c:v>
                </c:pt>
                <c:pt idx="1093">
                  <c:v>0:28</c:v>
                </c:pt>
                <c:pt idx="1094">
                  <c:v>0:28</c:v>
                </c:pt>
                <c:pt idx="1095">
                  <c:v>0:28</c:v>
                </c:pt>
                <c:pt idx="1096">
                  <c:v>0:28</c:v>
                </c:pt>
                <c:pt idx="1097">
                  <c:v>0:28</c:v>
                </c:pt>
                <c:pt idx="1098">
                  <c:v>0:28</c:v>
                </c:pt>
                <c:pt idx="1099">
                  <c:v>0:28</c:v>
                </c:pt>
                <c:pt idx="1100">
                  <c:v>0:28</c:v>
                </c:pt>
                <c:pt idx="1101">
                  <c:v>0:28</c:v>
                </c:pt>
                <c:pt idx="1102">
                  <c:v>0:28</c:v>
                </c:pt>
                <c:pt idx="1103">
                  <c:v>0:28</c:v>
                </c:pt>
                <c:pt idx="1104">
                  <c:v>0:28</c:v>
                </c:pt>
                <c:pt idx="1105">
                  <c:v>0:28</c:v>
                </c:pt>
                <c:pt idx="1106">
                  <c:v>0:28</c:v>
                </c:pt>
                <c:pt idx="1107">
                  <c:v>0:28</c:v>
                </c:pt>
                <c:pt idx="1108">
                  <c:v>0:28</c:v>
                </c:pt>
                <c:pt idx="1109">
                  <c:v>0:28</c:v>
                </c:pt>
                <c:pt idx="1110">
                  <c:v>0:28</c:v>
                </c:pt>
                <c:pt idx="1111">
                  <c:v>0:28</c:v>
                </c:pt>
                <c:pt idx="1112">
                  <c:v>0:28</c:v>
                </c:pt>
                <c:pt idx="1113">
                  <c:v>0:28</c:v>
                </c:pt>
                <c:pt idx="1114">
                  <c:v>0:28</c:v>
                </c:pt>
                <c:pt idx="1115">
                  <c:v>0:28</c:v>
                </c:pt>
                <c:pt idx="1116">
                  <c:v>0:28</c:v>
                </c:pt>
                <c:pt idx="1117">
                  <c:v>0:28</c:v>
                </c:pt>
                <c:pt idx="1118">
                  <c:v>0:28</c:v>
                </c:pt>
                <c:pt idx="1119">
                  <c:v>0:28</c:v>
                </c:pt>
                <c:pt idx="1120">
                  <c:v>0:28</c:v>
                </c:pt>
                <c:pt idx="1121">
                  <c:v>0:28</c:v>
                </c:pt>
                <c:pt idx="1122">
                  <c:v>0:28</c:v>
                </c:pt>
                <c:pt idx="1123">
                  <c:v>0:28</c:v>
                </c:pt>
                <c:pt idx="1124">
                  <c:v>0:28</c:v>
                </c:pt>
                <c:pt idx="1125">
                  <c:v>0:28</c:v>
                </c:pt>
                <c:pt idx="1126">
                  <c:v>0:28</c:v>
                </c:pt>
                <c:pt idx="1127">
                  <c:v>0:28</c:v>
                </c:pt>
                <c:pt idx="1128">
                  <c:v>0:28</c:v>
                </c:pt>
                <c:pt idx="1129">
                  <c:v>0:28</c:v>
                </c:pt>
                <c:pt idx="1130">
                  <c:v>0:28</c:v>
                </c:pt>
                <c:pt idx="1131">
                  <c:v>0:28</c:v>
                </c:pt>
                <c:pt idx="1132">
                  <c:v>0:28</c:v>
                </c:pt>
                <c:pt idx="1133">
                  <c:v>0:28</c:v>
                </c:pt>
                <c:pt idx="1134">
                  <c:v>0:28</c:v>
                </c:pt>
                <c:pt idx="1135">
                  <c:v>0:28</c:v>
                </c:pt>
                <c:pt idx="1136">
                  <c:v>0:28</c:v>
                </c:pt>
                <c:pt idx="1137">
                  <c:v>0:28</c:v>
                </c:pt>
                <c:pt idx="1138">
                  <c:v>0:28</c:v>
                </c:pt>
                <c:pt idx="1139">
                  <c:v>0:28</c:v>
                </c:pt>
                <c:pt idx="1140">
                  <c:v>0:28</c:v>
                </c:pt>
                <c:pt idx="1141">
                  <c:v>0:28</c:v>
                </c:pt>
                <c:pt idx="1142">
                  <c:v>0:28</c:v>
                </c:pt>
                <c:pt idx="1143">
                  <c:v>0:28</c:v>
                </c:pt>
                <c:pt idx="1144">
                  <c:v>0:28</c:v>
                </c:pt>
                <c:pt idx="1145">
                  <c:v>0:28</c:v>
                </c:pt>
                <c:pt idx="1146">
                  <c:v>0:28</c:v>
                </c:pt>
                <c:pt idx="1147">
                  <c:v>0:28</c:v>
                </c:pt>
                <c:pt idx="1148">
                  <c:v>0:28</c:v>
                </c:pt>
                <c:pt idx="1149">
                  <c:v>0:28</c:v>
                </c:pt>
                <c:pt idx="1150">
                  <c:v>0:28</c:v>
                </c:pt>
                <c:pt idx="1151">
                  <c:v>0:28</c:v>
                </c:pt>
                <c:pt idx="1152">
                  <c:v>0:28</c:v>
                </c:pt>
                <c:pt idx="1153">
                  <c:v>0:28</c:v>
                </c:pt>
                <c:pt idx="1154">
                  <c:v>0:28</c:v>
                </c:pt>
                <c:pt idx="1155">
                  <c:v>0:28</c:v>
                </c:pt>
                <c:pt idx="1156">
                  <c:v>0:28</c:v>
                </c:pt>
                <c:pt idx="1157">
                  <c:v>0:28</c:v>
                </c:pt>
                <c:pt idx="1158">
                  <c:v>0:28</c:v>
                </c:pt>
                <c:pt idx="1159">
                  <c:v>0:28</c:v>
                </c:pt>
                <c:pt idx="1160">
                  <c:v>0:28</c:v>
                </c:pt>
                <c:pt idx="1161">
                  <c:v>0:28</c:v>
                </c:pt>
                <c:pt idx="1162">
                  <c:v>0:28</c:v>
                </c:pt>
                <c:pt idx="1163">
                  <c:v>0:28</c:v>
                </c:pt>
                <c:pt idx="1164">
                  <c:v>0:28</c:v>
                </c:pt>
                <c:pt idx="1165">
                  <c:v>0:28</c:v>
                </c:pt>
                <c:pt idx="1166">
                  <c:v>0:28</c:v>
                </c:pt>
                <c:pt idx="1167">
                  <c:v>0:28</c:v>
                </c:pt>
                <c:pt idx="1168">
                  <c:v>0:28</c:v>
                </c:pt>
                <c:pt idx="1169">
                  <c:v>0:28</c:v>
                </c:pt>
                <c:pt idx="1170">
                  <c:v>0:28</c:v>
                </c:pt>
                <c:pt idx="1171">
                  <c:v>0:28</c:v>
                </c:pt>
                <c:pt idx="1172">
                  <c:v>0:28</c:v>
                </c:pt>
                <c:pt idx="1173">
                  <c:v>0:28</c:v>
                </c:pt>
                <c:pt idx="1174">
                  <c:v>0:28</c:v>
                </c:pt>
                <c:pt idx="1175">
                  <c:v>0:28</c:v>
                </c:pt>
                <c:pt idx="1176">
                  <c:v>0:28</c:v>
                </c:pt>
                <c:pt idx="1177">
                  <c:v>0:29</c:v>
                </c:pt>
                <c:pt idx="1178">
                  <c:v>0:29</c:v>
                </c:pt>
                <c:pt idx="1179">
                  <c:v>0:29</c:v>
                </c:pt>
                <c:pt idx="1180">
                  <c:v>0:29</c:v>
                </c:pt>
                <c:pt idx="1181">
                  <c:v>0:29</c:v>
                </c:pt>
                <c:pt idx="1182">
                  <c:v>0:29</c:v>
                </c:pt>
                <c:pt idx="1183">
                  <c:v>0:29</c:v>
                </c:pt>
                <c:pt idx="1184">
                  <c:v>0:29</c:v>
                </c:pt>
                <c:pt idx="1185">
                  <c:v>0:29</c:v>
                </c:pt>
                <c:pt idx="1186">
                  <c:v>0:29</c:v>
                </c:pt>
                <c:pt idx="1187">
                  <c:v>0:29</c:v>
                </c:pt>
                <c:pt idx="1188">
                  <c:v>0:29</c:v>
                </c:pt>
                <c:pt idx="1189">
                  <c:v>0:29</c:v>
                </c:pt>
                <c:pt idx="1190">
                  <c:v>0:29</c:v>
                </c:pt>
                <c:pt idx="1191">
                  <c:v>0:29</c:v>
                </c:pt>
                <c:pt idx="1192">
                  <c:v>0:29</c:v>
                </c:pt>
                <c:pt idx="1193">
                  <c:v>0:29</c:v>
                </c:pt>
                <c:pt idx="1194">
                  <c:v>0:29</c:v>
                </c:pt>
                <c:pt idx="1195">
                  <c:v>0:29</c:v>
                </c:pt>
                <c:pt idx="1196">
                  <c:v>0:29</c:v>
                </c:pt>
                <c:pt idx="1197">
                  <c:v>0:29</c:v>
                </c:pt>
                <c:pt idx="1198">
                  <c:v>0:29</c:v>
                </c:pt>
                <c:pt idx="1199">
                  <c:v>0:29</c:v>
                </c:pt>
                <c:pt idx="1200">
                  <c:v>0:29</c:v>
                </c:pt>
                <c:pt idx="1201">
                  <c:v>0:29</c:v>
                </c:pt>
                <c:pt idx="1202">
                  <c:v>0:29</c:v>
                </c:pt>
                <c:pt idx="1203">
                  <c:v>0:29</c:v>
                </c:pt>
                <c:pt idx="1204">
                  <c:v>0:29</c:v>
                </c:pt>
                <c:pt idx="1205">
                  <c:v>0:29</c:v>
                </c:pt>
                <c:pt idx="1206">
                  <c:v>0:29</c:v>
                </c:pt>
                <c:pt idx="1207">
                  <c:v>0:29</c:v>
                </c:pt>
                <c:pt idx="1208">
                  <c:v>0:29</c:v>
                </c:pt>
                <c:pt idx="1209">
                  <c:v>0:29</c:v>
                </c:pt>
                <c:pt idx="1210">
                  <c:v>0:29</c:v>
                </c:pt>
                <c:pt idx="1211">
                  <c:v>0:29</c:v>
                </c:pt>
                <c:pt idx="1212">
                  <c:v>0:29</c:v>
                </c:pt>
                <c:pt idx="1213">
                  <c:v>0:29</c:v>
                </c:pt>
                <c:pt idx="1214">
                  <c:v>0:29</c:v>
                </c:pt>
                <c:pt idx="1215">
                  <c:v>0:29</c:v>
                </c:pt>
                <c:pt idx="1216">
                  <c:v>0:29</c:v>
                </c:pt>
                <c:pt idx="1217">
                  <c:v>0:29</c:v>
                </c:pt>
                <c:pt idx="1218">
                  <c:v>0:29</c:v>
                </c:pt>
                <c:pt idx="1219">
                  <c:v>0:29</c:v>
                </c:pt>
                <c:pt idx="1220">
                  <c:v>0:29</c:v>
                </c:pt>
                <c:pt idx="1221">
                  <c:v>0:29</c:v>
                </c:pt>
                <c:pt idx="1222">
                  <c:v>0:29</c:v>
                </c:pt>
                <c:pt idx="1223">
                  <c:v>0:29</c:v>
                </c:pt>
                <c:pt idx="1224">
                  <c:v>0:29</c:v>
                </c:pt>
                <c:pt idx="1225">
                  <c:v>0:29</c:v>
                </c:pt>
                <c:pt idx="1226">
                  <c:v>0:29</c:v>
                </c:pt>
                <c:pt idx="1227">
                  <c:v>0:29</c:v>
                </c:pt>
                <c:pt idx="1228">
                  <c:v>0:29</c:v>
                </c:pt>
                <c:pt idx="1229">
                  <c:v>0:29</c:v>
                </c:pt>
                <c:pt idx="1230">
                  <c:v>0:29</c:v>
                </c:pt>
                <c:pt idx="1231">
                  <c:v>0:29</c:v>
                </c:pt>
                <c:pt idx="1232">
                  <c:v>0:29</c:v>
                </c:pt>
                <c:pt idx="1233">
                  <c:v>0:29</c:v>
                </c:pt>
                <c:pt idx="1234">
                  <c:v>0:29</c:v>
                </c:pt>
                <c:pt idx="1235">
                  <c:v>0:29</c:v>
                </c:pt>
                <c:pt idx="1236">
                  <c:v>0:29</c:v>
                </c:pt>
                <c:pt idx="1237">
                  <c:v>0:29</c:v>
                </c:pt>
                <c:pt idx="1238">
                  <c:v>0:29</c:v>
                </c:pt>
                <c:pt idx="1239">
                  <c:v>0:29</c:v>
                </c:pt>
                <c:pt idx="1240">
                  <c:v>0:29</c:v>
                </c:pt>
                <c:pt idx="1241">
                  <c:v>0:29</c:v>
                </c:pt>
                <c:pt idx="1242">
                  <c:v>0:29</c:v>
                </c:pt>
                <c:pt idx="1243">
                  <c:v>0:29</c:v>
                </c:pt>
                <c:pt idx="1244">
                  <c:v>0:29</c:v>
                </c:pt>
                <c:pt idx="1245">
                  <c:v>0:29</c:v>
                </c:pt>
                <c:pt idx="1246">
                  <c:v>0:29</c:v>
                </c:pt>
                <c:pt idx="1247">
                  <c:v>0:29</c:v>
                </c:pt>
                <c:pt idx="1248">
                  <c:v>0:29</c:v>
                </c:pt>
                <c:pt idx="1249">
                  <c:v>0:29</c:v>
                </c:pt>
                <c:pt idx="1250">
                  <c:v>0:29</c:v>
                </c:pt>
                <c:pt idx="1251">
                  <c:v>0:29</c:v>
                </c:pt>
                <c:pt idx="1252">
                  <c:v>0:29</c:v>
                </c:pt>
                <c:pt idx="1253">
                  <c:v>0:29</c:v>
                </c:pt>
                <c:pt idx="1254">
                  <c:v>0:29</c:v>
                </c:pt>
                <c:pt idx="1255">
                  <c:v>0:29</c:v>
                </c:pt>
                <c:pt idx="1256">
                  <c:v>0:29</c:v>
                </c:pt>
                <c:pt idx="1257">
                  <c:v>0:29</c:v>
                </c:pt>
                <c:pt idx="1258">
                  <c:v>0:29</c:v>
                </c:pt>
                <c:pt idx="1259">
                  <c:v>0:29</c:v>
                </c:pt>
                <c:pt idx="1260">
                  <c:v>0:29</c:v>
                </c:pt>
                <c:pt idx="1261">
                  <c:v>0:29</c:v>
                </c:pt>
                <c:pt idx="1262">
                  <c:v>0:29</c:v>
                </c:pt>
                <c:pt idx="1263">
                  <c:v>0:29</c:v>
                </c:pt>
                <c:pt idx="1264">
                  <c:v>0:29</c:v>
                </c:pt>
                <c:pt idx="1265">
                  <c:v>0:29</c:v>
                </c:pt>
                <c:pt idx="1266">
                  <c:v>0:29</c:v>
                </c:pt>
                <c:pt idx="1267">
                  <c:v>0:29</c:v>
                </c:pt>
                <c:pt idx="1268">
                  <c:v>0:29</c:v>
                </c:pt>
                <c:pt idx="1269">
                  <c:v>0:29</c:v>
                </c:pt>
                <c:pt idx="1270">
                  <c:v>0:29</c:v>
                </c:pt>
                <c:pt idx="1271">
                  <c:v>0:29</c:v>
                </c:pt>
                <c:pt idx="1272">
                  <c:v>0:29</c:v>
                </c:pt>
                <c:pt idx="1273">
                  <c:v>0:29</c:v>
                </c:pt>
                <c:pt idx="1274">
                  <c:v>0:29</c:v>
                </c:pt>
                <c:pt idx="1275">
                  <c:v>0:29</c:v>
                </c:pt>
                <c:pt idx="1276">
                  <c:v>0:29</c:v>
                </c:pt>
                <c:pt idx="1277">
                  <c:v>0:29</c:v>
                </c:pt>
                <c:pt idx="1278">
                  <c:v>0:29</c:v>
                </c:pt>
                <c:pt idx="1279">
                  <c:v>0:29</c:v>
                </c:pt>
                <c:pt idx="1280">
                  <c:v>0:29</c:v>
                </c:pt>
                <c:pt idx="1281">
                  <c:v>0:29</c:v>
                </c:pt>
                <c:pt idx="1282">
                  <c:v>0:29</c:v>
                </c:pt>
                <c:pt idx="1283">
                  <c:v>0:29</c:v>
                </c:pt>
                <c:pt idx="1284">
                  <c:v>0:30</c:v>
                </c:pt>
                <c:pt idx="1285">
                  <c:v>0:30</c:v>
                </c:pt>
                <c:pt idx="1286">
                  <c:v>0:30</c:v>
                </c:pt>
                <c:pt idx="1287">
                  <c:v>0:30</c:v>
                </c:pt>
                <c:pt idx="1288">
                  <c:v>0:30</c:v>
                </c:pt>
                <c:pt idx="1289">
                  <c:v>0:30</c:v>
                </c:pt>
                <c:pt idx="1290">
                  <c:v>0:30</c:v>
                </c:pt>
                <c:pt idx="1291">
                  <c:v>0:30</c:v>
                </c:pt>
                <c:pt idx="1292">
                  <c:v>0:30</c:v>
                </c:pt>
                <c:pt idx="1293">
                  <c:v>0:30</c:v>
                </c:pt>
                <c:pt idx="1294">
                  <c:v>0:30</c:v>
                </c:pt>
                <c:pt idx="1295">
                  <c:v>0:30</c:v>
                </c:pt>
                <c:pt idx="1296">
                  <c:v>0:30</c:v>
                </c:pt>
                <c:pt idx="1297">
                  <c:v>0:30</c:v>
                </c:pt>
                <c:pt idx="1298">
                  <c:v>0:30</c:v>
                </c:pt>
                <c:pt idx="1299">
                  <c:v>0:30</c:v>
                </c:pt>
                <c:pt idx="1300">
                  <c:v>0:30</c:v>
                </c:pt>
                <c:pt idx="1301">
                  <c:v>0:30</c:v>
                </c:pt>
                <c:pt idx="1302">
                  <c:v>0:30</c:v>
                </c:pt>
                <c:pt idx="1303">
                  <c:v>0:30</c:v>
                </c:pt>
                <c:pt idx="1304">
                  <c:v>0:30</c:v>
                </c:pt>
                <c:pt idx="1305">
                  <c:v>0:30</c:v>
                </c:pt>
                <c:pt idx="1306">
                  <c:v>0:30</c:v>
                </c:pt>
                <c:pt idx="1307">
                  <c:v>0:30</c:v>
                </c:pt>
                <c:pt idx="1308">
                  <c:v>0:30</c:v>
                </c:pt>
                <c:pt idx="1309">
                  <c:v>0:30</c:v>
                </c:pt>
                <c:pt idx="1310">
                  <c:v>0:30</c:v>
                </c:pt>
                <c:pt idx="1311">
                  <c:v>0:30</c:v>
                </c:pt>
                <c:pt idx="1312">
                  <c:v>0:30</c:v>
                </c:pt>
                <c:pt idx="1313">
                  <c:v>0:30</c:v>
                </c:pt>
                <c:pt idx="1314">
                  <c:v>0:30</c:v>
                </c:pt>
                <c:pt idx="1315">
                  <c:v>0:30</c:v>
                </c:pt>
                <c:pt idx="1316">
                  <c:v>0:30</c:v>
                </c:pt>
                <c:pt idx="1317">
                  <c:v>0:30</c:v>
                </c:pt>
                <c:pt idx="1318">
                  <c:v>0:30</c:v>
                </c:pt>
                <c:pt idx="1319">
                  <c:v>0:30</c:v>
                </c:pt>
                <c:pt idx="1320">
                  <c:v>0:30</c:v>
                </c:pt>
                <c:pt idx="1321">
                  <c:v>0:30</c:v>
                </c:pt>
                <c:pt idx="1322">
                  <c:v>0:30</c:v>
                </c:pt>
                <c:pt idx="1323">
                  <c:v>0:30</c:v>
                </c:pt>
                <c:pt idx="1324">
                  <c:v>0:30</c:v>
                </c:pt>
                <c:pt idx="1325">
                  <c:v>0:30</c:v>
                </c:pt>
                <c:pt idx="1326">
                  <c:v>0:30</c:v>
                </c:pt>
                <c:pt idx="1327">
                  <c:v>0:30</c:v>
                </c:pt>
                <c:pt idx="1328">
                  <c:v>0:30</c:v>
                </c:pt>
                <c:pt idx="1329">
                  <c:v>0:30</c:v>
                </c:pt>
                <c:pt idx="1330">
                  <c:v>0:30</c:v>
                </c:pt>
                <c:pt idx="1331">
                  <c:v>0:30</c:v>
                </c:pt>
                <c:pt idx="1332">
                  <c:v>0:30</c:v>
                </c:pt>
                <c:pt idx="1333">
                  <c:v>0:30</c:v>
                </c:pt>
                <c:pt idx="1334">
                  <c:v>0:30</c:v>
                </c:pt>
                <c:pt idx="1335">
                  <c:v>0:30</c:v>
                </c:pt>
                <c:pt idx="1336">
                  <c:v>0:30</c:v>
                </c:pt>
                <c:pt idx="1337">
                  <c:v>0:30</c:v>
                </c:pt>
                <c:pt idx="1338">
                  <c:v>0:30</c:v>
                </c:pt>
                <c:pt idx="1339">
                  <c:v>0:30</c:v>
                </c:pt>
                <c:pt idx="1340">
                  <c:v>0:30</c:v>
                </c:pt>
                <c:pt idx="1341">
                  <c:v>0:30</c:v>
                </c:pt>
                <c:pt idx="1342">
                  <c:v>0:30</c:v>
                </c:pt>
                <c:pt idx="1343">
                  <c:v>0:30</c:v>
                </c:pt>
                <c:pt idx="1344">
                  <c:v>0:30</c:v>
                </c:pt>
                <c:pt idx="1345">
                  <c:v>0:30</c:v>
                </c:pt>
                <c:pt idx="1346">
                  <c:v>0:30</c:v>
                </c:pt>
                <c:pt idx="1347">
                  <c:v>0:30</c:v>
                </c:pt>
                <c:pt idx="1348">
                  <c:v>0:30</c:v>
                </c:pt>
                <c:pt idx="1349">
                  <c:v>0:30</c:v>
                </c:pt>
                <c:pt idx="1350">
                  <c:v>0:30</c:v>
                </c:pt>
                <c:pt idx="1351">
                  <c:v>0:30</c:v>
                </c:pt>
                <c:pt idx="1352">
                  <c:v>0:30</c:v>
                </c:pt>
                <c:pt idx="1353">
                  <c:v>0:30</c:v>
                </c:pt>
                <c:pt idx="1354">
                  <c:v>0:30</c:v>
                </c:pt>
                <c:pt idx="1355">
                  <c:v>0:30</c:v>
                </c:pt>
                <c:pt idx="1356">
                  <c:v>0:30</c:v>
                </c:pt>
                <c:pt idx="1357">
                  <c:v>0:30</c:v>
                </c:pt>
                <c:pt idx="1358">
                  <c:v>0:30</c:v>
                </c:pt>
                <c:pt idx="1359">
                  <c:v>0:30</c:v>
                </c:pt>
                <c:pt idx="1360">
                  <c:v>0:30</c:v>
                </c:pt>
                <c:pt idx="1361">
                  <c:v>0:30</c:v>
                </c:pt>
                <c:pt idx="1362">
                  <c:v>0:30</c:v>
                </c:pt>
                <c:pt idx="1363">
                  <c:v>0:30</c:v>
                </c:pt>
                <c:pt idx="1364">
                  <c:v>0:30</c:v>
                </c:pt>
                <c:pt idx="1365">
                  <c:v>0:30</c:v>
                </c:pt>
                <c:pt idx="1366">
                  <c:v>0:30</c:v>
                </c:pt>
                <c:pt idx="1367">
                  <c:v>0:30</c:v>
                </c:pt>
                <c:pt idx="1368">
                  <c:v>0:30</c:v>
                </c:pt>
                <c:pt idx="1369">
                  <c:v>0:30</c:v>
                </c:pt>
                <c:pt idx="1370">
                  <c:v>0:30</c:v>
                </c:pt>
                <c:pt idx="1371">
                  <c:v>0:30</c:v>
                </c:pt>
                <c:pt idx="1372">
                  <c:v>0:30</c:v>
                </c:pt>
                <c:pt idx="1373">
                  <c:v>0:30</c:v>
                </c:pt>
                <c:pt idx="1374">
                  <c:v>0:30</c:v>
                </c:pt>
                <c:pt idx="1375">
                  <c:v>0:30</c:v>
                </c:pt>
                <c:pt idx="1376">
                  <c:v>0:30</c:v>
                </c:pt>
                <c:pt idx="1377">
                  <c:v>0:31</c:v>
                </c:pt>
                <c:pt idx="1378">
                  <c:v>0:31</c:v>
                </c:pt>
                <c:pt idx="1379">
                  <c:v>0:31</c:v>
                </c:pt>
                <c:pt idx="1380">
                  <c:v>0:31</c:v>
                </c:pt>
                <c:pt idx="1381">
                  <c:v>0:31</c:v>
                </c:pt>
                <c:pt idx="1382">
                  <c:v>0:31</c:v>
                </c:pt>
                <c:pt idx="1383">
                  <c:v>0:31</c:v>
                </c:pt>
                <c:pt idx="1384">
                  <c:v>0:31</c:v>
                </c:pt>
                <c:pt idx="1385">
                  <c:v>0:31</c:v>
                </c:pt>
                <c:pt idx="1386">
                  <c:v>0:31</c:v>
                </c:pt>
                <c:pt idx="1387">
                  <c:v>0:31</c:v>
                </c:pt>
                <c:pt idx="1388">
                  <c:v>0:31</c:v>
                </c:pt>
                <c:pt idx="1389">
                  <c:v>0:31</c:v>
                </c:pt>
                <c:pt idx="1390">
                  <c:v>0:31</c:v>
                </c:pt>
                <c:pt idx="1391">
                  <c:v>0:31</c:v>
                </c:pt>
                <c:pt idx="1392">
                  <c:v>0:31</c:v>
                </c:pt>
                <c:pt idx="1393">
                  <c:v>0:31</c:v>
                </c:pt>
                <c:pt idx="1394">
                  <c:v>0:31</c:v>
                </c:pt>
                <c:pt idx="1395">
                  <c:v>0:31</c:v>
                </c:pt>
                <c:pt idx="1396">
                  <c:v>0:31</c:v>
                </c:pt>
                <c:pt idx="1397">
                  <c:v>0:31</c:v>
                </c:pt>
                <c:pt idx="1398">
                  <c:v>0:31</c:v>
                </c:pt>
                <c:pt idx="1399">
                  <c:v>0:31</c:v>
                </c:pt>
                <c:pt idx="1400">
                  <c:v>0:31</c:v>
                </c:pt>
                <c:pt idx="1401">
                  <c:v>0:31</c:v>
                </c:pt>
                <c:pt idx="1402">
                  <c:v>0:31</c:v>
                </c:pt>
                <c:pt idx="1403">
                  <c:v>0:31</c:v>
                </c:pt>
                <c:pt idx="1404">
                  <c:v>0:31</c:v>
                </c:pt>
                <c:pt idx="1405">
                  <c:v>0:31</c:v>
                </c:pt>
                <c:pt idx="1406">
                  <c:v>0:31</c:v>
                </c:pt>
                <c:pt idx="1407">
                  <c:v>0:31</c:v>
                </c:pt>
                <c:pt idx="1408">
                  <c:v>0:31</c:v>
                </c:pt>
                <c:pt idx="1409">
                  <c:v>0:31</c:v>
                </c:pt>
                <c:pt idx="1410">
                  <c:v>0:31</c:v>
                </c:pt>
                <c:pt idx="1411">
                  <c:v>0:31</c:v>
                </c:pt>
                <c:pt idx="1412">
                  <c:v>0:31</c:v>
                </c:pt>
                <c:pt idx="1413">
                  <c:v>0:31</c:v>
                </c:pt>
                <c:pt idx="1414">
                  <c:v>0:31</c:v>
                </c:pt>
                <c:pt idx="1415">
                  <c:v>0:31</c:v>
                </c:pt>
                <c:pt idx="1416">
                  <c:v>0:31</c:v>
                </c:pt>
                <c:pt idx="1417">
                  <c:v>0:31</c:v>
                </c:pt>
                <c:pt idx="1418">
                  <c:v>0:31</c:v>
                </c:pt>
                <c:pt idx="1419">
                  <c:v>0:31</c:v>
                </c:pt>
                <c:pt idx="1420">
                  <c:v>0:31</c:v>
                </c:pt>
                <c:pt idx="1421">
                  <c:v>0:31</c:v>
                </c:pt>
                <c:pt idx="1422">
                  <c:v>0:31</c:v>
                </c:pt>
                <c:pt idx="1423">
                  <c:v>0:31</c:v>
                </c:pt>
                <c:pt idx="1424">
                  <c:v>0:31</c:v>
                </c:pt>
                <c:pt idx="1425">
                  <c:v>0:31</c:v>
                </c:pt>
                <c:pt idx="1426">
                  <c:v>0:31</c:v>
                </c:pt>
                <c:pt idx="1427">
                  <c:v>0:31</c:v>
                </c:pt>
                <c:pt idx="1428">
                  <c:v>0:31</c:v>
                </c:pt>
                <c:pt idx="1429">
                  <c:v>0:31</c:v>
                </c:pt>
                <c:pt idx="1430">
                  <c:v>0:31</c:v>
                </c:pt>
                <c:pt idx="1431">
                  <c:v>0:31</c:v>
                </c:pt>
                <c:pt idx="1432">
                  <c:v>0:31</c:v>
                </c:pt>
                <c:pt idx="1433">
                  <c:v>0:31</c:v>
                </c:pt>
                <c:pt idx="1434">
                  <c:v>0:31</c:v>
                </c:pt>
                <c:pt idx="1435">
                  <c:v>0:31</c:v>
                </c:pt>
                <c:pt idx="1436">
                  <c:v>0:31</c:v>
                </c:pt>
                <c:pt idx="1437">
                  <c:v>0:31</c:v>
                </c:pt>
                <c:pt idx="1438">
                  <c:v>0:31</c:v>
                </c:pt>
                <c:pt idx="1439">
                  <c:v>0:31</c:v>
                </c:pt>
                <c:pt idx="1440">
                  <c:v>0:31</c:v>
                </c:pt>
                <c:pt idx="1441">
                  <c:v>0:31</c:v>
                </c:pt>
                <c:pt idx="1442">
                  <c:v>0:31</c:v>
                </c:pt>
                <c:pt idx="1443">
                  <c:v>0:31</c:v>
                </c:pt>
                <c:pt idx="1444">
                  <c:v>0:31</c:v>
                </c:pt>
                <c:pt idx="1445">
                  <c:v>0:31</c:v>
                </c:pt>
                <c:pt idx="1446">
                  <c:v>0:31</c:v>
                </c:pt>
                <c:pt idx="1447">
                  <c:v>0:31</c:v>
                </c:pt>
                <c:pt idx="1448">
                  <c:v>0:31</c:v>
                </c:pt>
                <c:pt idx="1449">
                  <c:v>0:31</c:v>
                </c:pt>
                <c:pt idx="1450">
                  <c:v>0:31</c:v>
                </c:pt>
                <c:pt idx="1451">
                  <c:v>0:31</c:v>
                </c:pt>
                <c:pt idx="1452">
                  <c:v>0:31</c:v>
                </c:pt>
                <c:pt idx="1453">
                  <c:v>0:31</c:v>
                </c:pt>
                <c:pt idx="1454">
                  <c:v>0:31</c:v>
                </c:pt>
                <c:pt idx="1455">
                  <c:v>0:31</c:v>
                </c:pt>
                <c:pt idx="1456">
                  <c:v>0:31</c:v>
                </c:pt>
                <c:pt idx="1457">
                  <c:v>0:31</c:v>
                </c:pt>
                <c:pt idx="1458">
                  <c:v>0:31</c:v>
                </c:pt>
                <c:pt idx="1459">
                  <c:v>0:31</c:v>
                </c:pt>
                <c:pt idx="1460">
                  <c:v>0:31</c:v>
                </c:pt>
                <c:pt idx="1461">
                  <c:v>0:31</c:v>
                </c:pt>
                <c:pt idx="1462">
                  <c:v>0:31</c:v>
                </c:pt>
                <c:pt idx="1463">
                  <c:v>0:31</c:v>
                </c:pt>
                <c:pt idx="1464">
                  <c:v>0:31</c:v>
                </c:pt>
                <c:pt idx="1465">
                  <c:v>0:31</c:v>
                </c:pt>
                <c:pt idx="1466">
                  <c:v>0:31</c:v>
                </c:pt>
                <c:pt idx="1467">
                  <c:v>0:31</c:v>
                </c:pt>
                <c:pt idx="1468">
                  <c:v>0:31</c:v>
                </c:pt>
                <c:pt idx="1469">
                  <c:v>0:31</c:v>
                </c:pt>
                <c:pt idx="1470">
                  <c:v>0:31</c:v>
                </c:pt>
                <c:pt idx="1471">
                  <c:v>0:31</c:v>
                </c:pt>
                <c:pt idx="1472">
                  <c:v>0:31</c:v>
                </c:pt>
                <c:pt idx="1473">
                  <c:v>0:31</c:v>
                </c:pt>
                <c:pt idx="1474">
                  <c:v>0:31</c:v>
                </c:pt>
                <c:pt idx="1475">
                  <c:v>0:31</c:v>
                </c:pt>
                <c:pt idx="1476">
                  <c:v>0:31</c:v>
                </c:pt>
                <c:pt idx="1477">
                  <c:v>0:31</c:v>
                </c:pt>
                <c:pt idx="1478">
                  <c:v>0:31</c:v>
                </c:pt>
                <c:pt idx="1479">
                  <c:v>0:31</c:v>
                </c:pt>
                <c:pt idx="1480">
                  <c:v>0:32</c:v>
                </c:pt>
                <c:pt idx="1481">
                  <c:v>0:32</c:v>
                </c:pt>
                <c:pt idx="1482">
                  <c:v>0:32</c:v>
                </c:pt>
                <c:pt idx="1483">
                  <c:v>0:32</c:v>
                </c:pt>
                <c:pt idx="1484">
                  <c:v>0:32</c:v>
                </c:pt>
                <c:pt idx="1485">
                  <c:v>0:32</c:v>
                </c:pt>
                <c:pt idx="1486">
                  <c:v>0:32</c:v>
                </c:pt>
                <c:pt idx="1487">
                  <c:v>0:32</c:v>
                </c:pt>
                <c:pt idx="1488">
                  <c:v>0:32</c:v>
                </c:pt>
                <c:pt idx="1489">
                  <c:v>0:32</c:v>
                </c:pt>
                <c:pt idx="1490">
                  <c:v>0:32</c:v>
                </c:pt>
                <c:pt idx="1491">
                  <c:v>0:32</c:v>
                </c:pt>
                <c:pt idx="1492">
                  <c:v>0:32</c:v>
                </c:pt>
                <c:pt idx="1493">
                  <c:v>0:32</c:v>
                </c:pt>
                <c:pt idx="1494">
                  <c:v>0:32</c:v>
                </c:pt>
                <c:pt idx="1495">
                  <c:v>0:32</c:v>
                </c:pt>
                <c:pt idx="1496">
                  <c:v>0:32</c:v>
                </c:pt>
                <c:pt idx="1497">
                  <c:v>0:32</c:v>
                </c:pt>
                <c:pt idx="1498">
                  <c:v>0:32</c:v>
                </c:pt>
                <c:pt idx="1499">
                  <c:v>0:32</c:v>
                </c:pt>
                <c:pt idx="1500">
                  <c:v>0:32</c:v>
                </c:pt>
                <c:pt idx="1501">
                  <c:v>0:32</c:v>
                </c:pt>
                <c:pt idx="1502">
                  <c:v>0:32</c:v>
                </c:pt>
                <c:pt idx="1503">
                  <c:v>0:32</c:v>
                </c:pt>
                <c:pt idx="1504">
                  <c:v>0:32</c:v>
                </c:pt>
                <c:pt idx="1505">
                  <c:v>0:32</c:v>
                </c:pt>
                <c:pt idx="1506">
                  <c:v>0:32</c:v>
                </c:pt>
                <c:pt idx="1507">
                  <c:v>0:32</c:v>
                </c:pt>
                <c:pt idx="1508">
                  <c:v>0:32</c:v>
                </c:pt>
                <c:pt idx="1509">
                  <c:v>0:32</c:v>
                </c:pt>
                <c:pt idx="1510">
                  <c:v>0:32</c:v>
                </c:pt>
                <c:pt idx="1511">
                  <c:v>0:32</c:v>
                </c:pt>
                <c:pt idx="1512">
                  <c:v>0:32</c:v>
                </c:pt>
                <c:pt idx="1513">
                  <c:v>0:32</c:v>
                </c:pt>
                <c:pt idx="1514">
                  <c:v>0:32</c:v>
                </c:pt>
                <c:pt idx="1515">
                  <c:v>0:32</c:v>
                </c:pt>
                <c:pt idx="1516">
                  <c:v>0:32</c:v>
                </c:pt>
                <c:pt idx="1517">
                  <c:v>0:32</c:v>
                </c:pt>
                <c:pt idx="1518">
                  <c:v>0:32</c:v>
                </c:pt>
                <c:pt idx="1519">
                  <c:v>0:32</c:v>
                </c:pt>
                <c:pt idx="1520">
                  <c:v>0:32</c:v>
                </c:pt>
                <c:pt idx="1521">
                  <c:v>0:32</c:v>
                </c:pt>
                <c:pt idx="1522">
                  <c:v>0:32</c:v>
                </c:pt>
                <c:pt idx="1523">
                  <c:v>0:32</c:v>
                </c:pt>
                <c:pt idx="1524">
                  <c:v>0:32</c:v>
                </c:pt>
                <c:pt idx="1525">
                  <c:v>0:32</c:v>
                </c:pt>
                <c:pt idx="1526">
                  <c:v>0:32</c:v>
                </c:pt>
                <c:pt idx="1527">
                  <c:v>0:32</c:v>
                </c:pt>
                <c:pt idx="1528">
                  <c:v>0:32</c:v>
                </c:pt>
                <c:pt idx="1529">
                  <c:v>0:32</c:v>
                </c:pt>
                <c:pt idx="1530">
                  <c:v>0:32</c:v>
                </c:pt>
                <c:pt idx="1531">
                  <c:v>0:32</c:v>
                </c:pt>
                <c:pt idx="1532">
                  <c:v>0:32</c:v>
                </c:pt>
                <c:pt idx="1533">
                  <c:v>0:32</c:v>
                </c:pt>
                <c:pt idx="1534">
                  <c:v>0:32</c:v>
                </c:pt>
                <c:pt idx="1535">
                  <c:v>0:32</c:v>
                </c:pt>
                <c:pt idx="1536">
                  <c:v>0:32</c:v>
                </c:pt>
                <c:pt idx="1537">
                  <c:v>0:32</c:v>
                </c:pt>
                <c:pt idx="1538">
                  <c:v>0:32</c:v>
                </c:pt>
                <c:pt idx="1539">
                  <c:v>0:32</c:v>
                </c:pt>
                <c:pt idx="1540">
                  <c:v>0:32</c:v>
                </c:pt>
                <c:pt idx="1541">
                  <c:v>0:32</c:v>
                </c:pt>
                <c:pt idx="1542">
                  <c:v>0:32</c:v>
                </c:pt>
                <c:pt idx="1543">
                  <c:v>0:32</c:v>
                </c:pt>
                <c:pt idx="1544">
                  <c:v>0:32</c:v>
                </c:pt>
                <c:pt idx="1545">
                  <c:v>0:32</c:v>
                </c:pt>
                <c:pt idx="1546">
                  <c:v>0:32</c:v>
                </c:pt>
                <c:pt idx="1547">
                  <c:v>0:32</c:v>
                </c:pt>
                <c:pt idx="1548">
                  <c:v>0:32</c:v>
                </c:pt>
                <c:pt idx="1549">
                  <c:v>0:32</c:v>
                </c:pt>
                <c:pt idx="1550">
                  <c:v>0:32</c:v>
                </c:pt>
                <c:pt idx="1551">
                  <c:v>0:32</c:v>
                </c:pt>
                <c:pt idx="1552">
                  <c:v>0:32</c:v>
                </c:pt>
                <c:pt idx="1553">
                  <c:v>0:32</c:v>
                </c:pt>
                <c:pt idx="1554">
                  <c:v>0:32</c:v>
                </c:pt>
                <c:pt idx="1555">
                  <c:v>0:32</c:v>
                </c:pt>
                <c:pt idx="1556">
                  <c:v>0:32</c:v>
                </c:pt>
                <c:pt idx="1557">
                  <c:v>0:32</c:v>
                </c:pt>
                <c:pt idx="1558">
                  <c:v>0:32</c:v>
                </c:pt>
                <c:pt idx="1559">
                  <c:v>0:32</c:v>
                </c:pt>
                <c:pt idx="1560">
                  <c:v>0:32</c:v>
                </c:pt>
                <c:pt idx="1561">
                  <c:v>0:32</c:v>
                </c:pt>
                <c:pt idx="1562">
                  <c:v>0:32</c:v>
                </c:pt>
                <c:pt idx="1563">
                  <c:v>0:32</c:v>
                </c:pt>
                <c:pt idx="1564">
                  <c:v>0:32</c:v>
                </c:pt>
                <c:pt idx="1565">
                  <c:v>0:32</c:v>
                </c:pt>
                <c:pt idx="1566">
                  <c:v>0:32</c:v>
                </c:pt>
                <c:pt idx="1567">
                  <c:v>0:32</c:v>
                </c:pt>
                <c:pt idx="1568">
                  <c:v>0:32</c:v>
                </c:pt>
                <c:pt idx="1569">
                  <c:v>0:32</c:v>
                </c:pt>
                <c:pt idx="1570">
                  <c:v>0:32</c:v>
                </c:pt>
                <c:pt idx="1571">
                  <c:v>0:32</c:v>
                </c:pt>
                <c:pt idx="1572">
                  <c:v>0:32</c:v>
                </c:pt>
                <c:pt idx="1573">
                  <c:v>0:32</c:v>
                </c:pt>
                <c:pt idx="1574">
                  <c:v>0:32</c:v>
                </c:pt>
                <c:pt idx="1575">
                  <c:v>0:32</c:v>
                </c:pt>
                <c:pt idx="1576">
                  <c:v>0:32</c:v>
                </c:pt>
                <c:pt idx="1577">
                  <c:v>0:32</c:v>
                </c:pt>
                <c:pt idx="1578">
                  <c:v>0:32</c:v>
                </c:pt>
                <c:pt idx="1579">
                  <c:v>0:32</c:v>
                </c:pt>
                <c:pt idx="1580">
                  <c:v>0:32</c:v>
                </c:pt>
                <c:pt idx="1581">
                  <c:v>0:32</c:v>
                </c:pt>
                <c:pt idx="1582">
                  <c:v>0:32</c:v>
                </c:pt>
                <c:pt idx="1583">
                  <c:v>0:32</c:v>
                </c:pt>
                <c:pt idx="1584">
                  <c:v>0:32</c:v>
                </c:pt>
                <c:pt idx="1585">
                  <c:v>0:32</c:v>
                </c:pt>
                <c:pt idx="1586">
                  <c:v>0:32</c:v>
                </c:pt>
                <c:pt idx="1587">
                  <c:v>0:32</c:v>
                </c:pt>
                <c:pt idx="1588">
                  <c:v>0:32</c:v>
                </c:pt>
                <c:pt idx="1589">
                  <c:v>0:33</c:v>
                </c:pt>
                <c:pt idx="1590">
                  <c:v>0:33</c:v>
                </c:pt>
                <c:pt idx="1591">
                  <c:v>0:33</c:v>
                </c:pt>
                <c:pt idx="1592">
                  <c:v>0:33</c:v>
                </c:pt>
                <c:pt idx="1593">
                  <c:v>0:33</c:v>
                </c:pt>
                <c:pt idx="1594">
                  <c:v>0:33</c:v>
                </c:pt>
                <c:pt idx="1595">
                  <c:v>0:33</c:v>
                </c:pt>
                <c:pt idx="1596">
                  <c:v>0:33</c:v>
                </c:pt>
                <c:pt idx="1597">
                  <c:v>0:33</c:v>
                </c:pt>
                <c:pt idx="1598">
                  <c:v>0:33</c:v>
                </c:pt>
                <c:pt idx="1599">
                  <c:v>0:33</c:v>
                </c:pt>
                <c:pt idx="1600">
                  <c:v>0:33</c:v>
                </c:pt>
                <c:pt idx="1601">
                  <c:v>0:33</c:v>
                </c:pt>
                <c:pt idx="1602">
                  <c:v>0:33</c:v>
                </c:pt>
                <c:pt idx="1603">
                  <c:v>0:33</c:v>
                </c:pt>
                <c:pt idx="1604">
                  <c:v>0:33</c:v>
                </c:pt>
                <c:pt idx="1605">
                  <c:v>0:33</c:v>
                </c:pt>
                <c:pt idx="1606">
                  <c:v>0:33</c:v>
                </c:pt>
                <c:pt idx="1607">
                  <c:v>0:33</c:v>
                </c:pt>
                <c:pt idx="1608">
                  <c:v>0:33</c:v>
                </c:pt>
                <c:pt idx="1609">
                  <c:v>0:33</c:v>
                </c:pt>
                <c:pt idx="1610">
                  <c:v>0:33</c:v>
                </c:pt>
                <c:pt idx="1611">
                  <c:v>0:33</c:v>
                </c:pt>
                <c:pt idx="1612">
                  <c:v>0:33</c:v>
                </c:pt>
                <c:pt idx="1613">
                  <c:v>0:33</c:v>
                </c:pt>
                <c:pt idx="1614">
                  <c:v>0:33</c:v>
                </c:pt>
                <c:pt idx="1615">
                  <c:v>0:33</c:v>
                </c:pt>
                <c:pt idx="1616">
                  <c:v>0:33</c:v>
                </c:pt>
                <c:pt idx="1617">
                  <c:v>0:33</c:v>
                </c:pt>
                <c:pt idx="1618">
                  <c:v>0:33</c:v>
                </c:pt>
                <c:pt idx="1619">
                  <c:v>0:33</c:v>
                </c:pt>
                <c:pt idx="1620">
                  <c:v>0:33</c:v>
                </c:pt>
                <c:pt idx="1621">
                  <c:v>0:33</c:v>
                </c:pt>
                <c:pt idx="1622">
                  <c:v>0:33</c:v>
                </c:pt>
                <c:pt idx="1623">
                  <c:v>0:33</c:v>
                </c:pt>
                <c:pt idx="1624">
                  <c:v>0:33</c:v>
                </c:pt>
                <c:pt idx="1625">
                  <c:v>0:33</c:v>
                </c:pt>
                <c:pt idx="1626">
                  <c:v>0:33</c:v>
                </c:pt>
                <c:pt idx="1627">
                  <c:v>0:33</c:v>
                </c:pt>
                <c:pt idx="1628">
                  <c:v>0:33</c:v>
                </c:pt>
                <c:pt idx="1629">
                  <c:v>0:33</c:v>
                </c:pt>
                <c:pt idx="1630">
                  <c:v>0:33</c:v>
                </c:pt>
                <c:pt idx="1631">
                  <c:v>0:33</c:v>
                </c:pt>
                <c:pt idx="1632">
                  <c:v>0:33</c:v>
                </c:pt>
                <c:pt idx="1633">
                  <c:v>0:33</c:v>
                </c:pt>
                <c:pt idx="1634">
                  <c:v>0:33</c:v>
                </c:pt>
                <c:pt idx="1635">
                  <c:v>0:33</c:v>
                </c:pt>
                <c:pt idx="1636">
                  <c:v>0:33</c:v>
                </c:pt>
                <c:pt idx="1637">
                  <c:v>0:33</c:v>
                </c:pt>
                <c:pt idx="1638">
                  <c:v>0:33</c:v>
                </c:pt>
                <c:pt idx="1639">
                  <c:v>0:33</c:v>
                </c:pt>
                <c:pt idx="1640">
                  <c:v>0:33</c:v>
                </c:pt>
                <c:pt idx="1641">
                  <c:v>0:33</c:v>
                </c:pt>
                <c:pt idx="1642">
                  <c:v>0:33</c:v>
                </c:pt>
                <c:pt idx="1643">
                  <c:v>0:33</c:v>
                </c:pt>
                <c:pt idx="1644">
                  <c:v>0:33</c:v>
                </c:pt>
                <c:pt idx="1645">
                  <c:v>0:33</c:v>
                </c:pt>
                <c:pt idx="1646">
                  <c:v>0:33</c:v>
                </c:pt>
                <c:pt idx="1647">
                  <c:v>0:33</c:v>
                </c:pt>
                <c:pt idx="1648">
                  <c:v>0:33</c:v>
                </c:pt>
                <c:pt idx="1649">
                  <c:v>0:33</c:v>
                </c:pt>
                <c:pt idx="1650">
                  <c:v>0:33</c:v>
                </c:pt>
                <c:pt idx="1651">
                  <c:v>0:33</c:v>
                </c:pt>
                <c:pt idx="1652">
                  <c:v>0:33</c:v>
                </c:pt>
                <c:pt idx="1653">
                  <c:v>0:33</c:v>
                </c:pt>
                <c:pt idx="1654">
                  <c:v>0:33</c:v>
                </c:pt>
                <c:pt idx="1655">
                  <c:v>0:33</c:v>
                </c:pt>
                <c:pt idx="1656">
                  <c:v>0:33</c:v>
                </c:pt>
                <c:pt idx="1657">
                  <c:v>0:33</c:v>
                </c:pt>
                <c:pt idx="1658">
                  <c:v>0:33</c:v>
                </c:pt>
                <c:pt idx="1659">
                  <c:v>0:33</c:v>
                </c:pt>
                <c:pt idx="1660">
                  <c:v>0:33</c:v>
                </c:pt>
                <c:pt idx="1661">
                  <c:v>0:33</c:v>
                </c:pt>
                <c:pt idx="1662">
                  <c:v>0:33</c:v>
                </c:pt>
                <c:pt idx="1663">
                  <c:v>0:33</c:v>
                </c:pt>
                <c:pt idx="1664">
                  <c:v>0:33</c:v>
                </c:pt>
                <c:pt idx="1665">
                  <c:v>0:33</c:v>
                </c:pt>
                <c:pt idx="1666">
                  <c:v>0:33</c:v>
                </c:pt>
                <c:pt idx="1667">
                  <c:v>0:33</c:v>
                </c:pt>
                <c:pt idx="1668">
                  <c:v>0:33</c:v>
                </c:pt>
                <c:pt idx="1669">
                  <c:v>0:33</c:v>
                </c:pt>
                <c:pt idx="1670">
                  <c:v>0:33</c:v>
                </c:pt>
                <c:pt idx="1671">
                  <c:v>0:33</c:v>
                </c:pt>
                <c:pt idx="1672">
                  <c:v>0:33</c:v>
                </c:pt>
                <c:pt idx="1673">
                  <c:v>0:33</c:v>
                </c:pt>
                <c:pt idx="1674">
                  <c:v>0:33</c:v>
                </c:pt>
                <c:pt idx="1675">
                  <c:v>0:33</c:v>
                </c:pt>
                <c:pt idx="1676">
                  <c:v>0:33</c:v>
                </c:pt>
                <c:pt idx="1677">
                  <c:v>0:33</c:v>
                </c:pt>
                <c:pt idx="1678">
                  <c:v>0:33</c:v>
                </c:pt>
                <c:pt idx="1679">
                  <c:v>0:33</c:v>
                </c:pt>
                <c:pt idx="1680">
                  <c:v>0:33</c:v>
                </c:pt>
                <c:pt idx="1681">
                  <c:v>0:33</c:v>
                </c:pt>
                <c:pt idx="1682">
                  <c:v>0:33</c:v>
                </c:pt>
                <c:pt idx="1683">
                  <c:v>0:33</c:v>
                </c:pt>
                <c:pt idx="1684">
                  <c:v>0:33</c:v>
                </c:pt>
                <c:pt idx="1685">
                  <c:v>0:33</c:v>
                </c:pt>
                <c:pt idx="1686">
                  <c:v>0:33</c:v>
                </c:pt>
                <c:pt idx="1687">
                  <c:v>0:33</c:v>
                </c:pt>
                <c:pt idx="1688">
                  <c:v>0:33</c:v>
                </c:pt>
                <c:pt idx="1689">
                  <c:v>0:33</c:v>
                </c:pt>
                <c:pt idx="1690">
                  <c:v>0:33</c:v>
                </c:pt>
                <c:pt idx="1691">
                  <c:v>0:33</c:v>
                </c:pt>
                <c:pt idx="1692">
                  <c:v>0:33</c:v>
                </c:pt>
                <c:pt idx="1693">
                  <c:v>0:33</c:v>
                </c:pt>
                <c:pt idx="1694">
                  <c:v>0:33</c:v>
                </c:pt>
                <c:pt idx="1695">
                  <c:v>0:33</c:v>
                </c:pt>
                <c:pt idx="1696">
                  <c:v>0:33</c:v>
                </c:pt>
                <c:pt idx="1697">
                  <c:v>0:33</c:v>
                </c:pt>
                <c:pt idx="1698">
                  <c:v>0:33</c:v>
                </c:pt>
                <c:pt idx="1699">
                  <c:v>0:33</c:v>
                </c:pt>
                <c:pt idx="1700">
                  <c:v>0:33</c:v>
                </c:pt>
                <c:pt idx="1701">
                  <c:v>0:33</c:v>
                </c:pt>
                <c:pt idx="1702">
                  <c:v>0:33</c:v>
                </c:pt>
                <c:pt idx="1703">
                  <c:v>0:33</c:v>
                </c:pt>
                <c:pt idx="1704">
                  <c:v>0:33</c:v>
                </c:pt>
                <c:pt idx="1705">
                  <c:v>0:33</c:v>
                </c:pt>
                <c:pt idx="1706">
                  <c:v>0:34</c:v>
                </c:pt>
                <c:pt idx="1707">
                  <c:v>0:34</c:v>
                </c:pt>
                <c:pt idx="1708">
                  <c:v>0:34</c:v>
                </c:pt>
                <c:pt idx="1709">
                  <c:v>0:34</c:v>
                </c:pt>
                <c:pt idx="1710">
                  <c:v>0:34</c:v>
                </c:pt>
                <c:pt idx="1711">
                  <c:v>0:34</c:v>
                </c:pt>
                <c:pt idx="1712">
                  <c:v>0:34</c:v>
                </c:pt>
                <c:pt idx="1713">
                  <c:v>0:34</c:v>
                </c:pt>
                <c:pt idx="1714">
                  <c:v>0:34</c:v>
                </c:pt>
                <c:pt idx="1715">
                  <c:v>0:34</c:v>
                </c:pt>
                <c:pt idx="1716">
                  <c:v>0:34</c:v>
                </c:pt>
                <c:pt idx="1717">
                  <c:v>0:34</c:v>
                </c:pt>
                <c:pt idx="1718">
                  <c:v>0:34</c:v>
                </c:pt>
                <c:pt idx="1719">
                  <c:v>0:34</c:v>
                </c:pt>
                <c:pt idx="1720">
                  <c:v>0:34</c:v>
                </c:pt>
                <c:pt idx="1721">
                  <c:v>0:34</c:v>
                </c:pt>
                <c:pt idx="1722">
                  <c:v>0:34</c:v>
                </c:pt>
                <c:pt idx="1723">
                  <c:v>0:34</c:v>
                </c:pt>
                <c:pt idx="1724">
                  <c:v>0:34</c:v>
                </c:pt>
                <c:pt idx="1725">
                  <c:v>0:34</c:v>
                </c:pt>
                <c:pt idx="1726">
                  <c:v>0:34</c:v>
                </c:pt>
                <c:pt idx="1727">
                  <c:v>0:34</c:v>
                </c:pt>
                <c:pt idx="1728">
                  <c:v>0:34</c:v>
                </c:pt>
                <c:pt idx="1729">
                  <c:v>0:34</c:v>
                </c:pt>
                <c:pt idx="1730">
                  <c:v>0:34</c:v>
                </c:pt>
                <c:pt idx="1731">
                  <c:v>0:34</c:v>
                </c:pt>
                <c:pt idx="1732">
                  <c:v>0:34</c:v>
                </c:pt>
                <c:pt idx="1733">
                  <c:v>0:34</c:v>
                </c:pt>
                <c:pt idx="1734">
                  <c:v>0:34</c:v>
                </c:pt>
                <c:pt idx="1735">
                  <c:v>0:34</c:v>
                </c:pt>
                <c:pt idx="1736">
                  <c:v>0:34</c:v>
                </c:pt>
                <c:pt idx="1737">
                  <c:v>0:34</c:v>
                </c:pt>
                <c:pt idx="1738">
                  <c:v>0:34</c:v>
                </c:pt>
                <c:pt idx="1739">
                  <c:v>0:34</c:v>
                </c:pt>
                <c:pt idx="1740">
                  <c:v>0:34</c:v>
                </c:pt>
                <c:pt idx="1741">
                  <c:v>0:34</c:v>
                </c:pt>
                <c:pt idx="1742">
                  <c:v>0:34</c:v>
                </c:pt>
                <c:pt idx="1743">
                  <c:v>0:34</c:v>
                </c:pt>
                <c:pt idx="1744">
                  <c:v>0:34</c:v>
                </c:pt>
                <c:pt idx="1745">
                  <c:v>0:34</c:v>
                </c:pt>
                <c:pt idx="1746">
                  <c:v>0:34</c:v>
                </c:pt>
                <c:pt idx="1747">
                  <c:v>0:34</c:v>
                </c:pt>
                <c:pt idx="1748">
                  <c:v>0:34</c:v>
                </c:pt>
                <c:pt idx="1749">
                  <c:v>0:34</c:v>
                </c:pt>
                <c:pt idx="1750">
                  <c:v>0:34</c:v>
                </c:pt>
                <c:pt idx="1751">
                  <c:v>0:34</c:v>
                </c:pt>
                <c:pt idx="1752">
                  <c:v>0:34</c:v>
                </c:pt>
                <c:pt idx="1753">
                  <c:v>0:34</c:v>
                </c:pt>
                <c:pt idx="1754">
                  <c:v>0:34</c:v>
                </c:pt>
                <c:pt idx="1755">
                  <c:v>0:34</c:v>
                </c:pt>
                <c:pt idx="1756">
                  <c:v>0:34</c:v>
                </c:pt>
                <c:pt idx="1757">
                  <c:v>0:34</c:v>
                </c:pt>
                <c:pt idx="1758">
                  <c:v>0:34</c:v>
                </c:pt>
                <c:pt idx="1759">
                  <c:v>0:34</c:v>
                </c:pt>
                <c:pt idx="1760">
                  <c:v>0:34</c:v>
                </c:pt>
                <c:pt idx="1761">
                  <c:v>0:34</c:v>
                </c:pt>
                <c:pt idx="1762">
                  <c:v>0:34</c:v>
                </c:pt>
                <c:pt idx="1763">
                  <c:v>0:34</c:v>
                </c:pt>
                <c:pt idx="1764">
                  <c:v>0:34</c:v>
                </c:pt>
                <c:pt idx="1765">
                  <c:v>0:34</c:v>
                </c:pt>
                <c:pt idx="1766">
                  <c:v>0:34</c:v>
                </c:pt>
                <c:pt idx="1767">
                  <c:v>0:34</c:v>
                </c:pt>
                <c:pt idx="1768">
                  <c:v>0:34</c:v>
                </c:pt>
                <c:pt idx="1769">
                  <c:v>0:34</c:v>
                </c:pt>
                <c:pt idx="1770">
                  <c:v>0:34</c:v>
                </c:pt>
                <c:pt idx="1771">
                  <c:v>0:34</c:v>
                </c:pt>
                <c:pt idx="1772">
                  <c:v>0:34</c:v>
                </c:pt>
                <c:pt idx="1773">
                  <c:v>0:34</c:v>
                </c:pt>
                <c:pt idx="1774">
                  <c:v>0:34</c:v>
                </c:pt>
                <c:pt idx="1775">
                  <c:v>0:34</c:v>
                </c:pt>
                <c:pt idx="1776">
                  <c:v>0:34</c:v>
                </c:pt>
                <c:pt idx="1777">
                  <c:v>0:34</c:v>
                </c:pt>
                <c:pt idx="1778">
                  <c:v>0:34</c:v>
                </c:pt>
                <c:pt idx="1779">
                  <c:v>0:34</c:v>
                </c:pt>
                <c:pt idx="1780">
                  <c:v>0:34</c:v>
                </c:pt>
                <c:pt idx="1781">
                  <c:v>0:34</c:v>
                </c:pt>
                <c:pt idx="1782">
                  <c:v>0:34</c:v>
                </c:pt>
                <c:pt idx="1783">
                  <c:v>0:34</c:v>
                </c:pt>
                <c:pt idx="1784">
                  <c:v>0:34</c:v>
                </c:pt>
                <c:pt idx="1785">
                  <c:v>0:34</c:v>
                </c:pt>
                <c:pt idx="1786">
                  <c:v>0:34</c:v>
                </c:pt>
                <c:pt idx="1787">
                  <c:v>0:34</c:v>
                </c:pt>
                <c:pt idx="1788">
                  <c:v>0:34</c:v>
                </c:pt>
                <c:pt idx="1789">
                  <c:v>0:34</c:v>
                </c:pt>
                <c:pt idx="1790">
                  <c:v>0:34</c:v>
                </c:pt>
                <c:pt idx="1791">
                  <c:v>0:34</c:v>
                </c:pt>
                <c:pt idx="1792">
                  <c:v>0:34</c:v>
                </c:pt>
                <c:pt idx="1793">
                  <c:v>0:34</c:v>
                </c:pt>
                <c:pt idx="1794">
                  <c:v>0:34</c:v>
                </c:pt>
                <c:pt idx="1795">
                  <c:v>0:34</c:v>
                </c:pt>
                <c:pt idx="1796">
                  <c:v>0:34</c:v>
                </c:pt>
                <c:pt idx="1797">
                  <c:v>0:34</c:v>
                </c:pt>
                <c:pt idx="1798">
                  <c:v>0:34</c:v>
                </c:pt>
                <c:pt idx="1799">
                  <c:v>0:34</c:v>
                </c:pt>
                <c:pt idx="1800">
                  <c:v>0:34</c:v>
                </c:pt>
                <c:pt idx="1801">
                  <c:v>0:34</c:v>
                </c:pt>
                <c:pt idx="1802">
                  <c:v>0:34</c:v>
                </c:pt>
                <c:pt idx="1803">
                  <c:v>0:34</c:v>
                </c:pt>
                <c:pt idx="1804">
                  <c:v>0:34</c:v>
                </c:pt>
                <c:pt idx="1805">
                  <c:v>0:34</c:v>
                </c:pt>
                <c:pt idx="1806">
                  <c:v>0:34</c:v>
                </c:pt>
                <c:pt idx="1807">
                  <c:v>0:34</c:v>
                </c:pt>
                <c:pt idx="1808">
                  <c:v>0:34</c:v>
                </c:pt>
                <c:pt idx="1809">
                  <c:v>0:34</c:v>
                </c:pt>
                <c:pt idx="1810">
                  <c:v>0:34</c:v>
                </c:pt>
                <c:pt idx="1811">
                  <c:v>0:34</c:v>
                </c:pt>
                <c:pt idx="1812">
                  <c:v>0:34</c:v>
                </c:pt>
                <c:pt idx="1813">
                  <c:v>0:34</c:v>
                </c:pt>
                <c:pt idx="1814">
                  <c:v>0:34</c:v>
                </c:pt>
                <c:pt idx="1815">
                  <c:v>0:34</c:v>
                </c:pt>
                <c:pt idx="1816">
                  <c:v>0:34</c:v>
                </c:pt>
                <c:pt idx="1817">
                  <c:v>0:34</c:v>
                </c:pt>
                <c:pt idx="1818">
                  <c:v>0:34</c:v>
                </c:pt>
                <c:pt idx="1819">
                  <c:v>0:34</c:v>
                </c:pt>
                <c:pt idx="1820">
                  <c:v>0:34</c:v>
                </c:pt>
                <c:pt idx="1821">
                  <c:v>0:34</c:v>
                </c:pt>
                <c:pt idx="1822">
                  <c:v>0:34</c:v>
                </c:pt>
                <c:pt idx="1823">
                  <c:v>0:34</c:v>
                </c:pt>
                <c:pt idx="1824">
                  <c:v>0:35</c:v>
                </c:pt>
                <c:pt idx="1825">
                  <c:v>0:35</c:v>
                </c:pt>
                <c:pt idx="1826">
                  <c:v>0:35</c:v>
                </c:pt>
                <c:pt idx="1827">
                  <c:v>0:35</c:v>
                </c:pt>
                <c:pt idx="1828">
                  <c:v>0:35</c:v>
                </c:pt>
                <c:pt idx="1829">
                  <c:v>0:35</c:v>
                </c:pt>
                <c:pt idx="1830">
                  <c:v>0:35</c:v>
                </c:pt>
                <c:pt idx="1831">
                  <c:v>0:35</c:v>
                </c:pt>
                <c:pt idx="1832">
                  <c:v>0:35</c:v>
                </c:pt>
                <c:pt idx="1833">
                  <c:v>0:35</c:v>
                </c:pt>
                <c:pt idx="1834">
                  <c:v>0:35</c:v>
                </c:pt>
                <c:pt idx="1835">
                  <c:v>0:35</c:v>
                </c:pt>
                <c:pt idx="1836">
                  <c:v>0:35</c:v>
                </c:pt>
                <c:pt idx="1837">
                  <c:v>0:35</c:v>
                </c:pt>
                <c:pt idx="1838">
                  <c:v>0:35</c:v>
                </c:pt>
                <c:pt idx="1839">
                  <c:v>0:35</c:v>
                </c:pt>
                <c:pt idx="1840">
                  <c:v>0:35</c:v>
                </c:pt>
                <c:pt idx="1841">
                  <c:v>0:35</c:v>
                </c:pt>
                <c:pt idx="1842">
                  <c:v>0:35</c:v>
                </c:pt>
                <c:pt idx="1843">
                  <c:v>0:35</c:v>
                </c:pt>
                <c:pt idx="1844">
                  <c:v>0:35</c:v>
                </c:pt>
                <c:pt idx="1845">
                  <c:v>0:35</c:v>
                </c:pt>
                <c:pt idx="1846">
                  <c:v>0:35</c:v>
                </c:pt>
                <c:pt idx="1847">
                  <c:v>0:35</c:v>
                </c:pt>
                <c:pt idx="1848">
                  <c:v>0:35</c:v>
                </c:pt>
                <c:pt idx="1849">
                  <c:v>0:35</c:v>
                </c:pt>
                <c:pt idx="1850">
                  <c:v>0:35</c:v>
                </c:pt>
                <c:pt idx="1851">
                  <c:v>0:35</c:v>
                </c:pt>
                <c:pt idx="1852">
                  <c:v>0:35</c:v>
                </c:pt>
                <c:pt idx="1853">
                  <c:v>0:35</c:v>
                </c:pt>
                <c:pt idx="1854">
                  <c:v>0:35</c:v>
                </c:pt>
                <c:pt idx="1855">
                  <c:v>0:35</c:v>
                </c:pt>
                <c:pt idx="1856">
                  <c:v>0:35</c:v>
                </c:pt>
                <c:pt idx="1857">
                  <c:v>0:35</c:v>
                </c:pt>
                <c:pt idx="1858">
                  <c:v>0:35</c:v>
                </c:pt>
                <c:pt idx="1859">
                  <c:v>0:35</c:v>
                </c:pt>
                <c:pt idx="1860">
                  <c:v>0:35</c:v>
                </c:pt>
                <c:pt idx="1861">
                  <c:v>0:35</c:v>
                </c:pt>
                <c:pt idx="1862">
                  <c:v>0:35</c:v>
                </c:pt>
                <c:pt idx="1863">
                  <c:v>0:35</c:v>
                </c:pt>
                <c:pt idx="1864">
                  <c:v>0:35</c:v>
                </c:pt>
                <c:pt idx="1865">
                  <c:v>0:35</c:v>
                </c:pt>
                <c:pt idx="1866">
                  <c:v>0:35</c:v>
                </c:pt>
                <c:pt idx="1867">
                  <c:v>0:35</c:v>
                </c:pt>
                <c:pt idx="1868">
                  <c:v>0:35</c:v>
                </c:pt>
                <c:pt idx="1869">
                  <c:v>0:35</c:v>
                </c:pt>
                <c:pt idx="1870">
                  <c:v>0:35</c:v>
                </c:pt>
                <c:pt idx="1871">
                  <c:v>0:35</c:v>
                </c:pt>
                <c:pt idx="1872">
                  <c:v>0:35</c:v>
                </c:pt>
                <c:pt idx="1873">
                  <c:v>0:35</c:v>
                </c:pt>
                <c:pt idx="1874">
                  <c:v>0:35</c:v>
                </c:pt>
                <c:pt idx="1875">
                  <c:v>0:35</c:v>
                </c:pt>
                <c:pt idx="1876">
                  <c:v>0:35</c:v>
                </c:pt>
                <c:pt idx="1877">
                  <c:v>0:35</c:v>
                </c:pt>
                <c:pt idx="1878">
                  <c:v>0:35</c:v>
                </c:pt>
                <c:pt idx="1879">
                  <c:v>0:35</c:v>
                </c:pt>
                <c:pt idx="1880">
                  <c:v>0:35</c:v>
                </c:pt>
                <c:pt idx="1881">
                  <c:v>0:35</c:v>
                </c:pt>
                <c:pt idx="1882">
                  <c:v>0:35</c:v>
                </c:pt>
                <c:pt idx="1883">
                  <c:v>0:35</c:v>
                </c:pt>
                <c:pt idx="1884">
                  <c:v>0:35</c:v>
                </c:pt>
                <c:pt idx="1885">
                  <c:v>0:35</c:v>
                </c:pt>
                <c:pt idx="1886">
                  <c:v>0:35</c:v>
                </c:pt>
                <c:pt idx="1887">
                  <c:v>0:35</c:v>
                </c:pt>
                <c:pt idx="1888">
                  <c:v>0:35</c:v>
                </c:pt>
                <c:pt idx="1889">
                  <c:v>0:35</c:v>
                </c:pt>
                <c:pt idx="1890">
                  <c:v>0:35</c:v>
                </c:pt>
                <c:pt idx="1891">
                  <c:v>0:35</c:v>
                </c:pt>
                <c:pt idx="1892">
                  <c:v>0:35</c:v>
                </c:pt>
                <c:pt idx="1893">
                  <c:v>0:35</c:v>
                </c:pt>
                <c:pt idx="1894">
                  <c:v>0:35</c:v>
                </c:pt>
                <c:pt idx="1895">
                  <c:v>0:35</c:v>
                </c:pt>
                <c:pt idx="1896">
                  <c:v>0:35</c:v>
                </c:pt>
                <c:pt idx="1897">
                  <c:v>0:35</c:v>
                </c:pt>
                <c:pt idx="1898">
                  <c:v>0:35</c:v>
                </c:pt>
                <c:pt idx="1899">
                  <c:v>0:35</c:v>
                </c:pt>
                <c:pt idx="1900">
                  <c:v>0:35</c:v>
                </c:pt>
                <c:pt idx="1901">
                  <c:v>0:35</c:v>
                </c:pt>
                <c:pt idx="1902">
                  <c:v>0:35</c:v>
                </c:pt>
                <c:pt idx="1903">
                  <c:v>0:35</c:v>
                </c:pt>
                <c:pt idx="1904">
                  <c:v>0:35</c:v>
                </c:pt>
                <c:pt idx="1905">
                  <c:v>0:35</c:v>
                </c:pt>
                <c:pt idx="1906">
                  <c:v>0:35</c:v>
                </c:pt>
                <c:pt idx="1907">
                  <c:v>0:35</c:v>
                </c:pt>
                <c:pt idx="1908">
                  <c:v>0:35</c:v>
                </c:pt>
                <c:pt idx="1909">
                  <c:v>0:35</c:v>
                </c:pt>
                <c:pt idx="1910">
                  <c:v>0:35</c:v>
                </c:pt>
                <c:pt idx="1911">
                  <c:v>0:35</c:v>
                </c:pt>
                <c:pt idx="1912">
                  <c:v>0:35</c:v>
                </c:pt>
                <c:pt idx="1913">
                  <c:v>0:35</c:v>
                </c:pt>
                <c:pt idx="1914">
                  <c:v>0:35</c:v>
                </c:pt>
                <c:pt idx="1915">
                  <c:v>0:35</c:v>
                </c:pt>
                <c:pt idx="1916">
                  <c:v>0:35</c:v>
                </c:pt>
                <c:pt idx="1917">
                  <c:v>0:35</c:v>
                </c:pt>
                <c:pt idx="1918">
                  <c:v>0:35</c:v>
                </c:pt>
                <c:pt idx="1919">
                  <c:v>0:35</c:v>
                </c:pt>
                <c:pt idx="1920">
                  <c:v>0:35</c:v>
                </c:pt>
                <c:pt idx="1921">
                  <c:v>0:35</c:v>
                </c:pt>
                <c:pt idx="1922">
                  <c:v>0:35</c:v>
                </c:pt>
                <c:pt idx="1923">
                  <c:v>0:35</c:v>
                </c:pt>
                <c:pt idx="1924">
                  <c:v>0:35</c:v>
                </c:pt>
                <c:pt idx="1925">
                  <c:v>0:35</c:v>
                </c:pt>
                <c:pt idx="1926">
                  <c:v>0:35</c:v>
                </c:pt>
                <c:pt idx="1927">
                  <c:v>0:35</c:v>
                </c:pt>
                <c:pt idx="1928">
                  <c:v>0:35</c:v>
                </c:pt>
                <c:pt idx="1929">
                  <c:v>0:35</c:v>
                </c:pt>
                <c:pt idx="1930">
                  <c:v>0:35</c:v>
                </c:pt>
                <c:pt idx="1931">
                  <c:v>0:35</c:v>
                </c:pt>
                <c:pt idx="1932">
                  <c:v>0:35</c:v>
                </c:pt>
                <c:pt idx="1933">
                  <c:v>0:35</c:v>
                </c:pt>
                <c:pt idx="1934">
                  <c:v>0:35</c:v>
                </c:pt>
                <c:pt idx="1935">
                  <c:v>0:35</c:v>
                </c:pt>
                <c:pt idx="1936">
                  <c:v>0:35</c:v>
                </c:pt>
                <c:pt idx="1937">
                  <c:v>0:35</c:v>
                </c:pt>
                <c:pt idx="1938">
                  <c:v>0:35</c:v>
                </c:pt>
                <c:pt idx="1939">
                  <c:v>0:35</c:v>
                </c:pt>
                <c:pt idx="1940">
                  <c:v>0:35</c:v>
                </c:pt>
                <c:pt idx="1941">
                  <c:v>0:35</c:v>
                </c:pt>
                <c:pt idx="1942">
                  <c:v>0:35</c:v>
                </c:pt>
                <c:pt idx="1943">
                  <c:v>0:36</c:v>
                </c:pt>
                <c:pt idx="1944">
                  <c:v>0:36</c:v>
                </c:pt>
                <c:pt idx="1945">
                  <c:v>0:36</c:v>
                </c:pt>
                <c:pt idx="1946">
                  <c:v>0:36</c:v>
                </c:pt>
                <c:pt idx="1947">
                  <c:v>0:36</c:v>
                </c:pt>
                <c:pt idx="1948">
                  <c:v>0:36</c:v>
                </c:pt>
                <c:pt idx="1949">
                  <c:v>0:36</c:v>
                </c:pt>
                <c:pt idx="1950">
                  <c:v>0:36</c:v>
                </c:pt>
                <c:pt idx="1951">
                  <c:v>0:36</c:v>
                </c:pt>
                <c:pt idx="1952">
                  <c:v>0:36</c:v>
                </c:pt>
                <c:pt idx="1953">
                  <c:v>0:36</c:v>
                </c:pt>
                <c:pt idx="1954">
                  <c:v>0:36</c:v>
                </c:pt>
                <c:pt idx="1955">
                  <c:v>0:36</c:v>
                </c:pt>
                <c:pt idx="1956">
                  <c:v>0:36</c:v>
                </c:pt>
                <c:pt idx="1957">
                  <c:v>0:36</c:v>
                </c:pt>
                <c:pt idx="1958">
                  <c:v>0:36</c:v>
                </c:pt>
                <c:pt idx="1959">
                  <c:v>0:36</c:v>
                </c:pt>
                <c:pt idx="1960">
                  <c:v>0:36</c:v>
                </c:pt>
                <c:pt idx="1961">
                  <c:v>0:36</c:v>
                </c:pt>
                <c:pt idx="1962">
                  <c:v>0:36</c:v>
                </c:pt>
                <c:pt idx="1963">
                  <c:v>0:36</c:v>
                </c:pt>
                <c:pt idx="1964">
                  <c:v>0:36</c:v>
                </c:pt>
                <c:pt idx="1965">
                  <c:v>0:36</c:v>
                </c:pt>
                <c:pt idx="1966">
                  <c:v>0:36</c:v>
                </c:pt>
                <c:pt idx="1967">
                  <c:v>0:36</c:v>
                </c:pt>
                <c:pt idx="1968">
                  <c:v>0:36</c:v>
                </c:pt>
                <c:pt idx="1969">
                  <c:v>0:36</c:v>
                </c:pt>
                <c:pt idx="1970">
                  <c:v>0:36</c:v>
                </c:pt>
                <c:pt idx="1971">
                  <c:v>0:36</c:v>
                </c:pt>
                <c:pt idx="1972">
                  <c:v>0:36</c:v>
                </c:pt>
                <c:pt idx="1973">
                  <c:v>0:36</c:v>
                </c:pt>
                <c:pt idx="1974">
                  <c:v>0:36</c:v>
                </c:pt>
                <c:pt idx="1975">
                  <c:v>0:36</c:v>
                </c:pt>
                <c:pt idx="1976">
                  <c:v>0:36</c:v>
                </c:pt>
                <c:pt idx="1977">
                  <c:v>0:36</c:v>
                </c:pt>
                <c:pt idx="1978">
                  <c:v>0:36</c:v>
                </c:pt>
                <c:pt idx="1979">
                  <c:v>0:36</c:v>
                </c:pt>
                <c:pt idx="1980">
                  <c:v>0:36</c:v>
                </c:pt>
                <c:pt idx="1981">
                  <c:v>0:36</c:v>
                </c:pt>
                <c:pt idx="1982">
                  <c:v>0:36</c:v>
                </c:pt>
                <c:pt idx="1983">
                  <c:v>0:36</c:v>
                </c:pt>
                <c:pt idx="1984">
                  <c:v>0:36</c:v>
                </c:pt>
                <c:pt idx="1985">
                  <c:v>0:36</c:v>
                </c:pt>
                <c:pt idx="1986">
                  <c:v>0:36</c:v>
                </c:pt>
                <c:pt idx="1987">
                  <c:v>0:36</c:v>
                </c:pt>
                <c:pt idx="1988">
                  <c:v>0:36</c:v>
                </c:pt>
                <c:pt idx="1989">
                  <c:v>0:36</c:v>
                </c:pt>
                <c:pt idx="1990">
                  <c:v>0:36</c:v>
                </c:pt>
                <c:pt idx="1991">
                  <c:v>0:36</c:v>
                </c:pt>
                <c:pt idx="1992">
                  <c:v>0:36</c:v>
                </c:pt>
                <c:pt idx="1993">
                  <c:v>0:36</c:v>
                </c:pt>
                <c:pt idx="1994">
                  <c:v>0:36</c:v>
                </c:pt>
                <c:pt idx="1995">
                  <c:v>0:36</c:v>
                </c:pt>
                <c:pt idx="1996">
                  <c:v>0:36</c:v>
                </c:pt>
                <c:pt idx="1997">
                  <c:v>0:36</c:v>
                </c:pt>
                <c:pt idx="1998">
                  <c:v>0:36</c:v>
                </c:pt>
                <c:pt idx="1999">
                  <c:v>0:36</c:v>
                </c:pt>
                <c:pt idx="2000">
                  <c:v>0:36</c:v>
                </c:pt>
                <c:pt idx="2001">
                  <c:v>0:36</c:v>
                </c:pt>
                <c:pt idx="2002">
                  <c:v>0:36</c:v>
                </c:pt>
                <c:pt idx="2003">
                  <c:v>0:36</c:v>
                </c:pt>
                <c:pt idx="2004">
                  <c:v>0:36</c:v>
                </c:pt>
                <c:pt idx="2005">
                  <c:v>0:36</c:v>
                </c:pt>
                <c:pt idx="2006">
                  <c:v>0:36</c:v>
                </c:pt>
                <c:pt idx="2007">
                  <c:v>0:36</c:v>
                </c:pt>
                <c:pt idx="2008">
                  <c:v>0:36</c:v>
                </c:pt>
                <c:pt idx="2009">
                  <c:v>0:36</c:v>
                </c:pt>
                <c:pt idx="2010">
                  <c:v>0:36</c:v>
                </c:pt>
                <c:pt idx="2011">
                  <c:v>0:36</c:v>
                </c:pt>
                <c:pt idx="2012">
                  <c:v>0:36</c:v>
                </c:pt>
                <c:pt idx="2013">
                  <c:v>0:36</c:v>
                </c:pt>
                <c:pt idx="2014">
                  <c:v>0:36</c:v>
                </c:pt>
                <c:pt idx="2015">
                  <c:v>0:36</c:v>
                </c:pt>
                <c:pt idx="2016">
                  <c:v>0:36</c:v>
                </c:pt>
                <c:pt idx="2017">
                  <c:v>0:36</c:v>
                </c:pt>
                <c:pt idx="2018">
                  <c:v>0:36</c:v>
                </c:pt>
                <c:pt idx="2019">
                  <c:v>0:36</c:v>
                </c:pt>
                <c:pt idx="2020">
                  <c:v>0:36</c:v>
                </c:pt>
                <c:pt idx="2021">
                  <c:v>0:36</c:v>
                </c:pt>
                <c:pt idx="2022">
                  <c:v>0:36</c:v>
                </c:pt>
                <c:pt idx="2023">
                  <c:v>0:36</c:v>
                </c:pt>
                <c:pt idx="2024">
                  <c:v>0:36</c:v>
                </c:pt>
                <c:pt idx="2025">
                  <c:v>0:36</c:v>
                </c:pt>
                <c:pt idx="2026">
                  <c:v>0:36</c:v>
                </c:pt>
                <c:pt idx="2027">
                  <c:v>0:36</c:v>
                </c:pt>
                <c:pt idx="2028">
                  <c:v>0:36</c:v>
                </c:pt>
                <c:pt idx="2029">
                  <c:v>0:36</c:v>
                </c:pt>
                <c:pt idx="2030">
                  <c:v>0:36</c:v>
                </c:pt>
                <c:pt idx="2031">
                  <c:v>0:36</c:v>
                </c:pt>
                <c:pt idx="2032">
                  <c:v>0:36</c:v>
                </c:pt>
                <c:pt idx="2033">
                  <c:v>0:36</c:v>
                </c:pt>
                <c:pt idx="2034">
                  <c:v>0:36</c:v>
                </c:pt>
                <c:pt idx="2035">
                  <c:v>0:36</c:v>
                </c:pt>
                <c:pt idx="2036">
                  <c:v>0:36</c:v>
                </c:pt>
                <c:pt idx="2037">
                  <c:v>0:36</c:v>
                </c:pt>
                <c:pt idx="2038">
                  <c:v>0:36</c:v>
                </c:pt>
                <c:pt idx="2039">
                  <c:v>0:36</c:v>
                </c:pt>
                <c:pt idx="2040">
                  <c:v>0:36</c:v>
                </c:pt>
                <c:pt idx="2041">
                  <c:v>0:36</c:v>
                </c:pt>
                <c:pt idx="2042">
                  <c:v>0:37</c:v>
                </c:pt>
                <c:pt idx="2043">
                  <c:v>0:37</c:v>
                </c:pt>
                <c:pt idx="2044">
                  <c:v>0:37</c:v>
                </c:pt>
                <c:pt idx="2045">
                  <c:v>0:37</c:v>
                </c:pt>
                <c:pt idx="2046">
                  <c:v>0:37</c:v>
                </c:pt>
                <c:pt idx="2047">
                  <c:v>0:37</c:v>
                </c:pt>
                <c:pt idx="2048">
                  <c:v>0:37</c:v>
                </c:pt>
                <c:pt idx="2049">
                  <c:v>0:37</c:v>
                </c:pt>
                <c:pt idx="2050">
                  <c:v>0:37</c:v>
                </c:pt>
                <c:pt idx="2051">
                  <c:v>0:37</c:v>
                </c:pt>
                <c:pt idx="2052">
                  <c:v>0:37</c:v>
                </c:pt>
                <c:pt idx="2053">
                  <c:v>0:37</c:v>
                </c:pt>
                <c:pt idx="2054">
                  <c:v>0:37</c:v>
                </c:pt>
                <c:pt idx="2055">
                  <c:v>0:37</c:v>
                </c:pt>
                <c:pt idx="2056">
                  <c:v>0:37</c:v>
                </c:pt>
                <c:pt idx="2057">
                  <c:v>0:37</c:v>
                </c:pt>
                <c:pt idx="2058">
                  <c:v>0:37</c:v>
                </c:pt>
                <c:pt idx="2059">
                  <c:v>0:37</c:v>
                </c:pt>
                <c:pt idx="2060">
                  <c:v>0:37</c:v>
                </c:pt>
                <c:pt idx="2061">
                  <c:v>0:37</c:v>
                </c:pt>
                <c:pt idx="2062">
                  <c:v>0:37</c:v>
                </c:pt>
                <c:pt idx="2063">
                  <c:v>0:37</c:v>
                </c:pt>
                <c:pt idx="2064">
                  <c:v>0:37</c:v>
                </c:pt>
                <c:pt idx="2065">
                  <c:v>0:37</c:v>
                </c:pt>
                <c:pt idx="2066">
                  <c:v>0:37</c:v>
                </c:pt>
                <c:pt idx="2067">
                  <c:v>0:37</c:v>
                </c:pt>
                <c:pt idx="2068">
                  <c:v>0:37</c:v>
                </c:pt>
                <c:pt idx="2069">
                  <c:v>0:37</c:v>
                </c:pt>
                <c:pt idx="2070">
                  <c:v>0:37</c:v>
                </c:pt>
                <c:pt idx="2071">
                  <c:v>0:37</c:v>
                </c:pt>
                <c:pt idx="2072">
                  <c:v>0:37</c:v>
                </c:pt>
                <c:pt idx="2073">
                  <c:v>0:37</c:v>
                </c:pt>
                <c:pt idx="2074">
                  <c:v>0:37</c:v>
                </c:pt>
                <c:pt idx="2075">
                  <c:v>0:37</c:v>
                </c:pt>
                <c:pt idx="2076">
                  <c:v>0:37</c:v>
                </c:pt>
                <c:pt idx="2077">
                  <c:v>0:37</c:v>
                </c:pt>
                <c:pt idx="2078">
                  <c:v>0:37</c:v>
                </c:pt>
                <c:pt idx="2079">
                  <c:v>0:37</c:v>
                </c:pt>
                <c:pt idx="2080">
                  <c:v>0:37</c:v>
                </c:pt>
                <c:pt idx="2081">
                  <c:v>0:37</c:v>
                </c:pt>
                <c:pt idx="2082">
                  <c:v>0:37</c:v>
                </c:pt>
                <c:pt idx="2083">
                  <c:v>0:37</c:v>
                </c:pt>
                <c:pt idx="2084">
                  <c:v>0:37</c:v>
                </c:pt>
                <c:pt idx="2085">
                  <c:v>0:37</c:v>
                </c:pt>
                <c:pt idx="2086">
                  <c:v>0:37</c:v>
                </c:pt>
                <c:pt idx="2087">
                  <c:v>0:37</c:v>
                </c:pt>
                <c:pt idx="2088">
                  <c:v>0:37</c:v>
                </c:pt>
                <c:pt idx="2089">
                  <c:v>0:37</c:v>
                </c:pt>
                <c:pt idx="2090">
                  <c:v>0:37</c:v>
                </c:pt>
                <c:pt idx="2091">
                  <c:v>0:37</c:v>
                </c:pt>
                <c:pt idx="2092">
                  <c:v>0:37</c:v>
                </c:pt>
                <c:pt idx="2093">
                  <c:v>0:37</c:v>
                </c:pt>
                <c:pt idx="2094">
                  <c:v>0:37</c:v>
                </c:pt>
                <c:pt idx="2095">
                  <c:v>0:37</c:v>
                </c:pt>
                <c:pt idx="2096">
                  <c:v>0:37</c:v>
                </c:pt>
                <c:pt idx="2097">
                  <c:v>0:37</c:v>
                </c:pt>
                <c:pt idx="2098">
                  <c:v>0:37</c:v>
                </c:pt>
                <c:pt idx="2099">
                  <c:v>0:37</c:v>
                </c:pt>
                <c:pt idx="2100">
                  <c:v>0:37</c:v>
                </c:pt>
                <c:pt idx="2101">
                  <c:v>0:37</c:v>
                </c:pt>
                <c:pt idx="2102">
                  <c:v>0:37</c:v>
                </c:pt>
                <c:pt idx="2103">
                  <c:v>0:37</c:v>
                </c:pt>
                <c:pt idx="2104">
                  <c:v>0:37</c:v>
                </c:pt>
                <c:pt idx="2105">
                  <c:v>0:37</c:v>
                </c:pt>
                <c:pt idx="2106">
                  <c:v>0:37</c:v>
                </c:pt>
                <c:pt idx="2107">
                  <c:v>0:37</c:v>
                </c:pt>
                <c:pt idx="2108">
                  <c:v>0:37</c:v>
                </c:pt>
                <c:pt idx="2109">
                  <c:v>0:37</c:v>
                </c:pt>
                <c:pt idx="2110">
                  <c:v>0:37</c:v>
                </c:pt>
                <c:pt idx="2111">
                  <c:v>0:37</c:v>
                </c:pt>
                <c:pt idx="2112">
                  <c:v>0:37</c:v>
                </c:pt>
                <c:pt idx="2113">
                  <c:v>0:37</c:v>
                </c:pt>
                <c:pt idx="2114">
                  <c:v>0:37</c:v>
                </c:pt>
                <c:pt idx="2115">
                  <c:v>0:37</c:v>
                </c:pt>
                <c:pt idx="2116">
                  <c:v>0:37</c:v>
                </c:pt>
                <c:pt idx="2117">
                  <c:v>0:37</c:v>
                </c:pt>
                <c:pt idx="2118">
                  <c:v>0:37</c:v>
                </c:pt>
                <c:pt idx="2119">
                  <c:v>0:37</c:v>
                </c:pt>
                <c:pt idx="2120">
                  <c:v>0:37</c:v>
                </c:pt>
                <c:pt idx="2121">
                  <c:v>0:37</c:v>
                </c:pt>
                <c:pt idx="2122">
                  <c:v>0:37</c:v>
                </c:pt>
                <c:pt idx="2123">
                  <c:v>0:37</c:v>
                </c:pt>
                <c:pt idx="2124">
                  <c:v>0:37</c:v>
                </c:pt>
                <c:pt idx="2125">
                  <c:v>0:37</c:v>
                </c:pt>
                <c:pt idx="2126">
                  <c:v>0:37</c:v>
                </c:pt>
                <c:pt idx="2127">
                  <c:v>0:37</c:v>
                </c:pt>
                <c:pt idx="2128">
                  <c:v>0:37</c:v>
                </c:pt>
                <c:pt idx="2129">
                  <c:v>0:37</c:v>
                </c:pt>
                <c:pt idx="2130">
                  <c:v>0:37</c:v>
                </c:pt>
                <c:pt idx="2131">
                  <c:v>0:37</c:v>
                </c:pt>
                <c:pt idx="2132">
                  <c:v>0:37</c:v>
                </c:pt>
                <c:pt idx="2133">
                  <c:v>0:37</c:v>
                </c:pt>
                <c:pt idx="2134">
                  <c:v>0:37</c:v>
                </c:pt>
                <c:pt idx="2135">
                  <c:v>0:37</c:v>
                </c:pt>
                <c:pt idx="2136">
                  <c:v>0:37</c:v>
                </c:pt>
                <c:pt idx="2137">
                  <c:v>0:37</c:v>
                </c:pt>
                <c:pt idx="2138">
                  <c:v>0:37</c:v>
                </c:pt>
                <c:pt idx="2139">
                  <c:v>0:37</c:v>
                </c:pt>
                <c:pt idx="2140">
                  <c:v>0:37</c:v>
                </c:pt>
                <c:pt idx="2141">
                  <c:v>0:37</c:v>
                </c:pt>
                <c:pt idx="2142">
                  <c:v>0:37</c:v>
                </c:pt>
                <c:pt idx="2143">
                  <c:v>0:37</c:v>
                </c:pt>
                <c:pt idx="2144">
                  <c:v>0:37</c:v>
                </c:pt>
                <c:pt idx="2145">
                  <c:v>0:37</c:v>
                </c:pt>
                <c:pt idx="2146">
                  <c:v>0:37</c:v>
                </c:pt>
                <c:pt idx="2147">
                  <c:v>0:37</c:v>
                </c:pt>
                <c:pt idx="2148">
                  <c:v>0:37</c:v>
                </c:pt>
                <c:pt idx="2149">
                  <c:v>0:37</c:v>
                </c:pt>
                <c:pt idx="2150">
                  <c:v>0:38</c:v>
                </c:pt>
                <c:pt idx="2151">
                  <c:v>0:38</c:v>
                </c:pt>
                <c:pt idx="2152">
                  <c:v>0:38</c:v>
                </c:pt>
                <c:pt idx="2153">
                  <c:v>0:38</c:v>
                </c:pt>
                <c:pt idx="2154">
                  <c:v>0:38</c:v>
                </c:pt>
                <c:pt idx="2155">
                  <c:v>0:38</c:v>
                </c:pt>
                <c:pt idx="2156">
                  <c:v>0:38</c:v>
                </c:pt>
                <c:pt idx="2157">
                  <c:v>0:38</c:v>
                </c:pt>
                <c:pt idx="2158">
                  <c:v>0:38</c:v>
                </c:pt>
                <c:pt idx="2159">
                  <c:v>0:38</c:v>
                </c:pt>
                <c:pt idx="2160">
                  <c:v>0:38</c:v>
                </c:pt>
                <c:pt idx="2161">
                  <c:v>0:38</c:v>
                </c:pt>
                <c:pt idx="2162">
                  <c:v>0:38</c:v>
                </c:pt>
                <c:pt idx="2163">
                  <c:v>0:38</c:v>
                </c:pt>
                <c:pt idx="2164">
                  <c:v>0:38</c:v>
                </c:pt>
                <c:pt idx="2165">
                  <c:v>0:38</c:v>
                </c:pt>
                <c:pt idx="2166">
                  <c:v>0:38</c:v>
                </c:pt>
                <c:pt idx="2167">
                  <c:v>0:38</c:v>
                </c:pt>
                <c:pt idx="2168">
                  <c:v>0:38</c:v>
                </c:pt>
                <c:pt idx="2169">
                  <c:v>0:38</c:v>
                </c:pt>
                <c:pt idx="2170">
                  <c:v>0:38</c:v>
                </c:pt>
                <c:pt idx="2171">
                  <c:v>0:38</c:v>
                </c:pt>
                <c:pt idx="2172">
                  <c:v>0:38</c:v>
                </c:pt>
                <c:pt idx="2173">
                  <c:v>0:38</c:v>
                </c:pt>
                <c:pt idx="2174">
                  <c:v>0:38</c:v>
                </c:pt>
                <c:pt idx="2175">
                  <c:v>0:38</c:v>
                </c:pt>
                <c:pt idx="2176">
                  <c:v>0:38</c:v>
                </c:pt>
                <c:pt idx="2177">
                  <c:v>0:38</c:v>
                </c:pt>
                <c:pt idx="2178">
                  <c:v>0:38</c:v>
                </c:pt>
                <c:pt idx="2179">
                  <c:v>0:38</c:v>
                </c:pt>
                <c:pt idx="2180">
                  <c:v>0:38</c:v>
                </c:pt>
                <c:pt idx="2181">
                  <c:v>0:38</c:v>
                </c:pt>
                <c:pt idx="2182">
                  <c:v>0:38</c:v>
                </c:pt>
                <c:pt idx="2183">
                  <c:v>0:38</c:v>
                </c:pt>
                <c:pt idx="2184">
                  <c:v>0:38</c:v>
                </c:pt>
                <c:pt idx="2185">
                  <c:v>0:38</c:v>
                </c:pt>
                <c:pt idx="2186">
                  <c:v>0:38</c:v>
                </c:pt>
                <c:pt idx="2187">
                  <c:v>0:38</c:v>
                </c:pt>
                <c:pt idx="2188">
                  <c:v>0:38</c:v>
                </c:pt>
                <c:pt idx="2189">
                  <c:v>0:38</c:v>
                </c:pt>
                <c:pt idx="2190">
                  <c:v>0:38</c:v>
                </c:pt>
                <c:pt idx="2191">
                  <c:v>0:38</c:v>
                </c:pt>
                <c:pt idx="2192">
                  <c:v>0:38</c:v>
                </c:pt>
                <c:pt idx="2193">
                  <c:v>0:38</c:v>
                </c:pt>
                <c:pt idx="2194">
                  <c:v>0:38</c:v>
                </c:pt>
                <c:pt idx="2195">
                  <c:v>0:38</c:v>
                </c:pt>
                <c:pt idx="2196">
                  <c:v>0:38</c:v>
                </c:pt>
                <c:pt idx="2197">
                  <c:v>0:38</c:v>
                </c:pt>
                <c:pt idx="2198">
                  <c:v>0:38</c:v>
                </c:pt>
                <c:pt idx="2199">
                  <c:v>0:38</c:v>
                </c:pt>
                <c:pt idx="2200">
                  <c:v>0:38</c:v>
                </c:pt>
                <c:pt idx="2201">
                  <c:v>0:38</c:v>
                </c:pt>
                <c:pt idx="2202">
                  <c:v>0:38</c:v>
                </c:pt>
                <c:pt idx="2203">
                  <c:v>0:38</c:v>
                </c:pt>
                <c:pt idx="2204">
                  <c:v>0:38</c:v>
                </c:pt>
                <c:pt idx="2205">
                  <c:v>0:38</c:v>
                </c:pt>
                <c:pt idx="2206">
                  <c:v>0:38</c:v>
                </c:pt>
                <c:pt idx="2207">
                  <c:v>0:38</c:v>
                </c:pt>
                <c:pt idx="2208">
                  <c:v>0:38</c:v>
                </c:pt>
                <c:pt idx="2209">
                  <c:v>0:38</c:v>
                </c:pt>
                <c:pt idx="2210">
                  <c:v>0:38</c:v>
                </c:pt>
                <c:pt idx="2211">
                  <c:v>0:38</c:v>
                </c:pt>
                <c:pt idx="2212">
                  <c:v>0:38</c:v>
                </c:pt>
                <c:pt idx="2213">
                  <c:v>0:38</c:v>
                </c:pt>
                <c:pt idx="2214">
                  <c:v>0:38</c:v>
                </c:pt>
                <c:pt idx="2215">
                  <c:v>0:38</c:v>
                </c:pt>
                <c:pt idx="2216">
                  <c:v>0:38</c:v>
                </c:pt>
                <c:pt idx="2217">
                  <c:v>0:38</c:v>
                </c:pt>
                <c:pt idx="2218">
                  <c:v>0:38</c:v>
                </c:pt>
                <c:pt idx="2219">
                  <c:v>0:38</c:v>
                </c:pt>
                <c:pt idx="2220">
                  <c:v>0:38</c:v>
                </c:pt>
                <c:pt idx="2221">
                  <c:v>0:38</c:v>
                </c:pt>
                <c:pt idx="2222">
                  <c:v>0:38</c:v>
                </c:pt>
                <c:pt idx="2223">
                  <c:v>0:38</c:v>
                </c:pt>
                <c:pt idx="2224">
                  <c:v>0:38</c:v>
                </c:pt>
                <c:pt idx="2225">
                  <c:v>0:38</c:v>
                </c:pt>
                <c:pt idx="2226">
                  <c:v>0:38</c:v>
                </c:pt>
                <c:pt idx="2227">
                  <c:v>0:38</c:v>
                </c:pt>
                <c:pt idx="2228">
                  <c:v>0:38</c:v>
                </c:pt>
                <c:pt idx="2229">
                  <c:v>0:38</c:v>
                </c:pt>
                <c:pt idx="2230">
                  <c:v>0:38</c:v>
                </c:pt>
                <c:pt idx="2231">
                  <c:v>0:38</c:v>
                </c:pt>
                <c:pt idx="2232">
                  <c:v>0:38</c:v>
                </c:pt>
                <c:pt idx="2233">
                  <c:v>0:38</c:v>
                </c:pt>
                <c:pt idx="2234">
                  <c:v>0:38</c:v>
                </c:pt>
                <c:pt idx="2235">
                  <c:v>0:38</c:v>
                </c:pt>
                <c:pt idx="2236">
                  <c:v>0:38</c:v>
                </c:pt>
                <c:pt idx="2237">
                  <c:v>0:38</c:v>
                </c:pt>
                <c:pt idx="2238">
                  <c:v>0:38</c:v>
                </c:pt>
                <c:pt idx="2239">
                  <c:v>0:38</c:v>
                </c:pt>
                <c:pt idx="2240">
                  <c:v>0:38</c:v>
                </c:pt>
                <c:pt idx="2241">
                  <c:v>0:38</c:v>
                </c:pt>
                <c:pt idx="2242">
                  <c:v>0:38</c:v>
                </c:pt>
                <c:pt idx="2243">
                  <c:v>0:38</c:v>
                </c:pt>
                <c:pt idx="2244">
                  <c:v>0:38</c:v>
                </c:pt>
                <c:pt idx="2245">
                  <c:v>0:38</c:v>
                </c:pt>
                <c:pt idx="2246">
                  <c:v>0:38</c:v>
                </c:pt>
                <c:pt idx="2247">
                  <c:v>0:38</c:v>
                </c:pt>
                <c:pt idx="2248">
                  <c:v>0:38</c:v>
                </c:pt>
                <c:pt idx="2249">
                  <c:v>0:38</c:v>
                </c:pt>
                <c:pt idx="2250">
                  <c:v>0:38</c:v>
                </c:pt>
                <c:pt idx="2251">
                  <c:v>0:38</c:v>
                </c:pt>
                <c:pt idx="2252">
                  <c:v>0:38</c:v>
                </c:pt>
                <c:pt idx="2253">
                  <c:v>0:38</c:v>
                </c:pt>
                <c:pt idx="2254">
                  <c:v>0:38</c:v>
                </c:pt>
                <c:pt idx="2255">
                  <c:v>0:38</c:v>
                </c:pt>
                <c:pt idx="2256">
                  <c:v>0:38</c:v>
                </c:pt>
                <c:pt idx="2257">
                  <c:v>0:38</c:v>
                </c:pt>
                <c:pt idx="2258">
                  <c:v>0:39</c:v>
                </c:pt>
                <c:pt idx="2259">
                  <c:v>0:39</c:v>
                </c:pt>
                <c:pt idx="2260">
                  <c:v>0:39</c:v>
                </c:pt>
                <c:pt idx="2261">
                  <c:v>0:39</c:v>
                </c:pt>
                <c:pt idx="2262">
                  <c:v>0:39</c:v>
                </c:pt>
                <c:pt idx="2263">
                  <c:v>0:39</c:v>
                </c:pt>
                <c:pt idx="2264">
                  <c:v>0:39</c:v>
                </c:pt>
                <c:pt idx="2265">
                  <c:v>0:39</c:v>
                </c:pt>
                <c:pt idx="2266">
                  <c:v>0:39</c:v>
                </c:pt>
                <c:pt idx="2267">
                  <c:v>0:39</c:v>
                </c:pt>
                <c:pt idx="2268">
                  <c:v>0:39</c:v>
                </c:pt>
                <c:pt idx="2269">
                  <c:v>0:39</c:v>
                </c:pt>
                <c:pt idx="2270">
                  <c:v>0:39</c:v>
                </c:pt>
                <c:pt idx="2271">
                  <c:v>0:39</c:v>
                </c:pt>
                <c:pt idx="2272">
                  <c:v>0:39</c:v>
                </c:pt>
                <c:pt idx="2273">
                  <c:v>0:39</c:v>
                </c:pt>
                <c:pt idx="2274">
                  <c:v>0:39</c:v>
                </c:pt>
                <c:pt idx="2275">
                  <c:v>0:39</c:v>
                </c:pt>
                <c:pt idx="2276">
                  <c:v>0:39</c:v>
                </c:pt>
                <c:pt idx="2277">
                  <c:v>0:39</c:v>
                </c:pt>
                <c:pt idx="2278">
                  <c:v>0:39</c:v>
                </c:pt>
                <c:pt idx="2279">
                  <c:v>0:39</c:v>
                </c:pt>
                <c:pt idx="2280">
                  <c:v>0:39</c:v>
                </c:pt>
                <c:pt idx="2281">
                  <c:v>0:39</c:v>
                </c:pt>
                <c:pt idx="2282">
                  <c:v>0:39</c:v>
                </c:pt>
                <c:pt idx="2283">
                  <c:v>0:39</c:v>
                </c:pt>
                <c:pt idx="2284">
                  <c:v>0:39</c:v>
                </c:pt>
                <c:pt idx="2285">
                  <c:v>0:39</c:v>
                </c:pt>
                <c:pt idx="2286">
                  <c:v>0:39</c:v>
                </c:pt>
                <c:pt idx="2287">
                  <c:v>0:39</c:v>
                </c:pt>
                <c:pt idx="2288">
                  <c:v>0:39</c:v>
                </c:pt>
                <c:pt idx="2289">
                  <c:v>0:39</c:v>
                </c:pt>
                <c:pt idx="2290">
                  <c:v>0:39</c:v>
                </c:pt>
                <c:pt idx="2291">
                  <c:v>0:39</c:v>
                </c:pt>
                <c:pt idx="2292">
                  <c:v>0:39</c:v>
                </c:pt>
                <c:pt idx="2293">
                  <c:v>0:39</c:v>
                </c:pt>
                <c:pt idx="2294">
                  <c:v>0:39</c:v>
                </c:pt>
                <c:pt idx="2295">
                  <c:v>0:39</c:v>
                </c:pt>
                <c:pt idx="2296">
                  <c:v>0:39</c:v>
                </c:pt>
                <c:pt idx="2297">
                  <c:v>0:39</c:v>
                </c:pt>
                <c:pt idx="2298">
                  <c:v>0:39</c:v>
                </c:pt>
                <c:pt idx="2299">
                  <c:v>0:39</c:v>
                </c:pt>
                <c:pt idx="2300">
                  <c:v>0:39</c:v>
                </c:pt>
                <c:pt idx="2301">
                  <c:v>0:39</c:v>
                </c:pt>
                <c:pt idx="2302">
                  <c:v>0:39</c:v>
                </c:pt>
                <c:pt idx="2303">
                  <c:v>0:39</c:v>
                </c:pt>
                <c:pt idx="2304">
                  <c:v>0:39</c:v>
                </c:pt>
                <c:pt idx="2305">
                  <c:v>0:39</c:v>
                </c:pt>
                <c:pt idx="2306">
                  <c:v>0:39</c:v>
                </c:pt>
                <c:pt idx="2307">
                  <c:v>0:39</c:v>
                </c:pt>
                <c:pt idx="2308">
                  <c:v>0:39</c:v>
                </c:pt>
                <c:pt idx="2309">
                  <c:v>0:39</c:v>
                </c:pt>
                <c:pt idx="2310">
                  <c:v>0:39</c:v>
                </c:pt>
                <c:pt idx="2311">
                  <c:v>0:39</c:v>
                </c:pt>
                <c:pt idx="2312">
                  <c:v>0:39</c:v>
                </c:pt>
                <c:pt idx="2313">
                  <c:v>0:39</c:v>
                </c:pt>
                <c:pt idx="2314">
                  <c:v>0:39</c:v>
                </c:pt>
                <c:pt idx="2315">
                  <c:v>0:39</c:v>
                </c:pt>
                <c:pt idx="2316">
                  <c:v>0:39</c:v>
                </c:pt>
                <c:pt idx="2317">
                  <c:v>0:39</c:v>
                </c:pt>
                <c:pt idx="2318">
                  <c:v>0:39</c:v>
                </c:pt>
                <c:pt idx="2319">
                  <c:v>0:39</c:v>
                </c:pt>
                <c:pt idx="2320">
                  <c:v>0:39</c:v>
                </c:pt>
                <c:pt idx="2321">
                  <c:v>0:39</c:v>
                </c:pt>
                <c:pt idx="2322">
                  <c:v>0:39</c:v>
                </c:pt>
                <c:pt idx="2323">
                  <c:v>0:39</c:v>
                </c:pt>
                <c:pt idx="2324">
                  <c:v>0:39</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39</c:v>
                </c:pt>
                <c:pt idx="2352">
                  <c:v>0:39</c:v>
                </c:pt>
                <c:pt idx="2353">
                  <c:v>0:39</c:v>
                </c:pt>
                <c:pt idx="2354">
                  <c:v>0:39</c:v>
                </c:pt>
                <c:pt idx="2355">
                  <c:v>0:39</c:v>
                </c:pt>
                <c:pt idx="2356">
                  <c:v>0:39</c:v>
                </c:pt>
                <c:pt idx="2357">
                  <c:v>0:39</c:v>
                </c:pt>
                <c:pt idx="2358">
                  <c:v>0:39</c:v>
                </c:pt>
                <c:pt idx="2359">
                  <c:v>0:39</c:v>
                </c:pt>
                <c:pt idx="2360">
                  <c:v>0:39</c:v>
                </c:pt>
                <c:pt idx="2361">
                  <c:v>0:39</c:v>
                </c:pt>
                <c:pt idx="2362">
                  <c:v>0:39</c:v>
                </c:pt>
                <c:pt idx="2363">
                  <c:v>0:40</c:v>
                </c:pt>
                <c:pt idx="2364">
                  <c:v>0:40</c:v>
                </c:pt>
                <c:pt idx="2365">
                  <c:v>0:40</c:v>
                </c:pt>
                <c:pt idx="2366">
                  <c:v>0:40</c:v>
                </c:pt>
                <c:pt idx="2367">
                  <c:v>0:40</c:v>
                </c:pt>
                <c:pt idx="2368">
                  <c:v>0:40</c:v>
                </c:pt>
                <c:pt idx="2369">
                  <c:v>0:40</c:v>
                </c:pt>
                <c:pt idx="2370">
                  <c:v>0:40</c:v>
                </c:pt>
                <c:pt idx="2371">
                  <c:v>0:40</c:v>
                </c:pt>
                <c:pt idx="2372">
                  <c:v>0:40</c:v>
                </c:pt>
                <c:pt idx="2373">
                  <c:v>0:40</c:v>
                </c:pt>
                <c:pt idx="2374">
                  <c:v>0:40</c:v>
                </c:pt>
                <c:pt idx="2375">
                  <c:v>0:40</c:v>
                </c:pt>
                <c:pt idx="2376">
                  <c:v>0:40</c:v>
                </c:pt>
                <c:pt idx="2377">
                  <c:v>0:40</c:v>
                </c:pt>
                <c:pt idx="2378">
                  <c:v>0:40</c:v>
                </c:pt>
                <c:pt idx="2379">
                  <c:v>0:40</c:v>
                </c:pt>
                <c:pt idx="2380">
                  <c:v>0:40</c:v>
                </c:pt>
                <c:pt idx="2381">
                  <c:v>0:40</c:v>
                </c:pt>
                <c:pt idx="2382">
                  <c:v>0:40</c:v>
                </c:pt>
                <c:pt idx="2383">
                  <c:v>0:40</c:v>
                </c:pt>
                <c:pt idx="2384">
                  <c:v>0:40</c:v>
                </c:pt>
                <c:pt idx="2385">
                  <c:v>0:40</c:v>
                </c:pt>
                <c:pt idx="2386">
                  <c:v>0:40</c:v>
                </c:pt>
                <c:pt idx="2387">
                  <c:v>0:40</c:v>
                </c:pt>
                <c:pt idx="2388">
                  <c:v>0:40</c:v>
                </c:pt>
                <c:pt idx="2389">
                  <c:v>0:40</c:v>
                </c:pt>
                <c:pt idx="2390">
                  <c:v>0:40</c:v>
                </c:pt>
                <c:pt idx="2391">
                  <c:v>0:40</c:v>
                </c:pt>
                <c:pt idx="2392">
                  <c:v>0:40</c:v>
                </c:pt>
                <c:pt idx="2393">
                  <c:v>0:40</c:v>
                </c:pt>
                <c:pt idx="2394">
                  <c:v>0:40</c:v>
                </c:pt>
                <c:pt idx="2395">
                  <c:v>0:40</c:v>
                </c:pt>
                <c:pt idx="2396">
                  <c:v>0:40</c:v>
                </c:pt>
                <c:pt idx="2397">
                  <c:v>0:40</c:v>
                </c:pt>
                <c:pt idx="2398">
                  <c:v>0:40</c:v>
                </c:pt>
                <c:pt idx="2399">
                  <c:v>0:40</c:v>
                </c:pt>
                <c:pt idx="2400">
                  <c:v>0:40</c:v>
                </c:pt>
                <c:pt idx="2401">
                  <c:v>0:40</c:v>
                </c:pt>
                <c:pt idx="2402">
                  <c:v>0:40</c:v>
                </c:pt>
                <c:pt idx="2403">
                  <c:v>0:40</c:v>
                </c:pt>
                <c:pt idx="2404">
                  <c:v>0:40</c:v>
                </c:pt>
                <c:pt idx="2405">
                  <c:v>0:40</c:v>
                </c:pt>
                <c:pt idx="2406">
                  <c:v>0:40</c:v>
                </c:pt>
                <c:pt idx="2407">
                  <c:v>0:40</c:v>
                </c:pt>
                <c:pt idx="2408">
                  <c:v>0:40</c:v>
                </c:pt>
                <c:pt idx="2409">
                  <c:v>0:40</c:v>
                </c:pt>
                <c:pt idx="2410">
                  <c:v>0:40</c:v>
                </c:pt>
                <c:pt idx="2411">
                  <c:v>0:40</c:v>
                </c:pt>
                <c:pt idx="2412">
                  <c:v>0:40</c:v>
                </c:pt>
                <c:pt idx="2413">
                  <c:v>0:40</c:v>
                </c:pt>
                <c:pt idx="2414">
                  <c:v>0:40</c:v>
                </c:pt>
                <c:pt idx="2415">
                  <c:v>0:40</c:v>
                </c:pt>
                <c:pt idx="2416">
                  <c:v>0:40</c:v>
                </c:pt>
                <c:pt idx="2417">
                  <c:v>0:40</c:v>
                </c:pt>
                <c:pt idx="2418">
                  <c:v>0:40</c:v>
                </c:pt>
                <c:pt idx="2419">
                  <c:v>0:40</c:v>
                </c:pt>
                <c:pt idx="2420">
                  <c:v>0:40</c:v>
                </c:pt>
                <c:pt idx="2421">
                  <c:v>0:40</c:v>
                </c:pt>
                <c:pt idx="2422">
                  <c:v>0:40</c:v>
                </c:pt>
                <c:pt idx="2423">
                  <c:v>0:40</c:v>
                </c:pt>
                <c:pt idx="2424">
                  <c:v>0:40</c:v>
                </c:pt>
                <c:pt idx="2425">
                  <c:v>0:40</c:v>
                </c:pt>
                <c:pt idx="2426">
                  <c:v>0:40</c:v>
                </c:pt>
                <c:pt idx="2427">
                  <c:v>0:40</c:v>
                </c:pt>
                <c:pt idx="2428">
                  <c:v>0:40</c:v>
                </c:pt>
                <c:pt idx="2429">
                  <c:v>0:40</c:v>
                </c:pt>
                <c:pt idx="2430">
                  <c:v>0:40</c:v>
                </c:pt>
                <c:pt idx="2431">
                  <c:v>0:40</c:v>
                </c:pt>
                <c:pt idx="2432">
                  <c:v>0:40</c:v>
                </c:pt>
                <c:pt idx="2433">
                  <c:v>0:40</c:v>
                </c:pt>
                <c:pt idx="2434">
                  <c:v>0:40</c:v>
                </c:pt>
                <c:pt idx="2435">
                  <c:v>0:40</c:v>
                </c:pt>
                <c:pt idx="2436">
                  <c:v>0:40</c:v>
                </c:pt>
                <c:pt idx="2437">
                  <c:v>0:40</c:v>
                </c:pt>
                <c:pt idx="2438">
                  <c:v>0:40</c:v>
                </c:pt>
                <c:pt idx="2439">
                  <c:v>0:40</c:v>
                </c:pt>
                <c:pt idx="2440">
                  <c:v>0:40</c:v>
                </c:pt>
                <c:pt idx="2441">
                  <c:v>0:40</c:v>
                </c:pt>
                <c:pt idx="2442">
                  <c:v>0:40</c:v>
                </c:pt>
                <c:pt idx="2443">
                  <c:v>0:40</c:v>
                </c:pt>
                <c:pt idx="2444">
                  <c:v>0:40</c:v>
                </c:pt>
                <c:pt idx="2445">
                  <c:v>0:40</c:v>
                </c:pt>
                <c:pt idx="2446">
                  <c:v>0:40</c:v>
                </c:pt>
                <c:pt idx="2447">
                  <c:v>0:40</c:v>
                </c:pt>
                <c:pt idx="2448">
                  <c:v>0:40</c:v>
                </c:pt>
                <c:pt idx="2449">
                  <c:v>0:40</c:v>
                </c:pt>
                <c:pt idx="2450">
                  <c:v>0:40</c:v>
                </c:pt>
                <c:pt idx="2451">
                  <c:v>0:40</c:v>
                </c:pt>
                <c:pt idx="2452">
                  <c:v>0:40</c:v>
                </c:pt>
                <c:pt idx="2453">
                  <c:v>0:40</c:v>
                </c:pt>
                <c:pt idx="2454">
                  <c:v>0:40</c:v>
                </c:pt>
                <c:pt idx="2455">
                  <c:v>0:40</c:v>
                </c:pt>
                <c:pt idx="2456">
                  <c:v>0:40</c:v>
                </c:pt>
                <c:pt idx="2457">
                  <c:v>0:40</c:v>
                </c:pt>
                <c:pt idx="2458">
                  <c:v>0:40</c:v>
                </c:pt>
                <c:pt idx="2459">
                  <c:v>0:41</c:v>
                </c:pt>
                <c:pt idx="2460">
                  <c:v>0:41</c:v>
                </c:pt>
                <c:pt idx="2461">
                  <c:v>0:41</c:v>
                </c:pt>
                <c:pt idx="2462">
                  <c:v>0:41</c:v>
                </c:pt>
                <c:pt idx="2463">
                  <c:v>0:41</c:v>
                </c:pt>
                <c:pt idx="2464">
                  <c:v>0:41</c:v>
                </c:pt>
                <c:pt idx="2465">
                  <c:v>0:41</c:v>
                </c:pt>
                <c:pt idx="2466">
                  <c:v>0:41</c:v>
                </c:pt>
                <c:pt idx="2467">
                  <c:v>0:41</c:v>
                </c:pt>
                <c:pt idx="2468">
                  <c:v>0:41</c:v>
                </c:pt>
                <c:pt idx="2469">
                  <c:v>0:41</c:v>
                </c:pt>
                <c:pt idx="2470">
                  <c:v>0:41</c:v>
                </c:pt>
                <c:pt idx="2471">
                  <c:v>0:41</c:v>
                </c:pt>
                <c:pt idx="2472">
                  <c:v>0:41</c:v>
                </c:pt>
                <c:pt idx="2473">
                  <c:v>0:41</c:v>
                </c:pt>
                <c:pt idx="2474">
                  <c:v>0:41</c:v>
                </c:pt>
                <c:pt idx="2475">
                  <c:v>0:41</c:v>
                </c:pt>
                <c:pt idx="2476">
                  <c:v>0:41</c:v>
                </c:pt>
                <c:pt idx="2477">
                  <c:v>0:41</c:v>
                </c:pt>
                <c:pt idx="2478">
                  <c:v>0:41</c:v>
                </c:pt>
                <c:pt idx="2479">
                  <c:v>0:41</c:v>
                </c:pt>
                <c:pt idx="2480">
                  <c:v>0:41</c:v>
                </c:pt>
                <c:pt idx="2481">
                  <c:v>0:41</c:v>
                </c:pt>
                <c:pt idx="2482">
                  <c:v>0:41</c:v>
                </c:pt>
                <c:pt idx="2483">
                  <c:v>0:41</c:v>
                </c:pt>
                <c:pt idx="2484">
                  <c:v>0:41</c:v>
                </c:pt>
                <c:pt idx="2485">
                  <c:v>0:41</c:v>
                </c:pt>
                <c:pt idx="2486">
                  <c:v>0:41</c:v>
                </c:pt>
                <c:pt idx="2487">
                  <c:v>0:41</c:v>
                </c:pt>
                <c:pt idx="2488">
                  <c:v>0:41</c:v>
                </c:pt>
                <c:pt idx="2489">
                  <c:v>0:41</c:v>
                </c:pt>
                <c:pt idx="2490">
                  <c:v>0:41</c:v>
                </c:pt>
                <c:pt idx="2491">
                  <c:v>0:41</c:v>
                </c:pt>
                <c:pt idx="2492">
                  <c:v>0:41</c:v>
                </c:pt>
                <c:pt idx="2493">
                  <c:v>0:41</c:v>
                </c:pt>
                <c:pt idx="2494">
                  <c:v>0:41</c:v>
                </c:pt>
                <c:pt idx="2495">
                  <c:v>0:41</c:v>
                </c:pt>
                <c:pt idx="2496">
                  <c:v>0:41</c:v>
                </c:pt>
                <c:pt idx="2497">
                  <c:v>0:41</c:v>
                </c:pt>
                <c:pt idx="2498">
                  <c:v>0:41</c:v>
                </c:pt>
                <c:pt idx="2499">
                  <c:v>0:41</c:v>
                </c:pt>
                <c:pt idx="2500">
                  <c:v>0:41</c:v>
                </c:pt>
                <c:pt idx="2501">
                  <c:v>0:41</c:v>
                </c:pt>
                <c:pt idx="2502">
                  <c:v>0:41</c:v>
                </c:pt>
                <c:pt idx="2503">
                  <c:v>0:41</c:v>
                </c:pt>
                <c:pt idx="2504">
                  <c:v>0:41</c:v>
                </c:pt>
                <c:pt idx="2505">
                  <c:v>0:41</c:v>
                </c:pt>
                <c:pt idx="2506">
                  <c:v>0:41</c:v>
                </c:pt>
                <c:pt idx="2507">
                  <c:v>0:41</c:v>
                </c:pt>
                <c:pt idx="2508">
                  <c:v>0:41</c:v>
                </c:pt>
                <c:pt idx="2509">
                  <c:v>0:41</c:v>
                </c:pt>
                <c:pt idx="2510">
                  <c:v>0:41</c:v>
                </c:pt>
                <c:pt idx="2511">
                  <c:v>0:41</c:v>
                </c:pt>
                <c:pt idx="2512">
                  <c:v>0:41</c:v>
                </c:pt>
                <c:pt idx="2513">
                  <c:v>0:41</c:v>
                </c:pt>
                <c:pt idx="2514">
                  <c:v>0:41</c:v>
                </c:pt>
                <c:pt idx="2515">
                  <c:v>0:41</c:v>
                </c:pt>
                <c:pt idx="2516">
                  <c:v>0:41</c:v>
                </c:pt>
                <c:pt idx="2517">
                  <c:v>0:41</c:v>
                </c:pt>
                <c:pt idx="2518">
                  <c:v>0:41</c:v>
                </c:pt>
                <c:pt idx="2519">
                  <c:v>0:41</c:v>
                </c:pt>
                <c:pt idx="2520">
                  <c:v>0:41</c:v>
                </c:pt>
                <c:pt idx="2521">
                  <c:v>0:41</c:v>
                </c:pt>
                <c:pt idx="2522">
                  <c:v>0:41</c:v>
                </c:pt>
                <c:pt idx="2523">
                  <c:v>0:41</c:v>
                </c:pt>
                <c:pt idx="2524">
                  <c:v>0:41</c:v>
                </c:pt>
                <c:pt idx="2525">
                  <c:v>0:41</c:v>
                </c:pt>
                <c:pt idx="2526">
                  <c:v>0:41</c:v>
                </c:pt>
                <c:pt idx="2527">
                  <c:v>0:41</c:v>
                </c:pt>
                <c:pt idx="2528">
                  <c:v>0:41</c:v>
                </c:pt>
                <c:pt idx="2529">
                  <c:v>0:41</c:v>
                </c:pt>
                <c:pt idx="2530">
                  <c:v>0:41</c:v>
                </c:pt>
                <c:pt idx="2531">
                  <c:v>0:41</c:v>
                </c:pt>
                <c:pt idx="2532">
                  <c:v>0:41</c:v>
                </c:pt>
                <c:pt idx="2533">
                  <c:v>0:41</c:v>
                </c:pt>
                <c:pt idx="2534">
                  <c:v>0:41</c:v>
                </c:pt>
                <c:pt idx="2535">
                  <c:v>0:41</c:v>
                </c:pt>
                <c:pt idx="2536">
                  <c:v>0:41</c:v>
                </c:pt>
                <c:pt idx="2537">
                  <c:v>0:41</c:v>
                </c:pt>
                <c:pt idx="2538">
                  <c:v>0:41</c:v>
                </c:pt>
                <c:pt idx="2539">
                  <c:v>0:41</c:v>
                </c:pt>
                <c:pt idx="2540">
                  <c:v>0:41</c:v>
                </c:pt>
                <c:pt idx="2541">
                  <c:v>0:41</c:v>
                </c:pt>
                <c:pt idx="2542">
                  <c:v>0:41</c:v>
                </c:pt>
                <c:pt idx="2543">
                  <c:v>0:41</c:v>
                </c:pt>
                <c:pt idx="2544">
                  <c:v>0:41</c:v>
                </c:pt>
                <c:pt idx="2545">
                  <c:v>0:41</c:v>
                </c:pt>
                <c:pt idx="2546">
                  <c:v>0:41</c:v>
                </c:pt>
                <c:pt idx="2547">
                  <c:v>0:41</c:v>
                </c:pt>
                <c:pt idx="2548">
                  <c:v>0:41</c:v>
                </c:pt>
                <c:pt idx="2549">
                  <c:v>0:41</c:v>
                </c:pt>
                <c:pt idx="2550">
                  <c:v>0:41</c:v>
                </c:pt>
                <c:pt idx="2551">
                  <c:v>0:41</c:v>
                </c:pt>
                <c:pt idx="2552">
                  <c:v>0:41</c:v>
                </c:pt>
                <c:pt idx="2553">
                  <c:v>0:41</c:v>
                </c:pt>
                <c:pt idx="2554">
                  <c:v>0:41</c:v>
                </c:pt>
                <c:pt idx="2555">
                  <c:v>0:41</c:v>
                </c:pt>
                <c:pt idx="2556">
                  <c:v>0:41</c:v>
                </c:pt>
                <c:pt idx="2557">
                  <c:v>0:41</c:v>
                </c:pt>
                <c:pt idx="2558">
                  <c:v>0:41</c:v>
                </c:pt>
                <c:pt idx="2559">
                  <c:v>0:41</c:v>
                </c:pt>
                <c:pt idx="2560">
                  <c:v>0:41</c:v>
                </c:pt>
                <c:pt idx="2561">
                  <c:v>0:41</c:v>
                </c:pt>
                <c:pt idx="2562">
                  <c:v>0:41</c:v>
                </c:pt>
                <c:pt idx="2563">
                  <c:v>0:41</c:v>
                </c:pt>
                <c:pt idx="2564">
                  <c:v>0:41</c:v>
                </c:pt>
                <c:pt idx="2565">
                  <c:v>0:41</c:v>
                </c:pt>
                <c:pt idx="2566">
                  <c:v>0:41</c:v>
                </c:pt>
                <c:pt idx="2567">
                  <c:v>0:41</c:v>
                </c:pt>
                <c:pt idx="2568">
                  <c:v>0:41</c:v>
                </c:pt>
                <c:pt idx="2569">
                  <c:v>0:41</c:v>
                </c:pt>
                <c:pt idx="2570">
                  <c:v>0:42</c:v>
                </c:pt>
                <c:pt idx="2571">
                  <c:v>0:42</c:v>
                </c:pt>
                <c:pt idx="2572">
                  <c:v>0:42</c:v>
                </c:pt>
                <c:pt idx="2573">
                  <c:v>0:42</c:v>
                </c:pt>
                <c:pt idx="2574">
                  <c:v>0:42</c:v>
                </c:pt>
                <c:pt idx="2575">
                  <c:v>0:42</c:v>
                </c:pt>
                <c:pt idx="2576">
                  <c:v>0:42</c:v>
                </c:pt>
                <c:pt idx="2577">
                  <c:v>0:42</c:v>
                </c:pt>
                <c:pt idx="2578">
                  <c:v>0:42</c:v>
                </c:pt>
                <c:pt idx="2579">
                  <c:v>0:42</c:v>
                </c:pt>
                <c:pt idx="2580">
                  <c:v>0:42</c:v>
                </c:pt>
                <c:pt idx="2581">
                  <c:v>0:42</c:v>
                </c:pt>
                <c:pt idx="2582">
                  <c:v>0:42</c:v>
                </c:pt>
                <c:pt idx="2583">
                  <c:v>0:42</c:v>
                </c:pt>
                <c:pt idx="2584">
                  <c:v>0:42</c:v>
                </c:pt>
                <c:pt idx="2585">
                  <c:v>0:42</c:v>
                </c:pt>
                <c:pt idx="2586">
                  <c:v>0:42</c:v>
                </c:pt>
                <c:pt idx="2587">
                  <c:v>0:42</c:v>
                </c:pt>
                <c:pt idx="2588">
                  <c:v>0:42</c:v>
                </c:pt>
                <c:pt idx="2589">
                  <c:v>0:42</c:v>
                </c:pt>
                <c:pt idx="2590">
                  <c:v>0:42</c:v>
                </c:pt>
                <c:pt idx="2591">
                  <c:v>0:42</c:v>
                </c:pt>
                <c:pt idx="2592">
                  <c:v>0:42</c:v>
                </c:pt>
                <c:pt idx="2593">
                  <c:v>0:42</c:v>
                </c:pt>
                <c:pt idx="2594">
                  <c:v>0:42</c:v>
                </c:pt>
                <c:pt idx="2595">
                  <c:v>0:42</c:v>
                </c:pt>
                <c:pt idx="2596">
                  <c:v>0:42</c:v>
                </c:pt>
                <c:pt idx="2597">
                  <c:v>0:42</c:v>
                </c:pt>
                <c:pt idx="2598">
                  <c:v>0:42</c:v>
                </c:pt>
                <c:pt idx="2599">
                  <c:v>0:42</c:v>
                </c:pt>
                <c:pt idx="2600">
                  <c:v>0:42</c:v>
                </c:pt>
                <c:pt idx="2601">
                  <c:v>0:42</c:v>
                </c:pt>
                <c:pt idx="2602">
                  <c:v>0:42</c:v>
                </c:pt>
                <c:pt idx="2603">
                  <c:v>0:42</c:v>
                </c:pt>
                <c:pt idx="2604">
                  <c:v>0:42</c:v>
                </c:pt>
                <c:pt idx="2605">
                  <c:v>0:42</c:v>
                </c:pt>
                <c:pt idx="2606">
                  <c:v>0:42</c:v>
                </c:pt>
                <c:pt idx="2607">
                  <c:v>0:42</c:v>
                </c:pt>
                <c:pt idx="2608">
                  <c:v>0:42</c:v>
                </c:pt>
                <c:pt idx="2609">
                  <c:v>0:42</c:v>
                </c:pt>
                <c:pt idx="2610">
                  <c:v>0:42</c:v>
                </c:pt>
                <c:pt idx="2611">
                  <c:v>0:42</c:v>
                </c:pt>
                <c:pt idx="2612">
                  <c:v>0:42</c:v>
                </c:pt>
                <c:pt idx="2613">
                  <c:v>0:42</c:v>
                </c:pt>
                <c:pt idx="2614">
                  <c:v>0:42</c:v>
                </c:pt>
                <c:pt idx="2615">
                  <c:v>0:42</c:v>
                </c:pt>
                <c:pt idx="2616">
                  <c:v>0:42</c:v>
                </c:pt>
                <c:pt idx="2617">
                  <c:v>0:42</c:v>
                </c:pt>
                <c:pt idx="2618">
                  <c:v>0:42</c:v>
                </c:pt>
                <c:pt idx="2619">
                  <c:v>0:42</c:v>
                </c:pt>
                <c:pt idx="2620">
                  <c:v>0:42</c:v>
                </c:pt>
                <c:pt idx="2621">
                  <c:v>0:42</c:v>
                </c:pt>
                <c:pt idx="2622">
                  <c:v>0:42</c:v>
                </c:pt>
                <c:pt idx="2623">
                  <c:v>0:42</c:v>
                </c:pt>
                <c:pt idx="2624">
                  <c:v>0:42</c:v>
                </c:pt>
                <c:pt idx="2625">
                  <c:v>0:42</c:v>
                </c:pt>
                <c:pt idx="2626">
                  <c:v>0:42</c:v>
                </c:pt>
                <c:pt idx="2627">
                  <c:v>0:42</c:v>
                </c:pt>
                <c:pt idx="2628">
                  <c:v>0:42</c:v>
                </c:pt>
                <c:pt idx="2629">
                  <c:v>0:42</c:v>
                </c:pt>
                <c:pt idx="2630">
                  <c:v>0:42</c:v>
                </c:pt>
                <c:pt idx="2631">
                  <c:v>0:42</c:v>
                </c:pt>
                <c:pt idx="2632">
                  <c:v>0:42</c:v>
                </c:pt>
                <c:pt idx="2633">
                  <c:v>0:42</c:v>
                </c:pt>
                <c:pt idx="2634">
                  <c:v>0:42</c:v>
                </c:pt>
                <c:pt idx="2635">
                  <c:v>0:42</c:v>
                </c:pt>
                <c:pt idx="2636">
                  <c:v>0:42</c:v>
                </c:pt>
                <c:pt idx="2637">
                  <c:v>0:42</c:v>
                </c:pt>
                <c:pt idx="2638">
                  <c:v>0:42</c:v>
                </c:pt>
                <c:pt idx="2639">
                  <c:v>0:42</c:v>
                </c:pt>
                <c:pt idx="2640">
                  <c:v>0:42</c:v>
                </c:pt>
                <c:pt idx="2641">
                  <c:v>0:42</c:v>
                </c:pt>
                <c:pt idx="2642">
                  <c:v>0:42</c:v>
                </c:pt>
                <c:pt idx="2643">
                  <c:v>0:42</c:v>
                </c:pt>
                <c:pt idx="2644">
                  <c:v>0:42</c:v>
                </c:pt>
                <c:pt idx="2645">
                  <c:v>0:42</c:v>
                </c:pt>
                <c:pt idx="2646">
                  <c:v>0:42</c:v>
                </c:pt>
                <c:pt idx="2647">
                  <c:v>0:42</c:v>
                </c:pt>
                <c:pt idx="2648">
                  <c:v>0:42</c:v>
                </c:pt>
                <c:pt idx="2649">
                  <c:v>0:42</c:v>
                </c:pt>
                <c:pt idx="2650">
                  <c:v>0:42</c:v>
                </c:pt>
                <c:pt idx="2651">
                  <c:v>0:42</c:v>
                </c:pt>
                <c:pt idx="2652">
                  <c:v>0:42</c:v>
                </c:pt>
                <c:pt idx="2653">
                  <c:v>0:42</c:v>
                </c:pt>
                <c:pt idx="2654">
                  <c:v>0:42</c:v>
                </c:pt>
                <c:pt idx="2655">
                  <c:v>0:42</c:v>
                </c:pt>
                <c:pt idx="2656">
                  <c:v>0:42</c:v>
                </c:pt>
                <c:pt idx="2657">
                  <c:v>0:42</c:v>
                </c:pt>
                <c:pt idx="2658">
                  <c:v>0:42</c:v>
                </c:pt>
                <c:pt idx="2659">
                  <c:v>0:42</c:v>
                </c:pt>
                <c:pt idx="2660">
                  <c:v>0:42</c:v>
                </c:pt>
                <c:pt idx="2661">
                  <c:v>0:42</c:v>
                </c:pt>
                <c:pt idx="2662">
                  <c:v>0:42</c:v>
                </c:pt>
                <c:pt idx="2663">
                  <c:v>0:42</c:v>
                </c:pt>
                <c:pt idx="2664">
                  <c:v>0:42</c:v>
                </c:pt>
                <c:pt idx="2665">
                  <c:v>0:42</c:v>
                </c:pt>
                <c:pt idx="2666">
                  <c:v>0:42</c:v>
                </c:pt>
                <c:pt idx="2667">
                  <c:v>0:42</c:v>
                </c:pt>
                <c:pt idx="2668">
                  <c:v>0:42</c:v>
                </c:pt>
                <c:pt idx="2669">
                  <c:v>0:42</c:v>
                </c:pt>
                <c:pt idx="2670">
                  <c:v>0:42</c:v>
                </c:pt>
                <c:pt idx="2671">
                  <c:v>0:42</c:v>
                </c:pt>
                <c:pt idx="2672">
                  <c:v>0:42</c:v>
                </c:pt>
                <c:pt idx="2673">
                  <c:v>0:42</c:v>
                </c:pt>
                <c:pt idx="2674">
                  <c:v>0:42</c:v>
                </c:pt>
                <c:pt idx="2675">
                  <c:v>0:42</c:v>
                </c:pt>
                <c:pt idx="2676">
                  <c:v>0:42</c:v>
                </c:pt>
                <c:pt idx="2677">
                  <c:v>0:42</c:v>
                </c:pt>
                <c:pt idx="2678">
                  <c:v>0:43</c:v>
                </c:pt>
                <c:pt idx="2679">
                  <c:v>0:43</c:v>
                </c:pt>
                <c:pt idx="2680">
                  <c:v>0:43</c:v>
                </c:pt>
                <c:pt idx="2681">
                  <c:v>0:43</c:v>
                </c:pt>
                <c:pt idx="2682">
                  <c:v>0:43</c:v>
                </c:pt>
                <c:pt idx="2683">
                  <c:v>0:43</c:v>
                </c:pt>
                <c:pt idx="2684">
                  <c:v>0:43</c:v>
                </c:pt>
                <c:pt idx="2685">
                  <c:v>0:43</c:v>
                </c:pt>
                <c:pt idx="2686">
                  <c:v>0:43</c:v>
                </c:pt>
                <c:pt idx="2687">
                  <c:v>0:43</c:v>
                </c:pt>
                <c:pt idx="2688">
                  <c:v>0:43</c:v>
                </c:pt>
                <c:pt idx="2689">
                  <c:v>0:43</c:v>
                </c:pt>
                <c:pt idx="2690">
                  <c:v>0:43</c:v>
                </c:pt>
                <c:pt idx="2691">
                  <c:v>0:43</c:v>
                </c:pt>
                <c:pt idx="2692">
                  <c:v>0:43</c:v>
                </c:pt>
                <c:pt idx="2693">
                  <c:v>0:43</c:v>
                </c:pt>
                <c:pt idx="2694">
                  <c:v>0:43</c:v>
                </c:pt>
                <c:pt idx="2695">
                  <c:v>0:43</c:v>
                </c:pt>
                <c:pt idx="2696">
                  <c:v>0:43</c:v>
                </c:pt>
                <c:pt idx="2697">
                  <c:v>0:43</c:v>
                </c:pt>
                <c:pt idx="2698">
                  <c:v>0:43</c:v>
                </c:pt>
                <c:pt idx="2699">
                  <c:v>0:43</c:v>
                </c:pt>
                <c:pt idx="2700">
                  <c:v>0:43</c:v>
                </c:pt>
                <c:pt idx="2701">
                  <c:v>0:43</c:v>
                </c:pt>
                <c:pt idx="2702">
                  <c:v>0:43</c:v>
                </c:pt>
                <c:pt idx="2703">
                  <c:v>0:43</c:v>
                </c:pt>
                <c:pt idx="2704">
                  <c:v>0:43</c:v>
                </c:pt>
                <c:pt idx="2705">
                  <c:v>0:43</c:v>
                </c:pt>
                <c:pt idx="2706">
                  <c:v>0:43</c:v>
                </c:pt>
                <c:pt idx="2707">
                  <c:v>0:43</c:v>
                </c:pt>
                <c:pt idx="2708">
                  <c:v>0:43</c:v>
                </c:pt>
                <c:pt idx="2709">
                  <c:v>0:43</c:v>
                </c:pt>
                <c:pt idx="2710">
                  <c:v>0:43</c:v>
                </c:pt>
                <c:pt idx="2711">
                  <c:v>0:43</c:v>
                </c:pt>
                <c:pt idx="2712">
                  <c:v>0:43</c:v>
                </c:pt>
                <c:pt idx="2713">
                  <c:v>0:43</c:v>
                </c:pt>
                <c:pt idx="2714">
                  <c:v>0:43</c:v>
                </c:pt>
                <c:pt idx="2715">
                  <c:v>0:43</c:v>
                </c:pt>
                <c:pt idx="2716">
                  <c:v>0:43</c:v>
                </c:pt>
                <c:pt idx="2717">
                  <c:v>0:43</c:v>
                </c:pt>
                <c:pt idx="2718">
                  <c:v>0:43</c:v>
                </c:pt>
                <c:pt idx="2719">
                  <c:v>0:43</c:v>
                </c:pt>
                <c:pt idx="2720">
                  <c:v>0:43</c:v>
                </c:pt>
                <c:pt idx="2721">
                  <c:v>0:43</c:v>
                </c:pt>
                <c:pt idx="2722">
                  <c:v>0:43</c:v>
                </c:pt>
                <c:pt idx="2723">
                  <c:v>0:43</c:v>
                </c:pt>
                <c:pt idx="2724">
                  <c:v>0:43</c:v>
                </c:pt>
                <c:pt idx="2725">
                  <c:v>0:43</c:v>
                </c:pt>
                <c:pt idx="2726">
                  <c:v>0:43</c:v>
                </c:pt>
                <c:pt idx="2727">
                  <c:v>0:43</c:v>
                </c:pt>
                <c:pt idx="2728">
                  <c:v>0:43</c:v>
                </c:pt>
                <c:pt idx="2729">
                  <c:v>0:43</c:v>
                </c:pt>
                <c:pt idx="2730">
                  <c:v>0:43</c:v>
                </c:pt>
                <c:pt idx="2731">
                  <c:v>0:43</c:v>
                </c:pt>
                <c:pt idx="2732">
                  <c:v>0:43</c:v>
                </c:pt>
                <c:pt idx="2733">
                  <c:v>0:43</c:v>
                </c:pt>
                <c:pt idx="2734">
                  <c:v>0:43</c:v>
                </c:pt>
                <c:pt idx="2735">
                  <c:v>0:43</c:v>
                </c:pt>
                <c:pt idx="2736">
                  <c:v>0:43</c:v>
                </c:pt>
                <c:pt idx="2737">
                  <c:v>0:43</c:v>
                </c:pt>
                <c:pt idx="2738">
                  <c:v>0:43</c:v>
                </c:pt>
                <c:pt idx="2739">
                  <c:v>0:43</c:v>
                </c:pt>
                <c:pt idx="2740">
                  <c:v>0:43</c:v>
                </c:pt>
                <c:pt idx="2741">
                  <c:v>0:43</c:v>
                </c:pt>
                <c:pt idx="2742">
                  <c:v>0:43</c:v>
                </c:pt>
                <c:pt idx="2743">
                  <c:v>0:43</c:v>
                </c:pt>
                <c:pt idx="2744">
                  <c:v>0:43</c:v>
                </c:pt>
                <c:pt idx="2745">
                  <c:v>0:43</c:v>
                </c:pt>
                <c:pt idx="2746">
                  <c:v>0:43</c:v>
                </c:pt>
                <c:pt idx="2747">
                  <c:v>0:43</c:v>
                </c:pt>
                <c:pt idx="2748">
                  <c:v>0:43</c:v>
                </c:pt>
                <c:pt idx="2749">
                  <c:v>0:43</c:v>
                </c:pt>
                <c:pt idx="2750">
                  <c:v>0:43</c:v>
                </c:pt>
                <c:pt idx="2751">
                  <c:v>0:43</c:v>
                </c:pt>
                <c:pt idx="2752">
                  <c:v>0:43</c:v>
                </c:pt>
                <c:pt idx="2753">
                  <c:v>0:43</c:v>
                </c:pt>
                <c:pt idx="2754">
                  <c:v>0:43</c:v>
                </c:pt>
                <c:pt idx="2755">
                  <c:v>0:43</c:v>
                </c:pt>
                <c:pt idx="2756">
                  <c:v>0:43</c:v>
                </c:pt>
                <c:pt idx="2757">
                  <c:v>0:43</c:v>
                </c:pt>
                <c:pt idx="2758">
                  <c:v>0:43</c:v>
                </c:pt>
                <c:pt idx="2759">
                  <c:v>0:43</c:v>
                </c:pt>
                <c:pt idx="2760">
                  <c:v>0:43</c:v>
                </c:pt>
                <c:pt idx="2761">
                  <c:v>0:43</c:v>
                </c:pt>
                <c:pt idx="2762">
                  <c:v>0:43</c:v>
                </c:pt>
                <c:pt idx="2763">
                  <c:v>0:43</c:v>
                </c:pt>
                <c:pt idx="2764">
                  <c:v>0:43</c:v>
                </c:pt>
                <c:pt idx="2765">
                  <c:v>0:43</c:v>
                </c:pt>
                <c:pt idx="2766">
                  <c:v>0:43</c:v>
                </c:pt>
                <c:pt idx="2767">
                  <c:v>0:43</c:v>
                </c:pt>
                <c:pt idx="2768">
                  <c:v>0:43</c:v>
                </c:pt>
                <c:pt idx="2769">
                  <c:v>0:43</c:v>
                </c:pt>
                <c:pt idx="2770">
                  <c:v>0:43</c:v>
                </c:pt>
                <c:pt idx="2771">
                  <c:v>0:43</c:v>
                </c:pt>
                <c:pt idx="2772">
                  <c:v>0:43</c:v>
                </c:pt>
                <c:pt idx="2773">
                  <c:v>0:43</c:v>
                </c:pt>
                <c:pt idx="2774">
                  <c:v>0:43</c:v>
                </c:pt>
                <c:pt idx="2775">
                  <c:v>0:43</c:v>
                </c:pt>
                <c:pt idx="2776">
                  <c:v>0:43</c:v>
                </c:pt>
                <c:pt idx="2777">
                  <c:v>0:43</c:v>
                </c:pt>
                <c:pt idx="2778">
                  <c:v>0:43</c:v>
                </c:pt>
                <c:pt idx="2779">
                  <c:v>0:43</c:v>
                </c:pt>
                <c:pt idx="2780">
                  <c:v>0:44</c:v>
                </c:pt>
                <c:pt idx="2781">
                  <c:v>0:44</c:v>
                </c:pt>
                <c:pt idx="2782">
                  <c:v>0:44</c:v>
                </c:pt>
                <c:pt idx="2783">
                  <c:v>0:44</c:v>
                </c:pt>
                <c:pt idx="2784">
                  <c:v>0:44</c:v>
                </c:pt>
                <c:pt idx="2785">
                  <c:v>0:44</c:v>
                </c:pt>
                <c:pt idx="2786">
                  <c:v>0:44</c:v>
                </c:pt>
                <c:pt idx="2787">
                  <c:v>0:44</c:v>
                </c:pt>
                <c:pt idx="2788">
                  <c:v>0:44</c:v>
                </c:pt>
                <c:pt idx="2789">
                  <c:v>0:44</c:v>
                </c:pt>
                <c:pt idx="2790">
                  <c:v>0:44</c:v>
                </c:pt>
                <c:pt idx="2791">
                  <c:v>0:44</c:v>
                </c:pt>
                <c:pt idx="2792">
                  <c:v>0:44</c:v>
                </c:pt>
                <c:pt idx="2793">
                  <c:v>0:44</c:v>
                </c:pt>
                <c:pt idx="2794">
                  <c:v>0:44</c:v>
                </c:pt>
                <c:pt idx="2795">
                  <c:v>0:44</c:v>
                </c:pt>
                <c:pt idx="2796">
                  <c:v>0:44</c:v>
                </c:pt>
                <c:pt idx="2797">
                  <c:v>0:44</c:v>
                </c:pt>
                <c:pt idx="2798">
                  <c:v>0:44</c:v>
                </c:pt>
                <c:pt idx="2799">
                  <c:v>0:44</c:v>
                </c:pt>
                <c:pt idx="2800">
                  <c:v>0:44</c:v>
                </c:pt>
                <c:pt idx="2801">
                  <c:v>0:44</c:v>
                </c:pt>
                <c:pt idx="2802">
                  <c:v>0:44</c:v>
                </c:pt>
                <c:pt idx="2803">
                  <c:v>0:44</c:v>
                </c:pt>
                <c:pt idx="2804">
                  <c:v>0:44</c:v>
                </c:pt>
                <c:pt idx="2805">
                  <c:v>0:44</c:v>
                </c:pt>
                <c:pt idx="2806">
                  <c:v>0:44</c:v>
                </c:pt>
                <c:pt idx="2807">
                  <c:v>0:44</c:v>
                </c:pt>
                <c:pt idx="2808">
                  <c:v>0:44</c:v>
                </c:pt>
                <c:pt idx="2809">
                  <c:v>0:44</c:v>
                </c:pt>
                <c:pt idx="2810">
                  <c:v>0:44</c:v>
                </c:pt>
                <c:pt idx="2811">
                  <c:v>0:44</c:v>
                </c:pt>
                <c:pt idx="2812">
                  <c:v>0:44</c:v>
                </c:pt>
                <c:pt idx="2813">
                  <c:v>0:44</c:v>
                </c:pt>
                <c:pt idx="2814">
                  <c:v>0:44</c:v>
                </c:pt>
                <c:pt idx="2815">
                  <c:v>0:44</c:v>
                </c:pt>
                <c:pt idx="2816">
                  <c:v>0:44</c:v>
                </c:pt>
                <c:pt idx="2817">
                  <c:v>0:44</c:v>
                </c:pt>
                <c:pt idx="2818">
                  <c:v>0:44</c:v>
                </c:pt>
                <c:pt idx="2819">
                  <c:v>0:44</c:v>
                </c:pt>
                <c:pt idx="2820">
                  <c:v>0:44</c:v>
                </c:pt>
                <c:pt idx="2821">
                  <c:v>0:44</c:v>
                </c:pt>
                <c:pt idx="2822">
                  <c:v>0:44</c:v>
                </c:pt>
                <c:pt idx="2823">
                  <c:v>0:44</c:v>
                </c:pt>
                <c:pt idx="2824">
                  <c:v>0:44</c:v>
                </c:pt>
                <c:pt idx="2825">
                  <c:v>0:44</c:v>
                </c:pt>
                <c:pt idx="2826">
                  <c:v>0:44</c:v>
                </c:pt>
                <c:pt idx="2827">
                  <c:v>0:44</c:v>
                </c:pt>
                <c:pt idx="2828">
                  <c:v>0:44</c:v>
                </c:pt>
                <c:pt idx="2829">
                  <c:v>0:44</c:v>
                </c:pt>
                <c:pt idx="2830">
                  <c:v>0:44</c:v>
                </c:pt>
                <c:pt idx="2831">
                  <c:v>0:44</c:v>
                </c:pt>
                <c:pt idx="2832">
                  <c:v>0:44</c:v>
                </c:pt>
                <c:pt idx="2833">
                  <c:v>0:44</c:v>
                </c:pt>
                <c:pt idx="2834">
                  <c:v>0:44</c:v>
                </c:pt>
                <c:pt idx="2835">
                  <c:v>0:44</c:v>
                </c:pt>
                <c:pt idx="2836">
                  <c:v>0:44</c:v>
                </c:pt>
                <c:pt idx="2837">
                  <c:v>0:44</c:v>
                </c:pt>
                <c:pt idx="2838">
                  <c:v>0:44</c:v>
                </c:pt>
                <c:pt idx="2839">
                  <c:v>0:44</c:v>
                </c:pt>
                <c:pt idx="2840">
                  <c:v>0:44</c:v>
                </c:pt>
                <c:pt idx="2841">
                  <c:v>0:44</c:v>
                </c:pt>
                <c:pt idx="2842">
                  <c:v>0:44</c:v>
                </c:pt>
                <c:pt idx="2843">
                  <c:v>0:44</c:v>
                </c:pt>
                <c:pt idx="2844">
                  <c:v>0:44</c:v>
                </c:pt>
                <c:pt idx="2845">
                  <c:v>0:44</c:v>
                </c:pt>
                <c:pt idx="2846">
                  <c:v>0:44</c:v>
                </c:pt>
                <c:pt idx="2847">
                  <c:v>0:44</c:v>
                </c:pt>
                <c:pt idx="2848">
                  <c:v>0:44</c:v>
                </c:pt>
                <c:pt idx="2849">
                  <c:v>0:44</c:v>
                </c:pt>
                <c:pt idx="2850">
                  <c:v>0:44</c:v>
                </c:pt>
                <c:pt idx="2851">
                  <c:v>0:44</c:v>
                </c:pt>
                <c:pt idx="2852">
                  <c:v>0:44</c:v>
                </c:pt>
                <c:pt idx="2853">
                  <c:v>0:44</c:v>
                </c:pt>
                <c:pt idx="2854">
                  <c:v>0:44</c:v>
                </c:pt>
                <c:pt idx="2855">
                  <c:v>0:44</c:v>
                </c:pt>
                <c:pt idx="2856">
                  <c:v>0:44</c:v>
                </c:pt>
                <c:pt idx="2857">
                  <c:v>0:44</c:v>
                </c:pt>
                <c:pt idx="2858">
                  <c:v>0:44</c:v>
                </c:pt>
                <c:pt idx="2859">
                  <c:v>0:44</c:v>
                </c:pt>
                <c:pt idx="2860">
                  <c:v>0:44</c:v>
                </c:pt>
                <c:pt idx="2861">
                  <c:v>0:44</c:v>
                </c:pt>
                <c:pt idx="2862">
                  <c:v>0:44</c:v>
                </c:pt>
                <c:pt idx="2863">
                  <c:v>0:44</c:v>
                </c:pt>
                <c:pt idx="2864">
                  <c:v>0:44</c:v>
                </c:pt>
                <c:pt idx="2865">
                  <c:v>0:44</c:v>
                </c:pt>
                <c:pt idx="2866">
                  <c:v>0:44</c:v>
                </c:pt>
                <c:pt idx="2867">
                  <c:v>0:44</c:v>
                </c:pt>
                <c:pt idx="2868">
                  <c:v>0:44</c:v>
                </c:pt>
                <c:pt idx="2869">
                  <c:v>0:44</c:v>
                </c:pt>
                <c:pt idx="2870">
                  <c:v>0:44</c:v>
                </c:pt>
                <c:pt idx="2871">
                  <c:v>0:45</c:v>
                </c:pt>
                <c:pt idx="2872">
                  <c:v>0:45</c:v>
                </c:pt>
                <c:pt idx="2873">
                  <c:v>0:45</c:v>
                </c:pt>
                <c:pt idx="2874">
                  <c:v>0:45</c:v>
                </c:pt>
                <c:pt idx="2875">
                  <c:v>0:45</c:v>
                </c:pt>
                <c:pt idx="2876">
                  <c:v>0:45</c:v>
                </c:pt>
                <c:pt idx="2877">
                  <c:v>0:45</c:v>
                </c:pt>
                <c:pt idx="2878">
                  <c:v>0:45</c:v>
                </c:pt>
                <c:pt idx="2879">
                  <c:v>0:45</c:v>
                </c:pt>
                <c:pt idx="2880">
                  <c:v>0:45</c:v>
                </c:pt>
                <c:pt idx="2881">
                  <c:v>0:45</c:v>
                </c:pt>
                <c:pt idx="2882">
                  <c:v>0:45</c:v>
                </c:pt>
                <c:pt idx="2883">
                  <c:v>0:45</c:v>
                </c:pt>
                <c:pt idx="2884">
                  <c:v>0:45</c:v>
                </c:pt>
                <c:pt idx="2885">
                  <c:v>0:45</c:v>
                </c:pt>
                <c:pt idx="2886">
                  <c:v>0:45</c:v>
                </c:pt>
                <c:pt idx="2887">
                  <c:v>0:45</c:v>
                </c:pt>
                <c:pt idx="2888">
                  <c:v>0:45</c:v>
                </c:pt>
                <c:pt idx="2889">
                  <c:v>0:45</c:v>
                </c:pt>
                <c:pt idx="2890">
                  <c:v>0:45</c:v>
                </c:pt>
                <c:pt idx="2891">
                  <c:v>0:45</c:v>
                </c:pt>
                <c:pt idx="2892">
                  <c:v>0:45</c:v>
                </c:pt>
                <c:pt idx="2893">
                  <c:v>0:45</c:v>
                </c:pt>
                <c:pt idx="2894">
                  <c:v>0:45</c:v>
                </c:pt>
                <c:pt idx="2895">
                  <c:v>0:45</c:v>
                </c:pt>
                <c:pt idx="2896">
                  <c:v>0:45</c:v>
                </c:pt>
                <c:pt idx="2897">
                  <c:v>0:45</c:v>
                </c:pt>
                <c:pt idx="2898">
                  <c:v>0:45</c:v>
                </c:pt>
                <c:pt idx="2899">
                  <c:v>0:45</c:v>
                </c:pt>
                <c:pt idx="2900">
                  <c:v>0:45</c:v>
                </c:pt>
                <c:pt idx="2901">
                  <c:v>0:45</c:v>
                </c:pt>
                <c:pt idx="2902">
                  <c:v>0:45</c:v>
                </c:pt>
                <c:pt idx="2903">
                  <c:v>0:45</c:v>
                </c:pt>
                <c:pt idx="2904">
                  <c:v>0:45</c:v>
                </c:pt>
                <c:pt idx="2905">
                  <c:v>0:45</c:v>
                </c:pt>
                <c:pt idx="2906">
                  <c:v>0:45</c:v>
                </c:pt>
                <c:pt idx="2907">
                  <c:v>0:45</c:v>
                </c:pt>
                <c:pt idx="2908">
                  <c:v>0:45</c:v>
                </c:pt>
                <c:pt idx="2909">
                  <c:v>0:45</c:v>
                </c:pt>
                <c:pt idx="2910">
                  <c:v>0:45</c:v>
                </c:pt>
                <c:pt idx="2911">
                  <c:v>0:45</c:v>
                </c:pt>
                <c:pt idx="2912">
                  <c:v>0:45</c:v>
                </c:pt>
                <c:pt idx="2913">
                  <c:v>0:45</c:v>
                </c:pt>
                <c:pt idx="2914">
                  <c:v>0:45</c:v>
                </c:pt>
                <c:pt idx="2915">
                  <c:v>0:45</c:v>
                </c:pt>
                <c:pt idx="2916">
                  <c:v>0:45</c:v>
                </c:pt>
                <c:pt idx="2917">
                  <c:v>0:45</c:v>
                </c:pt>
                <c:pt idx="2918">
                  <c:v>0:45</c:v>
                </c:pt>
                <c:pt idx="2919">
                  <c:v>0:45</c:v>
                </c:pt>
                <c:pt idx="2920">
                  <c:v>0:45</c:v>
                </c:pt>
                <c:pt idx="2921">
                  <c:v>0:45</c:v>
                </c:pt>
                <c:pt idx="2922">
                  <c:v>0:45</c:v>
                </c:pt>
                <c:pt idx="2923">
                  <c:v>0:45</c:v>
                </c:pt>
                <c:pt idx="2924">
                  <c:v>0:45</c:v>
                </c:pt>
                <c:pt idx="2925">
                  <c:v>0:45</c:v>
                </c:pt>
                <c:pt idx="2926">
                  <c:v>0:45</c:v>
                </c:pt>
                <c:pt idx="2927">
                  <c:v>0:45</c:v>
                </c:pt>
                <c:pt idx="2928">
                  <c:v>0:45</c:v>
                </c:pt>
                <c:pt idx="2929">
                  <c:v>0:45</c:v>
                </c:pt>
                <c:pt idx="2930">
                  <c:v>0:45</c:v>
                </c:pt>
                <c:pt idx="2931">
                  <c:v>0:45</c:v>
                </c:pt>
                <c:pt idx="2932">
                  <c:v>0:45</c:v>
                </c:pt>
                <c:pt idx="2933">
                  <c:v>0:45</c:v>
                </c:pt>
                <c:pt idx="2934">
                  <c:v>0:45</c:v>
                </c:pt>
                <c:pt idx="2935">
                  <c:v>0:45</c:v>
                </c:pt>
                <c:pt idx="2936">
                  <c:v>0:45</c:v>
                </c:pt>
                <c:pt idx="2937">
                  <c:v>0:45</c:v>
                </c:pt>
                <c:pt idx="2938">
                  <c:v>0:45</c:v>
                </c:pt>
                <c:pt idx="2939">
                  <c:v>0:45</c:v>
                </c:pt>
                <c:pt idx="2940">
                  <c:v>0:45</c:v>
                </c:pt>
                <c:pt idx="2941">
                  <c:v>0:45</c:v>
                </c:pt>
                <c:pt idx="2942">
                  <c:v>0:45</c:v>
                </c:pt>
                <c:pt idx="2943">
                  <c:v>0:45</c:v>
                </c:pt>
                <c:pt idx="2944">
                  <c:v>0:45</c:v>
                </c:pt>
                <c:pt idx="2945">
                  <c:v>0:45</c:v>
                </c:pt>
                <c:pt idx="2946">
                  <c:v>0:45</c:v>
                </c:pt>
                <c:pt idx="2947">
                  <c:v>0:45</c:v>
                </c:pt>
                <c:pt idx="2948">
                  <c:v>0:45</c:v>
                </c:pt>
                <c:pt idx="2949">
                  <c:v>0:45</c:v>
                </c:pt>
                <c:pt idx="2950">
                  <c:v>0:45</c:v>
                </c:pt>
                <c:pt idx="2951">
                  <c:v>0:45</c:v>
                </c:pt>
                <c:pt idx="2952">
                  <c:v>0:45</c:v>
                </c:pt>
                <c:pt idx="2953">
                  <c:v>0:45</c:v>
                </c:pt>
                <c:pt idx="2954">
                  <c:v>0:45</c:v>
                </c:pt>
                <c:pt idx="2955">
                  <c:v>0:45</c:v>
                </c:pt>
                <c:pt idx="2956">
                  <c:v>0:45</c:v>
                </c:pt>
                <c:pt idx="2957">
                  <c:v>0:45</c:v>
                </c:pt>
                <c:pt idx="2958">
                  <c:v>0:45</c:v>
                </c:pt>
                <c:pt idx="2959">
                  <c:v>0:45</c:v>
                </c:pt>
                <c:pt idx="2960">
                  <c:v>0:45</c:v>
                </c:pt>
                <c:pt idx="2961">
                  <c:v>0:45</c:v>
                </c:pt>
                <c:pt idx="2962">
                  <c:v>0:45</c:v>
                </c:pt>
                <c:pt idx="2963">
                  <c:v>0:45</c:v>
                </c:pt>
                <c:pt idx="2964">
                  <c:v>0:45</c:v>
                </c:pt>
                <c:pt idx="2965">
                  <c:v>0:45</c:v>
                </c:pt>
                <c:pt idx="2966">
                  <c:v>0:45</c:v>
                </c:pt>
                <c:pt idx="2967">
                  <c:v>0:45</c:v>
                </c:pt>
                <c:pt idx="2968">
                  <c:v>0:45</c:v>
                </c:pt>
                <c:pt idx="2969">
                  <c:v>0:46</c:v>
                </c:pt>
                <c:pt idx="2970">
                  <c:v>0:46</c:v>
                </c:pt>
                <c:pt idx="2971">
                  <c:v>0:46</c:v>
                </c:pt>
                <c:pt idx="2972">
                  <c:v>0:46</c:v>
                </c:pt>
                <c:pt idx="2973">
                  <c:v>0:46</c:v>
                </c:pt>
                <c:pt idx="2974">
                  <c:v>0:46</c:v>
                </c:pt>
                <c:pt idx="2975">
                  <c:v>0:46</c:v>
                </c:pt>
                <c:pt idx="2976">
                  <c:v>0:46</c:v>
                </c:pt>
                <c:pt idx="2977">
                  <c:v>0:46</c:v>
                </c:pt>
                <c:pt idx="2978">
                  <c:v>0:46</c:v>
                </c:pt>
                <c:pt idx="2979">
                  <c:v>0:46</c:v>
                </c:pt>
                <c:pt idx="2980">
                  <c:v>0:46</c:v>
                </c:pt>
                <c:pt idx="2981">
                  <c:v>0:46</c:v>
                </c:pt>
                <c:pt idx="2982">
                  <c:v>0:46</c:v>
                </c:pt>
                <c:pt idx="2983">
                  <c:v>0:46</c:v>
                </c:pt>
                <c:pt idx="2984">
                  <c:v>0:46</c:v>
                </c:pt>
                <c:pt idx="2985">
                  <c:v>0:46</c:v>
                </c:pt>
                <c:pt idx="2986">
                  <c:v>0:46</c:v>
                </c:pt>
                <c:pt idx="2987">
                  <c:v>0:46</c:v>
                </c:pt>
                <c:pt idx="2988">
                  <c:v>0:46</c:v>
                </c:pt>
                <c:pt idx="2989">
                  <c:v>0:46</c:v>
                </c:pt>
                <c:pt idx="2990">
                  <c:v>0:46</c:v>
                </c:pt>
                <c:pt idx="2991">
                  <c:v>0:46</c:v>
                </c:pt>
                <c:pt idx="2992">
                  <c:v>0:46</c:v>
                </c:pt>
                <c:pt idx="2993">
                  <c:v>0:46</c:v>
                </c:pt>
                <c:pt idx="2994">
                  <c:v>0:46</c:v>
                </c:pt>
                <c:pt idx="2995">
                  <c:v>0:46</c:v>
                </c:pt>
                <c:pt idx="2996">
                  <c:v>0:46</c:v>
                </c:pt>
                <c:pt idx="2997">
                  <c:v>0:46</c:v>
                </c:pt>
                <c:pt idx="2998">
                  <c:v>0:46</c:v>
                </c:pt>
                <c:pt idx="2999">
                  <c:v>0:46</c:v>
                </c:pt>
                <c:pt idx="3000">
                  <c:v>0:46</c:v>
                </c:pt>
                <c:pt idx="3001">
                  <c:v>0:46</c:v>
                </c:pt>
                <c:pt idx="3002">
                  <c:v>0:46</c:v>
                </c:pt>
                <c:pt idx="3003">
                  <c:v>0:46</c:v>
                </c:pt>
                <c:pt idx="3004">
                  <c:v>0:46</c:v>
                </c:pt>
                <c:pt idx="3005">
                  <c:v>0:46</c:v>
                </c:pt>
                <c:pt idx="3006">
                  <c:v>0:46</c:v>
                </c:pt>
                <c:pt idx="3007">
                  <c:v>0:46</c:v>
                </c:pt>
                <c:pt idx="3008">
                  <c:v>0:46</c:v>
                </c:pt>
                <c:pt idx="3009">
                  <c:v>0:46</c:v>
                </c:pt>
                <c:pt idx="3010">
                  <c:v>0:46</c:v>
                </c:pt>
                <c:pt idx="3011">
                  <c:v>0:46</c:v>
                </c:pt>
                <c:pt idx="3012">
                  <c:v>0:46</c:v>
                </c:pt>
                <c:pt idx="3013">
                  <c:v>0:46</c:v>
                </c:pt>
                <c:pt idx="3014">
                  <c:v>0:46</c:v>
                </c:pt>
                <c:pt idx="3015">
                  <c:v>0:46</c:v>
                </c:pt>
                <c:pt idx="3016">
                  <c:v>0:46</c:v>
                </c:pt>
                <c:pt idx="3017">
                  <c:v>0:46</c:v>
                </c:pt>
                <c:pt idx="3018">
                  <c:v>0:46</c:v>
                </c:pt>
                <c:pt idx="3019">
                  <c:v>0:46</c:v>
                </c:pt>
                <c:pt idx="3020">
                  <c:v>0:46</c:v>
                </c:pt>
                <c:pt idx="3021">
                  <c:v>0:46</c:v>
                </c:pt>
                <c:pt idx="3022">
                  <c:v>0:46</c:v>
                </c:pt>
                <c:pt idx="3023">
                  <c:v>0:46</c:v>
                </c:pt>
                <c:pt idx="3024">
                  <c:v>0:46</c:v>
                </c:pt>
                <c:pt idx="3025">
                  <c:v>0:46</c:v>
                </c:pt>
                <c:pt idx="3026">
                  <c:v>0:46</c:v>
                </c:pt>
                <c:pt idx="3027">
                  <c:v>0:46</c:v>
                </c:pt>
                <c:pt idx="3028">
                  <c:v>0:46</c:v>
                </c:pt>
                <c:pt idx="3029">
                  <c:v>0:46</c:v>
                </c:pt>
                <c:pt idx="3030">
                  <c:v>0:46</c:v>
                </c:pt>
                <c:pt idx="3031">
                  <c:v>0:46</c:v>
                </c:pt>
                <c:pt idx="3032">
                  <c:v>0:46</c:v>
                </c:pt>
                <c:pt idx="3033">
                  <c:v>0:46</c:v>
                </c:pt>
                <c:pt idx="3034">
                  <c:v>0:46</c:v>
                </c:pt>
                <c:pt idx="3035">
                  <c:v>0:46</c:v>
                </c:pt>
                <c:pt idx="3036">
                  <c:v>0:46</c:v>
                </c:pt>
                <c:pt idx="3037">
                  <c:v>0:46</c:v>
                </c:pt>
                <c:pt idx="3038">
                  <c:v>0:46</c:v>
                </c:pt>
                <c:pt idx="3039">
                  <c:v>0:46</c:v>
                </c:pt>
                <c:pt idx="3040">
                  <c:v>0:46</c:v>
                </c:pt>
                <c:pt idx="3041">
                  <c:v>0:46</c:v>
                </c:pt>
                <c:pt idx="3042">
                  <c:v>0:46</c:v>
                </c:pt>
                <c:pt idx="3043">
                  <c:v>0:46</c:v>
                </c:pt>
                <c:pt idx="3044">
                  <c:v>0:46</c:v>
                </c:pt>
                <c:pt idx="3045">
                  <c:v>0:46</c:v>
                </c:pt>
                <c:pt idx="3046">
                  <c:v>0:46</c:v>
                </c:pt>
                <c:pt idx="3047">
                  <c:v>0:46</c:v>
                </c:pt>
                <c:pt idx="3048">
                  <c:v>0:46</c:v>
                </c:pt>
                <c:pt idx="3049">
                  <c:v>0:46</c:v>
                </c:pt>
                <c:pt idx="3050">
                  <c:v>0:46</c:v>
                </c:pt>
                <c:pt idx="3051">
                  <c:v>0:46</c:v>
                </c:pt>
                <c:pt idx="3052">
                  <c:v>0:46</c:v>
                </c:pt>
                <c:pt idx="3053">
                  <c:v>0:46</c:v>
                </c:pt>
                <c:pt idx="3054">
                  <c:v>0:46</c:v>
                </c:pt>
                <c:pt idx="3055">
                  <c:v>0:46</c:v>
                </c:pt>
                <c:pt idx="3056">
                  <c:v>0:46</c:v>
                </c:pt>
                <c:pt idx="3057">
                  <c:v>0:46</c:v>
                </c:pt>
                <c:pt idx="3058">
                  <c:v>0:46</c:v>
                </c:pt>
                <c:pt idx="3059">
                  <c:v>0:47</c:v>
                </c:pt>
                <c:pt idx="3060">
                  <c:v>0:47</c:v>
                </c:pt>
                <c:pt idx="3061">
                  <c:v>0:47</c:v>
                </c:pt>
                <c:pt idx="3062">
                  <c:v>0:47</c:v>
                </c:pt>
                <c:pt idx="3063">
                  <c:v>0:47</c:v>
                </c:pt>
                <c:pt idx="3064">
                  <c:v>0:47</c:v>
                </c:pt>
                <c:pt idx="3065">
                  <c:v>0:47</c:v>
                </c:pt>
                <c:pt idx="3066">
                  <c:v>0:47</c:v>
                </c:pt>
                <c:pt idx="3067">
                  <c:v>0:47</c:v>
                </c:pt>
                <c:pt idx="3068">
                  <c:v>0:47</c:v>
                </c:pt>
                <c:pt idx="3069">
                  <c:v>0:47</c:v>
                </c:pt>
                <c:pt idx="3070">
                  <c:v>0:47</c:v>
                </c:pt>
                <c:pt idx="3071">
                  <c:v>0:47</c:v>
                </c:pt>
                <c:pt idx="3072">
                  <c:v>0:47</c:v>
                </c:pt>
                <c:pt idx="3073">
                  <c:v>0:47</c:v>
                </c:pt>
                <c:pt idx="3074">
                  <c:v>0:47</c:v>
                </c:pt>
                <c:pt idx="3075">
                  <c:v>0:47</c:v>
                </c:pt>
                <c:pt idx="3076">
                  <c:v>0:47</c:v>
                </c:pt>
                <c:pt idx="3077">
                  <c:v>0:47</c:v>
                </c:pt>
                <c:pt idx="3078">
                  <c:v>0:47</c:v>
                </c:pt>
                <c:pt idx="3079">
                  <c:v>0:47</c:v>
                </c:pt>
                <c:pt idx="3080">
                  <c:v>0:47</c:v>
                </c:pt>
                <c:pt idx="3081">
                  <c:v>0:47</c:v>
                </c:pt>
                <c:pt idx="3082">
                  <c:v>0:47</c:v>
                </c:pt>
                <c:pt idx="3083">
                  <c:v>0:47</c:v>
                </c:pt>
                <c:pt idx="3084">
                  <c:v>0:47</c:v>
                </c:pt>
                <c:pt idx="3085">
                  <c:v>0:47</c:v>
                </c:pt>
                <c:pt idx="3086">
                  <c:v>0:47</c:v>
                </c:pt>
                <c:pt idx="3087">
                  <c:v>0:47</c:v>
                </c:pt>
                <c:pt idx="3088">
                  <c:v>0:47</c:v>
                </c:pt>
                <c:pt idx="3089">
                  <c:v>0:47</c:v>
                </c:pt>
                <c:pt idx="3090">
                  <c:v>0:47</c:v>
                </c:pt>
                <c:pt idx="3091">
                  <c:v>0:47</c:v>
                </c:pt>
                <c:pt idx="3092">
                  <c:v>0:47</c:v>
                </c:pt>
                <c:pt idx="3093">
                  <c:v>0:47</c:v>
                </c:pt>
                <c:pt idx="3094">
                  <c:v>0:47</c:v>
                </c:pt>
                <c:pt idx="3095">
                  <c:v>0:47</c:v>
                </c:pt>
                <c:pt idx="3096">
                  <c:v>0:47</c:v>
                </c:pt>
                <c:pt idx="3097">
                  <c:v>0:47</c:v>
                </c:pt>
                <c:pt idx="3098">
                  <c:v>0:47</c:v>
                </c:pt>
                <c:pt idx="3099">
                  <c:v>0:47</c:v>
                </c:pt>
                <c:pt idx="3100">
                  <c:v>0:47</c:v>
                </c:pt>
                <c:pt idx="3101">
                  <c:v>0:47</c:v>
                </c:pt>
                <c:pt idx="3102">
                  <c:v>0:47</c:v>
                </c:pt>
                <c:pt idx="3103">
                  <c:v>0:47</c:v>
                </c:pt>
                <c:pt idx="3104">
                  <c:v>0:47</c:v>
                </c:pt>
                <c:pt idx="3105">
                  <c:v>0:47</c:v>
                </c:pt>
                <c:pt idx="3106">
                  <c:v>0:47</c:v>
                </c:pt>
                <c:pt idx="3107">
                  <c:v>0:47</c:v>
                </c:pt>
                <c:pt idx="3108">
                  <c:v>0:47</c:v>
                </c:pt>
                <c:pt idx="3109">
                  <c:v>0:47</c:v>
                </c:pt>
                <c:pt idx="3110">
                  <c:v>0:47</c:v>
                </c:pt>
                <c:pt idx="3111">
                  <c:v>0:47</c:v>
                </c:pt>
                <c:pt idx="3112">
                  <c:v>0:47</c:v>
                </c:pt>
                <c:pt idx="3113">
                  <c:v>0:47</c:v>
                </c:pt>
                <c:pt idx="3114">
                  <c:v>0:47</c:v>
                </c:pt>
                <c:pt idx="3115">
                  <c:v>0:47</c:v>
                </c:pt>
                <c:pt idx="3116">
                  <c:v>0:47</c:v>
                </c:pt>
                <c:pt idx="3117">
                  <c:v>0:47</c:v>
                </c:pt>
                <c:pt idx="3118">
                  <c:v>0:47</c:v>
                </c:pt>
                <c:pt idx="3119">
                  <c:v>0:47</c:v>
                </c:pt>
                <c:pt idx="3120">
                  <c:v>0:47</c:v>
                </c:pt>
                <c:pt idx="3121">
                  <c:v>0:47</c:v>
                </c:pt>
                <c:pt idx="3122">
                  <c:v>0:47</c:v>
                </c:pt>
                <c:pt idx="3123">
                  <c:v>0:47</c:v>
                </c:pt>
                <c:pt idx="3124">
                  <c:v>0:47</c:v>
                </c:pt>
                <c:pt idx="3125">
                  <c:v>0:47</c:v>
                </c:pt>
                <c:pt idx="3126">
                  <c:v>0:47</c:v>
                </c:pt>
                <c:pt idx="3127">
                  <c:v>0:47</c:v>
                </c:pt>
                <c:pt idx="3128">
                  <c:v>0:47</c:v>
                </c:pt>
                <c:pt idx="3129">
                  <c:v>0:47</c:v>
                </c:pt>
                <c:pt idx="3130">
                  <c:v>0:47</c:v>
                </c:pt>
                <c:pt idx="3131">
                  <c:v>0:47</c:v>
                </c:pt>
                <c:pt idx="3132">
                  <c:v>0:47</c:v>
                </c:pt>
                <c:pt idx="3133">
                  <c:v>0:47</c:v>
                </c:pt>
                <c:pt idx="3134">
                  <c:v>0:47</c:v>
                </c:pt>
                <c:pt idx="3135">
                  <c:v>0:47</c:v>
                </c:pt>
                <c:pt idx="3136">
                  <c:v>0:47</c:v>
                </c:pt>
                <c:pt idx="3137">
                  <c:v>0:47</c:v>
                </c:pt>
                <c:pt idx="3138">
                  <c:v>0:47</c:v>
                </c:pt>
                <c:pt idx="3139">
                  <c:v>0:47</c:v>
                </c:pt>
                <c:pt idx="3140">
                  <c:v>0:47</c:v>
                </c:pt>
                <c:pt idx="3141">
                  <c:v>0:47</c:v>
                </c:pt>
                <c:pt idx="3142">
                  <c:v>0:47</c:v>
                </c:pt>
                <c:pt idx="3143">
                  <c:v>0:47</c:v>
                </c:pt>
                <c:pt idx="3144">
                  <c:v>0:47</c:v>
                </c:pt>
                <c:pt idx="3145">
                  <c:v>0:47</c:v>
                </c:pt>
                <c:pt idx="3146">
                  <c:v>0:47</c:v>
                </c:pt>
                <c:pt idx="3147">
                  <c:v>0:47</c:v>
                </c:pt>
                <c:pt idx="3148">
                  <c:v>0:47</c:v>
                </c:pt>
                <c:pt idx="3149">
                  <c:v>0:47</c:v>
                </c:pt>
                <c:pt idx="3150">
                  <c:v>0:47</c:v>
                </c:pt>
                <c:pt idx="3151">
                  <c:v>0:47</c:v>
                </c:pt>
                <c:pt idx="3152">
                  <c:v>0:48</c:v>
                </c:pt>
                <c:pt idx="3153">
                  <c:v>0:48</c:v>
                </c:pt>
                <c:pt idx="3154">
                  <c:v>0:48</c:v>
                </c:pt>
                <c:pt idx="3155">
                  <c:v>0:48</c:v>
                </c:pt>
                <c:pt idx="3156">
                  <c:v>0:48</c:v>
                </c:pt>
                <c:pt idx="3157">
                  <c:v>0:48</c:v>
                </c:pt>
                <c:pt idx="3158">
                  <c:v>0:48</c:v>
                </c:pt>
                <c:pt idx="3159">
                  <c:v>0:48</c:v>
                </c:pt>
                <c:pt idx="3160">
                  <c:v>0:48</c:v>
                </c:pt>
                <c:pt idx="3161">
                  <c:v>0:48</c:v>
                </c:pt>
                <c:pt idx="3162">
                  <c:v>0:48</c:v>
                </c:pt>
                <c:pt idx="3163">
                  <c:v>0:48</c:v>
                </c:pt>
                <c:pt idx="3164">
                  <c:v>0:48</c:v>
                </c:pt>
                <c:pt idx="3165">
                  <c:v>0:48</c:v>
                </c:pt>
                <c:pt idx="3166">
                  <c:v>0:48</c:v>
                </c:pt>
                <c:pt idx="3167">
                  <c:v>0:48</c:v>
                </c:pt>
                <c:pt idx="3168">
                  <c:v>0:48</c:v>
                </c:pt>
                <c:pt idx="3169">
                  <c:v>0:48</c:v>
                </c:pt>
                <c:pt idx="3170">
                  <c:v>0:48</c:v>
                </c:pt>
                <c:pt idx="3171">
                  <c:v>0:48</c:v>
                </c:pt>
                <c:pt idx="3172">
                  <c:v>0:48</c:v>
                </c:pt>
                <c:pt idx="3173">
                  <c:v>0:48</c:v>
                </c:pt>
                <c:pt idx="3174">
                  <c:v>0:48</c:v>
                </c:pt>
                <c:pt idx="3175">
                  <c:v>0:48</c:v>
                </c:pt>
                <c:pt idx="3176">
                  <c:v>0:48</c:v>
                </c:pt>
                <c:pt idx="3177">
                  <c:v>0:48</c:v>
                </c:pt>
                <c:pt idx="3178">
                  <c:v>0:48</c:v>
                </c:pt>
                <c:pt idx="3179">
                  <c:v>0:48</c:v>
                </c:pt>
                <c:pt idx="3180">
                  <c:v>0:48</c:v>
                </c:pt>
                <c:pt idx="3181">
                  <c:v>0:48</c:v>
                </c:pt>
                <c:pt idx="3182">
                  <c:v>0:48</c:v>
                </c:pt>
                <c:pt idx="3183">
                  <c:v>0:48</c:v>
                </c:pt>
                <c:pt idx="3184">
                  <c:v>0:48</c:v>
                </c:pt>
                <c:pt idx="3185">
                  <c:v>0:48</c:v>
                </c:pt>
                <c:pt idx="3186">
                  <c:v>0:48</c:v>
                </c:pt>
                <c:pt idx="3187">
                  <c:v>0:48</c:v>
                </c:pt>
                <c:pt idx="3188">
                  <c:v>0:48</c:v>
                </c:pt>
                <c:pt idx="3189">
                  <c:v>0:48</c:v>
                </c:pt>
                <c:pt idx="3190">
                  <c:v>0:48</c:v>
                </c:pt>
                <c:pt idx="3191">
                  <c:v>0:48</c:v>
                </c:pt>
                <c:pt idx="3192">
                  <c:v>0:48</c:v>
                </c:pt>
                <c:pt idx="3193">
                  <c:v>0:48</c:v>
                </c:pt>
                <c:pt idx="3194">
                  <c:v>0:48</c:v>
                </c:pt>
                <c:pt idx="3195">
                  <c:v>0:48</c:v>
                </c:pt>
                <c:pt idx="3196">
                  <c:v>0:48</c:v>
                </c:pt>
                <c:pt idx="3197">
                  <c:v>0:48</c:v>
                </c:pt>
                <c:pt idx="3198">
                  <c:v>0:48</c:v>
                </c:pt>
                <c:pt idx="3199">
                  <c:v>0:48</c:v>
                </c:pt>
                <c:pt idx="3200">
                  <c:v>0:48</c:v>
                </c:pt>
                <c:pt idx="3201">
                  <c:v>0:48</c:v>
                </c:pt>
                <c:pt idx="3202">
                  <c:v>0:48</c:v>
                </c:pt>
                <c:pt idx="3203">
                  <c:v>0:48</c:v>
                </c:pt>
                <c:pt idx="3204">
                  <c:v>0:48</c:v>
                </c:pt>
                <c:pt idx="3205">
                  <c:v>0:48</c:v>
                </c:pt>
                <c:pt idx="3206">
                  <c:v>0:48</c:v>
                </c:pt>
                <c:pt idx="3207">
                  <c:v>0:48</c:v>
                </c:pt>
                <c:pt idx="3208">
                  <c:v>0:48</c:v>
                </c:pt>
                <c:pt idx="3209">
                  <c:v>0:48</c:v>
                </c:pt>
                <c:pt idx="3210">
                  <c:v>0:48</c:v>
                </c:pt>
                <c:pt idx="3211">
                  <c:v>0:48</c:v>
                </c:pt>
                <c:pt idx="3212">
                  <c:v>0:48</c:v>
                </c:pt>
                <c:pt idx="3213">
                  <c:v>0:48</c:v>
                </c:pt>
                <c:pt idx="3214">
                  <c:v>0:48</c:v>
                </c:pt>
                <c:pt idx="3215">
                  <c:v>0:48</c:v>
                </c:pt>
                <c:pt idx="3216">
                  <c:v>0:48</c:v>
                </c:pt>
                <c:pt idx="3217">
                  <c:v>0:48</c:v>
                </c:pt>
                <c:pt idx="3218">
                  <c:v>0:48</c:v>
                </c:pt>
                <c:pt idx="3219">
                  <c:v>0:48</c:v>
                </c:pt>
                <c:pt idx="3220">
                  <c:v>0:48</c:v>
                </c:pt>
                <c:pt idx="3221">
                  <c:v>0:48</c:v>
                </c:pt>
                <c:pt idx="3222">
                  <c:v>0:48</c:v>
                </c:pt>
                <c:pt idx="3223">
                  <c:v>0:48</c:v>
                </c:pt>
                <c:pt idx="3224">
                  <c:v>0:48</c:v>
                </c:pt>
                <c:pt idx="3225">
                  <c:v>0:48</c:v>
                </c:pt>
                <c:pt idx="3226">
                  <c:v>0:48</c:v>
                </c:pt>
                <c:pt idx="3227">
                  <c:v>0:48</c:v>
                </c:pt>
                <c:pt idx="3228">
                  <c:v>0:48</c:v>
                </c:pt>
                <c:pt idx="3229">
                  <c:v>0:48</c:v>
                </c:pt>
                <c:pt idx="3230">
                  <c:v>0:48</c:v>
                </c:pt>
                <c:pt idx="3231">
                  <c:v>0:48</c:v>
                </c:pt>
                <c:pt idx="3232">
                  <c:v>0:48</c:v>
                </c:pt>
                <c:pt idx="3233">
                  <c:v>0:48</c:v>
                </c:pt>
                <c:pt idx="3234">
                  <c:v>0:48</c:v>
                </c:pt>
                <c:pt idx="3235">
                  <c:v>0:48</c:v>
                </c:pt>
                <c:pt idx="3236">
                  <c:v>0:49</c:v>
                </c:pt>
                <c:pt idx="3237">
                  <c:v>0:49</c:v>
                </c:pt>
                <c:pt idx="3238">
                  <c:v>0:49</c:v>
                </c:pt>
                <c:pt idx="3239">
                  <c:v>0:49</c:v>
                </c:pt>
                <c:pt idx="3240">
                  <c:v>0:49</c:v>
                </c:pt>
                <c:pt idx="3241">
                  <c:v>0:49</c:v>
                </c:pt>
                <c:pt idx="3242">
                  <c:v>0:49</c:v>
                </c:pt>
                <c:pt idx="3243">
                  <c:v>0:49</c:v>
                </c:pt>
                <c:pt idx="3244">
                  <c:v>0:49</c:v>
                </c:pt>
                <c:pt idx="3245">
                  <c:v>0:49</c:v>
                </c:pt>
                <c:pt idx="3246">
                  <c:v>0:49</c:v>
                </c:pt>
                <c:pt idx="3247">
                  <c:v>0:49</c:v>
                </c:pt>
                <c:pt idx="3248">
                  <c:v>0:49</c:v>
                </c:pt>
                <c:pt idx="3249">
                  <c:v>0:49</c:v>
                </c:pt>
                <c:pt idx="3250">
                  <c:v>0:49</c:v>
                </c:pt>
                <c:pt idx="3251">
                  <c:v>0:49</c:v>
                </c:pt>
                <c:pt idx="3252">
                  <c:v>0:49</c:v>
                </c:pt>
                <c:pt idx="3253">
                  <c:v>0:49</c:v>
                </c:pt>
                <c:pt idx="3254">
                  <c:v>0:49</c:v>
                </c:pt>
                <c:pt idx="3255">
                  <c:v>0:49</c:v>
                </c:pt>
                <c:pt idx="3256">
                  <c:v>0:49</c:v>
                </c:pt>
                <c:pt idx="3257">
                  <c:v>0:49</c:v>
                </c:pt>
                <c:pt idx="3258">
                  <c:v>0:49</c:v>
                </c:pt>
                <c:pt idx="3259">
                  <c:v>0:49</c:v>
                </c:pt>
                <c:pt idx="3260">
                  <c:v>0:49</c:v>
                </c:pt>
                <c:pt idx="3261">
                  <c:v>0:49</c:v>
                </c:pt>
                <c:pt idx="3262">
                  <c:v>0:49</c:v>
                </c:pt>
                <c:pt idx="3263">
                  <c:v>0:49</c:v>
                </c:pt>
                <c:pt idx="3264">
                  <c:v>0:49</c:v>
                </c:pt>
                <c:pt idx="3265">
                  <c:v>0:49</c:v>
                </c:pt>
                <c:pt idx="3266">
                  <c:v>0:49</c:v>
                </c:pt>
                <c:pt idx="3267">
                  <c:v>0:49</c:v>
                </c:pt>
                <c:pt idx="3268">
                  <c:v>0:49</c:v>
                </c:pt>
                <c:pt idx="3269">
                  <c:v>0:49</c:v>
                </c:pt>
                <c:pt idx="3270">
                  <c:v>0:49</c:v>
                </c:pt>
                <c:pt idx="3271">
                  <c:v>0:49</c:v>
                </c:pt>
                <c:pt idx="3272">
                  <c:v>0:49</c:v>
                </c:pt>
                <c:pt idx="3273">
                  <c:v>0:49</c:v>
                </c:pt>
                <c:pt idx="3274">
                  <c:v>0:49</c:v>
                </c:pt>
                <c:pt idx="3275">
                  <c:v>0:49</c:v>
                </c:pt>
                <c:pt idx="3276">
                  <c:v>0:49</c:v>
                </c:pt>
                <c:pt idx="3277">
                  <c:v>0:49</c:v>
                </c:pt>
                <c:pt idx="3278">
                  <c:v>0:49</c:v>
                </c:pt>
                <c:pt idx="3279">
                  <c:v>0:49</c:v>
                </c:pt>
                <c:pt idx="3280">
                  <c:v>0:49</c:v>
                </c:pt>
                <c:pt idx="3281">
                  <c:v>0:49</c:v>
                </c:pt>
                <c:pt idx="3282">
                  <c:v>0:49</c:v>
                </c:pt>
                <c:pt idx="3283">
                  <c:v>0:49</c:v>
                </c:pt>
                <c:pt idx="3284">
                  <c:v>0:49</c:v>
                </c:pt>
                <c:pt idx="3285">
                  <c:v>0:49</c:v>
                </c:pt>
                <c:pt idx="3286">
                  <c:v>0:49</c:v>
                </c:pt>
                <c:pt idx="3287">
                  <c:v>0:49</c:v>
                </c:pt>
                <c:pt idx="3288">
                  <c:v>0:49</c:v>
                </c:pt>
                <c:pt idx="3289">
                  <c:v>0:49</c:v>
                </c:pt>
                <c:pt idx="3290">
                  <c:v>0:49</c:v>
                </c:pt>
                <c:pt idx="3291">
                  <c:v>0:49</c:v>
                </c:pt>
                <c:pt idx="3292">
                  <c:v>0:49</c:v>
                </c:pt>
                <c:pt idx="3293">
                  <c:v>0:49</c:v>
                </c:pt>
                <c:pt idx="3294">
                  <c:v>0:49</c:v>
                </c:pt>
                <c:pt idx="3295">
                  <c:v>0:49</c:v>
                </c:pt>
                <c:pt idx="3296">
                  <c:v>0:49</c:v>
                </c:pt>
                <c:pt idx="3297">
                  <c:v>0:49</c:v>
                </c:pt>
                <c:pt idx="3298">
                  <c:v>0:49</c:v>
                </c:pt>
                <c:pt idx="3299">
                  <c:v>0:49</c:v>
                </c:pt>
                <c:pt idx="3300">
                  <c:v>0:49</c:v>
                </c:pt>
                <c:pt idx="3301">
                  <c:v>0:49</c:v>
                </c:pt>
                <c:pt idx="3302">
                  <c:v>0:49</c:v>
                </c:pt>
                <c:pt idx="3303">
                  <c:v>0:49</c:v>
                </c:pt>
                <c:pt idx="3304">
                  <c:v>0:49</c:v>
                </c:pt>
                <c:pt idx="3305">
                  <c:v>0:49</c:v>
                </c:pt>
                <c:pt idx="3306">
                  <c:v>0:49</c:v>
                </c:pt>
                <c:pt idx="3307">
                  <c:v>0:49</c:v>
                </c:pt>
                <c:pt idx="3308">
                  <c:v>0:49</c:v>
                </c:pt>
                <c:pt idx="3309">
                  <c:v>0:49</c:v>
                </c:pt>
                <c:pt idx="3310">
                  <c:v>0:49</c:v>
                </c:pt>
                <c:pt idx="3311">
                  <c:v>0:49</c:v>
                </c:pt>
                <c:pt idx="3312">
                  <c:v>0:49</c:v>
                </c:pt>
                <c:pt idx="3313">
                  <c:v>0:49</c:v>
                </c:pt>
                <c:pt idx="3314">
                  <c:v>0:49</c:v>
                </c:pt>
                <c:pt idx="3315">
                  <c:v>0:49</c:v>
                </c:pt>
                <c:pt idx="3316">
                  <c:v>0:49</c:v>
                </c:pt>
                <c:pt idx="3317">
                  <c:v>0:49</c:v>
                </c:pt>
                <c:pt idx="3318">
                  <c:v>0:49</c:v>
                </c:pt>
                <c:pt idx="3319">
                  <c:v>0:49</c:v>
                </c:pt>
                <c:pt idx="3320">
                  <c:v>0:49</c:v>
                </c:pt>
                <c:pt idx="3321">
                  <c:v>0:49</c:v>
                </c:pt>
                <c:pt idx="3322">
                  <c:v>0:49</c:v>
                </c:pt>
                <c:pt idx="3323">
                  <c:v>0:49</c:v>
                </c:pt>
                <c:pt idx="3324">
                  <c:v>0:49</c:v>
                </c:pt>
                <c:pt idx="3325">
                  <c:v>0:49</c:v>
                </c:pt>
                <c:pt idx="3326">
                  <c:v>0:49</c:v>
                </c:pt>
                <c:pt idx="3327">
                  <c:v>0:49</c:v>
                </c:pt>
                <c:pt idx="3328">
                  <c:v>0:49</c:v>
                </c:pt>
                <c:pt idx="3329">
                  <c:v>0:49</c:v>
                </c:pt>
                <c:pt idx="3330">
                  <c:v>0:49</c:v>
                </c:pt>
                <c:pt idx="3331">
                  <c:v>0:49</c:v>
                </c:pt>
                <c:pt idx="3332">
                  <c:v>0:49</c:v>
                </c:pt>
                <c:pt idx="3333">
                  <c:v>0:49</c:v>
                </c:pt>
                <c:pt idx="3334">
                  <c:v>0:49</c:v>
                </c:pt>
                <c:pt idx="3335">
                  <c:v>0:49</c:v>
                </c:pt>
                <c:pt idx="3336">
                  <c:v>0:49</c:v>
                </c:pt>
                <c:pt idx="3337">
                  <c:v>0:49</c:v>
                </c:pt>
                <c:pt idx="3338">
                  <c:v>0:49</c:v>
                </c:pt>
                <c:pt idx="3339">
                  <c:v>0:49</c:v>
                </c:pt>
                <c:pt idx="3340">
                  <c:v>0:49</c:v>
                </c:pt>
                <c:pt idx="3341">
                  <c:v>0:49</c:v>
                </c:pt>
                <c:pt idx="3342">
                  <c:v>0:49</c:v>
                </c:pt>
                <c:pt idx="3343">
                  <c:v>0:49</c:v>
                </c:pt>
                <c:pt idx="3344">
                  <c:v>0:50</c:v>
                </c:pt>
                <c:pt idx="3345">
                  <c:v>0:50</c:v>
                </c:pt>
                <c:pt idx="3346">
                  <c:v>0:50</c:v>
                </c:pt>
                <c:pt idx="3347">
                  <c:v>0:50</c:v>
                </c:pt>
                <c:pt idx="3348">
                  <c:v>0:50</c:v>
                </c:pt>
                <c:pt idx="3349">
                  <c:v>0:50</c:v>
                </c:pt>
                <c:pt idx="3350">
                  <c:v>0:50</c:v>
                </c:pt>
                <c:pt idx="3351">
                  <c:v>0:50</c:v>
                </c:pt>
                <c:pt idx="3352">
                  <c:v>0:50</c:v>
                </c:pt>
                <c:pt idx="3353">
                  <c:v>0:50</c:v>
                </c:pt>
                <c:pt idx="3354">
                  <c:v>0:50</c:v>
                </c:pt>
                <c:pt idx="3355">
                  <c:v>0:50</c:v>
                </c:pt>
                <c:pt idx="3356">
                  <c:v>0:50</c:v>
                </c:pt>
                <c:pt idx="3357">
                  <c:v>0:50</c:v>
                </c:pt>
                <c:pt idx="3358">
                  <c:v>0:50</c:v>
                </c:pt>
                <c:pt idx="3359">
                  <c:v>0:50</c:v>
                </c:pt>
                <c:pt idx="3360">
                  <c:v>0:50</c:v>
                </c:pt>
                <c:pt idx="3361">
                  <c:v>0:50</c:v>
                </c:pt>
                <c:pt idx="3362">
                  <c:v>0:50</c:v>
                </c:pt>
                <c:pt idx="3363">
                  <c:v>0:50</c:v>
                </c:pt>
                <c:pt idx="3364">
                  <c:v>0:50</c:v>
                </c:pt>
                <c:pt idx="3365">
                  <c:v>0:50</c:v>
                </c:pt>
                <c:pt idx="3366">
                  <c:v>0:50</c:v>
                </c:pt>
                <c:pt idx="3367">
                  <c:v>0:50</c:v>
                </c:pt>
                <c:pt idx="3368">
                  <c:v>0:50</c:v>
                </c:pt>
                <c:pt idx="3369">
                  <c:v>0:50</c:v>
                </c:pt>
                <c:pt idx="3370">
                  <c:v>0:50</c:v>
                </c:pt>
                <c:pt idx="3371">
                  <c:v>0:50</c:v>
                </c:pt>
                <c:pt idx="3372">
                  <c:v>0:50</c:v>
                </c:pt>
                <c:pt idx="3373">
                  <c:v>0:50</c:v>
                </c:pt>
                <c:pt idx="3374">
                  <c:v>0:50</c:v>
                </c:pt>
                <c:pt idx="3375">
                  <c:v>0:50</c:v>
                </c:pt>
                <c:pt idx="3376">
                  <c:v>0:50</c:v>
                </c:pt>
                <c:pt idx="3377">
                  <c:v>0:50</c:v>
                </c:pt>
                <c:pt idx="3378">
                  <c:v>0:50</c:v>
                </c:pt>
                <c:pt idx="3379">
                  <c:v>0:50</c:v>
                </c:pt>
                <c:pt idx="3380">
                  <c:v>0:50</c:v>
                </c:pt>
                <c:pt idx="3381">
                  <c:v>0:50</c:v>
                </c:pt>
                <c:pt idx="3382">
                  <c:v>0:50</c:v>
                </c:pt>
                <c:pt idx="3383">
                  <c:v>0:50</c:v>
                </c:pt>
                <c:pt idx="3384">
                  <c:v>0:50</c:v>
                </c:pt>
                <c:pt idx="3385">
                  <c:v>0:50</c:v>
                </c:pt>
                <c:pt idx="3386">
                  <c:v>0:50</c:v>
                </c:pt>
                <c:pt idx="3387">
                  <c:v>0:50</c:v>
                </c:pt>
                <c:pt idx="3388">
                  <c:v>0:50</c:v>
                </c:pt>
                <c:pt idx="3389">
                  <c:v>0:50</c:v>
                </c:pt>
                <c:pt idx="3390">
                  <c:v>0:50</c:v>
                </c:pt>
                <c:pt idx="3391">
                  <c:v>0:50</c:v>
                </c:pt>
                <c:pt idx="3392">
                  <c:v>0:50</c:v>
                </c:pt>
                <c:pt idx="3393">
                  <c:v>0:50</c:v>
                </c:pt>
                <c:pt idx="3394">
                  <c:v>0:50</c:v>
                </c:pt>
                <c:pt idx="3395">
                  <c:v>0:50</c:v>
                </c:pt>
                <c:pt idx="3396">
                  <c:v>0:50</c:v>
                </c:pt>
                <c:pt idx="3397">
                  <c:v>0:50</c:v>
                </c:pt>
                <c:pt idx="3398">
                  <c:v>0:50</c:v>
                </c:pt>
                <c:pt idx="3399">
                  <c:v>0:50</c:v>
                </c:pt>
                <c:pt idx="3400">
                  <c:v>0:50</c:v>
                </c:pt>
                <c:pt idx="3401">
                  <c:v>0:50</c:v>
                </c:pt>
                <c:pt idx="3402">
                  <c:v>0:50</c:v>
                </c:pt>
                <c:pt idx="3403">
                  <c:v>0:50</c:v>
                </c:pt>
                <c:pt idx="3404">
                  <c:v>0:50</c:v>
                </c:pt>
                <c:pt idx="3405">
                  <c:v>0:50</c:v>
                </c:pt>
                <c:pt idx="3406">
                  <c:v>0:50</c:v>
                </c:pt>
                <c:pt idx="3407">
                  <c:v>0:50</c:v>
                </c:pt>
                <c:pt idx="3408">
                  <c:v>0:50</c:v>
                </c:pt>
                <c:pt idx="3409">
                  <c:v>0:50</c:v>
                </c:pt>
                <c:pt idx="3410">
                  <c:v>0:50</c:v>
                </c:pt>
                <c:pt idx="3411">
                  <c:v>0:50</c:v>
                </c:pt>
                <c:pt idx="3412">
                  <c:v>0:50</c:v>
                </c:pt>
                <c:pt idx="3413">
                  <c:v>0:50</c:v>
                </c:pt>
                <c:pt idx="3414">
                  <c:v>0:50</c:v>
                </c:pt>
                <c:pt idx="3415">
                  <c:v>0:50</c:v>
                </c:pt>
                <c:pt idx="3416">
                  <c:v>0:50</c:v>
                </c:pt>
                <c:pt idx="3417">
                  <c:v>0:50</c:v>
                </c:pt>
                <c:pt idx="3418">
                  <c:v>0:51</c:v>
                </c:pt>
                <c:pt idx="3419">
                  <c:v>0:51</c:v>
                </c:pt>
                <c:pt idx="3420">
                  <c:v>0:51</c:v>
                </c:pt>
                <c:pt idx="3421">
                  <c:v>0:51</c:v>
                </c:pt>
                <c:pt idx="3422">
                  <c:v>0:51</c:v>
                </c:pt>
                <c:pt idx="3423">
                  <c:v>0:51</c:v>
                </c:pt>
                <c:pt idx="3424">
                  <c:v>0:51</c:v>
                </c:pt>
                <c:pt idx="3425">
                  <c:v>0:51</c:v>
                </c:pt>
                <c:pt idx="3426">
                  <c:v>0:51</c:v>
                </c:pt>
                <c:pt idx="3427">
                  <c:v>0:51</c:v>
                </c:pt>
                <c:pt idx="3428">
                  <c:v>0:51</c:v>
                </c:pt>
                <c:pt idx="3429">
                  <c:v>0:51</c:v>
                </c:pt>
                <c:pt idx="3430">
                  <c:v>0:51</c:v>
                </c:pt>
                <c:pt idx="3431">
                  <c:v>0:51</c:v>
                </c:pt>
                <c:pt idx="3432">
                  <c:v>0:51</c:v>
                </c:pt>
                <c:pt idx="3433">
                  <c:v>0:51</c:v>
                </c:pt>
                <c:pt idx="3434">
                  <c:v>0:51</c:v>
                </c:pt>
                <c:pt idx="3435">
                  <c:v>0:51</c:v>
                </c:pt>
                <c:pt idx="3436">
                  <c:v>0:51</c:v>
                </c:pt>
                <c:pt idx="3437">
                  <c:v>0:51</c:v>
                </c:pt>
                <c:pt idx="3438">
                  <c:v>0:51</c:v>
                </c:pt>
                <c:pt idx="3439">
                  <c:v>0:51</c:v>
                </c:pt>
                <c:pt idx="3440">
                  <c:v>0:51</c:v>
                </c:pt>
                <c:pt idx="3441">
                  <c:v>0:51</c:v>
                </c:pt>
                <c:pt idx="3442">
                  <c:v>0:51</c:v>
                </c:pt>
                <c:pt idx="3443">
                  <c:v>0:51</c:v>
                </c:pt>
                <c:pt idx="3444">
                  <c:v>0:51</c:v>
                </c:pt>
                <c:pt idx="3445">
                  <c:v>0:51</c:v>
                </c:pt>
                <c:pt idx="3446">
                  <c:v>0:51</c:v>
                </c:pt>
                <c:pt idx="3447">
                  <c:v>0:51</c:v>
                </c:pt>
                <c:pt idx="3448">
                  <c:v>0:51</c:v>
                </c:pt>
                <c:pt idx="3449">
                  <c:v>0:51</c:v>
                </c:pt>
                <c:pt idx="3450">
                  <c:v>0:51</c:v>
                </c:pt>
                <c:pt idx="3451">
                  <c:v>0:51</c:v>
                </c:pt>
                <c:pt idx="3452">
                  <c:v>0:51</c:v>
                </c:pt>
                <c:pt idx="3453">
                  <c:v>0:51</c:v>
                </c:pt>
                <c:pt idx="3454">
                  <c:v>0:51</c:v>
                </c:pt>
                <c:pt idx="3455">
                  <c:v>0:51</c:v>
                </c:pt>
                <c:pt idx="3456">
                  <c:v>0:51</c:v>
                </c:pt>
                <c:pt idx="3457">
                  <c:v>0:51</c:v>
                </c:pt>
                <c:pt idx="3458">
                  <c:v>0:51</c:v>
                </c:pt>
                <c:pt idx="3459">
                  <c:v>0:51</c:v>
                </c:pt>
                <c:pt idx="3460">
                  <c:v>0:51</c:v>
                </c:pt>
                <c:pt idx="3461">
                  <c:v>0:51</c:v>
                </c:pt>
                <c:pt idx="3462">
                  <c:v>0:51</c:v>
                </c:pt>
                <c:pt idx="3463">
                  <c:v>0:51</c:v>
                </c:pt>
                <c:pt idx="3464">
                  <c:v>0:51</c:v>
                </c:pt>
                <c:pt idx="3465">
                  <c:v>0:51</c:v>
                </c:pt>
                <c:pt idx="3466">
                  <c:v>0:51</c:v>
                </c:pt>
                <c:pt idx="3467">
                  <c:v>0:51</c:v>
                </c:pt>
                <c:pt idx="3468">
                  <c:v>0:51</c:v>
                </c:pt>
                <c:pt idx="3469">
                  <c:v>0:51</c:v>
                </c:pt>
                <c:pt idx="3470">
                  <c:v>0:51</c:v>
                </c:pt>
                <c:pt idx="3471">
                  <c:v>0:51</c:v>
                </c:pt>
                <c:pt idx="3472">
                  <c:v>0:51</c:v>
                </c:pt>
                <c:pt idx="3473">
                  <c:v>0:51</c:v>
                </c:pt>
                <c:pt idx="3474">
                  <c:v>0:51</c:v>
                </c:pt>
                <c:pt idx="3475">
                  <c:v>0:51</c:v>
                </c:pt>
                <c:pt idx="3476">
                  <c:v>0:51</c:v>
                </c:pt>
                <c:pt idx="3477">
                  <c:v>0:51</c:v>
                </c:pt>
                <c:pt idx="3478">
                  <c:v>0:51</c:v>
                </c:pt>
                <c:pt idx="3479">
                  <c:v>0:51</c:v>
                </c:pt>
                <c:pt idx="3480">
                  <c:v>0:51</c:v>
                </c:pt>
                <c:pt idx="3481">
                  <c:v>0:51</c:v>
                </c:pt>
                <c:pt idx="3482">
                  <c:v>0:51</c:v>
                </c:pt>
                <c:pt idx="3483">
                  <c:v>0:51</c:v>
                </c:pt>
                <c:pt idx="3484">
                  <c:v>0:51</c:v>
                </c:pt>
                <c:pt idx="3485">
                  <c:v>0:51</c:v>
                </c:pt>
                <c:pt idx="3486">
                  <c:v>0:51</c:v>
                </c:pt>
                <c:pt idx="3487">
                  <c:v>0:51</c:v>
                </c:pt>
                <c:pt idx="3488">
                  <c:v>0:51</c:v>
                </c:pt>
                <c:pt idx="3489">
                  <c:v>0:51</c:v>
                </c:pt>
                <c:pt idx="3490">
                  <c:v>0:51</c:v>
                </c:pt>
                <c:pt idx="3491">
                  <c:v>0:51</c:v>
                </c:pt>
                <c:pt idx="3492">
                  <c:v>0:51</c:v>
                </c:pt>
                <c:pt idx="3493">
                  <c:v>0:51</c:v>
                </c:pt>
                <c:pt idx="3494">
                  <c:v>0:51</c:v>
                </c:pt>
                <c:pt idx="3495">
                  <c:v>0:52</c:v>
                </c:pt>
                <c:pt idx="3496">
                  <c:v>0:52</c:v>
                </c:pt>
                <c:pt idx="3497">
                  <c:v>0:52</c:v>
                </c:pt>
                <c:pt idx="3498">
                  <c:v>0:52</c:v>
                </c:pt>
                <c:pt idx="3499">
                  <c:v>0:52</c:v>
                </c:pt>
                <c:pt idx="3500">
                  <c:v>0:52</c:v>
                </c:pt>
                <c:pt idx="3501">
                  <c:v>0:52</c:v>
                </c:pt>
                <c:pt idx="3502">
                  <c:v>0:52</c:v>
                </c:pt>
                <c:pt idx="3503">
                  <c:v>0:52</c:v>
                </c:pt>
                <c:pt idx="3504">
                  <c:v>0:52</c:v>
                </c:pt>
                <c:pt idx="3505">
                  <c:v>0:52</c:v>
                </c:pt>
                <c:pt idx="3506">
                  <c:v>0:52</c:v>
                </c:pt>
                <c:pt idx="3507">
                  <c:v>0:52</c:v>
                </c:pt>
                <c:pt idx="3508">
                  <c:v>0:52</c:v>
                </c:pt>
                <c:pt idx="3509">
                  <c:v>0:52</c:v>
                </c:pt>
                <c:pt idx="3510">
                  <c:v>0:52</c:v>
                </c:pt>
                <c:pt idx="3511">
                  <c:v>0:52</c:v>
                </c:pt>
                <c:pt idx="3512">
                  <c:v>0:52</c:v>
                </c:pt>
                <c:pt idx="3513">
                  <c:v>0:52</c:v>
                </c:pt>
                <c:pt idx="3514">
                  <c:v>0:52</c:v>
                </c:pt>
                <c:pt idx="3515">
                  <c:v>0:52</c:v>
                </c:pt>
                <c:pt idx="3516">
                  <c:v>0:52</c:v>
                </c:pt>
                <c:pt idx="3517">
                  <c:v>0:52</c:v>
                </c:pt>
                <c:pt idx="3518">
                  <c:v>0:52</c:v>
                </c:pt>
                <c:pt idx="3519">
                  <c:v>0:52</c:v>
                </c:pt>
                <c:pt idx="3520">
                  <c:v>0:52</c:v>
                </c:pt>
                <c:pt idx="3521">
                  <c:v>0:52</c:v>
                </c:pt>
                <c:pt idx="3522">
                  <c:v>0:52</c:v>
                </c:pt>
                <c:pt idx="3523">
                  <c:v>0:52</c:v>
                </c:pt>
                <c:pt idx="3524">
                  <c:v>0:52</c:v>
                </c:pt>
                <c:pt idx="3525">
                  <c:v>0:52</c:v>
                </c:pt>
                <c:pt idx="3526">
                  <c:v>0:52</c:v>
                </c:pt>
                <c:pt idx="3527">
                  <c:v>0:52</c:v>
                </c:pt>
                <c:pt idx="3528">
                  <c:v>0:52</c:v>
                </c:pt>
                <c:pt idx="3529">
                  <c:v>0:52</c:v>
                </c:pt>
                <c:pt idx="3530">
                  <c:v>0:52</c:v>
                </c:pt>
                <c:pt idx="3531">
                  <c:v>0:52</c:v>
                </c:pt>
                <c:pt idx="3532">
                  <c:v>0:52</c:v>
                </c:pt>
                <c:pt idx="3533">
                  <c:v>0:52</c:v>
                </c:pt>
                <c:pt idx="3534">
                  <c:v>0:52</c:v>
                </c:pt>
                <c:pt idx="3535">
                  <c:v>0:52</c:v>
                </c:pt>
                <c:pt idx="3536">
                  <c:v>0:52</c:v>
                </c:pt>
                <c:pt idx="3537">
                  <c:v>0:52</c:v>
                </c:pt>
                <c:pt idx="3538">
                  <c:v>0:52</c:v>
                </c:pt>
                <c:pt idx="3539">
                  <c:v>0:52</c:v>
                </c:pt>
                <c:pt idx="3540">
                  <c:v>0:52</c:v>
                </c:pt>
                <c:pt idx="3541">
                  <c:v>0:52</c:v>
                </c:pt>
                <c:pt idx="3542">
                  <c:v>0:52</c:v>
                </c:pt>
                <c:pt idx="3543">
                  <c:v>0:52</c:v>
                </c:pt>
                <c:pt idx="3544">
                  <c:v>0:52</c:v>
                </c:pt>
                <c:pt idx="3545">
                  <c:v>0:52</c:v>
                </c:pt>
                <c:pt idx="3546">
                  <c:v>0:52</c:v>
                </c:pt>
                <c:pt idx="3547">
                  <c:v>0:52</c:v>
                </c:pt>
                <c:pt idx="3548">
                  <c:v>0:52</c:v>
                </c:pt>
                <c:pt idx="3549">
                  <c:v>0:52</c:v>
                </c:pt>
                <c:pt idx="3550">
                  <c:v>0:52</c:v>
                </c:pt>
                <c:pt idx="3551">
                  <c:v>0:52</c:v>
                </c:pt>
                <c:pt idx="3552">
                  <c:v>0:52</c:v>
                </c:pt>
                <c:pt idx="3553">
                  <c:v>0:52</c:v>
                </c:pt>
                <c:pt idx="3554">
                  <c:v>0:52</c:v>
                </c:pt>
                <c:pt idx="3555">
                  <c:v>0:52</c:v>
                </c:pt>
                <c:pt idx="3556">
                  <c:v>0:52</c:v>
                </c:pt>
                <c:pt idx="3557">
                  <c:v>0:52</c:v>
                </c:pt>
                <c:pt idx="3558">
                  <c:v>0:52</c:v>
                </c:pt>
                <c:pt idx="3559">
                  <c:v>0:52</c:v>
                </c:pt>
                <c:pt idx="3560">
                  <c:v>0:52</c:v>
                </c:pt>
                <c:pt idx="3561">
                  <c:v>0:52</c:v>
                </c:pt>
                <c:pt idx="3562">
                  <c:v>0:52</c:v>
                </c:pt>
                <c:pt idx="3563">
                  <c:v>0:52</c:v>
                </c:pt>
                <c:pt idx="3564">
                  <c:v>0:52</c:v>
                </c:pt>
                <c:pt idx="3565">
                  <c:v>0:52</c:v>
                </c:pt>
                <c:pt idx="3566">
                  <c:v>0:52</c:v>
                </c:pt>
                <c:pt idx="3567">
                  <c:v>0:52</c:v>
                </c:pt>
                <c:pt idx="3568">
                  <c:v>0:52</c:v>
                </c:pt>
                <c:pt idx="3569">
                  <c:v>0:52</c:v>
                </c:pt>
                <c:pt idx="3570">
                  <c:v>0:52</c:v>
                </c:pt>
                <c:pt idx="3571">
                  <c:v>0:52</c:v>
                </c:pt>
                <c:pt idx="3572">
                  <c:v>0:52</c:v>
                </c:pt>
                <c:pt idx="3573">
                  <c:v>0:52</c:v>
                </c:pt>
                <c:pt idx="3574">
                  <c:v>0:52</c:v>
                </c:pt>
                <c:pt idx="3575">
                  <c:v>0:52</c:v>
                </c:pt>
                <c:pt idx="3576">
                  <c:v>0:52</c:v>
                </c:pt>
                <c:pt idx="3577">
                  <c:v>0:52</c:v>
                </c:pt>
                <c:pt idx="3578">
                  <c:v>0:52</c:v>
                </c:pt>
                <c:pt idx="3579">
                  <c:v>0:52</c:v>
                </c:pt>
                <c:pt idx="3580">
                  <c:v>0:52</c:v>
                </c:pt>
                <c:pt idx="3581">
                  <c:v>0:52</c:v>
                </c:pt>
                <c:pt idx="3582">
                  <c:v>0:52</c:v>
                </c:pt>
                <c:pt idx="3583">
                  <c:v>0:52</c:v>
                </c:pt>
                <c:pt idx="3584">
                  <c:v>0:52</c:v>
                </c:pt>
                <c:pt idx="3585">
                  <c:v>0:52</c:v>
                </c:pt>
                <c:pt idx="3586">
                  <c:v>0:52</c:v>
                </c:pt>
                <c:pt idx="3587">
                  <c:v>0:52</c:v>
                </c:pt>
                <c:pt idx="3588">
                  <c:v>0:52</c:v>
                </c:pt>
                <c:pt idx="3589">
                  <c:v>0:52</c:v>
                </c:pt>
                <c:pt idx="3590">
                  <c:v>0:52</c:v>
                </c:pt>
                <c:pt idx="3591">
                  <c:v>0:52</c:v>
                </c:pt>
                <c:pt idx="3592">
                  <c:v>0:52</c:v>
                </c:pt>
                <c:pt idx="3593">
                  <c:v>0:52</c:v>
                </c:pt>
                <c:pt idx="3594">
                  <c:v>0:52</c:v>
                </c:pt>
                <c:pt idx="3595">
                  <c:v>0:52</c:v>
                </c:pt>
                <c:pt idx="3596">
                  <c:v>0:52</c:v>
                </c:pt>
                <c:pt idx="3597">
                  <c:v>0:52</c:v>
                </c:pt>
                <c:pt idx="3598">
                  <c:v>0:53</c:v>
                </c:pt>
                <c:pt idx="3599">
                  <c:v>0:53</c:v>
                </c:pt>
                <c:pt idx="3600">
                  <c:v>0:53</c:v>
                </c:pt>
                <c:pt idx="3601">
                  <c:v>0:53</c:v>
                </c:pt>
                <c:pt idx="3602">
                  <c:v>0:53</c:v>
                </c:pt>
                <c:pt idx="3603">
                  <c:v>0:53</c:v>
                </c:pt>
                <c:pt idx="3604">
                  <c:v>0:53</c:v>
                </c:pt>
                <c:pt idx="3605">
                  <c:v>0:53</c:v>
                </c:pt>
                <c:pt idx="3606">
                  <c:v>0:53</c:v>
                </c:pt>
                <c:pt idx="3607">
                  <c:v>0:53</c:v>
                </c:pt>
                <c:pt idx="3608">
                  <c:v>0:53</c:v>
                </c:pt>
                <c:pt idx="3609">
                  <c:v>0:53</c:v>
                </c:pt>
                <c:pt idx="3610">
                  <c:v>0:53</c:v>
                </c:pt>
                <c:pt idx="3611">
                  <c:v>0:53</c:v>
                </c:pt>
                <c:pt idx="3612">
                  <c:v>0:53</c:v>
                </c:pt>
                <c:pt idx="3613">
                  <c:v>0:53</c:v>
                </c:pt>
                <c:pt idx="3614">
                  <c:v>0:53</c:v>
                </c:pt>
                <c:pt idx="3615">
                  <c:v>0:53</c:v>
                </c:pt>
                <c:pt idx="3616">
                  <c:v>0:53</c:v>
                </c:pt>
                <c:pt idx="3617">
                  <c:v>0:53</c:v>
                </c:pt>
                <c:pt idx="3618">
                  <c:v>0:53</c:v>
                </c:pt>
                <c:pt idx="3619">
                  <c:v>0:53</c:v>
                </c:pt>
                <c:pt idx="3620">
                  <c:v>0:53</c:v>
                </c:pt>
                <c:pt idx="3621">
                  <c:v>0:53</c:v>
                </c:pt>
                <c:pt idx="3622">
                  <c:v>0:53</c:v>
                </c:pt>
                <c:pt idx="3623">
                  <c:v>0:53</c:v>
                </c:pt>
                <c:pt idx="3624">
                  <c:v>0:53</c:v>
                </c:pt>
                <c:pt idx="3625">
                  <c:v>0:53</c:v>
                </c:pt>
                <c:pt idx="3626">
                  <c:v>0:53</c:v>
                </c:pt>
                <c:pt idx="3627">
                  <c:v>0:53</c:v>
                </c:pt>
                <c:pt idx="3628">
                  <c:v>0:53</c:v>
                </c:pt>
                <c:pt idx="3629">
                  <c:v>0:53</c:v>
                </c:pt>
                <c:pt idx="3630">
                  <c:v>0:53</c:v>
                </c:pt>
                <c:pt idx="3631">
                  <c:v>0:53</c:v>
                </c:pt>
                <c:pt idx="3632">
                  <c:v>0:53</c:v>
                </c:pt>
                <c:pt idx="3633">
                  <c:v>0:53</c:v>
                </c:pt>
                <c:pt idx="3634">
                  <c:v>0:53</c:v>
                </c:pt>
                <c:pt idx="3635">
                  <c:v>0:53</c:v>
                </c:pt>
                <c:pt idx="3636">
                  <c:v>0:53</c:v>
                </c:pt>
                <c:pt idx="3637">
                  <c:v>0:53</c:v>
                </c:pt>
                <c:pt idx="3638">
                  <c:v>0:53</c:v>
                </c:pt>
                <c:pt idx="3639">
                  <c:v>0:53</c:v>
                </c:pt>
                <c:pt idx="3640">
                  <c:v>0:53</c:v>
                </c:pt>
                <c:pt idx="3641">
                  <c:v>0:53</c:v>
                </c:pt>
                <c:pt idx="3642">
                  <c:v>0:53</c:v>
                </c:pt>
                <c:pt idx="3643">
                  <c:v>0:53</c:v>
                </c:pt>
                <c:pt idx="3644">
                  <c:v>0:53</c:v>
                </c:pt>
                <c:pt idx="3645">
                  <c:v>0:53</c:v>
                </c:pt>
                <c:pt idx="3646">
                  <c:v>0:53</c:v>
                </c:pt>
                <c:pt idx="3647">
                  <c:v>0:53</c:v>
                </c:pt>
                <c:pt idx="3648">
                  <c:v>0:53</c:v>
                </c:pt>
                <c:pt idx="3649">
                  <c:v>0:53</c:v>
                </c:pt>
                <c:pt idx="3650">
                  <c:v>0:53</c:v>
                </c:pt>
                <c:pt idx="3651">
                  <c:v>0:53</c:v>
                </c:pt>
                <c:pt idx="3652">
                  <c:v>0:53</c:v>
                </c:pt>
                <c:pt idx="3653">
                  <c:v>0:53</c:v>
                </c:pt>
                <c:pt idx="3654">
                  <c:v>0:53</c:v>
                </c:pt>
                <c:pt idx="3655">
                  <c:v>0:53</c:v>
                </c:pt>
                <c:pt idx="3656">
                  <c:v>0:53</c:v>
                </c:pt>
                <c:pt idx="3657">
                  <c:v>0:53</c:v>
                </c:pt>
                <c:pt idx="3658">
                  <c:v>0:53</c:v>
                </c:pt>
                <c:pt idx="3659">
                  <c:v>0:53</c:v>
                </c:pt>
                <c:pt idx="3660">
                  <c:v>0:53</c:v>
                </c:pt>
                <c:pt idx="3661">
                  <c:v>0:53</c:v>
                </c:pt>
                <c:pt idx="3662">
                  <c:v>0:53</c:v>
                </c:pt>
                <c:pt idx="3663">
                  <c:v>0:54</c:v>
                </c:pt>
                <c:pt idx="3664">
                  <c:v>0:54</c:v>
                </c:pt>
                <c:pt idx="3665">
                  <c:v>0:54</c:v>
                </c:pt>
                <c:pt idx="3666">
                  <c:v>0:54</c:v>
                </c:pt>
                <c:pt idx="3667">
                  <c:v>0:54</c:v>
                </c:pt>
                <c:pt idx="3668">
                  <c:v>0:54</c:v>
                </c:pt>
                <c:pt idx="3669">
                  <c:v>0:54</c:v>
                </c:pt>
                <c:pt idx="3670">
                  <c:v>0:54</c:v>
                </c:pt>
                <c:pt idx="3671">
                  <c:v>0:54</c:v>
                </c:pt>
                <c:pt idx="3672">
                  <c:v>0:54</c:v>
                </c:pt>
                <c:pt idx="3673">
                  <c:v>0:54</c:v>
                </c:pt>
                <c:pt idx="3674">
                  <c:v>0:54</c:v>
                </c:pt>
                <c:pt idx="3675">
                  <c:v>0:54</c:v>
                </c:pt>
                <c:pt idx="3676">
                  <c:v>0:54</c:v>
                </c:pt>
                <c:pt idx="3677">
                  <c:v>0:54</c:v>
                </c:pt>
                <c:pt idx="3678">
                  <c:v>0:54</c:v>
                </c:pt>
                <c:pt idx="3679">
                  <c:v>0:54</c:v>
                </c:pt>
                <c:pt idx="3680">
                  <c:v>0:54</c:v>
                </c:pt>
                <c:pt idx="3681">
                  <c:v>0:54</c:v>
                </c:pt>
                <c:pt idx="3682">
                  <c:v>0:54</c:v>
                </c:pt>
                <c:pt idx="3683">
                  <c:v>0:54</c:v>
                </c:pt>
                <c:pt idx="3684">
                  <c:v>0:54</c:v>
                </c:pt>
                <c:pt idx="3685">
                  <c:v>0:54</c:v>
                </c:pt>
                <c:pt idx="3686">
                  <c:v>0:54</c:v>
                </c:pt>
                <c:pt idx="3687">
                  <c:v>0:54</c:v>
                </c:pt>
                <c:pt idx="3688">
                  <c:v>0:54</c:v>
                </c:pt>
                <c:pt idx="3689">
                  <c:v>0:54</c:v>
                </c:pt>
                <c:pt idx="3690">
                  <c:v>0:54</c:v>
                </c:pt>
                <c:pt idx="3691">
                  <c:v>0:54</c:v>
                </c:pt>
                <c:pt idx="3692">
                  <c:v>0:54</c:v>
                </c:pt>
                <c:pt idx="3693">
                  <c:v>0:54</c:v>
                </c:pt>
                <c:pt idx="3694">
                  <c:v>0:54</c:v>
                </c:pt>
                <c:pt idx="3695">
                  <c:v>0:54</c:v>
                </c:pt>
                <c:pt idx="3696">
                  <c:v>0:54</c:v>
                </c:pt>
                <c:pt idx="3697">
                  <c:v>0:54</c:v>
                </c:pt>
                <c:pt idx="3698">
                  <c:v>0:54</c:v>
                </c:pt>
                <c:pt idx="3699">
                  <c:v>0:54</c:v>
                </c:pt>
                <c:pt idx="3700">
                  <c:v>0:54</c:v>
                </c:pt>
                <c:pt idx="3701">
                  <c:v>0:54</c:v>
                </c:pt>
                <c:pt idx="3702">
                  <c:v>0:54</c:v>
                </c:pt>
                <c:pt idx="3703">
                  <c:v>0:54</c:v>
                </c:pt>
                <c:pt idx="3704">
                  <c:v>0:54</c:v>
                </c:pt>
                <c:pt idx="3705">
                  <c:v>0:54</c:v>
                </c:pt>
                <c:pt idx="3706">
                  <c:v>0:54</c:v>
                </c:pt>
                <c:pt idx="3707">
                  <c:v>0:54</c:v>
                </c:pt>
                <c:pt idx="3708">
                  <c:v>0:54</c:v>
                </c:pt>
                <c:pt idx="3709">
                  <c:v>0:54</c:v>
                </c:pt>
                <c:pt idx="3710">
                  <c:v>0:54</c:v>
                </c:pt>
                <c:pt idx="3711">
                  <c:v>0:54</c:v>
                </c:pt>
                <c:pt idx="3712">
                  <c:v>0:54</c:v>
                </c:pt>
                <c:pt idx="3713">
                  <c:v>0:54</c:v>
                </c:pt>
                <c:pt idx="3714">
                  <c:v>0:54</c:v>
                </c:pt>
                <c:pt idx="3715">
                  <c:v>0:54</c:v>
                </c:pt>
                <c:pt idx="3716">
                  <c:v>0:54</c:v>
                </c:pt>
                <c:pt idx="3717">
                  <c:v>0:54</c:v>
                </c:pt>
                <c:pt idx="3718">
                  <c:v>0:54</c:v>
                </c:pt>
                <c:pt idx="3719">
                  <c:v>0:54</c:v>
                </c:pt>
                <c:pt idx="3720">
                  <c:v>0:54</c:v>
                </c:pt>
                <c:pt idx="3721">
                  <c:v>0:54</c:v>
                </c:pt>
                <c:pt idx="3722">
                  <c:v>0:54</c:v>
                </c:pt>
                <c:pt idx="3723">
                  <c:v>0:54</c:v>
                </c:pt>
                <c:pt idx="3724">
                  <c:v>0:54</c:v>
                </c:pt>
                <c:pt idx="3725">
                  <c:v>0:54</c:v>
                </c:pt>
                <c:pt idx="3726">
                  <c:v>0:54</c:v>
                </c:pt>
                <c:pt idx="3727">
                  <c:v>0:54</c:v>
                </c:pt>
                <c:pt idx="3728">
                  <c:v>0:54</c:v>
                </c:pt>
                <c:pt idx="3729">
                  <c:v>0:54</c:v>
                </c:pt>
                <c:pt idx="3730">
                  <c:v>0:54</c:v>
                </c:pt>
                <c:pt idx="3731">
                  <c:v>0:54</c:v>
                </c:pt>
                <c:pt idx="3732">
                  <c:v>0:54</c:v>
                </c:pt>
                <c:pt idx="3733">
                  <c:v>0:54</c:v>
                </c:pt>
                <c:pt idx="3734">
                  <c:v>0:54</c:v>
                </c:pt>
                <c:pt idx="3735">
                  <c:v>0:54</c:v>
                </c:pt>
                <c:pt idx="3736">
                  <c:v>0:54</c:v>
                </c:pt>
                <c:pt idx="3737">
                  <c:v>0:54</c:v>
                </c:pt>
                <c:pt idx="3738">
                  <c:v>0:54</c:v>
                </c:pt>
                <c:pt idx="3739">
                  <c:v>0:55</c:v>
                </c:pt>
                <c:pt idx="3740">
                  <c:v>0:55</c:v>
                </c:pt>
                <c:pt idx="3741">
                  <c:v>0:55</c:v>
                </c:pt>
                <c:pt idx="3742">
                  <c:v>0:55</c:v>
                </c:pt>
                <c:pt idx="3743">
                  <c:v>0:55</c:v>
                </c:pt>
                <c:pt idx="3744">
                  <c:v>0:55</c:v>
                </c:pt>
                <c:pt idx="3745">
                  <c:v>0:55</c:v>
                </c:pt>
                <c:pt idx="3746">
                  <c:v>0:55</c:v>
                </c:pt>
                <c:pt idx="3747">
                  <c:v>0:55</c:v>
                </c:pt>
                <c:pt idx="3748">
                  <c:v>0:55</c:v>
                </c:pt>
                <c:pt idx="3749">
                  <c:v>0:55</c:v>
                </c:pt>
                <c:pt idx="3750">
                  <c:v>0:55</c:v>
                </c:pt>
                <c:pt idx="3751">
                  <c:v>0:55</c:v>
                </c:pt>
                <c:pt idx="3752">
                  <c:v>0:55</c:v>
                </c:pt>
                <c:pt idx="3753">
                  <c:v>0:55</c:v>
                </c:pt>
                <c:pt idx="3754">
                  <c:v>0:55</c:v>
                </c:pt>
                <c:pt idx="3755">
                  <c:v>0:55</c:v>
                </c:pt>
                <c:pt idx="3756">
                  <c:v>0:55</c:v>
                </c:pt>
                <c:pt idx="3757">
                  <c:v>0:55</c:v>
                </c:pt>
                <c:pt idx="3758">
                  <c:v>0:55</c:v>
                </c:pt>
                <c:pt idx="3759">
                  <c:v>0:55</c:v>
                </c:pt>
                <c:pt idx="3760">
                  <c:v>0:55</c:v>
                </c:pt>
                <c:pt idx="3761">
                  <c:v>0:55</c:v>
                </c:pt>
                <c:pt idx="3762">
                  <c:v>0:55</c:v>
                </c:pt>
                <c:pt idx="3763">
                  <c:v>0:55</c:v>
                </c:pt>
                <c:pt idx="3764">
                  <c:v>0:55</c:v>
                </c:pt>
                <c:pt idx="3765">
                  <c:v>0:55</c:v>
                </c:pt>
                <c:pt idx="3766">
                  <c:v>0:55</c:v>
                </c:pt>
                <c:pt idx="3767">
                  <c:v>0:55</c:v>
                </c:pt>
                <c:pt idx="3768">
                  <c:v>0:55</c:v>
                </c:pt>
                <c:pt idx="3769">
                  <c:v>0:55</c:v>
                </c:pt>
                <c:pt idx="3770">
                  <c:v>0:55</c:v>
                </c:pt>
                <c:pt idx="3771">
                  <c:v>0:55</c:v>
                </c:pt>
                <c:pt idx="3772">
                  <c:v>0:55</c:v>
                </c:pt>
                <c:pt idx="3773">
                  <c:v>0:55</c:v>
                </c:pt>
                <c:pt idx="3774">
                  <c:v>0:55</c:v>
                </c:pt>
                <c:pt idx="3775">
                  <c:v>0:55</c:v>
                </c:pt>
                <c:pt idx="3776">
                  <c:v>0:55</c:v>
                </c:pt>
                <c:pt idx="3777">
                  <c:v>0:55</c:v>
                </c:pt>
                <c:pt idx="3778">
                  <c:v>0:55</c:v>
                </c:pt>
                <c:pt idx="3779">
                  <c:v>0:55</c:v>
                </c:pt>
                <c:pt idx="3780">
                  <c:v>0:55</c:v>
                </c:pt>
                <c:pt idx="3781">
                  <c:v>0:55</c:v>
                </c:pt>
                <c:pt idx="3782">
                  <c:v>0:55</c:v>
                </c:pt>
                <c:pt idx="3783">
                  <c:v>0:55</c:v>
                </c:pt>
                <c:pt idx="3784">
                  <c:v>0:55</c:v>
                </c:pt>
                <c:pt idx="3785">
                  <c:v>0:55</c:v>
                </c:pt>
                <c:pt idx="3786">
                  <c:v>0:55</c:v>
                </c:pt>
                <c:pt idx="3787">
                  <c:v>0:55</c:v>
                </c:pt>
                <c:pt idx="3788">
                  <c:v>0:55</c:v>
                </c:pt>
                <c:pt idx="3789">
                  <c:v>0:55</c:v>
                </c:pt>
                <c:pt idx="3790">
                  <c:v>0:55</c:v>
                </c:pt>
                <c:pt idx="3791">
                  <c:v>0:55</c:v>
                </c:pt>
                <c:pt idx="3792">
                  <c:v>0:55</c:v>
                </c:pt>
                <c:pt idx="3793">
                  <c:v>0:55</c:v>
                </c:pt>
                <c:pt idx="3794">
                  <c:v>0:55</c:v>
                </c:pt>
                <c:pt idx="3795">
                  <c:v>0:55</c:v>
                </c:pt>
                <c:pt idx="3796">
                  <c:v>0:55</c:v>
                </c:pt>
                <c:pt idx="3797">
                  <c:v>0:55</c:v>
                </c:pt>
                <c:pt idx="3798">
                  <c:v>0:55</c:v>
                </c:pt>
                <c:pt idx="3799">
                  <c:v>0:55</c:v>
                </c:pt>
                <c:pt idx="3800">
                  <c:v>0:55</c:v>
                </c:pt>
                <c:pt idx="3801">
                  <c:v>0:55</c:v>
                </c:pt>
                <c:pt idx="3802">
                  <c:v>0:55</c:v>
                </c:pt>
                <c:pt idx="3803">
                  <c:v>0:55</c:v>
                </c:pt>
                <c:pt idx="3804">
                  <c:v>0:55</c:v>
                </c:pt>
                <c:pt idx="3805">
                  <c:v>0:55</c:v>
                </c:pt>
                <c:pt idx="3806">
                  <c:v>0:55</c:v>
                </c:pt>
                <c:pt idx="3807">
                  <c:v>0:55</c:v>
                </c:pt>
                <c:pt idx="3808">
                  <c:v>0:55</c:v>
                </c:pt>
                <c:pt idx="3809">
                  <c:v>0:55</c:v>
                </c:pt>
                <c:pt idx="3810">
                  <c:v>0:55</c:v>
                </c:pt>
                <c:pt idx="3811">
                  <c:v>0:55</c:v>
                </c:pt>
                <c:pt idx="3812">
                  <c:v>0:56</c:v>
                </c:pt>
                <c:pt idx="3813">
                  <c:v>0:56</c:v>
                </c:pt>
                <c:pt idx="3814">
                  <c:v>0:56</c:v>
                </c:pt>
                <c:pt idx="3815">
                  <c:v>0:56</c:v>
                </c:pt>
                <c:pt idx="3816">
                  <c:v>0:56</c:v>
                </c:pt>
                <c:pt idx="3817">
                  <c:v>0:56</c:v>
                </c:pt>
                <c:pt idx="3818">
                  <c:v>0:56</c:v>
                </c:pt>
                <c:pt idx="3819">
                  <c:v>0:56</c:v>
                </c:pt>
                <c:pt idx="3820">
                  <c:v>0:56</c:v>
                </c:pt>
                <c:pt idx="3821">
                  <c:v>0:56</c:v>
                </c:pt>
                <c:pt idx="3822">
                  <c:v>0:56</c:v>
                </c:pt>
                <c:pt idx="3823">
                  <c:v>0:56</c:v>
                </c:pt>
                <c:pt idx="3824">
                  <c:v>0:56</c:v>
                </c:pt>
                <c:pt idx="3825">
                  <c:v>0:56</c:v>
                </c:pt>
                <c:pt idx="3826">
                  <c:v>0:56</c:v>
                </c:pt>
                <c:pt idx="3827">
                  <c:v>0:56</c:v>
                </c:pt>
                <c:pt idx="3828">
                  <c:v>0:56</c:v>
                </c:pt>
                <c:pt idx="3829">
                  <c:v>0:56</c:v>
                </c:pt>
                <c:pt idx="3830">
                  <c:v>0:56</c:v>
                </c:pt>
                <c:pt idx="3831">
                  <c:v>0:56</c:v>
                </c:pt>
                <c:pt idx="3832">
                  <c:v>0:56</c:v>
                </c:pt>
                <c:pt idx="3833">
                  <c:v>0:56</c:v>
                </c:pt>
                <c:pt idx="3834">
                  <c:v>0:56</c:v>
                </c:pt>
                <c:pt idx="3835">
                  <c:v>0:56</c:v>
                </c:pt>
                <c:pt idx="3836">
                  <c:v>0:56</c:v>
                </c:pt>
                <c:pt idx="3837">
                  <c:v>0:56</c:v>
                </c:pt>
                <c:pt idx="3838">
                  <c:v>0:56</c:v>
                </c:pt>
                <c:pt idx="3839">
                  <c:v>0:56</c:v>
                </c:pt>
                <c:pt idx="3840">
                  <c:v>0:56</c:v>
                </c:pt>
                <c:pt idx="3841">
                  <c:v>0:56</c:v>
                </c:pt>
                <c:pt idx="3842">
                  <c:v>0:56</c:v>
                </c:pt>
                <c:pt idx="3843">
                  <c:v>0:56</c:v>
                </c:pt>
                <c:pt idx="3844">
                  <c:v>0:56</c:v>
                </c:pt>
                <c:pt idx="3845">
                  <c:v>0:56</c:v>
                </c:pt>
                <c:pt idx="3846">
                  <c:v>0:56</c:v>
                </c:pt>
                <c:pt idx="3847">
                  <c:v>0:56</c:v>
                </c:pt>
                <c:pt idx="3848">
                  <c:v>0:56</c:v>
                </c:pt>
                <c:pt idx="3849">
                  <c:v>0:56</c:v>
                </c:pt>
                <c:pt idx="3850">
                  <c:v>0:56</c:v>
                </c:pt>
                <c:pt idx="3851">
                  <c:v>0:56</c:v>
                </c:pt>
                <c:pt idx="3852">
                  <c:v>0:56</c:v>
                </c:pt>
                <c:pt idx="3853">
                  <c:v>0:56</c:v>
                </c:pt>
                <c:pt idx="3854">
                  <c:v>0:56</c:v>
                </c:pt>
                <c:pt idx="3855">
                  <c:v>0:56</c:v>
                </c:pt>
                <c:pt idx="3856">
                  <c:v>0:56</c:v>
                </c:pt>
                <c:pt idx="3857">
                  <c:v>0:56</c:v>
                </c:pt>
                <c:pt idx="3858">
                  <c:v>0:56</c:v>
                </c:pt>
                <c:pt idx="3859">
                  <c:v>0:56</c:v>
                </c:pt>
                <c:pt idx="3860">
                  <c:v>0:56</c:v>
                </c:pt>
                <c:pt idx="3861">
                  <c:v>0:56</c:v>
                </c:pt>
                <c:pt idx="3862">
                  <c:v>0:56</c:v>
                </c:pt>
                <c:pt idx="3863">
                  <c:v>0:56</c:v>
                </c:pt>
                <c:pt idx="3864">
                  <c:v>0:56</c:v>
                </c:pt>
                <c:pt idx="3865">
                  <c:v>0:56</c:v>
                </c:pt>
                <c:pt idx="3866">
                  <c:v>0:56</c:v>
                </c:pt>
                <c:pt idx="3867">
                  <c:v>0:56</c:v>
                </c:pt>
                <c:pt idx="3868">
                  <c:v>0:56</c:v>
                </c:pt>
                <c:pt idx="3869">
                  <c:v>0:56</c:v>
                </c:pt>
                <c:pt idx="3870">
                  <c:v>0:56</c:v>
                </c:pt>
                <c:pt idx="3871">
                  <c:v>0:57</c:v>
                </c:pt>
                <c:pt idx="3872">
                  <c:v>0:57</c:v>
                </c:pt>
                <c:pt idx="3873">
                  <c:v>0:57</c:v>
                </c:pt>
                <c:pt idx="3874">
                  <c:v>0:57</c:v>
                </c:pt>
                <c:pt idx="3875">
                  <c:v>0:57</c:v>
                </c:pt>
                <c:pt idx="3876">
                  <c:v>0:57</c:v>
                </c:pt>
                <c:pt idx="3877">
                  <c:v>0:57</c:v>
                </c:pt>
                <c:pt idx="3878">
                  <c:v>0:57</c:v>
                </c:pt>
                <c:pt idx="3879">
                  <c:v>0:57</c:v>
                </c:pt>
                <c:pt idx="3880">
                  <c:v>0:57</c:v>
                </c:pt>
                <c:pt idx="3881">
                  <c:v>0:57</c:v>
                </c:pt>
                <c:pt idx="3882">
                  <c:v>0:57</c:v>
                </c:pt>
                <c:pt idx="3883">
                  <c:v>0:57</c:v>
                </c:pt>
                <c:pt idx="3884">
                  <c:v>0:57</c:v>
                </c:pt>
                <c:pt idx="3885">
                  <c:v>0:57</c:v>
                </c:pt>
                <c:pt idx="3886">
                  <c:v>0:57</c:v>
                </c:pt>
                <c:pt idx="3887">
                  <c:v>0:57</c:v>
                </c:pt>
                <c:pt idx="3888">
                  <c:v>0:57</c:v>
                </c:pt>
                <c:pt idx="3889">
                  <c:v>0:57</c:v>
                </c:pt>
                <c:pt idx="3890">
                  <c:v>0:57</c:v>
                </c:pt>
                <c:pt idx="3891">
                  <c:v>0:57</c:v>
                </c:pt>
                <c:pt idx="3892">
                  <c:v>0:57</c:v>
                </c:pt>
                <c:pt idx="3893">
                  <c:v>0:57</c:v>
                </c:pt>
                <c:pt idx="3894">
                  <c:v>0:57</c:v>
                </c:pt>
                <c:pt idx="3895">
                  <c:v>0:57</c:v>
                </c:pt>
                <c:pt idx="3896">
                  <c:v>0:57</c:v>
                </c:pt>
                <c:pt idx="3897">
                  <c:v>0:57</c:v>
                </c:pt>
                <c:pt idx="3898">
                  <c:v>0:57</c:v>
                </c:pt>
                <c:pt idx="3899">
                  <c:v>0:57</c:v>
                </c:pt>
                <c:pt idx="3900">
                  <c:v>0:57</c:v>
                </c:pt>
                <c:pt idx="3901">
                  <c:v>0:57</c:v>
                </c:pt>
                <c:pt idx="3902">
                  <c:v>0:57</c:v>
                </c:pt>
                <c:pt idx="3903">
                  <c:v>0:57</c:v>
                </c:pt>
                <c:pt idx="3904">
                  <c:v>0:57</c:v>
                </c:pt>
                <c:pt idx="3905">
                  <c:v>0:57</c:v>
                </c:pt>
                <c:pt idx="3906">
                  <c:v>0:57</c:v>
                </c:pt>
                <c:pt idx="3907">
                  <c:v>0:57</c:v>
                </c:pt>
                <c:pt idx="3908">
                  <c:v>0:57</c:v>
                </c:pt>
                <c:pt idx="3909">
                  <c:v>0:57</c:v>
                </c:pt>
                <c:pt idx="3910">
                  <c:v>0:57</c:v>
                </c:pt>
                <c:pt idx="3911">
                  <c:v>0:57</c:v>
                </c:pt>
                <c:pt idx="3912">
                  <c:v>0:57</c:v>
                </c:pt>
                <c:pt idx="3913">
                  <c:v>0:57</c:v>
                </c:pt>
                <c:pt idx="3914">
                  <c:v>0:57</c:v>
                </c:pt>
                <c:pt idx="3915">
                  <c:v>0:57</c:v>
                </c:pt>
                <c:pt idx="3916">
                  <c:v>0:57</c:v>
                </c:pt>
                <c:pt idx="3917">
                  <c:v>0:57</c:v>
                </c:pt>
                <c:pt idx="3918">
                  <c:v>0:57</c:v>
                </c:pt>
                <c:pt idx="3919">
                  <c:v>0:57</c:v>
                </c:pt>
                <c:pt idx="3920">
                  <c:v>0:57</c:v>
                </c:pt>
                <c:pt idx="3921">
                  <c:v>0:57</c:v>
                </c:pt>
                <c:pt idx="3922">
                  <c:v>0:57</c:v>
                </c:pt>
                <c:pt idx="3923">
                  <c:v>0:57</c:v>
                </c:pt>
                <c:pt idx="3924">
                  <c:v>0:57</c:v>
                </c:pt>
                <c:pt idx="3925">
                  <c:v>0:57</c:v>
                </c:pt>
                <c:pt idx="3926">
                  <c:v>0:57</c:v>
                </c:pt>
                <c:pt idx="3927">
                  <c:v>0:57</c:v>
                </c:pt>
                <c:pt idx="3928">
                  <c:v>0:57</c:v>
                </c:pt>
                <c:pt idx="3929">
                  <c:v>0:57</c:v>
                </c:pt>
                <c:pt idx="3930">
                  <c:v>0:57</c:v>
                </c:pt>
                <c:pt idx="3931">
                  <c:v>0:57</c:v>
                </c:pt>
                <c:pt idx="3932">
                  <c:v>0:57</c:v>
                </c:pt>
                <c:pt idx="3933">
                  <c:v>0:57</c:v>
                </c:pt>
                <c:pt idx="3934">
                  <c:v>0:57</c:v>
                </c:pt>
                <c:pt idx="3935">
                  <c:v>0:57</c:v>
                </c:pt>
                <c:pt idx="3936">
                  <c:v>0:57</c:v>
                </c:pt>
                <c:pt idx="3937">
                  <c:v>0:57</c:v>
                </c:pt>
                <c:pt idx="3938">
                  <c:v>0:57</c:v>
                </c:pt>
                <c:pt idx="3939">
                  <c:v>0:57</c:v>
                </c:pt>
                <c:pt idx="3940">
                  <c:v>0:57</c:v>
                </c:pt>
                <c:pt idx="3941">
                  <c:v>0:57</c:v>
                </c:pt>
                <c:pt idx="3942">
                  <c:v>0:57</c:v>
                </c:pt>
                <c:pt idx="3943">
                  <c:v>0:57</c:v>
                </c:pt>
                <c:pt idx="3944">
                  <c:v>0:57</c:v>
                </c:pt>
                <c:pt idx="3945">
                  <c:v>0:57</c:v>
                </c:pt>
                <c:pt idx="3946">
                  <c:v>0:58</c:v>
                </c:pt>
                <c:pt idx="3947">
                  <c:v>0:58</c:v>
                </c:pt>
                <c:pt idx="3948">
                  <c:v>0:58</c:v>
                </c:pt>
                <c:pt idx="3949">
                  <c:v>0:58</c:v>
                </c:pt>
                <c:pt idx="3950">
                  <c:v>0:58</c:v>
                </c:pt>
                <c:pt idx="3951">
                  <c:v>0:58</c:v>
                </c:pt>
                <c:pt idx="3952">
                  <c:v>0:58</c:v>
                </c:pt>
                <c:pt idx="3953">
                  <c:v>0:58</c:v>
                </c:pt>
                <c:pt idx="3954">
                  <c:v>0:58</c:v>
                </c:pt>
                <c:pt idx="3955">
                  <c:v>0:58</c:v>
                </c:pt>
                <c:pt idx="3956">
                  <c:v>0:58</c:v>
                </c:pt>
                <c:pt idx="3957">
                  <c:v>0:58</c:v>
                </c:pt>
                <c:pt idx="3958">
                  <c:v>0:58</c:v>
                </c:pt>
                <c:pt idx="3959">
                  <c:v>0:58</c:v>
                </c:pt>
                <c:pt idx="3960">
                  <c:v>0:58</c:v>
                </c:pt>
                <c:pt idx="3961">
                  <c:v>0:58</c:v>
                </c:pt>
                <c:pt idx="3962">
                  <c:v>0:58</c:v>
                </c:pt>
                <c:pt idx="3963">
                  <c:v>0:58</c:v>
                </c:pt>
                <c:pt idx="3964">
                  <c:v>0:58</c:v>
                </c:pt>
                <c:pt idx="3965">
                  <c:v>0:58</c:v>
                </c:pt>
                <c:pt idx="3966">
                  <c:v>0:58</c:v>
                </c:pt>
                <c:pt idx="3967">
                  <c:v>0:58</c:v>
                </c:pt>
                <c:pt idx="3968">
                  <c:v>0:58</c:v>
                </c:pt>
                <c:pt idx="3969">
                  <c:v>0:58</c:v>
                </c:pt>
                <c:pt idx="3970">
                  <c:v>0:58</c:v>
                </c:pt>
                <c:pt idx="3971">
                  <c:v>0:58</c:v>
                </c:pt>
                <c:pt idx="3972">
                  <c:v>0:58</c:v>
                </c:pt>
                <c:pt idx="3973">
                  <c:v>0:58</c:v>
                </c:pt>
                <c:pt idx="3974">
                  <c:v>0:58</c:v>
                </c:pt>
                <c:pt idx="3975">
                  <c:v>0:58</c:v>
                </c:pt>
                <c:pt idx="3976">
                  <c:v>0:58</c:v>
                </c:pt>
                <c:pt idx="3977">
                  <c:v>0:58</c:v>
                </c:pt>
                <c:pt idx="3978">
                  <c:v>0:58</c:v>
                </c:pt>
                <c:pt idx="3979">
                  <c:v>0:58</c:v>
                </c:pt>
                <c:pt idx="3980">
                  <c:v>0:58</c:v>
                </c:pt>
                <c:pt idx="3981">
                  <c:v>0:58</c:v>
                </c:pt>
                <c:pt idx="3982">
                  <c:v>0:58</c:v>
                </c:pt>
                <c:pt idx="3983">
                  <c:v>0:58</c:v>
                </c:pt>
                <c:pt idx="3984">
                  <c:v>0:58</c:v>
                </c:pt>
                <c:pt idx="3985">
                  <c:v>0:58</c:v>
                </c:pt>
                <c:pt idx="3986">
                  <c:v>0:58</c:v>
                </c:pt>
                <c:pt idx="3987">
                  <c:v>0:58</c:v>
                </c:pt>
                <c:pt idx="3988">
                  <c:v>0:58</c:v>
                </c:pt>
                <c:pt idx="3989">
                  <c:v>0:58</c:v>
                </c:pt>
                <c:pt idx="3990">
                  <c:v>0:58</c:v>
                </c:pt>
                <c:pt idx="3991">
                  <c:v>0:58</c:v>
                </c:pt>
                <c:pt idx="3992">
                  <c:v>0:58</c:v>
                </c:pt>
                <c:pt idx="3993">
                  <c:v>0:58</c:v>
                </c:pt>
                <c:pt idx="3994">
                  <c:v>0:58</c:v>
                </c:pt>
                <c:pt idx="3995">
                  <c:v>0:58</c:v>
                </c:pt>
                <c:pt idx="3996">
                  <c:v>0:58</c:v>
                </c:pt>
                <c:pt idx="3997">
                  <c:v>0:58</c:v>
                </c:pt>
                <c:pt idx="3998">
                  <c:v>0:58</c:v>
                </c:pt>
                <c:pt idx="3999">
                  <c:v>0:58</c:v>
                </c:pt>
                <c:pt idx="4000">
                  <c:v>0:58</c:v>
                </c:pt>
                <c:pt idx="4001">
                  <c:v>0:58</c:v>
                </c:pt>
                <c:pt idx="4002">
                  <c:v>0:58</c:v>
                </c:pt>
                <c:pt idx="4003">
                  <c:v>0:58</c:v>
                </c:pt>
                <c:pt idx="4004">
                  <c:v>0:58</c:v>
                </c:pt>
                <c:pt idx="4005">
                  <c:v>0:58</c:v>
                </c:pt>
                <c:pt idx="4006">
                  <c:v>0:58</c:v>
                </c:pt>
                <c:pt idx="4007">
                  <c:v>0:58</c:v>
                </c:pt>
                <c:pt idx="4008">
                  <c:v>0:58</c:v>
                </c:pt>
                <c:pt idx="4009">
                  <c:v>0:58</c:v>
                </c:pt>
                <c:pt idx="4010">
                  <c:v>0:58</c:v>
                </c:pt>
                <c:pt idx="4011">
                  <c:v>0:59</c:v>
                </c:pt>
                <c:pt idx="4012">
                  <c:v>0:59</c:v>
                </c:pt>
                <c:pt idx="4013">
                  <c:v>0:59</c:v>
                </c:pt>
                <c:pt idx="4014">
                  <c:v>0:59</c:v>
                </c:pt>
                <c:pt idx="4015">
                  <c:v>0:59</c:v>
                </c:pt>
                <c:pt idx="4016">
                  <c:v>0:59</c:v>
                </c:pt>
                <c:pt idx="4017">
                  <c:v>0:59</c:v>
                </c:pt>
                <c:pt idx="4018">
                  <c:v>0:59</c:v>
                </c:pt>
                <c:pt idx="4019">
                  <c:v>0:59</c:v>
                </c:pt>
                <c:pt idx="4020">
                  <c:v>0:59</c:v>
                </c:pt>
                <c:pt idx="4021">
                  <c:v>0:59</c:v>
                </c:pt>
                <c:pt idx="4022">
                  <c:v>0:59</c:v>
                </c:pt>
                <c:pt idx="4023">
                  <c:v>0:59</c:v>
                </c:pt>
                <c:pt idx="4024">
                  <c:v>0:59</c:v>
                </c:pt>
                <c:pt idx="4025">
                  <c:v>0:59</c:v>
                </c:pt>
                <c:pt idx="4026">
                  <c:v>0:59</c:v>
                </c:pt>
                <c:pt idx="4027">
                  <c:v>0:59</c:v>
                </c:pt>
                <c:pt idx="4028">
                  <c:v>0:59</c:v>
                </c:pt>
                <c:pt idx="4029">
                  <c:v>0:59</c:v>
                </c:pt>
                <c:pt idx="4030">
                  <c:v>0:59</c:v>
                </c:pt>
                <c:pt idx="4031">
                  <c:v>0:59</c:v>
                </c:pt>
                <c:pt idx="4032">
                  <c:v>0:59</c:v>
                </c:pt>
                <c:pt idx="4033">
                  <c:v>0:59</c:v>
                </c:pt>
                <c:pt idx="4034">
                  <c:v>0:59</c:v>
                </c:pt>
                <c:pt idx="4035">
                  <c:v>0:59</c:v>
                </c:pt>
                <c:pt idx="4036">
                  <c:v>0:59</c:v>
                </c:pt>
                <c:pt idx="4037">
                  <c:v>0:59</c:v>
                </c:pt>
                <c:pt idx="4038">
                  <c:v>0:59</c:v>
                </c:pt>
                <c:pt idx="4039">
                  <c:v>0:59</c:v>
                </c:pt>
                <c:pt idx="4040">
                  <c:v>0:59</c:v>
                </c:pt>
                <c:pt idx="4041">
                  <c:v>0:59</c:v>
                </c:pt>
                <c:pt idx="4042">
                  <c:v>0:59</c:v>
                </c:pt>
                <c:pt idx="4043">
                  <c:v>0:59</c:v>
                </c:pt>
                <c:pt idx="4044">
                  <c:v>0:59</c:v>
                </c:pt>
                <c:pt idx="4045">
                  <c:v>0:59</c:v>
                </c:pt>
                <c:pt idx="4046">
                  <c:v>0:59</c:v>
                </c:pt>
                <c:pt idx="4047">
                  <c:v>0:59</c:v>
                </c:pt>
                <c:pt idx="4048">
                  <c:v>0:59</c:v>
                </c:pt>
                <c:pt idx="4049">
                  <c:v>0:59</c:v>
                </c:pt>
                <c:pt idx="4050">
                  <c:v>0:59</c:v>
                </c:pt>
                <c:pt idx="4051">
                  <c:v>0:59</c:v>
                </c:pt>
                <c:pt idx="4052">
                  <c:v>0:59</c:v>
                </c:pt>
                <c:pt idx="4053">
                  <c:v>0:59</c:v>
                </c:pt>
                <c:pt idx="4054">
                  <c:v>0:59</c:v>
                </c:pt>
                <c:pt idx="4055">
                  <c:v>0:59</c:v>
                </c:pt>
                <c:pt idx="4056">
                  <c:v>0:59</c:v>
                </c:pt>
                <c:pt idx="4057">
                  <c:v>0:59</c:v>
                </c:pt>
                <c:pt idx="4058">
                  <c:v>0:59</c:v>
                </c:pt>
                <c:pt idx="4059">
                  <c:v>0:59</c:v>
                </c:pt>
                <c:pt idx="4060">
                  <c:v>0:59</c:v>
                </c:pt>
                <c:pt idx="4061">
                  <c:v>0:59</c:v>
                </c:pt>
                <c:pt idx="4062">
                  <c:v>0:59</c:v>
                </c:pt>
                <c:pt idx="4063">
                  <c:v>0:59</c:v>
                </c:pt>
                <c:pt idx="4064">
                  <c:v>1:00</c:v>
                </c:pt>
                <c:pt idx="4065">
                  <c:v>1:00</c:v>
                </c:pt>
                <c:pt idx="4066">
                  <c:v>1:00</c:v>
                </c:pt>
                <c:pt idx="4067">
                  <c:v>1:00</c:v>
                </c:pt>
                <c:pt idx="4068">
                  <c:v>1:00</c:v>
                </c:pt>
                <c:pt idx="4069">
                  <c:v>1:00</c:v>
                </c:pt>
                <c:pt idx="4070">
                  <c:v>1:00</c:v>
                </c:pt>
                <c:pt idx="4071">
                  <c:v>1:00</c:v>
                </c:pt>
                <c:pt idx="4072">
                  <c:v>1:00</c:v>
                </c:pt>
                <c:pt idx="4073">
                  <c:v>1:00</c:v>
                </c:pt>
                <c:pt idx="4074">
                  <c:v>1:00</c:v>
                </c:pt>
                <c:pt idx="4075">
                  <c:v>1:00</c:v>
                </c:pt>
                <c:pt idx="4076">
                  <c:v>1:00</c:v>
                </c:pt>
                <c:pt idx="4077">
                  <c:v>1:00</c:v>
                </c:pt>
                <c:pt idx="4078">
                  <c:v>1:00</c:v>
                </c:pt>
                <c:pt idx="4079">
                  <c:v>1:00</c:v>
                </c:pt>
                <c:pt idx="4080">
                  <c:v>1:00</c:v>
                </c:pt>
                <c:pt idx="4081">
                  <c:v>1:00</c:v>
                </c:pt>
                <c:pt idx="4082">
                  <c:v>1:00</c:v>
                </c:pt>
                <c:pt idx="4083">
                  <c:v>1:00</c:v>
                </c:pt>
                <c:pt idx="4084">
                  <c:v>1:00</c:v>
                </c:pt>
                <c:pt idx="4085">
                  <c:v>1:00</c:v>
                </c:pt>
                <c:pt idx="4086">
                  <c:v>1:00</c:v>
                </c:pt>
                <c:pt idx="4087">
                  <c:v>1:00</c:v>
                </c:pt>
                <c:pt idx="4088">
                  <c:v>1:00</c:v>
                </c:pt>
                <c:pt idx="4089">
                  <c:v>1:00</c:v>
                </c:pt>
                <c:pt idx="4090">
                  <c:v>1:00</c:v>
                </c:pt>
                <c:pt idx="4091">
                  <c:v>1:00</c:v>
                </c:pt>
                <c:pt idx="4092">
                  <c:v>1:00</c:v>
                </c:pt>
                <c:pt idx="4093">
                  <c:v>1:00</c:v>
                </c:pt>
                <c:pt idx="4094">
                  <c:v>1:00</c:v>
                </c:pt>
                <c:pt idx="4095">
                  <c:v>1:00</c:v>
                </c:pt>
                <c:pt idx="4096">
                  <c:v>1:00</c:v>
                </c:pt>
                <c:pt idx="4097">
                  <c:v>1:00</c:v>
                </c:pt>
                <c:pt idx="4098">
                  <c:v>1:00</c:v>
                </c:pt>
                <c:pt idx="4099">
                  <c:v>1:00</c:v>
                </c:pt>
                <c:pt idx="4100">
                  <c:v>1:00</c:v>
                </c:pt>
                <c:pt idx="4101">
                  <c:v>1:00</c:v>
                </c:pt>
                <c:pt idx="4102">
                  <c:v>1:00</c:v>
                </c:pt>
                <c:pt idx="4103">
                  <c:v>1:00</c:v>
                </c:pt>
                <c:pt idx="4104">
                  <c:v>1:00</c:v>
                </c:pt>
                <c:pt idx="4105">
                  <c:v>1:00</c:v>
                </c:pt>
                <c:pt idx="4106">
                  <c:v>1:00</c:v>
                </c:pt>
                <c:pt idx="4107">
                  <c:v>1:00</c:v>
                </c:pt>
                <c:pt idx="4108">
                  <c:v>1:00</c:v>
                </c:pt>
                <c:pt idx="4109">
                  <c:v>1:00</c:v>
                </c:pt>
                <c:pt idx="4110">
                  <c:v>1:00</c:v>
                </c:pt>
                <c:pt idx="4111">
                  <c:v>1:00</c:v>
                </c:pt>
                <c:pt idx="4112">
                  <c:v>1:00</c:v>
                </c:pt>
                <c:pt idx="4113">
                  <c:v>1:00</c:v>
                </c:pt>
                <c:pt idx="4114">
                  <c:v>1:00</c:v>
                </c:pt>
                <c:pt idx="4115">
                  <c:v>1:00</c:v>
                </c:pt>
                <c:pt idx="4116">
                  <c:v>1:00</c:v>
                </c:pt>
                <c:pt idx="4117">
                  <c:v>1:00</c:v>
                </c:pt>
                <c:pt idx="4118">
                  <c:v>1:00</c:v>
                </c:pt>
                <c:pt idx="4119">
                  <c:v>1:00</c:v>
                </c:pt>
                <c:pt idx="4120">
                  <c:v>1:00</c:v>
                </c:pt>
                <c:pt idx="4121">
                  <c:v>1:01</c:v>
                </c:pt>
                <c:pt idx="4122">
                  <c:v>1:01</c:v>
                </c:pt>
                <c:pt idx="4123">
                  <c:v>1:01</c:v>
                </c:pt>
                <c:pt idx="4124">
                  <c:v>1:01</c:v>
                </c:pt>
                <c:pt idx="4125">
                  <c:v>1:01</c:v>
                </c:pt>
                <c:pt idx="4126">
                  <c:v>1:01</c:v>
                </c:pt>
                <c:pt idx="4127">
                  <c:v>1:01</c:v>
                </c:pt>
                <c:pt idx="4128">
                  <c:v>1:01</c:v>
                </c:pt>
                <c:pt idx="4129">
                  <c:v>1:01</c:v>
                </c:pt>
                <c:pt idx="4130">
                  <c:v>1:01</c:v>
                </c:pt>
                <c:pt idx="4131">
                  <c:v>1:01</c:v>
                </c:pt>
                <c:pt idx="4132">
                  <c:v>1:01</c:v>
                </c:pt>
                <c:pt idx="4133">
                  <c:v>1:01</c:v>
                </c:pt>
                <c:pt idx="4134">
                  <c:v>1:01</c:v>
                </c:pt>
                <c:pt idx="4135">
                  <c:v>1:01</c:v>
                </c:pt>
                <c:pt idx="4136">
                  <c:v>1:01</c:v>
                </c:pt>
                <c:pt idx="4137">
                  <c:v>1:01</c:v>
                </c:pt>
                <c:pt idx="4138">
                  <c:v>1:01</c:v>
                </c:pt>
                <c:pt idx="4139">
                  <c:v>1:01</c:v>
                </c:pt>
                <c:pt idx="4140">
                  <c:v>1:01</c:v>
                </c:pt>
                <c:pt idx="4141">
                  <c:v>1:01</c:v>
                </c:pt>
                <c:pt idx="4142">
                  <c:v>1:01</c:v>
                </c:pt>
                <c:pt idx="4143">
                  <c:v>1:01</c:v>
                </c:pt>
                <c:pt idx="4144">
                  <c:v>1:01</c:v>
                </c:pt>
                <c:pt idx="4145">
                  <c:v>1:01</c:v>
                </c:pt>
                <c:pt idx="4146">
                  <c:v>1:01</c:v>
                </c:pt>
                <c:pt idx="4147">
                  <c:v>1:01</c:v>
                </c:pt>
                <c:pt idx="4148">
                  <c:v>1:01</c:v>
                </c:pt>
                <c:pt idx="4149">
                  <c:v>1:01</c:v>
                </c:pt>
                <c:pt idx="4150">
                  <c:v>1:01</c:v>
                </c:pt>
                <c:pt idx="4151">
                  <c:v>1:01</c:v>
                </c:pt>
                <c:pt idx="4152">
                  <c:v>1:01</c:v>
                </c:pt>
                <c:pt idx="4153">
                  <c:v>1:01</c:v>
                </c:pt>
                <c:pt idx="4154">
                  <c:v>1:01</c:v>
                </c:pt>
                <c:pt idx="4155">
                  <c:v>1:01</c:v>
                </c:pt>
                <c:pt idx="4156">
                  <c:v>1:01</c:v>
                </c:pt>
                <c:pt idx="4157">
                  <c:v>1:01</c:v>
                </c:pt>
                <c:pt idx="4158">
                  <c:v>1:01</c:v>
                </c:pt>
                <c:pt idx="4159">
                  <c:v>1:01</c:v>
                </c:pt>
                <c:pt idx="4160">
                  <c:v>1:01</c:v>
                </c:pt>
                <c:pt idx="4161">
                  <c:v>1:01</c:v>
                </c:pt>
                <c:pt idx="4162">
                  <c:v>1:01</c:v>
                </c:pt>
                <c:pt idx="4163">
                  <c:v>1:01</c:v>
                </c:pt>
                <c:pt idx="4164">
                  <c:v>1:01</c:v>
                </c:pt>
                <c:pt idx="4165">
                  <c:v>1:01</c:v>
                </c:pt>
                <c:pt idx="4166">
                  <c:v>1:01</c:v>
                </c:pt>
                <c:pt idx="4167">
                  <c:v>1:01</c:v>
                </c:pt>
                <c:pt idx="4168">
                  <c:v>1:01</c:v>
                </c:pt>
                <c:pt idx="4169">
                  <c:v>1:01</c:v>
                </c:pt>
                <c:pt idx="4170">
                  <c:v>1:02</c:v>
                </c:pt>
                <c:pt idx="4171">
                  <c:v>1:02</c:v>
                </c:pt>
                <c:pt idx="4172">
                  <c:v>1:02</c:v>
                </c:pt>
                <c:pt idx="4173">
                  <c:v>1:02</c:v>
                </c:pt>
                <c:pt idx="4174">
                  <c:v>1:02</c:v>
                </c:pt>
                <c:pt idx="4175">
                  <c:v>1:02</c:v>
                </c:pt>
                <c:pt idx="4176">
                  <c:v>1:02</c:v>
                </c:pt>
                <c:pt idx="4177">
                  <c:v>1:02</c:v>
                </c:pt>
                <c:pt idx="4178">
                  <c:v>1:02</c:v>
                </c:pt>
                <c:pt idx="4179">
                  <c:v>1:02</c:v>
                </c:pt>
                <c:pt idx="4180">
                  <c:v>1:02</c:v>
                </c:pt>
                <c:pt idx="4181">
                  <c:v>1:02</c:v>
                </c:pt>
                <c:pt idx="4182">
                  <c:v>1:02</c:v>
                </c:pt>
                <c:pt idx="4183">
                  <c:v>1:02</c:v>
                </c:pt>
                <c:pt idx="4184">
                  <c:v>1:02</c:v>
                </c:pt>
                <c:pt idx="4185">
                  <c:v>1:02</c:v>
                </c:pt>
                <c:pt idx="4186">
                  <c:v>1:02</c:v>
                </c:pt>
                <c:pt idx="4187">
                  <c:v>1:02</c:v>
                </c:pt>
                <c:pt idx="4188">
                  <c:v>1:02</c:v>
                </c:pt>
                <c:pt idx="4189">
                  <c:v>1:02</c:v>
                </c:pt>
                <c:pt idx="4190">
                  <c:v>1:02</c:v>
                </c:pt>
                <c:pt idx="4191">
                  <c:v>1:02</c:v>
                </c:pt>
                <c:pt idx="4192">
                  <c:v>1:02</c:v>
                </c:pt>
                <c:pt idx="4193">
                  <c:v>1:02</c:v>
                </c:pt>
                <c:pt idx="4194">
                  <c:v>1:02</c:v>
                </c:pt>
                <c:pt idx="4195">
                  <c:v>1:02</c:v>
                </c:pt>
                <c:pt idx="4196">
                  <c:v>1:02</c:v>
                </c:pt>
                <c:pt idx="4197">
                  <c:v>1:02</c:v>
                </c:pt>
                <c:pt idx="4198">
                  <c:v>1:02</c:v>
                </c:pt>
                <c:pt idx="4199">
                  <c:v>1:02</c:v>
                </c:pt>
                <c:pt idx="4200">
                  <c:v>1:02</c:v>
                </c:pt>
                <c:pt idx="4201">
                  <c:v>1:02</c:v>
                </c:pt>
                <c:pt idx="4202">
                  <c:v>1:02</c:v>
                </c:pt>
                <c:pt idx="4203">
                  <c:v>1:02</c:v>
                </c:pt>
                <c:pt idx="4204">
                  <c:v>1:02</c:v>
                </c:pt>
                <c:pt idx="4205">
                  <c:v>1:02</c:v>
                </c:pt>
                <c:pt idx="4206">
                  <c:v>1:02</c:v>
                </c:pt>
                <c:pt idx="4207">
                  <c:v>1:02</c:v>
                </c:pt>
                <c:pt idx="4208">
                  <c:v>1:02</c:v>
                </c:pt>
                <c:pt idx="4209">
                  <c:v>1:02</c:v>
                </c:pt>
                <c:pt idx="4210">
                  <c:v>1:02</c:v>
                </c:pt>
                <c:pt idx="4211">
                  <c:v>1:02</c:v>
                </c:pt>
                <c:pt idx="4212">
                  <c:v>1:02</c:v>
                </c:pt>
                <c:pt idx="4213">
                  <c:v>1:02</c:v>
                </c:pt>
                <c:pt idx="4214">
                  <c:v>1:02</c:v>
                </c:pt>
                <c:pt idx="4215">
                  <c:v>1:02</c:v>
                </c:pt>
                <c:pt idx="4216">
                  <c:v>1:02</c:v>
                </c:pt>
                <c:pt idx="4217">
                  <c:v>1:02</c:v>
                </c:pt>
                <c:pt idx="4218">
                  <c:v>1:02</c:v>
                </c:pt>
                <c:pt idx="4219">
                  <c:v>1:02</c:v>
                </c:pt>
                <c:pt idx="4220">
                  <c:v>1:02</c:v>
                </c:pt>
                <c:pt idx="4221">
                  <c:v>1:02</c:v>
                </c:pt>
                <c:pt idx="4222">
                  <c:v>1:02</c:v>
                </c:pt>
                <c:pt idx="4223">
                  <c:v>1:02</c:v>
                </c:pt>
                <c:pt idx="4224">
                  <c:v>1:02</c:v>
                </c:pt>
                <c:pt idx="4225">
                  <c:v>1:02</c:v>
                </c:pt>
                <c:pt idx="4226">
                  <c:v>1:03</c:v>
                </c:pt>
                <c:pt idx="4227">
                  <c:v>1:03</c:v>
                </c:pt>
                <c:pt idx="4228">
                  <c:v>1:03</c:v>
                </c:pt>
                <c:pt idx="4229">
                  <c:v>1:03</c:v>
                </c:pt>
                <c:pt idx="4230">
                  <c:v>1:03</c:v>
                </c:pt>
                <c:pt idx="4231">
                  <c:v>1:03</c:v>
                </c:pt>
                <c:pt idx="4232">
                  <c:v>1:03</c:v>
                </c:pt>
                <c:pt idx="4233">
                  <c:v>1:03</c:v>
                </c:pt>
                <c:pt idx="4234">
                  <c:v>1:03</c:v>
                </c:pt>
                <c:pt idx="4235">
                  <c:v>1:03</c:v>
                </c:pt>
                <c:pt idx="4236">
                  <c:v>1:03</c:v>
                </c:pt>
                <c:pt idx="4237">
                  <c:v>1:03</c:v>
                </c:pt>
                <c:pt idx="4238">
                  <c:v>1:03</c:v>
                </c:pt>
                <c:pt idx="4239">
                  <c:v>1:03</c:v>
                </c:pt>
                <c:pt idx="4240">
                  <c:v>1:03</c:v>
                </c:pt>
                <c:pt idx="4241">
                  <c:v>1:03</c:v>
                </c:pt>
                <c:pt idx="4242">
                  <c:v>1:03</c:v>
                </c:pt>
                <c:pt idx="4243">
                  <c:v>1:03</c:v>
                </c:pt>
                <c:pt idx="4244">
                  <c:v>1:03</c:v>
                </c:pt>
                <c:pt idx="4245">
                  <c:v>1:03</c:v>
                </c:pt>
                <c:pt idx="4246">
                  <c:v>1:03</c:v>
                </c:pt>
                <c:pt idx="4247">
                  <c:v>1:03</c:v>
                </c:pt>
                <c:pt idx="4248">
                  <c:v>1:03</c:v>
                </c:pt>
                <c:pt idx="4249">
                  <c:v>1:03</c:v>
                </c:pt>
                <c:pt idx="4250">
                  <c:v>1:03</c:v>
                </c:pt>
                <c:pt idx="4251">
                  <c:v>1:03</c:v>
                </c:pt>
                <c:pt idx="4252">
                  <c:v>1:03</c:v>
                </c:pt>
                <c:pt idx="4253">
                  <c:v>1:03</c:v>
                </c:pt>
                <c:pt idx="4254">
                  <c:v>1:03</c:v>
                </c:pt>
                <c:pt idx="4255">
                  <c:v>1:03</c:v>
                </c:pt>
                <c:pt idx="4256">
                  <c:v>1:03</c:v>
                </c:pt>
                <c:pt idx="4257">
                  <c:v>1:03</c:v>
                </c:pt>
                <c:pt idx="4258">
                  <c:v>1:03</c:v>
                </c:pt>
                <c:pt idx="4259">
                  <c:v>1:03</c:v>
                </c:pt>
                <c:pt idx="4260">
                  <c:v>1:03</c:v>
                </c:pt>
                <c:pt idx="4261">
                  <c:v>1:03</c:v>
                </c:pt>
                <c:pt idx="4262">
                  <c:v>1:03</c:v>
                </c:pt>
                <c:pt idx="4263">
                  <c:v>1:03</c:v>
                </c:pt>
                <c:pt idx="4264">
                  <c:v>1:03</c:v>
                </c:pt>
                <c:pt idx="4265">
                  <c:v>1:03</c:v>
                </c:pt>
                <c:pt idx="4266">
                  <c:v>1:03</c:v>
                </c:pt>
                <c:pt idx="4267">
                  <c:v>1:03</c:v>
                </c:pt>
                <c:pt idx="4268">
                  <c:v>1:03</c:v>
                </c:pt>
                <c:pt idx="4269">
                  <c:v>1:03</c:v>
                </c:pt>
                <c:pt idx="4270">
                  <c:v>1:03</c:v>
                </c:pt>
                <c:pt idx="4271">
                  <c:v>1:03</c:v>
                </c:pt>
                <c:pt idx="4272">
                  <c:v>1:03</c:v>
                </c:pt>
                <c:pt idx="4273">
                  <c:v>1:03</c:v>
                </c:pt>
                <c:pt idx="4274">
                  <c:v>1:03</c:v>
                </c:pt>
                <c:pt idx="4275">
                  <c:v>1:04</c:v>
                </c:pt>
                <c:pt idx="4276">
                  <c:v>1:04</c:v>
                </c:pt>
                <c:pt idx="4277">
                  <c:v>1:04</c:v>
                </c:pt>
                <c:pt idx="4278">
                  <c:v>1:04</c:v>
                </c:pt>
                <c:pt idx="4279">
                  <c:v>1:04</c:v>
                </c:pt>
                <c:pt idx="4280">
                  <c:v>1:04</c:v>
                </c:pt>
                <c:pt idx="4281">
                  <c:v>1:04</c:v>
                </c:pt>
                <c:pt idx="4282">
                  <c:v>1:04</c:v>
                </c:pt>
                <c:pt idx="4283">
                  <c:v>1:04</c:v>
                </c:pt>
                <c:pt idx="4284">
                  <c:v>1:04</c:v>
                </c:pt>
                <c:pt idx="4285">
                  <c:v>1:04</c:v>
                </c:pt>
                <c:pt idx="4286">
                  <c:v>1:04</c:v>
                </c:pt>
                <c:pt idx="4287">
                  <c:v>1:04</c:v>
                </c:pt>
                <c:pt idx="4288">
                  <c:v>1:04</c:v>
                </c:pt>
                <c:pt idx="4289">
                  <c:v>1:04</c:v>
                </c:pt>
                <c:pt idx="4290">
                  <c:v>1:04</c:v>
                </c:pt>
                <c:pt idx="4291">
                  <c:v>1:04</c:v>
                </c:pt>
                <c:pt idx="4292">
                  <c:v>1:04</c:v>
                </c:pt>
                <c:pt idx="4293">
                  <c:v>1:04</c:v>
                </c:pt>
                <c:pt idx="4294">
                  <c:v>1:04</c:v>
                </c:pt>
                <c:pt idx="4295">
                  <c:v>1:04</c:v>
                </c:pt>
                <c:pt idx="4296">
                  <c:v>1:04</c:v>
                </c:pt>
                <c:pt idx="4297">
                  <c:v>1:04</c:v>
                </c:pt>
                <c:pt idx="4298">
                  <c:v>1:04</c:v>
                </c:pt>
                <c:pt idx="4299">
                  <c:v>1:04</c:v>
                </c:pt>
                <c:pt idx="4300">
                  <c:v>1:04</c:v>
                </c:pt>
                <c:pt idx="4301">
                  <c:v>1:04</c:v>
                </c:pt>
                <c:pt idx="4302">
                  <c:v>1:04</c:v>
                </c:pt>
                <c:pt idx="4303">
                  <c:v>1:04</c:v>
                </c:pt>
                <c:pt idx="4304">
                  <c:v>1:04</c:v>
                </c:pt>
                <c:pt idx="4305">
                  <c:v>1:04</c:v>
                </c:pt>
                <c:pt idx="4306">
                  <c:v>1:04</c:v>
                </c:pt>
                <c:pt idx="4307">
                  <c:v>1:04</c:v>
                </c:pt>
                <c:pt idx="4308">
                  <c:v>1:04</c:v>
                </c:pt>
                <c:pt idx="4309">
                  <c:v>1:04</c:v>
                </c:pt>
                <c:pt idx="4310">
                  <c:v>1:04</c:v>
                </c:pt>
                <c:pt idx="4311">
                  <c:v>1:04</c:v>
                </c:pt>
                <c:pt idx="4312">
                  <c:v>1:04</c:v>
                </c:pt>
                <c:pt idx="4313">
                  <c:v>1:04</c:v>
                </c:pt>
                <c:pt idx="4314">
                  <c:v>1:04</c:v>
                </c:pt>
                <c:pt idx="4315">
                  <c:v>1:04</c:v>
                </c:pt>
                <c:pt idx="4316">
                  <c:v>1:04</c:v>
                </c:pt>
                <c:pt idx="4317">
                  <c:v>1:04</c:v>
                </c:pt>
                <c:pt idx="4318">
                  <c:v>1:04</c:v>
                </c:pt>
                <c:pt idx="4319">
                  <c:v>1:04</c:v>
                </c:pt>
                <c:pt idx="4320">
                  <c:v>1:04</c:v>
                </c:pt>
                <c:pt idx="4321">
                  <c:v>1:04</c:v>
                </c:pt>
                <c:pt idx="4322">
                  <c:v>1:04</c:v>
                </c:pt>
                <c:pt idx="4323">
                  <c:v>1:04</c:v>
                </c:pt>
                <c:pt idx="4324">
                  <c:v>1:04</c:v>
                </c:pt>
                <c:pt idx="4325">
                  <c:v>1:04</c:v>
                </c:pt>
                <c:pt idx="4326">
                  <c:v>1:05</c:v>
                </c:pt>
                <c:pt idx="4327">
                  <c:v>1:05</c:v>
                </c:pt>
                <c:pt idx="4328">
                  <c:v>1:05</c:v>
                </c:pt>
                <c:pt idx="4329">
                  <c:v>1:05</c:v>
                </c:pt>
                <c:pt idx="4330">
                  <c:v>1:05</c:v>
                </c:pt>
                <c:pt idx="4331">
                  <c:v>1:05</c:v>
                </c:pt>
                <c:pt idx="4332">
                  <c:v>1:05</c:v>
                </c:pt>
                <c:pt idx="4333">
                  <c:v>1:05</c:v>
                </c:pt>
                <c:pt idx="4334">
                  <c:v>1:05</c:v>
                </c:pt>
                <c:pt idx="4335">
                  <c:v>1:05</c:v>
                </c:pt>
                <c:pt idx="4336">
                  <c:v>1:05</c:v>
                </c:pt>
                <c:pt idx="4337">
                  <c:v>1:05</c:v>
                </c:pt>
                <c:pt idx="4338">
                  <c:v>1:05</c:v>
                </c:pt>
                <c:pt idx="4339">
                  <c:v>1:05</c:v>
                </c:pt>
                <c:pt idx="4340">
                  <c:v>1:05</c:v>
                </c:pt>
                <c:pt idx="4341">
                  <c:v>1:05</c:v>
                </c:pt>
                <c:pt idx="4342">
                  <c:v>1:05</c:v>
                </c:pt>
                <c:pt idx="4343">
                  <c:v>1:05</c:v>
                </c:pt>
                <c:pt idx="4344">
                  <c:v>1:05</c:v>
                </c:pt>
                <c:pt idx="4345">
                  <c:v>1:05</c:v>
                </c:pt>
                <c:pt idx="4346">
                  <c:v>1:05</c:v>
                </c:pt>
                <c:pt idx="4347">
                  <c:v>1:05</c:v>
                </c:pt>
                <c:pt idx="4348">
                  <c:v>1:05</c:v>
                </c:pt>
                <c:pt idx="4349">
                  <c:v>1:05</c:v>
                </c:pt>
                <c:pt idx="4350">
                  <c:v>1:05</c:v>
                </c:pt>
                <c:pt idx="4351">
                  <c:v>1:05</c:v>
                </c:pt>
                <c:pt idx="4352">
                  <c:v>1:05</c:v>
                </c:pt>
                <c:pt idx="4353">
                  <c:v>1:05</c:v>
                </c:pt>
                <c:pt idx="4354">
                  <c:v>1:05</c:v>
                </c:pt>
                <c:pt idx="4355">
                  <c:v>1:05</c:v>
                </c:pt>
                <c:pt idx="4356">
                  <c:v>1:05</c:v>
                </c:pt>
                <c:pt idx="4357">
                  <c:v>1:05</c:v>
                </c:pt>
                <c:pt idx="4358">
                  <c:v>1:05</c:v>
                </c:pt>
                <c:pt idx="4359">
                  <c:v>1:05</c:v>
                </c:pt>
                <c:pt idx="4360">
                  <c:v>1:05</c:v>
                </c:pt>
                <c:pt idx="4361">
                  <c:v>1:05</c:v>
                </c:pt>
                <c:pt idx="4362">
                  <c:v>1:05</c:v>
                </c:pt>
                <c:pt idx="4363">
                  <c:v>1:05</c:v>
                </c:pt>
                <c:pt idx="4364">
                  <c:v>1:05</c:v>
                </c:pt>
                <c:pt idx="4365">
                  <c:v>1:05</c:v>
                </c:pt>
                <c:pt idx="4366">
                  <c:v>1:05</c:v>
                </c:pt>
                <c:pt idx="4367">
                  <c:v>1:05</c:v>
                </c:pt>
                <c:pt idx="4368">
                  <c:v>1:05</c:v>
                </c:pt>
                <c:pt idx="4369">
                  <c:v>1:05</c:v>
                </c:pt>
                <c:pt idx="4370">
                  <c:v>1:05</c:v>
                </c:pt>
                <c:pt idx="4371">
                  <c:v>1:05</c:v>
                </c:pt>
                <c:pt idx="4372">
                  <c:v>1:05</c:v>
                </c:pt>
                <c:pt idx="4373">
                  <c:v>1:05</c:v>
                </c:pt>
                <c:pt idx="4374">
                  <c:v>1:05</c:v>
                </c:pt>
                <c:pt idx="4375">
                  <c:v>1:05</c:v>
                </c:pt>
                <c:pt idx="4376">
                  <c:v>1:05</c:v>
                </c:pt>
                <c:pt idx="4377">
                  <c:v>1:05</c:v>
                </c:pt>
                <c:pt idx="4378">
                  <c:v>1:05</c:v>
                </c:pt>
                <c:pt idx="4379">
                  <c:v>1:05</c:v>
                </c:pt>
                <c:pt idx="4380">
                  <c:v>1:05</c:v>
                </c:pt>
                <c:pt idx="4381">
                  <c:v>1:05</c:v>
                </c:pt>
                <c:pt idx="4382">
                  <c:v>1:05</c:v>
                </c:pt>
                <c:pt idx="4383">
                  <c:v>1:05</c:v>
                </c:pt>
                <c:pt idx="4384">
                  <c:v>1:06</c:v>
                </c:pt>
                <c:pt idx="4385">
                  <c:v>1:06</c:v>
                </c:pt>
                <c:pt idx="4386">
                  <c:v>1:06</c:v>
                </c:pt>
                <c:pt idx="4387">
                  <c:v>1:06</c:v>
                </c:pt>
                <c:pt idx="4388">
                  <c:v>1:06</c:v>
                </c:pt>
                <c:pt idx="4389">
                  <c:v>1:06</c:v>
                </c:pt>
                <c:pt idx="4390">
                  <c:v>1:06</c:v>
                </c:pt>
                <c:pt idx="4391">
                  <c:v>1:06</c:v>
                </c:pt>
                <c:pt idx="4392">
                  <c:v>1:06</c:v>
                </c:pt>
                <c:pt idx="4393">
                  <c:v>1:06</c:v>
                </c:pt>
                <c:pt idx="4394">
                  <c:v>1:06</c:v>
                </c:pt>
                <c:pt idx="4395">
                  <c:v>1:06</c:v>
                </c:pt>
                <c:pt idx="4396">
                  <c:v>1:06</c:v>
                </c:pt>
                <c:pt idx="4397">
                  <c:v>1:06</c:v>
                </c:pt>
                <c:pt idx="4398">
                  <c:v>1:06</c:v>
                </c:pt>
                <c:pt idx="4399">
                  <c:v>1:06</c:v>
                </c:pt>
                <c:pt idx="4400">
                  <c:v>1:06</c:v>
                </c:pt>
                <c:pt idx="4401">
                  <c:v>1:06</c:v>
                </c:pt>
                <c:pt idx="4402">
                  <c:v>1:06</c:v>
                </c:pt>
                <c:pt idx="4403">
                  <c:v>1:06</c:v>
                </c:pt>
                <c:pt idx="4404">
                  <c:v>1:06</c:v>
                </c:pt>
                <c:pt idx="4405">
                  <c:v>1:06</c:v>
                </c:pt>
                <c:pt idx="4406">
                  <c:v>1:06</c:v>
                </c:pt>
                <c:pt idx="4407">
                  <c:v>1:06</c:v>
                </c:pt>
                <c:pt idx="4408">
                  <c:v>1:06</c:v>
                </c:pt>
                <c:pt idx="4409">
                  <c:v>1:06</c:v>
                </c:pt>
                <c:pt idx="4410">
                  <c:v>1:06</c:v>
                </c:pt>
                <c:pt idx="4411">
                  <c:v>1:06</c:v>
                </c:pt>
                <c:pt idx="4412">
                  <c:v>1:06</c:v>
                </c:pt>
                <c:pt idx="4413">
                  <c:v>1:06</c:v>
                </c:pt>
                <c:pt idx="4414">
                  <c:v>1:06</c:v>
                </c:pt>
                <c:pt idx="4415">
                  <c:v>1:06</c:v>
                </c:pt>
                <c:pt idx="4416">
                  <c:v>1:06</c:v>
                </c:pt>
                <c:pt idx="4417">
                  <c:v>1:06</c:v>
                </c:pt>
                <c:pt idx="4418">
                  <c:v>1:06</c:v>
                </c:pt>
                <c:pt idx="4419">
                  <c:v>1:06</c:v>
                </c:pt>
                <c:pt idx="4420">
                  <c:v>1:07</c:v>
                </c:pt>
                <c:pt idx="4421">
                  <c:v>1:07</c:v>
                </c:pt>
                <c:pt idx="4422">
                  <c:v>1:07</c:v>
                </c:pt>
                <c:pt idx="4423">
                  <c:v>1:07</c:v>
                </c:pt>
                <c:pt idx="4424">
                  <c:v>1:07</c:v>
                </c:pt>
                <c:pt idx="4425">
                  <c:v>1:07</c:v>
                </c:pt>
                <c:pt idx="4426">
                  <c:v>1:07</c:v>
                </c:pt>
                <c:pt idx="4427">
                  <c:v>1:07</c:v>
                </c:pt>
                <c:pt idx="4428">
                  <c:v>1:07</c:v>
                </c:pt>
                <c:pt idx="4429">
                  <c:v>1:07</c:v>
                </c:pt>
                <c:pt idx="4430">
                  <c:v>1:07</c:v>
                </c:pt>
                <c:pt idx="4431">
                  <c:v>1:07</c:v>
                </c:pt>
                <c:pt idx="4432">
                  <c:v>1:07</c:v>
                </c:pt>
                <c:pt idx="4433">
                  <c:v>1:07</c:v>
                </c:pt>
                <c:pt idx="4434">
                  <c:v>1:07</c:v>
                </c:pt>
                <c:pt idx="4435">
                  <c:v>1:07</c:v>
                </c:pt>
                <c:pt idx="4436">
                  <c:v>1:07</c:v>
                </c:pt>
                <c:pt idx="4437">
                  <c:v>1:07</c:v>
                </c:pt>
                <c:pt idx="4438">
                  <c:v>1:07</c:v>
                </c:pt>
                <c:pt idx="4439">
                  <c:v>1:07</c:v>
                </c:pt>
                <c:pt idx="4440">
                  <c:v>1:07</c:v>
                </c:pt>
                <c:pt idx="4441">
                  <c:v>1:07</c:v>
                </c:pt>
                <c:pt idx="4442">
                  <c:v>1:07</c:v>
                </c:pt>
                <c:pt idx="4443">
                  <c:v>1:07</c:v>
                </c:pt>
                <c:pt idx="4444">
                  <c:v>1:07</c:v>
                </c:pt>
                <c:pt idx="4445">
                  <c:v>1:07</c:v>
                </c:pt>
                <c:pt idx="4446">
                  <c:v>1:07</c:v>
                </c:pt>
                <c:pt idx="4447">
                  <c:v>1:07</c:v>
                </c:pt>
                <c:pt idx="4448">
                  <c:v>1:07</c:v>
                </c:pt>
                <c:pt idx="4449">
                  <c:v>1:07</c:v>
                </c:pt>
                <c:pt idx="4450">
                  <c:v>1:07</c:v>
                </c:pt>
                <c:pt idx="4451">
                  <c:v>1:07</c:v>
                </c:pt>
                <c:pt idx="4452">
                  <c:v>1:07</c:v>
                </c:pt>
                <c:pt idx="4453">
                  <c:v>1:07</c:v>
                </c:pt>
                <c:pt idx="4454">
                  <c:v>1:07</c:v>
                </c:pt>
                <c:pt idx="4455">
                  <c:v>1:07</c:v>
                </c:pt>
                <c:pt idx="4456">
                  <c:v>1:07</c:v>
                </c:pt>
                <c:pt idx="4457">
                  <c:v>1:07</c:v>
                </c:pt>
                <c:pt idx="4458">
                  <c:v>1:07</c:v>
                </c:pt>
                <c:pt idx="4459">
                  <c:v>1:07</c:v>
                </c:pt>
                <c:pt idx="4460">
                  <c:v>1:07</c:v>
                </c:pt>
                <c:pt idx="4461">
                  <c:v>1:07</c:v>
                </c:pt>
                <c:pt idx="4462">
                  <c:v>1:07</c:v>
                </c:pt>
                <c:pt idx="4463">
                  <c:v>1:07</c:v>
                </c:pt>
                <c:pt idx="4464">
                  <c:v>1:07</c:v>
                </c:pt>
                <c:pt idx="4465">
                  <c:v>1:07</c:v>
                </c:pt>
                <c:pt idx="4466">
                  <c:v>1:08</c:v>
                </c:pt>
                <c:pt idx="4467">
                  <c:v>1:08</c:v>
                </c:pt>
                <c:pt idx="4468">
                  <c:v>1:08</c:v>
                </c:pt>
                <c:pt idx="4469">
                  <c:v>1:08</c:v>
                </c:pt>
                <c:pt idx="4470">
                  <c:v>1:08</c:v>
                </c:pt>
                <c:pt idx="4471">
                  <c:v>1:08</c:v>
                </c:pt>
                <c:pt idx="4472">
                  <c:v>1:08</c:v>
                </c:pt>
                <c:pt idx="4473">
                  <c:v>1:08</c:v>
                </c:pt>
                <c:pt idx="4474">
                  <c:v>1:08</c:v>
                </c:pt>
                <c:pt idx="4475">
                  <c:v>1:08</c:v>
                </c:pt>
                <c:pt idx="4476">
                  <c:v>1:08</c:v>
                </c:pt>
                <c:pt idx="4477">
                  <c:v>1:08</c:v>
                </c:pt>
                <c:pt idx="4478">
                  <c:v>1:08</c:v>
                </c:pt>
                <c:pt idx="4479">
                  <c:v>1:08</c:v>
                </c:pt>
                <c:pt idx="4480">
                  <c:v>1:08</c:v>
                </c:pt>
                <c:pt idx="4481">
                  <c:v>1:08</c:v>
                </c:pt>
                <c:pt idx="4482">
                  <c:v>1:08</c:v>
                </c:pt>
                <c:pt idx="4483">
                  <c:v>1:08</c:v>
                </c:pt>
                <c:pt idx="4484">
                  <c:v>1:08</c:v>
                </c:pt>
                <c:pt idx="4485">
                  <c:v>1:08</c:v>
                </c:pt>
                <c:pt idx="4486">
                  <c:v>1:08</c:v>
                </c:pt>
                <c:pt idx="4487">
                  <c:v>1:08</c:v>
                </c:pt>
                <c:pt idx="4488">
                  <c:v>1:08</c:v>
                </c:pt>
                <c:pt idx="4489">
                  <c:v>1:08</c:v>
                </c:pt>
                <c:pt idx="4490">
                  <c:v>1:08</c:v>
                </c:pt>
                <c:pt idx="4491">
                  <c:v>1:08</c:v>
                </c:pt>
                <c:pt idx="4492">
                  <c:v>1:08</c:v>
                </c:pt>
                <c:pt idx="4493">
                  <c:v>1:08</c:v>
                </c:pt>
                <c:pt idx="4494">
                  <c:v>1:08</c:v>
                </c:pt>
                <c:pt idx="4495">
                  <c:v>1:08</c:v>
                </c:pt>
                <c:pt idx="4496">
                  <c:v>1:08</c:v>
                </c:pt>
                <c:pt idx="4497">
                  <c:v>1:08</c:v>
                </c:pt>
                <c:pt idx="4498">
                  <c:v>1:08</c:v>
                </c:pt>
                <c:pt idx="4499">
                  <c:v>1:08</c:v>
                </c:pt>
                <c:pt idx="4500">
                  <c:v>1:08</c:v>
                </c:pt>
                <c:pt idx="4501">
                  <c:v>1:08</c:v>
                </c:pt>
                <c:pt idx="4502">
                  <c:v>1:09</c:v>
                </c:pt>
                <c:pt idx="4503">
                  <c:v>1:09</c:v>
                </c:pt>
                <c:pt idx="4504">
                  <c:v>1:09</c:v>
                </c:pt>
                <c:pt idx="4505">
                  <c:v>1:09</c:v>
                </c:pt>
                <c:pt idx="4506">
                  <c:v>1:09</c:v>
                </c:pt>
                <c:pt idx="4507">
                  <c:v>1:09</c:v>
                </c:pt>
                <c:pt idx="4508">
                  <c:v>1:09</c:v>
                </c:pt>
                <c:pt idx="4509">
                  <c:v>1:09</c:v>
                </c:pt>
                <c:pt idx="4510">
                  <c:v>1:09</c:v>
                </c:pt>
                <c:pt idx="4511">
                  <c:v>1:09</c:v>
                </c:pt>
                <c:pt idx="4512">
                  <c:v>1:09</c:v>
                </c:pt>
                <c:pt idx="4513">
                  <c:v>1:09</c:v>
                </c:pt>
                <c:pt idx="4514">
                  <c:v>1:09</c:v>
                </c:pt>
                <c:pt idx="4515">
                  <c:v>1:09</c:v>
                </c:pt>
                <c:pt idx="4516">
                  <c:v>1:09</c:v>
                </c:pt>
                <c:pt idx="4517">
                  <c:v>1:09</c:v>
                </c:pt>
                <c:pt idx="4518">
                  <c:v>1:09</c:v>
                </c:pt>
                <c:pt idx="4519">
                  <c:v>1:09</c:v>
                </c:pt>
                <c:pt idx="4520">
                  <c:v>1:09</c:v>
                </c:pt>
                <c:pt idx="4521">
                  <c:v>1:09</c:v>
                </c:pt>
                <c:pt idx="4522">
                  <c:v>1:09</c:v>
                </c:pt>
                <c:pt idx="4523">
                  <c:v>1:09</c:v>
                </c:pt>
                <c:pt idx="4524">
                  <c:v>1:09</c:v>
                </c:pt>
                <c:pt idx="4525">
                  <c:v>1:09</c:v>
                </c:pt>
                <c:pt idx="4526">
                  <c:v>1:09</c:v>
                </c:pt>
                <c:pt idx="4527">
                  <c:v>1:09</c:v>
                </c:pt>
                <c:pt idx="4528">
                  <c:v>1:09</c:v>
                </c:pt>
                <c:pt idx="4529">
                  <c:v>1:09</c:v>
                </c:pt>
                <c:pt idx="4530">
                  <c:v>1:09</c:v>
                </c:pt>
                <c:pt idx="4531">
                  <c:v>1:09</c:v>
                </c:pt>
                <c:pt idx="4532">
                  <c:v>1:09</c:v>
                </c:pt>
                <c:pt idx="4533">
                  <c:v>1:09</c:v>
                </c:pt>
                <c:pt idx="4534">
                  <c:v>1:09</c:v>
                </c:pt>
                <c:pt idx="4535">
                  <c:v>1:09</c:v>
                </c:pt>
                <c:pt idx="4536">
                  <c:v>1:09</c:v>
                </c:pt>
                <c:pt idx="4537">
                  <c:v>1:09</c:v>
                </c:pt>
                <c:pt idx="4538">
                  <c:v>1:09</c:v>
                </c:pt>
                <c:pt idx="4539">
                  <c:v>1:09</c:v>
                </c:pt>
                <c:pt idx="4540">
                  <c:v>1:09</c:v>
                </c:pt>
                <c:pt idx="4541">
                  <c:v>1:09</c:v>
                </c:pt>
                <c:pt idx="4542">
                  <c:v>1:10</c:v>
                </c:pt>
                <c:pt idx="4543">
                  <c:v>1:10</c:v>
                </c:pt>
                <c:pt idx="4544">
                  <c:v>1:10</c:v>
                </c:pt>
                <c:pt idx="4545">
                  <c:v>1:10</c:v>
                </c:pt>
                <c:pt idx="4546">
                  <c:v>1:10</c:v>
                </c:pt>
                <c:pt idx="4547">
                  <c:v>1:10</c:v>
                </c:pt>
                <c:pt idx="4548">
                  <c:v>1:10</c:v>
                </c:pt>
                <c:pt idx="4549">
                  <c:v>1:10</c:v>
                </c:pt>
                <c:pt idx="4550">
                  <c:v>1:10</c:v>
                </c:pt>
                <c:pt idx="4551">
                  <c:v>1:10</c:v>
                </c:pt>
                <c:pt idx="4552">
                  <c:v>1:10</c:v>
                </c:pt>
                <c:pt idx="4553">
                  <c:v>1:10</c:v>
                </c:pt>
                <c:pt idx="4554">
                  <c:v>1:10</c:v>
                </c:pt>
                <c:pt idx="4555">
                  <c:v>1:10</c:v>
                </c:pt>
                <c:pt idx="4556">
                  <c:v>1:10</c:v>
                </c:pt>
                <c:pt idx="4557">
                  <c:v>1:10</c:v>
                </c:pt>
                <c:pt idx="4558">
                  <c:v>1:10</c:v>
                </c:pt>
                <c:pt idx="4559">
                  <c:v>1:10</c:v>
                </c:pt>
                <c:pt idx="4560">
                  <c:v>1:10</c:v>
                </c:pt>
                <c:pt idx="4561">
                  <c:v>1:10</c:v>
                </c:pt>
                <c:pt idx="4562">
                  <c:v>1:10</c:v>
                </c:pt>
                <c:pt idx="4563">
                  <c:v>1:10</c:v>
                </c:pt>
                <c:pt idx="4564">
                  <c:v>1:10</c:v>
                </c:pt>
                <c:pt idx="4565">
                  <c:v>1:10</c:v>
                </c:pt>
                <c:pt idx="4566">
                  <c:v>1:10</c:v>
                </c:pt>
                <c:pt idx="4567">
                  <c:v>1:10</c:v>
                </c:pt>
                <c:pt idx="4568">
                  <c:v>1:10</c:v>
                </c:pt>
                <c:pt idx="4569">
                  <c:v>1:10</c:v>
                </c:pt>
                <c:pt idx="4570">
                  <c:v>1:10</c:v>
                </c:pt>
                <c:pt idx="4571">
                  <c:v>1:11</c:v>
                </c:pt>
                <c:pt idx="4572">
                  <c:v>1:11</c:v>
                </c:pt>
                <c:pt idx="4573">
                  <c:v>1:11</c:v>
                </c:pt>
                <c:pt idx="4574">
                  <c:v>1:11</c:v>
                </c:pt>
                <c:pt idx="4575">
                  <c:v>1:11</c:v>
                </c:pt>
                <c:pt idx="4576">
                  <c:v>1:11</c:v>
                </c:pt>
                <c:pt idx="4577">
                  <c:v>1:11</c:v>
                </c:pt>
                <c:pt idx="4578">
                  <c:v>1:11</c:v>
                </c:pt>
                <c:pt idx="4579">
                  <c:v>1:11</c:v>
                </c:pt>
                <c:pt idx="4580">
                  <c:v>1:11</c:v>
                </c:pt>
                <c:pt idx="4581">
                  <c:v>1:11</c:v>
                </c:pt>
                <c:pt idx="4582">
                  <c:v>1:11</c:v>
                </c:pt>
                <c:pt idx="4583">
                  <c:v>1:11</c:v>
                </c:pt>
                <c:pt idx="4584">
                  <c:v>1:11</c:v>
                </c:pt>
                <c:pt idx="4585">
                  <c:v>1:11</c:v>
                </c:pt>
                <c:pt idx="4586">
                  <c:v>1:11</c:v>
                </c:pt>
                <c:pt idx="4587">
                  <c:v>1:11</c:v>
                </c:pt>
                <c:pt idx="4588">
                  <c:v>1:11</c:v>
                </c:pt>
                <c:pt idx="4589">
                  <c:v>1:11</c:v>
                </c:pt>
                <c:pt idx="4590">
                  <c:v>1:11</c:v>
                </c:pt>
                <c:pt idx="4591">
                  <c:v>1:11</c:v>
                </c:pt>
                <c:pt idx="4592">
                  <c:v>1:11</c:v>
                </c:pt>
                <c:pt idx="4593">
                  <c:v>1:11</c:v>
                </c:pt>
                <c:pt idx="4594">
                  <c:v>1:11</c:v>
                </c:pt>
                <c:pt idx="4595">
                  <c:v>1:11</c:v>
                </c:pt>
                <c:pt idx="4596">
                  <c:v>1:11</c:v>
                </c:pt>
                <c:pt idx="4597">
                  <c:v>1:11</c:v>
                </c:pt>
                <c:pt idx="4598">
                  <c:v>1:11</c:v>
                </c:pt>
                <c:pt idx="4599">
                  <c:v>1:11</c:v>
                </c:pt>
                <c:pt idx="4600">
                  <c:v>1:11</c:v>
                </c:pt>
                <c:pt idx="4601">
                  <c:v>1:11</c:v>
                </c:pt>
                <c:pt idx="4602">
                  <c:v>1:11</c:v>
                </c:pt>
                <c:pt idx="4603">
                  <c:v>1:11</c:v>
                </c:pt>
                <c:pt idx="4604">
                  <c:v>1:11</c:v>
                </c:pt>
                <c:pt idx="4605">
                  <c:v>1:11</c:v>
                </c:pt>
                <c:pt idx="4606">
                  <c:v>1:11</c:v>
                </c:pt>
                <c:pt idx="4607">
                  <c:v>1:11</c:v>
                </c:pt>
                <c:pt idx="4608">
                  <c:v>1:11</c:v>
                </c:pt>
                <c:pt idx="4609">
                  <c:v>1:11</c:v>
                </c:pt>
                <c:pt idx="4610">
                  <c:v>1:11</c:v>
                </c:pt>
                <c:pt idx="4611">
                  <c:v>1:11</c:v>
                </c:pt>
                <c:pt idx="4612">
                  <c:v>1:11</c:v>
                </c:pt>
                <c:pt idx="4613">
                  <c:v>1:12</c:v>
                </c:pt>
                <c:pt idx="4614">
                  <c:v>1:12</c:v>
                </c:pt>
                <c:pt idx="4615">
                  <c:v>1:12</c:v>
                </c:pt>
                <c:pt idx="4616">
                  <c:v>1:12</c:v>
                </c:pt>
                <c:pt idx="4617">
                  <c:v>1:12</c:v>
                </c:pt>
                <c:pt idx="4618">
                  <c:v>1:12</c:v>
                </c:pt>
                <c:pt idx="4619">
                  <c:v>1:12</c:v>
                </c:pt>
                <c:pt idx="4620">
                  <c:v>1:12</c:v>
                </c:pt>
                <c:pt idx="4621">
                  <c:v>1:12</c:v>
                </c:pt>
                <c:pt idx="4622">
                  <c:v>1:12</c:v>
                </c:pt>
                <c:pt idx="4623">
                  <c:v>1:12</c:v>
                </c:pt>
                <c:pt idx="4624">
                  <c:v>1:12</c:v>
                </c:pt>
                <c:pt idx="4625">
                  <c:v>1:12</c:v>
                </c:pt>
                <c:pt idx="4626">
                  <c:v>1:12</c:v>
                </c:pt>
                <c:pt idx="4627">
                  <c:v>1:12</c:v>
                </c:pt>
                <c:pt idx="4628">
                  <c:v>1:12</c:v>
                </c:pt>
                <c:pt idx="4629">
                  <c:v>1:12</c:v>
                </c:pt>
                <c:pt idx="4630">
                  <c:v>1:12</c:v>
                </c:pt>
                <c:pt idx="4631">
                  <c:v>1:12</c:v>
                </c:pt>
                <c:pt idx="4632">
                  <c:v>1:12</c:v>
                </c:pt>
                <c:pt idx="4633">
                  <c:v>1:12</c:v>
                </c:pt>
                <c:pt idx="4634">
                  <c:v>1:12</c:v>
                </c:pt>
                <c:pt idx="4635">
                  <c:v>1:12</c:v>
                </c:pt>
                <c:pt idx="4636">
                  <c:v>1:12</c:v>
                </c:pt>
                <c:pt idx="4637">
                  <c:v>1:12</c:v>
                </c:pt>
                <c:pt idx="4638">
                  <c:v>1:12</c:v>
                </c:pt>
                <c:pt idx="4639">
                  <c:v>1:12</c:v>
                </c:pt>
                <c:pt idx="4640">
                  <c:v>1:12</c:v>
                </c:pt>
                <c:pt idx="4641">
                  <c:v>1:12</c:v>
                </c:pt>
                <c:pt idx="4642">
                  <c:v>1:12</c:v>
                </c:pt>
                <c:pt idx="4643">
                  <c:v>1:12</c:v>
                </c:pt>
                <c:pt idx="4644">
                  <c:v>1:12</c:v>
                </c:pt>
                <c:pt idx="4645">
                  <c:v>1:12</c:v>
                </c:pt>
                <c:pt idx="4646">
                  <c:v>1:12</c:v>
                </c:pt>
                <c:pt idx="4647">
                  <c:v>1:12</c:v>
                </c:pt>
                <c:pt idx="4648">
                  <c:v>1:12</c:v>
                </c:pt>
                <c:pt idx="4649">
                  <c:v>1:12</c:v>
                </c:pt>
                <c:pt idx="4650">
                  <c:v>1:12</c:v>
                </c:pt>
                <c:pt idx="4651">
                  <c:v>1:12</c:v>
                </c:pt>
                <c:pt idx="4652">
                  <c:v>1:12</c:v>
                </c:pt>
                <c:pt idx="4653">
                  <c:v>1:12</c:v>
                </c:pt>
                <c:pt idx="4654">
                  <c:v>1:12</c:v>
                </c:pt>
                <c:pt idx="4655">
                  <c:v>1:13</c:v>
                </c:pt>
                <c:pt idx="4656">
                  <c:v>1:13</c:v>
                </c:pt>
                <c:pt idx="4657">
                  <c:v>1:13</c:v>
                </c:pt>
                <c:pt idx="4658">
                  <c:v>1:13</c:v>
                </c:pt>
                <c:pt idx="4659">
                  <c:v>1:13</c:v>
                </c:pt>
                <c:pt idx="4660">
                  <c:v>1:13</c:v>
                </c:pt>
                <c:pt idx="4661">
                  <c:v>1:13</c:v>
                </c:pt>
                <c:pt idx="4662">
                  <c:v>1:13</c:v>
                </c:pt>
                <c:pt idx="4663">
                  <c:v>1:13</c:v>
                </c:pt>
                <c:pt idx="4664">
                  <c:v>1:13</c:v>
                </c:pt>
                <c:pt idx="4665">
                  <c:v>1:13</c:v>
                </c:pt>
                <c:pt idx="4666">
                  <c:v>1:13</c:v>
                </c:pt>
                <c:pt idx="4667">
                  <c:v>1:13</c:v>
                </c:pt>
                <c:pt idx="4668">
                  <c:v>1:13</c:v>
                </c:pt>
                <c:pt idx="4669">
                  <c:v>1:13</c:v>
                </c:pt>
                <c:pt idx="4670">
                  <c:v>1:13</c:v>
                </c:pt>
                <c:pt idx="4671">
                  <c:v>1:13</c:v>
                </c:pt>
                <c:pt idx="4672">
                  <c:v>1:13</c:v>
                </c:pt>
                <c:pt idx="4673">
                  <c:v>1:13</c:v>
                </c:pt>
                <c:pt idx="4674">
                  <c:v>1:13</c:v>
                </c:pt>
                <c:pt idx="4675">
                  <c:v>1:13</c:v>
                </c:pt>
                <c:pt idx="4676">
                  <c:v>1:13</c:v>
                </c:pt>
                <c:pt idx="4677">
                  <c:v>1:13</c:v>
                </c:pt>
                <c:pt idx="4678">
                  <c:v>1:13</c:v>
                </c:pt>
                <c:pt idx="4679">
                  <c:v>1:13</c:v>
                </c:pt>
                <c:pt idx="4680">
                  <c:v>1:13</c:v>
                </c:pt>
                <c:pt idx="4681">
                  <c:v>1:13</c:v>
                </c:pt>
                <c:pt idx="4682">
                  <c:v>1:13</c:v>
                </c:pt>
                <c:pt idx="4683">
                  <c:v>1:13</c:v>
                </c:pt>
                <c:pt idx="4684">
                  <c:v>1:13</c:v>
                </c:pt>
                <c:pt idx="4685">
                  <c:v>1:13</c:v>
                </c:pt>
                <c:pt idx="4686">
                  <c:v>1:13</c:v>
                </c:pt>
                <c:pt idx="4687">
                  <c:v>1:14</c:v>
                </c:pt>
                <c:pt idx="4688">
                  <c:v>1:14</c:v>
                </c:pt>
                <c:pt idx="4689">
                  <c:v>1:14</c:v>
                </c:pt>
                <c:pt idx="4690">
                  <c:v>1:14</c:v>
                </c:pt>
                <c:pt idx="4691">
                  <c:v>1:14</c:v>
                </c:pt>
                <c:pt idx="4692">
                  <c:v>1:14</c:v>
                </c:pt>
                <c:pt idx="4693">
                  <c:v>1:14</c:v>
                </c:pt>
                <c:pt idx="4694">
                  <c:v>1:14</c:v>
                </c:pt>
                <c:pt idx="4695">
                  <c:v>1:14</c:v>
                </c:pt>
                <c:pt idx="4696">
                  <c:v>1:14</c:v>
                </c:pt>
                <c:pt idx="4697">
                  <c:v>1:14</c:v>
                </c:pt>
                <c:pt idx="4698">
                  <c:v>1:14</c:v>
                </c:pt>
                <c:pt idx="4699">
                  <c:v>1:14</c:v>
                </c:pt>
                <c:pt idx="4700">
                  <c:v>1:14</c:v>
                </c:pt>
                <c:pt idx="4701">
                  <c:v>1:14</c:v>
                </c:pt>
                <c:pt idx="4702">
                  <c:v>1:14</c:v>
                </c:pt>
                <c:pt idx="4703">
                  <c:v>1:14</c:v>
                </c:pt>
                <c:pt idx="4704">
                  <c:v>1:14</c:v>
                </c:pt>
                <c:pt idx="4705">
                  <c:v>1:14</c:v>
                </c:pt>
                <c:pt idx="4706">
                  <c:v>1:14</c:v>
                </c:pt>
                <c:pt idx="4707">
                  <c:v>1:14</c:v>
                </c:pt>
                <c:pt idx="4708">
                  <c:v>1:14</c:v>
                </c:pt>
                <c:pt idx="4709">
                  <c:v>1:14</c:v>
                </c:pt>
                <c:pt idx="4710">
                  <c:v>1:14</c:v>
                </c:pt>
                <c:pt idx="4711">
                  <c:v>1:14</c:v>
                </c:pt>
                <c:pt idx="4712">
                  <c:v>1:14</c:v>
                </c:pt>
                <c:pt idx="4713">
                  <c:v>1:14</c:v>
                </c:pt>
                <c:pt idx="4714">
                  <c:v>1:14</c:v>
                </c:pt>
                <c:pt idx="4715">
                  <c:v>1:14</c:v>
                </c:pt>
                <c:pt idx="4716">
                  <c:v>1:14</c:v>
                </c:pt>
                <c:pt idx="4717">
                  <c:v>1:14</c:v>
                </c:pt>
                <c:pt idx="4718">
                  <c:v>1:14</c:v>
                </c:pt>
                <c:pt idx="4719">
                  <c:v>1:14</c:v>
                </c:pt>
                <c:pt idx="4720">
                  <c:v>1:14</c:v>
                </c:pt>
                <c:pt idx="4721">
                  <c:v>1:14</c:v>
                </c:pt>
                <c:pt idx="4722">
                  <c:v>1:14</c:v>
                </c:pt>
                <c:pt idx="4723">
                  <c:v>1:14</c:v>
                </c:pt>
                <c:pt idx="4724">
                  <c:v>1:14</c:v>
                </c:pt>
                <c:pt idx="4725">
                  <c:v>1:14</c:v>
                </c:pt>
                <c:pt idx="4726">
                  <c:v>1:14</c:v>
                </c:pt>
                <c:pt idx="4727">
                  <c:v>1:14</c:v>
                </c:pt>
                <c:pt idx="4728">
                  <c:v>1:14</c:v>
                </c:pt>
                <c:pt idx="4729">
                  <c:v>1:14</c:v>
                </c:pt>
                <c:pt idx="4730">
                  <c:v>1:15</c:v>
                </c:pt>
                <c:pt idx="4731">
                  <c:v>1:15</c:v>
                </c:pt>
                <c:pt idx="4732">
                  <c:v>1:15</c:v>
                </c:pt>
                <c:pt idx="4733">
                  <c:v>1:15</c:v>
                </c:pt>
                <c:pt idx="4734">
                  <c:v>1:15</c:v>
                </c:pt>
                <c:pt idx="4735">
                  <c:v>1:15</c:v>
                </c:pt>
                <c:pt idx="4736">
                  <c:v>1:15</c:v>
                </c:pt>
                <c:pt idx="4737">
                  <c:v>1:15</c:v>
                </c:pt>
                <c:pt idx="4738">
                  <c:v>1:15</c:v>
                </c:pt>
                <c:pt idx="4739">
                  <c:v>1:15</c:v>
                </c:pt>
                <c:pt idx="4740">
                  <c:v>1:15</c:v>
                </c:pt>
                <c:pt idx="4741">
                  <c:v>1:15</c:v>
                </c:pt>
                <c:pt idx="4742">
                  <c:v>1:15</c:v>
                </c:pt>
                <c:pt idx="4743">
                  <c:v>1:15</c:v>
                </c:pt>
                <c:pt idx="4744">
                  <c:v>1:15</c:v>
                </c:pt>
                <c:pt idx="4745">
                  <c:v>1:15</c:v>
                </c:pt>
                <c:pt idx="4746">
                  <c:v>1:15</c:v>
                </c:pt>
                <c:pt idx="4747">
                  <c:v>1:15</c:v>
                </c:pt>
                <c:pt idx="4748">
                  <c:v>1:15</c:v>
                </c:pt>
                <c:pt idx="4749">
                  <c:v>1:15</c:v>
                </c:pt>
                <c:pt idx="4750">
                  <c:v>1:15</c:v>
                </c:pt>
                <c:pt idx="4751">
                  <c:v>1:15</c:v>
                </c:pt>
                <c:pt idx="4752">
                  <c:v>1:15</c:v>
                </c:pt>
                <c:pt idx="4753">
                  <c:v>1:15</c:v>
                </c:pt>
                <c:pt idx="4754">
                  <c:v>1:15</c:v>
                </c:pt>
                <c:pt idx="4755">
                  <c:v>1:16</c:v>
                </c:pt>
                <c:pt idx="4756">
                  <c:v>1:16</c:v>
                </c:pt>
                <c:pt idx="4757">
                  <c:v>1:16</c:v>
                </c:pt>
                <c:pt idx="4758">
                  <c:v>1:16</c:v>
                </c:pt>
                <c:pt idx="4759">
                  <c:v>1:16</c:v>
                </c:pt>
                <c:pt idx="4760">
                  <c:v>1:16</c:v>
                </c:pt>
                <c:pt idx="4761">
                  <c:v>1:16</c:v>
                </c:pt>
                <c:pt idx="4762">
                  <c:v>1:16</c:v>
                </c:pt>
                <c:pt idx="4763">
                  <c:v>1:16</c:v>
                </c:pt>
                <c:pt idx="4764">
                  <c:v>1:16</c:v>
                </c:pt>
                <c:pt idx="4765">
                  <c:v>1:16</c:v>
                </c:pt>
                <c:pt idx="4766">
                  <c:v>1:16</c:v>
                </c:pt>
                <c:pt idx="4767">
                  <c:v>1:16</c:v>
                </c:pt>
                <c:pt idx="4768">
                  <c:v>1:16</c:v>
                </c:pt>
                <c:pt idx="4769">
                  <c:v>1:16</c:v>
                </c:pt>
                <c:pt idx="4770">
                  <c:v>1:16</c:v>
                </c:pt>
                <c:pt idx="4771">
                  <c:v>1:16</c:v>
                </c:pt>
                <c:pt idx="4772">
                  <c:v>1:16</c:v>
                </c:pt>
                <c:pt idx="4773">
                  <c:v>1:16</c:v>
                </c:pt>
                <c:pt idx="4774">
                  <c:v>1:16</c:v>
                </c:pt>
                <c:pt idx="4775">
                  <c:v>1:16</c:v>
                </c:pt>
                <c:pt idx="4776">
                  <c:v>1:16</c:v>
                </c:pt>
                <c:pt idx="4777">
                  <c:v>1:16</c:v>
                </c:pt>
                <c:pt idx="4778">
                  <c:v>1:16</c:v>
                </c:pt>
                <c:pt idx="4779">
                  <c:v>1:16</c:v>
                </c:pt>
                <c:pt idx="4780">
                  <c:v>1:16</c:v>
                </c:pt>
                <c:pt idx="4781">
                  <c:v>1:16</c:v>
                </c:pt>
                <c:pt idx="4782">
                  <c:v>1:16</c:v>
                </c:pt>
                <c:pt idx="4783">
                  <c:v>1:17</c:v>
                </c:pt>
                <c:pt idx="4784">
                  <c:v>1:17</c:v>
                </c:pt>
                <c:pt idx="4785">
                  <c:v>1:17</c:v>
                </c:pt>
                <c:pt idx="4786">
                  <c:v>1:17</c:v>
                </c:pt>
                <c:pt idx="4787">
                  <c:v>1:17</c:v>
                </c:pt>
                <c:pt idx="4788">
                  <c:v>1:17</c:v>
                </c:pt>
                <c:pt idx="4789">
                  <c:v>1:17</c:v>
                </c:pt>
                <c:pt idx="4790">
                  <c:v>1:17</c:v>
                </c:pt>
                <c:pt idx="4791">
                  <c:v>1:17</c:v>
                </c:pt>
                <c:pt idx="4792">
                  <c:v>1:17</c:v>
                </c:pt>
                <c:pt idx="4793">
                  <c:v>1:17</c:v>
                </c:pt>
                <c:pt idx="4794">
                  <c:v>1:17</c:v>
                </c:pt>
                <c:pt idx="4795">
                  <c:v>1:17</c:v>
                </c:pt>
                <c:pt idx="4796">
                  <c:v>1:17</c:v>
                </c:pt>
                <c:pt idx="4797">
                  <c:v>1:17</c:v>
                </c:pt>
                <c:pt idx="4798">
                  <c:v>1:17</c:v>
                </c:pt>
                <c:pt idx="4799">
                  <c:v>1:17</c:v>
                </c:pt>
                <c:pt idx="4800">
                  <c:v>1:17</c:v>
                </c:pt>
                <c:pt idx="4801">
                  <c:v>1:17</c:v>
                </c:pt>
                <c:pt idx="4802">
                  <c:v>1:17</c:v>
                </c:pt>
                <c:pt idx="4803">
                  <c:v>1:17</c:v>
                </c:pt>
                <c:pt idx="4804">
                  <c:v>1:18</c:v>
                </c:pt>
                <c:pt idx="4805">
                  <c:v>1:18</c:v>
                </c:pt>
                <c:pt idx="4806">
                  <c:v>1:18</c:v>
                </c:pt>
                <c:pt idx="4807">
                  <c:v>1:18</c:v>
                </c:pt>
                <c:pt idx="4808">
                  <c:v>1:18</c:v>
                </c:pt>
                <c:pt idx="4809">
                  <c:v>1:18</c:v>
                </c:pt>
                <c:pt idx="4810">
                  <c:v>1:18</c:v>
                </c:pt>
                <c:pt idx="4811">
                  <c:v>1:18</c:v>
                </c:pt>
                <c:pt idx="4812">
                  <c:v>1:18</c:v>
                </c:pt>
                <c:pt idx="4813">
                  <c:v>1:18</c:v>
                </c:pt>
                <c:pt idx="4814">
                  <c:v>1:18</c:v>
                </c:pt>
                <c:pt idx="4815">
                  <c:v>1:18</c:v>
                </c:pt>
                <c:pt idx="4816">
                  <c:v>1:18</c:v>
                </c:pt>
                <c:pt idx="4817">
                  <c:v>1:18</c:v>
                </c:pt>
                <c:pt idx="4818">
                  <c:v>1:18</c:v>
                </c:pt>
                <c:pt idx="4819">
                  <c:v>1:18</c:v>
                </c:pt>
                <c:pt idx="4820">
                  <c:v>1:18</c:v>
                </c:pt>
                <c:pt idx="4821">
                  <c:v>1:18</c:v>
                </c:pt>
                <c:pt idx="4822">
                  <c:v>1:18</c:v>
                </c:pt>
                <c:pt idx="4823">
                  <c:v>1:18</c:v>
                </c:pt>
                <c:pt idx="4824">
                  <c:v>1:18</c:v>
                </c:pt>
                <c:pt idx="4825">
                  <c:v>1:18</c:v>
                </c:pt>
                <c:pt idx="4826">
                  <c:v>1:18</c:v>
                </c:pt>
                <c:pt idx="4827">
                  <c:v>1:18</c:v>
                </c:pt>
                <c:pt idx="4828">
                  <c:v>1:18</c:v>
                </c:pt>
                <c:pt idx="4829">
                  <c:v>1:18</c:v>
                </c:pt>
                <c:pt idx="4830">
                  <c:v>1:18</c:v>
                </c:pt>
                <c:pt idx="4831">
                  <c:v>1:19</c:v>
                </c:pt>
                <c:pt idx="4832">
                  <c:v>1:19</c:v>
                </c:pt>
                <c:pt idx="4833">
                  <c:v>1:19</c:v>
                </c:pt>
                <c:pt idx="4834">
                  <c:v>1:19</c:v>
                </c:pt>
                <c:pt idx="4835">
                  <c:v>1:19</c:v>
                </c:pt>
                <c:pt idx="4836">
                  <c:v>1:19</c:v>
                </c:pt>
                <c:pt idx="4837">
                  <c:v>1:19</c:v>
                </c:pt>
                <c:pt idx="4838">
                  <c:v>1:19</c:v>
                </c:pt>
                <c:pt idx="4839">
                  <c:v>1:19</c:v>
                </c:pt>
                <c:pt idx="4840">
                  <c:v>1:19</c:v>
                </c:pt>
                <c:pt idx="4841">
                  <c:v>1:19</c:v>
                </c:pt>
                <c:pt idx="4842">
                  <c:v>1:19</c:v>
                </c:pt>
                <c:pt idx="4843">
                  <c:v>1:19</c:v>
                </c:pt>
                <c:pt idx="4844">
                  <c:v>1:19</c:v>
                </c:pt>
                <c:pt idx="4845">
                  <c:v>1:19</c:v>
                </c:pt>
                <c:pt idx="4846">
                  <c:v>1:19</c:v>
                </c:pt>
                <c:pt idx="4847">
                  <c:v>1:19</c:v>
                </c:pt>
                <c:pt idx="4848">
                  <c:v>1:19</c:v>
                </c:pt>
                <c:pt idx="4849">
                  <c:v>1:19</c:v>
                </c:pt>
                <c:pt idx="4850">
                  <c:v>1:19</c:v>
                </c:pt>
                <c:pt idx="4851">
                  <c:v>1:19</c:v>
                </c:pt>
                <c:pt idx="4852">
                  <c:v>1:19</c:v>
                </c:pt>
                <c:pt idx="4853">
                  <c:v>1:20</c:v>
                </c:pt>
                <c:pt idx="4854">
                  <c:v>1:20</c:v>
                </c:pt>
                <c:pt idx="4855">
                  <c:v>1:20</c:v>
                </c:pt>
                <c:pt idx="4856">
                  <c:v>1:20</c:v>
                </c:pt>
                <c:pt idx="4857">
                  <c:v>1:20</c:v>
                </c:pt>
                <c:pt idx="4858">
                  <c:v>1:20</c:v>
                </c:pt>
                <c:pt idx="4859">
                  <c:v>1:20</c:v>
                </c:pt>
                <c:pt idx="4860">
                  <c:v>1:20</c:v>
                </c:pt>
                <c:pt idx="4861">
                  <c:v>1:20</c:v>
                </c:pt>
                <c:pt idx="4862">
                  <c:v>1:20</c:v>
                </c:pt>
                <c:pt idx="4863">
                  <c:v>1:20</c:v>
                </c:pt>
                <c:pt idx="4864">
                  <c:v>1:20</c:v>
                </c:pt>
                <c:pt idx="4865">
                  <c:v>1:20</c:v>
                </c:pt>
                <c:pt idx="4866">
                  <c:v>1:20</c:v>
                </c:pt>
                <c:pt idx="4867">
                  <c:v>1:20</c:v>
                </c:pt>
                <c:pt idx="4868">
                  <c:v>1:21</c:v>
                </c:pt>
                <c:pt idx="4869">
                  <c:v>1:21</c:v>
                </c:pt>
                <c:pt idx="4870">
                  <c:v>1:21</c:v>
                </c:pt>
                <c:pt idx="4871">
                  <c:v>1:21</c:v>
                </c:pt>
                <c:pt idx="4872">
                  <c:v>1:21</c:v>
                </c:pt>
                <c:pt idx="4873">
                  <c:v>1:21</c:v>
                </c:pt>
                <c:pt idx="4874">
                  <c:v>1:21</c:v>
                </c:pt>
                <c:pt idx="4875">
                  <c:v>1:21</c:v>
                </c:pt>
                <c:pt idx="4876">
                  <c:v>1:21</c:v>
                </c:pt>
                <c:pt idx="4877">
                  <c:v>1:21</c:v>
                </c:pt>
                <c:pt idx="4878">
                  <c:v>1:21</c:v>
                </c:pt>
                <c:pt idx="4879">
                  <c:v>1:21</c:v>
                </c:pt>
                <c:pt idx="4880">
                  <c:v>1:21</c:v>
                </c:pt>
                <c:pt idx="4881">
                  <c:v>1:21</c:v>
                </c:pt>
                <c:pt idx="4882">
                  <c:v>1:21</c:v>
                </c:pt>
                <c:pt idx="4883">
                  <c:v>1:21</c:v>
                </c:pt>
                <c:pt idx="4884">
                  <c:v>1:21</c:v>
                </c:pt>
                <c:pt idx="4885">
                  <c:v>1:21</c:v>
                </c:pt>
                <c:pt idx="4886">
                  <c:v>1:21</c:v>
                </c:pt>
                <c:pt idx="4887">
                  <c:v>1:21</c:v>
                </c:pt>
                <c:pt idx="4888">
                  <c:v>1:21</c:v>
                </c:pt>
                <c:pt idx="4889">
                  <c:v>1:21</c:v>
                </c:pt>
                <c:pt idx="4890">
                  <c:v>1:22</c:v>
                </c:pt>
                <c:pt idx="4891">
                  <c:v>1:22</c:v>
                </c:pt>
                <c:pt idx="4892">
                  <c:v>1:22</c:v>
                </c:pt>
                <c:pt idx="4893">
                  <c:v>1:22</c:v>
                </c:pt>
                <c:pt idx="4894">
                  <c:v>1:22</c:v>
                </c:pt>
                <c:pt idx="4895">
                  <c:v>1:22</c:v>
                </c:pt>
                <c:pt idx="4896">
                  <c:v>1:22</c:v>
                </c:pt>
                <c:pt idx="4897">
                  <c:v>1:22</c:v>
                </c:pt>
                <c:pt idx="4898">
                  <c:v>1:22</c:v>
                </c:pt>
                <c:pt idx="4899">
                  <c:v>1:22</c:v>
                </c:pt>
                <c:pt idx="4900">
                  <c:v>1:22</c:v>
                </c:pt>
                <c:pt idx="4901">
                  <c:v>1:22</c:v>
                </c:pt>
                <c:pt idx="4902">
                  <c:v>1:22</c:v>
                </c:pt>
                <c:pt idx="4903">
                  <c:v>1:22</c:v>
                </c:pt>
                <c:pt idx="4904">
                  <c:v>1:22</c:v>
                </c:pt>
                <c:pt idx="4905">
                  <c:v>1:22</c:v>
                </c:pt>
                <c:pt idx="4906">
                  <c:v>1:22</c:v>
                </c:pt>
                <c:pt idx="4907">
                  <c:v>1:22</c:v>
                </c:pt>
                <c:pt idx="4908">
                  <c:v>1:23</c:v>
                </c:pt>
                <c:pt idx="4909">
                  <c:v>1:23</c:v>
                </c:pt>
                <c:pt idx="4910">
                  <c:v>1:23</c:v>
                </c:pt>
                <c:pt idx="4911">
                  <c:v>1:23</c:v>
                </c:pt>
                <c:pt idx="4912">
                  <c:v>1:23</c:v>
                </c:pt>
                <c:pt idx="4913">
                  <c:v>1:23</c:v>
                </c:pt>
                <c:pt idx="4914">
                  <c:v>1:23</c:v>
                </c:pt>
                <c:pt idx="4915">
                  <c:v>1:23</c:v>
                </c:pt>
                <c:pt idx="4916">
                  <c:v>1:23</c:v>
                </c:pt>
                <c:pt idx="4917">
                  <c:v>1:23</c:v>
                </c:pt>
                <c:pt idx="4918">
                  <c:v>1:23</c:v>
                </c:pt>
                <c:pt idx="4919">
                  <c:v>1:23</c:v>
                </c:pt>
                <c:pt idx="4920">
                  <c:v>1:23</c:v>
                </c:pt>
                <c:pt idx="4921">
                  <c:v>1:23</c:v>
                </c:pt>
                <c:pt idx="4922">
                  <c:v>1:23</c:v>
                </c:pt>
                <c:pt idx="4923">
                  <c:v>1:23</c:v>
                </c:pt>
                <c:pt idx="4924">
                  <c:v>1:23</c:v>
                </c:pt>
                <c:pt idx="4925">
                  <c:v>1:23</c:v>
                </c:pt>
                <c:pt idx="4926">
                  <c:v>1:23</c:v>
                </c:pt>
                <c:pt idx="4927">
                  <c:v>1:23</c:v>
                </c:pt>
                <c:pt idx="4928">
                  <c:v>1:23</c:v>
                </c:pt>
                <c:pt idx="4929">
                  <c:v>1:23</c:v>
                </c:pt>
                <c:pt idx="4930">
                  <c:v>1:24</c:v>
                </c:pt>
                <c:pt idx="4931">
                  <c:v>1:24</c:v>
                </c:pt>
                <c:pt idx="4932">
                  <c:v>1:24</c:v>
                </c:pt>
                <c:pt idx="4933">
                  <c:v>1:24</c:v>
                </c:pt>
                <c:pt idx="4934">
                  <c:v>1:24</c:v>
                </c:pt>
                <c:pt idx="4935">
                  <c:v>1:24</c:v>
                </c:pt>
                <c:pt idx="4936">
                  <c:v>1:24</c:v>
                </c:pt>
                <c:pt idx="4937">
                  <c:v>1:24</c:v>
                </c:pt>
                <c:pt idx="4938">
                  <c:v>1:24</c:v>
                </c:pt>
                <c:pt idx="4939">
                  <c:v>1:24</c:v>
                </c:pt>
                <c:pt idx="4940">
                  <c:v>1:24</c:v>
                </c:pt>
                <c:pt idx="4941">
                  <c:v>1:24</c:v>
                </c:pt>
                <c:pt idx="4942">
                  <c:v>1:24</c:v>
                </c:pt>
                <c:pt idx="4943">
                  <c:v>1:24</c:v>
                </c:pt>
                <c:pt idx="4944">
                  <c:v>1:24</c:v>
                </c:pt>
                <c:pt idx="4945">
                  <c:v>1:24</c:v>
                </c:pt>
                <c:pt idx="4946">
                  <c:v>1:24</c:v>
                </c:pt>
                <c:pt idx="4947">
                  <c:v>1:24</c:v>
                </c:pt>
                <c:pt idx="4948">
                  <c:v>1:24</c:v>
                </c:pt>
                <c:pt idx="4949">
                  <c:v>1:24</c:v>
                </c:pt>
                <c:pt idx="4950">
                  <c:v>1:24</c:v>
                </c:pt>
                <c:pt idx="4951">
                  <c:v>1:25</c:v>
                </c:pt>
                <c:pt idx="4952">
                  <c:v>1:25</c:v>
                </c:pt>
                <c:pt idx="4953">
                  <c:v>1:25</c:v>
                </c:pt>
                <c:pt idx="4954">
                  <c:v>1:25</c:v>
                </c:pt>
                <c:pt idx="4955">
                  <c:v>1:25</c:v>
                </c:pt>
                <c:pt idx="4956">
                  <c:v>1:25</c:v>
                </c:pt>
                <c:pt idx="4957">
                  <c:v>1:25</c:v>
                </c:pt>
                <c:pt idx="4958">
                  <c:v>1:25</c:v>
                </c:pt>
                <c:pt idx="4959">
                  <c:v>1:25</c:v>
                </c:pt>
                <c:pt idx="4960">
                  <c:v>1:25</c:v>
                </c:pt>
                <c:pt idx="4961">
                  <c:v>1:25</c:v>
                </c:pt>
                <c:pt idx="4962">
                  <c:v>1:25</c:v>
                </c:pt>
                <c:pt idx="4963">
                  <c:v>1:25</c:v>
                </c:pt>
                <c:pt idx="4964">
                  <c:v>1:25</c:v>
                </c:pt>
                <c:pt idx="4965">
                  <c:v>1:25</c:v>
                </c:pt>
                <c:pt idx="4966">
                  <c:v>1:26</c:v>
                </c:pt>
                <c:pt idx="4967">
                  <c:v>1:26</c:v>
                </c:pt>
                <c:pt idx="4968">
                  <c:v>1:26</c:v>
                </c:pt>
                <c:pt idx="4969">
                  <c:v>1:26</c:v>
                </c:pt>
                <c:pt idx="4970">
                  <c:v>1:26</c:v>
                </c:pt>
                <c:pt idx="4971">
                  <c:v>1:26</c:v>
                </c:pt>
                <c:pt idx="4972">
                  <c:v>1:26</c:v>
                </c:pt>
                <c:pt idx="4973">
                  <c:v>1:26</c:v>
                </c:pt>
                <c:pt idx="4974">
                  <c:v>1:26</c:v>
                </c:pt>
                <c:pt idx="4975">
                  <c:v>1:26</c:v>
                </c:pt>
                <c:pt idx="4976">
                  <c:v>1:26</c:v>
                </c:pt>
                <c:pt idx="4977">
                  <c:v>1:26</c:v>
                </c:pt>
                <c:pt idx="4978">
                  <c:v>1:26</c:v>
                </c:pt>
                <c:pt idx="4979">
                  <c:v>1:26</c:v>
                </c:pt>
                <c:pt idx="4980">
                  <c:v>1:26</c:v>
                </c:pt>
                <c:pt idx="4981">
                  <c:v>1:27</c:v>
                </c:pt>
                <c:pt idx="4982">
                  <c:v>1:27</c:v>
                </c:pt>
                <c:pt idx="4983">
                  <c:v>1:27</c:v>
                </c:pt>
                <c:pt idx="4984">
                  <c:v>1:27</c:v>
                </c:pt>
                <c:pt idx="4985">
                  <c:v>1:27</c:v>
                </c:pt>
                <c:pt idx="4986">
                  <c:v>1:27</c:v>
                </c:pt>
                <c:pt idx="4987">
                  <c:v>1:27</c:v>
                </c:pt>
                <c:pt idx="4988">
                  <c:v>1:27</c:v>
                </c:pt>
                <c:pt idx="4989">
                  <c:v>1:27</c:v>
                </c:pt>
                <c:pt idx="4990">
                  <c:v>1:27</c:v>
                </c:pt>
                <c:pt idx="4991">
                  <c:v>1:27</c:v>
                </c:pt>
                <c:pt idx="4992">
                  <c:v>1:27</c:v>
                </c:pt>
                <c:pt idx="4993">
                  <c:v>1:28</c:v>
                </c:pt>
                <c:pt idx="4994">
                  <c:v>1:28</c:v>
                </c:pt>
                <c:pt idx="4995">
                  <c:v>1:28</c:v>
                </c:pt>
                <c:pt idx="4996">
                  <c:v>1:28</c:v>
                </c:pt>
                <c:pt idx="4997">
                  <c:v>1:28</c:v>
                </c:pt>
                <c:pt idx="4998">
                  <c:v>1:28</c:v>
                </c:pt>
                <c:pt idx="4999">
                  <c:v>1:28</c:v>
                </c:pt>
                <c:pt idx="5000">
                  <c:v>1:28</c:v>
                </c:pt>
                <c:pt idx="5001">
                  <c:v>1:28</c:v>
                </c:pt>
                <c:pt idx="5002">
                  <c:v>1:28</c:v>
                </c:pt>
                <c:pt idx="5003">
                  <c:v>1:29</c:v>
                </c:pt>
                <c:pt idx="5004">
                  <c:v>1:29</c:v>
                </c:pt>
                <c:pt idx="5005">
                  <c:v>1:29</c:v>
                </c:pt>
                <c:pt idx="5006">
                  <c:v>1:29</c:v>
                </c:pt>
                <c:pt idx="5007">
                  <c:v>1:29</c:v>
                </c:pt>
                <c:pt idx="5008">
                  <c:v>1:29</c:v>
                </c:pt>
                <c:pt idx="5009">
                  <c:v>1:29</c:v>
                </c:pt>
                <c:pt idx="5010">
                  <c:v>1:29</c:v>
                </c:pt>
                <c:pt idx="5011">
                  <c:v>1:29</c:v>
                </c:pt>
                <c:pt idx="5012">
                  <c:v>1:30</c:v>
                </c:pt>
                <c:pt idx="5013">
                  <c:v>1:30</c:v>
                </c:pt>
                <c:pt idx="5014">
                  <c:v>1:30</c:v>
                </c:pt>
                <c:pt idx="5015">
                  <c:v>1:30</c:v>
                </c:pt>
                <c:pt idx="5016">
                  <c:v>1:30</c:v>
                </c:pt>
                <c:pt idx="5017">
                  <c:v>1:30</c:v>
                </c:pt>
                <c:pt idx="5018">
                  <c:v>1:30</c:v>
                </c:pt>
                <c:pt idx="5019">
                  <c:v>1:30</c:v>
                </c:pt>
                <c:pt idx="5020">
                  <c:v>1:30</c:v>
                </c:pt>
                <c:pt idx="5021">
                  <c:v>1:30</c:v>
                </c:pt>
                <c:pt idx="5022">
                  <c:v>1:30</c:v>
                </c:pt>
                <c:pt idx="5023">
                  <c:v>1:30</c:v>
                </c:pt>
                <c:pt idx="5024">
                  <c:v>1:30</c:v>
                </c:pt>
                <c:pt idx="5025">
                  <c:v>1:30</c:v>
                </c:pt>
                <c:pt idx="5026">
                  <c:v>1:30</c:v>
                </c:pt>
                <c:pt idx="5027">
                  <c:v>1:30</c:v>
                </c:pt>
                <c:pt idx="5028">
                  <c:v>1:31</c:v>
                </c:pt>
                <c:pt idx="5029">
                  <c:v>1:31</c:v>
                </c:pt>
                <c:pt idx="5030">
                  <c:v>1:32</c:v>
                </c:pt>
                <c:pt idx="5031">
                  <c:v>1:32</c:v>
                </c:pt>
                <c:pt idx="5032">
                  <c:v>1:32</c:v>
                </c:pt>
                <c:pt idx="5033">
                  <c:v>1:32</c:v>
                </c:pt>
                <c:pt idx="5034">
                  <c:v>1:32</c:v>
                </c:pt>
                <c:pt idx="5035">
                  <c:v>1:32</c:v>
                </c:pt>
                <c:pt idx="5036">
                  <c:v>1:32</c:v>
                </c:pt>
                <c:pt idx="5037">
                  <c:v>1:32</c:v>
                </c:pt>
                <c:pt idx="5038">
                  <c:v>1:32</c:v>
                </c:pt>
                <c:pt idx="5039">
                  <c:v>1:33</c:v>
                </c:pt>
                <c:pt idx="5040">
                  <c:v>1:33</c:v>
                </c:pt>
                <c:pt idx="5041">
                  <c:v>1:33</c:v>
                </c:pt>
                <c:pt idx="5042">
                  <c:v>1:33</c:v>
                </c:pt>
                <c:pt idx="5043">
                  <c:v>1:33</c:v>
                </c:pt>
                <c:pt idx="5044">
                  <c:v>1:33</c:v>
                </c:pt>
                <c:pt idx="5045">
                  <c:v>1:34</c:v>
                </c:pt>
                <c:pt idx="5046">
                  <c:v>1:34</c:v>
                </c:pt>
                <c:pt idx="5047">
                  <c:v>1:34</c:v>
                </c:pt>
                <c:pt idx="5048">
                  <c:v>1:34</c:v>
                </c:pt>
                <c:pt idx="5049">
                  <c:v>1:35</c:v>
                </c:pt>
                <c:pt idx="5050">
                  <c:v>1:35</c:v>
                </c:pt>
                <c:pt idx="5051">
                  <c:v>1:35</c:v>
                </c:pt>
                <c:pt idx="5052">
                  <c:v>1:35</c:v>
                </c:pt>
                <c:pt idx="5053">
                  <c:v>1:35</c:v>
                </c:pt>
                <c:pt idx="5054">
                  <c:v>1:35</c:v>
                </c:pt>
                <c:pt idx="5055">
                  <c:v>1:35</c:v>
                </c:pt>
                <c:pt idx="5056">
                  <c:v>1:35</c:v>
                </c:pt>
                <c:pt idx="5057">
                  <c:v>1:35</c:v>
                </c:pt>
                <c:pt idx="5058">
                  <c:v>1:35</c:v>
                </c:pt>
                <c:pt idx="5059">
                  <c:v>1:35</c:v>
                </c:pt>
                <c:pt idx="5060">
                  <c:v>1:36</c:v>
                </c:pt>
                <c:pt idx="5061">
                  <c:v>1:36</c:v>
                </c:pt>
                <c:pt idx="5062">
                  <c:v>1:36</c:v>
                </c:pt>
                <c:pt idx="5063">
                  <c:v>1:36</c:v>
                </c:pt>
                <c:pt idx="5064">
                  <c:v>1:37</c:v>
                </c:pt>
                <c:pt idx="5065">
                  <c:v>1:37</c:v>
                </c:pt>
                <c:pt idx="5066">
                  <c:v>1:37</c:v>
                </c:pt>
                <c:pt idx="5067">
                  <c:v>1:37</c:v>
                </c:pt>
                <c:pt idx="5068">
                  <c:v>1:37</c:v>
                </c:pt>
                <c:pt idx="5069">
                  <c:v>1:37</c:v>
                </c:pt>
                <c:pt idx="5070">
                  <c:v>1:38</c:v>
                </c:pt>
                <c:pt idx="5071">
                  <c:v>1:38</c:v>
                </c:pt>
                <c:pt idx="5072">
                  <c:v>1:38</c:v>
                </c:pt>
                <c:pt idx="5073">
                  <c:v>1:38</c:v>
                </c:pt>
                <c:pt idx="5074">
                  <c:v>1:38</c:v>
                </c:pt>
                <c:pt idx="5075">
                  <c:v>1:39</c:v>
                </c:pt>
                <c:pt idx="5076">
                  <c:v>1:39</c:v>
                </c:pt>
                <c:pt idx="5077">
                  <c:v>1:39</c:v>
                </c:pt>
                <c:pt idx="5078">
                  <c:v>1:39</c:v>
                </c:pt>
                <c:pt idx="5079">
                  <c:v>1:40</c:v>
                </c:pt>
                <c:pt idx="5080">
                  <c:v>1:40</c:v>
                </c:pt>
                <c:pt idx="5081">
                  <c:v>1:40</c:v>
                </c:pt>
                <c:pt idx="5082">
                  <c:v>1:41</c:v>
                </c:pt>
                <c:pt idx="5083">
                  <c:v>1:41</c:v>
                </c:pt>
                <c:pt idx="5084">
                  <c:v>1:41</c:v>
                </c:pt>
                <c:pt idx="5085">
                  <c:v>1:42</c:v>
                </c:pt>
                <c:pt idx="5086">
                  <c:v>1:43</c:v>
                </c:pt>
                <c:pt idx="5087">
                  <c:v>1:43</c:v>
                </c:pt>
                <c:pt idx="5088">
                  <c:v>1:43</c:v>
                </c:pt>
                <c:pt idx="5089">
                  <c:v>1:44</c:v>
                </c:pt>
                <c:pt idx="5090">
                  <c:v>1:44</c:v>
                </c:pt>
                <c:pt idx="5091">
                  <c:v>1:45</c:v>
                </c:pt>
                <c:pt idx="5092">
                  <c:v>1:45</c:v>
                </c:pt>
                <c:pt idx="5093">
                  <c:v>1:46</c:v>
                </c:pt>
                <c:pt idx="5094">
                  <c:v>1:48</c:v>
                </c:pt>
                <c:pt idx="5095">
                  <c:v>1:49</c:v>
                </c:pt>
                <c:pt idx="5096">
                  <c:v>1:50</c:v>
                </c:pt>
                <c:pt idx="5097">
                  <c:v>1:50</c:v>
                </c:pt>
                <c:pt idx="5098">
                  <c:v>1:50</c:v>
                </c:pt>
                <c:pt idx="5099">
                  <c:v>1:50</c:v>
                </c:pt>
                <c:pt idx="5100">
                  <c:v>1:50</c:v>
                </c:pt>
                <c:pt idx="5101">
                  <c:v>1:51</c:v>
                </c:pt>
                <c:pt idx="5102">
                  <c:v>1:51</c:v>
                </c:pt>
                <c:pt idx="5103">
                  <c:v>1:51</c:v>
                </c:pt>
                <c:pt idx="5104">
                  <c:v>1:51</c:v>
                </c:pt>
                <c:pt idx="5105">
                  <c:v>1:53</c:v>
                </c:pt>
                <c:pt idx="5106">
                  <c:v>1:54</c:v>
                </c:pt>
                <c:pt idx="5107">
                  <c:v>1:56</c:v>
                </c:pt>
                <c:pt idx="5108">
                  <c:v>1:58</c:v>
                </c:pt>
                <c:pt idx="5109">
                  <c:v>1:58</c:v>
                </c:pt>
                <c:pt idx="5110">
                  <c:v>2:00</c:v>
                </c:pt>
                <c:pt idx="5111">
                  <c:v>5:19</c:v>
                </c:pt>
              </c:strCache>
            </c:strRef>
          </c:cat>
          <c:val>
            <c:numRef>
              <c:f>Sheet10!$E$1:$E$5114</c:f>
              <c:numCache>
                <c:formatCode>General</c:formatCode>
                <c:ptCount val="5114"/>
                <c:pt idx="1">
                  <c:v>7.2005689089781888E-2</c:v>
                </c:pt>
                <c:pt idx="2">
                  <c:v>3.8411871177268894E-2</c:v>
                </c:pt>
                <c:pt idx="3">
                  <c:v>0.15516092087775113</c:v>
                </c:pt>
                <c:pt idx="4">
                  <c:v>1.4278494390564764E-2</c:v>
                </c:pt>
                <c:pt idx="5">
                  <c:v>0.11550632603451942</c:v>
                </c:pt>
                <c:pt idx="6">
                  <c:v>5.1696673393795613E-2</c:v>
                </c:pt>
                <c:pt idx="7">
                  <c:v>8.7346198549166018E-2</c:v>
                </c:pt>
                <c:pt idx="8">
                  <c:v>0.22845046151619339</c:v>
                </c:pt>
                <c:pt idx="9">
                  <c:v>5.9116096814019609E-2</c:v>
                </c:pt>
                <c:pt idx="10">
                  <c:v>4.5997807149948944E-2</c:v>
                </c:pt>
                <c:pt idx="11">
                  <c:v>0.13067379671819818</c:v>
                </c:pt>
                <c:pt idx="12">
                  <c:v>0.12158682996034485</c:v>
                </c:pt>
                <c:pt idx="13">
                  <c:v>0.1590847381688501</c:v>
                </c:pt>
                <c:pt idx="14">
                  <c:v>2.0876491446929532E-2</c:v>
                </c:pt>
                <c:pt idx="15">
                  <c:v>0.11176649978568209</c:v>
                </c:pt>
                <c:pt idx="16">
                  <c:v>4.1188147861216974E-2</c:v>
                </c:pt>
                <c:pt idx="17">
                  <c:v>6.4804468032609933E-3</c:v>
                </c:pt>
                <c:pt idx="18">
                  <c:v>3.3582711437008847E-2</c:v>
                </c:pt>
                <c:pt idx="19">
                  <c:v>9.1132291223389103E-3</c:v>
                </c:pt>
                <c:pt idx="20">
                  <c:v>7.4223193136656318E-4</c:v>
                </c:pt>
                <c:pt idx="21">
                  <c:v>1.2520793297613741E-3</c:v>
                </c:pt>
                <c:pt idx="22">
                  <c:v>9.8591701861021272E-2</c:v>
                </c:pt>
                <c:pt idx="23">
                  <c:v>4.0461099934604242E-3</c:v>
                </c:pt>
                <c:pt idx="24">
                  <c:v>0.17589188866372049</c:v>
                </c:pt>
                <c:pt idx="25">
                  <c:v>6.7726008047231584E-2</c:v>
                </c:pt>
                <c:pt idx="26">
                  <c:v>5.8075551853457613E-2</c:v>
                </c:pt>
                <c:pt idx="27">
                  <c:v>2.4495031114087934E-2</c:v>
                </c:pt>
                <c:pt idx="28">
                  <c:v>0.15583144893741135</c:v>
                </c:pt>
                <c:pt idx="29">
                  <c:v>0.18628018676224614</c:v>
                </c:pt>
                <c:pt idx="30">
                  <c:v>6.3137932025493088E-2</c:v>
                </c:pt>
                <c:pt idx="31">
                  <c:v>0.26925722720133821</c:v>
                </c:pt>
                <c:pt idx="32">
                  <c:v>0.1246354657679147</c:v>
                </c:pt>
                <c:pt idx="33">
                  <c:v>0.11051929033651217</c:v>
                </c:pt>
                <c:pt idx="34">
                  <c:v>5.628848559139546E-3</c:v>
                </c:pt>
                <c:pt idx="35">
                  <c:v>0.21309909236098507</c:v>
                </c:pt>
                <c:pt idx="36">
                  <c:v>0.12990393476731071</c:v>
                </c:pt>
                <c:pt idx="37">
                  <c:v>0.19147464290885119</c:v>
                </c:pt>
                <c:pt idx="38">
                  <c:v>7.071214701165654E-2</c:v>
                </c:pt>
                <c:pt idx="39">
                  <c:v>4.8200428311954188E-2</c:v>
                </c:pt>
                <c:pt idx="40">
                  <c:v>0.11173911256643237</c:v>
                </c:pt>
                <c:pt idx="41">
                  <c:v>0.176425458338239</c:v>
                </c:pt>
                <c:pt idx="42">
                  <c:v>0.16899352956854896</c:v>
                </c:pt>
                <c:pt idx="43">
                  <c:v>8.9518387121963028E-2</c:v>
                </c:pt>
                <c:pt idx="44">
                  <c:v>4.0795139647366044E-2</c:v>
                </c:pt>
                <c:pt idx="45">
                  <c:v>1.3481096822373348E-2</c:v>
                </c:pt>
                <c:pt idx="46">
                  <c:v>9.7668683966393235E-2</c:v>
                </c:pt>
                <c:pt idx="47">
                  <c:v>0.15681115846051852</c:v>
                </c:pt>
                <c:pt idx="48">
                  <c:v>0.11455929662207756</c:v>
                </c:pt>
                <c:pt idx="49">
                  <c:v>0.13907233160909863</c:v>
                </c:pt>
                <c:pt idx="50">
                  <c:v>9.9003981151877612E-2</c:v>
                </c:pt>
                <c:pt idx="51">
                  <c:v>0.23020745509385918</c:v>
                </c:pt>
                <c:pt idx="52">
                  <c:v>9.3333097465080311E-2</c:v>
                </c:pt>
                <c:pt idx="53">
                  <c:v>1.4742000559065348E-3</c:v>
                </c:pt>
                <c:pt idx="54">
                  <c:v>3.6078514624996415E-2</c:v>
                </c:pt>
                <c:pt idx="55">
                  <c:v>0.26548709039176527</c:v>
                </c:pt>
                <c:pt idx="56">
                  <c:v>3.7061086957463525E-2</c:v>
                </c:pt>
                <c:pt idx="57">
                  <c:v>0.16238587625599199</c:v>
                </c:pt>
                <c:pt idx="58">
                  <c:v>0.22154713306910884</c:v>
                </c:pt>
                <c:pt idx="59">
                  <c:v>6.4015267942795107E-2</c:v>
                </c:pt>
                <c:pt idx="60">
                  <c:v>4.7153333784375265E-2</c:v>
                </c:pt>
                <c:pt idx="61">
                  <c:v>0.11005411923014335</c:v>
                </c:pt>
                <c:pt idx="62">
                  <c:v>0.10648518296432519</c:v>
                </c:pt>
                <c:pt idx="63">
                  <c:v>9.4528218916126464E-2</c:v>
                </c:pt>
                <c:pt idx="64">
                  <c:v>3.5290649269342139E-2</c:v>
                </c:pt>
                <c:pt idx="65">
                  <c:v>0.21423370005691489</c:v>
                </c:pt>
                <c:pt idx="66">
                  <c:v>0.1120995190275374</c:v>
                </c:pt>
                <c:pt idx="67">
                  <c:v>3.3494934662772438E-2</c:v>
                </c:pt>
                <c:pt idx="68">
                  <c:v>0.22277857659250055</c:v>
                </c:pt>
                <c:pt idx="69">
                  <c:v>8.2899506487142449E-2</c:v>
                </c:pt>
                <c:pt idx="70">
                  <c:v>2.819191121183344E-2</c:v>
                </c:pt>
                <c:pt idx="71">
                  <c:v>0.1740424993062441</c:v>
                </c:pt>
                <c:pt idx="72">
                  <c:v>5.020815779586274E-2</c:v>
                </c:pt>
                <c:pt idx="73">
                  <c:v>0.15600558373963519</c:v>
                </c:pt>
                <c:pt idx="74">
                  <c:v>2.4425686009612764E-2</c:v>
                </c:pt>
                <c:pt idx="75">
                  <c:v>6.2317512796329022E-2</c:v>
                </c:pt>
                <c:pt idx="76">
                  <c:v>8.4291148073401254E-2</c:v>
                </c:pt>
                <c:pt idx="77">
                  <c:v>0.14846524416067738</c:v>
                </c:pt>
                <c:pt idx="78">
                  <c:v>1.5092371834578733E-2</c:v>
                </c:pt>
                <c:pt idx="79">
                  <c:v>0.11783142253508579</c:v>
                </c:pt>
                <c:pt idx="80">
                  <c:v>7.3830984650435305E-2</c:v>
                </c:pt>
                <c:pt idx="81">
                  <c:v>2.9777828352515454E-2</c:v>
                </c:pt>
                <c:pt idx="82">
                  <c:v>6.8453912904944E-2</c:v>
                </c:pt>
                <c:pt idx="83">
                  <c:v>9.0583148833273633E-2</c:v>
                </c:pt>
                <c:pt idx="84">
                  <c:v>0.47673842335498684</c:v>
                </c:pt>
                <c:pt idx="85">
                  <c:v>0.11592038251546119</c:v>
                </c:pt>
                <c:pt idx="86">
                  <c:v>4.7724093133400911E-2</c:v>
                </c:pt>
                <c:pt idx="87">
                  <c:v>2.7631078215932539E-2</c:v>
                </c:pt>
                <c:pt idx="88">
                  <c:v>7.3491408773537992E-2</c:v>
                </c:pt>
                <c:pt idx="89">
                  <c:v>0.1245781652857445</c:v>
                </c:pt>
                <c:pt idx="90">
                  <c:v>0.16517700899561336</c:v>
                </c:pt>
                <c:pt idx="91">
                  <c:v>8.7039656246361286E-4</c:v>
                </c:pt>
                <c:pt idx="92">
                  <c:v>0.15927034474960425</c:v>
                </c:pt>
                <c:pt idx="93">
                  <c:v>0.10666024476805715</c:v>
                </c:pt>
                <c:pt idx="94">
                  <c:v>9.4787529873438109E-2</c:v>
                </c:pt>
                <c:pt idx="95">
                  <c:v>7.7752423633614481E-2</c:v>
                </c:pt>
                <c:pt idx="96">
                  <c:v>2.4136725285174812E-2</c:v>
                </c:pt>
                <c:pt idx="97">
                  <c:v>9.5638191258861971E-2</c:v>
                </c:pt>
                <c:pt idx="98">
                  <c:v>0.10869521168519636</c:v>
                </c:pt>
                <c:pt idx="99">
                  <c:v>5.147227326915256E-3</c:v>
                </c:pt>
                <c:pt idx="100">
                  <c:v>2.30919009715315E-2</c:v>
                </c:pt>
                <c:pt idx="101">
                  <c:v>8.0955040983236484E-2</c:v>
                </c:pt>
                <c:pt idx="102">
                  <c:v>3.5347633597524526E-2</c:v>
                </c:pt>
                <c:pt idx="103">
                  <c:v>0.10499403936438924</c:v>
                </c:pt>
                <c:pt idx="104">
                  <c:v>0.16553023537505546</c:v>
                </c:pt>
                <c:pt idx="105">
                  <c:v>0.11070199285012761</c:v>
                </c:pt>
                <c:pt idx="106">
                  <c:v>6.9613970853283511E-2</c:v>
                </c:pt>
                <c:pt idx="107">
                  <c:v>0.25901127317309758</c:v>
                </c:pt>
                <c:pt idx="108">
                  <c:v>7.1233915486698524E-3</c:v>
                </c:pt>
                <c:pt idx="109">
                  <c:v>3.5784385344414818E-2</c:v>
                </c:pt>
                <c:pt idx="110">
                  <c:v>0.22375376873342417</c:v>
                </c:pt>
                <c:pt idx="111">
                  <c:v>0.12853733044974991</c:v>
                </c:pt>
                <c:pt idx="112">
                  <c:v>0.18652831777131729</c:v>
                </c:pt>
                <c:pt idx="113">
                  <c:v>0.14767016369919753</c:v>
                </c:pt>
                <c:pt idx="114">
                  <c:v>0.18948597173218346</c:v>
                </c:pt>
                <c:pt idx="115">
                  <c:v>0.13516182133434435</c:v>
                </c:pt>
                <c:pt idx="116">
                  <c:v>0.21789620695787776</c:v>
                </c:pt>
                <c:pt idx="117">
                  <c:v>8.854767000781269E-2</c:v>
                </c:pt>
                <c:pt idx="118">
                  <c:v>0.10929597477756707</c:v>
                </c:pt>
                <c:pt idx="119">
                  <c:v>0.11190850177945012</c:v>
                </c:pt>
                <c:pt idx="120">
                  <c:v>1.2398821319195633E-3</c:v>
                </c:pt>
                <c:pt idx="121">
                  <c:v>8.0184245700105905E-4</c:v>
                </c:pt>
                <c:pt idx="122">
                  <c:v>7.5633574067321976E-2</c:v>
                </c:pt>
                <c:pt idx="123">
                  <c:v>2.15834520345424E-2</c:v>
                </c:pt>
                <c:pt idx="124">
                  <c:v>2.7678478698000081E-2</c:v>
                </c:pt>
                <c:pt idx="125">
                  <c:v>0.22909036275096875</c:v>
                </c:pt>
                <c:pt idx="126">
                  <c:v>3.8904076791155769E-2</c:v>
                </c:pt>
                <c:pt idx="127">
                  <c:v>0.15012745463097349</c:v>
                </c:pt>
                <c:pt idx="128">
                  <c:v>7.1052930556283034E-2</c:v>
                </c:pt>
                <c:pt idx="129">
                  <c:v>2.3637229776789795E-2</c:v>
                </c:pt>
                <c:pt idx="130">
                  <c:v>3.9725240396331518E-2</c:v>
                </c:pt>
                <c:pt idx="131">
                  <c:v>3.6691520258179164E-2</c:v>
                </c:pt>
                <c:pt idx="132">
                  <c:v>5.8357359767495065E-2</c:v>
                </c:pt>
                <c:pt idx="133">
                  <c:v>0.14798645142303349</c:v>
                </c:pt>
                <c:pt idx="134">
                  <c:v>3.882628169015407E-2</c:v>
                </c:pt>
                <c:pt idx="135">
                  <c:v>0.13093308585865535</c:v>
                </c:pt>
                <c:pt idx="136">
                  <c:v>1.3291324770425425E-2</c:v>
                </c:pt>
                <c:pt idx="137">
                  <c:v>2.6145148894542031E-3</c:v>
                </c:pt>
                <c:pt idx="138">
                  <c:v>3.9621010963666686E-2</c:v>
                </c:pt>
                <c:pt idx="139">
                  <c:v>4.9768248643109095E-2</c:v>
                </c:pt>
                <c:pt idx="140">
                  <c:v>0.1856844052000805</c:v>
                </c:pt>
                <c:pt idx="141">
                  <c:v>1.8419768427524394E-2</c:v>
                </c:pt>
                <c:pt idx="142">
                  <c:v>3.7831073256665383E-2</c:v>
                </c:pt>
                <c:pt idx="143">
                  <c:v>1.9756368365015105E-2</c:v>
                </c:pt>
                <c:pt idx="144">
                  <c:v>0.39568840906507513</c:v>
                </c:pt>
                <c:pt idx="145">
                  <c:v>6.9265842411302778E-2</c:v>
                </c:pt>
                <c:pt idx="146">
                  <c:v>0.10567810643899853</c:v>
                </c:pt>
                <c:pt idx="147">
                  <c:v>0.16125125563603923</c:v>
                </c:pt>
                <c:pt idx="148">
                  <c:v>6.530719556360115E-3</c:v>
                </c:pt>
                <c:pt idx="149">
                  <c:v>1.0938960659188923E-2</c:v>
                </c:pt>
                <c:pt idx="150">
                  <c:v>6.6199115582056975E-2</c:v>
                </c:pt>
                <c:pt idx="151">
                  <c:v>7.1160594147194986E-2</c:v>
                </c:pt>
                <c:pt idx="152">
                  <c:v>0.25169174273849526</c:v>
                </c:pt>
                <c:pt idx="153">
                  <c:v>4.0788383201143932E-2</c:v>
                </c:pt>
                <c:pt idx="154">
                  <c:v>4.7802431562444306E-3</c:v>
                </c:pt>
                <c:pt idx="155">
                  <c:v>3.1413940696161415E-2</c:v>
                </c:pt>
                <c:pt idx="156">
                  <c:v>1.3373263081100057E-2</c:v>
                </c:pt>
                <c:pt idx="157">
                  <c:v>4.7598931641006051E-2</c:v>
                </c:pt>
                <c:pt idx="158">
                  <c:v>0.16860681032527822</c:v>
                </c:pt>
                <c:pt idx="159">
                  <c:v>7.5687976617600169E-3</c:v>
                </c:pt>
                <c:pt idx="160">
                  <c:v>2.9702554461118136E-2</c:v>
                </c:pt>
                <c:pt idx="161">
                  <c:v>0.17859711732874572</c:v>
                </c:pt>
                <c:pt idx="162">
                  <c:v>3.5544775116914257E-3</c:v>
                </c:pt>
                <c:pt idx="163">
                  <c:v>0.10208900924904026</c:v>
                </c:pt>
                <c:pt idx="164">
                  <c:v>9.5372785797168971E-2</c:v>
                </c:pt>
                <c:pt idx="165">
                  <c:v>0.12906813771256198</c:v>
                </c:pt>
                <c:pt idx="166">
                  <c:v>2.4401992420364012E-2</c:v>
                </c:pt>
                <c:pt idx="167">
                  <c:v>1.6667560578940685E-2</c:v>
                </c:pt>
                <c:pt idx="168">
                  <c:v>0.18343672255464566</c:v>
                </c:pt>
                <c:pt idx="169">
                  <c:v>0.10332878743475825</c:v>
                </c:pt>
                <c:pt idx="170">
                  <c:v>0.26121799043989136</c:v>
                </c:pt>
                <c:pt idx="171">
                  <c:v>3.1962202954468159E-3</c:v>
                </c:pt>
                <c:pt idx="172">
                  <c:v>0.23068544518326511</c:v>
                </c:pt>
                <c:pt idx="173">
                  <c:v>0.13318239635329088</c:v>
                </c:pt>
                <c:pt idx="174">
                  <c:v>7.5318752719663068E-2</c:v>
                </c:pt>
                <c:pt idx="175">
                  <c:v>6.9544001338631062E-2</c:v>
                </c:pt>
                <c:pt idx="176">
                  <c:v>3.0995394307358846E-2</c:v>
                </c:pt>
                <c:pt idx="177">
                  <c:v>7.4358940949112551E-2</c:v>
                </c:pt>
                <c:pt idx="178">
                  <c:v>3.0264798613510974E-2</c:v>
                </c:pt>
                <c:pt idx="179">
                  <c:v>0.19087744795009318</c:v>
                </c:pt>
                <c:pt idx="180">
                  <c:v>1.6306567587898446E-3</c:v>
                </c:pt>
                <c:pt idx="181">
                  <c:v>6.2655349702217533E-2</c:v>
                </c:pt>
                <c:pt idx="182">
                  <c:v>4.9384056288645818E-2</c:v>
                </c:pt>
                <c:pt idx="183">
                  <c:v>0.22817162809685487</c:v>
                </c:pt>
                <c:pt idx="184">
                  <c:v>5.3323067621718276E-2</c:v>
                </c:pt>
                <c:pt idx="185">
                  <c:v>4.9680375312887035E-2</c:v>
                </c:pt>
                <c:pt idx="186">
                  <c:v>8.0094525365125457E-2</c:v>
                </c:pt>
                <c:pt idx="187">
                  <c:v>2.8751141830080696E-2</c:v>
                </c:pt>
                <c:pt idx="188">
                  <c:v>1.0099117616127473E-3</c:v>
                </c:pt>
                <c:pt idx="189">
                  <c:v>5.9444534910831279E-3</c:v>
                </c:pt>
                <c:pt idx="190">
                  <c:v>0.19284245001025835</c:v>
                </c:pt>
                <c:pt idx="191">
                  <c:v>0.30552462974195876</c:v>
                </c:pt>
                <c:pt idx="192">
                  <c:v>0.14656487455412176</c:v>
                </c:pt>
                <c:pt idx="193">
                  <c:v>4.9665784033474644E-2</c:v>
                </c:pt>
                <c:pt idx="194">
                  <c:v>4.5570848189718877E-2</c:v>
                </c:pt>
                <c:pt idx="195">
                  <c:v>4.4781395081008771E-2</c:v>
                </c:pt>
                <c:pt idx="196">
                  <c:v>4.7570189315158454E-2</c:v>
                </c:pt>
                <c:pt idx="197">
                  <c:v>8.4802806328362249E-2</c:v>
                </c:pt>
                <c:pt idx="198">
                  <c:v>6.4377000906167908E-2</c:v>
                </c:pt>
                <c:pt idx="199">
                  <c:v>4.9497765113857353E-3</c:v>
                </c:pt>
                <c:pt idx="200">
                  <c:v>6.8336773691529185E-2</c:v>
                </c:pt>
                <c:pt idx="201">
                  <c:v>1.112615940840378E-2</c:v>
                </c:pt>
                <c:pt idx="202">
                  <c:v>9.182620111257371E-2</c:v>
                </c:pt>
                <c:pt idx="203">
                  <c:v>4.9549934860260145E-2</c:v>
                </c:pt>
                <c:pt idx="204">
                  <c:v>3.1751936413370208E-2</c:v>
                </c:pt>
                <c:pt idx="205">
                  <c:v>8.2839917304319138E-4</c:v>
                </c:pt>
                <c:pt idx="206">
                  <c:v>7.1345599422837462E-3</c:v>
                </c:pt>
                <c:pt idx="207">
                  <c:v>3.7098136655549563E-2</c:v>
                </c:pt>
                <c:pt idx="208">
                  <c:v>5.5164054691792044E-2</c:v>
                </c:pt>
                <c:pt idx="209">
                  <c:v>0.25655198838130411</c:v>
                </c:pt>
                <c:pt idx="210">
                  <c:v>7.3533930498643096E-2</c:v>
                </c:pt>
                <c:pt idx="211">
                  <c:v>0.15214684718418636</c:v>
                </c:pt>
                <c:pt idx="212">
                  <c:v>2.7747928739412075E-2</c:v>
                </c:pt>
                <c:pt idx="213">
                  <c:v>3.5137135147293962E-2</c:v>
                </c:pt>
                <c:pt idx="214">
                  <c:v>4.1437864631757679E-2</c:v>
                </c:pt>
                <c:pt idx="215">
                  <c:v>1.4447171461432116E-2</c:v>
                </c:pt>
                <c:pt idx="216">
                  <c:v>2.9272366815613335E-2</c:v>
                </c:pt>
                <c:pt idx="217">
                  <c:v>0.13628557609453307</c:v>
                </c:pt>
                <c:pt idx="218">
                  <c:v>0.13763530842150951</c:v>
                </c:pt>
                <c:pt idx="219">
                  <c:v>6.7619412323127973E-2</c:v>
                </c:pt>
                <c:pt idx="220">
                  <c:v>0.246925373604301</c:v>
                </c:pt>
                <c:pt idx="221">
                  <c:v>3.8768759095416543E-2</c:v>
                </c:pt>
                <c:pt idx="222">
                  <c:v>1.3177679305071945E-2</c:v>
                </c:pt>
                <c:pt idx="223">
                  <c:v>2.0701202414926789E-2</c:v>
                </c:pt>
                <c:pt idx="224">
                  <c:v>0.17095946887991115</c:v>
                </c:pt>
                <c:pt idx="225">
                  <c:v>4.3130786923243312E-2</c:v>
                </c:pt>
                <c:pt idx="226">
                  <c:v>6.3407760489790577E-2</c:v>
                </c:pt>
                <c:pt idx="227">
                  <c:v>5.9298616723561653E-3</c:v>
                </c:pt>
                <c:pt idx="228">
                  <c:v>5.8615505308787147E-2</c:v>
                </c:pt>
                <c:pt idx="229">
                  <c:v>2.1094417523563662E-2</c:v>
                </c:pt>
                <c:pt idx="230">
                  <c:v>0.11134970465596153</c:v>
                </c:pt>
                <c:pt idx="231">
                  <c:v>2.7770902258896564E-2</c:v>
                </c:pt>
                <c:pt idx="232">
                  <c:v>1.2280273678466229E-2</c:v>
                </c:pt>
                <c:pt idx="233">
                  <c:v>8.049105493336782E-4</c:v>
                </c:pt>
                <c:pt idx="234">
                  <c:v>2.977751415665756E-2</c:v>
                </c:pt>
                <c:pt idx="235">
                  <c:v>3.1332013962198396E-2</c:v>
                </c:pt>
                <c:pt idx="236">
                  <c:v>4.2855176594343097E-2</c:v>
                </c:pt>
                <c:pt idx="237">
                  <c:v>0.18959682020565768</c:v>
                </c:pt>
                <c:pt idx="238">
                  <c:v>8.4821696338285069E-2</c:v>
                </c:pt>
                <c:pt idx="239">
                  <c:v>3.257097731328866E-2</c:v>
                </c:pt>
                <c:pt idx="240">
                  <c:v>0.38227145394468937</c:v>
                </c:pt>
                <c:pt idx="241">
                  <c:v>5.6460750998836413E-2</c:v>
                </c:pt>
                <c:pt idx="242">
                  <c:v>1.903973076433044E-2</c:v>
                </c:pt>
                <c:pt idx="243">
                  <c:v>5.2520394088473622E-2</c:v>
                </c:pt>
                <c:pt idx="244">
                  <c:v>1.9909837621268765E-2</c:v>
                </c:pt>
                <c:pt idx="245">
                  <c:v>3.7126475969547892E-2</c:v>
                </c:pt>
                <c:pt idx="246">
                  <c:v>4.8661943155093798E-3</c:v>
                </c:pt>
                <c:pt idx="247">
                  <c:v>6.0199041400443076E-2</c:v>
                </c:pt>
                <c:pt idx="248">
                  <c:v>1.6341377318125828E-2</c:v>
                </c:pt>
                <c:pt idx="249">
                  <c:v>3.3633492007039731E-2</c:v>
                </c:pt>
                <c:pt idx="250">
                  <c:v>0.26738472134640889</c:v>
                </c:pt>
                <c:pt idx="251">
                  <c:v>8.82444534722647E-3</c:v>
                </c:pt>
                <c:pt idx="252">
                  <c:v>3.0052606288121574E-2</c:v>
                </c:pt>
                <c:pt idx="253">
                  <c:v>0.38378443413109992</c:v>
                </c:pt>
                <c:pt idx="254">
                  <c:v>4.0962310626417822E-2</c:v>
                </c:pt>
                <c:pt idx="255">
                  <c:v>4.3058685284504336E-2</c:v>
                </c:pt>
                <c:pt idx="256">
                  <c:v>5.5606692716197857E-2</c:v>
                </c:pt>
                <c:pt idx="257">
                  <c:v>1.7804765785558702E-2</c:v>
                </c:pt>
                <c:pt idx="258">
                  <c:v>9.191014925887947E-2</c:v>
                </c:pt>
                <c:pt idx="259">
                  <c:v>0.16590726141018847</c:v>
                </c:pt>
                <c:pt idx="260">
                  <c:v>0.14748402012517003</c:v>
                </c:pt>
                <c:pt idx="261">
                  <c:v>6.7158375718767149E-3</c:v>
                </c:pt>
                <c:pt idx="262">
                  <c:v>0.13789072825047538</c:v>
                </c:pt>
                <c:pt idx="263">
                  <c:v>0.23675467773088174</c:v>
                </c:pt>
                <c:pt idx="264">
                  <c:v>4.2843940274207765E-2</c:v>
                </c:pt>
                <c:pt idx="265">
                  <c:v>1.093867731387833E-2</c:v>
                </c:pt>
                <c:pt idx="266">
                  <c:v>0.12300563974049399</c:v>
                </c:pt>
                <c:pt idx="267">
                  <c:v>0.11316667329397531</c:v>
                </c:pt>
                <c:pt idx="268">
                  <c:v>4.4306431298733531E-2</c:v>
                </c:pt>
                <c:pt idx="269">
                  <c:v>3.2017377538388639E-2</c:v>
                </c:pt>
                <c:pt idx="270">
                  <c:v>5.9962167285246282E-4</c:v>
                </c:pt>
                <c:pt idx="271">
                  <c:v>4.8118864146408168E-2</c:v>
                </c:pt>
                <c:pt idx="272">
                  <c:v>1.096465275431055E-2</c:v>
                </c:pt>
                <c:pt idx="273">
                  <c:v>3.9807915054398818E-3</c:v>
                </c:pt>
                <c:pt idx="274">
                  <c:v>7.9516433260334224E-2</c:v>
                </c:pt>
                <c:pt idx="275">
                  <c:v>1.471903604792052E-2</c:v>
                </c:pt>
                <c:pt idx="276">
                  <c:v>8.1473325491819695E-2</c:v>
                </c:pt>
                <c:pt idx="277">
                  <c:v>1.1790279816605215E-2</c:v>
                </c:pt>
                <c:pt idx="278">
                  <c:v>3.342786970381003E-2</c:v>
                </c:pt>
                <c:pt idx="279">
                  <c:v>5.0601255692556024E-2</c:v>
                </c:pt>
                <c:pt idx="280">
                  <c:v>0.14644464086020598</c:v>
                </c:pt>
                <c:pt idx="281">
                  <c:v>6.6812175349631117E-2</c:v>
                </c:pt>
                <c:pt idx="282">
                  <c:v>1.5836175409318011E-2</c:v>
                </c:pt>
                <c:pt idx="283">
                  <c:v>0.11498033459787896</c:v>
                </c:pt>
                <c:pt idx="284">
                  <c:v>2.6635972220275576E-2</c:v>
                </c:pt>
                <c:pt idx="285">
                  <c:v>3.0210709105971435E-2</c:v>
                </c:pt>
                <c:pt idx="286">
                  <c:v>2.458179502067577E-2</c:v>
                </c:pt>
                <c:pt idx="287">
                  <c:v>0.17016380797449257</c:v>
                </c:pt>
                <c:pt idx="288">
                  <c:v>3.3831456845037487E-2</c:v>
                </c:pt>
                <c:pt idx="289">
                  <c:v>3.3871127398285149E-2</c:v>
                </c:pt>
                <c:pt idx="290">
                  <c:v>1.1499599789601807E-2</c:v>
                </c:pt>
                <c:pt idx="291">
                  <c:v>1.0326437163656055E-4</c:v>
                </c:pt>
                <c:pt idx="292">
                  <c:v>1.0454440103438697E-2</c:v>
                </c:pt>
                <c:pt idx="293">
                  <c:v>4.697540320534585E-2</c:v>
                </c:pt>
                <c:pt idx="294">
                  <c:v>5.2355530126164902E-2</c:v>
                </c:pt>
                <c:pt idx="295">
                  <c:v>5.3674863702226468E-2</c:v>
                </c:pt>
                <c:pt idx="296">
                  <c:v>7.3023466611403312E-2</c:v>
                </c:pt>
                <c:pt idx="297">
                  <c:v>6.696915786808727E-2</c:v>
                </c:pt>
                <c:pt idx="298">
                  <c:v>7.5950272995338769E-2</c:v>
                </c:pt>
                <c:pt idx="299">
                  <c:v>2.6196633950030249E-2</c:v>
                </c:pt>
                <c:pt idx="300">
                  <c:v>8.454017357890567E-2</c:v>
                </c:pt>
                <c:pt idx="301">
                  <c:v>7.2089578788328765E-3</c:v>
                </c:pt>
                <c:pt idx="302">
                  <c:v>4.5227351423905257E-2</c:v>
                </c:pt>
                <c:pt idx="303">
                  <c:v>0.22006241697343915</c:v>
                </c:pt>
                <c:pt idx="304">
                  <c:v>3.7143013424437384E-2</c:v>
                </c:pt>
                <c:pt idx="305">
                  <c:v>2.6938059212654009E-2</c:v>
                </c:pt>
                <c:pt idx="306">
                  <c:v>2.2841654456442533E-2</c:v>
                </c:pt>
                <c:pt idx="307">
                  <c:v>0.12457263836910865</c:v>
                </c:pt>
                <c:pt idx="308">
                  <c:v>6.0602221100787668E-2</c:v>
                </c:pt>
                <c:pt idx="309">
                  <c:v>8.7564123296564045E-3</c:v>
                </c:pt>
                <c:pt idx="310">
                  <c:v>2.2906008318993608E-2</c:v>
                </c:pt>
                <c:pt idx="311">
                  <c:v>2.4939536467609456E-2</c:v>
                </c:pt>
                <c:pt idx="312">
                  <c:v>1.3080797305267337E-2</c:v>
                </c:pt>
                <c:pt idx="313">
                  <c:v>0.12763875895120028</c:v>
                </c:pt>
                <c:pt idx="314">
                  <c:v>0.11649701213872032</c:v>
                </c:pt>
                <c:pt idx="315">
                  <c:v>4.5412908301907529E-2</c:v>
                </c:pt>
                <c:pt idx="316">
                  <c:v>5.7863606952030383E-3</c:v>
                </c:pt>
                <c:pt idx="317">
                  <c:v>2.2092603554996228E-2</c:v>
                </c:pt>
                <c:pt idx="318">
                  <c:v>5.2957934783479758E-3</c:v>
                </c:pt>
                <c:pt idx="319">
                  <c:v>1.492936359314509E-2</c:v>
                </c:pt>
                <c:pt idx="320">
                  <c:v>4.2405422698802334E-2</c:v>
                </c:pt>
                <c:pt idx="321">
                  <c:v>3.7924396560755767E-2</c:v>
                </c:pt>
                <c:pt idx="322">
                  <c:v>3.6669632497340579E-2</c:v>
                </c:pt>
                <c:pt idx="323">
                  <c:v>1.9885415006521821E-2</c:v>
                </c:pt>
                <c:pt idx="324">
                  <c:v>6.6730882157791022E-2</c:v>
                </c:pt>
                <c:pt idx="325">
                  <c:v>1.0332259691183336E-2</c:v>
                </c:pt>
                <c:pt idx="326">
                  <c:v>0.25691096415749359</c:v>
                </c:pt>
                <c:pt idx="327">
                  <c:v>3.4969975684373149E-2</c:v>
                </c:pt>
                <c:pt idx="328">
                  <c:v>0.10430920209313144</c:v>
                </c:pt>
                <c:pt idx="329">
                  <c:v>6.3155122762458604E-2</c:v>
                </c:pt>
                <c:pt idx="330">
                  <c:v>2.5646138129817194E-2</c:v>
                </c:pt>
                <c:pt idx="331">
                  <c:v>4.5376368123481274E-2</c:v>
                </c:pt>
                <c:pt idx="332">
                  <c:v>5.5226952264628149E-4</c:v>
                </c:pt>
                <c:pt idx="333">
                  <c:v>3.7249141515159505E-2</c:v>
                </c:pt>
                <c:pt idx="334">
                  <c:v>0.15641759363301089</c:v>
                </c:pt>
                <c:pt idx="335">
                  <c:v>9.339710765348487E-3</c:v>
                </c:pt>
                <c:pt idx="336">
                  <c:v>6.3552076311388775E-2</c:v>
                </c:pt>
                <c:pt idx="337">
                  <c:v>7.911253971290888E-3</c:v>
                </c:pt>
                <c:pt idx="338">
                  <c:v>6.0338458821538737E-2</c:v>
                </c:pt>
                <c:pt idx="339">
                  <c:v>8.5744761469969746E-3</c:v>
                </c:pt>
                <c:pt idx="340">
                  <c:v>1.5933561456552947E-2</c:v>
                </c:pt>
                <c:pt idx="341">
                  <c:v>3.3213649233066696E-2</c:v>
                </c:pt>
                <c:pt idx="342">
                  <c:v>1.3872621999953233E-2</c:v>
                </c:pt>
                <c:pt idx="343">
                  <c:v>8.4089185030394198E-2</c:v>
                </c:pt>
                <c:pt idx="344">
                  <c:v>4.1325276135836343E-2</c:v>
                </c:pt>
                <c:pt idx="345">
                  <c:v>2.6444741787726253E-2</c:v>
                </c:pt>
                <c:pt idx="346">
                  <c:v>2.1121338644668763E-2</c:v>
                </c:pt>
                <c:pt idx="347">
                  <c:v>9.6038823193653367E-2</c:v>
                </c:pt>
                <c:pt idx="348">
                  <c:v>4.0541361651655672E-2</c:v>
                </c:pt>
                <c:pt idx="349">
                  <c:v>1.7610735006885272E-3</c:v>
                </c:pt>
                <c:pt idx="350">
                  <c:v>2.644473362219504E-2</c:v>
                </c:pt>
                <c:pt idx="351">
                  <c:v>9.0602673615794924E-2</c:v>
                </c:pt>
                <c:pt idx="352">
                  <c:v>0.21558574246532591</c:v>
                </c:pt>
                <c:pt idx="353">
                  <c:v>2.5780246713377121E-2</c:v>
                </c:pt>
                <c:pt idx="354">
                  <c:v>2.9359653459695913E-2</c:v>
                </c:pt>
                <c:pt idx="355">
                  <c:v>4.8893773870736977E-2</c:v>
                </c:pt>
                <c:pt idx="356">
                  <c:v>2.0970273248081955E-3</c:v>
                </c:pt>
                <c:pt idx="357">
                  <c:v>2.1570661360226905E-2</c:v>
                </c:pt>
                <c:pt idx="358">
                  <c:v>2.6386899867507727E-2</c:v>
                </c:pt>
                <c:pt idx="359">
                  <c:v>8.5874470667775815E-3</c:v>
                </c:pt>
                <c:pt idx="360">
                  <c:v>2.8913033303162198E-2</c:v>
                </c:pt>
                <c:pt idx="361">
                  <c:v>1.0333547079909786E-2</c:v>
                </c:pt>
                <c:pt idx="362">
                  <c:v>9.0732254977546403E-3</c:v>
                </c:pt>
                <c:pt idx="363">
                  <c:v>3.0126364256650079E-2</c:v>
                </c:pt>
                <c:pt idx="364">
                  <c:v>4.1393441334927707E-2</c:v>
                </c:pt>
                <c:pt idx="365">
                  <c:v>3.0034410843823085E-2</c:v>
                </c:pt>
                <c:pt idx="366">
                  <c:v>4.1367842554027368E-2</c:v>
                </c:pt>
                <c:pt idx="367">
                  <c:v>3.8764349265339289E-2</c:v>
                </c:pt>
                <c:pt idx="368">
                  <c:v>3.6381423927540561E-2</c:v>
                </c:pt>
                <c:pt idx="369">
                  <c:v>3.2365320839300431E-2</c:v>
                </c:pt>
                <c:pt idx="370">
                  <c:v>9.8944811205142688E-3</c:v>
                </c:pt>
                <c:pt idx="371">
                  <c:v>3.1316324772248952E-2</c:v>
                </c:pt>
                <c:pt idx="372">
                  <c:v>6.4186202757228514E-2</c:v>
                </c:pt>
                <c:pt idx="373">
                  <c:v>1.9574085978033656E-2</c:v>
                </c:pt>
                <c:pt idx="374">
                  <c:v>2.3537431692200877E-2</c:v>
                </c:pt>
                <c:pt idx="375">
                  <c:v>1.1202697047858215E-2</c:v>
                </c:pt>
                <c:pt idx="376">
                  <c:v>6.7288090151925439E-2</c:v>
                </c:pt>
                <c:pt idx="377">
                  <c:v>6.0630926750234376E-2</c:v>
                </c:pt>
                <c:pt idx="378">
                  <c:v>1.675115260564258E-2</c:v>
                </c:pt>
                <c:pt idx="379">
                  <c:v>1.4068085539775123E-2</c:v>
                </c:pt>
                <c:pt idx="380">
                  <c:v>0.21330666822443189</c:v>
                </c:pt>
                <c:pt idx="381">
                  <c:v>0.16434034259704458</c:v>
                </c:pt>
                <c:pt idx="382">
                  <c:v>2.4463516115609357E-2</c:v>
                </c:pt>
                <c:pt idx="383">
                  <c:v>2.1317276742649591E-2</c:v>
                </c:pt>
                <c:pt idx="384">
                  <c:v>3.3649835358361545E-2</c:v>
                </c:pt>
                <c:pt idx="385">
                  <c:v>0.16756617184503081</c:v>
                </c:pt>
                <c:pt idx="386">
                  <c:v>6.0340523966521668E-2</c:v>
                </c:pt>
                <c:pt idx="387">
                  <c:v>1.455189945064404E-2</c:v>
                </c:pt>
                <c:pt idx="388">
                  <c:v>0.14001030267883913</c:v>
                </c:pt>
                <c:pt idx="389">
                  <c:v>8.5151806668405314E-3</c:v>
                </c:pt>
                <c:pt idx="390">
                  <c:v>4.8131516315999677E-2</c:v>
                </c:pt>
                <c:pt idx="391">
                  <c:v>8.4034313143477798E-3</c:v>
                </c:pt>
                <c:pt idx="392">
                  <c:v>0.10031095193544257</c:v>
                </c:pt>
                <c:pt idx="393">
                  <c:v>7.4999153649417574E-2</c:v>
                </c:pt>
                <c:pt idx="394">
                  <c:v>7.2591168324471655E-2</c:v>
                </c:pt>
                <c:pt idx="395">
                  <c:v>1.7807178342585467E-2</c:v>
                </c:pt>
                <c:pt idx="396">
                  <c:v>0.107925851624186</c:v>
                </c:pt>
                <c:pt idx="397">
                  <c:v>8.3169058937987636E-2</c:v>
                </c:pt>
                <c:pt idx="398">
                  <c:v>0.18446313374298112</c:v>
                </c:pt>
                <c:pt idx="399">
                  <c:v>2.863688000432818E-2</c:v>
                </c:pt>
                <c:pt idx="400">
                  <c:v>1.565828734244213E-2</c:v>
                </c:pt>
                <c:pt idx="401">
                  <c:v>7.2844320753823855E-2</c:v>
                </c:pt>
                <c:pt idx="402">
                  <c:v>6.0218980575007727E-2</c:v>
                </c:pt>
                <c:pt idx="403">
                  <c:v>6.7504582359746795E-2</c:v>
                </c:pt>
                <c:pt idx="404">
                  <c:v>2.0347877576004435E-2</c:v>
                </c:pt>
                <c:pt idx="405">
                  <c:v>4.0228242057430391E-2</c:v>
                </c:pt>
                <c:pt idx="406">
                  <c:v>5.208970064211095E-3</c:v>
                </c:pt>
                <c:pt idx="407">
                  <c:v>2.9458817735566502E-2</c:v>
                </c:pt>
                <c:pt idx="408">
                  <c:v>1.2044795191558919E-2</c:v>
                </c:pt>
                <c:pt idx="409">
                  <c:v>0.41926134362029555</c:v>
                </c:pt>
                <c:pt idx="410">
                  <c:v>2.3605916259450688E-2</c:v>
                </c:pt>
                <c:pt idx="411">
                  <c:v>4.0915710640360307E-2</c:v>
                </c:pt>
                <c:pt idx="412">
                  <c:v>1.10768590550053E-2</c:v>
                </c:pt>
                <c:pt idx="413">
                  <c:v>3.8760088554895024E-2</c:v>
                </c:pt>
                <c:pt idx="414">
                  <c:v>1.8118659366887793E-2</c:v>
                </c:pt>
                <c:pt idx="415">
                  <c:v>4.838909474781132E-2</c:v>
                </c:pt>
                <c:pt idx="416">
                  <c:v>5.6353638022928892E-4</c:v>
                </c:pt>
                <c:pt idx="417">
                  <c:v>3.1211727872959241E-2</c:v>
                </c:pt>
                <c:pt idx="418">
                  <c:v>4.9679927719562679E-2</c:v>
                </c:pt>
                <c:pt idx="419">
                  <c:v>0.17878004606936623</c:v>
                </c:pt>
                <c:pt idx="420">
                  <c:v>6.1383017779928037E-2</c:v>
                </c:pt>
                <c:pt idx="421">
                  <c:v>3.149035386436249E-2</c:v>
                </c:pt>
                <c:pt idx="422">
                  <c:v>0.12400333836419183</c:v>
                </c:pt>
                <c:pt idx="423">
                  <c:v>3.2459205145300429E-3</c:v>
                </c:pt>
                <c:pt idx="424">
                  <c:v>0.1368742239482183</c:v>
                </c:pt>
                <c:pt idx="425">
                  <c:v>7.9943334979490355E-4</c:v>
                </c:pt>
                <c:pt idx="426">
                  <c:v>1.4189695820141519E-2</c:v>
                </c:pt>
                <c:pt idx="427">
                  <c:v>1.0894291786841259E-2</c:v>
                </c:pt>
                <c:pt idx="428">
                  <c:v>3.5502913743787265E-2</c:v>
                </c:pt>
                <c:pt idx="429">
                  <c:v>5.218447061814481E-2</c:v>
                </c:pt>
                <c:pt idx="430">
                  <c:v>2.3125527831100001E-2</c:v>
                </c:pt>
                <c:pt idx="431">
                  <c:v>3.7381813662908964E-2</c:v>
                </c:pt>
                <c:pt idx="432">
                  <c:v>4.6735086360964712E-2</c:v>
                </c:pt>
                <c:pt idx="433">
                  <c:v>5.975318644824576E-2</c:v>
                </c:pt>
                <c:pt idx="434">
                  <c:v>6.6654855350831266E-2</c:v>
                </c:pt>
                <c:pt idx="435">
                  <c:v>7.9031300034050303E-2</c:v>
                </c:pt>
                <c:pt idx="436">
                  <c:v>4.9302039531710272E-2</c:v>
                </c:pt>
                <c:pt idx="437">
                  <c:v>3.3781077920178863E-2</c:v>
                </c:pt>
                <c:pt idx="438">
                  <c:v>9.8624024606092486E-2</c:v>
                </c:pt>
                <c:pt idx="439">
                  <c:v>2.6361266772490205E-2</c:v>
                </c:pt>
                <c:pt idx="440">
                  <c:v>5.1312379823703208E-3</c:v>
                </c:pt>
                <c:pt idx="441">
                  <c:v>1.2096277394153261E-2</c:v>
                </c:pt>
                <c:pt idx="442">
                  <c:v>4.6167702440745334E-2</c:v>
                </c:pt>
                <c:pt idx="443">
                  <c:v>3.9952400618414735E-3</c:v>
                </c:pt>
                <c:pt idx="444">
                  <c:v>1.1307545037679709E-2</c:v>
                </c:pt>
                <c:pt idx="445">
                  <c:v>5.6134932801967567E-2</c:v>
                </c:pt>
                <c:pt idx="446">
                  <c:v>0.16660993345491848</c:v>
                </c:pt>
                <c:pt idx="447">
                  <c:v>6.3669106922582819E-3</c:v>
                </c:pt>
                <c:pt idx="448">
                  <c:v>2.8901594931708498E-2</c:v>
                </c:pt>
                <c:pt idx="449">
                  <c:v>7.5986276328545224E-3</c:v>
                </c:pt>
                <c:pt idx="450">
                  <c:v>6.8269807018866743E-2</c:v>
                </c:pt>
                <c:pt idx="451">
                  <c:v>1.0897455318838123E-2</c:v>
                </c:pt>
                <c:pt idx="452">
                  <c:v>4.6852064807428838E-3</c:v>
                </c:pt>
                <c:pt idx="453">
                  <c:v>6.786057482346361E-2</c:v>
                </c:pt>
                <c:pt idx="454">
                  <c:v>4.5375943488980858E-2</c:v>
                </c:pt>
                <c:pt idx="455">
                  <c:v>4.6343469262397255E-2</c:v>
                </c:pt>
                <c:pt idx="456">
                  <c:v>5.0610003799083189E-2</c:v>
                </c:pt>
                <c:pt idx="457">
                  <c:v>9.4383761671899963E-3</c:v>
                </c:pt>
                <c:pt idx="458">
                  <c:v>1.3597816572244049E-2</c:v>
                </c:pt>
                <c:pt idx="459">
                  <c:v>2.2387683349562815E-2</c:v>
                </c:pt>
                <c:pt idx="460">
                  <c:v>1.1316199193354401E-2</c:v>
                </c:pt>
                <c:pt idx="461">
                  <c:v>0.10916098669313956</c:v>
                </c:pt>
                <c:pt idx="462">
                  <c:v>6.0098059868334427E-2</c:v>
                </c:pt>
                <c:pt idx="463">
                  <c:v>1.8090855216970375E-2</c:v>
                </c:pt>
                <c:pt idx="464">
                  <c:v>0.12859643003808616</c:v>
                </c:pt>
                <c:pt idx="465">
                  <c:v>2.627687607433607E-2</c:v>
                </c:pt>
                <c:pt idx="466">
                  <c:v>2.0991221497488215E-2</c:v>
                </c:pt>
                <c:pt idx="467">
                  <c:v>0.10226358781277192</c:v>
                </c:pt>
                <c:pt idx="468">
                  <c:v>2.8631068594871061E-2</c:v>
                </c:pt>
                <c:pt idx="469">
                  <c:v>3.8115061714131052E-2</c:v>
                </c:pt>
                <c:pt idx="470">
                  <c:v>1.2664693605475206E-2</c:v>
                </c:pt>
                <c:pt idx="471">
                  <c:v>9.332865177469564E-2</c:v>
                </c:pt>
                <c:pt idx="472">
                  <c:v>5.131277110368028E-2</c:v>
                </c:pt>
                <c:pt idx="473">
                  <c:v>3.1975558381184134E-2</c:v>
                </c:pt>
                <c:pt idx="474">
                  <c:v>2.7690031577833313E-2</c:v>
                </c:pt>
                <c:pt idx="475">
                  <c:v>3.527466331198266E-2</c:v>
                </c:pt>
                <c:pt idx="476">
                  <c:v>4.5948154187210086E-2</c:v>
                </c:pt>
                <c:pt idx="477">
                  <c:v>3.8553606766572948E-2</c:v>
                </c:pt>
                <c:pt idx="478">
                  <c:v>7.7733905132079686E-2</c:v>
                </c:pt>
                <c:pt idx="479">
                  <c:v>5.7240922697851429E-2</c:v>
                </c:pt>
                <c:pt idx="480">
                  <c:v>3.4056990876523405E-2</c:v>
                </c:pt>
                <c:pt idx="481">
                  <c:v>8.5002295055325E-2</c:v>
                </c:pt>
                <c:pt idx="482">
                  <c:v>5.8145835758327852E-2</c:v>
                </c:pt>
                <c:pt idx="483">
                  <c:v>3.8666108936645731E-2</c:v>
                </c:pt>
                <c:pt idx="484">
                  <c:v>2.5231852368210211E-2</c:v>
                </c:pt>
                <c:pt idx="485">
                  <c:v>2.6459296180927766E-3</c:v>
                </c:pt>
                <c:pt idx="486">
                  <c:v>1.4877013379004437E-2</c:v>
                </c:pt>
                <c:pt idx="487">
                  <c:v>1.654272705631047E-2</c:v>
                </c:pt>
                <c:pt idx="488">
                  <c:v>0.14343146023168848</c:v>
                </c:pt>
                <c:pt idx="489">
                  <c:v>0.10018913262337203</c:v>
                </c:pt>
                <c:pt idx="490">
                  <c:v>3.8899956830891744E-2</c:v>
                </c:pt>
                <c:pt idx="491">
                  <c:v>3.3246206813014961E-2</c:v>
                </c:pt>
                <c:pt idx="492">
                  <c:v>3.2477714295354475E-2</c:v>
                </c:pt>
                <c:pt idx="493">
                  <c:v>8.180841499480937E-2</c:v>
                </c:pt>
                <c:pt idx="494">
                  <c:v>3.7670176763197574E-2</c:v>
                </c:pt>
                <c:pt idx="495">
                  <c:v>2.3072516806284898E-2</c:v>
                </c:pt>
                <c:pt idx="496">
                  <c:v>3.4519284172543387E-2</c:v>
                </c:pt>
                <c:pt idx="497">
                  <c:v>5.7630942636323901E-3</c:v>
                </c:pt>
                <c:pt idx="498">
                  <c:v>3.4779284139480227E-2</c:v>
                </c:pt>
                <c:pt idx="499">
                  <c:v>1.3338446116266431E-2</c:v>
                </c:pt>
                <c:pt idx="500">
                  <c:v>4.7432711902165456E-2</c:v>
                </c:pt>
                <c:pt idx="501">
                  <c:v>9.3866735882856628E-2</c:v>
                </c:pt>
                <c:pt idx="502">
                  <c:v>2.4074806977911738E-2</c:v>
                </c:pt>
                <c:pt idx="503">
                  <c:v>1.1442172595279937E-2</c:v>
                </c:pt>
                <c:pt idx="504">
                  <c:v>2.0293519976690991E-2</c:v>
                </c:pt>
                <c:pt idx="505">
                  <c:v>2.8556215856647731E-2</c:v>
                </c:pt>
                <c:pt idx="506">
                  <c:v>0.22499535799386197</c:v>
                </c:pt>
                <c:pt idx="507">
                  <c:v>4.0137132317689915E-2</c:v>
                </c:pt>
                <c:pt idx="508">
                  <c:v>5.5056168441038299E-2</c:v>
                </c:pt>
                <c:pt idx="509">
                  <c:v>0.34294038289148238</c:v>
                </c:pt>
                <c:pt idx="510">
                  <c:v>2.911223064574385E-2</c:v>
                </c:pt>
                <c:pt idx="511">
                  <c:v>0.12226546119241691</c:v>
                </c:pt>
                <c:pt idx="512">
                  <c:v>2.5228182680701768E-2</c:v>
                </c:pt>
                <c:pt idx="513">
                  <c:v>3.0387297456523528E-2</c:v>
                </c:pt>
                <c:pt idx="514">
                  <c:v>5.3821545234419635E-2</c:v>
                </c:pt>
                <c:pt idx="515">
                  <c:v>3.1399826045708353E-2</c:v>
                </c:pt>
                <c:pt idx="516">
                  <c:v>9.550507433355046E-3</c:v>
                </c:pt>
                <c:pt idx="517">
                  <c:v>6.7878331399203948E-2</c:v>
                </c:pt>
                <c:pt idx="518">
                  <c:v>1.0432424928685041E-2</c:v>
                </c:pt>
                <c:pt idx="519">
                  <c:v>2.8200300103414677E-2</c:v>
                </c:pt>
                <c:pt idx="520">
                  <c:v>4.6294128088078222E-2</c:v>
                </c:pt>
                <c:pt idx="521">
                  <c:v>1.777699903744466E-2</c:v>
                </c:pt>
                <c:pt idx="522">
                  <c:v>2.4447441084074949E-2</c:v>
                </c:pt>
                <c:pt idx="523">
                  <c:v>2.1685207148332403E-2</c:v>
                </c:pt>
                <c:pt idx="524">
                  <c:v>9.0076231442702548E-3</c:v>
                </c:pt>
                <c:pt idx="525">
                  <c:v>3.1768627396697509E-2</c:v>
                </c:pt>
                <c:pt idx="526">
                  <c:v>3.9581352596622182E-2</c:v>
                </c:pt>
                <c:pt idx="527">
                  <c:v>3.5819454782130389E-2</c:v>
                </c:pt>
                <c:pt idx="528">
                  <c:v>2.8536255626332954E-2</c:v>
                </c:pt>
                <c:pt idx="529">
                  <c:v>7.2629723902749216E-2</c:v>
                </c:pt>
                <c:pt idx="530">
                  <c:v>0.13409343082978917</c:v>
                </c:pt>
                <c:pt idx="531">
                  <c:v>2.4186687166525486E-2</c:v>
                </c:pt>
                <c:pt idx="532">
                  <c:v>6.9020428939513545E-2</c:v>
                </c:pt>
                <c:pt idx="533">
                  <c:v>3.8829829574707604E-2</c:v>
                </c:pt>
                <c:pt idx="534">
                  <c:v>2.6980202937835644E-2</c:v>
                </c:pt>
                <c:pt idx="535">
                  <c:v>2.9339348409576374E-2</c:v>
                </c:pt>
                <c:pt idx="536">
                  <c:v>8.0839955113551493E-2</c:v>
                </c:pt>
                <c:pt idx="537">
                  <c:v>2.2562434818297936E-2</c:v>
                </c:pt>
                <c:pt idx="538">
                  <c:v>1.1116579991826692E-3</c:v>
                </c:pt>
                <c:pt idx="539">
                  <c:v>3.1479824648003418E-2</c:v>
                </c:pt>
                <c:pt idx="540">
                  <c:v>2.6229138842053377E-2</c:v>
                </c:pt>
                <c:pt idx="541">
                  <c:v>0.10178831099459924</c:v>
                </c:pt>
                <c:pt idx="542">
                  <c:v>3.1910997312383643E-4</c:v>
                </c:pt>
                <c:pt idx="543">
                  <c:v>3.1605245907429337E-2</c:v>
                </c:pt>
                <c:pt idx="544">
                  <c:v>3.9860280497212526E-2</c:v>
                </c:pt>
                <c:pt idx="545">
                  <c:v>3.6382712278440213E-2</c:v>
                </c:pt>
                <c:pt idx="546">
                  <c:v>4.7580307016467482E-2</c:v>
                </c:pt>
                <c:pt idx="547">
                  <c:v>1.6889603522317227E-2</c:v>
                </c:pt>
                <c:pt idx="548">
                  <c:v>2.0594440017459133E-2</c:v>
                </c:pt>
                <c:pt idx="549">
                  <c:v>3.5527577252363399E-3</c:v>
                </c:pt>
                <c:pt idx="550">
                  <c:v>1.3549785436842564E-2</c:v>
                </c:pt>
                <c:pt idx="551">
                  <c:v>0.12651449637896842</c:v>
                </c:pt>
                <c:pt idx="552">
                  <c:v>2.2396996882915528E-2</c:v>
                </c:pt>
                <c:pt idx="553">
                  <c:v>1.6781761877007542E-3</c:v>
                </c:pt>
                <c:pt idx="554">
                  <c:v>1.5298044151944832E-2</c:v>
                </c:pt>
                <c:pt idx="555">
                  <c:v>0.35639332430297432</c:v>
                </c:pt>
                <c:pt idx="556">
                  <c:v>3.871522602199249E-2</c:v>
                </c:pt>
                <c:pt idx="557">
                  <c:v>2.7426315617790069E-2</c:v>
                </c:pt>
                <c:pt idx="558">
                  <c:v>1.3085030689842535E-2</c:v>
                </c:pt>
                <c:pt idx="559">
                  <c:v>6.255802346427275E-2</c:v>
                </c:pt>
                <c:pt idx="560">
                  <c:v>4.1221468054702899E-2</c:v>
                </c:pt>
                <c:pt idx="561">
                  <c:v>4.6000258238828896E-3</c:v>
                </c:pt>
                <c:pt idx="562">
                  <c:v>7.4431732993342631E-3</c:v>
                </c:pt>
                <c:pt idx="563">
                  <c:v>3.2630811744483804E-2</c:v>
                </c:pt>
                <c:pt idx="564">
                  <c:v>8.7693921629407687E-2</c:v>
                </c:pt>
                <c:pt idx="565">
                  <c:v>0.17316103499686097</c:v>
                </c:pt>
                <c:pt idx="566">
                  <c:v>8.2521528680569625E-2</c:v>
                </c:pt>
                <c:pt idx="567">
                  <c:v>2.7585311434019565E-2</c:v>
                </c:pt>
                <c:pt idx="568">
                  <c:v>6.0345601089276668E-3</c:v>
                </c:pt>
                <c:pt idx="569">
                  <c:v>5.3515502708266244E-2</c:v>
                </c:pt>
                <c:pt idx="570">
                  <c:v>5.3985294013322471E-2</c:v>
                </c:pt>
                <c:pt idx="571">
                  <c:v>6.4353084683576797E-3</c:v>
                </c:pt>
                <c:pt idx="572">
                  <c:v>4.0375734229520184E-2</c:v>
                </c:pt>
                <c:pt idx="573">
                  <c:v>3.5762173584346066E-2</c:v>
                </c:pt>
                <c:pt idx="574">
                  <c:v>4.9256020483745472E-2</c:v>
                </c:pt>
                <c:pt idx="575">
                  <c:v>0.14380067898710103</c:v>
                </c:pt>
                <c:pt idx="576">
                  <c:v>1.1905783265183351E-2</c:v>
                </c:pt>
                <c:pt idx="577">
                  <c:v>2.98554331479862E-2</c:v>
                </c:pt>
                <c:pt idx="578">
                  <c:v>0.14826149411054179</c:v>
                </c:pt>
                <c:pt idx="579">
                  <c:v>3.8512750983168038E-2</c:v>
                </c:pt>
                <c:pt idx="580">
                  <c:v>3.3537862998344985E-2</c:v>
                </c:pt>
                <c:pt idx="581">
                  <c:v>1.6746664774549738E-2</c:v>
                </c:pt>
                <c:pt idx="582">
                  <c:v>3.2575261765793569E-2</c:v>
                </c:pt>
                <c:pt idx="583">
                  <c:v>2.3445821551062729E-2</c:v>
                </c:pt>
                <c:pt idx="584">
                  <c:v>2.5728408119209914E-2</c:v>
                </c:pt>
                <c:pt idx="585">
                  <c:v>1.7925446117759675E-2</c:v>
                </c:pt>
                <c:pt idx="586">
                  <c:v>1.7569387321293987E-2</c:v>
                </c:pt>
                <c:pt idx="587">
                  <c:v>4.8811146740427171E-2</c:v>
                </c:pt>
                <c:pt idx="588">
                  <c:v>3.6157203152461799E-2</c:v>
                </c:pt>
                <c:pt idx="589">
                  <c:v>4.0746266271343826E-2</c:v>
                </c:pt>
                <c:pt idx="590">
                  <c:v>2.1037093318579451E-2</c:v>
                </c:pt>
                <c:pt idx="591">
                  <c:v>2.9465390387617869E-2</c:v>
                </c:pt>
                <c:pt idx="592">
                  <c:v>0.44144500024238659</c:v>
                </c:pt>
                <c:pt idx="593">
                  <c:v>2.5763192268593627E-2</c:v>
                </c:pt>
                <c:pt idx="594">
                  <c:v>3.3822448842003534E-2</c:v>
                </c:pt>
                <c:pt idx="595">
                  <c:v>3.2253795526388712E-2</c:v>
                </c:pt>
                <c:pt idx="596">
                  <c:v>4.0552623390121847E-2</c:v>
                </c:pt>
                <c:pt idx="597">
                  <c:v>2.6516900527795428E-5</c:v>
                </c:pt>
                <c:pt idx="598">
                  <c:v>1.7351865439986888E-2</c:v>
                </c:pt>
                <c:pt idx="599">
                  <c:v>2.4113242839492961E-2</c:v>
                </c:pt>
                <c:pt idx="600">
                  <c:v>1.9581308340815409E-2</c:v>
                </c:pt>
                <c:pt idx="601">
                  <c:v>2.039388969595482E-2</c:v>
                </c:pt>
                <c:pt idx="602">
                  <c:v>2.3948078493446032E-2</c:v>
                </c:pt>
                <c:pt idx="603">
                  <c:v>5.2118091162396726E-2</c:v>
                </c:pt>
                <c:pt idx="604">
                  <c:v>2.7308934513140183E-2</c:v>
                </c:pt>
                <c:pt idx="605">
                  <c:v>0.16175106058208005</c:v>
                </c:pt>
                <c:pt idx="606">
                  <c:v>7.5640089689134604E-2</c:v>
                </c:pt>
                <c:pt idx="607">
                  <c:v>4.6351893237838143E-2</c:v>
                </c:pt>
                <c:pt idx="608">
                  <c:v>5.7370177678061553E-2</c:v>
                </c:pt>
                <c:pt idx="609">
                  <c:v>1.4579520353617014E-2</c:v>
                </c:pt>
                <c:pt idx="610">
                  <c:v>1.9266423866215198E-2</c:v>
                </c:pt>
                <c:pt idx="611">
                  <c:v>1.0857344486399446E-2</c:v>
                </c:pt>
                <c:pt idx="612">
                  <c:v>2.7891869986403098E-2</c:v>
                </c:pt>
                <c:pt idx="613">
                  <c:v>3.4311990381239582E-3</c:v>
                </c:pt>
                <c:pt idx="614">
                  <c:v>3.4319289710883216E-3</c:v>
                </c:pt>
                <c:pt idx="615">
                  <c:v>3.5517225537207646E-2</c:v>
                </c:pt>
                <c:pt idx="616">
                  <c:v>3.041610869362776E-2</c:v>
                </c:pt>
                <c:pt idx="617">
                  <c:v>3.7376939668335114E-2</c:v>
                </c:pt>
                <c:pt idx="618">
                  <c:v>1.5791097163197629E-2</c:v>
                </c:pt>
                <c:pt idx="619">
                  <c:v>3.3755358600028075E-2</c:v>
                </c:pt>
                <c:pt idx="620">
                  <c:v>0.11496676670329974</c:v>
                </c:pt>
                <c:pt idx="621">
                  <c:v>7.3182841391622191E-2</c:v>
                </c:pt>
                <c:pt idx="622">
                  <c:v>1.0724214007369642E-2</c:v>
                </c:pt>
                <c:pt idx="623">
                  <c:v>4.0172202940216353E-2</c:v>
                </c:pt>
                <c:pt idx="624">
                  <c:v>2.8009847602835945E-2</c:v>
                </c:pt>
                <c:pt idx="625">
                  <c:v>1.7533786257371432E-2</c:v>
                </c:pt>
                <c:pt idx="626">
                  <c:v>0.12158939325989623</c:v>
                </c:pt>
                <c:pt idx="627">
                  <c:v>0.10930381771563293</c:v>
                </c:pt>
                <c:pt idx="628">
                  <c:v>0.15030410369968997</c:v>
                </c:pt>
                <c:pt idx="629">
                  <c:v>0.164791866080926</c:v>
                </c:pt>
                <c:pt idx="630">
                  <c:v>0.19923223344776747</c:v>
                </c:pt>
                <c:pt idx="631">
                  <c:v>2.9100060418212038E-2</c:v>
                </c:pt>
                <c:pt idx="632">
                  <c:v>3.5589400168075158E-2</c:v>
                </c:pt>
                <c:pt idx="633">
                  <c:v>1.9751797764478891E-2</c:v>
                </c:pt>
                <c:pt idx="634">
                  <c:v>2.5611780591231655E-2</c:v>
                </c:pt>
                <c:pt idx="635">
                  <c:v>4.7411006046851958E-3</c:v>
                </c:pt>
                <c:pt idx="636">
                  <c:v>1.124392176729018E-2</c:v>
                </c:pt>
                <c:pt idx="637">
                  <c:v>8.76723412902565E-3</c:v>
                </c:pt>
                <c:pt idx="638">
                  <c:v>1.3075876691720292E-2</c:v>
                </c:pt>
                <c:pt idx="639">
                  <c:v>2.1267737392924882E-2</c:v>
                </c:pt>
                <c:pt idx="640">
                  <c:v>0.10445700110085922</c:v>
                </c:pt>
                <c:pt idx="641">
                  <c:v>3.0215721775064264E-3</c:v>
                </c:pt>
                <c:pt idx="642">
                  <c:v>1.9292320359925137E-2</c:v>
                </c:pt>
                <c:pt idx="643">
                  <c:v>9.3809636052074985E-2</c:v>
                </c:pt>
                <c:pt idx="644">
                  <c:v>6.9596893750829836E-2</c:v>
                </c:pt>
                <c:pt idx="645">
                  <c:v>5.2621626420765039E-2</c:v>
                </c:pt>
                <c:pt idx="646">
                  <c:v>3.77614142547988E-2</c:v>
                </c:pt>
                <c:pt idx="647">
                  <c:v>4.2611258559483528E-2</c:v>
                </c:pt>
                <c:pt idx="648">
                  <c:v>2.975415056649372E-2</c:v>
                </c:pt>
                <c:pt idx="649">
                  <c:v>2.6737516922618609E-2</c:v>
                </c:pt>
                <c:pt idx="650">
                  <c:v>3.921533768275795E-3</c:v>
                </c:pt>
                <c:pt idx="651">
                  <c:v>8.0284705904609302E-2</c:v>
                </c:pt>
                <c:pt idx="652">
                  <c:v>3.4667847362958151E-2</c:v>
                </c:pt>
                <c:pt idx="653">
                  <c:v>2.0736405108868542E-2</c:v>
                </c:pt>
                <c:pt idx="654">
                  <c:v>3.4569778413051422E-2</c:v>
                </c:pt>
                <c:pt idx="655">
                  <c:v>5.6945286083626076E-3</c:v>
                </c:pt>
                <c:pt idx="656">
                  <c:v>1.3880662270470537E-2</c:v>
                </c:pt>
                <c:pt idx="657">
                  <c:v>4.2135722597873064E-2</c:v>
                </c:pt>
                <c:pt idx="658">
                  <c:v>5.4719850611095563E-2</c:v>
                </c:pt>
                <c:pt idx="659">
                  <c:v>2.3332684960949198E-2</c:v>
                </c:pt>
                <c:pt idx="660">
                  <c:v>5.429876336956347E-2</c:v>
                </c:pt>
                <c:pt idx="661">
                  <c:v>1.828464705675404E-2</c:v>
                </c:pt>
                <c:pt idx="662">
                  <c:v>1.630675852147738E-2</c:v>
                </c:pt>
                <c:pt idx="663">
                  <c:v>1.7316154701208994E-2</c:v>
                </c:pt>
                <c:pt idx="664">
                  <c:v>0.11956562607276762</c:v>
                </c:pt>
                <c:pt idx="665">
                  <c:v>7.2979491675427929E-2</c:v>
                </c:pt>
                <c:pt idx="666">
                  <c:v>3.7575319583902596E-2</c:v>
                </c:pt>
                <c:pt idx="667">
                  <c:v>0.11037075304284009</c:v>
                </c:pt>
                <c:pt idx="668">
                  <c:v>3.6667884348601278E-2</c:v>
                </c:pt>
                <c:pt idx="669">
                  <c:v>6.989693671179957E-2</c:v>
                </c:pt>
                <c:pt idx="670">
                  <c:v>1.1879907784461345E-2</c:v>
                </c:pt>
                <c:pt idx="671">
                  <c:v>0.10195972009384846</c:v>
                </c:pt>
                <c:pt idx="672">
                  <c:v>2.5293865897784013E-2</c:v>
                </c:pt>
                <c:pt idx="673">
                  <c:v>4.4738465574774108E-2</c:v>
                </c:pt>
                <c:pt idx="674">
                  <c:v>2.6470481322981639E-2</c:v>
                </c:pt>
                <c:pt idx="675">
                  <c:v>1.2887869587510963E-2</c:v>
                </c:pt>
                <c:pt idx="676">
                  <c:v>4.6640371788180736E-2</c:v>
                </c:pt>
                <c:pt idx="677">
                  <c:v>0.26136397301199399</c:v>
                </c:pt>
                <c:pt idx="678">
                  <c:v>1.4056435573648385E-2</c:v>
                </c:pt>
                <c:pt idx="679">
                  <c:v>2.9820019503760675E-2</c:v>
                </c:pt>
                <c:pt idx="680">
                  <c:v>0.25434498638931685</c:v>
                </c:pt>
                <c:pt idx="681">
                  <c:v>2.2597829414137426E-2</c:v>
                </c:pt>
                <c:pt idx="682">
                  <c:v>2.2515980686369869E-2</c:v>
                </c:pt>
                <c:pt idx="683">
                  <c:v>7.0473848130693587E-3</c:v>
                </c:pt>
                <c:pt idx="684">
                  <c:v>9.6434512979515483E-2</c:v>
                </c:pt>
                <c:pt idx="685">
                  <c:v>6.4785582915352635E-4</c:v>
                </c:pt>
                <c:pt idx="686">
                  <c:v>4.5728259880169653E-2</c:v>
                </c:pt>
                <c:pt idx="687">
                  <c:v>4.6598430929689419E-3</c:v>
                </c:pt>
                <c:pt idx="688">
                  <c:v>1.2073620525146531E-2</c:v>
                </c:pt>
                <c:pt idx="689">
                  <c:v>2.3009218980226745E-2</c:v>
                </c:pt>
                <c:pt idx="690">
                  <c:v>4.0757093915518197E-2</c:v>
                </c:pt>
                <c:pt idx="691">
                  <c:v>1.2496415742327252E-2</c:v>
                </c:pt>
                <c:pt idx="692">
                  <c:v>3.3823501907576839E-2</c:v>
                </c:pt>
                <c:pt idx="693">
                  <c:v>3.7495968438875711E-2</c:v>
                </c:pt>
                <c:pt idx="694">
                  <c:v>0.18061854878704076</c:v>
                </c:pt>
                <c:pt idx="695">
                  <c:v>2.1764974385744179E-2</c:v>
                </c:pt>
                <c:pt idx="696">
                  <c:v>4.7731443047080158E-2</c:v>
                </c:pt>
                <c:pt idx="697">
                  <c:v>7.7470226344020135E-2</c:v>
                </c:pt>
                <c:pt idx="698">
                  <c:v>3.4061358807427757E-2</c:v>
                </c:pt>
                <c:pt idx="699">
                  <c:v>1.9017786816913265E-2</c:v>
                </c:pt>
                <c:pt idx="700">
                  <c:v>1.5775281627666421E-3</c:v>
                </c:pt>
                <c:pt idx="701">
                  <c:v>1.0093723154182839E-2</c:v>
                </c:pt>
                <c:pt idx="702">
                  <c:v>1.402875226798176E-2</c:v>
                </c:pt>
                <c:pt idx="703">
                  <c:v>6.2096119307451486E-2</c:v>
                </c:pt>
                <c:pt idx="704">
                  <c:v>2.7360496591586382E-2</c:v>
                </c:pt>
                <c:pt idx="705">
                  <c:v>3.755645568295074E-2</c:v>
                </c:pt>
                <c:pt idx="706">
                  <c:v>1.4539363596584601E-2</c:v>
                </c:pt>
                <c:pt idx="707">
                  <c:v>2.9114896195999117E-2</c:v>
                </c:pt>
                <c:pt idx="708">
                  <c:v>9.5383678276480463E-3</c:v>
                </c:pt>
                <c:pt idx="709">
                  <c:v>5.2128881547773467E-2</c:v>
                </c:pt>
                <c:pt idx="710">
                  <c:v>1.972628281744486E-3</c:v>
                </c:pt>
                <c:pt idx="711">
                  <c:v>2.8964068294393269E-2</c:v>
                </c:pt>
                <c:pt idx="712">
                  <c:v>8.88806384357093E-2</c:v>
                </c:pt>
                <c:pt idx="713">
                  <c:v>0.11849517587894731</c:v>
                </c:pt>
                <c:pt idx="714">
                  <c:v>3.3524929254815233E-2</c:v>
                </c:pt>
                <c:pt idx="715">
                  <c:v>8.2661641423562651E-3</c:v>
                </c:pt>
                <c:pt idx="716">
                  <c:v>2.7523111457308777E-2</c:v>
                </c:pt>
                <c:pt idx="717">
                  <c:v>1.3077912201371611E-4</c:v>
                </c:pt>
                <c:pt idx="718">
                  <c:v>8.3573983417789752E-3</c:v>
                </c:pt>
                <c:pt idx="719">
                  <c:v>1.7422339265643932E-2</c:v>
                </c:pt>
                <c:pt idx="720">
                  <c:v>6.8436220004310627E-2</c:v>
                </c:pt>
                <c:pt idx="721">
                  <c:v>2.1031997013663123E-3</c:v>
                </c:pt>
                <c:pt idx="722">
                  <c:v>2.104366978042773E-2</c:v>
                </c:pt>
                <c:pt idx="723">
                  <c:v>3.9906459760114046E-3</c:v>
                </c:pt>
                <c:pt idx="724">
                  <c:v>4.2193060739718499E-2</c:v>
                </c:pt>
                <c:pt idx="725">
                  <c:v>1.4619028037143871E-2</c:v>
                </c:pt>
                <c:pt idx="726">
                  <c:v>0.11550696048178995</c:v>
                </c:pt>
                <c:pt idx="727">
                  <c:v>2.0195716961452094E-2</c:v>
                </c:pt>
                <c:pt idx="728">
                  <c:v>3.8861819858959409E-2</c:v>
                </c:pt>
                <c:pt idx="729">
                  <c:v>1.0935379896968994E-2</c:v>
                </c:pt>
                <c:pt idx="730">
                  <c:v>8.7601889382404069E-2</c:v>
                </c:pt>
                <c:pt idx="731">
                  <c:v>1.6451194572870566E-2</c:v>
                </c:pt>
                <c:pt idx="732">
                  <c:v>9.0712377709301906E-3</c:v>
                </c:pt>
                <c:pt idx="733">
                  <c:v>3.6222773378768842E-2</c:v>
                </c:pt>
                <c:pt idx="734">
                  <c:v>1.2005904502138419E-2</c:v>
                </c:pt>
                <c:pt idx="735">
                  <c:v>1.2190151061887616E-2</c:v>
                </c:pt>
                <c:pt idx="736">
                  <c:v>0.12221271483234782</c:v>
                </c:pt>
                <c:pt idx="737">
                  <c:v>2.1928727667985003E-2</c:v>
                </c:pt>
                <c:pt idx="738">
                  <c:v>2.5285711245857996E-2</c:v>
                </c:pt>
                <c:pt idx="739">
                  <c:v>1.8362114784603589E-4</c:v>
                </c:pt>
                <c:pt idx="740">
                  <c:v>7.9639466862704344E-2</c:v>
                </c:pt>
                <c:pt idx="741">
                  <c:v>3.12900440249562E-2</c:v>
                </c:pt>
                <c:pt idx="742">
                  <c:v>2.9428600604141923E-2</c:v>
                </c:pt>
                <c:pt idx="743">
                  <c:v>5.4323817256256984E-3</c:v>
                </c:pt>
                <c:pt idx="744">
                  <c:v>9.0521440894978294E-2</c:v>
                </c:pt>
                <c:pt idx="745">
                  <c:v>4.5434733949643868E-4</c:v>
                </c:pt>
                <c:pt idx="746">
                  <c:v>2.3200038200323118E-2</c:v>
                </c:pt>
                <c:pt idx="747">
                  <c:v>2.8738013817044057E-2</c:v>
                </c:pt>
                <c:pt idx="748">
                  <c:v>0.12686497155445409</c:v>
                </c:pt>
                <c:pt idx="749">
                  <c:v>3.7996667778484788E-2</c:v>
                </c:pt>
                <c:pt idx="750">
                  <c:v>1.0662029016782492E-2</c:v>
                </c:pt>
                <c:pt idx="751">
                  <c:v>3.3880192675610571E-2</c:v>
                </c:pt>
                <c:pt idx="752">
                  <c:v>3.7264365700681368E-2</c:v>
                </c:pt>
                <c:pt idx="753">
                  <c:v>4.8777317251922844E-2</c:v>
                </c:pt>
                <c:pt idx="754">
                  <c:v>3.3073045495531916E-3</c:v>
                </c:pt>
                <c:pt idx="755">
                  <c:v>2.7806134277782432E-2</c:v>
                </c:pt>
                <c:pt idx="756">
                  <c:v>3.0158770884174031E-2</c:v>
                </c:pt>
                <c:pt idx="757">
                  <c:v>0.10367226745961083</c:v>
                </c:pt>
                <c:pt idx="758">
                  <c:v>0.21081753135101156</c:v>
                </c:pt>
                <c:pt idx="759">
                  <c:v>0.11993077273836084</c:v>
                </c:pt>
                <c:pt idx="760">
                  <c:v>2.0521548936839877E-2</c:v>
                </c:pt>
                <c:pt idx="761">
                  <c:v>2.0620376180108785E-2</c:v>
                </c:pt>
                <c:pt idx="762">
                  <c:v>2.8071495669281028E-2</c:v>
                </c:pt>
                <c:pt idx="763">
                  <c:v>8.4902847953452598E-2</c:v>
                </c:pt>
                <c:pt idx="764">
                  <c:v>1.2008311493947203E-2</c:v>
                </c:pt>
                <c:pt idx="765">
                  <c:v>0.1077784146300706</c:v>
                </c:pt>
                <c:pt idx="766">
                  <c:v>4.2315270872240983E-2</c:v>
                </c:pt>
                <c:pt idx="767">
                  <c:v>2.3063861209965113E-2</c:v>
                </c:pt>
                <c:pt idx="768">
                  <c:v>1.5433861680755789E-2</c:v>
                </c:pt>
                <c:pt idx="769">
                  <c:v>4.1081862946259602E-2</c:v>
                </c:pt>
                <c:pt idx="770">
                  <c:v>2.1960255029789464E-2</c:v>
                </c:pt>
                <c:pt idx="771">
                  <c:v>2.2402673396645395E-2</c:v>
                </c:pt>
                <c:pt idx="772">
                  <c:v>5.0431404701485882E-3</c:v>
                </c:pt>
                <c:pt idx="773">
                  <c:v>3.4369700032615885E-2</c:v>
                </c:pt>
                <c:pt idx="774">
                  <c:v>5.868674277779963E-2</c:v>
                </c:pt>
                <c:pt idx="775">
                  <c:v>1.843256090852044E-2</c:v>
                </c:pt>
                <c:pt idx="776">
                  <c:v>1.8914533834875624E-3</c:v>
                </c:pt>
                <c:pt idx="777">
                  <c:v>3.9742849655027973E-3</c:v>
                </c:pt>
                <c:pt idx="778">
                  <c:v>2.0967090417521556E-2</c:v>
                </c:pt>
                <c:pt idx="779">
                  <c:v>3.6985795645387717E-2</c:v>
                </c:pt>
                <c:pt idx="780">
                  <c:v>9.342943519574709E-2</c:v>
                </c:pt>
                <c:pt idx="781">
                  <c:v>4.8400005021407594E-2</c:v>
                </c:pt>
                <c:pt idx="782">
                  <c:v>1.9790291956286361E-2</c:v>
                </c:pt>
                <c:pt idx="783">
                  <c:v>0.47729550854229869</c:v>
                </c:pt>
                <c:pt idx="784">
                  <c:v>1.177670821608795E-2</c:v>
                </c:pt>
                <c:pt idx="785">
                  <c:v>0.10911254459685868</c:v>
                </c:pt>
                <c:pt idx="786">
                  <c:v>3.2007152492991228E-2</c:v>
                </c:pt>
                <c:pt idx="787">
                  <c:v>9.290711880870578E-3</c:v>
                </c:pt>
                <c:pt idx="788">
                  <c:v>0.20152796529078099</c:v>
                </c:pt>
                <c:pt idx="789">
                  <c:v>0.19932759780922193</c:v>
                </c:pt>
                <c:pt idx="790">
                  <c:v>6.6298102371515233E-2</c:v>
                </c:pt>
                <c:pt idx="791">
                  <c:v>3.0155956977904245E-2</c:v>
                </c:pt>
                <c:pt idx="792">
                  <c:v>5.2352766509221632E-2</c:v>
                </c:pt>
                <c:pt idx="793">
                  <c:v>2.5959900331903395E-2</c:v>
                </c:pt>
                <c:pt idx="794">
                  <c:v>2.1908547671766476E-2</c:v>
                </c:pt>
                <c:pt idx="795">
                  <c:v>2.5539628568179359E-3</c:v>
                </c:pt>
                <c:pt idx="796">
                  <c:v>8.5555763789128304E-3</c:v>
                </c:pt>
                <c:pt idx="797">
                  <c:v>5.7405297669862507E-2</c:v>
                </c:pt>
                <c:pt idx="798">
                  <c:v>0.48200481041097126</c:v>
                </c:pt>
                <c:pt idx="799">
                  <c:v>1.5698845007612178E-3</c:v>
                </c:pt>
                <c:pt idx="800">
                  <c:v>3.1052960604873892E-2</c:v>
                </c:pt>
                <c:pt idx="801">
                  <c:v>1.6087748685047989E-2</c:v>
                </c:pt>
                <c:pt idx="802">
                  <c:v>1.706103389153979E-2</c:v>
                </c:pt>
                <c:pt idx="803">
                  <c:v>2.2239793628525406E-2</c:v>
                </c:pt>
                <c:pt idx="804">
                  <c:v>1.1736299791090598E-2</c:v>
                </c:pt>
                <c:pt idx="805">
                  <c:v>1.5213035114969619E-2</c:v>
                </c:pt>
                <c:pt idx="806">
                  <c:v>5.9134437354729265E-3</c:v>
                </c:pt>
                <c:pt idx="807">
                  <c:v>8.4679758197235305E-2</c:v>
                </c:pt>
                <c:pt idx="808">
                  <c:v>3.8082948677642336E-2</c:v>
                </c:pt>
                <c:pt idx="809">
                  <c:v>6.809531180830268E-3</c:v>
                </c:pt>
                <c:pt idx="810">
                  <c:v>4.5162454798876941E-3</c:v>
                </c:pt>
                <c:pt idx="811">
                  <c:v>3.8837612246894943E-2</c:v>
                </c:pt>
                <c:pt idx="812">
                  <c:v>1.9085551687991364E-2</c:v>
                </c:pt>
                <c:pt idx="813">
                  <c:v>6.5315622930519707E-2</c:v>
                </c:pt>
                <c:pt idx="814">
                  <c:v>0.14865226617579852</c:v>
                </c:pt>
                <c:pt idx="815">
                  <c:v>1.0078958578874211E-2</c:v>
                </c:pt>
                <c:pt idx="816">
                  <c:v>1.5106071859303152E-2</c:v>
                </c:pt>
                <c:pt idx="817">
                  <c:v>1.0997111166988115E-2</c:v>
                </c:pt>
                <c:pt idx="818">
                  <c:v>1.9166430108479921E-2</c:v>
                </c:pt>
                <c:pt idx="819">
                  <c:v>2.819281216912407E-2</c:v>
                </c:pt>
                <c:pt idx="820">
                  <c:v>1.7650419537705225E-2</c:v>
                </c:pt>
                <c:pt idx="821">
                  <c:v>2.5335217616760716E-2</c:v>
                </c:pt>
                <c:pt idx="822">
                  <c:v>2.3861383956130737E-2</c:v>
                </c:pt>
                <c:pt idx="823">
                  <c:v>5.2638532796976077E-2</c:v>
                </c:pt>
                <c:pt idx="824">
                  <c:v>0.23823980515953905</c:v>
                </c:pt>
                <c:pt idx="825">
                  <c:v>2.8650992538173933E-2</c:v>
                </c:pt>
                <c:pt idx="826">
                  <c:v>3.2611227884076499E-3</c:v>
                </c:pt>
                <c:pt idx="827">
                  <c:v>5.431114365006591E-2</c:v>
                </c:pt>
                <c:pt idx="828">
                  <c:v>5.4560566028923535E-2</c:v>
                </c:pt>
                <c:pt idx="829">
                  <c:v>0.11655912009460012</c:v>
                </c:pt>
                <c:pt idx="830">
                  <c:v>5.2649541330327149E-2</c:v>
                </c:pt>
                <c:pt idx="831">
                  <c:v>1.046601530807752E-2</c:v>
                </c:pt>
                <c:pt idx="832">
                  <c:v>5.2994368773898182E-3</c:v>
                </c:pt>
                <c:pt idx="833">
                  <c:v>2.5668678269448394E-2</c:v>
                </c:pt>
                <c:pt idx="834">
                  <c:v>6.039978765917664E-3</c:v>
                </c:pt>
                <c:pt idx="835">
                  <c:v>0.22775441506177835</c:v>
                </c:pt>
                <c:pt idx="836">
                  <c:v>1.978885212642471E-2</c:v>
                </c:pt>
                <c:pt idx="837">
                  <c:v>5.0315294972313254E-3</c:v>
                </c:pt>
                <c:pt idx="838">
                  <c:v>3.6452480483231034E-2</c:v>
                </c:pt>
                <c:pt idx="839">
                  <c:v>0.11408069155381688</c:v>
                </c:pt>
                <c:pt idx="840">
                  <c:v>8.2416729193562438E-2</c:v>
                </c:pt>
                <c:pt idx="841">
                  <c:v>4.8943040080487762E-2</c:v>
                </c:pt>
                <c:pt idx="842">
                  <c:v>5.9407344646096594E-4</c:v>
                </c:pt>
                <c:pt idx="843">
                  <c:v>8.4619449867590679E-2</c:v>
                </c:pt>
                <c:pt idx="844">
                  <c:v>2.5626583315314384E-2</c:v>
                </c:pt>
                <c:pt idx="845">
                  <c:v>0.13402195593261337</c:v>
                </c:pt>
                <c:pt idx="846">
                  <c:v>2.5522618859105069E-2</c:v>
                </c:pt>
                <c:pt idx="847">
                  <c:v>3.8821601911654818E-2</c:v>
                </c:pt>
                <c:pt idx="848">
                  <c:v>2.1145105685187016E-2</c:v>
                </c:pt>
                <c:pt idx="849">
                  <c:v>2.5143313654739582E-2</c:v>
                </c:pt>
                <c:pt idx="850">
                  <c:v>2.7759831488863781E-3</c:v>
                </c:pt>
                <c:pt idx="851">
                  <c:v>3.2910261964816667E-3</c:v>
                </c:pt>
                <c:pt idx="852">
                  <c:v>1.7965717690268695E-2</c:v>
                </c:pt>
                <c:pt idx="853">
                  <c:v>4.9148049525313375E-2</c:v>
                </c:pt>
                <c:pt idx="854">
                  <c:v>5.9131037831361817E-2</c:v>
                </c:pt>
                <c:pt idx="855">
                  <c:v>0.21370917759221172</c:v>
                </c:pt>
                <c:pt idx="856">
                  <c:v>2.5619122253353034E-2</c:v>
                </c:pt>
                <c:pt idx="857">
                  <c:v>2.4843432768657737E-2</c:v>
                </c:pt>
                <c:pt idx="858">
                  <c:v>1.5847675244566019E-2</c:v>
                </c:pt>
                <c:pt idx="859">
                  <c:v>1.9521082834322495E-2</c:v>
                </c:pt>
                <c:pt idx="860">
                  <c:v>2.9659833141120459E-2</c:v>
                </c:pt>
                <c:pt idx="861">
                  <c:v>7.5082193788311297E-3</c:v>
                </c:pt>
                <c:pt idx="862">
                  <c:v>1.4414068272756153E-2</c:v>
                </c:pt>
                <c:pt idx="863">
                  <c:v>0.11023672613104391</c:v>
                </c:pt>
                <c:pt idx="864">
                  <c:v>9.872002389149169E-3</c:v>
                </c:pt>
                <c:pt idx="865">
                  <c:v>6.9713539032055932E-2</c:v>
                </c:pt>
                <c:pt idx="866">
                  <c:v>1.808965895925245E-2</c:v>
                </c:pt>
                <c:pt idx="867">
                  <c:v>1.3434383627693253E-2</c:v>
                </c:pt>
                <c:pt idx="868">
                  <c:v>7.9018989326354733E-3</c:v>
                </c:pt>
                <c:pt idx="869">
                  <c:v>1.0916486781848821E-2</c:v>
                </c:pt>
                <c:pt idx="870">
                  <c:v>2.4763171573393885E-2</c:v>
                </c:pt>
                <c:pt idx="871">
                  <c:v>4.9214606996786092E-2</c:v>
                </c:pt>
                <c:pt idx="872">
                  <c:v>2.5074730183577129E-2</c:v>
                </c:pt>
                <c:pt idx="873">
                  <c:v>2.7602053229173827E-2</c:v>
                </c:pt>
                <c:pt idx="874">
                  <c:v>9.7532488453256974E-2</c:v>
                </c:pt>
                <c:pt idx="875">
                  <c:v>4.1087687957122337E-2</c:v>
                </c:pt>
                <c:pt idx="876">
                  <c:v>0.14653153800774996</c:v>
                </c:pt>
                <c:pt idx="877">
                  <c:v>1.4149734686818904E-2</c:v>
                </c:pt>
                <c:pt idx="878">
                  <c:v>9.1705563153287484E-2</c:v>
                </c:pt>
                <c:pt idx="879">
                  <c:v>8.8141896395429117E-3</c:v>
                </c:pt>
                <c:pt idx="880">
                  <c:v>3.9453421463225759E-2</c:v>
                </c:pt>
                <c:pt idx="881">
                  <c:v>2.9880153720998823E-2</c:v>
                </c:pt>
                <c:pt idx="882">
                  <c:v>2.1742762194594811E-2</c:v>
                </c:pt>
                <c:pt idx="883">
                  <c:v>2.765044439927624E-2</c:v>
                </c:pt>
                <c:pt idx="884">
                  <c:v>1.128266091633431E-2</c:v>
                </c:pt>
                <c:pt idx="885">
                  <c:v>3.1398199166770127E-2</c:v>
                </c:pt>
                <c:pt idx="886">
                  <c:v>2.8936146900817389E-2</c:v>
                </c:pt>
                <c:pt idx="887">
                  <c:v>1.5940602855189639E-3</c:v>
                </c:pt>
                <c:pt idx="888">
                  <c:v>9.6033586025079734E-3</c:v>
                </c:pt>
                <c:pt idx="889">
                  <c:v>4.2006695079148601E-3</c:v>
                </c:pt>
                <c:pt idx="890">
                  <c:v>4.6680852673519152E-2</c:v>
                </c:pt>
                <c:pt idx="891">
                  <c:v>8.2700713766669598E-2</c:v>
                </c:pt>
                <c:pt idx="892">
                  <c:v>3.6632031677434534E-2</c:v>
                </c:pt>
                <c:pt idx="893">
                  <c:v>6.4435057374764348E-2</c:v>
                </c:pt>
                <c:pt idx="894">
                  <c:v>0.10010715810417764</c:v>
                </c:pt>
                <c:pt idx="895">
                  <c:v>2.6795762487399899E-3</c:v>
                </c:pt>
                <c:pt idx="896">
                  <c:v>4.5541316584637864E-2</c:v>
                </c:pt>
                <c:pt idx="897">
                  <c:v>6.140456741852636E-2</c:v>
                </c:pt>
                <c:pt idx="898">
                  <c:v>3.8133092604810008E-2</c:v>
                </c:pt>
                <c:pt idx="899">
                  <c:v>4.7892001230118712E-2</c:v>
                </c:pt>
                <c:pt idx="900">
                  <c:v>4.0631923551615566E-2</c:v>
                </c:pt>
                <c:pt idx="901">
                  <c:v>5.3252014114014021E-2</c:v>
                </c:pt>
                <c:pt idx="902">
                  <c:v>1.3850244155016764E-2</c:v>
                </c:pt>
                <c:pt idx="903">
                  <c:v>1.5533726701636937E-2</c:v>
                </c:pt>
                <c:pt idx="904">
                  <c:v>2.1472311703296516E-2</c:v>
                </c:pt>
                <c:pt idx="905">
                  <c:v>2.3719869672714423E-2</c:v>
                </c:pt>
                <c:pt idx="906">
                  <c:v>1.2568041130076216E-2</c:v>
                </c:pt>
                <c:pt idx="907">
                  <c:v>2.5273704858604425E-2</c:v>
                </c:pt>
                <c:pt idx="908">
                  <c:v>3.0707445318317074E-2</c:v>
                </c:pt>
                <c:pt idx="909">
                  <c:v>1.3598882444040825E-2</c:v>
                </c:pt>
                <c:pt idx="910">
                  <c:v>1.6753230196989918E-2</c:v>
                </c:pt>
                <c:pt idx="911">
                  <c:v>2.8893098349792128E-2</c:v>
                </c:pt>
                <c:pt idx="912">
                  <c:v>3.4103211344631047E-3</c:v>
                </c:pt>
                <c:pt idx="913">
                  <c:v>5.8451685252059189E-2</c:v>
                </c:pt>
                <c:pt idx="914">
                  <c:v>0.10352190373772469</c:v>
                </c:pt>
                <c:pt idx="915">
                  <c:v>2.6924966621291686E-2</c:v>
                </c:pt>
                <c:pt idx="916">
                  <c:v>1.6487712105564364E-2</c:v>
                </c:pt>
                <c:pt idx="917">
                  <c:v>6.350112361931462E-3</c:v>
                </c:pt>
                <c:pt idx="918">
                  <c:v>3.3684307545358977E-3</c:v>
                </c:pt>
                <c:pt idx="919">
                  <c:v>3.1843618813126653E-2</c:v>
                </c:pt>
                <c:pt idx="920">
                  <c:v>1.7649911374908317E-4</c:v>
                </c:pt>
                <c:pt idx="921">
                  <c:v>4.5578435850190405E-2</c:v>
                </c:pt>
                <c:pt idx="922">
                  <c:v>2.8709092303614708E-3</c:v>
                </c:pt>
                <c:pt idx="923">
                  <c:v>2.9944490553341571E-2</c:v>
                </c:pt>
                <c:pt idx="924">
                  <c:v>6.4324054165826566E-2</c:v>
                </c:pt>
                <c:pt idx="925">
                  <c:v>3.3561189302907718E-2</c:v>
                </c:pt>
                <c:pt idx="926">
                  <c:v>2.5381413069064836E-2</c:v>
                </c:pt>
                <c:pt idx="927">
                  <c:v>8.8617501964440751E-2</c:v>
                </c:pt>
                <c:pt idx="928">
                  <c:v>8.3463922526357676E-3</c:v>
                </c:pt>
                <c:pt idx="929">
                  <c:v>1.6450557831198323E-3</c:v>
                </c:pt>
                <c:pt idx="930">
                  <c:v>3.3736322167607344E-2</c:v>
                </c:pt>
                <c:pt idx="931">
                  <c:v>1.7128700161855047E-2</c:v>
                </c:pt>
                <c:pt idx="932">
                  <c:v>6.9864264002650583E-2</c:v>
                </c:pt>
                <c:pt idx="933">
                  <c:v>2.3246812924385962E-3</c:v>
                </c:pt>
                <c:pt idx="934">
                  <c:v>4.0633233423166333E-2</c:v>
                </c:pt>
                <c:pt idx="935">
                  <c:v>3.2663187749422229E-2</c:v>
                </c:pt>
                <c:pt idx="936">
                  <c:v>2.444367444024478E-2</c:v>
                </c:pt>
                <c:pt idx="937">
                  <c:v>2.9734583422078527E-2</c:v>
                </c:pt>
                <c:pt idx="938">
                  <c:v>1.7304102215583352E-2</c:v>
                </c:pt>
                <c:pt idx="939">
                  <c:v>1.8513692877170335E-2</c:v>
                </c:pt>
                <c:pt idx="940">
                  <c:v>1.5893948967416402E-2</c:v>
                </c:pt>
                <c:pt idx="941">
                  <c:v>5.1397479969546328E-2</c:v>
                </c:pt>
                <c:pt idx="942">
                  <c:v>3.8763785545312957E-2</c:v>
                </c:pt>
                <c:pt idx="943">
                  <c:v>4.1684494257603275E-3</c:v>
                </c:pt>
                <c:pt idx="944">
                  <c:v>1.5348787386645881E-2</c:v>
                </c:pt>
                <c:pt idx="945">
                  <c:v>0.18014414343043969</c:v>
                </c:pt>
                <c:pt idx="946">
                  <c:v>0.15852559013039813</c:v>
                </c:pt>
                <c:pt idx="947">
                  <c:v>2.0783442459432061E-3</c:v>
                </c:pt>
                <c:pt idx="948">
                  <c:v>8.9996372364798682E-3</c:v>
                </c:pt>
                <c:pt idx="949">
                  <c:v>0.11356112798260978</c:v>
                </c:pt>
                <c:pt idx="950">
                  <c:v>1.7670119419977967E-2</c:v>
                </c:pt>
                <c:pt idx="951">
                  <c:v>3.6862455810627595E-2</c:v>
                </c:pt>
                <c:pt idx="952">
                  <c:v>3.5141867309555722E-2</c:v>
                </c:pt>
                <c:pt idx="953">
                  <c:v>2.7404211991595762E-2</c:v>
                </c:pt>
                <c:pt idx="954">
                  <c:v>2.2426777318168209E-3</c:v>
                </c:pt>
                <c:pt idx="955">
                  <c:v>1.1474558554266115E-2</c:v>
                </c:pt>
                <c:pt idx="956">
                  <c:v>1.8203740645676127E-2</c:v>
                </c:pt>
                <c:pt idx="957">
                  <c:v>3.5361733723748068E-2</c:v>
                </c:pt>
                <c:pt idx="958">
                  <c:v>1.7287968863645718E-2</c:v>
                </c:pt>
                <c:pt idx="959">
                  <c:v>5.684341729815906E-2</c:v>
                </c:pt>
                <c:pt idx="960">
                  <c:v>5.2134455293348161E-2</c:v>
                </c:pt>
                <c:pt idx="961">
                  <c:v>5.9046888442901083E-2</c:v>
                </c:pt>
                <c:pt idx="962">
                  <c:v>3.4781011756710445E-3</c:v>
                </c:pt>
                <c:pt idx="963">
                  <c:v>1.578283891251131E-2</c:v>
                </c:pt>
                <c:pt idx="964">
                  <c:v>5.0077854978532274E-2</c:v>
                </c:pt>
                <c:pt idx="965">
                  <c:v>6.8560884464410915E-2</c:v>
                </c:pt>
                <c:pt idx="966">
                  <c:v>1.4833231785502179E-2</c:v>
                </c:pt>
                <c:pt idx="967">
                  <c:v>6.7110182911611013E-2</c:v>
                </c:pt>
                <c:pt idx="968">
                  <c:v>1.1441112521393071E-2</c:v>
                </c:pt>
                <c:pt idx="969">
                  <c:v>5.5059501092640517E-3</c:v>
                </c:pt>
                <c:pt idx="970">
                  <c:v>2.224008593295668E-2</c:v>
                </c:pt>
                <c:pt idx="971">
                  <c:v>2.1894069774898318E-2</c:v>
                </c:pt>
                <c:pt idx="972">
                  <c:v>6.8553137158440247E-3</c:v>
                </c:pt>
                <c:pt idx="973">
                  <c:v>7.2758436942160845E-3</c:v>
                </c:pt>
                <c:pt idx="974">
                  <c:v>1.0780533153280675E-2</c:v>
                </c:pt>
                <c:pt idx="975">
                  <c:v>2.0330785068822244E-2</c:v>
                </c:pt>
                <c:pt idx="976">
                  <c:v>2.1791311780370363E-2</c:v>
                </c:pt>
                <c:pt idx="977">
                  <c:v>1.5526508390704991E-2</c:v>
                </c:pt>
                <c:pt idx="978">
                  <c:v>3.9037175670523533E-2</c:v>
                </c:pt>
                <c:pt idx="979">
                  <c:v>1.8227475241218032E-2</c:v>
                </c:pt>
                <c:pt idx="980">
                  <c:v>6.1032267650527813E-2</c:v>
                </c:pt>
                <c:pt idx="981">
                  <c:v>4.9027727736069587E-2</c:v>
                </c:pt>
                <c:pt idx="982">
                  <c:v>9.4463142295816219E-2</c:v>
                </c:pt>
                <c:pt idx="983">
                  <c:v>3.3977219017634668E-2</c:v>
                </c:pt>
                <c:pt idx="984">
                  <c:v>3.3521777997491876E-2</c:v>
                </c:pt>
                <c:pt idx="985">
                  <c:v>3.9885579734968916E-2</c:v>
                </c:pt>
                <c:pt idx="986">
                  <c:v>3.0454567335433849E-2</c:v>
                </c:pt>
                <c:pt idx="987">
                  <c:v>4.3072865630254156E-2</c:v>
                </c:pt>
                <c:pt idx="988">
                  <c:v>1.6941145221448912E-2</c:v>
                </c:pt>
                <c:pt idx="989">
                  <c:v>3.7839847055390251E-2</c:v>
                </c:pt>
                <c:pt idx="990">
                  <c:v>3.1238646285803785E-2</c:v>
                </c:pt>
                <c:pt idx="991">
                  <c:v>5.170861828882363E-2</c:v>
                </c:pt>
                <c:pt idx="992">
                  <c:v>6.3720749702093932E-2</c:v>
                </c:pt>
                <c:pt idx="993">
                  <c:v>4.9040988525408627E-2</c:v>
                </c:pt>
                <c:pt idx="994">
                  <c:v>2.6194439864416837E-2</c:v>
                </c:pt>
                <c:pt idx="995">
                  <c:v>1.862516468066314E-2</c:v>
                </c:pt>
                <c:pt idx="996">
                  <c:v>3.0810550213326952E-2</c:v>
                </c:pt>
                <c:pt idx="997">
                  <c:v>1.459124945638425E-2</c:v>
                </c:pt>
                <c:pt idx="998">
                  <c:v>2.9212136239639325E-2</c:v>
                </c:pt>
                <c:pt idx="999">
                  <c:v>9.8493461338025612E-4</c:v>
                </c:pt>
                <c:pt idx="1000">
                  <c:v>1.9246338110389661E-2</c:v>
                </c:pt>
                <c:pt idx="1001">
                  <c:v>0.49523142624134042</c:v>
                </c:pt>
                <c:pt idx="1002">
                  <c:v>0.10541118980343514</c:v>
                </c:pt>
                <c:pt idx="1003">
                  <c:v>3.4026214872403288E-2</c:v>
                </c:pt>
                <c:pt idx="1004">
                  <c:v>0.193528875675127</c:v>
                </c:pt>
                <c:pt idx="1005">
                  <c:v>5.4525177348844794E-2</c:v>
                </c:pt>
                <c:pt idx="1006">
                  <c:v>3.5697234194127445E-3</c:v>
                </c:pt>
                <c:pt idx="1007">
                  <c:v>3.447635658061745E-2</c:v>
                </c:pt>
                <c:pt idx="1008">
                  <c:v>1.5892810505763189E-5</c:v>
                </c:pt>
                <c:pt idx="1009">
                  <c:v>9.2273468934640168E-2</c:v>
                </c:pt>
                <c:pt idx="1010">
                  <c:v>4.1566997907223485E-3</c:v>
                </c:pt>
                <c:pt idx="1011">
                  <c:v>9.2679920470401592E-3</c:v>
                </c:pt>
                <c:pt idx="1012">
                  <c:v>6.5053278285019334E-2</c:v>
                </c:pt>
                <c:pt idx="1013">
                  <c:v>0.29235795864212633</c:v>
                </c:pt>
                <c:pt idx="1014">
                  <c:v>4.5060872342079325E-2</c:v>
                </c:pt>
                <c:pt idx="1015">
                  <c:v>0.13527041597388684</c:v>
                </c:pt>
                <c:pt idx="1016">
                  <c:v>3.6387169387301438E-2</c:v>
                </c:pt>
                <c:pt idx="1017">
                  <c:v>3.6163470048394306E-2</c:v>
                </c:pt>
                <c:pt idx="1018">
                  <c:v>2.0150162529173243E-2</c:v>
                </c:pt>
                <c:pt idx="1019">
                  <c:v>5.1510044163007945E-2</c:v>
                </c:pt>
                <c:pt idx="1020">
                  <c:v>1.192463035518225E-2</c:v>
                </c:pt>
                <c:pt idx="1021">
                  <c:v>2.0468594549044046E-2</c:v>
                </c:pt>
                <c:pt idx="1022">
                  <c:v>8.0592523015223821E-2</c:v>
                </c:pt>
                <c:pt idx="1023">
                  <c:v>1.5367634794481014E-2</c:v>
                </c:pt>
                <c:pt idx="1024">
                  <c:v>4.0249501529303171E-3</c:v>
                </c:pt>
                <c:pt idx="1025">
                  <c:v>2.7552999133705552E-2</c:v>
                </c:pt>
                <c:pt idx="1026">
                  <c:v>2.716385634286236E-2</c:v>
                </c:pt>
                <c:pt idx="1027">
                  <c:v>1.2640701498052617E-2</c:v>
                </c:pt>
                <c:pt idx="1028">
                  <c:v>2.2059127854072345E-2</c:v>
                </c:pt>
                <c:pt idx="1029">
                  <c:v>2.3383723860575911E-2</c:v>
                </c:pt>
                <c:pt idx="1030">
                  <c:v>2.9512062078578774E-2</c:v>
                </c:pt>
                <c:pt idx="1031">
                  <c:v>1.9239015527258874E-2</c:v>
                </c:pt>
                <c:pt idx="1032">
                  <c:v>0.17433032625224204</c:v>
                </c:pt>
                <c:pt idx="1033">
                  <c:v>2.6713306569661227E-2</c:v>
                </c:pt>
                <c:pt idx="1034">
                  <c:v>2.3476811860087543E-2</c:v>
                </c:pt>
                <c:pt idx="1035">
                  <c:v>4.2581051170546128E-2</c:v>
                </c:pt>
                <c:pt idx="1036">
                  <c:v>1.6746406020608361E-2</c:v>
                </c:pt>
                <c:pt idx="1037">
                  <c:v>3.4193794072625003E-2</c:v>
                </c:pt>
                <c:pt idx="1038">
                  <c:v>3.5916244056553484E-2</c:v>
                </c:pt>
                <c:pt idx="1039">
                  <c:v>2.6329304638811835E-2</c:v>
                </c:pt>
                <c:pt idx="1040">
                  <c:v>1.5239176616102985E-2</c:v>
                </c:pt>
                <c:pt idx="1041">
                  <c:v>2.3407038287067118E-2</c:v>
                </c:pt>
                <c:pt idx="1042">
                  <c:v>2.0454350849201011E-2</c:v>
                </c:pt>
                <c:pt idx="1043">
                  <c:v>4.3234432499760403E-2</c:v>
                </c:pt>
                <c:pt idx="1044">
                  <c:v>1.9691681238182684E-2</c:v>
                </c:pt>
                <c:pt idx="1045">
                  <c:v>1.5008239184260357E-2</c:v>
                </c:pt>
                <c:pt idx="1046">
                  <c:v>4.4453660011270407E-2</c:v>
                </c:pt>
                <c:pt idx="1047">
                  <c:v>1.9171356134868256E-2</c:v>
                </c:pt>
                <c:pt idx="1048">
                  <c:v>1.2301455759262669E-3</c:v>
                </c:pt>
                <c:pt idx="1049">
                  <c:v>2.070620559474786E-2</c:v>
                </c:pt>
                <c:pt idx="1050">
                  <c:v>3.7581969873833651E-2</c:v>
                </c:pt>
                <c:pt idx="1051">
                  <c:v>3.9683178880077261E-2</c:v>
                </c:pt>
                <c:pt idx="1052">
                  <c:v>5.7409542842231161E-2</c:v>
                </c:pt>
                <c:pt idx="1053">
                  <c:v>2.5935468602488385E-2</c:v>
                </c:pt>
                <c:pt idx="1054">
                  <c:v>2.7146136750175076E-2</c:v>
                </c:pt>
                <c:pt idx="1055">
                  <c:v>2.1166957334947556E-2</c:v>
                </c:pt>
                <c:pt idx="1056">
                  <c:v>1.4772038642622831E-2</c:v>
                </c:pt>
                <c:pt idx="1057">
                  <c:v>1.0634848347031156E-3</c:v>
                </c:pt>
                <c:pt idx="1058">
                  <c:v>2.8946508110499869E-2</c:v>
                </c:pt>
                <c:pt idx="1059">
                  <c:v>1.5100113945645553E-2</c:v>
                </c:pt>
                <c:pt idx="1060">
                  <c:v>1.4679310234040639E-2</c:v>
                </c:pt>
                <c:pt idx="1061">
                  <c:v>1.7652275663409031E-2</c:v>
                </c:pt>
                <c:pt idx="1062">
                  <c:v>1.8662979338850395E-2</c:v>
                </c:pt>
                <c:pt idx="1063">
                  <c:v>1.4325679242678076E-2</c:v>
                </c:pt>
                <c:pt idx="1064">
                  <c:v>1.3697148274809147E-2</c:v>
                </c:pt>
                <c:pt idx="1065">
                  <c:v>2.7991307090238077E-2</c:v>
                </c:pt>
                <c:pt idx="1066">
                  <c:v>4.4151266216185911E-2</c:v>
                </c:pt>
                <c:pt idx="1067">
                  <c:v>2.8908034134012522E-2</c:v>
                </c:pt>
                <c:pt idx="1068">
                  <c:v>6.5180272941588319E-2</c:v>
                </c:pt>
                <c:pt idx="1069">
                  <c:v>5.1264479070135857E-2</c:v>
                </c:pt>
                <c:pt idx="1070">
                  <c:v>1.5946868124531721E-2</c:v>
                </c:pt>
                <c:pt idx="1071">
                  <c:v>2.4409508749837782E-2</c:v>
                </c:pt>
                <c:pt idx="1072">
                  <c:v>2.8700350548636476E-2</c:v>
                </c:pt>
                <c:pt idx="1073">
                  <c:v>3.6900224767433661E-2</c:v>
                </c:pt>
                <c:pt idx="1074">
                  <c:v>7.5677447662635122E-4</c:v>
                </c:pt>
                <c:pt idx="1075">
                  <c:v>2.1197835549541702E-2</c:v>
                </c:pt>
                <c:pt idx="1076">
                  <c:v>5.5220270446416322E-2</c:v>
                </c:pt>
                <c:pt idx="1077">
                  <c:v>3.8678511855770287E-2</c:v>
                </c:pt>
                <c:pt idx="1078">
                  <c:v>4.5495025244083283E-2</c:v>
                </c:pt>
                <c:pt idx="1079">
                  <c:v>3.0940438725567267E-2</c:v>
                </c:pt>
                <c:pt idx="1080">
                  <c:v>2.3019924752737144E-2</c:v>
                </c:pt>
                <c:pt idx="1081">
                  <c:v>1.813252541772558E-2</c:v>
                </c:pt>
                <c:pt idx="1082">
                  <c:v>5.9041020807932443E-2</c:v>
                </c:pt>
                <c:pt idx="1083">
                  <c:v>1.9035513944474801E-2</c:v>
                </c:pt>
                <c:pt idx="1084">
                  <c:v>3.4029839108845883E-2</c:v>
                </c:pt>
                <c:pt idx="1085">
                  <c:v>6.6129195882444425E-2</c:v>
                </c:pt>
                <c:pt idx="1086">
                  <c:v>1.2148426768990563E-2</c:v>
                </c:pt>
                <c:pt idx="1087">
                  <c:v>3.3427437009103805E-2</c:v>
                </c:pt>
                <c:pt idx="1088">
                  <c:v>3.3034072299733971E-2</c:v>
                </c:pt>
                <c:pt idx="1089">
                  <c:v>4.2816930816738895E-2</c:v>
                </c:pt>
                <c:pt idx="1090">
                  <c:v>2.1633141883183951E-3</c:v>
                </c:pt>
                <c:pt idx="1091">
                  <c:v>3.7313329095515366E-2</c:v>
                </c:pt>
                <c:pt idx="1092">
                  <c:v>2.0069910785832028E-2</c:v>
                </c:pt>
                <c:pt idx="1093">
                  <c:v>0.25785533137620542</c:v>
                </c:pt>
                <c:pt idx="1094">
                  <c:v>4.6287859035111609E-2</c:v>
                </c:pt>
                <c:pt idx="1095">
                  <c:v>2.7170485579988701E-2</c:v>
                </c:pt>
                <c:pt idx="1096">
                  <c:v>1.2148380059009367E-2</c:v>
                </c:pt>
                <c:pt idx="1097">
                  <c:v>8.9984665587327428E-2</c:v>
                </c:pt>
                <c:pt idx="1098">
                  <c:v>0.14293967475107736</c:v>
                </c:pt>
                <c:pt idx="1099">
                  <c:v>7.2319928005504949E-2</c:v>
                </c:pt>
                <c:pt idx="1100">
                  <c:v>6.8497617124023552E-2</c:v>
                </c:pt>
                <c:pt idx="1101">
                  <c:v>6.4474080349459728E-2</c:v>
                </c:pt>
                <c:pt idx="1102">
                  <c:v>0.14422906317855352</c:v>
                </c:pt>
                <c:pt idx="1103">
                  <c:v>2.3755967257472449E-2</c:v>
                </c:pt>
                <c:pt idx="1104">
                  <c:v>3.0121047743738017E-2</c:v>
                </c:pt>
                <c:pt idx="1105">
                  <c:v>1.9904015394092263E-2</c:v>
                </c:pt>
                <c:pt idx="1106">
                  <c:v>2.7995208176677597E-3</c:v>
                </c:pt>
                <c:pt idx="1107">
                  <c:v>5.2616278034583686E-2</c:v>
                </c:pt>
                <c:pt idx="1108">
                  <c:v>7.2448537796323861E-2</c:v>
                </c:pt>
                <c:pt idx="1109">
                  <c:v>5.3168586000528581E-2</c:v>
                </c:pt>
                <c:pt idx="1110">
                  <c:v>0.16240967227965936</c:v>
                </c:pt>
                <c:pt idx="1111">
                  <c:v>2.0204880384106366E-3</c:v>
                </c:pt>
                <c:pt idx="1112">
                  <c:v>2.2756469428863856E-2</c:v>
                </c:pt>
                <c:pt idx="1113">
                  <c:v>0.16055885892070709</c:v>
                </c:pt>
                <c:pt idx="1114">
                  <c:v>2.3364108095570355E-2</c:v>
                </c:pt>
                <c:pt idx="1115">
                  <c:v>1.8062088462005854E-3</c:v>
                </c:pt>
                <c:pt idx="1116">
                  <c:v>5.8937593728732959E-2</c:v>
                </c:pt>
                <c:pt idx="1117">
                  <c:v>1.9421163595850097E-2</c:v>
                </c:pt>
                <c:pt idx="1118">
                  <c:v>2.0655245215357658E-2</c:v>
                </c:pt>
                <c:pt idx="1119">
                  <c:v>8.3623354785596349E-3</c:v>
                </c:pt>
                <c:pt idx="1120">
                  <c:v>0.17422273233662647</c:v>
                </c:pt>
                <c:pt idx="1121">
                  <c:v>4.3784444688961914E-2</c:v>
                </c:pt>
                <c:pt idx="1122">
                  <c:v>3.7957888329242052E-2</c:v>
                </c:pt>
                <c:pt idx="1123">
                  <c:v>7.6218961825884446E-2</c:v>
                </c:pt>
                <c:pt idx="1124">
                  <c:v>1.1807964651381835E-2</c:v>
                </c:pt>
                <c:pt idx="1125">
                  <c:v>1.0982248820014133E-2</c:v>
                </c:pt>
                <c:pt idx="1126">
                  <c:v>0.12060392772529059</c:v>
                </c:pt>
                <c:pt idx="1127">
                  <c:v>3.9998878453981694E-2</c:v>
                </c:pt>
                <c:pt idx="1128">
                  <c:v>7.8515080631928191E-3</c:v>
                </c:pt>
                <c:pt idx="1129">
                  <c:v>1.3393477300211034E-2</c:v>
                </c:pt>
                <c:pt idx="1130">
                  <c:v>9.3843359337850693E-2</c:v>
                </c:pt>
                <c:pt idx="1131">
                  <c:v>4.0764994026972444E-2</c:v>
                </c:pt>
                <c:pt idx="1132">
                  <c:v>2.5357832041260381E-2</c:v>
                </c:pt>
                <c:pt idx="1133">
                  <c:v>6.366800013910584E-2</c:v>
                </c:pt>
                <c:pt idx="1134">
                  <c:v>6.5233284192222282E-2</c:v>
                </c:pt>
                <c:pt idx="1135">
                  <c:v>2.785275144054674E-2</c:v>
                </c:pt>
                <c:pt idx="1136">
                  <c:v>2.8471588089538161E-3</c:v>
                </c:pt>
                <c:pt idx="1137">
                  <c:v>1.2137596966813193E-2</c:v>
                </c:pt>
                <c:pt idx="1138">
                  <c:v>1.2730645154221398E-3</c:v>
                </c:pt>
                <c:pt idx="1139">
                  <c:v>8.6218907666000669E-2</c:v>
                </c:pt>
                <c:pt idx="1140">
                  <c:v>4.7645548316975705E-2</c:v>
                </c:pt>
                <c:pt idx="1141">
                  <c:v>3.3962743964875836E-2</c:v>
                </c:pt>
                <c:pt idx="1142">
                  <c:v>6.0248489999956967E-2</c:v>
                </c:pt>
                <c:pt idx="1143">
                  <c:v>0.24551226451567087</c:v>
                </c:pt>
                <c:pt idx="1144">
                  <c:v>2.0266207369849146E-2</c:v>
                </c:pt>
                <c:pt idx="1145">
                  <c:v>5.7935094657036446E-2</c:v>
                </c:pt>
                <c:pt idx="1146">
                  <c:v>3.3314400763056702E-2</c:v>
                </c:pt>
                <c:pt idx="1147">
                  <c:v>3.0454811634365773E-2</c:v>
                </c:pt>
                <c:pt idx="1148">
                  <c:v>3.6148694550217075E-4</c:v>
                </c:pt>
                <c:pt idx="1149">
                  <c:v>1.2008122602137634E-2</c:v>
                </c:pt>
                <c:pt idx="1150">
                  <c:v>3.5582317817658082E-2</c:v>
                </c:pt>
                <c:pt idx="1151">
                  <c:v>2.2001653973703694E-2</c:v>
                </c:pt>
                <c:pt idx="1152">
                  <c:v>4.3690050236403669E-2</c:v>
                </c:pt>
                <c:pt idx="1153">
                  <c:v>2.2000215081553816E-2</c:v>
                </c:pt>
                <c:pt idx="1154">
                  <c:v>4.3999846584691277E-2</c:v>
                </c:pt>
                <c:pt idx="1155">
                  <c:v>2.930496687764849E-2</c:v>
                </c:pt>
                <c:pt idx="1156">
                  <c:v>0.50905612299320657</c:v>
                </c:pt>
                <c:pt idx="1157">
                  <c:v>2.463755846911618E-2</c:v>
                </c:pt>
                <c:pt idx="1158">
                  <c:v>9.072528743628358E-2</c:v>
                </c:pt>
                <c:pt idx="1159">
                  <c:v>7.4376915619591595E-3</c:v>
                </c:pt>
                <c:pt idx="1160">
                  <c:v>3.1158592193391524E-2</c:v>
                </c:pt>
                <c:pt idx="1161">
                  <c:v>2.2963877176241848E-2</c:v>
                </c:pt>
                <c:pt idx="1162">
                  <c:v>3.7062514811203422E-2</c:v>
                </c:pt>
                <c:pt idx="1163">
                  <c:v>6.3238556148141153E-2</c:v>
                </c:pt>
                <c:pt idx="1164">
                  <c:v>1.2855773188050409E-2</c:v>
                </c:pt>
                <c:pt idx="1165">
                  <c:v>1.2654843537283085E-2</c:v>
                </c:pt>
                <c:pt idx="1166">
                  <c:v>2.1858983326053731E-2</c:v>
                </c:pt>
                <c:pt idx="1167">
                  <c:v>3.3809632061906729E-2</c:v>
                </c:pt>
                <c:pt idx="1168">
                  <c:v>1.6133947890641286E-2</c:v>
                </c:pt>
                <c:pt idx="1169">
                  <c:v>6.3518693140224292E-5</c:v>
                </c:pt>
                <c:pt idx="1170">
                  <c:v>2.3809868482701134E-2</c:v>
                </c:pt>
                <c:pt idx="1171">
                  <c:v>3.4951010876219366E-2</c:v>
                </c:pt>
                <c:pt idx="1172">
                  <c:v>3.5915974874684078E-3</c:v>
                </c:pt>
                <c:pt idx="1173">
                  <c:v>0.28015111742311943</c:v>
                </c:pt>
                <c:pt idx="1174">
                  <c:v>1.3561632746055766E-2</c:v>
                </c:pt>
                <c:pt idx="1175">
                  <c:v>3.5162502992338446E-4</c:v>
                </c:pt>
                <c:pt idx="1176">
                  <c:v>0.14839697448128403</c:v>
                </c:pt>
                <c:pt idx="1177">
                  <c:v>2.2857283261391609E-2</c:v>
                </c:pt>
                <c:pt idx="1178">
                  <c:v>5.4022519132443381E-4</c:v>
                </c:pt>
                <c:pt idx="1179">
                  <c:v>2.2077218619622453E-2</c:v>
                </c:pt>
                <c:pt idx="1180">
                  <c:v>5.3542397599681255E-2</c:v>
                </c:pt>
                <c:pt idx="1181">
                  <c:v>1.3552330708364313E-2</c:v>
                </c:pt>
                <c:pt idx="1182">
                  <c:v>1.5231044976239255E-3</c:v>
                </c:pt>
                <c:pt idx="1183">
                  <c:v>9.7467647939205732E-3</c:v>
                </c:pt>
                <c:pt idx="1184">
                  <c:v>0.13997944265153447</c:v>
                </c:pt>
                <c:pt idx="1185">
                  <c:v>1.7055130444863606E-2</c:v>
                </c:pt>
                <c:pt idx="1186">
                  <c:v>3.6675213981467031E-2</c:v>
                </c:pt>
                <c:pt idx="1187">
                  <c:v>3.7546125382971127E-3</c:v>
                </c:pt>
                <c:pt idx="1188">
                  <c:v>4.2567351483944374E-2</c:v>
                </c:pt>
                <c:pt idx="1189">
                  <c:v>8.0755487265069675E-3</c:v>
                </c:pt>
                <c:pt idx="1190">
                  <c:v>4.1058919904962354E-2</c:v>
                </c:pt>
                <c:pt idx="1191">
                  <c:v>2.5059040008519773E-2</c:v>
                </c:pt>
                <c:pt idx="1192">
                  <c:v>0.15501152245565689</c:v>
                </c:pt>
                <c:pt idx="1193">
                  <c:v>6.2329850957839883E-3</c:v>
                </c:pt>
                <c:pt idx="1194">
                  <c:v>2.2866333859602503E-2</c:v>
                </c:pt>
                <c:pt idx="1195">
                  <c:v>3.8384761848051237E-2</c:v>
                </c:pt>
                <c:pt idx="1196">
                  <c:v>2.2039313225087377E-2</c:v>
                </c:pt>
                <c:pt idx="1197">
                  <c:v>8.1912451757787302E-2</c:v>
                </c:pt>
                <c:pt idx="1198">
                  <c:v>3.5836782132327508E-2</c:v>
                </c:pt>
                <c:pt idx="1199">
                  <c:v>2.6329910378150571E-2</c:v>
                </c:pt>
                <c:pt idx="1200">
                  <c:v>1.5014113652677855E-2</c:v>
                </c:pt>
                <c:pt idx="1201">
                  <c:v>0.17865940271478059</c:v>
                </c:pt>
                <c:pt idx="1202">
                  <c:v>4.6844277847150687E-3</c:v>
                </c:pt>
                <c:pt idx="1203">
                  <c:v>9.3271156888532866E-2</c:v>
                </c:pt>
                <c:pt idx="1204">
                  <c:v>1.1501505778093835E-2</c:v>
                </c:pt>
                <c:pt idx="1205">
                  <c:v>2.3404136979746165E-2</c:v>
                </c:pt>
                <c:pt idx="1206">
                  <c:v>3.7360013939373417E-2</c:v>
                </c:pt>
                <c:pt idx="1207">
                  <c:v>9.8696676178851861E-3</c:v>
                </c:pt>
                <c:pt idx="1208">
                  <c:v>0.20159539487096084</c:v>
                </c:pt>
                <c:pt idx="1209">
                  <c:v>1.5164101986886629E-2</c:v>
                </c:pt>
                <c:pt idx="1210">
                  <c:v>1.5076354190812519E-2</c:v>
                </c:pt>
                <c:pt idx="1211">
                  <c:v>2.2273416431977097E-2</c:v>
                </c:pt>
                <c:pt idx="1212">
                  <c:v>2.8725361942557245E-3</c:v>
                </c:pt>
                <c:pt idx="1213">
                  <c:v>3.0034318704648462E-2</c:v>
                </c:pt>
                <c:pt idx="1214">
                  <c:v>2.8779123439680587E-3</c:v>
                </c:pt>
                <c:pt idx="1215">
                  <c:v>2.0818007552390418E-2</c:v>
                </c:pt>
                <c:pt idx="1216">
                  <c:v>1.8845466613792695E-2</c:v>
                </c:pt>
                <c:pt idx="1217">
                  <c:v>6.5617647406216506E-2</c:v>
                </c:pt>
                <c:pt idx="1218">
                  <c:v>9.92151415287372E-3</c:v>
                </c:pt>
                <c:pt idx="1219">
                  <c:v>5.5385247574131255E-2</c:v>
                </c:pt>
                <c:pt idx="1220">
                  <c:v>1.8791137587639874E-2</c:v>
                </c:pt>
                <c:pt idx="1221">
                  <c:v>3.9336184881671385E-3</c:v>
                </c:pt>
                <c:pt idx="1222">
                  <c:v>7.3115443667395585E-3</c:v>
                </c:pt>
                <c:pt idx="1223">
                  <c:v>4.1369167544547614E-2</c:v>
                </c:pt>
                <c:pt idx="1224">
                  <c:v>1.0727394898677023E-2</c:v>
                </c:pt>
                <c:pt idx="1225">
                  <c:v>1.44410941428951E-2</c:v>
                </c:pt>
                <c:pt idx="1226">
                  <c:v>3.231530801084314E-2</c:v>
                </c:pt>
                <c:pt idx="1227">
                  <c:v>2.9388098135019115E-2</c:v>
                </c:pt>
                <c:pt idx="1228">
                  <c:v>1.8592508923610664E-2</c:v>
                </c:pt>
                <c:pt idx="1229">
                  <c:v>1.3079098914097004E-2</c:v>
                </c:pt>
                <c:pt idx="1230">
                  <c:v>2.4763910827256819E-3</c:v>
                </c:pt>
                <c:pt idx="1231">
                  <c:v>4.8924615058028587E-3</c:v>
                </c:pt>
                <c:pt idx="1232">
                  <c:v>2.8446270029537046E-2</c:v>
                </c:pt>
                <c:pt idx="1233">
                  <c:v>2.7849729194808916E-2</c:v>
                </c:pt>
                <c:pt idx="1234">
                  <c:v>4.137540056537671E-2</c:v>
                </c:pt>
                <c:pt idx="1235">
                  <c:v>1.4041882397035479E-2</c:v>
                </c:pt>
                <c:pt idx="1236">
                  <c:v>1.4844108507834734E-2</c:v>
                </c:pt>
                <c:pt idx="1237">
                  <c:v>2.0061697806164132E-2</c:v>
                </c:pt>
                <c:pt idx="1238">
                  <c:v>6.5522546990118516E-2</c:v>
                </c:pt>
                <c:pt idx="1239">
                  <c:v>3.3443389568127424E-3</c:v>
                </c:pt>
                <c:pt idx="1240">
                  <c:v>9.1681591187080386E-3</c:v>
                </c:pt>
                <c:pt idx="1241">
                  <c:v>1.3101184479320238E-2</c:v>
                </c:pt>
                <c:pt idx="1242">
                  <c:v>1.2120562587884423E-2</c:v>
                </c:pt>
                <c:pt idx="1243">
                  <c:v>2.8903556408787064E-2</c:v>
                </c:pt>
                <c:pt idx="1244">
                  <c:v>3.3381485050411178E-2</c:v>
                </c:pt>
                <c:pt idx="1245">
                  <c:v>9.3263519653892096E-3</c:v>
                </c:pt>
                <c:pt idx="1246">
                  <c:v>5.4787745580366566E-2</c:v>
                </c:pt>
                <c:pt idx="1247">
                  <c:v>5.9915597185684524E-2</c:v>
                </c:pt>
                <c:pt idx="1248">
                  <c:v>2.4243779871366382E-2</c:v>
                </c:pt>
                <c:pt idx="1249">
                  <c:v>2.9481643255808057E-2</c:v>
                </c:pt>
                <c:pt idx="1250">
                  <c:v>0.11190705375280087</c:v>
                </c:pt>
                <c:pt idx="1251">
                  <c:v>3.1776611140973188E-2</c:v>
                </c:pt>
                <c:pt idx="1252">
                  <c:v>1.3179891323824779E-2</c:v>
                </c:pt>
                <c:pt idx="1253">
                  <c:v>0.16017046704511084</c:v>
                </c:pt>
                <c:pt idx="1254">
                  <c:v>4.3289180217257688E-2</c:v>
                </c:pt>
                <c:pt idx="1255">
                  <c:v>7.8000587621427503E-3</c:v>
                </c:pt>
                <c:pt idx="1256">
                  <c:v>1.6656323463486035E-2</c:v>
                </c:pt>
                <c:pt idx="1257">
                  <c:v>2.9348377358280046E-2</c:v>
                </c:pt>
                <c:pt idx="1258">
                  <c:v>2.696146362268885E-2</c:v>
                </c:pt>
                <c:pt idx="1259">
                  <c:v>1.1888564083027846E-2</c:v>
                </c:pt>
                <c:pt idx="1260">
                  <c:v>1.6035861020974596E-3</c:v>
                </c:pt>
                <c:pt idx="1261">
                  <c:v>2.7467424309787582E-2</c:v>
                </c:pt>
                <c:pt idx="1262">
                  <c:v>6.1735887176346413E-2</c:v>
                </c:pt>
                <c:pt idx="1263">
                  <c:v>5.584157891833242E-3</c:v>
                </c:pt>
                <c:pt idx="1264">
                  <c:v>0.20490760173042921</c:v>
                </c:pt>
                <c:pt idx="1265">
                  <c:v>0.12731409971551216</c:v>
                </c:pt>
                <c:pt idx="1266">
                  <c:v>1.6124147653327064E-4</c:v>
                </c:pt>
                <c:pt idx="1267">
                  <c:v>5.8621019533960247E-2</c:v>
                </c:pt>
                <c:pt idx="1268">
                  <c:v>4.6006998420143663E-2</c:v>
                </c:pt>
                <c:pt idx="1269">
                  <c:v>2.8422297731265353E-2</c:v>
                </c:pt>
                <c:pt idx="1270">
                  <c:v>2.1353201230224907E-2</c:v>
                </c:pt>
                <c:pt idx="1271">
                  <c:v>2.1964059829754676E-2</c:v>
                </c:pt>
                <c:pt idx="1272">
                  <c:v>2.6956149366371557E-2</c:v>
                </c:pt>
                <c:pt idx="1273">
                  <c:v>5.4025976051294E-2</c:v>
                </c:pt>
                <c:pt idx="1274">
                  <c:v>4.7363402704043454E-2</c:v>
                </c:pt>
                <c:pt idx="1275">
                  <c:v>6.0607359182139831E-2</c:v>
                </c:pt>
                <c:pt idx="1276">
                  <c:v>3.6969271224021397E-3</c:v>
                </c:pt>
                <c:pt idx="1277">
                  <c:v>3.8053364486338469E-2</c:v>
                </c:pt>
                <c:pt idx="1278">
                  <c:v>3.9072869981879282E-2</c:v>
                </c:pt>
                <c:pt idx="1279">
                  <c:v>2.8818136679373128E-2</c:v>
                </c:pt>
                <c:pt idx="1280">
                  <c:v>6.6095516645354374E-2</c:v>
                </c:pt>
                <c:pt idx="1281">
                  <c:v>2.4085315834606547E-2</c:v>
                </c:pt>
                <c:pt idx="1282">
                  <c:v>4.0954506651905281E-2</c:v>
                </c:pt>
                <c:pt idx="1283">
                  <c:v>2.2078492283983314E-2</c:v>
                </c:pt>
                <c:pt idx="1284">
                  <c:v>2.7611163849415834E-2</c:v>
                </c:pt>
                <c:pt idx="1285">
                  <c:v>1.0730800896783729E-3</c:v>
                </c:pt>
                <c:pt idx="1286">
                  <c:v>2.4250116528154848E-2</c:v>
                </c:pt>
                <c:pt idx="1287">
                  <c:v>0.16831940297825213</c:v>
                </c:pt>
                <c:pt idx="1288">
                  <c:v>3.5075497357023366E-2</c:v>
                </c:pt>
                <c:pt idx="1289">
                  <c:v>0.13488749031978939</c:v>
                </c:pt>
                <c:pt idx="1290">
                  <c:v>8.0342751957054523E-3</c:v>
                </c:pt>
                <c:pt idx="1291">
                  <c:v>1.9090134777381574E-2</c:v>
                </c:pt>
                <c:pt idx="1292">
                  <c:v>5.5783800101017814E-3</c:v>
                </c:pt>
                <c:pt idx="1293">
                  <c:v>2.8367966533337848E-2</c:v>
                </c:pt>
                <c:pt idx="1294">
                  <c:v>8.2278323933130781E-2</c:v>
                </c:pt>
                <c:pt idx="1295">
                  <c:v>0.28806029059300764</c:v>
                </c:pt>
                <c:pt idx="1296">
                  <c:v>3.7832147346997205E-2</c:v>
                </c:pt>
                <c:pt idx="1297">
                  <c:v>4.1563312646126442E-2</c:v>
                </c:pt>
                <c:pt idx="1298">
                  <c:v>3.2403282157560803E-2</c:v>
                </c:pt>
                <c:pt idx="1299">
                  <c:v>2.8623684481065139E-2</c:v>
                </c:pt>
                <c:pt idx="1300">
                  <c:v>3.7932391634629324E-2</c:v>
                </c:pt>
                <c:pt idx="1301">
                  <c:v>6.6666546764954385E-2</c:v>
                </c:pt>
                <c:pt idx="1302">
                  <c:v>4.1859496990269487E-2</c:v>
                </c:pt>
                <c:pt idx="1303">
                  <c:v>4.3841807600852323E-3</c:v>
                </c:pt>
                <c:pt idx="1304">
                  <c:v>2.9651354247365702E-2</c:v>
                </c:pt>
                <c:pt idx="1305">
                  <c:v>1.8454742065143838E-2</c:v>
                </c:pt>
                <c:pt idx="1306">
                  <c:v>1.3247612545590176E-2</c:v>
                </c:pt>
                <c:pt idx="1307">
                  <c:v>2.9851369751198363E-2</c:v>
                </c:pt>
                <c:pt idx="1308">
                  <c:v>1.9482465746693024E-2</c:v>
                </c:pt>
                <c:pt idx="1309">
                  <c:v>6.8590162226739082E-2</c:v>
                </c:pt>
                <c:pt idx="1310">
                  <c:v>3.6085398793670988E-2</c:v>
                </c:pt>
                <c:pt idx="1311">
                  <c:v>3.5536929630160995E-2</c:v>
                </c:pt>
                <c:pt idx="1312">
                  <c:v>1.1958995361706241E-2</c:v>
                </c:pt>
                <c:pt idx="1313">
                  <c:v>1.0454149735381703E-2</c:v>
                </c:pt>
                <c:pt idx="1314">
                  <c:v>1.2063800792815715E-2</c:v>
                </c:pt>
                <c:pt idx="1315">
                  <c:v>8.869657216015174E-3</c:v>
                </c:pt>
                <c:pt idx="1316">
                  <c:v>1.6835366915758345E-2</c:v>
                </c:pt>
                <c:pt idx="1317">
                  <c:v>3.5025221963324582E-3</c:v>
                </c:pt>
                <c:pt idx="1318">
                  <c:v>9.2775928169032892E-3</c:v>
                </c:pt>
                <c:pt idx="1319">
                  <c:v>1.6959014244259246E-3</c:v>
                </c:pt>
                <c:pt idx="1320">
                  <c:v>1.8768267431301042E-2</c:v>
                </c:pt>
                <c:pt idx="1321">
                  <c:v>2.1744498298647139E-2</c:v>
                </c:pt>
                <c:pt idx="1322">
                  <c:v>2.5453253029499395E-2</c:v>
                </c:pt>
                <c:pt idx="1323">
                  <c:v>0.10542251158430177</c:v>
                </c:pt>
                <c:pt idx="1324">
                  <c:v>5.1443582309947389E-3</c:v>
                </c:pt>
                <c:pt idx="1325">
                  <c:v>4.6197294303993566E-2</c:v>
                </c:pt>
                <c:pt idx="1326">
                  <c:v>3.5485993890219461E-2</c:v>
                </c:pt>
                <c:pt idx="1327">
                  <c:v>1.1511457064564131E-2</c:v>
                </c:pt>
                <c:pt idx="1328">
                  <c:v>4.3560097015099435E-2</c:v>
                </c:pt>
                <c:pt idx="1329">
                  <c:v>0.13177702601180485</c:v>
                </c:pt>
                <c:pt idx="1330">
                  <c:v>4.5511107750133582E-2</c:v>
                </c:pt>
                <c:pt idx="1331">
                  <c:v>2.9275917868500548E-2</c:v>
                </c:pt>
                <c:pt idx="1332">
                  <c:v>5.6998504481326595E-2</c:v>
                </c:pt>
                <c:pt idx="1333">
                  <c:v>3.3673706029310885E-3</c:v>
                </c:pt>
                <c:pt idx="1334">
                  <c:v>5.5145683383072394E-2</c:v>
                </c:pt>
                <c:pt idx="1335">
                  <c:v>6.3422300066628537E-2</c:v>
                </c:pt>
                <c:pt idx="1336">
                  <c:v>0.12756990870605381</c:v>
                </c:pt>
                <c:pt idx="1337">
                  <c:v>3.7605442487955956E-2</c:v>
                </c:pt>
                <c:pt idx="1338">
                  <c:v>3.1831163212440679E-2</c:v>
                </c:pt>
                <c:pt idx="1339">
                  <c:v>5.5136575584001341E-2</c:v>
                </c:pt>
                <c:pt idx="1340">
                  <c:v>4.6777505641229775E-2</c:v>
                </c:pt>
                <c:pt idx="1341">
                  <c:v>6.112858031632086E-2</c:v>
                </c:pt>
                <c:pt idx="1342">
                  <c:v>2.4110225162554302E-2</c:v>
                </c:pt>
                <c:pt idx="1343">
                  <c:v>1.053064599835964E-2</c:v>
                </c:pt>
                <c:pt idx="1344">
                  <c:v>5.7652892743519965E-2</c:v>
                </c:pt>
                <c:pt idx="1345">
                  <c:v>7.2607315692979346E-3</c:v>
                </c:pt>
                <c:pt idx="1346">
                  <c:v>2.3155076888708465E-2</c:v>
                </c:pt>
                <c:pt idx="1347">
                  <c:v>0.1285307588428119</c:v>
                </c:pt>
                <c:pt idx="1348">
                  <c:v>0.25672156330277451</c:v>
                </c:pt>
                <c:pt idx="1349">
                  <c:v>3.0267291793675842E-2</c:v>
                </c:pt>
                <c:pt idx="1350">
                  <c:v>6.8647345559799677E-4</c:v>
                </c:pt>
                <c:pt idx="1351">
                  <c:v>1.6481074881611369E-2</c:v>
                </c:pt>
                <c:pt idx="1352">
                  <c:v>3.8381117088892129E-2</c:v>
                </c:pt>
                <c:pt idx="1353">
                  <c:v>5.4878294868035166E-2</c:v>
                </c:pt>
                <c:pt idx="1354">
                  <c:v>3.5907418655849795E-2</c:v>
                </c:pt>
                <c:pt idx="1355">
                  <c:v>5.5509662532325955E-3</c:v>
                </c:pt>
                <c:pt idx="1356">
                  <c:v>2.7583874516171156E-2</c:v>
                </c:pt>
                <c:pt idx="1357">
                  <c:v>5.849930827232093E-2</c:v>
                </c:pt>
                <c:pt idx="1358">
                  <c:v>3.8280752774220488E-2</c:v>
                </c:pt>
                <c:pt idx="1359">
                  <c:v>1.921549652733396E-2</c:v>
                </c:pt>
                <c:pt idx="1360">
                  <c:v>1.9062908157355861E-2</c:v>
                </c:pt>
                <c:pt idx="1361">
                  <c:v>1.7519436184696355E-2</c:v>
                </c:pt>
                <c:pt idx="1362">
                  <c:v>3.3590060142295319E-2</c:v>
                </c:pt>
                <c:pt idx="1363">
                  <c:v>2.4403824283188706E-2</c:v>
                </c:pt>
                <c:pt idx="1364">
                  <c:v>3.5714776608462298E-2</c:v>
                </c:pt>
                <c:pt idx="1365">
                  <c:v>9.8935564465216577E-4</c:v>
                </c:pt>
                <c:pt idx="1366">
                  <c:v>2.3924201909312888E-2</c:v>
                </c:pt>
                <c:pt idx="1367">
                  <c:v>4.6926726312887322E-2</c:v>
                </c:pt>
                <c:pt idx="1368">
                  <c:v>3.7633532885605989E-2</c:v>
                </c:pt>
                <c:pt idx="1369">
                  <c:v>2.3550849398746111E-2</c:v>
                </c:pt>
                <c:pt idx="1370">
                  <c:v>2.1554922519518946E-2</c:v>
                </c:pt>
                <c:pt idx="1371">
                  <c:v>6.1533470923717873E-3</c:v>
                </c:pt>
                <c:pt idx="1372">
                  <c:v>1.6370531230430529E-2</c:v>
                </c:pt>
                <c:pt idx="1373">
                  <c:v>5.9054678018173046E-2</c:v>
                </c:pt>
                <c:pt idx="1374">
                  <c:v>3.2348749004743722E-2</c:v>
                </c:pt>
                <c:pt idx="1375">
                  <c:v>2.0603759020419551E-2</c:v>
                </c:pt>
                <c:pt idx="1376">
                  <c:v>2.7840011928978628E-2</c:v>
                </c:pt>
                <c:pt idx="1377">
                  <c:v>6.2391189790554608E-2</c:v>
                </c:pt>
                <c:pt idx="1378">
                  <c:v>2.3142641825564463E-2</c:v>
                </c:pt>
                <c:pt idx="1379">
                  <c:v>4.1776683799523588E-2</c:v>
                </c:pt>
                <c:pt idx="1380">
                  <c:v>3.0109153252677708E-2</c:v>
                </c:pt>
                <c:pt idx="1381">
                  <c:v>3.7278040342132751E-2</c:v>
                </c:pt>
                <c:pt idx="1382">
                  <c:v>5.9594223085845666E-3</c:v>
                </c:pt>
                <c:pt idx="1383">
                  <c:v>3.5670439322167902E-2</c:v>
                </c:pt>
                <c:pt idx="1384">
                  <c:v>5.8243129019594615E-2</c:v>
                </c:pt>
                <c:pt idx="1385">
                  <c:v>3.0135298400160444E-2</c:v>
                </c:pt>
                <c:pt idx="1386">
                  <c:v>4.9799094738568056E-2</c:v>
                </c:pt>
                <c:pt idx="1387">
                  <c:v>2.708704454405882E-2</c:v>
                </c:pt>
                <c:pt idx="1388">
                  <c:v>2.2123753677175534E-3</c:v>
                </c:pt>
                <c:pt idx="1389">
                  <c:v>3.944695328479017E-2</c:v>
                </c:pt>
                <c:pt idx="1390">
                  <c:v>2.3212069938710889E-3</c:v>
                </c:pt>
                <c:pt idx="1391">
                  <c:v>5.7275135679035159E-2</c:v>
                </c:pt>
                <c:pt idx="1392">
                  <c:v>3.1619558690108455E-2</c:v>
                </c:pt>
                <c:pt idx="1393">
                  <c:v>4.2364418156697753E-2</c:v>
                </c:pt>
                <c:pt idx="1394">
                  <c:v>3.8010091856207587E-2</c:v>
                </c:pt>
                <c:pt idx="1395">
                  <c:v>1.2794444988541778E-3</c:v>
                </c:pt>
                <c:pt idx="1396">
                  <c:v>6.4141025234345242E-2</c:v>
                </c:pt>
                <c:pt idx="1397">
                  <c:v>1.9194797554344157E-2</c:v>
                </c:pt>
                <c:pt idx="1398">
                  <c:v>3.3446322048332172E-2</c:v>
                </c:pt>
                <c:pt idx="1399">
                  <c:v>0.10185887985619876</c:v>
                </c:pt>
                <c:pt idx="1400">
                  <c:v>1.3240451842372311E-2</c:v>
                </c:pt>
                <c:pt idx="1401">
                  <c:v>4.3556628804114393E-2</c:v>
                </c:pt>
                <c:pt idx="1402">
                  <c:v>0.10235066522695914</c:v>
                </c:pt>
                <c:pt idx="1403">
                  <c:v>7.131607664766848E-2</c:v>
                </c:pt>
                <c:pt idx="1404">
                  <c:v>1.2863640545208846E-2</c:v>
                </c:pt>
                <c:pt idx="1405">
                  <c:v>4.2108248072354873E-2</c:v>
                </c:pt>
                <c:pt idx="1406">
                  <c:v>8.3821344557424571E-3</c:v>
                </c:pt>
                <c:pt idx="1407">
                  <c:v>4.2512603384860397E-2</c:v>
                </c:pt>
                <c:pt idx="1408">
                  <c:v>6.1708030443682685E-3</c:v>
                </c:pt>
                <c:pt idx="1409">
                  <c:v>9.6345110495114544E-2</c:v>
                </c:pt>
                <c:pt idx="1410">
                  <c:v>6.5176328980472334E-2</c:v>
                </c:pt>
                <c:pt idx="1411">
                  <c:v>9.8656233010387812E-3</c:v>
                </c:pt>
                <c:pt idx="1412">
                  <c:v>2.2585263155639815E-3</c:v>
                </c:pt>
                <c:pt idx="1413">
                  <c:v>0.57068333091140211</c:v>
                </c:pt>
                <c:pt idx="1414">
                  <c:v>4.2966316140630456E-3</c:v>
                </c:pt>
                <c:pt idx="1415">
                  <c:v>0.12759156997808235</c:v>
                </c:pt>
                <c:pt idx="1416">
                  <c:v>0.11121252725634376</c:v>
                </c:pt>
                <c:pt idx="1417">
                  <c:v>4.4632633239569758E-2</c:v>
                </c:pt>
                <c:pt idx="1418">
                  <c:v>3.8431503215102268E-2</c:v>
                </c:pt>
                <c:pt idx="1419">
                  <c:v>0.10694286224068536</c:v>
                </c:pt>
                <c:pt idx="1420">
                  <c:v>4.0536832845845201E-2</c:v>
                </c:pt>
                <c:pt idx="1421">
                  <c:v>7.023780429713921E-3</c:v>
                </c:pt>
                <c:pt idx="1422">
                  <c:v>2.8069994967048012E-2</c:v>
                </c:pt>
                <c:pt idx="1423">
                  <c:v>1.6457611165409565E-2</c:v>
                </c:pt>
                <c:pt idx="1424">
                  <c:v>0.16676366882355237</c:v>
                </c:pt>
                <c:pt idx="1425">
                  <c:v>5.7558726074644288E-2</c:v>
                </c:pt>
                <c:pt idx="1426">
                  <c:v>6.3230851375421365E-3</c:v>
                </c:pt>
                <c:pt idx="1427">
                  <c:v>3.6252979318633138E-2</c:v>
                </c:pt>
                <c:pt idx="1428">
                  <c:v>2.1426981161891453E-2</c:v>
                </c:pt>
                <c:pt idx="1429">
                  <c:v>2.1754425373054376E-2</c:v>
                </c:pt>
                <c:pt idx="1430">
                  <c:v>2.268424131508863E-2</c:v>
                </c:pt>
                <c:pt idx="1431">
                  <c:v>2.9614376738824347E-2</c:v>
                </c:pt>
                <c:pt idx="1432">
                  <c:v>3.2632411049467486E-2</c:v>
                </c:pt>
                <c:pt idx="1433">
                  <c:v>1.9076875408052321E-3</c:v>
                </c:pt>
                <c:pt idx="1434">
                  <c:v>3.2471208980994225E-2</c:v>
                </c:pt>
                <c:pt idx="1435">
                  <c:v>6.1258675288436835E-2</c:v>
                </c:pt>
                <c:pt idx="1436">
                  <c:v>2.9848863666539306E-2</c:v>
                </c:pt>
                <c:pt idx="1437">
                  <c:v>1.7626661185200232E-3</c:v>
                </c:pt>
                <c:pt idx="1438">
                  <c:v>4.1884439680433719E-2</c:v>
                </c:pt>
                <c:pt idx="1439">
                  <c:v>9.0800799377410216E-3</c:v>
                </c:pt>
                <c:pt idx="1440">
                  <c:v>1.1489963201167755E-2</c:v>
                </c:pt>
                <c:pt idx="1441">
                  <c:v>5.0982863952879799E-2</c:v>
                </c:pt>
                <c:pt idx="1442">
                  <c:v>2.3247261149557191E-2</c:v>
                </c:pt>
                <c:pt idx="1443">
                  <c:v>1.4166048954928769E-2</c:v>
                </c:pt>
                <c:pt idx="1444">
                  <c:v>1.8062305093210846E-2</c:v>
                </c:pt>
                <c:pt idx="1445">
                  <c:v>5.8009414171454748E-3</c:v>
                </c:pt>
                <c:pt idx="1446">
                  <c:v>2.3007877757812357E-2</c:v>
                </c:pt>
                <c:pt idx="1447">
                  <c:v>1.1502705112530119E-2</c:v>
                </c:pt>
                <c:pt idx="1448">
                  <c:v>1.1065477224171887E-2</c:v>
                </c:pt>
                <c:pt idx="1449">
                  <c:v>3.2095344245629064E-2</c:v>
                </c:pt>
                <c:pt idx="1450">
                  <c:v>1.4886460689646844E-2</c:v>
                </c:pt>
                <c:pt idx="1451">
                  <c:v>1.1031499552563162E-2</c:v>
                </c:pt>
                <c:pt idx="1452">
                  <c:v>9.0570711994867187E-2</c:v>
                </c:pt>
                <c:pt idx="1453">
                  <c:v>9.1715325644210616E-3</c:v>
                </c:pt>
                <c:pt idx="1454">
                  <c:v>4.337102641838312E-2</c:v>
                </c:pt>
                <c:pt idx="1455">
                  <c:v>1.2643227310075653E-2</c:v>
                </c:pt>
                <c:pt idx="1456">
                  <c:v>1.1160734829194011E-2</c:v>
                </c:pt>
                <c:pt idx="1457">
                  <c:v>3.1380213219836986E-2</c:v>
                </c:pt>
                <c:pt idx="1458">
                  <c:v>3.6773865819278342E-2</c:v>
                </c:pt>
                <c:pt idx="1459">
                  <c:v>5.8661006999458351E-2</c:v>
                </c:pt>
                <c:pt idx="1460">
                  <c:v>3.0328712123738364E-2</c:v>
                </c:pt>
                <c:pt idx="1461">
                  <c:v>2.4287198951364893E-2</c:v>
                </c:pt>
                <c:pt idx="1462">
                  <c:v>8.8810987978253375E-3</c:v>
                </c:pt>
                <c:pt idx="1463">
                  <c:v>3.925315399575717E-2</c:v>
                </c:pt>
                <c:pt idx="1464">
                  <c:v>8.3730592394447814E-2</c:v>
                </c:pt>
                <c:pt idx="1465">
                  <c:v>2.1679408199993845E-2</c:v>
                </c:pt>
                <c:pt idx="1466">
                  <c:v>6.147630779048889E-3</c:v>
                </c:pt>
                <c:pt idx="1467">
                  <c:v>2.491624167844524E-2</c:v>
                </c:pt>
                <c:pt idx="1468">
                  <c:v>2.4907627850475605E-2</c:v>
                </c:pt>
                <c:pt idx="1469">
                  <c:v>0.12230247201350561</c:v>
                </c:pt>
                <c:pt idx="1470">
                  <c:v>3.5056271139607548E-2</c:v>
                </c:pt>
                <c:pt idx="1471">
                  <c:v>3.5195447671899201E-2</c:v>
                </c:pt>
                <c:pt idx="1472">
                  <c:v>3.9687026198306594E-2</c:v>
                </c:pt>
                <c:pt idx="1473">
                  <c:v>5.2943551119505883E-2</c:v>
                </c:pt>
                <c:pt idx="1474">
                  <c:v>4.670154537968782E-2</c:v>
                </c:pt>
                <c:pt idx="1475">
                  <c:v>0.1027309388594201</c:v>
                </c:pt>
                <c:pt idx="1476">
                  <c:v>8.9931690553050336E-3</c:v>
                </c:pt>
                <c:pt idx="1477">
                  <c:v>3.708929904849563E-3</c:v>
                </c:pt>
                <c:pt idx="1478">
                  <c:v>7.386643184441917E-2</c:v>
                </c:pt>
                <c:pt idx="1479">
                  <c:v>2.888426284828649E-2</c:v>
                </c:pt>
                <c:pt idx="1480">
                  <c:v>3.3865670154151171E-2</c:v>
                </c:pt>
                <c:pt idx="1481">
                  <c:v>4.1351371209732916E-2</c:v>
                </c:pt>
                <c:pt idx="1482">
                  <c:v>4.3175327997114349E-3</c:v>
                </c:pt>
                <c:pt idx="1483">
                  <c:v>1.9027067391141211E-4</c:v>
                </c:pt>
                <c:pt idx="1484">
                  <c:v>3.9504733856303126E-2</c:v>
                </c:pt>
                <c:pt idx="1485">
                  <c:v>2.5108351673267748E-2</c:v>
                </c:pt>
                <c:pt idx="1486">
                  <c:v>3.1219973105258168E-2</c:v>
                </c:pt>
                <c:pt idx="1487">
                  <c:v>2.653630838412447E-2</c:v>
                </c:pt>
                <c:pt idx="1488">
                  <c:v>4.5695157075402774E-2</c:v>
                </c:pt>
                <c:pt idx="1489">
                  <c:v>3.5033454999207278E-2</c:v>
                </c:pt>
                <c:pt idx="1490">
                  <c:v>0.12950436236935509</c:v>
                </c:pt>
                <c:pt idx="1491">
                  <c:v>1.9078563959358183E-2</c:v>
                </c:pt>
                <c:pt idx="1492">
                  <c:v>2.3585557361420078E-2</c:v>
                </c:pt>
                <c:pt idx="1493">
                  <c:v>5.377759597436664E-2</c:v>
                </c:pt>
                <c:pt idx="1494">
                  <c:v>2.3542205718936282E-2</c:v>
                </c:pt>
                <c:pt idx="1495">
                  <c:v>4.0262295203404019E-2</c:v>
                </c:pt>
                <c:pt idx="1496">
                  <c:v>2.0306030780479274E-2</c:v>
                </c:pt>
                <c:pt idx="1497">
                  <c:v>9.4641454346528348E-3</c:v>
                </c:pt>
                <c:pt idx="1498">
                  <c:v>2.9191313165008594E-2</c:v>
                </c:pt>
                <c:pt idx="1499">
                  <c:v>1.5641908129176856E-2</c:v>
                </c:pt>
                <c:pt idx="1500">
                  <c:v>7.5732783334745216E-2</c:v>
                </c:pt>
                <c:pt idx="1501">
                  <c:v>2.7685174196681463E-2</c:v>
                </c:pt>
                <c:pt idx="1502">
                  <c:v>3.0353272421417398E-2</c:v>
                </c:pt>
                <c:pt idx="1503">
                  <c:v>2.3883786747854817E-2</c:v>
                </c:pt>
                <c:pt idx="1504">
                  <c:v>3.0993668754217968E-2</c:v>
                </c:pt>
                <c:pt idx="1505">
                  <c:v>2.2310535424307713E-2</c:v>
                </c:pt>
                <c:pt idx="1506">
                  <c:v>2.2375739265784435E-2</c:v>
                </c:pt>
                <c:pt idx="1507">
                  <c:v>1.5247635059798304E-2</c:v>
                </c:pt>
                <c:pt idx="1508">
                  <c:v>1.8015283593798229E-2</c:v>
                </c:pt>
                <c:pt idx="1509">
                  <c:v>4.5221739358505861E-2</c:v>
                </c:pt>
                <c:pt idx="1510">
                  <c:v>2.8981854903349938E-2</c:v>
                </c:pt>
                <c:pt idx="1511">
                  <c:v>4.3721306365803021E-2</c:v>
                </c:pt>
                <c:pt idx="1512">
                  <c:v>4.1426830245872494E-2</c:v>
                </c:pt>
                <c:pt idx="1513">
                  <c:v>2.0473336730731505E-2</c:v>
                </c:pt>
                <c:pt idx="1514">
                  <c:v>7.8816158688554197E-3</c:v>
                </c:pt>
                <c:pt idx="1515">
                  <c:v>1.684422554751959E-2</c:v>
                </c:pt>
                <c:pt idx="1516">
                  <c:v>1.2725388137849195E-2</c:v>
                </c:pt>
                <c:pt idx="1517">
                  <c:v>3.2963293113869988E-2</c:v>
                </c:pt>
                <c:pt idx="1518">
                  <c:v>4.0487408886276388E-3</c:v>
                </c:pt>
                <c:pt idx="1519">
                  <c:v>2.9590130840505754E-2</c:v>
                </c:pt>
                <c:pt idx="1520">
                  <c:v>2.6164758501350173E-2</c:v>
                </c:pt>
                <c:pt idx="1521">
                  <c:v>5.519110244444056E-2</c:v>
                </c:pt>
                <c:pt idx="1522">
                  <c:v>4.1423071198687947E-2</c:v>
                </c:pt>
                <c:pt idx="1523">
                  <c:v>3.324069857597501E-2</c:v>
                </c:pt>
                <c:pt idx="1524">
                  <c:v>3.2676929680671429E-3</c:v>
                </c:pt>
                <c:pt idx="1525">
                  <c:v>0.24598337353395533</c:v>
                </c:pt>
                <c:pt idx="1526">
                  <c:v>0.29293626418953866</c:v>
                </c:pt>
                <c:pt idx="1527">
                  <c:v>6.3884534053670478E-3</c:v>
                </c:pt>
                <c:pt idx="1528">
                  <c:v>5.477570348523822E-3</c:v>
                </c:pt>
                <c:pt idx="1529">
                  <c:v>7.756841406445468E-3</c:v>
                </c:pt>
                <c:pt idx="1530">
                  <c:v>1.2890918881692172E-2</c:v>
                </c:pt>
                <c:pt idx="1531">
                  <c:v>2.3798879320296507E-2</c:v>
                </c:pt>
                <c:pt idx="1532">
                  <c:v>2.7849148408301251E-2</c:v>
                </c:pt>
                <c:pt idx="1533">
                  <c:v>7.6588472465848774E-3</c:v>
                </c:pt>
                <c:pt idx="1534">
                  <c:v>1.2227639242592625E-2</c:v>
                </c:pt>
                <c:pt idx="1535">
                  <c:v>8.9297542861273421E-3</c:v>
                </c:pt>
                <c:pt idx="1536">
                  <c:v>1.7781234592621844E-2</c:v>
                </c:pt>
                <c:pt idx="1537">
                  <c:v>3.4712778436781853E-2</c:v>
                </c:pt>
                <c:pt idx="1538">
                  <c:v>1.2650294236945803E-3</c:v>
                </c:pt>
                <c:pt idx="1539">
                  <c:v>5.8125688442990694E-2</c:v>
                </c:pt>
                <c:pt idx="1540">
                  <c:v>2.7133136666783915E-2</c:v>
                </c:pt>
                <c:pt idx="1541">
                  <c:v>3.6527045298322194E-2</c:v>
                </c:pt>
                <c:pt idx="1542">
                  <c:v>8.8292633693797945E-3</c:v>
                </c:pt>
                <c:pt idx="1543">
                  <c:v>5.9544740632644366E-3</c:v>
                </c:pt>
                <c:pt idx="1544">
                  <c:v>2.3699587271425009E-2</c:v>
                </c:pt>
                <c:pt idx="1545">
                  <c:v>1.7368086720820075E-2</c:v>
                </c:pt>
                <c:pt idx="1546">
                  <c:v>2.8337019809493907E-2</c:v>
                </c:pt>
                <c:pt idx="1547">
                  <c:v>5.9080036781605269E-2</c:v>
                </c:pt>
                <c:pt idx="1548">
                  <c:v>4.3377223794475492E-2</c:v>
                </c:pt>
                <c:pt idx="1549">
                  <c:v>7.9003560188103783E-2</c:v>
                </c:pt>
                <c:pt idx="1550">
                  <c:v>2.4331197240700868E-2</c:v>
                </c:pt>
                <c:pt idx="1551">
                  <c:v>1.1294642533162431E-2</c:v>
                </c:pt>
                <c:pt idx="1552">
                  <c:v>2.6500458334274345E-2</c:v>
                </c:pt>
                <c:pt idx="1553">
                  <c:v>3.3516981457046117E-2</c:v>
                </c:pt>
                <c:pt idx="1554">
                  <c:v>2.0690896929331144E-2</c:v>
                </c:pt>
                <c:pt idx="1555">
                  <c:v>4.4512600383354271E-2</c:v>
                </c:pt>
                <c:pt idx="1556">
                  <c:v>6.3717139008053147E-2</c:v>
                </c:pt>
                <c:pt idx="1557">
                  <c:v>8.3681189976549247E-3</c:v>
                </c:pt>
                <c:pt idx="1558">
                  <c:v>8.0408155321916377E-3</c:v>
                </c:pt>
                <c:pt idx="1559">
                  <c:v>3.3756827850130844E-2</c:v>
                </c:pt>
                <c:pt idx="1560">
                  <c:v>6.4640908053032173E-2</c:v>
                </c:pt>
                <c:pt idx="1561">
                  <c:v>8.2693437021824079E-3</c:v>
                </c:pt>
                <c:pt idx="1562">
                  <c:v>8.8312537045371134E-3</c:v>
                </c:pt>
                <c:pt idx="1563">
                  <c:v>3.8457128794384329E-3</c:v>
                </c:pt>
                <c:pt idx="1564">
                  <c:v>1.5808481310887291E-2</c:v>
                </c:pt>
                <c:pt idx="1565">
                  <c:v>4.2992570209841027E-2</c:v>
                </c:pt>
                <c:pt idx="1566">
                  <c:v>0.16259786587164293</c:v>
                </c:pt>
                <c:pt idx="1567">
                  <c:v>2.6951531530767219E-2</c:v>
                </c:pt>
                <c:pt idx="1568">
                  <c:v>2.119829228277452E-2</c:v>
                </c:pt>
                <c:pt idx="1569">
                  <c:v>2.1623752408891219E-2</c:v>
                </c:pt>
                <c:pt idx="1570">
                  <c:v>4.6546729355804312E-3</c:v>
                </c:pt>
                <c:pt idx="1571">
                  <c:v>3.0177012749467831E-2</c:v>
                </c:pt>
                <c:pt idx="1572">
                  <c:v>9.3216749694679246E-3</c:v>
                </c:pt>
                <c:pt idx="1573">
                  <c:v>1.5033923439454863E-2</c:v>
                </c:pt>
                <c:pt idx="1574">
                  <c:v>1.1602419946867212E-3</c:v>
                </c:pt>
                <c:pt idx="1575">
                  <c:v>1.559910011381959E-2</c:v>
                </c:pt>
                <c:pt idx="1576">
                  <c:v>0.10024129648780346</c:v>
                </c:pt>
                <c:pt idx="1577">
                  <c:v>4.4658842943015781E-2</c:v>
                </c:pt>
                <c:pt idx="1578">
                  <c:v>4.2250621652434317E-4</c:v>
                </c:pt>
                <c:pt idx="1579">
                  <c:v>5.9019234826486064E-2</c:v>
                </c:pt>
                <c:pt idx="1580">
                  <c:v>1.9844883082371964E-2</c:v>
                </c:pt>
                <c:pt idx="1581">
                  <c:v>1.1122630373373327E-2</c:v>
                </c:pt>
                <c:pt idx="1582">
                  <c:v>6.7697257449335357E-3</c:v>
                </c:pt>
                <c:pt idx="1583">
                  <c:v>4.3450825265906781E-2</c:v>
                </c:pt>
                <c:pt idx="1584">
                  <c:v>1.7162989363494655E-2</c:v>
                </c:pt>
                <c:pt idx="1585">
                  <c:v>5.0274549005495592E-2</c:v>
                </c:pt>
                <c:pt idx="1586">
                  <c:v>2.8552764934264997E-2</c:v>
                </c:pt>
                <c:pt idx="1587">
                  <c:v>3.7225330985390159E-2</c:v>
                </c:pt>
                <c:pt idx="1588">
                  <c:v>0.21298787640857791</c:v>
                </c:pt>
                <c:pt idx="1589">
                  <c:v>0.10037742371569297</c:v>
                </c:pt>
                <c:pt idx="1590">
                  <c:v>2.0116878258198329E-2</c:v>
                </c:pt>
                <c:pt idx="1591">
                  <c:v>2.6632928506343717E-2</c:v>
                </c:pt>
                <c:pt idx="1592">
                  <c:v>3.631615978643616E-2</c:v>
                </c:pt>
                <c:pt idx="1593">
                  <c:v>1.6787679153210999E-2</c:v>
                </c:pt>
                <c:pt idx="1594">
                  <c:v>1.376834857217174E-2</c:v>
                </c:pt>
                <c:pt idx="1595">
                  <c:v>2.1351012635990096E-2</c:v>
                </c:pt>
                <c:pt idx="1596">
                  <c:v>1.1704708621549917E-2</c:v>
                </c:pt>
                <c:pt idx="1597">
                  <c:v>3.2789871021389888E-3</c:v>
                </c:pt>
                <c:pt idx="1598">
                  <c:v>3.6477123676990929E-2</c:v>
                </c:pt>
                <c:pt idx="1599">
                  <c:v>2.8169651899528553E-2</c:v>
                </c:pt>
                <c:pt idx="1600">
                  <c:v>6.597905749720176E-3</c:v>
                </c:pt>
                <c:pt idx="1601">
                  <c:v>2.0866826456346566E-2</c:v>
                </c:pt>
                <c:pt idx="1602">
                  <c:v>4.4460465894962942E-2</c:v>
                </c:pt>
                <c:pt idx="1603">
                  <c:v>8.8644169183104485E-3</c:v>
                </c:pt>
                <c:pt idx="1604">
                  <c:v>3.2465487531209668E-2</c:v>
                </c:pt>
                <c:pt idx="1605">
                  <c:v>2.6919720855618005E-2</c:v>
                </c:pt>
                <c:pt idx="1606">
                  <c:v>1.7106575781645029E-2</c:v>
                </c:pt>
                <c:pt idx="1607">
                  <c:v>7.1221133711929785E-3</c:v>
                </c:pt>
                <c:pt idx="1608">
                  <c:v>2.9443143332154115E-2</c:v>
                </c:pt>
                <c:pt idx="1609">
                  <c:v>0.17477429630339691</c:v>
                </c:pt>
                <c:pt idx="1610">
                  <c:v>2.1323208026264751E-2</c:v>
                </c:pt>
                <c:pt idx="1611">
                  <c:v>0.13488574376552445</c:v>
                </c:pt>
                <c:pt idx="1612">
                  <c:v>1.1526262735662908E-2</c:v>
                </c:pt>
                <c:pt idx="1613">
                  <c:v>5.9907851521204078E-2</c:v>
                </c:pt>
                <c:pt idx="1614">
                  <c:v>4.4359600079017666E-2</c:v>
                </c:pt>
                <c:pt idx="1615">
                  <c:v>2.0939516772657096E-2</c:v>
                </c:pt>
                <c:pt idx="1616">
                  <c:v>5.447338343347187E-2</c:v>
                </c:pt>
                <c:pt idx="1617">
                  <c:v>1.3927705816965702E-2</c:v>
                </c:pt>
                <c:pt idx="1618">
                  <c:v>4.8660281743768088E-2</c:v>
                </c:pt>
                <c:pt idx="1619">
                  <c:v>3.1259405146160719E-2</c:v>
                </c:pt>
                <c:pt idx="1620">
                  <c:v>3.555104280383501E-2</c:v>
                </c:pt>
                <c:pt idx="1621">
                  <c:v>1.6628903063147071E-2</c:v>
                </c:pt>
                <c:pt idx="1622">
                  <c:v>2.9641245716502673E-3</c:v>
                </c:pt>
                <c:pt idx="1623">
                  <c:v>4.5092547749869906E-2</c:v>
                </c:pt>
                <c:pt idx="1624">
                  <c:v>1.4638226723452427E-2</c:v>
                </c:pt>
                <c:pt idx="1625">
                  <c:v>5.846897573889423E-2</c:v>
                </c:pt>
                <c:pt idx="1626">
                  <c:v>3.3022776258647329E-2</c:v>
                </c:pt>
                <c:pt idx="1627">
                  <c:v>2.5235261529122411E-2</c:v>
                </c:pt>
                <c:pt idx="1628">
                  <c:v>3.5383260592346255E-4</c:v>
                </c:pt>
                <c:pt idx="1629">
                  <c:v>4.232715508746878E-2</c:v>
                </c:pt>
                <c:pt idx="1630">
                  <c:v>6.6030369448514439E-2</c:v>
                </c:pt>
                <c:pt idx="1631">
                  <c:v>3.4910452702697437E-2</c:v>
                </c:pt>
                <c:pt idx="1632">
                  <c:v>5.210916904917226E-2</c:v>
                </c:pt>
                <c:pt idx="1633">
                  <c:v>0.2110258831219676</c:v>
                </c:pt>
                <c:pt idx="1634">
                  <c:v>1.6160262566751224E-2</c:v>
                </c:pt>
                <c:pt idx="1635">
                  <c:v>4.034989573501116E-2</c:v>
                </c:pt>
                <c:pt idx="1636">
                  <c:v>3.6379690536248704E-2</c:v>
                </c:pt>
                <c:pt idx="1637">
                  <c:v>4.00202049323716E-2</c:v>
                </c:pt>
                <c:pt idx="1638">
                  <c:v>1.9669770913185926E-2</c:v>
                </c:pt>
                <c:pt idx="1639">
                  <c:v>1.6012360826827103E-2</c:v>
                </c:pt>
                <c:pt idx="1640">
                  <c:v>5.9211417664528893E-2</c:v>
                </c:pt>
                <c:pt idx="1641">
                  <c:v>1.9647234496138095E-2</c:v>
                </c:pt>
                <c:pt idx="1642">
                  <c:v>8.092481279707453E-2</c:v>
                </c:pt>
                <c:pt idx="1643">
                  <c:v>2.8491463692071409E-2</c:v>
                </c:pt>
                <c:pt idx="1644">
                  <c:v>3.8243792895322655E-2</c:v>
                </c:pt>
                <c:pt idx="1645">
                  <c:v>9.869878310333341E-4</c:v>
                </c:pt>
                <c:pt idx="1646">
                  <c:v>1.8709163909277286E-2</c:v>
                </c:pt>
                <c:pt idx="1647">
                  <c:v>9.3166378934249894E-3</c:v>
                </c:pt>
                <c:pt idx="1648">
                  <c:v>1.8158386042617464E-2</c:v>
                </c:pt>
                <c:pt idx="1649">
                  <c:v>6.4827227603545631E-2</c:v>
                </c:pt>
                <c:pt idx="1650">
                  <c:v>4.8688322617138659E-2</c:v>
                </c:pt>
                <c:pt idx="1651">
                  <c:v>2.7936721135024826E-2</c:v>
                </c:pt>
                <c:pt idx="1652">
                  <c:v>8.6183050071430151E-3</c:v>
                </c:pt>
                <c:pt idx="1653">
                  <c:v>9.0436925976666999E-3</c:v>
                </c:pt>
                <c:pt idx="1654">
                  <c:v>5.7636880351226563E-2</c:v>
                </c:pt>
                <c:pt idx="1655">
                  <c:v>2.4128645970277605E-2</c:v>
                </c:pt>
                <c:pt idx="1656">
                  <c:v>7.3723063806732936E-3</c:v>
                </c:pt>
                <c:pt idx="1657">
                  <c:v>5.408276560073394E-3</c:v>
                </c:pt>
                <c:pt idx="1658">
                  <c:v>4.0555863034689443E-2</c:v>
                </c:pt>
                <c:pt idx="1659">
                  <c:v>3.0780251775320532E-2</c:v>
                </c:pt>
                <c:pt idx="1660">
                  <c:v>5.3503779587083383E-3</c:v>
                </c:pt>
                <c:pt idx="1661">
                  <c:v>3.9529193866135577E-2</c:v>
                </c:pt>
                <c:pt idx="1662">
                  <c:v>2.2787243421672015E-2</c:v>
                </c:pt>
                <c:pt idx="1663">
                  <c:v>1.9805771422327853E-2</c:v>
                </c:pt>
                <c:pt idx="1664">
                  <c:v>1.3877046441139337E-2</c:v>
                </c:pt>
                <c:pt idx="1665">
                  <c:v>4.05499820708453E-2</c:v>
                </c:pt>
                <c:pt idx="1666">
                  <c:v>5.8543899898511748E-4</c:v>
                </c:pt>
                <c:pt idx="1667">
                  <c:v>5.2534822976595119E-3</c:v>
                </c:pt>
                <c:pt idx="1668">
                  <c:v>3.2411778324416649E-2</c:v>
                </c:pt>
                <c:pt idx="1669">
                  <c:v>8.2748643346792702E-3</c:v>
                </c:pt>
                <c:pt idx="1670">
                  <c:v>5.1316688805212694E-2</c:v>
                </c:pt>
                <c:pt idx="1671">
                  <c:v>2.8775570488337919E-2</c:v>
                </c:pt>
                <c:pt idx="1672">
                  <c:v>3.6240528935763697E-2</c:v>
                </c:pt>
                <c:pt idx="1673">
                  <c:v>1.5838491426527886E-2</c:v>
                </c:pt>
                <c:pt idx="1674">
                  <c:v>3.2223095898433946E-2</c:v>
                </c:pt>
                <c:pt idx="1675">
                  <c:v>3.1767124313841558E-2</c:v>
                </c:pt>
                <c:pt idx="1676">
                  <c:v>1.0158900736226384E-2</c:v>
                </c:pt>
                <c:pt idx="1677">
                  <c:v>3.4979371094397471E-2</c:v>
                </c:pt>
                <c:pt idx="1678">
                  <c:v>5.1289533454906944E-2</c:v>
                </c:pt>
                <c:pt idx="1679">
                  <c:v>3.5174637014186022E-2</c:v>
                </c:pt>
                <c:pt idx="1680">
                  <c:v>1.80408044127097E-2</c:v>
                </c:pt>
                <c:pt idx="1681">
                  <c:v>2.9213121222499763E-3</c:v>
                </c:pt>
                <c:pt idx="1682">
                  <c:v>4.1007598648375762E-2</c:v>
                </c:pt>
                <c:pt idx="1683">
                  <c:v>1.623463706134828E-2</c:v>
                </c:pt>
                <c:pt idx="1684">
                  <c:v>9.0462636902645888E-2</c:v>
                </c:pt>
                <c:pt idx="1685">
                  <c:v>2.4875852592764088E-2</c:v>
                </c:pt>
                <c:pt idx="1686">
                  <c:v>1.3354322104013772E-2</c:v>
                </c:pt>
                <c:pt idx="1687">
                  <c:v>9.1241129581388289E-3</c:v>
                </c:pt>
                <c:pt idx="1688">
                  <c:v>2.2872771582747736E-2</c:v>
                </c:pt>
                <c:pt idx="1689">
                  <c:v>2.9575601082919695E-2</c:v>
                </c:pt>
                <c:pt idx="1690">
                  <c:v>3.6986316598438991E-2</c:v>
                </c:pt>
                <c:pt idx="1691">
                  <c:v>3.1632344609039541E-2</c:v>
                </c:pt>
                <c:pt idx="1692">
                  <c:v>6.7593906485211019E-3</c:v>
                </c:pt>
                <c:pt idx="1693">
                  <c:v>1.5601587182421973E-2</c:v>
                </c:pt>
                <c:pt idx="1694">
                  <c:v>3.1890096962487569E-2</c:v>
                </c:pt>
                <c:pt idx="1695">
                  <c:v>4.6750954005669101E-2</c:v>
                </c:pt>
                <c:pt idx="1696">
                  <c:v>3.9442678754531085E-2</c:v>
                </c:pt>
                <c:pt idx="1697">
                  <c:v>5.6312716697603946E-2</c:v>
                </c:pt>
                <c:pt idx="1698">
                  <c:v>4.4160302942134022E-2</c:v>
                </c:pt>
                <c:pt idx="1699">
                  <c:v>1.4562901227067965E-2</c:v>
                </c:pt>
                <c:pt idx="1700">
                  <c:v>2.0099122059379811E-2</c:v>
                </c:pt>
                <c:pt idx="1701">
                  <c:v>1.5919839540153583E-2</c:v>
                </c:pt>
                <c:pt idx="1702">
                  <c:v>1.7818637845536403E-2</c:v>
                </c:pt>
                <c:pt idx="1703">
                  <c:v>8.6538732624317355E-4</c:v>
                </c:pt>
                <c:pt idx="1704">
                  <c:v>5.6855525764895928E-2</c:v>
                </c:pt>
                <c:pt idx="1705">
                  <c:v>7.4054484601017254E-2</c:v>
                </c:pt>
                <c:pt idx="1706">
                  <c:v>3.3829311611437408E-2</c:v>
                </c:pt>
                <c:pt idx="1707">
                  <c:v>6.9349714663243453E-3</c:v>
                </c:pt>
                <c:pt idx="1708">
                  <c:v>4.5989537570103711E-2</c:v>
                </c:pt>
                <c:pt idx="1709">
                  <c:v>3.1136923997241141E-2</c:v>
                </c:pt>
                <c:pt idx="1710">
                  <c:v>5.1306317215926892E-2</c:v>
                </c:pt>
                <c:pt idx="1711">
                  <c:v>2.4783438628928778E-2</c:v>
                </c:pt>
                <c:pt idx="1712">
                  <c:v>9.6153942894625886E-3</c:v>
                </c:pt>
                <c:pt idx="1713">
                  <c:v>1.3652000626437986E-2</c:v>
                </c:pt>
                <c:pt idx="1714">
                  <c:v>5.2788671062867554E-2</c:v>
                </c:pt>
                <c:pt idx="1715">
                  <c:v>2.5669520099614797E-2</c:v>
                </c:pt>
                <c:pt idx="1716">
                  <c:v>5.8201762344500224E-2</c:v>
                </c:pt>
                <c:pt idx="1717">
                  <c:v>0.1039469408079145</c:v>
                </c:pt>
                <c:pt idx="1718">
                  <c:v>7.1996216862463658E-2</c:v>
                </c:pt>
                <c:pt idx="1719">
                  <c:v>1.558140766720844E-2</c:v>
                </c:pt>
                <c:pt idx="1720">
                  <c:v>6.2089247936999672E-2</c:v>
                </c:pt>
                <c:pt idx="1721">
                  <c:v>1.2434980217419518E-2</c:v>
                </c:pt>
                <c:pt idx="1722">
                  <c:v>2.6525483178339179E-2</c:v>
                </c:pt>
                <c:pt idx="1723">
                  <c:v>1.9424877762631427E-2</c:v>
                </c:pt>
                <c:pt idx="1724">
                  <c:v>2.9449261479964003E-3</c:v>
                </c:pt>
                <c:pt idx="1725">
                  <c:v>2.5308479975379043E-2</c:v>
                </c:pt>
                <c:pt idx="1726">
                  <c:v>0.19438853174138965</c:v>
                </c:pt>
                <c:pt idx="1727">
                  <c:v>8.5024480315191858E-3</c:v>
                </c:pt>
                <c:pt idx="1728">
                  <c:v>6.2833232033070147E-2</c:v>
                </c:pt>
                <c:pt idx="1729">
                  <c:v>3.1134028552549375E-2</c:v>
                </c:pt>
                <c:pt idx="1730">
                  <c:v>3.5196145242237055E-2</c:v>
                </c:pt>
                <c:pt idx="1731">
                  <c:v>2.1788905328901639E-2</c:v>
                </c:pt>
                <c:pt idx="1732">
                  <c:v>3.9559129781127869E-2</c:v>
                </c:pt>
                <c:pt idx="1733">
                  <c:v>2.272866062095133E-2</c:v>
                </c:pt>
                <c:pt idx="1734">
                  <c:v>5.3139921417162728E-2</c:v>
                </c:pt>
                <c:pt idx="1735">
                  <c:v>5.5970394848034455E-2</c:v>
                </c:pt>
                <c:pt idx="1736">
                  <c:v>8.2931503550875918E-2</c:v>
                </c:pt>
                <c:pt idx="1737">
                  <c:v>4.564307210327824E-2</c:v>
                </c:pt>
                <c:pt idx="1738">
                  <c:v>4.4265845076733715E-2</c:v>
                </c:pt>
                <c:pt idx="1739">
                  <c:v>3.0944617487649272E-2</c:v>
                </c:pt>
                <c:pt idx="1740">
                  <c:v>3.0997645658823791E-2</c:v>
                </c:pt>
                <c:pt idx="1741">
                  <c:v>1.7486458357728454E-2</c:v>
                </c:pt>
                <c:pt idx="1742">
                  <c:v>5.8531883937697156E-2</c:v>
                </c:pt>
                <c:pt idx="1743">
                  <c:v>4.8765705140765947E-2</c:v>
                </c:pt>
                <c:pt idx="1744">
                  <c:v>1.42960747382294E-2</c:v>
                </c:pt>
                <c:pt idx="1745">
                  <c:v>1.3276893246936317E-2</c:v>
                </c:pt>
                <c:pt idx="1746">
                  <c:v>6.1104574578379894E-2</c:v>
                </c:pt>
                <c:pt idx="1747">
                  <c:v>2.7017875183468383E-2</c:v>
                </c:pt>
                <c:pt idx="1748">
                  <c:v>1.1744778832026195E-2</c:v>
                </c:pt>
                <c:pt idx="1749">
                  <c:v>2.9530592396990477E-2</c:v>
                </c:pt>
                <c:pt idx="1750">
                  <c:v>4.889753710970806E-2</c:v>
                </c:pt>
                <c:pt idx="1751">
                  <c:v>3.6784023174848829E-2</c:v>
                </c:pt>
                <c:pt idx="1752">
                  <c:v>3.2240357114519433E-2</c:v>
                </c:pt>
                <c:pt idx="1753">
                  <c:v>2.460743300537499E-3</c:v>
                </c:pt>
                <c:pt idx="1754">
                  <c:v>1.5592202325684833E-2</c:v>
                </c:pt>
                <c:pt idx="1755">
                  <c:v>5.3372741401895255E-2</c:v>
                </c:pt>
                <c:pt idx="1756">
                  <c:v>3.7702029629811569E-3</c:v>
                </c:pt>
                <c:pt idx="1757">
                  <c:v>5.2306398829904205E-2</c:v>
                </c:pt>
                <c:pt idx="1758">
                  <c:v>5.1611153097244233E-2</c:v>
                </c:pt>
                <c:pt idx="1759">
                  <c:v>4.1632620974947389E-2</c:v>
                </c:pt>
                <c:pt idx="1760">
                  <c:v>1.2414231168952308E-2</c:v>
                </c:pt>
                <c:pt idx="1761">
                  <c:v>2.3703745347431124E-2</c:v>
                </c:pt>
                <c:pt idx="1762">
                  <c:v>1.7301345518919785E-2</c:v>
                </c:pt>
                <c:pt idx="1763">
                  <c:v>3.6487308429702305E-2</c:v>
                </c:pt>
                <c:pt idx="1764">
                  <c:v>1.6006018415543048E-2</c:v>
                </c:pt>
                <c:pt idx="1765">
                  <c:v>3.9979757262537684E-2</c:v>
                </c:pt>
                <c:pt idx="1766">
                  <c:v>2.5821636148243454E-2</c:v>
                </c:pt>
                <c:pt idx="1767">
                  <c:v>2.0321710270306891E-2</c:v>
                </c:pt>
                <c:pt idx="1768">
                  <c:v>0.1185480162498265</c:v>
                </c:pt>
                <c:pt idx="1769">
                  <c:v>4.5628477869962818E-2</c:v>
                </c:pt>
                <c:pt idx="1770">
                  <c:v>1.4887130734096796E-2</c:v>
                </c:pt>
                <c:pt idx="1771">
                  <c:v>2.1274696766540292E-2</c:v>
                </c:pt>
                <c:pt idx="1772">
                  <c:v>6.1461512901607861E-2</c:v>
                </c:pt>
                <c:pt idx="1773">
                  <c:v>2.3912420697310172E-2</c:v>
                </c:pt>
                <c:pt idx="1774">
                  <c:v>1.5156402296411048E-2</c:v>
                </c:pt>
                <c:pt idx="1775">
                  <c:v>4.5348201324398124E-2</c:v>
                </c:pt>
                <c:pt idx="1776">
                  <c:v>7.6410771828503352E-3</c:v>
                </c:pt>
                <c:pt idx="1777">
                  <c:v>1.5820416689128147E-2</c:v>
                </c:pt>
                <c:pt idx="1778">
                  <c:v>4.5574195966248093E-2</c:v>
                </c:pt>
                <c:pt idx="1779">
                  <c:v>2.5943557275783583E-2</c:v>
                </c:pt>
                <c:pt idx="1780">
                  <c:v>0.11798243232093318</c:v>
                </c:pt>
                <c:pt idx="1781">
                  <c:v>6.2339549218419006E-2</c:v>
                </c:pt>
                <c:pt idx="1782">
                  <c:v>1.1149400608692087E-2</c:v>
                </c:pt>
                <c:pt idx="1783">
                  <c:v>1.7257396291566973E-2</c:v>
                </c:pt>
                <c:pt idx="1784">
                  <c:v>3.2754264068600249E-2</c:v>
                </c:pt>
                <c:pt idx="1785">
                  <c:v>1.7259604799361512E-2</c:v>
                </c:pt>
                <c:pt idx="1786">
                  <c:v>8.2143158084011653E-2</c:v>
                </c:pt>
                <c:pt idx="1787">
                  <c:v>1.8500782477509439E-2</c:v>
                </c:pt>
                <c:pt idx="1788">
                  <c:v>0.12366887513077766</c:v>
                </c:pt>
                <c:pt idx="1789">
                  <c:v>3.6822842674794028E-2</c:v>
                </c:pt>
                <c:pt idx="1790">
                  <c:v>3.9789931592183504E-3</c:v>
                </c:pt>
                <c:pt idx="1791">
                  <c:v>1.0042045452921332E-2</c:v>
                </c:pt>
                <c:pt idx="1792">
                  <c:v>1.5608452550433013E-2</c:v>
                </c:pt>
                <c:pt idx="1793">
                  <c:v>2.0752247421337924E-2</c:v>
                </c:pt>
                <c:pt idx="1794">
                  <c:v>4.2406020252359511E-2</c:v>
                </c:pt>
                <c:pt idx="1795">
                  <c:v>8.0655621232277847E-2</c:v>
                </c:pt>
                <c:pt idx="1796">
                  <c:v>0.15843752264739241</c:v>
                </c:pt>
                <c:pt idx="1797">
                  <c:v>4.3167483457408271E-2</c:v>
                </c:pt>
                <c:pt idx="1798">
                  <c:v>3.4947195407639658E-2</c:v>
                </c:pt>
                <c:pt idx="1799">
                  <c:v>3.0599672060266508E-3</c:v>
                </c:pt>
                <c:pt idx="1800">
                  <c:v>4.5338254660965277E-3</c:v>
                </c:pt>
                <c:pt idx="1801">
                  <c:v>2.2816211698358103E-2</c:v>
                </c:pt>
                <c:pt idx="1802">
                  <c:v>5.6895703160407381E-2</c:v>
                </c:pt>
                <c:pt idx="1803">
                  <c:v>9.432935978223464E-3</c:v>
                </c:pt>
                <c:pt idx="1804">
                  <c:v>2.2971801871035868E-2</c:v>
                </c:pt>
                <c:pt idx="1805">
                  <c:v>5.8292544645435207E-3</c:v>
                </c:pt>
                <c:pt idx="1806">
                  <c:v>1.3439821739112512E-2</c:v>
                </c:pt>
                <c:pt idx="1807">
                  <c:v>1.0595888941037933E-2</c:v>
                </c:pt>
                <c:pt idx="1808">
                  <c:v>2.5887449457435981E-2</c:v>
                </c:pt>
                <c:pt idx="1809">
                  <c:v>8.7276535867496535E-2</c:v>
                </c:pt>
                <c:pt idx="1810">
                  <c:v>4.1502881998157652E-2</c:v>
                </c:pt>
                <c:pt idx="1811">
                  <c:v>4.1959243804269436E-3</c:v>
                </c:pt>
                <c:pt idx="1812">
                  <c:v>8.136159562471483E-3</c:v>
                </c:pt>
                <c:pt idx="1813">
                  <c:v>6.4623899057702522E-2</c:v>
                </c:pt>
                <c:pt idx="1814">
                  <c:v>2.351792625352777E-2</c:v>
                </c:pt>
                <c:pt idx="1815">
                  <c:v>2.1300563582903644E-2</c:v>
                </c:pt>
                <c:pt idx="1816">
                  <c:v>1.414200530182127E-2</c:v>
                </c:pt>
                <c:pt idx="1817">
                  <c:v>1.32361451718703E-2</c:v>
                </c:pt>
                <c:pt idx="1818">
                  <c:v>1.2437353586950872E-2</c:v>
                </c:pt>
                <c:pt idx="1819">
                  <c:v>1.5886430379637294E-2</c:v>
                </c:pt>
                <c:pt idx="1820">
                  <c:v>0.17084518523002512</c:v>
                </c:pt>
                <c:pt idx="1821">
                  <c:v>5.9643535593047997E-2</c:v>
                </c:pt>
                <c:pt idx="1822">
                  <c:v>6.43418392420049E-3</c:v>
                </c:pt>
                <c:pt idx="1823">
                  <c:v>3.8188425653925044E-2</c:v>
                </c:pt>
                <c:pt idx="1824">
                  <c:v>8.2567234195532468E-3</c:v>
                </c:pt>
                <c:pt idx="1825">
                  <c:v>5.8342692214985961E-2</c:v>
                </c:pt>
                <c:pt idx="1826">
                  <c:v>1.9663478393299384E-2</c:v>
                </c:pt>
                <c:pt idx="1827">
                  <c:v>1.884813599460293E-3</c:v>
                </c:pt>
                <c:pt idx="1828">
                  <c:v>2.3888033142992159E-2</c:v>
                </c:pt>
                <c:pt idx="1829">
                  <c:v>1.7294218549188056E-2</c:v>
                </c:pt>
                <c:pt idx="1830">
                  <c:v>5.210574769606225E-2</c:v>
                </c:pt>
                <c:pt idx="1831">
                  <c:v>5.367687885194105E-2</c:v>
                </c:pt>
                <c:pt idx="1832">
                  <c:v>1.970229552884533E-2</c:v>
                </c:pt>
                <c:pt idx="1833">
                  <c:v>4.2743287808409261E-2</c:v>
                </c:pt>
                <c:pt idx="1834">
                  <c:v>6.1788648160432114E-2</c:v>
                </c:pt>
                <c:pt idx="1835">
                  <c:v>2.9477126739140526E-2</c:v>
                </c:pt>
                <c:pt idx="1836">
                  <c:v>3.3447234776838822E-2</c:v>
                </c:pt>
                <c:pt idx="1837">
                  <c:v>0.30087694849869262</c:v>
                </c:pt>
                <c:pt idx="1838">
                  <c:v>4.430441794636427E-2</c:v>
                </c:pt>
                <c:pt idx="1839">
                  <c:v>9.1764609336077649E-3</c:v>
                </c:pt>
                <c:pt idx="1840">
                  <c:v>1.9289276656319153E-2</c:v>
                </c:pt>
                <c:pt idx="1841">
                  <c:v>1.7212283061048557E-2</c:v>
                </c:pt>
                <c:pt idx="1842">
                  <c:v>9.993876877757879E-3</c:v>
                </c:pt>
                <c:pt idx="1843">
                  <c:v>8.8265097124829023E-2</c:v>
                </c:pt>
                <c:pt idx="1844">
                  <c:v>0.18872636007616819</c:v>
                </c:pt>
                <c:pt idx="1845">
                  <c:v>3.4886511107620456E-2</c:v>
                </c:pt>
                <c:pt idx="1846">
                  <c:v>5.2130560369406664E-4</c:v>
                </c:pt>
                <c:pt idx="1847">
                  <c:v>1.301807569623567E-2</c:v>
                </c:pt>
                <c:pt idx="1848">
                  <c:v>2.1815706529667377E-2</c:v>
                </c:pt>
                <c:pt idx="1849">
                  <c:v>2.0921289040513984E-2</c:v>
                </c:pt>
                <c:pt idx="1850">
                  <c:v>1.7132730470501525E-2</c:v>
                </c:pt>
                <c:pt idx="1851">
                  <c:v>2.1916577483658412E-2</c:v>
                </c:pt>
                <c:pt idx="1852">
                  <c:v>3.5160016991246656E-4</c:v>
                </c:pt>
                <c:pt idx="1853">
                  <c:v>5.8199311593549574E-2</c:v>
                </c:pt>
                <c:pt idx="1854">
                  <c:v>5.7170533476415507E-2</c:v>
                </c:pt>
                <c:pt idx="1855">
                  <c:v>3.8869740046275802E-2</c:v>
                </c:pt>
                <c:pt idx="1856">
                  <c:v>3.5327837320140699E-2</c:v>
                </c:pt>
                <c:pt idx="1857">
                  <c:v>3.7314261388092726E-3</c:v>
                </c:pt>
                <c:pt idx="1858">
                  <c:v>1.2533072840590985E-2</c:v>
                </c:pt>
                <c:pt idx="1859">
                  <c:v>4.6158288226923853E-3</c:v>
                </c:pt>
                <c:pt idx="1860">
                  <c:v>1.8444750825678931E-2</c:v>
                </c:pt>
                <c:pt idx="1861">
                  <c:v>2.5832755558643224E-2</c:v>
                </c:pt>
                <c:pt idx="1862">
                  <c:v>1.5168385863384148E-2</c:v>
                </c:pt>
                <c:pt idx="1863">
                  <c:v>9.1345069470129374E-3</c:v>
                </c:pt>
                <c:pt idx="1864">
                  <c:v>4.6533604089105743E-3</c:v>
                </c:pt>
                <c:pt idx="1865">
                  <c:v>3.2023557261749221E-2</c:v>
                </c:pt>
                <c:pt idx="1866">
                  <c:v>1.2771460052207376E-2</c:v>
                </c:pt>
                <c:pt idx="1867">
                  <c:v>2.0978232971643161E-2</c:v>
                </c:pt>
                <c:pt idx="1868">
                  <c:v>3.331904530660601E-2</c:v>
                </c:pt>
                <c:pt idx="1869">
                  <c:v>3.2383746232128231E-2</c:v>
                </c:pt>
                <c:pt idx="1870">
                  <c:v>1.6064672845539137E-2</c:v>
                </c:pt>
                <c:pt idx="1871">
                  <c:v>1.7538478468158418E-2</c:v>
                </c:pt>
                <c:pt idx="1872">
                  <c:v>4.568942341713754E-3</c:v>
                </c:pt>
                <c:pt idx="1873">
                  <c:v>5.8318605809881477E-2</c:v>
                </c:pt>
                <c:pt idx="1874">
                  <c:v>1.8291928644605521E-2</c:v>
                </c:pt>
                <c:pt idx="1875">
                  <c:v>4.0879413639293552E-2</c:v>
                </c:pt>
                <c:pt idx="1876">
                  <c:v>4.2270532957985649E-2</c:v>
                </c:pt>
                <c:pt idx="1877">
                  <c:v>1.552015155988682E-2</c:v>
                </c:pt>
                <c:pt idx="1878">
                  <c:v>2.8336167993494633E-2</c:v>
                </c:pt>
                <c:pt idx="1879">
                  <c:v>3.7688898227129709E-2</c:v>
                </c:pt>
                <c:pt idx="1880">
                  <c:v>5.4867059091606121E-2</c:v>
                </c:pt>
                <c:pt idx="1881">
                  <c:v>2.5893651935443424E-2</c:v>
                </c:pt>
                <c:pt idx="1882">
                  <c:v>0.23440109375910484</c:v>
                </c:pt>
                <c:pt idx="1883">
                  <c:v>5.771179653564347E-2</c:v>
                </c:pt>
                <c:pt idx="1884">
                  <c:v>5.8136558066500782E-2</c:v>
                </c:pt>
                <c:pt idx="1885">
                  <c:v>4.4950114380168001E-2</c:v>
                </c:pt>
                <c:pt idx="1886">
                  <c:v>1.4889209593445266E-2</c:v>
                </c:pt>
                <c:pt idx="1887">
                  <c:v>6.8752005063131408E-2</c:v>
                </c:pt>
                <c:pt idx="1888">
                  <c:v>3.8281323799341661E-2</c:v>
                </c:pt>
                <c:pt idx="1889">
                  <c:v>6.6696539247252301E-2</c:v>
                </c:pt>
                <c:pt idx="1890">
                  <c:v>3.0594919752964835E-2</c:v>
                </c:pt>
                <c:pt idx="1891">
                  <c:v>3.3785393280474967E-2</c:v>
                </c:pt>
                <c:pt idx="1892">
                  <c:v>3.0526335580863328E-2</c:v>
                </c:pt>
                <c:pt idx="1893">
                  <c:v>4.9454018957023449E-2</c:v>
                </c:pt>
                <c:pt idx="1894">
                  <c:v>4.993929540275182E-2</c:v>
                </c:pt>
                <c:pt idx="1895">
                  <c:v>2.607271300525818E-2</c:v>
                </c:pt>
                <c:pt idx="1896">
                  <c:v>1.8672809877881835E-2</c:v>
                </c:pt>
                <c:pt idx="1897">
                  <c:v>4.7863021505406514E-2</c:v>
                </c:pt>
                <c:pt idx="1898">
                  <c:v>2.0081980477956368E-2</c:v>
                </c:pt>
                <c:pt idx="1899">
                  <c:v>2.8956424278944858E-2</c:v>
                </c:pt>
                <c:pt idx="1900">
                  <c:v>3.9870756234844366E-2</c:v>
                </c:pt>
                <c:pt idx="1901">
                  <c:v>1.4533069280220363E-2</c:v>
                </c:pt>
                <c:pt idx="1902">
                  <c:v>2.0366250715262088E-2</c:v>
                </c:pt>
                <c:pt idx="1903">
                  <c:v>0.2526712615904308</c:v>
                </c:pt>
                <c:pt idx="1904">
                  <c:v>2.3411731259385116E-3</c:v>
                </c:pt>
                <c:pt idx="1905">
                  <c:v>5.1246802389111237E-2</c:v>
                </c:pt>
                <c:pt idx="1906">
                  <c:v>8.2687754752557574E-3</c:v>
                </c:pt>
                <c:pt idx="1907">
                  <c:v>2.4859215436620286E-2</c:v>
                </c:pt>
                <c:pt idx="1908">
                  <c:v>2.2942726978579606E-2</c:v>
                </c:pt>
                <c:pt idx="1909">
                  <c:v>3.3349500766515772E-3</c:v>
                </c:pt>
                <c:pt idx="1910">
                  <c:v>5.1969029767516828E-2</c:v>
                </c:pt>
                <c:pt idx="1911">
                  <c:v>3.1483200568328998E-2</c:v>
                </c:pt>
                <c:pt idx="1912">
                  <c:v>6.6645693023322169E-3</c:v>
                </c:pt>
                <c:pt idx="1913">
                  <c:v>9.4523970751344416E-3</c:v>
                </c:pt>
                <c:pt idx="1914">
                  <c:v>3.750253138860949E-2</c:v>
                </c:pt>
                <c:pt idx="1915">
                  <c:v>6.2039107901145057E-2</c:v>
                </c:pt>
                <c:pt idx="1916">
                  <c:v>2.3149419692551167E-2</c:v>
                </c:pt>
                <c:pt idx="1917">
                  <c:v>2.4361852213511628E-2</c:v>
                </c:pt>
                <c:pt idx="1918">
                  <c:v>4.6922656225223264E-3</c:v>
                </c:pt>
                <c:pt idx="1919">
                  <c:v>2.4824223549961902E-2</c:v>
                </c:pt>
                <c:pt idx="1920">
                  <c:v>1.6386615506250233E-2</c:v>
                </c:pt>
                <c:pt idx="1921">
                  <c:v>5.7348284891927774E-2</c:v>
                </c:pt>
                <c:pt idx="1922">
                  <c:v>0.12580733510965114</c:v>
                </c:pt>
                <c:pt idx="1923">
                  <c:v>2.8339251520736367E-2</c:v>
                </c:pt>
                <c:pt idx="1924">
                  <c:v>2.3895968836547682E-2</c:v>
                </c:pt>
                <c:pt idx="1925">
                  <c:v>1.3649696114893341E-2</c:v>
                </c:pt>
                <c:pt idx="1926">
                  <c:v>3.2750688236638438E-2</c:v>
                </c:pt>
                <c:pt idx="1927">
                  <c:v>1.4392132041553769E-2</c:v>
                </c:pt>
                <c:pt idx="1928">
                  <c:v>3.6396550478451584E-2</c:v>
                </c:pt>
                <c:pt idx="1929">
                  <c:v>3.3431911351023663E-2</c:v>
                </c:pt>
                <c:pt idx="1930">
                  <c:v>0.1081310722102754</c:v>
                </c:pt>
                <c:pt idx="1931">
                  <c:v>7.4939344492073318E-3</c:v>
                </c:pt>
                <c:pt idx="1932">
                  <c:v>0.10234649782322629</c:v>
                </c:pt>
                <c:pt idx="1933">
                  <c:v>1.367588145991027E-2</c:v>
                </c:pt>
                <c:pt idx="1934">
                  <c:v>6.2500225307171198E-2</c:v>
                </c:pt>
                <c:pt idx="1935">
                  <c:v>1.0919201747398126E-2</c:v>
                </c:pt>
                <c:pt idx="1936">
                  <c:v>5.1788713218229206E-2</c:v>
                </c:pt>
                <c:pt idx="1937">
                  <c:v>3.0369797909779339E-2</c:v>
                </c:pt>
                <c:pt idx="1938">
                  <c:v>6.6182342913944758E-2</c:v>
                </c:pt>
                <c:pt idx="1939">
                  <c:v>0.1172979879094494</c:v>
                </c:pt>
                <c:pt idx="1940">
                  <c:v>4.4807446427067375E-2</c:v>
                </c:pt>
                <c:pt idx="1941">
                  <c:v>2.09948705461524E-2</c:v>
                </c:pt>
                <c:pt idx="1942">
                  <c:v>1.9944430032446669E-4</c:v>
                </c:pt>
                <c:pt idx="1943">
                  <c:v>6.0210357939347307E-2</c:v>
                </c:pt>
                <c:pt idx="1944">
                  <c:v>0.13303247316926112</c:v>
                </c:pt>
                <c:pt idx="1945">
                  <c:v>7.692228612804497E-5</c:v>
                </c:pt>
                <c:pt idx="1946">
                  <c:v>5.3290254877080154E-2</c:v>
                </c:pt>
                <c:pt idx="1947">
                  <c:v>3.6445034721403015E-2</c:v>
                </c:pt>
                <c:pt idx="1948">
                  <c:v>3.0596546407042222E-2</c:v>
                </c:pt>
                <c:pt idx="1949">
                  <c:v>1.5016012257360357E-2</c:v>
                </c:pt>
                <c:pt idx="1950">
                  <c:v>1.9214672593204293E-2</c:v>
                </c:pt>
                <c:pt idx="1951">
                  <c:v>4.4292351479087583E-3</c:v>
                </c:pt>
                <c:pt idx="1952">
                  <c:v>2.5575352386300175E-2</c:v>
                </c:pt>
                <c:pt idx="1953">
                  <c:v>4.997284157876182E-2</c:v>
                </c:pt>
                <c:pt idx="1954">
                  <c:v>2.8979075464334307E-2</c:v>
                </c:pt>
                <c:pt idx="1955">
                  <c:v>2.3267633943574208E-2</c:v>
                </c:pt>
                <c:pt idx="1956">
                  <c:v>1.2669886259870519E-2</c:v>
                </c:pt>
                <c:pt idx="1957">
                  <c:v>3.2901234502236698E-2</c:v>
                </c:pt>
                <c:pt idx="1958">
                  <c:v>1.3140826830136589E-2</c:v>
                </c:pt>
                <c:pt idx="1959">
                  <c:v>6.8689333694230581E-2</c:v>
                </c:pt>
                <c:pt idx="1960">
                  <c:v>1.7883087305820614E-2</c:v>
                </c:pt>
                <c:pt idx="1961">
                  <c:v>6.8150396042704377E-3</c:v>
                </c:pt>
                <c:pt idx="1962">
                  <c:v>2.3883994493289061E-2</c:v>
                </c:pt>
                <c:pt idx="1963">
                  <c:v>1.0810679572032744E-2</c:v>
                </c:pt>
                <c:pt idx="1964">
                  <c:v>2.5656513410413362E-2</c:v>
                </c:pt>
                <c:pt idx="1965">
                  <c:v>3.7219444468948981E-2</c:v>
                </c:pt>
                <c:pt idx="1966">
                  <c:v>2.5038936436647945E-2</c:v>
                </c:pt>
                <c:pt idx="1967">
                  <c:v>3.4077134983887258E-2</c:v>
                </c:pt>
                <c:pt idx="1968">
                  <c:v>3.1082982600433434E-2</c:v>
                </c:pt>
                <c:pt idx="1969">
                  <c:v>2.4919717747661826E-2</c:v>
                </c:pt>
                <c:pt idx="1970">
                  <c:v>1.8976571737535128E-2</c:v>
                </c:pt>
                <c:pt idx="1971">
                  <c:v>5.3132873936440755E-2</c:v>
                </c:pt>
                <c:pt idx="1972">
                  <c:v>2.6135368380701119E-2</c:v>
                </c:pt>
                <c:pt idx="1973">
                  <c:v>1.8097056454426552E-2</c:v>
                </c:pt>
                <c:pt idx="1974">
                  <c:v>1.5209605291004236E-2</c:v>
                </c:pt>
                <c:pt idx="1975">
                  <c:v>2.1586807125530343E-2</c:v>
                </c:pt>
                <c:pt idx="1976">
                  <c:v>7.0697134531614747E-2</c:v>
                </c:pt>
                <c:pt idx="1977">
                  <c:v>7.4008275854854005E-2</c:v>
                </c:pt>
                <c:pt idx="1978">
                  <c:v>2.6889345484204727E-2</c:v>
                </c:pt>
                <c:pt idx="1979">
                  <c:v>3.8092633850423073E-2</c:v>
                </c:pt>
                <c:pt idx="1980">
                  <c:v>5.2547540630982492E-2</c:v>
                </c:pt>
                <c:pt idx="1981">
                  <c:v>3.5697298473300942E-2</c:v>
                </c:pt>
                <c:pt idx="1982">
                  <c:v>1.6203420862329409E-2</c:v>
                </c:pt>
                <c:pt idx="1983">
                  <c:v>4.7462056277426529E-3</c:v>
                </c:pt>
                <c:pt idx="1984">
                  <c:v>1.3760131354952632E-2</c:v>
                </c:pt>
                <c:pt idx="1985">
                  <c:v>4.4147914429187439E-2</c:v>
                </c:pt>
                <c:pt idx="1986">
                  <c:v>3.8929246667441963E-2</c:v>
                </c:pt>
                <c:pt idx="1987">
                  <c:v>1.830136934817389E-2</c:v>
                </c:pt>
                <c:pt idx="1988">
                  <c:v>0.17850642196379909</c:v>
                </c:pt>
                <c:pt idx="1989">
                  <c:v>3.5495517394042587E-2</c:v>
                </c:pt>
                <c:pt idx="1990">
                  <c:v>2.5864066865598796E-2</c:v>
                </c:pt>
                <c:pt idx="1991">
                  <c:v>1.908124099210428E-2</c:v>
                </c:pt>
                <c:pt idx="1992">
                  <c:v>9.3159818483576975E-2</c:v>
                </c:pt>
                <c:pt idx="1993">
                  <c:v>6.9833412917675239E-3</c:v>
                </c:pt>
                <c:pt idx="1994">
                  <c:v>6.0270692081704366E-2</c:v>
                </c:pt>
                <c:pt idx="1995">
                  <c:v>3.7870298467089586E-2</c:v>
                </c:pt>
                <c:pt idx="1996">
                  <c:v>4.1999147754794894E-2</c:v>
                </c:pt>
                <c:pt idx="1997">
                  <c:v>2.1176645223830899E-2</c:v>
                </c:pt>
                <c:pt idx="1998">
                  <c:v>2.8508301033712682E-2</c:v>
                </c:pt>
                <c:pt idx="1999">
                  <c:v>0.15579696847093508</c:v>
                </c:pt>
                <c:pt idx="2000">
                  <c:v>2.812192651052009E-2</c:v>
                </c:pt>
                <c:pt idx="2001">
                  <c:v>1.1566722330348458E-2</c:v>
                </c:pt>
                <c:pt idx="2002">
                  <c:v>1.136017814264037E-2</c:v>
                </c:pt>
                <c:pt idx="2003">
                  <c:v>1.7737977559018282E-2</c:v>
                </c:pt>
                <c:pt idx="2004">
                  <c:v>4.6476630938650731E-2</c:v>
                </c:pt>
                <c:pt idx="2005">
                  <c:v>8.0006721225833188E-3</c:v>
                </c:pt>
                <c:pt idx="2006">
                  <c:v>4.3580041242129025E-2</c:v>
                </c:pt>
                <c:pt idx="2007">
                  <c:v>0.43277676421263189</c:v>
                </c:pt>
                <c:pt idx="2008">
                  <c:v>3.5425969287833259E-2</c:v>
                </c:pt>
                <c:pt idx="2009">
                  <c:v>2.2142747767594825E-2</c:v>
                </c:pt>
                <c:pt idx="2010">
                  <c:v>6.3029064939459784E-3</c:v>
                </c:pt>
                <c:pt idx="2011">
                  <c:v>6.4137397359630352E-3</c:v>
                </c:pt>
                <c:pt idx="2012">
                  <c:v>1.1923270583489645E-2</c:v>
                </c:pt>
                <c:pt idx="2013">
                  <c:v>1.1321524249528023E-2</c:v>
                </c:pt>
                <c:pt idx="2014">
                  <c:v>6.7975455017369041E-3</c:v>
                </c:pt>
                <c:pt idx="2015">
                  <c:v>3.3686529243127553E-2</c:v>
                </c:pt>
                <c:pt idx="2016">
                  <c:v>4.3170269422111586E-2</c:v>
                </c:pt>
                <c:pt idx="2017">
                  <c:v>9.0761109293364395E-3</c:v>
                </c:pt>
                <c:pt idx="2018">
                  <c:v>2.4809227029997612E-2</c:v>
                </c:pt>
                <c:pt idx="2019">
                  <c:v>1.9478337870201465E-2</c:v>
                </c:pt>
                <c:pt idx="2020">
                  <c:v>5.5958177912183993E-2</c:v>
                </c:pt>
                <c:pt idx="2021">
                  <c:v>5.1581553500761136E-2</c:v>
                </c:pt>
                <c:pt idx="2022">
                  <c:v>2.6823536730038136E-2</c:v>
                </c:pt>
                <c:pt idx="2023">
                  <c:v>1.0871329121615814E-2</c:v>
                </c:pt>
                <c:pt idx="2024">
                  <c:v>2.0483728741723811E-2</c:v>
                </c:pt>
                <c:pt idx="2025">
                  <c:v>3.1933764243460984E-2</c:v>
                </c:pt>
                <c:pt idx="2026">
                  <c:v>2.1409758026424294E-2</c:v>
                </c:pt>
                <c:pt idx="2027">
                  <c:v>4.2066337143710483E-2</c:v>
                </c:pt>
                <c:pt idx="2028">
                  <c:v>3.7019515165447853E-2</c:v>
                </c:pt>
                <c:pt idx="2029">
                  <c:v>2.0077662925292897E-2</c:v>
                </c:pt>
                <c:pt idx="2030">
                  <c:v>1.1122741856467527E-2</c:v>
                </c:pt>
                <c:pt idx="2031">
                  <c:v>1.5411140416214497E-2</c:v>
                </c:pt>
                <c:pt idx="2032">
                  <c:v>7.0362380205086089E-3</c:v>
                </c:pt>
                <c:pt idx="2033">
                  <c:v>2.0151988167129077E-2</c:v>
                </c:pt>
                <c:pt idx="2034">
                  <c:v>1.50344222562677E-2</c:v>
                </c:pt>
                <c:pt idx="2035">
                  <c:v>1.2771850091749699E-2</c:v>
                </c:pt>
                <c:pt idx="2036">
                  <c:v>2.1379375971095738E-2</c:v>
                </c:pt>
                <c:pt idx="2037">
                  <c:v>1.3511035140971017E-2</c:v>
                </c:pt>
                <c:pt idx="2038">
                  <c:v>1.4015419261785012E-3</c:v>
                </c:pt>
                <c:pt idx="2039">
                  <c:v>9.7636802919269725E-3</c:v>
                </c:pt>
                <c:pt idx="2040">
                  <c:v>1.6406861091632224E-3</c:v>
                </c:pt>
                <c:pt idx="2041">
                  <c:v>0.11551490810290579</c:v>
                </c:pt>
                <c:pt idx="2042">
                  <c:v>3.4552032538633162E-3</c:v>
                </c:pt>
                <c:pt idx="2043">
                  <c:v>3.1993088011570754E-2</c:v>
                </c:pt>
                <c:pt idx="2044">
                  <c:v>2.7323382358758988E-2</c:v>
                </c:pt>
                <c:pt idx="2045">
                  <c:v>3.4217712091018773E-2</c:v>
                </c:pt>
                <c:pt idx="2046">
                  <c:v>3.9388146174824168E-2</c:v>
                </c:pt>
                <c:pt idx="2047">
                  <c:v>1.9934949254301164E-2</c:v>
                </c:pt>
                <c:pt idx="2048">
                  <c:v>0.17940795638984086</c:v>
                </c:pt>
                <c:pt idx="2049">
                  <c:v>1.3966978063856966E-3</c:v>
                </c:pt>
                <c:pt idx="2050">
                  <c:v>1.4527644137210839E-3</c:v>
                </c:pt>
                <c:pt idx="2051">
                  <c:v>4.7217342977629966E-2</c:v>
                </c:pt>
                <c:pt idx="2052">
                  <c:v>9.3703709263071491E-2</c:v>
                </c:pt>
                <c:pt idx="2053">
                  <c:v>2.0599159967506338E-2</c:v>
                </c:pt>
                <c:pt idx="2054">
                  <c:v>1.080796094480866E-2</c:v>
                </c:pt>
                <c:pt idx="2055">
                  <c:v>5.7357723650625234E-2</c:v>
                </c:pt>
                <c:pt idx="2056">
                  <c:v>3.2754638699235845E-2</c:v>
                </c:pt>
                <c:pt idx="2057">
                  <c:v>1.5358890515617563E-2</c:v>
                </c:pt>
                <c:pt idx="2058">
                  <c:v>1.4108527768411594E-2</c:v>
                </c:pt>
                <c:pt idx="2059">
                  <c:v>2.7602895336600999E-2</c:v>
                </c:pt>
                <c:pt idx="2060">
                  <c:v>1.7908354303240018E-2</c:v>
                </c:pt>
                <c:pt idx="2061">
                  <c:v>4.7945318790270502E-2</c:v>
                </c:pt>
                <c:pt idx="2062">
                  <c:v>3.7605296005199046E-2</c:v>
                </c:pt>
                <c:pt idx="2063">
                  <c:v>3.56780978261175E-2</c:v>
                </c:pt>
                <c:pt idx="2064">
                  <c:v>4.3498976353334814E-2</c:v>
                </c:pt>
                <c:pt idx="2065">
                  <c:v>2.8286490298104584E-2</c:v>
                </c:pt>
                <c:pt idx="2066">
                  <c:v>2.5041585409283133E-2</c:v>
                </c:pt>
                <c:pt idx="2067">
                  <c:v>2.7483130737266992E-2</c:v>
                </c:pt>
                <c:pt idx="2068">
                  <c:v>4.2691200138746117E-2</c:v>
                </c:pt>
                <c:pt idx="2069">
                  <c:v>2.3688851629047016E-2</c:v>
                </c:pt>
                <c:pt idx="2070">
                  <c:v>2.5073750057791347E-2</c:v>
                </c:pt>
                <c:pt idx="2071">
                  <c:v>3.7795518619740107E-2</c:v>
                </c:pt>
                <c:pt idx="2072">
                  <c:v>1.8824486648484549E-2</c:v>
                </c:pt>
                <c:pt idx="2073">
                  <c:v>1.6174077239588663E-3</c:v>
                </c:pt>
                <c:pt idx="2074">
                  <c:v>6.6262257582504897E-4</c:v>
                </c:pt>
                <c:pt idx="2075">
                  <c:v>3.7651236438088903E-4</c:v>
                </c:pt>
                <c:pt idx="2076">
                  <c:v>7.7032996127262193E-2</c:v>
                </c:pt>
                <c:pt idx="2077">
                  <c:v>1.8104167389842024E-3</c:v>
                </c:pt>
                <c:pt idx="2078">
                  <c:v>2.8021143425355992E-2</c:v>
                </c:pt>
                <c:pt idx="2079">
                  <c:v>1.9789005069211028E-2</c:v>
                </c:pt>
                <c:pt idx="2080">
                  <c:v>2.0011260404060524E-2</c:v>
                </c:pt>
                <c:pt idx="2081">
                  <c:v>1.516121209989757E-3</c:v>
                </c:pt>
                <c:pt idx="2082">
                  <c:v>3.7885875441107227E-2</c:v>
                </c:pt>
                <c:pt idx="2083">
                  <c:v>0.11220845063466432</c:v>
                </c:pt>
                <c:pt idx="2084">
                  <c:v>2.3961021244461013E-2</c:v>
                </c:pt>
                <c:pt idx="2085">
                  <c:v>2.1855729546168948E-2</c:v>
                </c:pt>
                <c:pt idx="2086">
                  <c:v>2.7750620880607809E-2</c:v>
                </c:pt>
                <c:pt idx="2087">
                  <c:v>8.9778435478034005E-2</c:v>
                </c:pt>
                <c:pt idx="2088">
                  <c:v>0.16327325523033343</c:v>
                </c:pt>
                <c:pt idx="2089">
                  <c:v>1.0336713344249064E-2</c:v>
                </c:pt>
                <c:pt idx="2090">
                  <c:v>9.03648793984176E-2</c:v>
                </c:pt>
                <c:pt idx="2091">
                  <c:v>6.5254678490797371E-2</c:v>
                </c:pt>
                <c:pt idx="2092">
                  <c:v>2.6752173315745947E-2</c:v>
                </c:pt>
                <c:pt idx="2093">
                  <c:v>2.4840779737851627E-2</c:v>
                </c:pt>
                <c:pt idx="2094">
                  <c:v>2.2832293787874415E-2</c:v>
                </c:pt>
                <c:pt idx="2095">
                  <c:v>6.8179514201686803E-3</c:v>
                </c:pt>
                <c:pt idx="2096">
                  <c:v>2.6102625089608249E-2</c:v>
                </c:pt>
                <c:pt idx="2097">
                  <c:v>5.4320741417013055E-2</c:v>
                </c:pt>
                <c:pt idx="2098">
                  <c:v>3.4954075532860354E-2</c:v>
                </c:pt>
                <c:pt idx="2099">
                  <c:v>7.9802420602108209E-3</c:v>
                </c:pt>
                <c:pt idx="2100">
                  <c:v>1.3774930040814926E-4</c:v>
                </c:pt>
                <c:pt idx="2101">
                  <c:v>3.0782512525042133E-2</c:v>
                </c:pt>
                <c:pt idx="2102">
                  <c:v>4.7391737435851414E-2</c:v>
                </c:pt>
                <c:pt idx="2103">
                  <c:v>1.8899199494909029E-2</c:v>
                </c:pt>
                <c:pt idx="2104">
                  <c:v>3.8024237260457533E-2</c:v>
                </c:pt>
                <c:pt idx="2105">
                  <c:v>1.8397089869438485E-2</c:v>
                </c:pt>
                <c:pt idx="2106">
                  <c:v>3.1677331209301357E-2</c:v>
                </c:pt>
                <c:pt idx="2107">
                  <c:v>2.5834114793539829E-2</c:v>
                </c:pt>
                <c:pt idx="2108">
                  <c:v>2.6230794955465847E-2</c:v>
                </c:pt>
                <c:pt idx="2109">
                  <c:v>5.4537375399328486E-3</c:v>
                </c:pt>
                <c:pt idx="2110">
                  <c:v>3.9251346609685205E-2</c:v>
                </c:pt>
                <c:pt idx="2111">
                  <c:v>1.8399639104983163E-2</c:v>
                </c:pt>
                <c:pt idx="2112">
                  <c:v>6.6340461590889466E-2</c:v>
                </c:pt>
                <c:pt idx="2113">
                  <c:v>1.0390097096442216E-2</c:v>
                </c:pt>
                <c:pt idx="2114">
                  <c:v>5.1060991872229344E-2</c:v>
                </c:pt>
                <c:pt idx="2115">
                  <c:v>2.8351026080416064E-2</c:v>
                </c:pt>
                <c:pt idx="2116">
                  <c:v>2.9571904175692929E-2</c:v>
                </c:pt>
                <c:pt idx="2117">
                  <c:v>5.0281041125243842E-2</c:v>
                </c:pt>
                <c:pt idx="2118">
                  <c:v>4.7113874104173226E-3</c:v>
                </c:pt>
                <c:pt idx="2119">
                  <c:v>1.8640126684063434E-2</c:v>
                </c:pt>
                <c:pt idx="2120">
                  <c:v>1.2918767993788993E-2</c:v>
                </c:pt>
                <c:pt idx="2121">
                  <c:v>7.1520583059017824E-3</c:v>
                </c:pt>
                <c:pt idx="2122">
                  <c:v>3.48328885581322E-3</c:v>
                </c:pt>
                <c:pt idx="2123">
                  <c:v>3.2942857419195698E-2</c:v>
                </c:pt>
                <c:pt idx="2124">
                  <c:v>3.5007785526244561E-2</c:v>
                </c:pt>
                <c:pt idx="2125">
                  <c:v>3.6036369131220408E-2</c:v>
                </c:pt>
                <c:pt idx="2126">
                  <c:v>2.3929061377130363E-2</c:v>
                </c:pt>
                <c:pt idx="2127">
                  <c:v>1.981224241703327E-2</c:v>
                </c:pt>
                <c:pt idx="2128">
                  <c:v>2.7960827446754523E-2</c:v>
                </c:pt>
                <c:pt idx="2129">
                  <c:v>1.2367853110162683E-2</c:v>
                </c:pt>
                <c:pt idx="2130">
                  <c:v>5.6067144889302756E-2</c:v>
                </c:pt>
                <c:pt idx="2131">
                  <c:v>4.5528493070892254E-2</c:v>
                </c:pt>
                <c:pt idx="2132">
                  <c:v>3.7150847298512576E-2</c:v>
                </c:pt>
                <c:pt idx="2133">
                  <c:v>4.6432731729797803E-2</c:v>
                </c:pt>
                <c:pt idx="2134">
                  <c:v>6.0708116865368048E-2</c:v>
                </c:pt>
                <c:pt idx="2135">
                  <c:v>4.3468361864236367E-2</c:v>
                </c:pt>
                <c:pt idx="2136">
                  <c:v>5.9697329296264409E-2</c:v>
                </c:pt>
                <c:pt idx="2137">
                  <c:v>4.7899789296184055E-2</c:v>
                </c:pt>
                <c:pt idx="2138">
                  <c:v>2.6490094635856942E-2</c:v>
                </c:pt>
                <c:pt idx="2139">
                  <c:v>0.13904994699753481</c:v>
                </c:pt>
                <c:pt idx="2140">
                  <c:v>2.1426287275612851E-2</c:v>
                </c:pt>
                <c:pt idx="2141">
                  <c:v>7.9337718027006524E-2</c:v>
                </c:pt>
                <c:pt idx="2142">
                  <c:v>1.8956854471315822E-2</c:v>
                </c:pt>
                <c:pt idx="2143">
                  <c:v>1.3200555381677165E-2</c:v>
                </c:pt>
                <c:pt idx="2144">
                  <c:v>1.0733551200361784E-2</c:v>
                </c:pt>
                <c:pt idx="2145">
                  <c:v>1.0397371347182702E-2</c:v>
                </c:pt>
                <c:pt idx="2146">
                  <c:v>4.4614256631397863E-2</c:v>
                </c:pt>
                <c:pt idx="2147">
                  <c:v>2.2786420980823639E-2</c:v>
                </c:pt>
                <c:pt idx="2148">
                  <c:v>7.8945628745803326E-3</c:v>
                </c:pt>
                <c:pt idx="2149">
                  <c:v>4.0852552585544002E-2</c:v>
                </c:pt>
                <c:pt idx="2150">
                  <c:v>2.6511905802093977E-2</c:v>
                </c:pt>
                <c:pt idx="2151">
                  <c:v>4.573120929008697E-2</c:v>
                </c:pt>
                <c:pt idx="2152">
                  <c:v>4.4669655774181125E-2</c:v>
                </c:pt>
                <c:pt idx="2153">
                  <c:v>4.1949130789455905E-2</c:v>
                </c:pt>
                <c:pt idx="2154">
                  <c:v>1.7811572535226715E-2</c:v>
                </c:pt>
                <c:pt idx="2155">
                  <c:v>6.0461313359343849E-2</c:v>
                </c:pt>
                <c:pt idx="2156">
                  <c:v>9.4489600243976568E-3</c:v>
                </c:pt>
                <c:pt idx="2157">
                  <c:v>2.9804203373336863E-4</c:v>
                </c:pt>
                <c:pt idx="2158">
                  <c:v>9.6695216126659933E-2</c:v>
                </c:pt>
                <c:pt idx="2159">
                  <c:v>0.32262696704401123</c:v>
                </c:pt>
                <c:pt idx="2160">
                  <c:v>3.3519486535037925E-2</c:v>
                </c:pt>
                <c:pt idx="2161">
                  <c:v>2.2547551860897776E-2</c:v>
                </c:pt>
                <c:pt idx="2162">
                  <c:v>1.5979844579969454E-2</c:v>
                </c:pt>
                <c:pt idx="2163">
                  <c:v>4.3681627197039816E-2</c:v>
                </c:pt>
                <c:pt idx="2164">
                  <c:v>5.7066622075195861E-3</c:v>
                </c:pt>
                <c:pt idx="2165">
                  <c:v>4.0039912581531695E-2</c:v>
                </c:pt>
                <c:pt idx="2166">
                  <c:v>3.3468334286658546E-2</c:v>
                </c:pt>
                <c:pt idx="2167">
                  <c:v>3.3791895272417036E-2</c:v>
                </c:pt>
                <c:pt idx="2168">
                  <c:v>8.2155137322971555E-2</c:v>
                </c:pt>
                <c:pt idx="2169">
                  <c:v>0.14158182244591444</c:v>
                </c:pt>
                <c:pt idx="2170">
                  <c:v>1.3694144075823202E-2</c:v>
                </c:pt>
                <c:pt idx="2171">
                  <c:v>9.9230364161451617E-2</c:v>
                </c:pt>
                <c:pt idx="2172">
                  <c:v>1.1642421068516109E-2</c:v>
                </c:pt>
                <c:pt idx="2173">
                  <c:v>9.4538328676991371E-2</c:v>
                </c:pt>
                <c:pt idx="2174">
                  <c:v>7.0169703045947163E-2</c:v>
                </c:pt>
                <c:pt idx="2175">
                  <c:v>2.6886629498892933E-2</c:v>
                </c:pt>
                <c:pt idx="2176">
                  <c:v>2.053174621542091E-2</c:v>
                </c:pt>
                <c:pt idx="2177">
                  <c:v>2.166179565766805E-2</c:v>
                </c:pt>
                <c:pt idx="2178">
                  <c:v>5.4657747728678881E-2</c:v>
                </c:pt>
                <c:pt idx="2179">
                  <c:v>5.215883716306853E-2</c:v>
                </c:pt>
                <c:pt idx="2180">
                  <c:v>4.9753711470091444E-2</c:v>
                </c:pt>
                <c:pt idx="2181">
                  <c:v>3.8669256000392761E-2</c:v>
                </c:pt>
                <c:pt idx="2182">
                  <c:v>3.5217681065829981E-2</c:v>
                </c:pt>
                <c:pt idx="2183">
                  <c:v>1.8855034666393142E-3</c:v>
                </c:pt>
                <c:pt idx="2184">
                  <c:v>1.9013161747556778E-2</c:v>
                </c:pt>
                <c:pt idx="2185">
                  <c:v>8.0454307262186303E-2</c:v>
                </c:pt>
                <c:pt idx="2186">
                  <c:v>2.1436982355623774E-2</c:v>
                </c:pt>
                <c:pt idx="2187">
                  <c:v>2.045359290417887E-2</c:v>
                </c:pt>
                <c:pt idx="2188">
                  <c:v>1.6306013656714274E-2</c:v>
                </c:pt>
                <c:pt idx="2189">
                  <c:v>6.7095332147437098E-2</c:v>
                </c:pt>
                <c:pt idx="2190">
                  <c:v>4.7143195850094022E-2</c:v>
                </c:pt>
                <c:pt idx="2191">
                  <c:v>3.6621382856428311E-3</c:v>
                </c:pt>
                <c:pt idx="2192">
                  <c:v>1.1680315289468973E-2</c:v>
                </c:pt>
                <c:pt idx="2193">
                  <c:v>5.375417678203924E-3</c:v>
                </c:pt>
                <c:pt idx="2194">
                  <c:v>7.9632347436759759E-2</c:v>
                </c:pt>
                <c:pt idx="2195">
                  <c:v>1.3950148767433307E-3</c:v>
                </c:pt>
                <c:pt idx="2196">
                  <c:v>3.6088229760780993E-2</c:v>
                </c:pt>
                <c:pt idx="2197">
                  <c:v>2.116431355163988E-2</c:v>
                </c:pt>
                <c:pt idx="2198">
                  <c:v>2.0598569478323427E-2</c:v>
                </c:pt>
                <c:pt idx="2199">
                  <c:v>5.4533430108731545E-2</c:v>
                </c:pt>
                <c:pt idx="2200">
                  <c:v>1.2236424081021845E-2</c:v>
                </c:pt>
                <c:pt idx="2201">
                  <c:v>3.0241850830989958E-2</c:v>
                </c:pt>
                <c:pt idx="2202">
                  <c:v>3.7265138360153771E-2</c:v>
                </c:pt>
                <c:pt idx="2203">
                  <c:v>3.5320044177919348E-2</c:v>
                </c:pt>
                <c:pt idx="2204">
                  <c:v>2.368787274525036E-2</c:v>
                </c:pt>
                <c:pt idx="2205">
                  <c:v>5.25563125752921E-3</c:v>
                </c:pt>
                <c:pt idx="2206">
                  <c:v>0.11592908521376645</c:v>
                </c:pt>
                <c:pt idx="2207">
                  <c:v>3.2159695784979396E-2</c:v>
                </c:pt>
                <c:pt idx="2208">
                  <c:v>4.2821446128896094E-2</c:v>
                </c:pt>
                <c:pt idx="2209">
                  <c:v>4.611702389761746E-3</c:v>
                </c:pt>
                <c:pt idx="2210">
                  <c:v>6.5058654122221671E-2</c:v>
                </c:pt>
                <c:pt idx="2211">
                  <c:v>5.4742225453089127E-2</c:v>
                </c:pt>
                <c:pt idx="2212">
                  <c:v>2.8794964683555437E-2</c:v>
                </c:pt>
                <c:pt idx="2213">
                  <c:v>2.8309069496767345E-2</c:v>
                </c:pt>
                <c:pt idx="2214">
                  <c:v>2.4274098121240525E-2</c:v>
                </c:pt>
                <c:pt idx="2215">
                  <c:v>2.0835218248322424E-2</c:v>
                </c:pt>
                <c:pt idx="2216">
                  <c:v>2.1559131198189363E-2</c:v>
                </c:pt>
                <c:pt idx="2217">
                  <c:v>2.924033224652714E-2</c:v>
                </c:pt>
                <c:pt idx="2218">
                  <c:v>2.7341134150008922E-2</c:v>
                </c:pt>
                <c:pt idx="2219">
                  <c:v>1.8426287173562442E-2</c:v>
                </c:pt>
                <c:pt idx="2220">
                  <c:v>3.3556975727059145E-2</c:v>
                </c:pt>
                <c:pt idx="2221">
                  <c:v>1.2421020537199064E-2</c:v>
                </c:pt>
                <c:pt idx="2222">
                  <c:v>1.0581056974494015E-2</c:v>
                </c:pt>
                <c:pt idx="2223">
                  <c:v>2.9975850936632995E-2</c:v>
                </c:pt>
                <c:pt idx="2224">
                  <c:v>9.2664255643702641E-3</c:v>
                </c:pt>
                <c:pt idx="2225">
                  <c:v>4.430573829976088E-2</c:v>
                </c:pt>
                <c:pt idx="2226">
                  <c:v>4.0393190049581515E-3</c:v>
                </c:pt>
                <c:pt idx="2227">
                  <c:v>1.0542353422072867E-2</c:v>
                </c:pt>
                <c:pt idx="2228">
                  <c:v>2.4173038450146435E-2</c:v>
                </c:pt>
                <c:pt idx="2229">
                  <c:v>1.5809695415483289E-2</c:v>
                </c:pt>
                <c:pt idx="2230">
                  <c:v>3.2138904612077149E-3</c:v>
                </c:pt>
                <c:pt idx="2231">
                  <c:v>3.1755920626441031E-2</c:v>
                </c:pt>
                <c:pt idx="2232">
                  <c:v>3.0962369254070907E-2</c:v>
                </c:pt>
                <c:pt idx="2233">
                  <c:v>2.7888660342814717E-2</c:v>
                </c:pt>
                <c:pt idx="2234">
                  <c:v>2.8131056521265706E-2</c:v>
                </c:pt>
                <c:pt idx="2235">
                  <c:v>1.5588974759618526E-2</c:v>
                </c:pt>
                <c:pt idx="2236">
                  <c:v>6.3584370616589753E-2</c:v>
                </c:pt>
                <c:pt idx="2237">
                  <c:v>4.8162199176401611E-2</c:v>
                </c:pt>
                <c:pt idx="2238">
                  <c:v>2.2357755344728041E-2</c:v>
                </c:pt>
                <c:pt idx="2239">
                  <c:v>1.9973362267244832E-2</c:v>
                </c:pt>
                <c:pt idx="2240">
                  <c:v>2.8900409527481616E-2</c:v>
                </c:pt>
                <c:pt idx="2241">
                  <c:v>1.4700863549914969E-2</c:v>
                </c:pt>
                <c:pt idx="2242">
                  <c:v>2.0056325609313787E-2</c:v>
                </c:pt>
                <c:pt idx="2243">
                  <c:v>8.5222006836597058E-3</c:v>
                </c:pt>
                <c:pt idx="2244">
                  <c:v>1.3481017939968823E-2</c:v>
                </c:pt>
                <c:pt idx="2245">
                  <c:v>6.5338409833266886E-2</c:v>
                </c:pt>
                <c:pt idx="2246">
                  <c:v>3.3867682878696168E-2</c:v>
                </c:pt>
                <c:pt idx="2247">
                  <c:v>2.3450695130925667E-2</c:v>
                </c:pt>
                <c:pt idx="2248">
                  <c:v>2.1534905772208807E-2</c:v>
                </c:pt>
                <c:pt idx="2249">
                  <c:v>3.1551405407348507E-2</c:v>
                </c:pt>
                <c:pt idx="2250">
                  <c:v>4.0523866911111137E-2</c:v>
                </c:pt>
                <c:pt idx="2251">
                  <c:v>1.412733594488607E-2</c:v>
                </c:pt>
                <c:pt idx="2252">
                  <c:v>6.1944364615238973E-2</c:v>
                </c:pt>
                <c:pt idx="2253">
                  <c:v>8.1203131523357661E-4</c:v>
                </c:pt>
                <c:pt idx="2254">
                  <c:v>7.6096981448753043E-3</c:v>
                </c:pt>
                <c:pt idx="2255">
                  <c:v>3.5377343017628161E-2</c:v>
                </c:pt>
                <c:pt idx="2256">
                  <c:v>3.1893619524966318E-2</c:v>
                </c:pt>
                <c:pt idx="2257">
                  <c:v>3.0345754924212352E-2</c:v>
                </c:pt>
                <c:pt idx="2258">
                  <c:v>3.685487272640655E-2</c:v>
                </c:pt>
                <c:pt idx="2259">
                  <c:v>7.5928414347730885E-3</c:v>
                </c:pt>
                <c:pt idx="2260">
                  <c:v>1.6454705230684721E-2</c:v>
                </c:pt>
                <c:pt idx="2261">
                  <c:v>3.0494187951986759E-3</c:v>
                </c:pt>
                <c:pt idx="2262">
                  <c:v>8.8701144781796595E-2</c:v>
                </c:pt>
                <c:pt idx="2263">
                  <c:v>1.9411123325102968E-2</c:v>
                </c:pt>
                <c:pt idx="2264">
                  <c:v>4.5683444959152747E-2</c:v>
                </c:pt>
                <c:pt idx="2265">
                  <c:v>2.2122577579255887E-2</c:v>
                </c:pt>
                <c:pt idx="2266">
                  <c:v>4.3991624533544646E-2</c:v>
                </c:pt>
                <c:pt idx="2267">
                  <c:v>1.61546427295737E-2</c:v>
                </c:pt>
                <c:pt idx="2268">
                  <c:v>5.1727617828156297E-3</c:v>
                </c:pt>
                <c:pt idx="2269">
                  <c:v>2.9483400169556317E-2</c:v>
                </c:pt>
                <c:pt idx="2270">
                  <c:v>2.741403715338251E-2</c:v>
                </c:pt>
                <c:pt idx="2271">
                  <c:v>4.3910622069155456E-2</c:v>
                </c:pt>
                <c:pt idx="2272">
                  <c:v>6.3534833038904365E-2</c:v>
                </c:pt>
                <c:pt idx="2273">
                  <c:v>1.9907757544012229E-2</c:v>
                </c:pt>
                <c:pt idx="2274">
                  <c:v>6.4067297311029836E-2</c:v>
                </c:pt>
                <c:pt idx="2275">
                  <c:v>4.8872151604210871E-2</c:v>
                </c:pt>
                <c:pt idx="2276">
                  <c:v>3.0590057298981364E-2</c:v>
                </c:pt>
                <c:pt idx="2277">
                  <c:v>9.9057659206410881E-3</c:v>
                </c:pt>
                <c:pt idx="2278">
                  <c:v>1.9823341029076676E-2</c:v>
                </c:pt>
                <c:pt idx="2279">
                  <c:v>6.4393837583528735E-2</c:v>
                </c:pt>
                <c:pt idx="2280">
                  <c:v>1.3012781828371026E-3</c:v>
                </c:pt>
                <c:pt idx="2281">
                  <c:v>6.20513308874375E-3</c:v>
                </c:pt>
                <c:pt idx="2282">
                  <c:v>6.1437163342043903E-2</c:v>
                </c:pt>
                <c:pt idx="2283">
                  <c:v>5.4932417355713942E-2</c:v>
                </c:pt>
                <c:pt idx="2284">
                  <c:v>6.4694165122943653E-2</c:v>
                </c:pt>
                <c:pt idx="2285">
                  <c:v>3.6923172278498541E-2</c:v>
                </c:pt>
                <c:pt idx="2286">
                  <c:v>2.6144298714326903E-2</c:v>
                </c:pt>
                <c:pt idx="2287">
                  <c:v>3.1973706868664284E-2</c:v>
                </c:pt>
                <c:pt idx="2288">
                  <c:v>2.8396830248887991E-2</c:v>
                </c:pt>
                <c:pt idx="2289">
                  <c:v>7.3977393901308544E-2</c:v>
                </c:pt>
                <c:pt idx="2290">
                  <c:v>3.8770083737217263E-2</c:v>
                </c:pt>
                <c:pt idx="2291">
                  <c:v>5.0234641883421617E-2</c:v>
                </c:pt>
                <c:pt idx="2292">
                  <c:v>3.1805295462351786E-2</c:v>
                </c:pt>
                <c:pt idx="2293">
                  <c:v>1.7035774036644448E-2</c:v>
                </c:pt>
                <c:pt idx="2294">
                  <c:v>9.2215170452789041E-3</c:v>
                </c:pt>
                <c:pt idx="2295">
                  <c:v>3.9040588322146734E-2</c:v>
                </c:pt>
                <c:pt idx="2296">
                  <c:v>5.1947226201452375E-2</c:v>
                </c:pt>
                <c:pt idx="2297">
                  <c:v>1.0417806880219094E-3</c:v>
                </c:pt>
                <c:pt idx="2298">
                  <c:v>3.5588196117197442E-2</c:v>
                </c:pt>
                <c:pt idx="2299">
                  <c:v>3.3074208818138967E-2</c:v>
                </c:pt>
                <c:pt idx="2300">
                  <c:v>4.07342653561703E-2</c:v>
                </c:pt>
                <c:pt idx="2301">
                  <c:v>1.5984492290584695E-2</c:v>
                </c:pt>
                <c:pt idx="2302">
                  <c:v>2.6326039237480059E-4</c:v>
                </c:pt>
                <c:pt idx="2303">
                  <c:v>6.5184316638104353E-3</c:v>
                </c:pt>
                <c:pt idx="2304">
                  <c:v>1.3165790718258505E-2</c:v>
                </c:pt>
                <c:pt idx="2305">
                  <c:v>1.4867193102538312E-2</c:v>
                </c:pt>
                <c:pt idx="2306">
                  <c:v>1.3919832460985583E-2</c:v>
                </c:pt>
                <c:pt idx="2307">
                  <c:v>2.7405651175298328E-2</c:v>
                </c:pt>
                <c:pt idx="2308">
                  <c:v>2.9332415691784484E-2</c:v>
                </c:pt>
                <c:pt idx="2309">
                  <c:v>1.2303003971129239E-2</c:v>
                </c:pt>
                <c:pt idx="2310">
                  <c:v>9.7036781355871876E-3</c:v>
                </c:pt>
                <c:pt idx="2311">
                  <c:v>2.5083136984539331E-2</c:v>
                </c:pt>
                <c:pt idx="2312">
                  <c:v>1.8549739528952124E-2</c:v>
                </c:pt>
                <c:pt idx="2313">
                  <c:v>1.3291141786361385E-2</c:v>
                </c:pt>
                <c:pt idx="2314">
                  <c:v>5.1420175910792135E-2</c:v>
                </c:pt>
                <c:pt idx="2315">
                  <c:v>2.7106080770167837E-2</c:v>
                </c:pt>
                <c:pt idx="2316">
                  <c:v>2.1125531523088197E-2</c:v>
                </c:pt>
                <c:pt idx="2317">
                  <c:v>1.9652689941415648E-2</c:v>
                </c:pt>
                <c:pt idx="2318">
                  <c:v>1.9989173591600053E-2</c:v>
                </c:pt>
                <c:pt idx="2319">
                  <c:v>0.11952991858172277</c:v>
                </c:pt>
                <c:pt idx="2320">
                  <c:v>6.1819940711533537E-2</c:v>
                </c:pt>
                <c:pt idx="2321">
                  <c:v>1.4299362187556435E-2</c:v>
                </c:pt>
                <c:pt idx="2322">
                  <c:v>1.1767258291672852E-2</c:v>
                </c:pt>
                <c:pt idx="2323">
                  <c:v>4.2891951532940606E-3</c:v>
                </c:pt>
                <c:pt idx="2324">
                  <c:v>1.7273573377188649E-2</c:v>
                </c:pt>
                <c:pt idx="2325">
                  <c:v>2.66094870496493E-3</c:v>
                </c:pt>
                <c:pt idx="2326">
                  <c:v>2.2468347799087622E-2</c:v>
                </c:pt>
                <c:pt idx="2327">
                  <c:v>2.3034479182412432E-2</c:v>
                </c:pt>
                <c:pt idx="2328">
                  <c:v>3.7431759991086652E-2</c:v>
                </c:pt>
                <c:pt idx="2329">
                  <c:v>6.244929826650647E-3</c:v>
                </c:pt>
                <c:pt idx="2330">
                  <c:v>4.3825617193518789E-2</c:v>
                </c:pt>
                <c:pt idx="2331">
                  <c:v>2.7837617176399987E-2</c:v>
                </c:pt>
                <c:pt idx="2332">
                  <c:v>3.3270993201669048E-2</c:v>
                </c:pt>
                <c:pt idx="2333">
                  <c:v>1.239555192014229E-2</c:v>
                </c:pt>
                <c:pt idx="2334">
                  <c:v>1.2568894175904028E-2</c:v>
                </c:pt>
                <c:pt idx="2335">
                  <c:v>3.837376151322637E-2</c:v>
                </c:pt>
                <c:pt idx="2336">
                  <c:v>8.2702816629149738E-3</c:v>
                </c:pt>
                <c:pt idx="2337">
                  <c:v>2.907600646649406E-2</c:v>
                </c:pt>
                <c:pt idx="2338">
                  <c:v>2.052743159517775E-2</c:v>
                </c:pt>
                <c:pt idx="2339">
                  <c:v>2.9386478266137384E-3</c:v>
                </c:pt>
                <c:pt idx="2340">
                  <c:v>3.1412942712906594E-2</c:v>
                </c:pt>
                <c:pt idx="2341">
                  <c:v>4.4954795986626959E-3</c:v>
                </c:pt>
                <c:pt idx="2342">
                  <c:v>5.5226091079605355E-2</c:v>
                </c:pt>
                <c:pt idx="2343">
                  <c:v>3.7616901762854704E-2</c:v>
                </c:pt>
                <c:pt idx="2344">
                  <c:v>3.8979050076222363E-2</c:v>
                </c:pt>
                <c:pt idx="2345">
                  <c:v>7.8315492263138567E-3</c:v>
                </c:pt>
                <c:pt idx="2346">
                  <c:v>3.4365989459010947E-2</c:v>
                </c:pt>
                <c:pt idx="2347">
                  <c:v>2.255772934300334E-2</c:v>
                </c:pt>
                <c:pt idx="2348">
                  <c:v>5.989908930684594E-2</c:v>
                </c:pt>
                <c:pt idx="2349">
                  <c:v>2.7439673668089117E-2</c:v>
                </c:pt>
                <c:pt idx="2350">
                  <c:v>3.8515460546156774E-2</c:v>
                </c:pt>
                <c:pt idx="2351">
                  <c:v>1.4153364633665427E-3</c:v>
                </c:pt>
                <c:pt idx="2352">
                  <c:v>1.0248106763950354E-2</c:v>
                </c:pt>
                <c:pt idx="2353">
                  <c:v>7.6109826790189072E-2</c:v>
                </c:pt>
                <c:pt idx="2354">
                  <c:v>4.4562563206872755E-2</c:v>
                </c:pt>
                <c:pt idx="2355">
                  <c:v>4.1487644971904616E-3</c:v>
                </c:pt>
                <c:pt idx="2356">
                  <c:v>5.4579602762739224E-2</c:v>
                </c:pt>
                <c:pt idx="2357">
                  <c:v>2.7963309486366789E-2</c:v>
                </c:pt>
                <c:pt idx="2358">
                  <c:v>1.0428962014768735E-2</c:v>
                </c:pt>
                <c:pt idx="2359">
                  <c:v>5.201977332185001E-2</c:v>
                </c:pt>
                <c:pt idx="2360">
                  <c:v>2.1215467512623744E-2</c:v>
                </c:pt>
                <c:pt idx="2361">
                  <c:v>1.5685711981037465E-2</c:v>
                </c:pt>
                <c:pt idx="2362">
                  <c:v>1.6550756129709597E-2</c:v>
                </c:pt>
                <c:pt idx="2363">
                  <c:v>3.4284445665569895E-2</c:v>
                </c:pt>
                <c:pt idx="2364">
                  <c:v>2.1791138924020514E-2</c:v>
                </c:pt>
                <c:pt idx="2365">
                  <c:v>4.1470956089350516E-3</c:v>
                </c:pt>
                <c:pt idx="2366">
                  <c:v>3.8907855804808711E-2</c:v>
                </c:pt>
                <c:pt idx="2367">
                  <c:v>2.8835000538844507E-2</c:v>
                </c:pt>
                <c:pt idx="2368">
                  <c:v>3.3220052702536917E-2</c:v>
                </c:pt>
                <c:pt idx="2369">
                  <c:v>1.3950745125426666E-2</c:v>
                </c:pt>
                <c:pt idx="2370">
                  <c:v>7.4541453238498798E-3</c:v>
                </c:pt>
                <c:pt idx="2371">
                  <c:v>1.2265909425440712E-2</c:v>
                </c:pt>
                <c:pt idx="2372">
                  <c:v>9.2291691992550731E-3</c:v>
                </c:pt>
                <c:pt idx="2373">
                  <c:v>3.2949129286868523E-2</c:v>
                </c:pt>
                <c:pt idx="2374">
                  <c:v>1.5923376151814821E-2</c:v>
                </c:pt>
                <c:pt idx="2375">
                  <c:v>2.3454204690742018E-2</c:v>
                </c:pt>
                <c:pt idx="2376">
                  <c:v>9.5964914044989857E-2</c:v>
                </c:pt>
                <c:pt idx="2377">
                  <c:v>8.0114709024773322E-3</c:v>
                </c:pt>
                <c:pt idx="2378">
                  <c:v>2.2025637187396609E-2</c:v>
                </c:pt>
                <c:pt idx="2379">
                  <c:v>1.69819677927605E-2</c:v>
                </c:pt>
                <c:pt idx="2380">
                  <c:v>2.7414984086414053E-2</c:v>
                </c:pt>
                <c:pt idx="2381">
                  <c:v>3.8781693736642114E-3</c:v>
                </c:pt>
                <c:pt idx="2382">
                  <c:v>4.0358365425606224E-3</c:v>
                </c:pt>
                <c:pt idx="2383">
                  <c:v>4.5966598071742248E-2</c:v>
                </c:pt>
                <c:pt idx="2384">
                  <c:v>2.8063087424376708E-2</c:v>
                </c:pt>
                <c:pt idx="2385">
                  <c:v>2.7289833156682319E-3</c:v>
                </c:pt>
                <c:pt idx="2386">
                  <c:v>2.0537887568517481E-2</c:v>
                </c:pt>
                <c:pt idx="2387">
                  <c:v>5.7370097046614228E-2</c:v>
                </c:pt>
                <c:pt idx="2388">
                  <c:v>1.8406310086217126E-2</c:v>
                </c:pt>
                <c:pt idx="2389">
                  <c:v>3.7753095873402143E-2</c:v>
                </c:pt>
                <c:pt idx="2390">
                  <c:v>0.10645010822654571</c:v>
                </c:pt>
                <c:pt idx="2391">
                  <c:v>1.613746296723579E-2</c:v>
                </c:pt>
                <c:pt idx="2392">
                  <c:v>3.7255037697044593E-2</c:v>
                </c:pt>
                <c:pt idx="2393">
                  <c:v>3.1017237072469356E-2</c:v>
                </c:pt>
                <c:pt idx="2394">
                  <c:v>9.4242990094607904E-3</c:v>
                </c:pt>
                <c:pt idx="2395">
                  <c:v>2.2862091392690412E-2</c:v>
                </c:pt>
                <c:pt idx="2396">
                  <c:v>2.4807328482488327E-2</c:v>
                </c:pt>
                <c:pt idx="2397">
                  <c:v>2.4627743481208747E-2</c:v>
                </c:pt>
                <c:pt idx="2398">
                  <c:v>1.6985192888618265E-2</c:v>
                </c:pt>
                <c:pt idx="2399">
                  <c:v>2.5021400517730451E-2</c:v>
                </c:pt>
                <c:pt idx="2400">
                  <c:v>2.5891197348559387E-2</c:v>
                </c:pt>
                <c:pt idx="2401">
                  <c:v>4.8720873593135261E-2</c:v>
                </c:pt>
                <c:pt idx="2402">
                  <c:v>5.5084067978640447E-2</c:v>
                </c:pt>
                <c:pt idx="2403">
                  <c:v>0.22133377158229578</c:v>
                </c:pt>
                <c:pt idx="2404">
                  <c:v>4.8963422379592086E-2</c:v>
                </c:pt>
                <c:pt idx="2405">
                  <c:v>5.0128495561044983E-2</c:v>
                </c:pt>
                <c:pt idx="2406">
                  <c:v>3.5482216970179524E-2</c:v>
                </c:pt>
                <c:pt idx="2407">
                  <c:v>2.5382201623926001E-2</c:v>
                </c:pt>
                <c:pt idx="2408">
                  <c:v>6.0869134947487552E-3</c:v>
                </c:pt>
                <c:pt idx="2409">
                  <c:v>2.2675611311344608E-2</c:v>
                </c:pt>
                <c:pt idx="2410">
                  <c:v>3.4062574050367195E-2</c:v>
                </c:pt>
                <c:pt idx="2411">
                  <c:v>1.5089762468970376E-2</c:v>
                </c:pt>
                <c:pt idx="2412">
                  <c:v>6.5303582372234908E-2</c:v>
                </c:pt>
                <c:pt idx="2413">
                  <c:v>4.5253830980119883E-3</c:v>
                </c:pt>
                <c:pt idx="2414">
                  <c:v>1.7114133919476505E-2</c:v>
                </c:pt>
                <c:pt idx="2415">
                  <c:v>3.8765778514641011E-2</c:v>
                </c:pt>
                <c:pt idx="2416">
                  <c:v>3.403162225007856E-2</c:v>
                </c:pt>
                <c:pt idx="2417">
                  <c:v>2.2591638804158209E-2</c:v>
                </c:pt>
                <c:pt idx="2418">
                  <c:v>1.3427888963307696E-2</c:v>
                </c:pt>
                <c:pt idx="2419">
                  <c:v>1.6620264613629247E-2</c:v>
                </c:pt>
                <c:pt idx="2420">
                  <c:v>3.4136607200335733E-2</c:v>
                </c:pt>
                <c:pt idx="2421">
                  <c:v>4.3682895314102188E-2</c:v>
                </c:pt>
                <c:pt idx="2422">
                  <c:v>1.7685357744468097E-2</c:v>
                </c:pt>
                <c:pt idx="2423">
                  <c:v>1.1301129668280868E-2</c:v>
                </c:pt>
                <c:pt idx="2424">
                  <c:v>5.3629227500310919E-2</c:v>
                </c:pt>
                <c:pt idx="2425">
                  <c:v>2.0380598576133231E-2</c:v>
                </c:pt>
                <c:pt idx="2426">
                  <c:v>1.8486907138851934E-2</c:v>
                </c:pt>
                <c:pt idx="2427">
                  <c:v>4.3738277491397762E-2</c:v>
                </c:pt>
                <c:pt idx="2428">
                  <c:v>2.2736580188148017E-3</c:v>
                </c:pt>
                <c:pt idx="2429">
                  <c:v>1.2381404120832273E-2</c:v>
                </c:pt>
                <c:pt idx="2430">
                  <c:v>0.30469130250307735</c:v>
                </c:pt>
                <c:pt idx="2431">
                  <c:v>5.7098931609575194E-2</c:v>
                </c:pt>
                <c:pt idx="2432">
                  <c:v>2.9455246839919635E-2</c:v>
                </c:pt>
                <c:pt idx="2433">
                  <c:v>6.2570134758261897E-3</c:v>
                </c:pt>
                <c:pt idx="2434">
                  <c:v>3.6871828656345321E-2</c:v>
                </c:pt>
                <c:pt idx="2435">
                  <c:v>5.4094922938274684E-2</c:v>
                </c:pt>
                <c:pt idx="2436">
                  <c:v>4.9209666198545665E-2</c:v>
                </c:pt>
                <c:pt idx="2437">
                  <c:v>3.1103585223131898E-2</c:v>
                </c:pt>
                <c:pt idx="2438">
                  <c:v>1.73824388009109E-2</c:v>
                </c:pt>
                <c:pt idx="2439">
                  <c:v>5.0578750725599975E-2</c:v>
                </c:pt>
                <c:pt idx="2440">
                  <c:v>2.6620716074797424E-2</c:v>
                </c:pt>
                <c:pt idx="2441">
                  <c:v>1.6233553827411526E-2</c:v>
                </c:pt>
                <c:pt idx="2442">
                  <c:v>5.5677897484523592E-2</c:v>
                </c:pt>
                <c:pt idx="2443">
                  <c:v>2.706207018465184E-2</c:v>
                </c:pt>
                <c:pt idx="2444">
                  <c:v>5.1942704908468848E-2</c:v>
                </c:pt>
                <c:pt idx="2445">
                  <c:v>4.6712165930199077E-2</c:v>
                </c:pt>
                <c:pt idx="2446">
                  <c:v>1.0011014383088455E-2</c:v>
                </c:pt>
                <c:pt idx="2447">
                  <c:v>2.2415560297862909E-2</c:v>
                </c:pt>
                <c:pt idx="2448">
                  <c:v>2.250465408394783E-2</c:v>
                </c:pt>
                <c:pt idx="2449">
                  <c:v>8.871800534081066E-2</c:v>
                </c:pt>
                <c:pt idx="2450">
                  <c:v>8.8101449399853274E-2</c:v>
                </c:pt>
                <c:pt idx="2451">
                  <c:v>3.8262267126070656E-2</c:v>
                </c:pt>
                <c:pt idx="2452">
                  <c:v>4.107272520339629E-2</c:v>
                </c:pt>
                <c:pt idx="2453">
                  <c:v>1.9934196054535072E-2</c:v>
                </c:pt>
                <c:pt idx="2454">
                  <c:v>2.5190893730146997E-2</c:v>
                </c:pt>
                <c:pt idx="2455">
                  <c:v>5.3812593750656473E-2</c:v>
                </c:pt>
                <c:pt idx="2456">
                  <c:v>1.661888255419618E-2</c:v>
                </c:pt>
                <c:pt idx="2457">
                  <c:v>2.3182175301069821E-2</c:v>
                </c:pt>
                <c:pt idx="2458">
                  <c:v>2.6951501380330381E-2</c:v>
                </c:pt>
                <c:pt idx="2459">
                  <c:v>4.1112525087354468E-2</c:v>
                </c:pt>
                <c:pt idx="2460">
                  <c:v>6.7170775585597697E-3</c:v>
                </c:pt>
                <c:pt idx="2461">
                  <c:v>4.7293455159513192E-3</c:v>
                </c:pt>
                <c:pt idx="2462">
                  <c:v>1.9975176433656226E-2</c:v>
                </c:pt>
                <c:pt idx="2463">
                  <c:v>2.8029355824625686E-2</c:v>
                </c:pt>
                <c:pt idx="2464">
                  <c:v>3.0125527507957134E-2</c:v>
                </c:pt>
                <c:pt idx="2465">
                  <c:v>4.8803427684489503E-2</c:v>
                </c:pt>
                <c:pt idx="2466">
                  <c:v>5.677911116052678E-2</c:v>
                </c:pt>
                <c:pt idx="2467">
                  <c:v>3.1237771016066965E-2</c:v>
                </c:pt>
                <c:pt idx="2468">
                  <c:v>3.0678570017216716E-2</c:v>
                </c:pt>
                <c:pt idx="2469">
                  <c:v>2.5755989788172513E-2</c:v>
                </c:pt>
                <c:pt idx="2470">
                  <c:v>1.9909522208371822E-2</c:v>
                </c:pt>
                <c:pt idx="2471">
                  <c:v>3.4631780683850602E-2</c:v>
                </c:pt>
                <c:pt idx="2472">
                  <c:v>2.0095929905442164E-2</c:v>
                </c:pt>
                <c:pt idx="2473">
                  <c:v>4.637462087382821E-2</c:v>
                </c:pt>
                <c:pt idx="2474">
                  <c:v>2.2600501108125545E-2</c:v>
                </c:pt>
                <c:pt idx="2475">
                  <c:v>3.4471995802539762E-2</c:v>
                </c:pt>
                <c:pt idx="2476">
                  <c:v>3.7594300159834809E-2</c:v>
                </c:pt>
                <c:pt idx="2477">
                  <c:v>6.1779463221843918E-2</c:v>
                </c:pt>
                <c:pt idx="2478">
                  <c:v>5.4665440597850945E-2</c:v>
                </c:pt>
                <c:pt idx="2479">
                  <c:v>2.3009551815555595E-2</c:v>
                </c:pt>
                <c:pt idx="2480">
                  <c:v>6.446891635064457E-2</c:v>
                </c:pt>
                <c:pt idx="2481">
                  <c:v>3.4838242091009754E-2</c:v>
                </c:pt>
                <c:pt idx="2482">
                  <c:v>2.7747409881425593E-2</c:v>
                </c:pt>
                <c:pt idx="2483">
                  <c:v>2.9598874528842793E-2</c:v>
                </c:pt>
                <c:pt idx="2484">
                  <c:v>3.940906530406197E-2</c:v>
                </c:pt>
                <c:pt idx="2485">
                  <c:v>2.4048043996273971E-3</c:v>
                </c:pt>
                <c:pt idx="2486">
                  <c:v>4.5310400276160623E-4</c:v>
                </c:pt>
                <c:pt idx="2487">
                  <c:v>1.3408316222498606E-2</c:v>
                </c:pt>
                <c:pt idx="2488">
                  <c:v>3.9941865516492266E-3</c:v>
                </c:pt>
                <c:pt idx="2489">
                  <c:v>5.7090236183570939E-2</c:v>
                </c:pt>
                <c:pt idx="2490">
                  <c:v>1.7852647353708159E-2</c:v>
                </c:pt>
                <c:pt idx="2491">
                  <c:v>1.6845932947909925E-2</c:v>
                </c:pt>
                <c:pt idx="2492">
                  <c:v>4.4240209812180464E-2</c:v>
                </c:pt>
                <c:pt idx="2493">
                  <c:v>3.2586546079120773E-2</c:v>
                </c:pt>
                <c:pt idx="2494">
                  <c:v>2.0124813242052036E-2</c:v>
                </c:pt>
                <c:pt idx="2495">
                  <c:v>1.2739014499532145E-2</c:v>
                </c:pt>
                <c:pt idx="2496">
                  <c:v>3.7869025103195599E-2</c:v>
                </c:pt>
                <c:pt idx="2497">
                  <c:v>3.3018522886048972E-2</c:v>
                </c:pt>
                <c:pt idx="2498">
                  <c:v>1.0512885572154435E-2</c:v>
                </c:pt>
                <c:pt idx="2499">
                  <c:v>4.0257328083042054E-3</c:v>
                </c:pt>
                <c:pt idx="2500">
                  <c:v>1.174056271050461E-2</c:v>
                </c:pt>
                <c:pt idx="2501">
                  <c:v>3.0681699275700886E-2</c:v>
                </c:pt>
                <c:pt idx="2502">
                  <c:v>1.5887817440900752E-2</c:v>
                </c:pt>
                <c:pt idx="2503">
                  <c:v>1.0665732227611226E-2</c:v>
                </c:pt>
                <c:pt idx="2504">
                  <c:v>2.6438795553510183E-2</c:v>
                </c:pt>
                <c:pt idx="2505">
                  <c:v>1.9870433713297268E-2</c:v>
                </c:pt>
                <c:pt idx="2506">
                  <c:v>5.0810432644981016E-2</c:v>
                </c:pt>
                <c:pt idx="2507">
                  <c:v>2.3922921894141233E-2</c:v>
                </c:pt>
                <c:pt idx="2508">
                  <c:v>3.5581780534443642E-2</c:v>
                </c:pt>
                <c:pt idx="2509">
                  <c:v>2.9690013059984928E-2</c:v>
                </c:pt>
                <c:pt idx="2510">
                  <c:v>1.6876106401632868E-2</c:v>
                </c:pt>
                <c:pt idx="2511">
                  <c:v>1.4082171001714189E-2</c:v>
                </c:pt>
                <c:pt idx="2512">
                  <c:v>3.2509041685933465E-2</c:v>
                </c:pt>
                <c:pt idx="2513">
                  <c:v>4.557525077393814E-2</c:v>
                </c:pt>
                <c:pt idx="2514">
                  <c:v>3.7297035982345995E-2</c:v>
                </c:pt>
                <c:pt idx="2515">
                  <c:v>0.18400542093774658</c:v>
                </c:pt>
                <c:pt idx="2516">
                  <c:v>1.2492454915363556E-2</c:v>
                </c:pt>
                <c:pt idx="2517">
                  <c:v>5.2430924538617509E-2</c:v>
                </c:pt>
                <c:pt idx="2518">
                  <c:v>1.1785364817901604E-2</c:v>
                </c:pt>
                <c:pt idx="2519">
                  <c:v>5.1090888790019454E-2</c:v>
                </c:pt>
                <c:pt idx="2520">
                  <c:v>3.3824609111194677E-2</c:v>
                </c:pt>
                <c:pt idx="2521">
                  <c:v>3.8600190520607938E-2</c:v>
                </c:pt>
                <c:pt idx="2522">
                  <c:v>2.1625116584453118E-2</c:v>
                </c:pt>
                <c:pt idx="2523">
                  <c:v>8.1152741009738391E-3</c:v>
                </c:pt>
                <c:pt idx="2524">
                  <c:v>2.91342661364975E-2</c:v>
                </c:pt>
                <c:pt idx="2525">
                  <c:v>3.3668211294511877E-2</c:v>
                </c:pt>
                <c:pt idx="2526">
                  <c:v>3.1671234424890282E-2</c:v>
                </c:pt>
                <c:pt idx="2527">
                  <c:v>4.8815039782939648E-2</c:v>
                </c:pt>
                <c:pt idx="2528">
                  <c:v>3.7459814012912013E-2</c:v>
                </c:pt>
                <c:pt idx="2529">
                  <c:v>8.2020976480169872E-2</c:v>
                </c:pt>
                <c:pt idx="2530">
                  <c:v>5.9055224545485896E-3</c:v>
                </c:pt>
                <c:pt idx="2531">
                  <c:v>7.0279377074834518E-3</c:v>
                </c:pt>
                <c:pt idx="2532">
                  <c:v>3.7450880059527666E-3</c:v>
                </c:pt>
                <c:pt idx="2533">
                  <c:v>1.3341915404524868E-3</c:v>
                </c:pt>
                <c:pt idx="2534">
                  <c:v>2.9922968479270846E-2</c:v>
                </c:pt>
                <c:pt idx="2535">
                  <c:v>5.0872871973907066E-2</c:v>
                </c:pt>
                <c:pt idx="2536">
                  <c:v>0.14060412144993045</c:v>
                </c:pt>
                <c:pt idx="2537">
                  <c:v>1.6528233921769681E-2</c:v>
                </c:pt>
                <c:pt idx="2538">
                  <c:v>0.10186314217266362</c:v>
                </c:pt>
                <c:pt idx="2539">
                  <c:v>2.0970923665941842E-2</c:v>
                </c:pt>
                <c:pt idx="2540">
                  <c:v>1.8967945667071356E-2</c:v>
                </c:pt>
                <c:pt idx="2541">
                  <c:v>1.2632125010817778E-2</c:v>
                </c:pt>
                <c:pt idx="2542">
                  <c:v>0.20476582382063807</c:v>
                </c:pt>
                <c:pt idx="2543">
                  <c:v>5.1627516911530918E-2</c:v>
                </c:pt>
                <c:pt idx="2544">
                  <c:v>3.6097949690405279E-2</c:v>
                </c:pt>
                <c:pt idx="2545">
                  <c:v>1.3501221964889627E-3</c:v>
                </c:pt>
                <c:pt idx="2546">
                  <c:v>4.0675943130457262E-2</c:v>
                </c:pt>
                <c:pt idx="2547">
                  <c:v>4.9616472695985937E-2</c:v>
                </c:pt>
                <c:pt idx="2548">
                  <c:v>1.2187991538531652E-2</c:v>
                </c:pt>
                <c:pt idx="2549">
                  <c:v>9.3440143453846491E-3</c:v>
                </c:pt>
                <c:pt idx="2550">
                  <c:v>1.0430025093164489E-2</c:v>
                </c:pt>
                <c:pt idx="2551">
                  <c:v>1.6730815824797518E-2</c:v>
                </c:pt>
                <c:pt idx="2552">
                  <c:v>2.375831835308129E-2</c:v>
                </c:pt>
                <c:pt idx="2553">
                  <c:v>2.2386997656066374E-2</c:v>
                </c:pt>
                <c:pt idx="2554">
                  <c:v>7.0874325838752861E-3</c:v>
                </c:pt>
                <c:pt idx="2555">
                  <c:v>4.0076306308860943E-2</c:v>
                </c:pt>
                <c:pt idx="2556">
                  <c:v>2.789871291057288E-2</c:v>
                </c:pt>
                <c:pt idx="2557">
                  <c:v>2.8341008218666433E-3</c:v>
                </c:pt>
                <c:pt idx="2558">
                  <c:v>1.7634902925852056E-2</c:v>
                </c:pt>
                <c:pt idx="2559">
                  <c:v>3.7199549690415931E-2</c:v>
                </c:pt>
                <c:pt idx="2560">
                  <c:v>7.5315529870836617E-3</c:v>
                </c:pt>
                <c:pt idx="2561">
                  <c:v>2.4195670476824957E-2</c:v>
                </c:pt>
                <c:pt idx="2562">
                  <c:v>8.7692888221650792E-3</c:v>
                </c:pt>
                <c:pt idx="2563">
                  <c:v>2.6829634134740647E-2</c:v>
                </c:pt>
                <c:pt idx="2564">
                  <c:v>5.4125143847447328E-2</c:v>
                </c:pt>
                <c:pt idx="2565">
                  <c:v>0.13094265445107284</c:v>
                </c:pt>
                <c:pt idx="2566">
                  <c:v>4.5930088657717819E-2</c:v>
                </c:pt>
                <c:pt idx="2567">
                  <c:v>4.1597610377166999E-2</c:v>
                </c:pt>
                <c:pt idx="2568">
                  <c:v>5.6758037284256109E-2</c:v>
                </c:pt>
                <c:pt idx="2569">
                  <c:v>3.3431538197547316E-2</c:v>
                </c:pt>
                <c:pt idx="2570">
                  <c:v>3.9733309314358568E-2</c:v>
                </c:pt>
                <c:pt idx="2571">
                  <c:v>1.5514801070187267E-2</c:v>
                </c:pt>
                <c:pt idx="2572">
                  <c:v>1.2727145934617202E-2</c:v>
                </c:pt>
                <c:pt idx="2573">
                  <c:v>9.1261102549735247E-3</c:v>
                </c:pt>
                <c:pt idx="2574">
                  <c:v>2.1907824987934102E-2</c:v>
                </c:pt>
                <c:pt idx="2575">
                  <c:v>7.0702634653949117E-2</c:v>
                </c:pt>
                <c:pt idx="2576">
                  <c:v>2.9208899592813545E-2</c:v>
                </c:pt>
                <c:pt idx="2577">
                  <c:v>2.3278516223091256E-2</c:v>
                </c:pt>
                <c:pt idx="2578">
                  <c:v>1.6927559006067558E-2</c:v>
                </c:pt>
                <c:pt idx="2579">
                  <c:v>3.3010132369107235E-2</c:v>
                </c:pt>
                <c:pt idx="2580">
                  <c:v>2.4486857703933447E-2</c:v>
                </c:pt>
                <c:pt idx="2581">
                  <c:v>4.3837603876580977E-2</c:v>
                </c:pt>
                <c:pt idx="2582">
                  <c:v>3.2966425782156791E-2</c:v>
                </c:pt>
                <c:pt idx="2583">
                  <c:v>1.396552800143399E-2</c:v>
                </c:pt>
                <c:pt idx="2584">
                  <c:v>5.1975697223866489E-2</c:v>
                </c:pt>
                <c:pt idx="2585">
                  <c:v>1.3357686186666932E-2</c:v>
                </c:pt>
                <c:pt idx="2586">
                  <c:v>1.1311577803725922E-2</c:v>
                </c:pt>
                <c:pt idx="2587">
                  <c:v>5.0730835254607837E-2</c:v>
                </c:pt>
                <c:pt idx="2588">
                  <c:v>2.9200296995487637E-2</c:v>
                </c:pt>
                <c:pt idx="2589">
                  <c:v>1.3272403964295833E-2</c:v>
                </c:pt>
                <c:pt idx="2590">
                  <c:v>1.3841660364108575E-2</c:v>
                </c:pt>
                <c:pt idx="2591">
                  <c:v>3.7576321631973233E-2</c:v>
                </c:pt>
                <c:pt idx="2592">
                  <c:v>1.7086009132170933E-2</c:v>
                </c:pt>
                <c:pt idx="2593">
                  <c:v>7.1401891501674419E-2</c:v>
                </c:pt>
                <c:pt idx="2594">
                  <c:v>5.3234194505604036E-2</c:v>
                </c:pt>
                <c:pt idx="2595">
                  <c:v>2.8584761307298402E-2</c:v>
                </c:pt>
                <c:pt idx="2596">
                  <c:v>2.4356454464386064E-2</c:v>
                </c:pt>
                <c:pt idx="2597">
                  <c:v>5.5391433291531039E-3</c:v>
                </c:pt>
                <c:pt idx="2598">
                  <c:v>2.3010741796581594E-2</c:v>
                </c:pt>
                <c:pt idx="2599">
                  <c:v>2.1652054510474111E-3</c:v>
                </c:pt>
                <c:pt idx="2600">
                  <c:v>3.1936640385686811E-2</c:v>
                </c:pt>
                <c:pt idx="2601">
                  <c:v>3.4096530410655773E-2</c:v>
                </c:pt>
                <c:pt idx="2602">
                  <c:v>0.15044722413570261</c:v>
                </c:pt>
                <c:pt idx="2603">
                  <c:v>4.1783302802775313E-4</c:v>
                </c:pt>
                <c:pt idx="2604">
                  <c:v>1.1380101417695847E-2</c:v>
                </c:pt>
                <c:pt idx="2605">
                  <c:v>8.4443153887423461E-2</c:v>
                </c:pt>
                <c:pt idx="2606">
                  <c:v>2.1638679174658639E-2</c:v>
                </c:pt>
                <c:pt idx="2607">
                  <c:v>5.7835454122471722E-2</c:v>
                </c:pt>
                <c:pt idx="2608">
                  <c:v>3.1066060610509122E-2</c:v>
                </c:pt>
                <c:pt idx="2609">
                  <c:v>2.8588708841195083E-2</c:v>
                </c:pt>
                <c:pt idx="2610">
                  <c:v>2.2472572318243324E-2</c:v>
                </c:pt>
                <c:pt idx="2611">
                  <c:v>2.6341865296547765E-2</c:v>
                </c:pt>
                <c:pt idx="2612">
                  <c:v>1.5654849402814933E-2</c:v>
                </c:pt>
                <c:pt idx="2613">
                  <c:v>1.9005853788358246E-2</c:v>
                </c:pt>
                <c:pt idx="2614">
                  <c:v>2.8248833178673903E-2</c:v>
                </c:pt>
                <c:pt idx="2615">
                  <c:v>3.5508496092013175E-2</c:v>
                </c:pt>
                <c:pt idx="2616">
                  <c:v>3.3021797706659695E-2</c:v>
                </c:pt>
                <c:pt idx="2617">
                  <c:v>7.1109682445903516E-2</c:v>
                </c:pt>
                <c:pt idx="2618">
                  <c:v>3.5561172078327069E-2</c:v>
                </c:pt>
                <c:pt idx="2619">
                  <c:v>4.4828506475100394E-2</c:v>
                </c:pt>
                <c:pt idx="2620">
                  <c:v>2.327702155879692E-3</c:v>
                </c:pt>
                <c:pt idx="2621">
                  <c:v>3.3157077455041109E-2</c:v>
                </c:pt>
                <c:pt idx="2622">
                  <c:v>2.7658507215008288E-2</c:v>
                </c:pt>
                <c:pt idx="2623">
                  <c:v>2.5110312504927082E-2</c:v>
                </c:pt>
                <c:pt idx="2624">
                  <c:v>2.1685077737455004E-2</c:v>
                </c:pt>
                <c:pt idx="2625">
                  <c:v>9.667408972094671E-4</c:v>
                </c:pt>
                <c:pt idx="2626">
                  <c:v>8.2769163057806738E-5</c:v>
                </c:pt>
                <c:pt idx="2627">
                  <c:v>5.4690626252940494E-3</c:v>
                </c:pt>
                <c:pt idx="2628">
                  <c:v>3.3543514870329104E-2</c:v>
                </c:pt>
                <c:pt idx="2629">
                  <c:v>4.0148844634098117E-2</c:v>
                </c:pt>
                <c:pt idx="2630">
                  <c:v>8.9732445676813516E-4</c:v>
                </c:pt>
                <c:pt idx="2631">
                  <c:v>2.3402210220669881E-2</c:v>
                </c:pt>
                <c:pt idx="2632">
                  <c:v>0.32682464154406071</c:v>
                </c:pt>
                <c:pt idx="2633">
                  <c:v>4.1554247009710457E-2</c:v>
                </c:pt>
                <c:pt idx="2634">
                  <c:v>1.165507314736642E-2</c:v>
                </c:pt>
                <c:pt idx="2635">
                  <c:v>1.7927650683969149E-3</c:v>
                </c:pt>
                <c:pt idx="2636">
                  <c:v>1.1281829811420889E-2</c:v>
                </c:pt>
                <c:pt idx="2637">
                  <c:v>1.0928638886757693E-2</c:v>
                </c:pt>
                <c:pt idx="2638">
                  <c:v>1.5939704988557797E-2</c:v>
                </c:pt>
                <c:pt idx="2639">
                  <c:v>1.2594489783401518E-2</c:v>
                </c:pt>
                <c:pt idx="2640">
                  <c:v>9.6285779179559675E-3</c:v>
                </c:pt>
                <c:pt idx="2641">
                  <c:v>4.735815975808641E-2</c:v>
                </c:pt>
                <c:pt idx="2642">
                  <c:v>1.772960948733622E-2</c:v>
                </c:pt>
                <c:pt idx="2643">
                  <c:v>8.2418455038745023E-3</c:v>
                </c:pt>
                <c:pt idx="2644">
                  <c:v>6.8583967439124482E-3</c:v>
                </c:pt>
                <c:pt idx="2645">
                  <c:v>6.0146562117220449E-2</c:v>
                </c:pt>
                <c:pt idx="2646">
                  <c:v>4.5977138091482794E-2</c:v>
                </c:pt>
                <c:pt idx="2647">
                  <c:v>1.9427787938303225E-2</c:v>
                </c:pt>
                <c:pt idx="2648">
                  <c:v>6.5701452958435852E-2</c:v>
                </c:pt>
                <c:pt idx="2649">
                  <c:v>1.2754574747365383E-2</c:v>
                </c:pt>
                <c:pt idx="2650">
                  <c:v>3.8183973866377473E-2</c:v>
                </c:pt>
                <c:pt idx="2651">
                  <c:v>3.5386399623830306E-2</c:v>
                </c:pt>
                <c:pt idx="2652">
                  <c:v>2.5407672273212452E-2</c:v>
                </c:pt>
                <c:pt idx="2653">
                  <c:v>1.0927092322352287E-2</c:v>
                </c:pt>
                <c:pt idx="2654">
                  <c:v>9.0453293802935375E-3</c:v>
                </c:pt>
                <c:pt idx="2655">
                  <c:v>2.7500285160931129E-2</c:v>
                </c:pt>
                <c:pt idx="2656">
                  <c:v>1.9400778073357345E-2</c:v>
                </c:pt>
                <c:pt idx="2657">
                  <c:v>1.7814378930770612E-2</c:v>
                </c:pt>
                <c:pt idx="2658">
                  <c:v>1.63728907429379E-2</c:v>
                </c:pt>
                <c:pt idx="2659">
                  <c:v>9.4413891218177309E-3</c:v>
                </c:pt>
                <c:pt idx="2660">
                  <c:v>8.7933862232686885E-3</c:v>
                </c:pt>
                <c:pt idx="2661">
                  <c:v>2.9890776734523762E-2</c:v>
                </c:pt>
                <c:pt idx="2662">
                  <c:v>2.5554420587124593E-2</c:v>
                </c:pt>
                <c:pt idx="2663">
                  <c:v>2.3607355312773512E-2</c:v>
                </c:pt>
                <c:pt idx="2664">
                  <c:v>3.1448404244799583E-2</c:v>
                </c:pt>
                <c:pt idx="2665">
                  <c:v>3.1026370063685971E-2</c:v>
                </c:pt>
                <c:pt idx="2666">
                  <c:v>3.8235958946438262E-2</c:v>
                </c:pt>
                <c:pt idx="2667">
                  <c:v>9.2496135501040924E-2</c:v>
                </c:pt>
                <c:pt idx="2668">
                  <c:v>4.4847322439556719E-2</c:v>
                </c:pt>
                <c:pt idx="2669">
                  <c:v>3.0538555663136971E-2</c:v>
                </c:pt>
                <c:pt idx="2670">
                  <c:v>7.0126061488696281E-2</c:v>
                </c:pt>
                <c:pt idx="2671">
                  <c:v>3.8412394452502371E-2</c:v>
                </c:pt>
                <c:pt idx="2672">
                  <c:v>4.5604466331293364E-2</c:v>
                </c:pt>
                <c:pt idx="2673">
                  <c:v>3.6882119460232704E-3</c:v>
                </c:pt>
                <c:pt idx="2674">
                  <c:v>1.0487794068349252E-2</c:v>
                </c:pt>
                <c:pt idx="2675">
                  <c:v>6.0417131864093004E-2</c:v>
                </c:pt>
                <c:pt idx="2676">
                  <c:v>2.0650440011398749E-2</c:v>
                </c:pt>
                <c:pt idx="2677">
                  <c:v>5.7046751487373815E-2</c:v>
                </c:pt>
                <c:pt idx="2678">
                  <c:v>2.349631847845015E-2</c:v>
                </c:pt>
                <c:pt idx="2679">
                  <c:v>2.2084168691937175E-2</c:v>
                </c:pt>
                <c:pt idx="2680">
                  <c:v>5.6022070145444025E-2</c:v>
                </c:pt>
                <c:pt idx="2681">
                  <c:v>2.3990132543100437E-3</c:v>
                </c:pt>
                <c:pt idx="2682">
                  <c:v>5.250992647306605E-2</c:v>
                </c:pt>
                <c:pt idx="2683">
                  <c:v>1.419920247096162E-2</c:v>
                </c:pt>
                <c:pt idx="2684">
                  <c:v>6.4824895445234967E-3</c:v>
                </c:pt>
                <c:pt idx="2685">
                  <c:v>3.3549645321497783E-2</c:v>
                </c:pt>
                <c:pt idx="2686">
                  <c:v>8.6340801173464932E-2</c:v>
                </c:pt>
                <c:pt idx="2687">
                  <c:v>1.7741888851045134E-2</c:v>
                </c:pt>
                <c:pt idx="2688">
                  <c:v>3.9831338789843199E-2</c:v>
                </c:pt>
                <c:pt idx="2689">
                  <c:v>8.6109445736883491E-3</c:v>
                </c:pt>
                <c:pt idx="2690">
                  <c:v>1.9292761949284143E-3</c:v>
                </c:pt>
                <c:pt idx="2691">
                  <c:v>6.5434276526569773E-2</c:v>
                </c:pt>
                <c:pt idx="2692">
                  <c:v>5.4452926524045847E-2</c:v>
                </c:pt>
                <c:pt idx="2693">
                  <c:v>1.0578712653229308E-2</c:v>
                </c:pt>
                <c:pt idx="2694">
                  <c:v>4.6597568022637079E-3</c:v>
                </c:pt>
                <c:pt idx="2695">
                  <c:v>1.4286319965545136E-2</c:v>
                </c:pt>
                <c:pt idx="2696">
                  <c:v>1.447388279773397E-2</c:v>
                </c:pt>
                <c:pt idx="2697">
                  <c:v>3.8977236917744157E-2</c:v>
                </c:pt>
                <c:pt idx="2698">
                  <c:v>4.692014838236002E-2</c:v>
                </c:pt>
                <c:pt idx="2699">
                  <c:v>8.3484284064607589E-4</c:v>
                </c:pt>
                <c:pt idx="2700">
                  <c:v>7.3743811668890047E-2</c:v>
                </c:pt>
                <c:pt idx="2701">
                  <c:v>1.5597716527323349E-2</c:v>
                </c:pt>
                <c:pt idx="2702">
                  <c:v>3.8197467856436837E-2</c:v>
                </c:pt>
                <c:pt idx="2703">
                  <c:v>3.16184772865266E-2</c:v>
                </c:pt>
                <c:pt idx="2704">
                  <c:v>5.1143922542403068E-2</c:v>
                </c:pt>
                <c:pt idx="2705">
                  <c:v>3.556852728542495E-2</c:v>
                </c:pt>
                <c:pt idx="2706">
                  <c:v>6.6632525331185993E-4</c:v>
                </c:pt>
                <c:pt idx="2707">
                  <c:v>0.16794617541969056</c:v>
                </c:pt>
                <c:pt idx="2708">
                  <c:v>5.1635962612883106E-2</c:v>
                </c:pt>
                <c:pt idx="2709">
                  <c:v>3.8474296591523995E-2</c:v>
                </c:pt>
                <c:pt idx="2710">
                  <c:v>1.8995344788618199E-2</c:v>
                </c:pt>
                <c:pt idx="2711">
                  <c:v>3.1413843399950139E-2</c:v>
                </c:pt>
                <c:pt idx="2712">
                  <c:v>2.3669143906125192E-3</c:v>
                </c:pt>
                <c:pt idx="2713">
                  <c:v>4.5685653078984464E-2</c:v>
                </c:pt>
                <c:pt idx="2714">
                  <c:v>1.9759694796636543E-2</c:v>
                </c:pt>
                <c:pt idx="2715">
                  <c:v>2.3941192212660223E-2</c:v>
                </c:pt>
                <c:pt idx="2716">
                  <c:v>4.7602903255216204E-3</c:v>
                </c:pt>
                <c:pt idx="2717">
                  <c:v>5.6837018139638693E-2</c:v>
                </c:pt>
                <c:pt idx="2718">
                  <c:v>6.790286165051132E-3</c:v>
                </c:pt>
                <c:pt idx="2719">
                  <c:v>9.6419575884550912E-2</c:v>
                </c:pt>
                <c:pt idx="2720">
                  <c:v>4.7874562790332663E-2</c:v>
                </c:pt>
                <c:pt idx="2721">
                  <c:v>4.264908915253466E-2</c:v>
                </c:pt>
                <c:pt idx="2722">
                  <c:v>3.5454154625756511E-2</c:v>
                </c:pt>
                <c:pt idx="2723">
                  <c:v>8.3579523052327992E-3</c:v>
                </c:pt>
                <c:pt idx="2724">
                  <c:v>3.6269504394169892E-2</c:v>
                </c:pt>
                <c:pt idx="2725">
                  <c:v>2.1751594892049742E-2</c:v>
                </c:pt>
                <c:pt idx="2726">
                  <c:v>2.7700291703442074E-2</c:v>
                </c:pt>
                <c:pt idx="2727">
                  <c:v>2.585117812866284E-2</c:v>
                </c:pt>
                <c:pt idx="2728">
                  <c:v>2.6288279634440054E-2</c:v>
                </c:pt>
                <c:pt idx="2729">
                  <c:v>1.7640711931367754E-2</c:v>
                </c:pt>
                <c:pt idx="2730">
                  <c:v>3.2325602281325812E-2</c:v>
                </c:pt>
                <c:pt idx="2731">
                  <c:v>3.0890551810996467E-2</c:v>
                </c:pt>
                <c:pt idx="2732">
                  <c:v>2.0362411711735761E-2</c:v>
                </c:pt>
                <c:pt idx="2733">
                  <c:v>1.1758529771888446E-2</c:v>
                </c:pt>
                <c:pt idx="2734">
                  <c:v>3.5537901563423568E-2</c:v>
                </c:pt>
                <c:pt idx="2735">
                  <c:v>2.9556623326790477E-2</c:v>
                </c:pt>
                <c:pt idx="2736">
                  <c:v>1.8957138937861648E-2</c:v>
                </c:pt>
                <c:pt idx="2737">
                  <c:v>0.11534910010031864</c:v>
                </c:pt>
                <c:pt idx="2738">
                  <c:v>3.6889141578910975E-3</c:v>
                </c:pt>
                <c:pt idx="2739">
                  <c:v>4.7785349315113565E-2</c:v>
                </c:pt>
                <c:pt idx="2740">
                  <c:v>3.9084679747939943E-2</c:v>
                </c:pt>
                <c:pt idx="2741">
                  <c:v>3.0722978366524732E-2</c:v>
                </c:pt>
                <c:pt idx="2742">
                  <c:v>1.9605703566270349E-2</c:v>
                </c:pt>
                <c:pt idx="2743">
                  <c:v>6.0704654398844385E-3</c:v>
                </c:pt>
                <c:pt idx="2744">
                  <c:v>2.0190982731602476E-2</c:v>
                </c:pt>
                <c:pt idx="2745">
                  <c:v>1.9153120338893881E-2</c:v>
                </c:pt>
                <c:pt idx="2746">
                  <c:v>1.3568306769948144E-2</c:v>
                </c:pt>
                <c:pt idx="2747">
                  <c:v>1.4926958576636423E-2</c:v>
                </c:pt>
                <c:pt idx="2748">
                  <c:v>3.2642069361194619E-2</c:v>
                </c:pt>
                <c:pt idx="2749">
                  <c:v>2.368465164355868E-2</c:v>
                </c:pt>
                <c:pt idx="2750">
                  <c:v>7.4172654170419419E-3</c:v>
                </c:pt>
                <c:pt idx="2751">
                  <c:v>2.7551288987279876E-2</c:v>
                </c:pt>
                <c:pt idx="2752">
                  <c:v>3.1386280541363623E-2</c:v>
                </c:pt>
                <c:pt idx="2753">
                  <c:v>4.4491196787630582E-2</c:v>
                </c:pt>
                <c:pt idx="2754">
                  <c:v>8.699565300463355E-3</c:v>
                </c:pt>
                <c:pt idx="2755">
                  <c:v>8.4035328670021975E-3</c:v>
                </c:pt>
                <c:pt idx="2756">
                  <c:v>4.3954636783392988E-2</c:v>
                </c:pt>
                <c:pt idx="2757">
                  <c:v>1.8426309821241618E-2</c:v>
                </c:pt>
                <c:pt idx="2758">
                  <c:v>1.6768994715495748E-2</c:v>
                </c:pt>
                <c:pt idx="2759">
                  <c:v>2.27621678250985E-2</c:v>
                </c:pt>
                <c:pt idx="2760">
                  <c:v>8.3441360260221281E-2</c:v>
                </c:pt>
                <c:pt idx="2761">
                  <c:v>2.0249158800182077E-2</c:v>
                </c:pt>
                <c:pt idx="2762">
                  <c:v>6.4276605660144162E-2</c:v>
                </c:pt>
                <c:pt idx="2763">
                  <c:v>2.9502469608556837E-2</c:v>
                </c:pt>
                <c:pt idx="2764">
                  <c:v>2.0009922483503556E-2</c:v>
                </c:pt>
                <c:pt idx="2765">
                  <c:v>9.4503592575053696E-3</c:v>
                </c:pt>
                <c:pt idx="2766">
                  <c:v>2.4485997320833199E-2</c:v>
                </c:pt>
                <c:pt idx="2767">
                  <c:v>3.1552194205580489E-2</c:v>
                </c:pt>
                <c:pt idx="2768">
                  <c:v>3.4271205901063272E-2</c:v>
                </c:pt>
                <c:pt idx="2769">
                  <c:v>3.1686799132907208E-2</c:v>
                </c:pt>
                <c:pt idx="2770">
                  <c:v>5.645038973908334E-3</c:v>
                </c:pt>
                <c:pt idx="2771">
                  <c:v>4.4235777454132499E-2</c:v>
                </c:pt>
                <c:pt idx="2772">
                  <c:v>5.9668550313674518E-2</c:v>
                </c:pt>
                <c:pt idx="2773">
                  <c:v>1.5416665217826489E-3</c:v>
                </c:pt>
                <c:pt idx="2774">
                  <c:v>3.2543710358257198E-2</c:v>
                </c:pt>
                <c:pt idx="2775">
                  <c:v>1.2194595928507385E-2</c:v>
                </c:pt>
                <c:pt idx="2776">
                  <c:v>1.7611426359990544E-2</c:v>
                </c:pt>
                <c:pt idx="2777">
                  <c:v>2.4542751021836097E-2</c:v>
                </c:pt>
                <c:pt idx="2778">
                  <c:v>4.7720179222234926E-2</c:v>
                </c:pt>
                <c:pt idx="2779">
                  <c:v>3.9653065380760244E-2</c:v>
                </c:pt>
                <c:pt idx="2780">
                  <c:v>5.409929068511081E-2</c:v>
                </c:pt>
                <c:pt idx="2781">
                  <c:v>2.2981395384102189E-2</c:v>
                </c:pt>
                <c:pt idx="2782">
                  <c:v>2.2724758570479356E-3</c:v>
                </c:pt>
                <c:pt idx="2783">
                  <c:v>6.1509782928346031E-2</c:v>
                </c:pt>
                <c:pt idx="2784">
                  <c:v>0.11380820250210888</c:v>
                </c:pt>
                <c:pt idx="2785">
                  <c:v>2.0239494157918911E-2</c:v>
                </c:pt>
                <c:pt idx="2786">
                  <c:v>4.7810759112594622E-2</c:v>
                </c:pt>
                <c:pt idx="2787">
                  <c:v>4.3172754316170001E-2</c:v>
                </c:pt>
                <c:pt idx="2788">
                  <c:v>3.2195367334364677E-2</c:v>
                </c:pt>
                <c:pt idx="2789">
                  <c:v>4.5960798565288577E-2</c:v>
                </c:pt>
                <c:pt idx="2790">
                  <c:v>1.2215046956200216E-2</c:v>
                </c:pt>
                <c:pt idx="2791">
                  <c:v>6.0548707909448551E-3</c:v>
                </c:pt>
                <c:pt idx="2792">
                  <c:v>5.9626018537154615E-2</c:v>
                </c:pt>
                <c:pt idx="2793">
                  <c:v>2.4641091006852335E-2</c:v>
                </c:pt>
                <c:pt idx="2794">
                  <c:v>2.7942862598752533E-2</c:v>
                </c:pt>
                <c:pt idx="2795">
                  <c:v>4.7302752320574813E-2</c:v>
                </c:pt>
                <c:pt idx="2796">
                  <c:v>1.729420195588946E-2</c:v>
                </c:pt>
                <c:pt idx="2797">
                  <c:v>1.736891086354049E-2</c:v>
                </c:pt>
                <c:pt idx="2798">
                  <c:v>1.9110243483189317E-2</c:v>
                </c:pt>
                <c:pt idx="2799">
                  <c:v>3.8170740484754252E-2</c:v>
                </c:pt>
                <c:pt idx="2800">
                  <c:v>3.6765626161419762E-2</c:v>
                </c:pt>
                <c:pt idx="2801">
                  <c:v>1.4958109592668994E-2</c:v>
                </c:pt>
                <c:pt idx="2802">
                  <c:v>5.716765158542382E-2</c:v>
                </c:pt>
                <c:pt idx="2803">
                  <c:v>1.9420011843725021E-3</c:v>
                </c:pt>
                <c:pt idx="2804">
                  <c:v>3.6459520336069778E-2</c:v>
                </c:pt>
                <c:pt idx="2805">
                  <c:v>2.055741915289741E-2</c:v>
                </c:pt>
                <c:pt idx="2806">
                  <c:v>2.2317726586713937E-2</c:v>
                </c:pt>
                <c:pt idx="2807">
                  <c:v>7.1898353561334824E-3</c:v>
                </c:pt>
                <c:pt idx="2808">
                  <c:v>3.1510044359142397E-2</c:v>
                </c:pt>
                <c:pt idx="2809">
                  <c:v>2.7611623938619309E-2</c:v>
                </c:pt>
                <c:pt idx="2810">
                  <c:v>6.5504546917528328E-3</c:v>
                </c:pt>
                <c:pt idx="2811">
                  <c:v>4.1976301991428905E-2</c:v>
                </c:pt>
                <c:pt idx="2812">
                  <c:v>3.7510757196955069E-2</c:v>
                </c:pt>
                <c:pt idx="2813">
                  <c:v>6.8181336691203479E-2</c:v>
                </c:pt>
                <c:pt idx="2814">
                  <c:v>2.8598858481848653E-2</c:v>
                </c:pt>
                <c:pt idx="2815">
                  <c:v>1.5666085863287077E-2</c:v>
                </c:pt>
                <c:pt idx="2816">
                  <c:v>4.046933652341636E-2</c:v>
                </c:pt>
                <c:pt idx="2817">
                  <c:v>1.9908860545813596E-2</c:v>
                </c:pt>
                <c:pt idx="2818">
                  <c:v>0.14274638782332921</c:v>
                </c:pt>
                <c:pt idx="2819">
                  <c:v>9.0268885097928228E-3</c:v>
                </c:pt>
                <c:pt idx="2820">
                  <c:v>5.5751393133154442E-2</c:v>
                </c:pt>
                <c:pt idx="2821">
                  <c:v>2.0726922090846832E-2</c:v>
                </c:pt>
                <c:pt idx="2822">
                  <c:v>7.089846250911494E-2</c:v>
                </c:pt>
                <c:pt idx="2823">
                  <c:v>1.5393467018311992E-2</c:v>
                </c:pt>
                <c:pt idx="2824">
                  <c:v>3.2200244532449032E-2</c:v>
                </c:pt>
                <c:pt idx="2825">
                  <c:v>1.6715140078584934E-2</c:v>
                </c:pt>
                <c:pt idx="2826">
                  <c:v>4.840186400076528E-2</c:v>
                </c:pt>
                <c:pt idx="2827">
                  <c:v>2.9651818279997626E-2</c:v>
                </c:pt>
                <c:pt idx="2828">
                  <c:v>1.5573572885837935E-2</c:v>
                </c:pt>
                <c:pt idx="2829">
                  <c:v>1.4937547930409009E-2</c:v>
                </c:pt>
                <c:pt idx="2830">
                  <c:v>3.7493845851752645E-2</c:v>
                </c:pt>
                <c:pt idx="2831">
                  <c:v>2.3251937875459771E-2</c:v>
                </c:pt>
                <c:pt idx="2832">
                  <c:v>3.8143408375624681E-2</c:v>
                </c:pt>
                <c:pt idx="2833">
                  <c:v>3.0551893125596204E-2</c:v>
                </c:pt>
                <c:pt idx="2834">
                  <c:v>9.0716648167711439E-3</c:v>
                </c:pt>
                <c:pt idx="2835">
                  <c:v>3.6419787201260392E-2</c:v>
                </c:pt>
                <c:pt idx="2836">
                  <c:v>4.0669297081764699E-2</c:v>
                </c:pt>
                <c:pt idx="2837">
                  <c:v>1.4944468673596931E-2</c:v>
                </c:pt>
                <c:pt idx="2838">
                  <c:v>1.601576265631998E-2</c:v>
                </c:pt>
                <c:pt idx="2839">
                  <c:v>9.918242600974897E-2</c:v>
                </c:pt>
                <c:pt idx="2840">
                  <c:v>2.5031763617013675E-2</c:v>
                </c:pt>
                <c:pt idx="2841">
                  <c:v>3.7405723108499427E-2</c:v>
                </c:pt>
                <c:pt idx="2842">
                  <c:v>1.6567009998363264E-2</c:v>
                </c:pt>
                <c:pt idx="2843">
                  <c:v>1.7671770830219872E-2</c:v>
                </c:pt>
                <c:pt idx="2844">
                  <c:v>2.5099111421795776E-2</c:v>
                </c:pt>
                <c:pt idx="2845">
                  <c:v>1.5696127874533193E-2</c:v>
                </c:pt>
                <c:pt idx="2846">
                  <c:v>5.134517928218589E-2</c:v>
                </c:pt>
                <c:pt idx="2847">
                  <c:v>2.8586126722788825E-2</c:v>
                </c:pt>
                <c:pt idx="2848">
                  <c:v>2.2679698033267699E-2</c:v>
                </c:pt>
                <c:pt idx="2849">
                  <c:v>9.6373311749681813E-3</c:v>
                </c:pt>
                <c:pt idx="2850">
                  <c:v>2.1725700881604984E-2</c:v>
                </c:pt>
                <c:pt idx="2851">
                  <c:v>4.5851520145769875E-3</c:v>
                </c:pt>
                <c:pt idx="2852">
                  <c:v>1.5432553143619916E-2</c:v>
                </c:pt>
                <c:pt idx="2853">
                  <c:v>2.4752304197709834E-2</c:v>
                </c:pt>
                <c:pt idx="2854">
                  <c:v>5.017539611293545E-2</c:v>
                </c:pt>
                <c:pt idx="2855">
                  <c:v>4.3159255805326646E-2</c:v>
                </c:pt>
                <c:pt idx="2856">
                  <c:v>3.125971955656294E-2</c:v>
                </c:pt>
                <c:pt idx="2857">
                  <c:v>3.322570475719365E-2</c:v>
                </c:pt>
                <c:pt idx="2858">
                  <c:v>1.9943119029829141E-2</c:v>
                </c:pt>
                <c:pt idx="2859">
                  <c:v>4.1691316694574543E-3</c:v>
                </c:pt>
                <c:pt idx="2860">
                  <c:v>6.6293771013950162E-2</c:v>
                </c:pt>
                <c:pt idx="2861">
                  <c:v>0.14354469743136411</c:v>
                </c:pt>
                <c:pt idx="2862">
                  <c:v>4.5676148718900585E-2</c:v>
                </c:pt>
                <c:pt idx="2863">
                  <c:v>7.780707227212573E-2</c:v>
                </c:pt>
                <c:pt idx="2864">
                  <c:v>2.5457864778801603E-4</c:v>
                </c:pt>
                <c:pt idx="2865">
                  <c:v>3.1768682088998267E-2</c:v>
                </c:pt>
                <c:pt idx="2866">
                  <c:v>2.3011392473822175E-2</c:v>
                </c:pt>
                <c:pt idx="2867">
                  <c:v>1.4274137543464301E-2</c:v>
                </c:pt>
                <c:pt idx="2868">
                  <c:v>4.6073789359497477E-2</c:v>
                </c:pt>
                <c:pt idx="2869">
                  <c:v>2.3265822530045915E-2</c:v>
                </c:pt>
                <c:pt idx="2870">
                  <c:v>1.2630664592836183E-3</c:v>
                </c:pt>
                <c:pt idx="2871">
                  <c:v>4.2586432298533747E-2</c:v>
                </c:pt>
                <c:pt idx="2872">
                  <c:v>5.9203814530205401E-2</c:v>
                </c:pt>
                <c:pt idx="2873">
                  <c:v>5.4091273347273219E-3</c:v>
                </c:pt>
                <c:pt idx="2874">
                  <c:v>3.4907397652356315E-3</c:v>
                </c:pt>
                <c:pt idx="2875">
                  <c:v>3.1337402921035935E-2</c:v>
                </c:pt>
                <c:pt idx="2876">
                  <c:v>2.8956645124892162E-2</c:v>
                </c:pt>
                <c:pt idx="2877">
                  <c:v>6.9461620733031942E-2</c:v>
                </c:pt>
                <c:pt idx="2878">
                  <c:v>4.0989085792625578E-2</c:v>
                </c:pt>
                <c:pt idx="2879">
                  <c:v>2.0348716756533328E-2</c:v>
                </c:pt>
                <c:pt idx="2880">
                  <c:v>6.3839474681952918E-2</c:v>
                </c:pt>
                <c:pt idx="2881">
                  <c:v>1.8019331019913647E-2</c:v>
                </c:pt>
                <c:pt idx="2882">
                  <c:v>4.0385890560593204E-2</c:v>
                </c:pt>
                <c:pt idx="2883">
                  <c:v>3.5580345273914793E-3</c:v>
                </c:pt>
                <c:pt idx="2884">
                  <c:v>2.6433573364862975E-2</c:v>
                </c:pt>
                <c:pt idx="2885">
                  <c:v>7.2698683402039471E-3</c:v>
                </c:pt>
                <c:pt idx="2886">
                  <c:v>4.6368504979019204E-2</c:v>
                </c:pt>
                <c:pt idx="2887">
                  <c:v>3.9998974203770479E-3</c:v>
                </c:pt>
                <c:pt idx="2888">
                  <c:v>1.12438489771731E-2</c:v>
                </c:pt>
                <c:pt idx="2889">
                  <c:v>3.8518070628668105E-2</c:v>
                </c:pt>
                <c:pt idx="2890">
                  <c:v>4.1028057737347551E-2</c:v>
                </c:pt>
                <c:pt idx="2891">
                  <c:v>1.2361952563777628E-2</c:v>
                </c:pt>
                <c:pt idx="2892">
                  <c:v>2.5378989129138108E-3</c:v>
                </c:pt>
                <c:pt idx="2893">
                  <c:v>3.0451746802724916E-2</c:v>
                </c:pt>
                <c:pt idx="2894">
                  <c:v>3.3144363045307615E-2</c:v>
                </c:pt>
                <c:pt idx="2895">
                  <c:v>2.2614109717572661E-2</c:v>
                </c:pt>
                <c:pt idx="2896">
                  <c:v>1.7729495544586894E-2</c:v>
                </c:pt>
                <c:pt idx="2897">
                  <c:v>3.401096607995327E-3</c:v>
                </c:pt>
                <c:pt idx="2898">
                  <c:v>4.4829278548728368E-3</c:v>
                </c:pt>
                <c:pt idx="2899">
                  <c:v>2.4484813209043568E-2</c:v>
                </c:pt>
                <c:pt idx="2900">
                  <c:v>3.1909694225254193E-2</c:v>
                </c:pt>
                <c:pt idx="2901">
                  <c:v>3.0103047483460803E-2</c:v>
                </c:pt>
                <c:pt idx="2902">
                  <c:v>1.0817491635904314E-2</c:v>
                </c:pt>
                <c:pt idx="2903">
                  <c:v>2.4176082031271418E-4</c:v>
                </c:pt>
                <c:pt idx="2904">
                  <c:v>2.040487701655859E-2</c:v>
                </c:pt>
                <c:pt idx="2905">
                  <c:v>3.5523422541109996E-2</c:v>
                </c:pt>
                <c:pt idx="2906">
                  <c:v>1.4651841099317095E-2</c:v>
                </c:pt>
                <c:pt idx="2907">
                  <c:v>2.0795083453247133E-2</c:v>
                </c:pt>
                <c:pt idx="2908">
                  <c:v>2.8151582919322078E-2</c:v>
                </c:pt>
                <c:pt idx="2909">
                  <c:v>2.483977006947867E-2</c:v>
                </c:pt>
                <c:pt idx="2910">
                  <c:v>3.1806938511101154E-2</c:v>
                </c:pt>
                <c:pt idx="2911">
                  <c:v>2.3714480774770494E-2</c:v>
                </c:pt>
                <c:pt idx="2912">
                  <c:v>1.9481520412902735E-2</c:v>
                </c:pt>
                <c:pt idx="2913">
                  <c:v>3.6775758535639941E-2</c:v>
                </c:pt>
                <c:pt idx="2914">
                  <c:v>5.1181005892483242E-3</c:v>
                </c:pt>
                <c:pt idx="2915">
                  <c:v>5.3832288117957282E-2</c:v>
                </c:pt>
                <c:pt idx="2916">
                  <c:v>4.9926508436718267E-2</c:v>
                </c:pt>
                <c:pt idx="2917">
                  <c:v>0.19932757688140845</c:v>
                </c:pt>
                <c:pt idx="2918">
                  <c:v>3.9461644207614513E-2</c:v>
                </c:pt>
                <c:pt idx="2919">
                  <c:v>2.9334718839001132E-2</c:v>
                </c:pt>
                <c:pt idx="2920">
                  <c:v>2.8287519393827877E-3</c:v>
                </c:pt>
                <c:pt idx="2921">
                  <c:v>2.5163584263650243E-2</c:v>
                </c:pt>
                <c:pt idx="2922">
                  <c:v>1.9262507285081817E-3</c:v>
                </c:pt>
                <c:pt idx="2923">
                  <c:v>3.3843105476869757E-2</c:v>
                </c:pt>
                <c:pt idx="2924">
                  <c:v>5.3977286188498792E-2</c:v>
                </c:pt>
                <c:pt idx="2925">
                  <c:v>5.7822064510800464E-3</c:v>
                </c:pt>
                <c:pt idx="2926">
                  <c:v>2.0413355041468781E-2</c:v>
                </c:pt>
                <c:pt idx="2927">
                  <c:v>7.3492131378592972E-3</c:v>
                </c:pt>
                <c:pt idx="2928">
                  <c:v>1.0916519642342287E-2</c:v>
                </c:pt>
                <c:pt idx="2929">
                  <c:v>2.0290413613819058E-2</c:v>
                </c:pt>
                <c:pt idx="2930">
                  <c:v>6.939472196143788E-2</c:v>
                </c:pt>
                <c:pt idx="2931">
                  <c:v>3.0702146185487396E-2</c:v>
                </c:pt>
                <c:pt idx="2932">
                  <c:v>2.7989617003958772E-2</c:v>
                </c:pt>
                <c:pt idx="2933">
                  <c:v>1.2363135983716085E-2</c:v>
                </c:pt>
                <c:pt idx="2934">
                  <c:v>1.822148718704468E-2</c:v>
                </c:pt>
                <c:pt idx="2935">
                  <c:v>2.897620888728545E-2</c:v>
                </c:pt>
                <c:pt idx="2936">
                  <c:v>1.3540266265247732E-2</c:v>
                </c:pt>
                <c:pt idx="2937">
                  <c:v>3.5507161141821703E-2</c:v>
                </c:pt>
                <c:pt idx="2938">
                  <c:v>1.0342922046832355E-2</c:v>
                </c:pt>
                <c:pt idx="2939">
                  <c:v>5.8687509586585793E-2</c:v>
                </c:pt>
                <c:pt idx="2940">
                  <c:v>2.6767861302939996E-2</c:v>
                </c:pt>
                <c:pt idx="2941">
                  <c:v>9.7575893667634916E-3</c:v>
                </c:pt>
                <c:pt idx="2942">
                  <c:v>4.5171813237367547E-3</c:v>
                </c:pt>
                <c:pt idx="2943">
                  <c:v>4.1584624049937319E-2</c:v>
                </c:pt>
                <c:pt idx="2944">
                  <c:v>2.2809089473106406E-2</c:v>
                </c:pt>
                <c:pt idx="2945">
                  <c:v>1.9265050230874575E-3</c:v>
                </c:pt>
                <c:pt idx="2946">
                  <c:v>4.3317505377430003E-2</c:v>
                </c:pt>
                <c:pt idx="2947">
                  <c:v>1.9146353583532137E-2</c:v>
                </c:pt>
                <c:pt idx="2948">
                  <c:v>8.4174267899189414E-3</c:v>
                </c:pt>
                <c:pt idx="2949">
                  <c:v>5.2374524559826739E-2</c:v>
                </c:pt>
                <c:pt idx="2950">
                  <c:v>2.2497034380145327E-2</c:v>
                </c:pt>
                <c:pt idx="2951">
                  <c:v>7.9349794910389577E-3</c:v>
                </c:pt>
                <c:pt idx="2952">
                  <c:v>1.0820038712497197E-2</c:v>
                </c:pt>
                <c:pt idx="2953">
                  <c:v>5.2284313669700225E-2</c:v>
                </c:pt>
                <c:pt idx="2954">
                  <c:v>2.5048312102632614E-2</c:v>
                </c:pt>
                <c:pt idx="2955">
                  <c:v>2.9972917037907536E-2</c:v>
                </c:pt>
                <c:pt idx="2956">
                  <c:v>2.0374468930089592E-2</c:v>
                </c:pt>
                <c:pt idx="2957">
                  <c:v>3.3196155359938397E-2</c:v>
                </c:pt>
                <c:pt idx="2958">
                  <c:v>4.1313955046199044E-2</c:v>
                </c:pt>
                <c:pt idx="2959">
                  <c:v>3.2681818244136088E-3</c:v>
                </c:pt>
                <c:pt idx="2960">
                  <c:v>1.1721256472247053E-2</c:v>
                </c:pt>
                <c:pt idx="2961">
                  <c:v>2.9392831161417325E-2</c:v>
                </c:pt>
                <c:pt idx="2962">
                  <c:v>3.5252596568924821E-2</c:v>
                </c:pt>
                <c:pt idx="2963">
                  <c:v>3.4152079196563566E-2</c:v>
                </c:pt>
                <c:pt idx="2964">
                  <c:v>1.4693155891042461E-2</c:v>
                </c:pt>
                <c:pt idx="2965">
                  <c:v>3.5170357163069772E-2</c:v>
                </c:pt>
                <c:pt idx="2966">
                  <c:v>1.5618413008173196E-2</c:v>
                </c:pt>
                <c:pt idx="2967">
                  <c:v>3.0996242092390325E-2</c:v>
                </c:pt>
                <c:pt idx="2968">
                  <c:v>2.730154496913869E-2</c:v>
                </c:pt>
                <c:pt idx="2969">
                  <c:v>3.2077439993109788E-2</c:v>
                </c:pt>
                <c:pt idx="2970">
                  <c:v>4.4628733112571269E-2</c:v>
                </c:pt>
                <c:pt idx="2971">
                  <c:v>1.9770685689523657E-2</c:v>
                </c:pt>
                <c:pt idx="2972">
                  <c:v>2.8529656834820144E-2</c:v>
                </c:pt>
                <c:pt idx="2973">
                  <c:v>5.9631797260496271E-2</c:v>
                </c:pt>
                <c:pt idx="2974">
                  <c:v>2.465576653512459E-2</c:v>
                </c:pt>
                <c:pt idx="2975">
                  <c:v>2.4095576661813806E-3</c:v>
                </c:pt>
                <c:pt idx="2976">
                  <c:v>6.5685542395152313E-3</c:v>
                </c:pt>
                <c:pt idx="2977">
                  <c:v>1.2026230299342942E-2</c:v>
                </c:pt>
                <c:pt idx="2978">
                  <c:v>1.7929469375644505E-2</c:v>
                </c:pt>
                <c:pt idx="2979">
                  <c:v>1.6389784274915196E-2</c:v>
                </c:pt>
                <c:pt idx="2980">
                  <c:v>3.3079301533876351E-2</c:v>
                </c:pt>
                <c:pt idx="2981">
                  <c:v>1.8430045034545574E-2</c:v>
                </c:pt>
                <c:pt idx="2982">
                  <c:v>2.0945881803744591E-2</c:v>
                </c:pt>
                <c:pt idx="2983">
                  <c:v>1.2039445547210106E-2</c:v>
                </c:pt>
                <c:pt idx="2984">
                  <c:v>1.2556660237229338E-2</c:v>
                </c:pt>
                <c:pt idx="2985">
                  <c:v>4.8198947959308597E-2</c:v>
                </c:pt>
                <c:pt idx="2986">
                  <c:v>6.4155084027770648E-2</c:v>
                </c:pt>
                <c:pt idx="2987">
                  <c:v>3.5769409796877739E-2</c:v>
                </c:pt>
                <c:pt idx="2988">
                  <c:v>4.603950930652892E-2</c:v>
                </c:pt>
                <c:pt idx="2989">
                  <c:v>3.7442180423590904E-2</c:v>
                </c:pt>
                <c:pt idx="2990">
                  <c:v>2.8902796130297649E-2</c:v>
                </c:pt>
                <c:pt idx="2991">
                  <c:v>2.3323146785330616E-2</c:v>
                </c:pt>
                <c:pt idx="2992">
                  <c:v>3.7537118213211151E-3</c:v>
                </c:pt>
                <c:pt idx="2993">
                  <c:v>4.2667358553701185E-2</c:v>
                </c:pt>
                <c:pt idx="2994">
                  <c:v>4.7500102727395549E-2</c:v>
                </c:pt>
                <c:pt idx="2995">
                  <c:v>1.6002096727008606E-2</c:v>
                </c:pt>
                <c:pt idx="2996">
                  <c:v>2.3757410820082793E-2</c:v>
                </c:pt>
                <c:pt idx="2997">
                  <c:v>1.5047315946290059E-2</c:v>
                </c:pt>
                <c:pt idx="2998">
                  <c:v>1.5021410304130046E-2</c:v>
                </c:pt>
                <c:pt idx="2999">
                  <c:v>5.3523927172104101E-2</c:v>
                </c:pt>
                <c:pt idx="3000">
                  <c:v>3.868293334051507E-2</c:v>
                </c:pt>
                <c:pt idx="3001">
                  <c:v>3.4724461089434062E-2</c:v>
                </c:pt>
                <c:pt idx="3002">
                  <c:v>2.7784857388767764E-4</c:v>
                </c:pt>
                <c:pt idx="3003">
                  <c:v>1.2503426772037238E-2</c:v>
                </c:pt>
                <c:pt idx="3004">
                  <c:v>3.5442988409799349E-2</c:v>
                </c:pt>
                <c:pt idx="3005">
                  <c:v>2.259530028626873E-2</c:v>
                </c:pt>
                <c:pt idx="3006">
                  <c:v>1.7545237865103033E-2</c:v>
                </c:pt>
                <c:pt idx="3007">
                  <c:v>5.406480200224377E-3</c:v>
                </c:pt>
                <c:pt idx="3008">
                  <c:v>4.5588181300263965E-2</c:v>
                </c:pt>
                <c:pt idx="3009">
                  <c:v>5.432363150326712E-2</c:v>
                </c:pt>
                <c:pt idx="3010">
                  <c:v>6.6432750869079724E-2</c:v>
                </c:pt>
                <c:pt idx="3011">
                  <c:v>2.4396235423965764E-2</c:v>
                </c:pt>
                <c:pt idx="3012">
                  <c:v>9.9239345870216628E-3</c:v>
                </c:pt>
                <c:pt idx="3013">
                  <c:v>2.9936037820888047E-2</c:v>
                </c:pt>
                <c:pt idx="3014">
                  <c:v>8.1233299336654768E-2</c:v>
                </c:pt>
                <c:pt idx="3015">
                  <c:v>2.7693181578349851E-2</c:v>
                </c:pt>
                <c:pt idx="3016">
                  <c:v>0.14619750375701174</c:v>
                </c:pt>
                <c:pt idx="3017">
                  <c:v>0.19788295907696185</c:v>
                </c:pt>
                <c:pt idx="3018">
                  <c:v>2.3470396009289386E-2</c:v>
                </c:pt>
                <c:pt idx="3019">
                  <c:v>1.3189106498879943E-2</c:v>
                </c:pt>
                <c:pt idx="3020">
                  <c:v>5.5103194880364192E-2</c:v>
                </c:pt>
                <c:pt idx="3021">
                  <c:v>6.2014274968499476E-2</c:v>
                </c:pt>
                <c:pt idx="3022">
                  <c:v>4.722822942559126E-3</c:v>
                </c:pt>
                <c:pt idx="3023">
                  <c:v>3.8909881714075875E-3</c:v>
                </c:pt>
                <c:pt idx="3024">
                  <c:v>1.1021265386093375E-2</c:v>
                </c:pt>
                <c:pt idx="3025">
                  <c:v>1.6935752414811475E-2</c:v>
                </c:pt>
                <c:pt idx="3026">
                  <c:v>3.1279351346974252E-3</c:v>
                </c:pt>
                <c:pt idx="3027">
                  <c:v>1.6755745515360534E-2</c:v>
                </c:pt>
                <c:pt idx="3028">
                  <c:v>7.6950331679384934E-3</c:v>
                </c:pt>
                <c:pt idx="3029">
                  <c:v>1.7929112925098072E-2</c:v>
                </c:pt>
                <c:pt idx="3030">
                  <c:v>1.272153147093026E-2</c:v>
                </c:pt>
                <c:pt idx="3031">
                  <c:v>8.4140304864073062E-3</c:v>
                </c:pt>
                <c:pt idx="3032">
                  <c:v>3.8307137727580862E-2</c:v>
                </c:pt>
                <c:pt idx="3033">
                  <c:v>6.4500663613134071E-2</c:v>
                </c:pt>
                <c:pt idx="3034">
                  <c:v>1.5411135285984492E-2</c:v>
                </c:pt>
                <c:pt idx="3035">
                  <c:v>2.2611360819061017E-2</c:v>
                </c:pt>
                <c:pt idx="3036">
                  <c:v>4.9599340522857999E-3</c:v>
                </c:pt>
                <c:pt idx="3037">
                  <c:v>1.8527065847903663E-2</c:v>
                </c:pt>
                <c:pt idx="3038">
                  <c:v>1.7054096955309968E-2</c:v>
                </c:pt>
                <c:pt idx="3039">
                  <c:v>5.2854258003265417E-2</c:v>
                </c:pt>
                <c:pt idx="3040">
                  <c:v>4.9265390614049748E-2</c:v>
                </c:pt>
                <c:pt idx="3041">
                  <c:v>2.7709403430713875E-2</c:v>
                </c:pt>
                <c:pt idx="3042">
                  <c:v>1.4461338948795324E-2</c:v>
                </c:pt>
                <c:pt idx="3043">
                  <c:v>0.17495455557833225</c:v>
                </c:pt>
                <c:pt idx="3044">
                  <c:v>0.1702297728553096</c:v>
                </c:pt>
                <c:pt idx="3045">
                  <c:v>4.9969788653248928E-2</c:v>
                </c:pt>
                <c:pt idx="3046">
                  <c:v>1.8926047876139489E-2</c:v>
                </c:pt>
                <c:pt idx="3047">
                  <c:v>1.9287380261401716E-2</c:v>
                </c:pt>
                <c:pt idx="3048">
                  <c:v>4.4953571927441587E-2</c:v>
                </c:pt>
                <c:pt idx="3049">
                  <c:v>4.2023880011402046E-2</c:v>
                </c:pt>
                <c:pt idx="3050">
                  <c:v>1.3278075812196016E-2</c:v>
                </c:pt>
                <c:pt idx="3051">
                  <c:v>1.1338768225572796E-2</c:v>
                </c:pt>
                <c:pt idx="3052">
                  <c:v>2.837579936154272E-2</c:v>
                </c:pt>
                <c:pt idx="3053">
                  <c:v>9.98503055169285E-3</c:v>
                </c:pt>
                <c:pt idx="3054">
                  <c:v>3.0274449822133419E-2</c:v>
                </c:pt>
                <c:pt idx="3055">
                  <c:v>1.4947764188885992E-2</c:v>
                </c:pt>
                <c:pt idx="3056">
                  <c:v>3.6501416856556716E-2</c:v>
                </c:pt>
                <c:pt idx="3057">
                  <c:v>1.5059956328123174E-2</c:v>
                </c:pt>
                <c:pt idx="3058">
                  <c:v>1.5524419692379623E-3</c:v>
                </c:pt>
                <c:pt idx="3059">
                  <c:v>1.8943366616924064E-2</c:v>
                </c:pt>
                <c:pt idx="3060">
                  <c:v>5.9650197363134427E-3</c:v>
                </c:pt>
                <c:pt idx="3061">
                  <c:v>1.6218723990780601E-2</c:v>
                </c:pt>
                <c:pt idx="3062">
                  <c:v>3.0964143617683276E-2</c:v>
                </c:pt>
                <c:pt idx="3063">
                  <c:v>6.1601421560397093E-2</c:v>
                </c:pt>
                <c:pt idx="3064">
                  <c:v>2.4397232863581364E-2</c:v>
                </c:pt>
                <c:pt idx="3065">
                  <c:v>4.6822171847687451E-2</c:v>
                </c:pt>
                <c:pt idx="3066">
                  <c:v>4.0591059997219958E-2</c:v>
                </c:pt>
                <c:pt idx="3067">
                  <c:v>7.3285642052239863E-3</c:v>
                </c:pt>
                <c:pt idx="3068">
                  <c:v>5.1043130186935223E-2</c:v>
                </c:pt>
                <c:pt idx="3069">
                  <c:v>2.574524074602963E-2</c:v>
                </c:pt>
                <c:pt idx="3070">
                  <c:v>1.3573911202176575E-2</c:v>
                </c:pt>
                <c:pt idx="3071">
                  <c:v>5.531671829657582E-2</c:v>
                </c:pt>
                <c:pt idx="3072">
                  <c:v>5.3456152972734282E-2</c:v>
                </c:pt>
                <c:pt idx="3073">
                  <c:v>2.5699725981359691E-2</c:v>
                </c:pt>
                <c:pt idx="3074">
                  <c:v>2.2945805194675067E-2</c:v>
                </c:pt>
                <c:pt idx="3075">
                  <c:v>2.630549102394911E-2</c:v>
                </c:pt>
                <c:pt idx="3076">
                  <c:v>1.9434914033429597E-2</c:v>
                </c:pt>
                <c:pt idx="3077">
                  <c:v>5.9545487812784556E-2</c:v>
                </c:pt>
                <c:pt idx="3078">
                  <c:v>1.8833203436004545E-4</c:v>
                </c:pt>
                <c:pt idx="3079">
                  <c:v>5.306895879860675E-2</c:v>
                </c:pt>
                <c:pt idx="3080">
                  <c:v>8.5748570007630337E-3</c:v>
                </c:pt>
                <c:pt idx="3081">
                  <c:v>7.1889816150392388E-3</c:v>
                </c:pt>
                <c:pt idx="3082">
                  <c:v>2.0544755789303343E-3</c:v>
                </c:pt>
                <c:pt idx="3083">
                  <c:v>8.0408371954222742E-3</c:v>
                </c:pt>
                <c:pt idx="3084">
                  <c:v>3.9582521254384766E-2</c:v>
                </c:pt>
                <c:pt idx="3085">
                  <c:v>1.6644250622663698E-2</c:v>
                </c:pt>
                <c:pt idx="3086">
                  <c:v>1.9574795299697946E-2</c:v>
                </c:pt>
                <c:pt idx="3087">
                  <c:v>5.9254862900125008E-2</c:v>
                </c:pt>
                <c:pt idx="3088">
                  <c:v>3.6203557538977513E-2</c:v>
                </c:pt>
                <c:pt idx="3089">
                  <c:v>3.1899262747706512E-2</c:v>
                </c:pt>
                <c:pt idx="3090">
                  <c:v>5.7229524451440757E-2</c:v>
                </c:pt>
                <c:pt idx="3091">
                  <c:v>1.0417874648459342E-2</c:v>
                </c:pt>
                <c:pt idx="3092">
                  <c:v>7.1090855340687042E-2</c:v>
                </c:pt>
                <c:pt idx="3093">
                  <c:v>2.705522740660958E-3</c:v>
                </c:pt>
                <c:pt idx="3094">
                  <c:v>1.9855105855045053E-2</c:v>
                </c:pt>
                <c:pt idx="3095">
                  <c:v>2.6025595467748304E-2</c:v>
                </c:pt>
                <c:pt idx="3096">
                  <c:v>5.5972401774891739E-2</c:v>
                </c:pt>
                <c:pt idx="3097">
                  <c:v>1.0791037696625691E-2</c:v>
                </c:pt>
                <c:pt idx="3098">
                  <c:v>3.4995805091640936E-2</c:v>
                </c:pt>
                <c:pt idx="3099">
                  <c:v>1.8720527330224612E-3</c:v>
                </c:pt>
                <c:pt idx="3100">
                  <c:v>7.5331842721031161E-4</c:v>
                </c:pt>
                <c:pt idx="3101">
                  <c:v>6.1938534172355848E-2</c:v>
                </c:pt>
                <c:pt idx="3102">
                  <c:v>2.7247196759079592E-2</c:v>
                </c:pt>
                <c:pt idx="3103">
                  <c:v>1.3864103535576794E-2</c:v>
                </c:pt>
                <c:pt idx="3104">
                  <c:v>2.6749549034847525E-3</c:v>
                </c:pt>
                <c:pt idx="3105">
                  <c:v>1.0322318013424758E-2</c:v>
                </c:pt>
                <c:pt idx="3106">
                  <c:v>1.0767586160722875E-3</c:v>
                </c:pt>
                <c:pt idx="3107">
                  <c:v>4.0327833571480766E-2</c:v>
                </c:pt>
                <c:pt idx="3108">
                  <c:v>2.3190228608125474E-2</c:v>
                </c:pt>
                <c:pt idx="3109">
                  <c:v>2.4795433473791196E-2</c:v>
                </c:pt>
                <c:pt idx="3110">
                  <c:v>9.6516828041239427E-3</c:v>
                </c:pt>
                <c:pt idx="3111">
                  <c:v>4.5098851605512164E-2</c:v>
                </c:pt>
                <c:pt idx="3112">
                  <c:v>4.1469425772576202E-2</c:v>
                </c:pt>
                <c:pt idx="3113">
                  <c:v>2.0551787213644153E-2</c:v>
                </c:pt>
                <c:pt idx="3114">
                  <c:v>2.4001747839493055E-2</c:v>
                </c:pt>
                <c:pt idx="3115">
                  <c:v>8.6218177696977781E-3</c:v>
                </c:pt>
                <c:pt idx="3116">
                  <c:v>5.3828661629897745E-2</c:v>
                </c:pt>
                <c:pt idx="3117">
                  <c:v>5.8359305829220408E-2</c:v>
                </c:pt>
                <c:pt idx="3118">
                  <c:v>3.7182583770702632E-2</c:v>
                </c:pt>
                <c:pt idx="3119">
                  <c:v>1.1954767137766734E-2</c:v>
                </c:pt>
                <c:pt idx="3120">
                  <c:v>1.2624614805157204E-2</c:v>
                </c:pt>
                <c:pt idx="3121">
                  <c:v>6.4594798538368733E-2</c:v>
                </c:pt>
                <c:pt idx="3122">
                  <c:v>3.4972091946665736E-2</c:v>
                </c:pt>
                <c:pt idx="3123">
                  <c:v>2.5201788871280738E-2</c:v>
                </c:pt>
                <c:pt idx="3124">
                  <c:v>1.399692595139615E-2</c:v>
                </c:pt>
                <c:pt idx="3125">
                  <c:v>2.7650032511170132E-2</c:v>
                </c:pt>
                <c:pt idx="3126">
                  <c:v>4.3635377647138832E-2</c:v>
                </c:pt>
                <c:pt idx="3127">
                  <c:v>6.4962722290664326E-2</c:v>
                </c:pt>
                <c:pt idx="3128">
                  <c:v>3.6008263310194973E-2</c:v>
                </c:pt>
                <c:pt idx="3129">
                  <c:v>3.2575611790994566E-2</c:v>
                </c:pt>
                <c:pt idx="3130">
                  <c:v>9.9982935126655473E-3</c:v>
                </c:pt>
                <c:pt idx="3131">
                  <c:v>1.2364761764205374E-2</c:v>
                </c:pt>
                <c:pt idx="3132">
                  <c:v>2.7465339574605285E-2</c:v>
                </c:pt>
                <c:pt idx="3133">
                  <c:v>5.061617168910551E-2</c:v>
                </c:pt>
                <c:pt idx="3134">
                  <c:v>1.7929429528567988E-2</c:v>
                </c:pt>
                <c:pt idx="3135">
                  <c:v>3.8029176778343304E-2</c:v>
                </c:pt>
                <c:pt idx="3136">
                  <c:v>2.3451212643439034E-2</c:v>
                </c:pt>
                <c:pt idx="3137">
                  <c:v>4.9281441411741206E-2</c:v>
                </c:pt>
                <c:pt idx="3138">
                  <c:v>3.1328987841482414E-3</c:v>
                </c:pt>
                <c:pt idx="3139">
                  <c:v>4.5378505865755425E-2</c:v>
                </c:pt>
                <c:pt idx="3140">
                  <c:v>3.9355731603441371E-2</c:v>
                </c:pt>
                <c:pt idx="3141">
                  <c:v>8.9435965086051977E-3</c:v>
                </c:pt>
                <c:pt idx="3142">
                  <c:v>1.3162601122853584E-2</c:v>
                </c:pt>
                <c:pt idx="3143">
                  <c:v>1.4525860655098217E-2</c:v>
                </c:pt>
                <c:pt idx="3144">
                  <c:v>8.8781943314476808E-3</c:v>
                </c:pt>
                <c:pt idx="3145">
                  <c:v>3.5871592306816177E-2</c:v>
                </c:pt>
                <c:pt idx="3146">
                  <c:v>3.4861490242160967E-2</c:v>
                </c:pt>
                <c:pt idx="3147">
                  <c:v>0.10061786271375092</c:v>
                </c:pt>
                <c:pt idx="3148">
                  <c:v>6.7666684496250906E-4</c:v>
                </c:pt>
                <c:pt idx="3149">
                  <c:v>3.9906524880249726E-2</c:v>
                </c:pt>
                <c:pt idx="3150">
                  <c:v>2.9457485298279601E-2</c:v>
                </c:pt>
                <c:pt idx="3151">
                  <c:v>1.3071840716511428E-2</c:v>
                </c:pt>
                <c:pt idx="3152">
                  <c:v>8.9051101727954732E-3</c:v>
                </c:pt>
                <c:pt idx="3153">
                  <c:v>6.6442599182895468E-2</c:v>
                </c:pt>
                <c:pt idx="3154">
                  <c:v>6.127436283223308E-2</c:v>
                </c:pt>
                <c:pt idx="3155">
                  <c:v>2.1927587600039274E-2</c:v>
                </c:pt>
                <c:pt idx="3156">
                  <c:v>8.4584376045706913E-3</c:v>
                </c:pt>
                <c:pt idx="3157">
                  <c:v>2.3847852345095566E-2</c:v>
                </c:pt>
                <c:pt idx="3158">
                  <c:v>6.166406588469947E-2</c:v>
                </c:pt>
                <c:pt idx="3159">
                  <c:v>8.4104173158537424E-3</c:v>
                </c:pt>
                <c:pt idx="3160">
                  <c:v>4.9997368734755326E-2</c:v>
                </c:pt>
                <c:pt idx="3161">
                  <c:v>2.8363074542147988E-2</c:v>
                </c:pt>
                <c:pt idx="3162">
                  <c:v>3.5178125285426354E-3</c:v>
                </c:pt>
                <c:pt idx="3163">
                  <c:v>8.1859794794679058E-3</c:v>
                </c:pt>
                <c:pt idx="3164">
                  <c:v>3.7994138859380591E-2</c:v>
                </c:pt>
                <c:pt idx="3165">
                  <c:v>2.8775712658636488E-2</c:v>
                </c:pt>
                <c:pt idx="3166">
                  <c:v>3.6392714825537881E-3</c:v>
                </c:pt>
                <c:pt idx="3167">
                  <c:v>6.3260733227473692E-2</c:v>
                </c:pt>
                <c:pt idx="3168">
                  <c:v>3.6837072369152651E-2</c:v>
                </c:pt>
                <c:pt idx="3169">
                  <c:v>8.07129350791062E-3</c:v>
                </c:pt>
                <c:pt idx="3170">
                  <c:v>3.2284752905953548E-2</c:v>
                </c:pt>
                <c:pt idx="3171">
                  <c:v>1.7165252565135729E-2</c:v>
                </c:pt>
                <c:pt idx="3172">
                  <c:v>6.1679011912258018E-2</c:v>
                </c:pt>
                <c:pt idx="3173">
                  <c:v>1.5056135033609641E-2</c:v>
                </c:pt>
                <c:pt idx="3174">
                  <c:v>1.5762538976665831E-2</c:v>
                </c:pt>
                <c:pt idx="3175">
                  <c:v>1.6149743688357636E-2</c:v>
                </c:pt>
                <c:pt idx="3176">
                  <c:v>1.8113391645396965E-2</c:v>
                </c:pt>
                <c:pt idx="3177">
                  <c:v>2.5135274291650536E-2</c:v>
                </c:pt>
                <c:pt idx="3178">
                  <c:v>4.2641064434900053E-2</c:v>
                </c:pt>
                <c:pt idx="3179">
                  <c:v>4.8484730096816434E-2</c:v>
                </c:pt>
                <c:pt idx="3180">
                  <c:v>4.3926605774659559E-2</c:v>
                </c:pt>
                <c:pt idx="3181">
                  <c:v>2.777328816061319E-2</c:v>
                </c:pt>
                <c:pt idx="3182">
                  <c:v>3.2761551876241649E-2</c:v>
                </c:pt>
                <c:pt idx="3183">
                  <c:v>1.3253382538290181E-2</c:v>
                </c:pt>
                <c:pt idx="3184">
                  <c:v>1.8195371051438213E-2</c:v>
                </c:pt>
                <c:pt idx="3185">
                  <c:v>2.4555037482093901E-2</c:v>
                </c:pt>
                <c:pt idx="3186">
                  <c:v>1.9174999919685597E-2</c:v>
                </c:pt>
                <c:pt idx="3187">
                  <c:v>2.3802210642658521E-2</c:v>
                </c:pt>
                <c:pt idx="3188">
                  <c:v>1.1028789201296744E-2</c:v>
                </c:pt>
                <c:pt idx="3189">
                  <c:v>2.7607211447720825E-2</c:v>
                </c:pt>
                <c:pt idx="3190">
                  <c:v>2.8521824988806399E-2</c:v>
                </c:pt>
                <c:pt idx="3191">
                  <c:v>4.8011315425834082E-2</c:v>
                </c:pt>
                <c:pt idx="3192">
                  <c:v>2.6554919087295056E-2</c:v>
                </c:pt>
                <c:pt idx="3193">
                  <c:v>2.5609986323235419E-2</c:v>
                </c:pt>
                <c:pt idx="3194">
                  <c:v>7.0070482995051517E-2</c:v>
                </c:pt>
                <c:pt idx="3195">
                  <c:v>2.4336249922509469E-2</c:v>
                </c:pt>
                <c:pt idx="3196">
                  <c:v>4.0348430353976533E-3</c:v>
                </c:pt>
                <c:pt idx="3197">
                  <c:v>3.0675703333595539E-3</c:v>
                </c:pt>
                <c:pt idx="3198">
                  <c:v>3.2324603903760282E-2</c:v>
                </c:pt>
                <c:pt idx="3199">
                  <c:v>8.6380435852215498E-3</c:v>
                </c:pt>
                <c:pt idx="3200">
                  <c:v>2.384427130687624E-2</c:v>
                </c:pt>
                <c:pt idx="3201">
                  <c:v>5.0261429338494173E-2</c:v>
                </c:pt>
                <c:pt idx="3202">
                  <c:v>4.2484912844581071E-2</c:v>
                </c:pt>
                <c:pt idx="3203">
                  <c:v>2.4492151910044113E-3</c:v>
                </c:pt>
                <c:pt idx="3204">
                  <c:v>3.769433827507003E-2</c:v>
                </c:pt>
                <c:pt idx="3205">
                  <c:v>6.3215877234953297E-3</c:v>
                </c:pt>
                <c:pt idx="3206">
                  <c:v>4.3264103280024127E-2</c:v>
                </c:pt>
                <c:pt idx="3207">
                  <c:v>3.1651270739963981E-2</c:v>
                </c:pt>
                <c:pt idx="3208">
                  <c:v>2.2153047075300261E-2</c:v>
                </c:pt>
                <c:pt idx="3209">
                  <c:v>2.3086237538376825E-3</c:v>
                </c:pt>
                <c:pt idx="3210">
                  <c:v>4.0518428816603676E-2</c:v>
                </c:pt>
                <c:pt idx="3211">
                  <c:v>1.6868320132233383E-3</c:v>
                </c:pt>
                <c:pt idx="3212">
                  <c:v>0.10809508760456352</c:v>
                </c:pt>
                <c:pt idx="3213">
                  <c:v>4.7315352056124999E-2</c:v>
                </c:pt>
                <c:pt idx="3214">
                  <c:v>2.3777889615211746E-2</c:v>
                </c:pt>
                <c:pt idx="3215">
                  <c:v>2.5095058129635923E-2</c:v>
                </c:pt>
                <c:pt idx="3216">
                  <c:v>1.2738573485149007E-3</c:v>
                </c:pt>
                <c:pt idx="3217">
                  <c:v>4.7825872332041025E-2</c:v>
                </c:pt>
                <c:pt idx="3218">
                  <c:v>1.6145632178062669E-2</c:v>
                </c:pt>
                <c:pt idx="3219">
                  <c:v>1.1145779493069038E-2</c:v>
                </c:pt>
                <c:pt idx="3220">
                  <c:v>5.3353694163563836E-2</c:v>
                </c:pt>
                <c:pt idx="3221">
                  <c:v>3.9991112666496541E-2</c:v>
                </c:pt>
                <c:pt idx="3222">
                  <c:v>4.3235494818154821E-2</c:v>
                </c:pt>
                <c:pt idx="3223">
                  <c:v>1.9107121471878936E-2</c:v>
                </c:pt>
                <c:pt idx="3224">
                  <c:v>1.6841949736984531E-2</c:v>
                </c:pt>
                <c:pt idx="3225">
                  <c:v>2.3208201158335419E-2</c:v>
                </c:pt>
                <c:pt idx="3226">
                  <c:v>4.7973316316224757E-2</c:v>
                </c:pt>
                <c:pt idx="3227">
                  <c:v>7.6597920580246115E-3</c:v>
                </c:pt>
                <c:pt idx="3228">
                  <c:v>5.0918181980087018E-2</c:v>
                </c:pt>
                <c:pt idx="3229">
                  <c:v>1.8737350795165714E-2</c:v>
                </c:pt>
                <c:pt idx="3230">
                  <c:v>3.094280782987166E-3</c:v>
                </c:pt>
                <c:pt idx="3231">
                  <c:v>1.0967587274438098E-2</c:v>
                </c:pt>
                <c:pt idx="3232">
                  <c:v>1.5650985411674579E-2</c:v>
                </c:pt>
                <c:pt idx="3233">
                  <c:v>4.0397846813162178E-2</c:v>
                </c:pt>
                <c:pt idx="3234">
                  <c:v>2.312578034725285E-2</c:v>
                </c:pt>
                <c:pt idx="3235">
                  <c:v>3.0469973093804059E-3</c:v>
                </c:pt>
                <c:pt idx="3236">
                  <c:v>2.6426680805148022E-2</c:v>
                </c:pt>
                <c:pt idx="3237">
                  <c:v>2.5894631424555444E-2</c:v>
                </c:pt>
                <c:pt idx="3238">
                  <c:v>1.8930718564181968E-2</c:v>
                </c:pt>
                <c:pt idx="3239">
                  <c:v>0.21278540111655647</c:v>
                </c:pt>
                <c:pt idx="3240">
                  <c:v>5.9065580341337187E-2</c:v>
                </c:pt>
                <c:pt idx="3241">
                  <c:v>2.2804550766952612E-2</c:v>
                </c:pt>
                <c:pt idx="3242">
                  <c:v>1.5274818861820628E-2</c:v>
                </c:pt>
                <c:pt idx="3243">
                  <c:v>3.5640879646203175E-2</c:v>
                </c:pt>
                <c:pt idx="3244">
                  <c:v>2.5271728360038728E-2</c:v>
                </c:pt>
                <c:pt idx="3245">
                  <c:v>2.7036702020707518E-2</c:v>
                </c:pt>
                <c:pt idx="3246">
                  <c:v>4.8807909062388834E-2</c:v>
                </c:pt>
                <c:pt idx="3247">
                  <c:v>0.10612159973707455</c:v>
                </c:pt>
                <c:pt idx="3248">
                  <c:v>1.886144319560476E-2</c:v>
                </c:pt>
                <c:pt idx="3249">
                  <c:v>5.8765779051842826E-3</c:v>
                </c:pt>
                <c:pt idx="3250">
                  <c:v>9.5006444725435173E-3</c:v>
                </c:pt>
                <c:pt idx="3251">
                  <c:v>2.2263022699899097E-2</c:v>
                </c:pt>
                <c:pt idx="3252">
                  <c:v>6.0473139688366206E-4</c:v>
                </c:pt>
                <c:pt idx="3253">
                  <c:v>3.6694607620613301E-2</c:v>
                </c:pt>
                <c:pt idx="3254">
                  <c:v>2.9548173083690836E-2</c:v>
                </c:pt>
                <c:pt idx="3255">
                  <c:v>9.1560178530531236E-3</c:v>
                </c:pt>
                <c:pt idx="3256">
                  <c:v>1.6828692890471397E-2</c:v>
                </c:pt>
                <c:pt idx="3257">
                  <c:v>5.6085364090027401E-2</c:v>
                </c:pt>
                <c:pt idx="3258">
                  <c:v>2.2250084582483148E-2</c:v>
                </c:pt>
                <c:pt idx="3259">
                  <c:v>1.8824152102553234E-2</c:v>
                </c:pt>
                <c:pt idx="3260">
                  <c:v>2.5566978253145842E-3</c:v>
                </c:pt>
                <c:pt idx="3261">
                  <c:v>5.771658048697164E-2</c:v>
                </c:pt>
                <c:pt idx="3262">
                  <c:v>3.5368240031827383E-2</c:v>
                </c:pt>
                <c:pt idx="3263">
                  <c:v>2.504062306616256E-2</c:v>
                </c:pt>
                <c:pt idx="3264">
                  <c:v>2.4184938650719023E-2</c:v>
                </c:pt>
                <c:pt idx="3265">
                  <c:v>8.0144522696433754E-3</c:v>
                </c:pt>
                <c:pt idx="3266">
                  <c:v>3.1814499447195992E-2</c:v>
                </c:pt>
                <c:pt idx="3267">
                  <c:v>4.0405412726120478E-2</c:v>
                </c:pt>
                <c:pt idx="3268">
                  <c:v>3.0634247513873766E-2</c:v>
                </c:pt>
                <c:pt idx="3269">
                  <c:v>2.5066926143576911E-2</c:v>
                </c:pt>
                <c:pt idx="3270">
                  <c:v>1.7088661827695376E-2</c:v>
                </c:pt>
                <c:pt idx="3271">
                  <c:v>3.1546562526815251E-2</c:v>
                </c:pt>
                <c:pt idx="3272">
                  <c:v>4.9365144452965123E-2</c:v>
                </c:pt>
                <c:pt idx="3273">
                  <c:v>3.6087512210969674E-2</c:v>
                </c:pt>
                <c:pt idx="3274">
                  <c:v>1.6515676915029136E-2</c:v>
                </c:pt>
                <c:pt idx="3275">
                  <c:v>2.9277294224340718E-2</c:v>
                </c:pt>
                <c:pt idx="3276">
                  <c:v>2.585071217542121E-2</c:v>
                </c:pt>
                <c:pt idx="3277">
                  <c:v>2.3838742009000505E-2</c:v>
                </c:pt>
                <c:pt idx="3278">
                  <c:v>2.5002433444749644E-2</c:v>
                </c:pt>
                <c:pt idx="3279">
                  <c:v>1.0083351362727561E-3</c:v>
                </c:pt>
                <c:pt idx="3280">
                  <c:v>2.3424131549041004E-2</c:v>
                </c:pt>
                <c:pt idx="3281">
                  <c:v>9.9780085874847102E-3</c:v>
                </c:pt>
                <c:pt idx="3282">
                  <c:v>3.6317413250577267E-2</c:v>
                </c:pt>
                <c:pt idx="3283">
                  <c:v>2.5250950975841124E-3</c:v>
                </c:pt>
                <c:pt idx="3284">
                  <c:v>1.2333076955367082E-2</c:v>
                </c:pt>
                <c:pt idx="3285">
                  <c:v>1.7175958590470081E-2</c:v>
                </c:pt>
                <c:pt idx="3286">
                  <c:v>1.9025745692706555E-2</c:v>
                </c:pt>
                <c:pt idx="3287">
                  <c:v>7.2847603789236368E-3</c:v>
                </c:pt>
                <c:pt idx="3288">
                  <c:v>3.7985695549102583E-2</c:v>
                </c:pt>
                <c:pt idx="3289">
                  <c:v>4.0824826348559509E-3</c:v>
                </c:pt>
                <c:pt idx="3290">
                  <c:v>5.403572710745258E-2</c:v>
                </c:pt>
                <c:pt idx="3291">
                  <c:v>2.0804092257169487E-2</c:v>
                </c:pt>
                <c:pt idx="3292">
                  <c:v>3.3528636399572966E-2</c:v>
                </c:pt>
                <c:pt idx="3293">
                  <c:v>1.3004949494243898E-2</c:v>
                </c:pt>
                <c:pt idx="3294">
                  <c:v>6.9856737775070288E-5</c:v>
                </c:pt>
                <c:pt idx="3295">
                  <c:v>2.2382348025863828E-2</c:v>
                </c:pt>
                <c:pt idx="3296">
                  <c:v>1.3552929305310005E-2</c:v>
                </c:pt>
                <c:pt idx="3297">
                  <c:v>6.519484500632805E-3</c:v>
                </c:pt>
                <c:pt idx="3298">
                  <c:v>9.4031441526917572E-3</c:v>
                </c:pt>
                <c:pt idx="3299">
                  <c:v>7.4954028642801873E-2</c:v>
                </c:pt>
                <c:pt idx="3300">
                  <c:v>9.3391497038059039E-3</c:v>
                </c:pt>
                <c:pt idx="3301">
                  <c:v>1.9240247741319542E-2</c:v>
                </c:pt>
                <c:pt idx="3302">
                  <c:v>1.4750053095154293E-2</c:v>
                </c:pt>
                <c:pt idx="3303">
                  <c:v>1.0426367451763452E-2</c:v>
                </c:pt>
                <c:pt idx="3304">
                  <c:v>4.1206261638635146E-2</c:v>
                </c:pt>
                <c:pt idx="3305">
                  <c:v>2.680370857362363E-4</c:v>
                </c:pt>
                <c:pt idx="3306">
                  <c:v>2.038644263455474E-2</c:v>
                </c:pt>
                <c:pt idx="3307">
                  <c:v>5.6312485062528089E-2</c:v>
                </c:pt>
                <c:pt idx="3308">
                  <c:v>3.7465078496521788E-2</c:v>
                </c:pt>
                <c:pt idx="3309">
                  <c:v>3.7741120143745449E-2</c:v>
                </c:pt>
                <c:pt idx="3310">
                  <c:v>2.4710415555931967E-2</c:v>
                </c:pt>
                <c:pt idx="3311">
                  <c:v>2.5900400223132433E-2</c:v>
                </c:pt>
                <c:pt idx="3312">
                  <c:v>2.0026586989035665E-2</c:v>
                </c:pt>
                <c:pt idx="3313">
                  <c:v>2.519040034725684E-2</c:v>
                </c:pt>
                <c:pt idx="3314">
                  <c:v>4.9415350175191233E-2</c:v>
                </c:pt>
                <c:pt idx="3315">
                  <c:v>5.1876567448514363E-2</c:v>
                </c:pt>
                <c:pt idx="3316">
                  <c:v>3.3298784452135369E-2</c:v>
                </c:pt>
                <c:pt idx="3317">
                  <c:v>2.0699814657971154E-2</c:v>
                </c:pt>
                <c:pt idx="3318">
                  <c:v>1.8479022590217276E-2</c:v>
                </c:pt>
                <c:pt idx="3319">
                  <c:v>1.2575081407798248E-2</c:v>
                </c:pt>
                <c:pt idx="3320">
                  <c:v>4.8052778736083518E-2</c:v>
                </c:pt>
                <c:pt idx="3321">
                  <c:v>6.3143595869445721E-2</c:v>
                </c:pt>
                <c:pt idx="3322">
                  <c:v>2.2693474396584527E-2</c:v>
                </c:pt>
                <c:pt idx="3323">
                  <c:v>1.2076968004792535E-3</c:v>
                </c:pt>
                <c:pt idx="3324">
                  <c:v>1.5169702123502778E-2</c:v>
                </c:pt>
                <c:pt idx="3325">
                  <c:v>3.3487117221811399E-2</c:v>
                </c:pt>
                <c:pt idx="3326">
                  <c:v>2.7992209985268673E-2</c:v>
                </c:pt>
                <c:pt idx="3327">
                  <c:v>4.1020963253419494E-2</c:v>
                </c:pt>
                <c:pt idx="3328">
                  <c:v>2.5158291182349007E-2</c:v>
                </c:pt>
                <c:pt idx="3329">
                  <c:v>2.0707306409696993E-2</c:v>
                </c:pt>
                <c:pt idx="3330">
                  <c:v>2.3299613417085162E-2</c:v>
                </c:pt>
                <c:pt idx="3331">
                  <c:v>2.0382840449472854E-2</c:v>
                </c:pt>
                <c:pt idx="3332">
                  <c:v>1.3129923901172673E-2</c:v>
                </c:pt>
                <c:pt idx="3333">
                  <c:v>1.5088811362055629E-2</c:v>
                </c:pt>
                <c:pt idx="3334">
                  <c:v>1.0171866331807472E-3</c:v>
                </c:pt>
                <c:pt idx="3335">
                  <c:v>7.1172550697982229E-2</c:v>
                </c:pt>
                <c:pt idx="3336">
                  <c:v>5.9333745861653839E-2</c:v>
                </c:pt>
                <c:pt idx="3337">
                  <c:v>2.9701474639367079E-2</c:v>
                </c:pt>
                <c:pt idx="3338">
                  <c:v>4.4307294793183745E-2</c:v>
                </c:pt>
                <c:pt idx="3339">
                  <c:v>4.239773766469189E-2</c:v>
                </c:pt>
                <c:pt idx="3340">
                  <c:v>2.0470663218746105E-3</c:v>
                </c:pt>
                <c:pt idx="3341">
                  <c:v>2.7961451132722269E-2</c:v>
                </c:pt>
                <c:pt idx="3342">
                  <c:v>5.9354852984732906E-2</c:v>
                </c:pt>
                <c:pt idx="3343">
                  <c:v>1.4306944549216369E-2</c:v>
                </c:pt>
                <c:pt idx="3344">
                  <c:v>1.5391491924316294E-2</c:v>
                </c:pt>
                <c:pt idx="3345">
                  <c:v>5.1162895637550707E-2</c:v>
                </c:pt>
                <c:pt idx="3346">
                  <c:v>2.8796295872048537E-2</c:v>
                </c:pt>
                <c:pt idx="3347">
                  <c:v>2.057373302525238E-2</c:v>
                </c:pt>
                <c:pt idx="3348">
                  <c:v>1.6748060341664622E-2</c:v>
                </c:pt>
                <c:pt idx="3349">
                  <c:v>4.4337764842179508E-2</c:v>
                </c:pt>
                <c:pt idx="3350">
                  <c:v>4.2975072478816635E-2</c:v>
                </c:pt>
                <c:pt idx="3351">
                  <c:v>7.4409259135464825E-3</c:v>
                </c:pt>
                <c:pt idx="3352">
                  <c:v>3.846960953578335E-2</c:v>
                </c:pt>
                <c:pt idx="3353">
                  <c:v>4.945982323820778E-2</c:v>
                </c:pt>
                <c:pt idx="3354">
                  <c:v>3.6512248411283907E-3</c:v>
                </c:pt>
                <c:pt idx="3355">
                  <c:v>2.2018392293941143E-2</c:v>
                </c:pt>
                <c:pt idx="3356">
                  <c:v>6.1226698849609087E-2</c:v>
                </c:pt>
                <c:pt idx="3357">
                  <c:v>5.2743067637569543E-2</c:v>
                </c:pt>
                <c:pt idx="3358">
                  <c:v>3.3001612974759828E-2</c:v>
                </c:pt>
                <c:pt idx="3359">
                  <c:v>6.624090004002936E-3</c:v>
                </c:pt>
                <c:pt idx="3360">
                  <c:v>2.4527540448340976E-2</c:v>
                </c:pt>
                <c:pt idx="3361">
                  <c:v>1.6407540171865138E-2</c:v>
                </c:pt>
                <c:pt idx="3362">
                  <c:v>1.4825325250330902E-2</c:v>
                </c:pt>
                <c:pt idx="3363">
                  <c:v>2.4287352796025841E-2</c:v>
                </c:pt>
                <c:pt idx="3364">
                  <c:v>2.3818001707417824E-2</c:v>
                </c:pt>
                <c:pt idx="3365">
                  <c:v>6.9378305348401309E-2</c:v>
                </c:pt>
                <c:pt idx="3366">
                  <c:v>4.3421277163946739E-2</c:v>
                </c:pt>
                <c:pt idx="3367">
                  <c:v>4.0093803864171107E-2</c:v>
                </c:pt>
                <c:pt idx="3368">
                  <c:v>1.4408421328738069E-2</c:v>
                </c:pt>
                <c:pt idx="3369">
                  <c:v>0.13361481361047628</c:v>
                </c:pt>
                <c:pt idx="3370">
                  <c:v>1.8703660552301087E-2</c:v>
                </c:pt>
                <c:pt idx="3371">
                  <c:v>3.0173458274152867E-3</c:v>
                </c:pt>
                <c:pt idx="3372">
                  <c:v>3.1171602637312806E-3</c:v>
                </c:pt>
                <c:pt idx="3373">
                  <c:v>0.11950916622545088</c:v>
                </c:pt>
                <c:pt idx="3374">
                  <c:v>4.033057847151536E-4</c:v>
                </c:pt>
                <c:pt idx="3375">
                  <c:v>5.0180567780893082E-2</c:v>
                </c:pt>
                <c:pt idx="3376">
                  <c:v>2.5821654689167192E-2</c:v>
                </c:pt>
                <c:pt idx="3377">
                  <c:v>1.435537669333796E-2</c:v>
                </c:pt>
                <c:pt idx="3378">
                  <c:v>1.4014215688258051E-2</c:v>
                </c:pt>
                <c:pt idx="3379">
                  <c:v>5.1746159383100968E-2</c:v>
                </c:pt>
                <c:pt idx="3380">
                  <c:v>3.3571428910312881E-2</c:v>
                </c:pt>
                <c:pt idx="3381">
                  <c:v>4.0886738175396786E-2</c:v>
                </c:pt>
                <c:pt idx="3382">
                  <c:v>2.3164523407357383E-2</c:v>
                </c:pt>
                <c:pt idx="3383">
                  <c:v>2.9994205139338773E-2</c:v>
                </c:pt>
                <c:pt idx="3384">
                  <c:v>5.8536074518764421E-2</c:v>
                </c:pt>
                <c:pt idx="3385">
                  <c:v>2.6449395361827784E-2</c:v>
                </c:pt>
                <c:pt idx="3386">
                  <c:v>4.1547953959783016E-3</c:v>
                </c:pt>
                <c:pt idx="3387">
                  <c:v>1.8573597941811324E-2</c:v>
                </c:pt>
                <c:pt idx="3388">
                  <c:v>1.3567929796136372E-2</c:v>
                </c:pt>
                <c:pt idx="3389">
                  <c:v>3.9645314451679854E-2</c:v>
                </c:pt>
                <c:pt idx="3390">
                  <c:v>1.1735508968587154E-2</c:v>
                </c:pt>
                <c:pt idx="3391">
                  <c:v>3.2541598943114716E-2</c:v>
                </c:pt>
                <c:pt idx="3392">
                  <c:v>3.604122737222281E-3</c:v>
                </c:pt>
                <c:pt idx="3393">
                  <c:v>1.612577339285616E-2</c:v>
                </c:pt>
                <c:pt idx="3394">
                  <c:v>1.051453100627453E-2</c:v>
                </c:pt>
                <c:pt idx="3395">
                  <c:v>1.9850074040397257E-2</c:v>
                </c:pt>
                <c:pt idx="3396">
                  <c:v>4.9928733048362671E-2</c:v>
                </c:pt>
                <c:pt idx="3397">
                  <c:v>3.8945426608618064E-2</c:v>
                </c:pt>
                <c:pt idx="3398">
                  <c:v>4.023485732761705E-2</c:v>
                </c:pt>
                <c:pt idx="3399">
                  <c:v>2.6293315809072137E-2</c:v>
                </c:pt>
                <c:pt idx="3400">
                  <c:v>1.9787235067353456E-2</c:v>
                </c:pt>
                <c:pt idx="3401">
                  <c:v>1.4406383162187619E-2</c:v>
                </c:pt>
                <c:pt idx="3402">
                  <c:v>1.423740687683861E-2</c:v>
                </c:pt>
                <c:pt idx="3403">
                  <c:v>3.1015722185191098E-2</c:v>
                </c:pt>
                <c:pt idx="3404">
                  <c:v>5.8787473300894157E-2</c:v>
                </c:pt>
                <c:pt idx="3405">
                  <c:v>1.9203042159550023E-2</c:v>
                </c:pt>
                <c:pt idx="3406">
                  <c:v>3.056531675476315E-4</c:v>
                </c:pt>
                <c:pt idx="3407">
                  <c:v>4.3977075765272371E-2</c:v>
                </c:pt>
                <c:pt idx="3408">
                  <c:v>0.10531503823416249</c:v>
                </c:pt>
                <c:pt idx="3409">
                  <c:v>5.0814940007032905E-3</c:v>
                </c:pt>
                <c:pt idx="3410">
                  <c:v>2.8251332837096479E-2</c:v>
                </c:pt>
                <c:pt idx="3411">
                  <c:v>1.6629557136823667E-2</c:v>
                </c:pt>
                <c:pt idx="3412">
                  <c:v>2.3154370013166371E-2</c:v>
                </c:pt>
                <c:pt idx="3413">
                  <c:v>2.4598661827677185E-2</c:v>
                </c:pt>
                <c:pt idx="3414">
                  <c:v>5.7479716327322711E-2</c:v>
                </c:pt>
                <c:pt idx="3415">
                  <c:v>4.2610092271921141E-2</c:v>
                </c:pt>
                <c:pt idx="3416">
                  <c:v>2.3376548555557899E-2</c:v>
                </c:pt>
                <c:pt idx="3417">
                  <c:v>1.5167707740063111E-2</c:v>
                </c:pt>
                <c:pt idx="3418">
                  <c:v>1.0535629835947691E-4</c:v>
                </c:pt>
                <c:pt idx="3419">
                  <c:v>4.4933003750305178E-2</c:v>
                </c:pt>
                <c:pt idx="3420">
                  <c:v>1.1741326567771704E-2</c:v>
                </c:pt>
                <c:pt idx="3421">
                  <c:v>6.1452220560356409E-2</c:v>
                </c:pt>
                <c:pt idx="3422">
                  <c:v>2.1623869310613292E-2</c:v>
                </c:pt>
                <c:pt idx="3423">
                  <c:v>1.0080271994102864E-2</c:v>
                </c:pt>
                <c:pt idx="3424">
                  <c:v>7.9080919614195083E-2</c:v>
                </c:pt>
                <c:pt idx="3425">
                  <c:v>4.4817055188462435E-2</c:v>
                </c:pt>
                <c:pt idx="3426">
                  <c:v>3.3742663217536564E-2</c:v>
                </c:pt>
                <c:pt idx="3427">
                  <c:v>3.7793656802396339E-2</c:v>
                </c:pt>
                <c:pt idx="3428">
                  <c:v>6.0321873914090968E-2</c:v>
                </c:pt>
                <c:pt idx="3429">
                  <c:v>1.2300247806514217E-3</c:v>
                </c:pt>
                <c:pt idx="3430">
                  <c:v>2.6915552728036252E-3</c:v>
                </c:pt>
                <c:pt idx="3431">
                  <c:v>3.0314867012254956E-2</c:v>
                </c:pt>
                <c:pt idx="3432">
                  <c:v>1.9566478047768884E-2</c:v>
                </c:pt>
                <c:pt idx="3433">
                  <c:v>4.5856855338063385E-2</c:v>
                </c:pt>
                <c:pt idx="3434">
                  <c:v>4.3379005653943675E-2</c:v>
                </c:pt>
                <c:pt idx="3435">
                  <c:v>2.7388364631546466E-2</c:v>
                </c:pt>
                <c:pt idx="3436">
                  <c:v>9.5437808477394359E-3</c:v>
                </c:pt>
                <c:pt idx="3437">
                  <c:v>3.587923371259974E-3</c:v>
                </c:pt>
                <c:pt idx="3438">
                  <c:v>4.9158804043335586E-2</c:v>
                </c:pt>
                <c:pt idx="3439">
                  <c:v>9.8969811207275313E-3</c:v>
                </c:pt>
                <c:pt idx="3440">
                  <c:v>1.6153132965207095E-2</c:v>
                </c:pt>
                <c:pt idx="3441">
                  <c:v>8.6463157825388687E-3</c:v>
                </c:pt>
                <c:pt idx="3442">
                  <c:v>8.1545394348459671E-4</c:v>
                </c:pt>
                <c:pt idx="3443">
                  <c:v>4.0366962754089825E-2</c:v>
                </c:pt>
                <c:pt idx="3444">
                  <c:v>7.7829941446581966E-3</c:v>
                </c:pt>
                <c:pt idx="3445">
                  <c:v>2.0060614587959408E-2</c:v>
                </c:pt>
                <c:pt idx="3446">
                  <c:v>5.9122234724572231E-2</c:v>
                </c:pt>
                <c:pt idx="3447">
                  <c:v>5.7797531473938478E-2</c:v>
                </c:pt>
                <c:pt idx="3448">
                  <c:v>4.7534291857380853E-2</c:v>
                </c:pt>
                <c:pt idx="3449">
                  <c:v>4.3996139280211823E-2</c:v>
                </c:pt>
                <c:pt idx="3450">
                  <c:v>4.6860125680101852E-2</c:v>
                </c:pt>
                <c:pt idx="3451">
                  <c:v>5.7787201172824432E-2</c:v>
                </c:pt>
                <c:pt idx="3452">
                  <c:v>4.4534036596309237E-2</c:v>
                </c:pt>
                <c:pt idx="3453">
                  <c:v>2.4909672962707574E-2</c:v>
                </c:pt>
                <c:pt idx="3454">
                  <c:v>1.1870484483742956E-2</c:v>
                </c:pt>
                <c:pt idx="3455">
                  <c:v>2.3840565104600239E-3</c:v>
                </c:pt>
                <c:pt idx="3456">
                  <c:v>8.9377716916448566E-3</c:v>
                </c:pt>
                <c:pt idx="3457">
                  <c:v>7.2013195685167071E-3</c:v>
                </c:pt>
                <c:pt idx="3458">
                  <c:v>9.4530397555484605E-3</c:v>
                </c:pt>
                <c:pt idx="3459">
                  <c:v>1.5822052922252583E-2</c:v>
                </c:pt>
                <c:pt idx="3460">
                  <c:v>4.0492210198289524E-2</c:v>
                </c:pt>
                <c:pt idx="3461">
                  <c:v>4.2154279985304924E-2</c:v>
                </c:pt>
                <c:pt idx="3462">
                  <c:v>1.4475058210755593E-2</c:v>
                </c:pt>
                <c:pt idx="3463">
                  <c:v>3.5997123486225205E-2</c:v>
                </c:pt>
                <c:pt idx="3464">
                  <c:v>2.6194317101494197E-2</c:v>
                </c:pt>
                <c:pt idx="3465">
                  <c:v>1.7844042981968858E-2</c:v>
                </c:pt>
                <c:pt idx="3466">
                  <c:v>3.6113179380165727E-2</c:v>
                </c:pt>
                <c:pt idx="3467">
                  <c:v>0.15859327300639123</c:v>
                </c:pt>
                <c:pt idx="3468">
                  <c:v>5.4040432869622554E-2</c:v>
                </c:pt>
                <c:pt idx="3469">
                  <c:v>4.5632085304623177E-2</c:v>
                </c:pt>
                <c:pt idx="3470">
                  <c:v>3.2632394273065593E-2</c:v>
                </c:pt>
                <c:pt idx="3471">
                  <c:v>1.745987714547418E-2</c:v>
                </c:pt>
                <c:pt idx="3472">
                  <c:v>1.6458489742361089E-2</c:v>
                </c:pt>
                <c:pt idx="3473">
                  <c:v>2.1639621763300965E-2</c:v>
                </c:pt>
                <c:pt idx="3474">
                  <c:v>1.4544502197092871E-2</c:v>
                </c:pt>
                <c:pt idx="3475">
                  <c:v>4.6956727706343848E-2</c:v>
                </c:pt>
                <c:pt idx="3476">
                  <c:v>3.3006833140183101E-2</c:v>
                </c:pt>
                <c:pt idx="3477">
                  <c:v>1.6521465671729685E-2</c:v>
                </c:pt>
                <c:pt idx="3478">
                  <c:v>9.1434851937745032E-3</c:v>
                </c:pt>
                <c:pt idx="3479">
                  <c:v>4.4648643814735323E-3</c:v>
                </c:pt>
                <c:pt idx="3480">
                  <c:v>4.004651454273303E-2</c:v>
                </c:pt>
                <c:pt idx="3481">
                  <c:v>9.598186664812193E-3</c:v>
                </c:pt>
                <c:pt idx="3482">
                  <c:v>2.2283983573662357E-2</c:v>
                </c:pt>
                <c:pt idx="3483">
                  <c:v>3.5036702172219561E-3</c:v>
                </c:pt>
                <c:pt idx="3484">
                  <c:v>5.7061861891424412E-2</c:v>
                </c:pt>
                <c:pt idx="3485">
                  <c:v>3.5056742321483432E-2</c:v>
                </c:pt>
                <c:pt idx="3486">
                  <c:v>2.9106922041901139E-2</c:v>
                </c:pt>
                <c:pt idx="3487">
                  <c:v>2.0944570270300382E-2</c:v>
                </c:pt>
                <c:pt idx="3488">
                  <c:v>2.9357392561999263E-2</c:v>
                </c:pt>
                <c:pt idx="3489">
                  <c:v>6.9681687037381548E-3</c:v>
                </c:pt>
                <c:pt idx="3490">
                  <c:v>3.0111189602495619E-2</c:v>
                </c:pt>
                <c:pt idx="3491">
                  <c:v>1.2715398362259572E-2</c:v>
                </c:pt>
                <c:pt idx="3492">
                  <c:v>4.5763402091755223E-3</c:v>
                </c:pt>
                <c:pt idx="3493">
                  <c:v>1.2861644668766159E-2</c:v>
                </c:pt>
                <c:pt idx="3494">
                  <c:v>2.7570753647102427E-2</c:v>
                </c:pt>
                <c:pt idx="3495">
                  <c:v>4.0128208398959329E-2</c:v>
                </c:pt>
                <c:pt idx="3496">
                  <c:v>6.8247333322793008E-3</c:v>
                </c:pt>
                <c:pt idx="3497">
                  <c:v>4.5710791185563968E-2</c:v>
                </c:pt>
                <c:pt idx="3498">
                  <c:v>1.9361070412882847E-2</c:v>
                </c:pt>
                <c:pt idx="3499">
                  <c:v>1.626303912391662E-2</c:v>
                </c:pt>
                <c:pt idx="3500">
                  <c:v>2.4362616528893551E-2</c:v>
                </c:pt>
                <c:pt idx="3501">
                  <c:v>1.267094677380257E-2</c:v>
                </c:pt>
                <c:pt idx="3502">
                  <c:v>9.402883856581086E-2</c:v>
                </c:pt>
                <c:pt idx="3503">
                  <c:v>1.5328765234415422E-2</c:v>
                </c:pt>
                <c:pt idx="3504">
                  <c:v>9.5613407370109399E-3</c:v>
                </c:pt>
                <c:pt idx="3505">
                  <c:v>5.9817983008825765E-2</c:v>
                </c:pt>
                <c:pt idx="3506">
                  <c:v>3.6223816650291923E-3</c:v>
                </c:pt>
                <c:pt idx="3507">
                  <c:v>3.2451721954994767E-2</c:v>
                </c:pt>
                <c:pt idx="3508">
                  <c:v>3.3990473219287783E-2</c:v>
                </c:pt>
                <c:pt idx="3509">
                  <c:v>6.1647687689909837E-2</c:v>
                </c:pt>
                <c:pt idx="3510">
                  <c:v>4.1644143726891097E-2</c:v>
                </c:pt>
                <c:pt idx="3511">
                  <c:v>1.6063891441543885E-2</c:v>
                </c:pt>
                <c:pt idx="3512">
                  <c:v>8.2864016378636635E-3</c:v>
                </c:pt>
                <c:pt idx="3513">
                  <c:v>3.4950774524344919E-4</c:v>
                </c:pt>
                <c:pt idx="3514">
                  <c:v>3.5819667260177754E-2</c:v>
                </c:pt>
                <c:pt idx="3515">
                  <c:v>1.6521162294804895E-2</c:v>
                </c:pt>
                <c:pt idx="3516">
                  <c:v>1.6028295197943257E-2</c:v>
                </c:pt>
                <c:pt idx="3517">
                  <c:v>1.4563584016968174E-2</c:v>
                </c:pt>
                <c:pt idx="3518">
                  <c:v>2.5833829243268488E-2</c:v>
                </c:pt>
                <c:pt idx="3519">
                  <c:v>2.9786748394852874E-2</c:v>
                </c:pt>
                <c:pt idx="3520">
                  <c:v>1.034866355481627E-2</c:v>
                </c:pt>
                <c:pt idx="3521">
                  <c:v>2.9043434316486937E-2</c:v>
                </c:pt>
                <c:pt idx="3522">
                  <c:v>3.7724624633967599E-2</c:v>
                </c:pt>
                <c:pt idx="3523">
                  <c:v>3.7510272421176535E-2</c:v>
                </c:pt>
                <c:pt idx="3524">
                  <c:v>1.1414192632563949E-2</c:v>
                </c:pt>
                <c:pt idx="3525">
                  <c:v>1.9157058404201711E-2</c:v>
                </c:pt>
                <c:pt idx="3526">
                  <c:v>3.6447829612510259E-2</c:v>
                </c:pt>
                <c:pt idx="3527">
                  <c:v>8.529383373450293E-3</c:v>
                </c:pt>
                <c:pt idx="3528">
                  <c:v>2.6122590142233244E-2</c:v>
                </c:pt>
                <c:pt idx="3529">
                  <c:v>6.2299961308382001E-2</c:v>
                </c:pt>
                <c:pt idx="3530">
                  <c:v>1.4728639389699316E-2</c:v>
                </c:pt>
                <c:pt idx="3531">
                  <c:v>2.894512792001367E-2</c:v>
                </c:pt>
                <c:pt idx="3532">
                  <c:v>5.2169011988285427E-2</c:v>
                </c:pt>
                <c:pt idx="3533">
                  <c:v>2.2788523986932319E-2</c:v>
                </c:pt>
                <c:pt idx="3534">
                  <c:v>6.4097709628351748E-3</c:v>
                </c:pt>
                <c:pt idx="3535">
                  <c:v>1.6026770440300622E-2</c:v>
                </c:pt>
                <c:pt idx="3536">
                  <c:v>4.5925355897281792E-2</c:v>
                </c:pt>
                <c:pt idx="3537">
                  <c:v>2.8427698486353584E-2</c:v>
                </c:pt>
                <c:pt idx="3538">
                  <c:v>1.5383098173472567E-2</c:v>
                </c:pt>
                <c:pt idx="3539">
                  <c:v>1.5116334416396541E-2</c:v>
                </c:pt>
                <c:pt idx="3540">
                  <c:v>4.0602065287275196E-2</c:v>
                </c:pt>
                <c:pt idx="3541">
                  <c:v>6.5118615669273322E-2</c:v>
                </c:pt>
                <c:pt idx="3542">
                  <c:v>4.7932628281701133E-2</c:v>
                </c:pt>
                <c:pt idx="3543">
                  <c:v>4.6159982555817589E-2</c:v>
                </c:pt>
                <c:pt idx="3544">
                  <c:v>2.5240876603164347E-4</c:v>
                </c:pt>
                <c:pt idx="3545">
                  <c:v>2.5361050799013421E-2</c:v>
                </c:pt>
                <c:pt idx="3546">
                  <c:v>4.0557579382542071E-2</c:v>
                </c:pt>
                <c:pt idx="3547">
                  <c:v>3.6072146777682501E-2</c:v>
                </c:pt>
                <c:pt idx="3548">
                  <c:v>2.6752387635228903E-2</c:v>
                </c:pt>
                <c:pt idx="3549">
                  <c:v>1.5697310964251567E-2</c:v>
                </c:pt>
                <c:pt idx="3550">
                  <c:v>6.4567371918206232E-2</c:v>
                </c:pt>
                <c:pt idx="3551">
                  <c:v>0.11899356191782268</c:v>
                </c:pt>
                <c:pt idx="3552">
                  <c:v>4.5737046417093599E-2</c:v>
                </c:pt>
                <c:pt idx="3553">
                  <c:v>9.9688892609506016E-2</c:v>
                </c:pt>
                <c:pt idx="3554">
                  <c:v>4.0503997408082575E-2</c:v>
                </c:pt>
                <c:pt idx="3555">
                  <c:v>3.5808341777770307E-2</c:v>
                </c:pt>
                <c:pt idx="3556">
                  <c:v>4.2448479868845243E-2</c:v>
                </c:pt>
                <c:pt idx="3557">
                  <c:v>3.3465148973300801E-2</c:v>
                </c:pt>
                <c:pt idx="3558">
                  <c:v>7.2955564153417224E-2</c:v>
                </c:pt>
                <c:pt idx="3559">
                  <c:v>2.2438067783756177E-2</c:v>
                </c:pt>
                <c:pt idx="3560">
                  <c:v>1.0709605529856628E-2</c:v>
                </c:pt>
                <c:pt idx="3561">
                  <c:v>6.0938330311463375E-2</c:v>
                </c:pt>
                <c:pt idx="3562">
                  <c:v>1.2048434943969281E-2</c:v>
                </c:pt>
                <c:pt idx="3563">
                  <c:v>1.7920835052528401E-2</c:v>
                </c:pt>
                <c:pt idx="3564">
                  <c:v>2.8077982834452918E-2</c:v>
                </c:pt>
                <c:pt idx="3565">
                  <c:v>1.7047425622297205E-2</c:v>
                </c:pt>
                <c:pt idx="3566">
                  <c:v>1.4850547331852974E-2</c:v>
                </c:pt>
                <c:pt idx="3567">
                  <c:v>4.3418405837120783E-4</c:v>
                </c:pt>
                <c:pt idx="3568">
                  <c:v>4.0353812009098093E-2</c:v>
                </c:pt>
                <c:pt idx="3569">
                  <c:v>3.0296774597107723E-2</c:v>
                </c:pt>
                <c:pt idx="3570">
                  <c:v>2.4948862489418019E-2</c:v>
                </c:pt>
                <c:pt idx="3571">
                  <c:v>1.607843706228592E-2</c:v>
                </c:pt>
                <c:pt idx="3572">
                  <c:v>4.5783534617804489E-2</c:v>
                </c:pt>
                <c:pt idx="3573">
                  <c:v>2.6414362547062187E-2</c:v>
                </c:pt>
                <c:pt idx="3574">
                  <c:v>3.4806096019728963E-2</c:v>
                </c:pt>
                <c:pt idx="3575">
                  <c:v>1.7583074761162248E-2</c:v>
                </c:pt>
                <c:pt idx="3576">
                  <c:v>0.10933243380686561</c:v>
                </c:pt>
                <c:pt idx="3577">
                  <c:v>4.521372411486984E-2</c:v>
                </c:pt>
                <c:pt idx="3578">
                  <c:v>1.3323600346006867E-2</c:v>
                </c:pt>
                <c:pt idx="3579">
                  <c:v>1.8959873359242096E-2</c:v>
                </c:pt>
                <c:pt idx="3580">
                  <c:v>2.7769405681379689E-2</c:v>
                </c:pt>
                <c:pt idx="3581">
                  <c:v>2.7007510178999508E-2</c:v>
                </c:pt>
                <c:pt idx="3582">
                  <c:v>3.8828119826918611E-2</c:v>
                </c:pt>
                <c:pt idx="3583">
                  <c:v>4.3963812277984571E-2</c:v>
                </c:pt>
                <c:pt idx="3584">
                  <c:v>9.1824132956280391E-2</c:v>
                </c:pt>
                <c:pt idx="3585">
                  <c:v>3.2679212580478886E-2</c:v>
                </c:pt>
                <c:pt idx="3586">
                  <c:v>3.426937637823399E-2</c:v>
                </c:pt>
                <c:pt idx="3587">
                  <c:v>1.7746933596496477E-2</c:v>
                </c:pt>
                <c:pt idx="3588">
                  <c:v>1.5358860110563678E-2</c:v>
                </c:pt>
                <c:pt idx="3589">
                  <c:v>5.2511956418157812E-3</c:v>
                </c:pt>
                <c:pt idx="3590">
                  <c:v>5.5323269371654021E-2</c:v>
                </c:pt>
                <c:pt idx="3591">
                  <c:v>4.6769724175865612E-2</c:v>
                </c:pt>
                <c:pt idx="3592">
                  <c:v>4.2105263275911534E-2</c:v>
                </c:pt>
                <c:pt idx="3593">
                  <c:v>1.3224965363904106E-2</c:v>
                </c:pt>
                <c:pt idx="3594">
                  <c:v>1.125055468507901E-2</c:v>
                </c:pt>
                <c:pt idx="3595">
                  <c:v>4.9992363851347588E-2</c:v>
                </c:pt>
                <c:pt idx="3596">
                  <c:v>3.9665532055726045E-2</c:v>
                </c:pt>
                <c:pt idx="3597">
                  <c:v>3.8624368422740391E-2</c:v>
                </c:pt>
                <c:pt idx="3598">
                  <c:v>9.1093818592861836E-3</c:v>
                </c:pt>
                <c:pt idx="3599">
                  <c:v>3.6223241064597039E-2</c:v>
                </c:pt>
                <c:pt idx="3600">
                  <c:v>2.1782075284116222E-2</c:v>
                </c:pt>
                <c:pt idx="3601">
                  <c:v>8.4945283839989935E-3</c:v>
                </c:pt>
                <c:pt idx="3602">
                  <c:v>7.5664638410165935E-2</c:v>
                </c:pt>
                <c:pt idx="3603">
                  <c:v>6.1379891176554652E-3</c:v>
                </c:pt>
                <c:pt idx="3604">
                  <c:v>4.7088190356417287E-3</c:v>
                </c:pt>
                <c:pt idx="3605">
                  <c:v>3.9318288667877038E-2</c:v>
                </c:pt>
                <c:pt idx="3606">
                  <c:v>2.0598709001238655E-2</c:v>
                </c:pt>
                <c:pt idx="3607">
                  <c:v>3.3362650610693864E-2</c:v>
                </c:pt>
                <c:pt idx="3608">
                  <c:v>7.0037323760921325E-2</c:v>
                </c:pt>
                <c:pt idx="3609">
                  <c:v>4.3219532798062649E-2</c:v>
                </c:pt>
                <c:pt idx="3610">
                  <c:v>4.0987714367267114E-2</c:v>
                </c:pt>
                <c:pt idx="3611">
                  <c:v>1.8808188166931777E-2</c:v>
                </c:pt>
                <c:pt idx="3612">
                  <c:v>2.7705298615497406E-2</c:v>
                </c:pt>
                <c:pt idx="3613">
                  <c:v>2.9323722293286024E-2</c:v>
                </c:pt>
                <c:pt idx="3614">
                  <c:v>3.2108512379548468E-2</c:v>
                </c:pt>
                <c:pt idx="3615">
                  <c:v>2.6904220591200467E-2</c:v>
                </c:pt>
                <c:pt idx="3616">
                  <c:v>1.3857718992112446E-2</c:v>
                </c:pt>
                <c:pt idx="3617">
                  <c:v>3.8698367414373047E-2</c:v>
                </c:pt>
                <c:pt idx="3618">
                  <c:v>3.0750633138440189E-2</c:v>
                </c:pt>
                <c:pt idx="3619">
                  <c:v>4.20891181083273E-4</c:v>
                </c:pt>
                <c:pt idx="3620">
                  <c:v>4.5482774217286762E-3</c:v>
                </c:pt>
                <c:pt idx="3621">
                  <c:v>2.1552403287256376E-2</c:v>
                </c:pt>
                <c:pt idx="3622">
                  <c:v>4.9146860973403393E-2</c:v>
                </c:pt>
                <c:pt idx="3623">
                  <c:v>2.6763415224284881E-2</c:v>
                </c:pt>
                <c:pt idx="3624">
                  <c:v>6.989803061390687E-3</c:v>
                </c:pt>
                <c:pt idx="3625">
                  <c:v>7.6741631943970587E-3</c:v>
                </c:pt>
                <c:pt idx="3626">
                  <c:v>1.4286165829735607E-2</c:v>
                </c:pt>
                <c:pt idx="3627">
                  <c:v>1.2842772901817685E-2</c:v>
                </c:pt>
                <c:pt idx="3628">
                  <c:v>6.5479669159023285E-3</c:v>
                </c:pt>
                <c:pt idx="3629">
                  <c:v>1.3823449115058811E-2</c:v>
                </c:pt>
                <c:pt idx="3630">
                  <c:v>9.5553768748865078E-3</c:v>
                </c:pt>
                <c:pt idx="3631">
                  <c:v>5.4732702944947989E-2</c:v>
                </c:pt>
                <c:pt idx="3632">
                  <c:v>1.1612684886462048E-2</c:v>
                </c:pt>
                <c:pt idx="3633">
                  <c:v>2.4615206923926911E-2</c:v>
                </c:pt>
                <c:pt idx="3634">
                  <c:v>4.2319235667762176E-2</c:v>
                </c:pt>
                <c:pt idx="3635">
                  <c:v>4.115317697289067E-2</c:v>
                </c:pt>
                <c:pt idx="3636">
                  <c:v>3.5128840181430282E-2</c:v>
                </c:pt>
                <c:pt idx="3637">
                  <c:v>4.6806587337317254E-3</c:v>
                </c:pt>
                <c:pt idx="3638">
                  <c:v>2.9930660177082222E-2</c:v>
                </c:pt>
                <c:pt idx="3639">
                  <c:v>2.0142385265263685E-2</c:v>
                </c:pt>
                <c:pt idx="3640">
                  <c:v>9.0479200115614472E-3</c:v>
                </c:pt>
                <c:pt idx="3641">
                  <c:v>1.5764016288806686E-2</c:v>
                </c:pt>
                <c:pt idx="3642">
                  <c:v>3.2386773415834992E-2</c:v>
                </c:pt>
                <c:pt idx="3643">
                  <c:v>1.4430647602419154E-2</c:v>
                </c:pt>
                <c:pt idx="3644">
                  <c:v>3.5883138579911489E-2</c:v>
                </c:pt>
                <c:pt idx="3645">
                  <c:v>5.6903985788400724E-3</c:v>
                </c:pt>
                <c:pt idx="3646">
                  <c:v>5.3055490097897152E-2</c:v>
                </c:pt>
                <c:pt idx="3647">
                  <c:v>1.9187036455442147E-2</c:v>
                </c:pt>
                <c:pt idx="3648">
                  <c:v>2.8251543810178616E-2</c:v>
                </c:pt>
                <c:pt idx="3649">
                  <c:v>2.5567540866815414E-2</c:v>
                </c:pt>
                <c:pt idx="3650">
                  <c:v>1.789373330913404E-2</c:v>
                </c:pt>
                <c:pt idx="3651">
                  <c:v>1.9449908497958891E-2</c:v>
                </c:pt>
                <c:pt idx="3652">
                  <c:v>1.2787577214559427E-2</c:v>
                </c:pt>
                <c:pt idx="3653">
                  <c:v>2.6597920365428369E-2</c:v>
                </c:pt>
                <c:pt idx="3654">
                  <c:v>3.2710655699089944E-2</c:v>
                </c:pt>
                <c:pt idx="3655">
                  <c:v>2.2890375126109218E-2</c:v>
                </c:pt>
                <c:pt idx="3656">
                  <c:v>2.7290841160140931E-2</c:v>
                </c:pt>
                <c:pt idx="3657">
                  <c:v>1.7310572388804311E-2</c:v>
                </c:pt>
                <c:pt idx="3658">
                  <c:v>5.3604284981051804E-2</c:v>
                </c:pt>
                <c:pt idx="3659">
                  <c:v>4.0293413768451969E-2</c:v>
                </c:pt>
                <c:pt idx="3660">
                  <c:v>8.5964863285855828E-3</c:v>
                </c:pt>
                <c:pt idx="3661">
                  <c:v>2.1120248696747043E-3</c:v>
                </c:pt>
                <c:pt idx="3662">
                  <c:v>1.1920454596008753E-2</c:v>
                </c:pt>
                <c:pt idx="3663">
                  <c:v>8.0905918208569322E-3</c:v>
                </c:pt>
                <c:pt idx="3664">
                  <c:v>1.9470616987974948E-2</c:v>
                </c:pt>
                <c:pt idx="3665">
                  <c:v>1.388279804285584E-2</c:v>
                </c:pt>
                <c:pt idx="3666">
                  <c:v>2.3298948280119469E-2</c:v>
                </c:pt>
                <c:pt idx="3667">
                  <c:v>4.5173653969034326E-2</c:v>
                </c:pt>
                <c:pt idx="3668">
                  <c:v>4.0525601894280547E-2</c:v>
                </c:pt>
                <c:pt idx="3669">
                  <c:v>4.1332028877870464E-2</c:v>
                </c:pt>
                <c:pt idx="3670">
                  <c:v>2.9329480900530835E-2</c:v>
                </c:pt>
                <c:pt idx="3671">
                  <c:v>4.844656789439114E-4</c:v>
                </c:pt>
                <c:pt idx="3672">
                  <c:v>1.2243312068172224E-2</c:v>
                </c:pt>
                <c:pt idx="3673">
                  <c:v>6.414910827065072E-3</c:v>
                </c:pt>
                <c:pt idx="3674">
                  <c:v>2.9414003343152844E-2</c:v>
                </c:pt>
                <c:pt idx="3675">
                  <c:v>3.7286686699697445E-2</c:v>
                </c:pt>
                <c:pt idx="3676">
                  <c:v>1.7440690547096738E-2</c:v>
                </c:pt>
                <c:pt idx="3677">
                  <c:v>1.6508246132332632E-2</c:v>
                </c:pt>
                <c:pt idx="3678">
                  <c:v>1.4713120859687324E-2</c:v>
                </c:pt>
                <c:pt idx="3679">
                  <c:v>1.1191939321720398E-2</c:v>
                </c:pt>
                <c:pt idx="3680">
                  <c:v>5.3533280179381859E-2</c:v>
                </c:pt>
                <c:pt idx="3681">
                  <c:v>1.7082787886764005E-2</c:v>
                </c:pt>
                <c:pt idx="3682">
                  <c:v>3.8335721783447886E-2</c:v>
                </c:pt>
                <c:pt idx="3683">
                  <c:v>5.5762072246215613E-2</c:v>
                </c:pt>
                <c:pt idx="3684">
                  <c:v>2.5329053437730946E-2</c:v>
                </c:pt>
                <c:pt idx="3685">
                  <c:v>3.1160346002562352E-2</c:v>
                </c:pt>
                <c:pt idx="3686">
                  <c:v>5.4573640958168614E-2</c:v>
                </c:pt>
                <c:pt idx="3687">
                  <c:v>3.4070955850020394E-2</c:v>
                </c:pt>
                <c:pt idx="3688">
                  <c:v>5.9474311573852551E-2</c:v>
                </c:pt>
                <c:pt idx="3689">
                  <c:v>3.7989390819536464E-2</c:v>
                </c:pt>
                <c:pt idx="3690">
                  <c:v>3.7939018946986675E-2</c:v>
                </c:pt>
                <c:pt idx="3691">
                  <c:v>2.2925542478718523E-2</c:v>
                </c:pt>
                <c:pt idx="3692">
                  <c:v>4.6920749697917374E-3</c:v>
                </c:pt>
                <c:pt idx="3693">
                  <c:v>1.8835465981624382E-2</c:v>
                </c:pt>
                <c:pt idx="3694">
                  <c:v>5.0491699031605872E-3</c:v>
                </c:pt>
                <c:pt idx="3695">
                  <c:v>7.4428629673703173E-3</c:v>
                </c:pt>
                <c:pt idx="3696">
                  <c:v>5.5075460380494753E-2</c:v>
                </c:pt>
                <c:pt idx="3697">
                  <c:v>4.3784062883840097E-2</c:v>
                </c:pt>
                <c:pt idx="3698">
                  <c:v>3.6977644343964361E-2</c:v>
                </c:pt>
                <c:pt idx="3699">
                  <c:v>2.6007567944641596E-2</c:v>
                </c:pt>
                <c:pt idx="3700">
                  <c:v>2.9369981720614498E-2</c:v>
                </c:pt>
                <c:pt idx="3701">
                  <c:v>1.6289512891378314E-2</c:v>
                </c:pt>
                <c:pt idx="3702">
                  <c:v>0.11105062743923225</c:v>
                </c:pt>
                <c:pt idx="3703">
                  <c:v>3.1798049302041671E-2</c:v>
                </c:pt>
                <c:pt idx="3704">
                  <c:v>2.3677872914556468E-2</c:v>
                </c:pt>
                <c:pt idx="3705">
                  <c:v>3.6932217623531778E-2</c:v>
                </c:pt>
                <c:pt idx="3706">
                  <c:v>8.762829056140703E-2</c:v>
                </c:pt>
                <c:pt idx="3707">
                  <c:v>7.3018461765177886E-2</c:v>
                </c:pt>
                <c:pt idx="3708">
                  <c:v>1.8779808415521203E-2</c:v>
                </c:pt>
                <c:pt idx="3709">
                  <c:v>1.3636234697294011E-2</c:v>
                </c:pt>
                <c:pt idx="3710">
                  <c:v>5.8289865183471533E-2</c:v>
                </c:pt>
                <c:pt idx="3711">
                  <c:v>1.7877979948300378E-2</c:v>
                </c:pt>
                <c:pt idx="3712">
                  <c:v>1.1999533827663972E-2</c:v>
                </c:pt>
                <c:pt idx="3713">
                  <c:v>1.9207241162909866E-2</c:v>
                </c:pt>
                <c:pt idx="3714">
                  <c:v>2.8113037667159141E-3</c:v>
                </c:pt>
                <c:pt idx="3715">
                  <c:v>2.9634608665973151E-2</c:v>
                </c:pt>
                <c:pt idx="3716">
                  <c:v>1.251076922739798E-3</c:v>
                </c:pt>
                <c:pt idx="3717">
                  <c:v>1.8646147943792969E-2</c:v>
                </c:pt>
                <c:pt idx="3718">
                  <c:v>2.4335842457085963E-2</c:v>
                </c:pt>
                <c:pt idx="3719">
                  <c:v>1.9578040178232926E-2</c:v>
                </c:pt>
                <c:pt idx="3720">
                  <c:v>5.6135116091810211E-2</c:v>
                </c:pt>
                <c:pt idx="3721">
                  <c:v>5.6300906940457141E-2</c:v>
                </c:pt>
                <c:pt idx="3722">
                  <c:v>3.8228608659407505E-2</c:v>
                </c:pt>
                <c:pt idx="3723">
                  <c:v>8.2332037770154708E-3</c:v>
                </c:pt>
                <c:pt idx="3724">
                  <c:v>1.1537627210066445E-2</c:v>
                </c:pt>
                <c:pt idx="3725">
                  <c:v>7.2811940548510833E-3</c:v>
                </c:pt>
                <c:pt idx="3726">
                  <c:v>6.2151448587874317E-2</c:v>
                </c:pt>
                <c:pt idx="3727">
                  <c:v>5.2410433447199652E-2</c:v>
                </c:pt>
                <c:pt idx="3728">
                  <c:v>4.6479381484795454E-2</c:v>
                </c:pt>
                <c:pt idx="3729">
                  <c:v>1.0681627190083975E-2</c:v>
                </c:pt>
                <c:pt idx="3730">
                  <c:v>2.5483751996031614E-2</c:v>
                </c:pt>
                <c:pt idx="3731">
                  <c:v>1.0449085747471533E-2</c:v>
                </c:pt>
                <c:pt idx="3732">
                  <c:v>3.4424114277601101E-2</c:v>
                </c:pt>
                <c:pt idx="3733">
                  <c:v>2.839195060242989E-2</c:v>
                </c:pt>
                <c:pt idx="3734">
                  <c:v>0.13125145393866114</c:v>
                </c:pt>
                <c:pt idx="3735">
                  <c:v>3.9959432735035619E-2</c:v>
                </c:pt>
                <c:pt idx="3736">
                  <c:v>1.5043533926494129E-3</c:v>
                </c:pt>
                <c:pt idx="3737">
                  <c:v>8.8526509845988297E-3</c:v>
                </c:pt>
                <c:pt idx="3738">
                  <c:v>2.2591703599105652E-2</c:v>
                </c:pt>
                <c:pt idx="3739">
                  <c:v>2.5938811602988467E-2</c:v>
                </c:pt>
                <c:pt idx="3740">
                  <c:v>4.0173426409457473E-2</c:v>
                </c:pt>
                <c:pt idx="3741">
                  <c:v>6.2373092657672796E-4</c:v>
                </c:pt>
                <c:pt idx="3742">
                  <c:v>4.2231392726385618E-2</c:v>
                </c:pt>
                <c:pt idx="3743">
                  <c:v>2.7107281349767563E-2</c:v>
                </c:pt>
                <c:pt idx="3744">
                  <c:v>5.8049560205325985E-2</c:v>
                </c:pt>
                <c:pt idx="3745">
                  <c:v>2.7512742852329523E-2</c:v>
                </c:pt>
                <c:pt idx="3746">
                  <c:v>2.2302291804260146E-3</c:v>
                </c:pt>
                <c:pt idx="3747">
                  <c:v>1.7479246992934391E-2</c:v>
                </c:pt>
                <c:pt idx="3748">
                  <c:v>1.6585501494888629E-2</c:v>
                </c:pt>
                <c:pt idx="3749">
                  <c:v>0.13758865729187522</c:v>
                </c:pt>
                <c:pt idx="3750">
                  <c:v>2.0497559203858387E-2</c:v>
                </c:pt>
                <c:pt idx="3751">
                  <c:v>1.1165968642816333E-2</c:v>
                </c:pt>
                <c:pt idx="3752">
                  <c:v>2.6028110042554412E-2</c:v>
                </c:pt>
                <c:pt idx="3753">
                  <c:v>5.5896248613692648E-2</c:v>
                </c:pt>
                <c:pt idx="3754">
                  <c:v>4.2447464957823464E-2</c:v>
                </c:pt>
                <c:pt idx="3755">
                  <c:v>4.396543862184852E-2</c:v>
                </c:pt>
                <c:pt idx="3756">
                  <c:v>7.1138502090793712E-2</c:v>
                </c:pt>
                <c:pt idx="3757">
                  <c:v>5.9947933121539988E-2</c:v>
                </c:pt>
                <c:pt idx="3758">
                  <c:v>2.423461479958567E-2</c:v>
                </c:pt>
                <c:pt idx="3759">
                  <c:v>3.1774094934285381E-2</c:v>
                </c:pt>
                <c:pt idx="3760">
                  <c:v>4.4071755876736757E-2</c:v>
                </c:pt>
                <c:pt idx="3761">
                  <c:v>6.3460783485383768E-3</c:v>
                </c:pt>
                <c:pt idx="3762">
                  <c:v>1.0588971645872872E-2</c:v>
                </c:pt>
                <c:pt idx="3763">
                  <c:v>7.5925258785962263E-3</c:v>
                </c:pt>
                <c:pt idx="3764">
                  <c:v>1.8800248347222763E-2</c:v>
                </c:pt>
                <c:pt idx="3765">
                  <c:v>2.5298160623739435E-3</c:v>
                </c:pt>
                <c:pt idx="3766">
                  <c:v>1.0088034234394666E-3</c:v>
                </c:pt>
                <c:pt idx="3767">
                  <c:v>1.9691241447870045E-2</c:v>
                </c:pt>
                <c:pt idx="3768">
                  <c:v>6.6569614580942169E-2</c:v>
                </c:pt>
                <c:pt idx="3769">
                  <c:v>6.7439085530544576E-2</c:v>
                </c:pt>
                <c:pt idx="3770">
                  <c:v>1.0077641855084071E-2</c:v>
                </c:pt>
                <c:pt idx="3771">
                  <c:v>2.8407530450950291E-2</c:v>
                </c:pt>
                <c:pt idx="3772">
                  <c:v>4.8908931178576302E-3</c:v>
                </c:pt>
                <c:pt idx="3773">
                  <c:v>5.3131314908311036E-2</c:v>
                </c:pt>
                <c:pt idx="3774">
                  <c:v>7.5918362685629542E-3</c:v>
                </c:pt>
                <c:pt idx="3775">
                  <c:v>1.4505925320786574E-2</c:v>
                </c:pt>
                <c:pt idx="3776">
                  <c:v>3.1736196199653177E-2</c:v>
                </c:pt>
                <c:pt idx="3777">
                  <c:v>2.2031534054293103E-2</c:v>
                </c:pt>
                <c:pt idx="3778">
                  <c:v>6.6601609777697982E-2</c:v>
                </c:pt>
                <c:pt idx="3779">
                  <c:v>2.69115189644141E-4</c:v>
                </c:pt>
                <c:pt idx="3780">
                  <c:v>1.8526613969089067E-2</c:v>
                </c:pt>
                <c:pt idx="3781">
                  <c:v>4.8848528069756272E-4</c:v>
                </c:pt>
                <c:pt idx="3782">
                  <c:v>9.6478100818838203E-2</c:v>
                </c:pt>
                <c:pt idx="3783">
                  <c:v>7.3508351380928302E-2</c:v>
                </c:pt>
                <c:pt idx="3784">
                  <c:v>3.5406236935503724E-2</c:v>
                </c:pt>
                <c:pt idx="3785">
                  <c:v>4.7513562418207728E-2</c:v>
                </c:pt>
                <c:pt idx="3786">
                  <c:v>8.5050979615253763E-3</c:v>
                </c:pt>
                <c:pt idx="3787">
                  <c:v>2.4795070975656766E-2</c:v>
                </c:pt>
                <c:pt idx="3788">
                  <c:v>1.3472040988870303E-2</c:v>
                </c:pt>
                <c:pt idx="3789">
                  <c:v>4.5821909771393464E-2</c:v>
                </c:pt>
                <c:pt idx="3790">
                  <c:v>9.7877151478255181E-3</c:v>
                </c:pt>
                <c:pt idx="3791">
                  <c:v>3.5823693815677682E-2</c:v>
                </c:pt>
                <c:pt idx="3792">
                  <c:v>1.6524270083309298E-2</c:v>
                </c:pt>
                <c:pt idx="3793">
                  <c:v>2.6059968306107593E-2</c:v>
                </c:pt>
                <c:pt idx="3794">
                  <c:v>1.7750483336653588E-2</c:v>
                </c:pt>
                <c:pt idx="3795">
                  <c:v>1.1966421215250655E-3</c:v>
                </c:pt>
                <c:pt idx="3796">
                  <c:v>1.6741898849421982E-2</c:v>
                </c:pt>
                <c:pt idx="3797">
                  <c:v>2.6411798137860019E-2</c:v>
                </c:pt>
                <c:pt idx="3798">
                  <c:v>4.3049569085469586E-2</c:v>
                </c:pt>
                <c:pt idx="3799">
                  <c:v>5.1315996929601912E-2</c:v>
                </c:pt>
                <c:pt idx="3800">
                  <c:v>2.2990711545098949E-2</c:v>
                </c:pt>
                <c:pt idx="3801">
                  <c:v>7.8884788762458025E-3</c:v>
                </c:pt>
                <c:pt idx="3802">
                  <c:v>3.521781255531687E-2</c:v>
                </c:pt>
                <c:pt idx="3803">
                  <c:v>3.2406798744498026E-2</c:v>
                </c:pt>
                <c:pt idx="3804">
                  <c:v>4.2073654973991542E-3</c:v>
                </c:pt>
                <c:pt idx="3805">
                  <c:v>4.2436963613597972E-2</c:v>
                </c:pt>
                <c:pt idx="3806">
                  <c:v>3.0310974193634373E-2</c:v>
                </c:pt>
                <c:pt idx="3807">
                  <c:v>1.6818944924382677E-2</c:v>
                </c:pt>
                <c:pt idx="3808">
                  <c:v>3.774252873117942E-2</c:v>
                </c:pt>
                <c:pt idx="3809">
                  <c:v>4.8388872955766354E-2</c:v>
                </c:pt>
                <c:pt idx="3810">
                  <c:v>3.0113999084013039E-2</c:v>
                </c:pt>
                <c:pt idx="3811">
                  <c:v>6.5910013774101162E-3</c:v>
                </c:pt>
                <c:pt idx="3812">
                  <c:v>2.6126623021101136E-2</c:v>
                </c:pt>
                <c:pt idx="3813">
                  <c:v>2.6660608963386352E-2</c:v>
                </c:pt>
                <c:pt idx="3814">
                  <c:v>2.4899876137098438E-2</c:v>
                </c:pt>
                <c:pt idx="3815">
                  <c:v>1.5792674318431017E-2</c:v>
                </c:pt>
                <c:pt idx="3816">
                  <c:v>3.0449920442394779E-2</c:v>
                </c:pt>
                <c:pt idx="3817">
                  <c:v>2.5021784579513519E-2</c:v>
                </c:pt>
                <c:pt idx="3818">
                  <c:v>5.7816639126625075E-3</c:v>
                </c:pt>
                <c:pt idx="3819">
                  <c:v>9.0087085380945592E-3</c:v>
                </c:pt>
                <c:pt idx="3820">
                  <c:v>7.8626111523815573E-3</c:v>
                </c:pt>
                <c:pt idx="3821">
                  <c:v>3.6550588509754268E-2</c:v>
                </c:pt>
                <c:pt idx="3822">
                  <c:v>1.9839913921771823E-2</c:v>
                </c:pt>
                <c:pt idx="3823">
                  <c:v>6.670540668517369E-3</c:v>
                </c:pt>
                <c:pt idx="3824">
                  <c:v>2.1655052050163812E-2</c:v>
                </c:pt>
                <c:pt idx="3825">
                  <c:v>1.7938426617201519E-2</c:v>
                </c:pt>
                <c:pt idx="3826">
                  <c:v>2.7782672987273646E-2</c:v>
                </c:pt>
                <c:pt idx="3827">
                  <c:v>1.1970497297249853E-2</c:v>
                </c:pt>
                <c:pt idx="3828">
                  <c:v>3.0636321412800968E-2</c:v>
                </c:pt>
                <c:pt idx="3829">
                  <c:v>2.488590020130612E-2</c:v>
                </c:pt>
                <c:pt idx="3830">
                  <c:v>1.2080145174028854E-2</c:v>
                </c:pt>
                <c:pt idx="3831">
                  <c:v>1.0905984122626007E-2</c:v>
                </c:pt>
                <c:pt idx="3832">
                  <c:v>2.5178756412238067E-2</c:v>
                </c:pt>
                <c:pt idx="3833">
                  <c:v>1.4064287492454815E-2</c:v>
                </c:pt>
                <c:pt idx="3834">
                  <c:v>5.6062570752770678E-2</c:v>
                </c:pt>
                <c:pt idx="3835">
                  <c:v>3.4764066989627855E-2</c:v>
                </c:pt>
                <c:pt idx="3836">
                  <c:v>1.9345712215149136E-3</c:v>
                </c:pt>
                <c:pt idx="3837">
                  <c:v>7.5129230542486033E-3</c:v>
                </c:pt>
                <c:pt idx="3838">
                  <c:v>2.5544325960654382E-2</c:v>
                </c:pt>
                <c:pt idx="3839">
                  <c:v>2.2933352843591472E-2</c:v>
                </c:pt>
                <c:pt idx="3840">
                  <c:v>8.0331840356828776E-2</c:v>
                </c:pt>
                <c:pt idx="3841">
                  <c:v>3.1838274454570499E-2</c:v>
                </c:pt>
                <c:pt idx="3842">
                  <c:v>0.15770409059079027</c:v>
                </c:pt>
                <c:pt idx="3843">
                  <c:v>1.0323296147811974E-2</c:v>
                </c:pt>
                <c:pt idx="3844">
                  <c:v>2.0692087899472106E-2</c:v>
                </c:pt>
                <c:pt idx="3845">
                  <c:v>3.590293121025101E-2</c:v>
                </c:pt>
                <c:pt idx="3846">
                  <c:v>2.2619005202409219E-2</c:v>
                </c:pt>
                <c:pt idx="3847">
                  <c:v>3.793708096066465E-2</c:v>
                </c:pt>
                <c:pt idx="3848">
                  <c:v>6.6346669968375932E-2</c:v>
                </c:pt>
                <c:pt idx="3849">
                  <c:v>2.0732921634525302E-2</c:v>
                </c:pt>
                <c:pt idx="3850">
                  <c:v>1.7246632300347925E-2</c:v>
                </c:pt>
                <c:pt idx="3851">
                  <c:v>4.8780506530694351E-2</c:v>
                </c:pt>
                <c:pt idx="3852">
                  <c:v>2.5154734640152013E-2</c:v>
                </c:pt>
                <c:pt idx="3853">
                  <c:v>4.1690331675384523E-2</c:v>
                </c:pt>
                <c:pt idx="3854">
                  <c:v>2.9665963138283541E-2</c:v>
                </c:pt>
                <c:pt idx="3855">
                  <c:v>7.538295228942879E-3</c:v>
                </c:pt>
                <c:pt idx="3856">
                  <c:v>3.5216249619088404E-2</c:v>
                </c:pt>
                <c:pt idx="3857">
                  <c:v>3.3949373212040987E-2</c:v>
                </c:pt>
                <c:pt idx="3858">
                  <c:v>1.755951766590446E-2</c:v>
                </c:pt>
                <c:pt idx="3859">
                  <c:v>1.5312711072845674E-2</c:v>
                </c:pt>
                <c:pt idx="3860">
                  <c:v>5.7375046833796434E-2</c:v>
                </c:pt>
                <c:pt idx="3861">
                  <c:v>2.9528506294807182E-2</c:v>
                </c:pt>
                <c:pt idx="3862">
                  <c:v>1.6551778735069245E-2</c:v>
                </c:pt>
                <c:pt idx="3863">
                  <c:v>1.672219823192166E-2</c:v>
                </c:pt>
                <c:pt idx="3864">
                  <c:v>3.1710345687053394E-2</c:v>
                </c:pt>
                <c:pt idx="3865">
                  <c:v>6.1140669973804948E-2</c:v>
                </c:pt>
                <c:pt idx="3866">
                  <c:v>1.2729764722836785E-2</c:v>
                </c:pt>
                <c:pt idx="3867">
                  <c:v>2.8247867464944832E-2</c:v>
                </c:pt>
                <c:pt idx="3868">
                  <c:v>3.4054059771696316E-2</c:v>
                </c:pt>
                <c:pt idx="3869">
                  <c:v>2.4711774650838902E-2</c:v>
                </c:pt>
                <c:pt idx="3870">
                  <c:v>2.8079370114718123E-2</c:v>
                </c:pt>
                <c:pt idx="3871">
                  <c:v>3.0659021409615579E-2</c:v>
                </c:pt>
                <c:pt idx="3872">
                  <c:v>1.7954441734531944E-2</c:v>
                </c:pt>
                <c:pt idx="3873">
                  <c:v>2.0308093232830046E-2</c:v>
                </c:pt>
                <c:pt idx="3874">
                  <c:v>5.4051296542201227E-2</c:v>
                </c:pt>
                <c:pt idx="3875">
                  <c:v>2.9510820650790366E-2</c:v>
                </c:pt>
                <c:pt idx="3876">
                  <c:v>2.3149714868854015E-2</c:v>
                </c:pt>
                <c:pt idx="3877">
                  <c:v>0.2946616483822056</c:v>
                </c:pt>
                <c:pt idx="3878">
                  <c:v>3.1270516406487273E-2</c:v>
                </c:pt>
                <c:pt idx="3879">
                  <c:v>1.5066024938817493E-2</c:v>
                </c:pt>
                <c:pt idx="3880">
                  <c:v>2.5142443712820317E-3</c:v>
                </c:pt>
                <c:pt idx="3881">
                  <c:v>4.7623443160973007E-2</c:v>
                </c:pt>
                <c:pt idx="3882">
                  <c:v>4.2886892357496501E-2</c:v>
                </c:pt>
                <c:pt idx="3883">
                  <c:v>1.7163817062136034E-2</c:v>
                </c:pt>
                <c:pt idx="3884">
                  <c:v>9.1436405134164997E-2</c:v>
                </c:pt>
                <c:pt idx="3885">
                  <c:v>3.3417272946002247E-2</c:v>
                </c:pt>
                <c:pt idx="3886">
                  <c:v>3.4689751266338983E-2</c:v>
                </c:pt>
                <c:pt idx="3887">
                  <c:v>3.3039795000643281E-2</c:v>
                </c:pt>
                <c:pt idx="3888">
                  <c:v>3.0358949024861265E-2</c:v>
                </c:pt>
                <c:pt idx="3889">
                  <c:v>2.8190806882013902E-2</c:v>
                </c:pt>
                <c:pt idx="3890">
                  <c:v>5.2106421732925651E-2</c:v>
                </c:pt>
                <c:pt idx="3891">
                  <c:v>2.1801369558318715E-2</c:v>
                </c:pt>
                <c:pt idx="3892">
                  <c:v>1.2794812518269673E-2</c:v>
                </c:pt>
                <c:pt idx="3893">
                  <c:v>1.2873579922955292E-2</c:v>
                </c:pt>
                <c:pt idx="3894">
                  <c:v>7.9154943669541324E-3</c:v>
                </c:pt>
                <c:pt idx="3895">
                  <c:v>8.0819329785984384E-3</c:v>
                </c:pt>
                <c:pt idx="3896">
                  <c:v>3.7954991665165791E-3</c:v>
                </c:pt>
                <c:pt idx="3897">
                  <c:v>3.8547357161352117E-2</c:v>
                </c:pt>
                <c:pt idx="3898">
                  <c:v>3.4235844528414806E-2</c:v>
                </c:pt>
                <c:pt idx="3899">
                  <c:v>6.1612889528741333E-2</c:v>
                </c:pt>
                <c:pt idx="3900">
                  <c:v>5.9005238872579142E-2</c:v>
                </c:pt>
                <c:pt idx="3901">
                  <c:v>2.1513441874879108E-2</c:v>
                </c:pt>
                <c:pt idx="3902">
                  <c:v>5.3073237201355997E-2</c:v>
                </c:pt>
                <c:pt idx="3903">
                  <c:v>5.0516980833060811E-2</c:v>
                </c:pt>
                <c:pt idx="3904">
                  <c:v>3.7536846683523369E-2</c:v>
                </c:pt>
                <c:pt idx="3905">
                  <c:v>1.8706586538637115E-2</c:v>
                </c:pt>
                <c:pt idx="3906">
                  <c:v>4.5508678584165768E-2</c:v>
                </c:pt>
                <c:pt idx="3907">
                  <c:v>5.2631092316877792E-2</c:v>
                </c:pt>
                <c:pt idx="3908">
                  <c:v>1.7895825248393601E-2</c:v>
                </c:pt>
                <c:pt idx="3909">
                  <c:v>7.6488145980744063E-3</c:v>
                </c:pt>
                <c:pt idx="3910">
                  <c:v>1.9630060260684552E-2</c:v>
                </c:pt>
                <c:pt idx="3911">
                  <c:v>6.374298168379372E-2</c:v>
                </c:pt>
                <c:pt idx="3912">
                  <c:v>3.376252158943957E-2</c:v>
                </c:pt>
                <c:pt idx="3913">
                  <c:v>2.874706367853512E-2</c:v>
                </c:pt>
                <c:pt idx="3914">
                  <c:v>3.4657264886827126E-2</c:v>
                </c:pt>
                <c:pt idx="3915">
                  <c:v>3.1215153408100327E-2</c:v>
                </c:pt>
                <c:pt idx="3916">
                  <c:v>5.0665581252827482E-3</c:v>
                </c:pt>
                <c:pt idx="3917">
                  <c:v>4.282746132473321E-3</c:v>
                </c:pt>
                <c:pt idx="3918">
                  <c:v>4.1173331286360103E-2</c:v>
                </c:pt>
                <c:pt idx="3919">
                  <c:v>5.6567353970616081E-2</c:v>
                </c:pt>
                <c:pt idx="3920">
                  <c:v>3.1258928215334117E-2</c:v>
                </c:pt>
                <c:pt idx="3921">
                  <c:v>1.1020289771392768E-2</c:v>
                </c:pt>
                <c:pt idx="3922">
                  <c:v>3.1804400104207126E-3</c:v>
                </c:pt>
                <c:pt idx="3923">
                  <c:v>7.3819070453000762E-3</c:v>
                </c:pt>
                <c:pt idx="3924">
                  <c:v>3.764950884482636E-3</c:v>
                </c:pt>
                <c:pt idx="3925">
                  <c:v>6.9871412062221389E-3</c:v>
                </c:pt>
                <c:pt idx="3926">
                  <c:v>3.9091354086318836E-2</c:v>
                </c:pt>
                <c:pt idx="3927">
                  <c:v>1.7321340712354069E-2</c:v>
                </c:pt>
                <c:pt idx="3928">
                  <c:v>4.8846088800588022E-2</c:v>
                </c:pt>
                <c:pt idx="3929">
                  <c:v>5.6124234731123587E-2</c:v>
                </c:pt>
                <c:pt idx="3930">
                  <c:v>2.1260941186884832E-2</c:v>
                </c:pt>
                <c:pt idx="3931">
                  <c:v>1.4931761451622705E-2</c:v>
                </c:pt>
                <c:pt idx="3932">
                  <c:v>1.7279134067980911E-2</c:v>
                </c:pt>
                <c:pt idx="3933">
                  <c:v>5.6500065656696796E-2</c:v>
                </c:pt>
                <c:pt idx="3934">
                  <c:v>2.6271653749630058E-2</c:v>
                </c:pt>
                <c:pt idx="3935">
                  <c:v>2.0824803816279013E-2</c:v>
                </c:pt>
                <c:pt idx="3936">
                  <c:v>1.5122786368419128E-2</c:v>
                </c:pt>
                <c:pt idx="3937">
                  <c:v>5.3839048857807451E-2</c:v>
                </c:pt>
                <c:pt idx="3938">
                  <c:v>2.8462488287868477E-2</c:v>
                </c:pt>
                <c:pt idx="3939">
                  <c:v>1.6162848276822878E-2</c:v>
                </c:pt>
                <c:pt idx="3940">
                  <c:v>5.1474720588954651E-3</c:v>
                </c:pt>
                <c:pt idx="3941">
                  <c:v>4.8475229800796188E-2</c:v>
                </c:pt>
                <c:pt idx="3942">
                  <c:v>4.8712378390927742E-2</c:v>
                </c:pt>
                <c:pt idx="3943">
                  <c:v>4.4282291535508521E-2</c:v>
                </c:pt>
                <c:pt idx="3944">
                  <c:v>1.5615753962420074E-2</c:v>
                </c:pt>
                <c:pt idx="3945">
                  <c:v>6.5689646007578997E-2</c:v>
                </c:pt>
                <c:pt idx="3946">
                  <c:v>3.9106351993306282E-2</c:v>
                </c:pt>
                <c:pt idx="3947">
                  <c:v>2.8823395726179712E-2</c:v>
                </c:pt>
                <c:pt idx="3948">
                  <c:v>1.8208116167657759E-3</c:v>
                </c:pt>
                <c:pt idx="3949">
                  <c:v>8.1106747552401603E-3</c:v>
                </c:pt>
                <c:pt idx="3950">
                  <c:v>6.4939890886122634E-2</c:v>
                </c:pt>
                <c:pt idx="3951">
                  <c:v>2.3248059223681602E-2</c:v>
                </c:pt>
                <c:pt idx="3952">
                  <c:v>8.9251565154661497E-2</c:v>
                </c:pt>
                <c:pt idx="3953">
                  <c:v>3.9831279354062894E-2</c:v>
                </c:pt>
                <c:pt idx="3954">
                  <c:v>5.6372146977999645E-2</c:v>
                </c:pt>
                <c:pt idx="3955">
                  <c:v>3.7529290484099136E-2</c:v>
                </c:pt>
                <c:pt idx="3956">
                  <c:v>8.44362700138164E-3</c:v>
                </c:pt>
                <c:pt idx="3957">
                  <c:v>2.0536892528924523E-2</c:v>
                </c:pt>
                <c:pt idx="3958">
                  <c:v>4.3537410026327918E-2</c:v>
                </c:pt>
                <c:pt idx="3959">
                  <c:v>6.7504808487982917E-3</c:v>
                </c:pt>
                <c:pt idx="3960">
                  <c:v>2.9506530086765542E-2</c:v>
                </c:pt>
                <c:pt idx="3961">
                  <c:v>3.7742540940230301E-2</c:v>
                </c:pt>
                <c:pt idx="3962">
                  <c:v>2.3910892006852938E-2</c:v>
                </c:pt>
                <c:pt idx="3963">
                  <c:v>7.6631542804183661E-2</c:v>
                </c:pt>
                <c:pt idx="3964">
                  <c:v>5.4422625628250995E-2</c:v>
                </c:pt>
                <c:pt idx="3965">
                  <c:v>3.8846625016209703E-2</c:v>
                </c:pt>
                <c:pt idx="3966">
                  <c:v>2.7847199578564547E-2</c:v>
                </c:pt>
                <c:pt idx="3967">
                  <c:v>2.8317381744216597E-2</c:v>
                </c:pt>
                <c:pt idx="3968">
                  <c:v>4.8306545529099035E-2</c:v>
                </c:pt>
                <c:pt idx="3969">
                  <c:v>1.9429715889507648E-3</c:v>
                </c:pt>
                <c:pt idx="3970">
                  <c:v>1.0624110798002573E-2</c:v>
                </c:pt>
                <c:pt idx="3971">
                  <c:v>1.0725610404906064E-2</c:v>
                </c:pt>
                <c:pt idx="3972">
                  <c:v>8.4442346848431563E-3</c:v>
                </c:pt>
                <c:pt idx="3973">
                  <c:v>5.4638985236836655E-2</c:v>
                </c:pt>
                <c:pt idx="3974">
                  <c:v>5.6818274204135336E-2</c:v>
                </c:pt>
                <c:pt idx="3975">
                  <c:v>2.0131915296456214E-2</c:v>
                </c:pt>
                <c:pt idx="3976">
                  <c:v>3.266492448956293E-2</c:v>
                </c:pt>
                <c:pt idx="3977">
                  <c:v>3.4578670875902925E-2</c:v>
                </c:pt>
                <c:pt idx="3978">
                  <c:v>2.4892007935662402E-2</c:v>
                </c:pt>
                <c:pt idx="3979">
                  <c:v>2.8859669669330134E-2</c:v>
                </c:pt>
                <c:pt idx="3980">
                  <c:v>4.3856516283302484E-2</c:v>
                </c:pt>
                <c:pt idx="3981">
                  <c:v>2.7883532739091076E-2</c:v>
                </c:pt>
                <c:pt idx="3982">
                  <c:v>1.3122993588411045E-2</c:v>
                </c:pt>
                <c:pt idx="3983">
                  <c:v>4.9251393049988268E-3</c:v>
                </c:pt>
                <c:pt idx="3984">
                  <c:v>3.2462247297599015E-2</c:v>
                </c:pt>
                <c:pt idx="3985">
                  <c:v>3.1902477987878937E-2</c:v>
                </c:pt>
                <c:pt idx="3986">
                  <c:v>1.7255257087958623E-2</c:v>
                </c:pt>
                <c:pt idx="3987">
                  <c:v>5.9660154881996635E-2</c:v>
                </c:pt>
                <c:pt idx="3988">
                  <c:v>2.583485086454778E-2</c:v>
                </c:pt>
                <c:pt idx="3989">
                  <c:v>5.0719794138043513E-2</c:v>
                </c:pt>
                <c:pt idx="3990">
                  <c:v>2.2349373963493041E-2</c:v>
                </c:pt>
                <c:pt idx="3991">
                  <c:v>6.6259984583454654E-2</c:v>
                </c:pt>
                <c:pt idx="3992">
                  <c:v>5.7877434359325644E-2</c:v>
                </c:pt>
                <c:pt idx="3993">
                  <c:v>7.1300347077553755E-3</c:v>
                </c:pt>
                <c:pt idx="3994">
                  <c:v>1.6521603413892749E-2</c:v>
                </c:pt>
                <c:pt idx="3995">
                  <c:v>4.124703336230863E-3</c:v>
                </c:pt>
                <c:pt idx="3996">
                  <c:v>1.7900235642830907E-2</c:v>
                </c:pt>
                <c:pt idx="3997">
                  <c:v>9.03556164393007E-3</c:v>
                </c:pt>
                <c:pt idx="3998">
                  <c:v>2.6828374553418896E-2</c:v>
                </c:pt>
                <c:pt idx="3999">
                  <c:v>3.3741638768291893E-2</c:v>
                </c:pt>
                <c:pt idx="4000">
                  <c:v>4.0517541131934842E-2</c:v>
                </c:pt>
                <c:pt idx="4001">
                  <c:v>7.8427347368935502E-3</c:v>
                </c:pt>
                <c:pt idx="4002">
                  <c:v>4.5842401432285955E-3</c:v>
                </c:pt>
                <c:pt idx="4003">
                  <c:v>1.5802058901791149E-2</c:v>
                </c:pt>
                <c:pt idx="4004">
                  <c:v>5.0486813665344243E-2</c:v>
                </c:pt>
                <c:pt idx="4005">
                  <c:v>3.4803692660183454E-2</c:v>
                </c:pt>
                <c:pt idx="4006">
                  <c:v>3.0132134756022493E-2</c:v>
                </c:pt>
                <c:pt idx="4007">
                  <c:v>1.1734174636308971E-2</c:v>
                </c:pt>
                <c:pt idx="4008">
                  <c:v>3.6364559897733233E-2</c:v>
                </c:pt>
                <c:pt idx="4009">
                  <c:v>3.666706806273165E-3</c:v>
                </c:pt>
                <c:pt idx="4010">
                  <c:v>5.7488570832044811E-4</c:v>
                </c:pt>
                <c:pt idx="4011">
                  <c:v>4.4856506950110953E-2</c:v>
                </c:pt>
                <c:pt idx="4012">
                  <c:v>5.0054567547579101E-2</c:v>
                </c:pt>
                <c:pt idx="4013">
                  <c:v>1.3182883006442991E-2</c:v>
                </c:pt>
                <c:pt idx="4014">
                  <c:v>8.2736373643899977E-3</c:v>
                </c:pt>
                <c:pt idx="4015">
                  <c:v>1.1620439240678043E-2</c:v>
                </c:pt>
                <c:pt idx="4016">
                  <c:v>2.0238149676443579E-2</c:v>
                </c:pt>
                <c:pt idx="4017">
                  <c:v>1.6183143881849667E-2</c:v>
                </c:pt>
                <c:pt idx="4018">
                  <c:v>4.8505558722011032E-2</c:v>
                </c:pt>
                <c:pt idx="4019">
                  <c:v>4.1785895488133745E-2</c:v>
                </c:pt>
                <c:pt idx="4020">
                  <c:v>2.3138943169543E-2</c:v>
                </c:pt>
                <c:pt idx="4021">
                  <c:v>2.5965235548396508E-2</c:v>
                </c:pt>
                <c:pt idx="4022">
                  <c:v>8.5638664138425746E-3</c:v>
                </c:pt>
                <c:pt idx="4023">
                  <c:v>5.3643707665753659E-3</c:v>
                </c:pt>
                <c:pt idx="4024">
                  <c:v>8.4362700239665328E-3</c:v>
                </c:pt>
                <c:pt idx="4025">
                  <c:v>5.003977711357209E-3</c:v>
                </c:pt>
                <c:pt idx="4026">
                  <c:v>5.7001141071016323E-3</c:v>
                </c:pt>
                <c:pt idx="4027">
                  <c:v>4.9134437616777771E-2</c:v>
                </c:pt>
                <c:pt idx="4028">
                  <c:v>5.3170200307121031E-2</c:v>
                </c:pt>
                <c:pt idx="4029">
                  <c:v>1.0426328350991276E-2</c:v>
                </c:pt>
                <c:pt idx="4030">
                  <c:v>7.8858994559152462E-2</c:v>
                </c:pt>
                <c:pt idx="4031">
                  <c:v>0.12687900447947623</c:v>
                </c:pt>
                <c:pt idx="4032">
                  <c:v>3.7455158525612577E-2</c:v>
                </c:pt>
                <c:pt idx="4033">
                  <c:v>1.3112870282364582E-2</c:v>
                </c:pt>
                <c:pt idx="4034">
                  <c:v>3.055985887345708E-3</c:v>
                </c:pt>
                <c:pt idx="4035">
                  <c:v>1.0194811013990425E-2</c:v>
                </c:pt>
                <c:pt idx="4036">
                  <c:v>2.8424269694959689E-2</c:v>
                </c:pt>
                <c:pt idx="4037">
                  <c:v>6.7604815402220186E-3</c:v>
                </c:pt>
                <c:pt idx="4038">
                  <c:v>1.0554042002847017E-2</c:v>
                </c:pt>
                <c:pt idx="4039">
                  <c:v>2.2944358039761525E-2</c:v>
                </c:pt>
                <c:pt idx="4040">
                  <c:v>6.0544351636292598E-3</c:v>
                </c:pt>
                <c:pt idx="4041">
                  <c:v>3.0205496108695464E-2</c:v>
                </c:pt>
                <c:pt idx="4042">
                  <c:v>3.3358142896815976E-2</c:v>
                </c:pt>
                <c:pt idx="4043">
                  <c:v>2.6983749714507177E-2</c:v>
                </c:pt>
                <c:pt idx="4044">
                  <c:v>5.8618955210783946E-3</c:v>
                </c:pt>
                <c:pt idx="4045">
                  <c:v>1.4413894502273998E-2</c:v>
                </c:pt>
                <c:pt idx="4046">
                  <c:v>2.8348309388832225E-2</c:v>
                </c:pt>
                <c:pt idx="4047">
                  <c:v>3.2185058665912911E-2</c:v>
                </c:pt>
                <c:pt idx="4048">
                  <c:v>2.3867313587922327E-2</c:v>
                </c:pt>
                <c:pt idx="4049">
                  <c:v>1.3329434869816484E-2</c:v>
                </c:pt>
                <c:pt idx="4050">
                  <c:v>2.0609875925185553E-2</c:v>
                </c:pt>
                <c:pt idx="4051">
                  <c:v>4.7341043419733476E-2</c:v>
                </c:pt>
                <c:pt idx="4052">
                  <c:v>2.9268514713632548E-2</c:v>
                </c:pt>
                <c:pt idx="4053">
                  <c:v>5.3312205394434334E-2</c:v>
                </c:pt>
                <c:pt idx="4054">
                  <c:v>5.2215667633026021E-3</c:v>
                </c:pt>
                <c:pt idx="4055">
                  <c:v>5.6498574522354648E-2</c:v>
                </c:pt>
                <c:pt idx="4056">
                  <c:v>5.3852173657677652E-2</c:v>
                </c:pt>
                <c:pt idx="4057">
                  <c:v>2.4946064832736582E-2</c:v>
                </c:pt>
                <c:pt idx="4058">
                  <c:v>3.1344582507888477E-2</c:v>
                </c:pt>
                <c:pt idx="4059">
                  <c:v>3.1683004821757302E-2</c:v>
                </c:pt>
                <c:pt idx="4060">
                  <c:v>1.130747532367686E-3</c:v>
                </c:pt>
                <c:pt idx="4061">
                  <c:v>1.5893542040471553E-2</c:v>
                </c:pt>
                <c:pt idx="4062">
                  <c:v>3.9577496458811992E-2</c:v>
                </c:pt>
                <c:pt idx="4063">
                  <c:v>3.7971821568209108E-2</c:v>
                </c:pt>
                <c:pt idx="4064">
                  <c:v>9.9237986161999914E-4</c:v>
                </c:pt>
                <c:pt idx="4065">
                  <c:v>5.7403762954460473E-2</c:v>
                </c:pt>
                <c:pt idx="4066">
                  <c:v>4.3115620218821468E-3</c:v>
                </c:pt>
                <c:pt idx="4067">
                  <c:v>1.6891735145169055E-2</c:v>
                </c:pt>
                <c:pt idx="4068">
                  <c:v>1.7505295243112749E-2</c:v>
                </c:pt>
                <c:pt idx="4069">
                  <c:v>6.146575853106484E-2</c:v>
                </c:pt>
                <c:pt idx="4070">
                  <c:v>2.2717167077406192E-2</c:v>
                </c:pt>
                <c:pt idx="4071">
                  <c:v>2.2306853276486543E-3</c:v>
                </c:pt>
                <c:pt idx="4072">
                  <c:v>4.9702699793101032E-2</c:v>
                </c:pt>
                <c:pt idx="4073">
                  <c:v>4.8874727059757511E-2</c:v>
                </c:pt>
                <c:pt idx="4074">
                  <c:v>1.3408139927198207E-2</c:v>
                </c:pt>
                <c:pt idx="4075">
                  <c:v>2.4204953470137403E-2</c:v>
                </c:pt>
                <c:pt idx="4076">
                  <c:v>2.4019597363399897E-2</c:v>
                </c:pt>
                <c:pt idx="4077">
                  <c:v>2.3757778709739795E-2</c:v>
                </c:pt>
                <c:pt idx="4078">
                  <c:v>5.6532867485179439E-2</c:v>
                </c:pt>
                <c:pt idx="4079">
                  <c:v>1.790546088417784E-2</c:v>
                </c:pt>
                <c:pt idx="4080">
                  <c:v>2.4183625082118698E-2</c:v>
                </c:pt>
                <c:pt idx="4081">
                  <c:v>2.8716457434511504E-2</c:v>
                </c:pt>
                <c:pt idx="4082">
                  <c:v>2.6308594627877054E-2</c:v>
                </c:pt>
                <c:pt idx="4083">
                  <c:v>3.1499753827050447E-2</c:v>
                </c:pt>
                <c:pt idx="4084">
                  <c:v>4.8543174229469244E-5</c:v>
                </c:pt>
                <c:pt idx="4085">
                  <c:v>3.557077506027715E-2</c:v>
                </c:pt>
                <c:pt idx="4086">
                  <c:v>1.126300264475736E-2</c:v>
                </c:pt>
                <c:pt idx="4087">
                  <c:v>2.2613791749864595E-2</c:v>
                </c:pt>
                <c:pt idx="4088">
                  <c:v>1.1966598119380535E-2</c:v>
                </c:pt>
                <c:pt idx="4089">
                  <c:v>4.3617260673676911E-2</c:v>
                </c:pt>
                <c:pt idx="4090">
                  <c:v>2.0905525061277137E-2</c:v>
                </c:pt>
                <c:pt idx="4091">
                  <c:v>1.4677656159578459E-2</c:v>
                </c:pt>
                <c:pt idx="4092">
                  <c:v>2.1164008930468943E-2</c:v>
                </c:pt>
                <c:pt idx="4093">
                  <c:v>5.6973929254018438E-2</c:v>
                </c:pt>
                <c:pt idx="4094">
                  <c:v>9.0333110362932928E-2</c:v>
                </c:pt>
                <c:pt idx="4095">
                  <c:v>1.9838068771770696E-2</c:v>
                </c:pt>
                <c:pt idx="4096">
                  <c:v>4.1278764573417968E-2</c:v>
                </c:pt>
                <c:pt idx="4097">
                  <c:v>6.5484723336191264E-2</c:v>
                </c:pt>
                <c:pt idx="4098">
                  <c:v>3.9410797565692525E-2</c:v>
                </c:pt>
                <c:pt idx="4099">
                  <c:v>5.3088558761180474E-2</c:v>
                </c:pt>
                <c:pt idx="4100">
                  <c:v>2.8100013929001581E-2</c:v>
                </c:pt>
                <c:pt idx="4101">
                  <c:v>3.2241255820537405E-2</c:v>
                </c:pt>
                <c:pt idx="4102">
                  <c:v>3.2553213298926173E-2</c:v>
                </c:pt>
                <c:pt idx="4103">
                  <c:v>4.2849662955410595E-2</c:v>
                </c:pt>
                <c:pt idx="4104">
                  <c:v>2.5722663472429127E-2</c:v>
                </c:pt>
                <c:pt idx="4105">
                  <c:v>1.8242662027444598E-2</c:v>
                </c:pt>
                <c:pt idx="4106">
                  <c:v>6.5281380050347809E-3</c:v>
                </c:pt>
                <c:pt idx="4107">
                  <c:v>2.3252820786568876E-2</c:v>
                </c:pt>
                <c:pt idx="4108">
                  <c:v>2.5082370671159381E-2</c:v>
                </c:pt>
                <c:pt idx="4109">
                  <c:v>1.261642120082767E-2</c:v>
                </c:pt>
                <c:pt idx="4110">
                  <c:v>2.8563844359832703E-2</c:v>
                </c:pt>
                <c:pt idx="4111">
                  <c:v>2.7660166129605042E-2</c:v>
                </c:pt>
                <c:pt idx="4112">
                  <c:v>5.8242938065049668E-2</c:v>
                </c:pt>
                <c:pt idx="4113">
                  <c:v>5.8878474626925276E-2</c:v>
                </c:pt>
                <c:pt idx="4114">
                  <c:v>4.4323564788275718E-2</c:v>
                </c:pt>
                <c:pt idx="4115">
                  <c:v>1.4451057466289684E-2</c:v>
                </c:pt>
                <c:pt idx="4116">
                  <c:v>3.6265421079872122E-2</c:v>
                </c:pt>
                <c:pt idx="4117">
                  <c:v>6.2952067706255888E-3</c:v>
                </c:pt>
                <c:pt idx="4118">
                  <c:v>7.5712809314970111E-3</c:v>
                </c:pt>
                <c:pt idx="4119">
                  <c:v>2.4025307492085094E-2</c:v>
                </c:pt>
                <c:pt idx="4120">
                  <c:v>3.7140310456430965E-2</c:v>
                </c:pt>
                <c:pt idx="4121">
                  <c:v>6.1121430268601916E-2</c:v>
                </c:pt>
                <c:pt idx="4122">
                  <c:v>5.3708052244274135E-3</c:v>
                </c:pt>
                <c:pt idx="4123">
                  <c:v>5.5879098080984166E-3</c:v>
                </c:pt>
                <c:pt idx="4124">
                  <c:v>3.5331200704813007E-2</c:v>
                </c:pt>
                <c:pt idx="4125">
                  <c:v>4.7600401878767629E-2</c:v>
                </c:pt>
                <c:pt idx="4126">
                  <c:v>2.1075468110911863E-2</c:v>
                </c:pt>
                <c:pt idx="4127">
                  <c:v>5.6383513911542685E-3</c:v>
                </c:pt>
                <c:pt idx="4128">
                  <c:v>1.481657147941361E-2</c:v>
                </c:pt>
                <c:pt idx="4129">
                  <c:v>8.3018261578307093E-2</c:v>
                </c:pt>
                <c:pt idx="4130">
                  <c:v>3.4131205888691146E-2</c:v>
                </c:pt>
                <c:pt idx="4131">
                  <c:v>3.2552621252736148E-2</c:v>
                </c:pt>
                <c:pt idx="4132">
                  <c:v>1.702377455594789E-2</c:v>
                </c:pt>
                <c:pt idx="4133">
                  <c:v>3.0767402991399587E-2</c:v>
                </c:pt>
                <c:pt idx="4134">
                  <c:v>3.885588799345778E-2</c:v>
                </c:pt>
                <c:pt idx="4135">
                  <c:v>5.6519770620485563E-2</c:v>
                </c:pt>
                <c:pt idx="4136">
                  <c:v>3.2836554194857606E-2</c:v>
                </c:pt>
                <c:pt idx="4137">
                  <c:v>2.4930460466663928E-2</c:v>
                </c:pt>
                <c:pt idx="4138">
                  <c:v>2.0614231000281112E-2</c:v>
                </c:pt>
                <c:pt idx="4139">
                  <c:v>1.5819660193082841E-2</c:v>
                </c:pt>
                <c:pt idx="4140">
                  <c:v>4.5186049352577189E-2</c:v>
                </c:pt>
                <c:pt idx="4141">
                  <c:v>2.1202498591827684E-2</c:v>
                </c:pt>
                <c:pt idx="4142">
                  <c:v>1.1824381871893802E-2</c:v>
                </c:pt>
                <c:pt idx="4143">
                  <c:v>9.6336953975615855E-4</c:v>
                </c:pt>
                <c:pt idx="4144">
                  <c:v>3.1350615843685203E-2</c:v>
                </c:pt>
                <c:pt idx="4145">
                  <c:v>1.9149714018847963E-2</c:v>
                </c:pt>
                <c:pt idx="4146">
                  <c:v>4.1623221797298535E-2</c:v>
                </c:pt>
                <c:pt idx="4147">
                  <c:v>2.8307145250943841E-2</c:v>
                </c:pt>
                <c:pt idx="4148">
                  <c:v>2.7425088922522968E-2</c:v>
                </c:pt>
                <c:pt idx="4149">
                  <c:v>2.668612516771772E-3</c:v>
                </c:pt>
                <c:pt idx="4150">
                  <c:v>1.2849817363674861E-2</c:v>
                </c:pt>
                <c:pt idx="4151">
                  <c:v>3.5655876895070791E-2</c:v>
                </c:pt>
                <c:pt idx="4152">
                  <c:v>5.2942554557886691E-2</c:v>
                </c:pt>
                <c:pt idx="4153">
                  <c:v>1.2010611929463434E-2</c:v>
                </c:pt>
                <c:pt idx="4154">
                  <c:v>5.0416257918055637E-2</c:v>
                </c:pt>
                <c:pt idx="4155">
                  <c:v>4.3006060397935357E-2</c:v>
                </c:pt>
                <c:pt idx="4156">
                  <c:v>2.8658101048610572E-2</c:v>
                </c:pt>
                <c:pt idx="4157">
                  <c:v>1.3891858985987104E-2</c:v>
                </c:pt>
                <c:pt idx="4158">
                  <c:v>1.8013808191081605E-2</c:v>
                </c:pt>
                <c:pt idx="4159">
                  <c:v>3.0425311557948198E-2</c:v>
                </c:pt>
                <c:pt idx="4160">
                  <c:v>4.8941922858638236E-2</c:v>
                </c:pt>
                <c:pt idx="4161">
                  <c:v>2.8072693155367142E-2</c:v>
                </c:pt>
                <c:pt idx="4162">
                  <c:v>3.3382963570731936E-2</c:v>
                </c:pt>
                <c:pt idx="4163">
                  <c:v>1.1430845065610082E-2</c:v>
                </c:pt>
                <c:pt idx="4164">
                  <c:v>2.9363640332204195E-2</c:v>
                </c:pt>
                <c:pt idx="4165">
                  <c:v>3.1251325790972159E-2</c:v>
                </c:pt>
                <c:pt idx="4166">
                  <c:v>1.5423630871720141E-2</c:v>
                </c:pt>
                <c:pt idx="4167">
                  <c:v>0.33746010682653343</c:v>
                </c:pt>
                <c:pt idx="4168">
                  <c:v>4.3407005397558561E-2</c:v>
                </c:pt>
                <c:pt idx="4169">
                  <c:v>3.197173363708241E-2</c:v>
                </c:pt>
                <c:pt idx="4170">
                  <c:v>5.7532050940341112E-3</c:v>
                </c:pt>
                <c:pt idx="4171">
                  <c:v>5.6483952328368246E-2</c:v>
                </c:pt>
                <c:pt idx="4172">
                  <c:v>6.0580886193118619E-2</c:v>
                </c:pt>
                <c:pt idx="4173">
                  <c:v>4.7955448614556549E-2</c:v>
                </c:pt>
                <c:pt idx="4174">
                  <c:v>3.6913328751538715E-4</c:v>
                </c:pt>
                <c:pt idx="4175">
                  <c:v>3.0097459865389892E-2</c:v>
                </c:pt>
                <c:pt idx="4176">
                  <c:v>4.0892411092379857E-2</c:v>
                </c:pt>
                <c:pt idx="4177">
                  <c:v>1.7218138403104918E-2</c:v>
                </c:pt>
                <c:pt idx="4178">
                  <c:v>4.7900289029341257E-2</c:v>
                </c:pt>
                <c:pt idx="4179">
                  <c:v>1.6652596125744254E-2</c:v>
                </c:pt>
                <c:pt idx="4180">
                  <c:v>1.5678159988185083E-2</c:v>
                </c:pt>
                <c:pt idx="4181">
                  <c:v>3.1244608869315828E-2</c:v>
                </c:pt>
                <c:pt idx="4182">
                  <c:v>1.7857861201634611E-2</c:v>
                </c:pt>
                <c:pt idx="4183">
                  <c:v>3.053909159747914E-2</c:v>
                </c:pt>
                <c:pt idx="4184">
                  <c:v>4.3505596660885847E-2</c:v>
                </c:pt>
                <c:pt idx="4185">
                  <c:v>6.1872418346916702E-2</c:v>
                </c:pt>
                <c:pt idx="4186">
                  <c:v>5.8590025643111374E-2</c:v>
                </c:pt>
                <c:pt idx="4187">
                  <c:v>8.3690906353826311E-3</c:v>
                </c:pt>
                <c:pt idx="4188">
                  <c:v>1.4134871987598774E-2</c:v>
                </c:pt>
                <c:pt idx="4189">
                  <c:v>4.6614707695397939E-3</c:v>
                </c:pt>
                <c:pt idx="4190">
                  <c:v>4.7321357387502677E-3</c:v>
                </c:pt>
                <c:pt idx="4191">
                  <c:v>6.5512500321517744E-2</c:v>
                </c:pt>
                <c:pt idx="4192">
                  <c:v>8.9171967944429165E-4</c:v>
                </c:pt>
                <c:pt idx="4193">
                  <c:v>1.2727565700666348E-2</c:v>
                </c:pt>
                <c:pt idx="4194">
                  <c:v>3.6971687253949739E-2</c:v>
                </c:pt>
                <c:pt idx="4195">
                  <c:v>1.685390442943617E-2</c:v>
                </c:pt>
                <c:pt idx="4196">
                  <c:v>2.9185953327008966E-2</c:v>
                </c:pt>
                <c:pt idx="4197">
                  <c:v>1.5408043234555156E-2</c:v>
                </c:pt>
                <c:pt idx="4198">
                  <c:v>5.8772957375362637E-2</c:v>
                </c:pt>
                <c:pt idx="4199">
                  <c:v>5.786383131233163E-2</c:v>
                </c:pt>
                <c:pt idx="4200">
                  <c:v>1.3872596199519249E-2</c:v>
                </c:pt>
                <c:pt idx="4201">
                  <c:v>1.5650519622023237E-2</c:v>
                </c:pt>
                <c:pt idx="4202">
                  <c:v>9.1971625515038652E-3</c:v>
                </c:pt>
                <c:pt idx="4203">
                  <c:v>3.8270397931932057E-2</c:v>
                </c:pt>
                <c:pt idx="4204">
                  <c:v>5.5804150215198398E-3</c:v>
                </c:pt>
                <c:pt idx="4205">
                  <c:v>3.1246426461934047E-2</c:v>
                </c:pt>
                <c:pt idx="4206">
                  <c:v>4.4031428884470376E-2</c:v>
                </c:pt>
                <c:pt idx="4207">
                  <c:v>9.1599075801688454E-3</c:v>
                </c:pt>
                <c:pt idx="4208">
                  <c:v>3.0552103124234543E-2</c:v>
                </c:pt>
                <c:pt idx="4209">
                  <c:v>8.3561582887825905E-3</c:v>
                </c:pt>
                <c:pt idx="4210">
                  <c:v>3.0423237868430889E-2</c:v>
                </c:pt>
                <c:pt idx="4211">
                  <c:v>4.7062700065160987E-3</c:v>
                </c:pt>
                <c:pt idx="4212">
                  <c:v>2.1439086841039609E-2</c:v>
                </c:pt>
                <c:pt idx="4213">
                  <c:v>1.3255675715484055E-2</c:v>
                </c:pt>
                <c:pt idx="4214">
                  <c:v>2.1923132425634748E-2</c:v>
                </c:pt>
                <c:pt idx="4215">
                  <c:v>6.10208873388772E-2</c:v>
                </c:pt>
                <c:pt idx="4216">
                  <c:v>1.2869424371234867E-2</c:v>
                </c:pt>
                <c:pt idx="4217">
                  <c:v>6.4882990975958621E-2</c:v>
                </c:pt>
                <c:pt idx="4218">
                  <c:v>4.1734767715327137E-2</c:v>
                </c:pt>
                <c:pt idx="4219">
                  <c:v>1.4250685727370493E-2</c:v>
                </c:pt>
                <c:pt idx="4220">
                  <c:v>3.6013224768786864E-3</c:v>
                </c:pt>
                <c:pt idx="4221">
                  <c:v>1.0037675207237112E-2</c:v>
                </c:pt>
                <c:pt idx="4222">
                  <c:v>5.1576415470865791E-2</c:v>
                </c:pt>
                <c:pt idx="4223">
                  <c:v>3.148147716057341E-2</c:v>
                </c:pt>
                <c:pt idx="4224">
                  <c:v>4.5539258726279092E-2</c:v>
                </c:pt>
                <c:pt idx="4225">
                  <c:v>1.6995154140606185E-2</c:v>
                </c:pt>
                <c:pt idx="4226">
                  <c:v>1.0828675755901108E-2</c:v>
                </c:pt>
                <c:pt idx="4227">
                  <c:v>1.9985360515063798E-2</c:v>
                </c:pt>
                <c:pt idx="4228">
                  <c:v>2.7553247174796625E-3</c:v>
                </c:pt>
                <c:pt idx="4229">
                  <c:v>8.4940125890039034E-4</c:v>
                </c:pt>
                <c:pt idx="4230">
                  <c:v>5.650358308290665E-3</c:v>
                </c:pt>
                <c:pt idx="4231">
                  <c:v>6.0247766341461714E-2</c:v>
                </c:pt>
                <c:pt idx="4232">
                  <c:v>5.0510718357421602E-4</c:v>
                </c:pt>
                <c:pt idx="4233">
                  <c:v>5.8566653415741882E-2</c:v>
                </c:pt>
                <c:pt idx="4234">
                  <c:v>5.2865068924980177E-2</c:v>
                </c:pt>
                <c:pt idx="4235">
                  <c:v>2.976564521099993E-2</c:v>
                </c:pt>
                <c:pt idx="4236">
                  <c:v>4.8045360028917031E-2</c:v>
                </c:pt>
                <c:pt idx="4237">
                  <c:v>1.4031004141993056E-2</c:v>
                </c:pt>
                <c:pt idx="4238">
                  <c:v>1.7908994773227334E-2</c:v>
                </c:pt>
                <c:pt idx="4239">
                  <c:v>4.4772924698224248E-2</c:v>
                </c:pt>
                <c:pt idx="4240">
                  <c:v>5.3938730986206912E-2</c:v>
                </c:pt>
                <c:pt idx="4241">
                  <c:v>1.1171455939291558E-2</c:v>
                </c:pt>
                <c:pt idx="4242">
                  <c:v>4.5503743326481827E-2</c:v>
                </c:pt>
                <c:pt idx="4243">
                  <c:v>5.1524780655684561E-2</c:v>
                </c:pt>
                <c:pt idx="4244">
                  <c:v>5.0769221504450179E-2</c:v>
                </c:pt>
                <c:pt idx="4245">
                  <c:v>1.9228440338433298E-2</c:v>
                </c:pt>
                <c:pt idx="4246">
                  <c:v>4.4912697308805281E-2</c:v>
                </c:pt>
                <c:pt idx="4247">
                  <c:v>5.3890728824085854E-3</c:v>
                </c:pt>
                <c:pt idx="4248">
                  <c:v>1.0423592268698406E-2</c:v>
                </c:pt>
                <c:pt idx="4249">
                  <c:v>3.3650557088430975E-3</c:v>
                </c:pt>
                <c:pt idx="4250">
                  <c:v>3.3801617649606687E-2</c:v>
                </c:pt>
                <c:pt idx="4251">
                  <c:v>2.0533423412914434E-2</c:v>
                </c:pt>
                <c:pt idx="4252">
                  <c:v>3.069560558216667E-2</c:v>
                </c:pt>
                <c:pt idx="4253">
                  <c:v>3.4110638936786231E-3</c:v>
                </c:pt>
                <c:pt idx="4254">
                  <c:v>4.5513370910268788E-2</c:v>
                </c:pt>
                <c:pt idx="4255">
                  <c:v>4.1555323776598638E-2</c:v>
                </c:pt>
                <c:pt idx="4256">
                  <c:v>2.0696936624392176E-2</c:v>
                </c:pt>
                <c:pt idx="4257">
                  <c:v>1.8683000284078939E-2</c:v>
                </c:pt>
                <c:pt idx="4258">
                  <c:v>1.263796693461177E-2</c:v>
                </c:pt>
                <c:pt idx="4259">
                  <c:v>5.687400131564424E-2</c:v>
                </c:pt>
                <c:pt idx="4260">
                  <c:v>1.0738026404491979E-2</c:v>
                </c:pt>
                <c:pt idx="4261">
                  <c:v>4.2544883643766206E-2</c:v>
                </c:pt>
                <c:pt idx="4262">
                  <c:v>3.4933353628130256E-2</c:v>
                </c:pt>
                <c:pt idx="4263">
                  <c:v>3.6835345525423779E-2</c:v>
                </c:pt>
                <c:pt idx="4264">
                  <c:v>4.3956907488795424E-2</c:v>
                </c:pt>
                <c:pt idx="4265">
                  <c:v>2.7929257318253405E-2</c:v>
                </c:pt>
                <c:pt idx="4266">
                  <c:v>1.6805580198938831E-2</c:v>
                </c:pt>
                <c:pt idx="4267">
                  <c:v>2.7171992128998387E-2</c:v>
                </c:pt>
                <c:pt idx="4268">
                  <c:v>3.6025146695493074E-2</c:v>
                </c:pt>
                <c:pt idx="4269">
                  <c:v>3.4797541214782346E-2</c:v>
                </c:pt>
                <c:pt idx="4270">
                  <c:v>2.117614186785291E-2</c:v>
                </c:pt>
                <c:pt idx="4271">
                  <c:v>5.6905908601517584E-2</c:v>
                </c:pt>
                <c:pt idx="4272">
                  <c:v>3.6671401288785266E-2</c:v>
                </c:pt>
                <c:pt idx="4273">
                  <c:v>3.2528493844202679E-2</c:v>
                </c:pt>
                <c:pt idx="4274">
                  <c:v>2.2795192122002067E-2</c:v>
                </c:pt>
                <c:pt idx="4275">
                  <c:v>5.7152797637402636E-2</c:v>
                </c:pt>
                <c:pt idx="4276">
                  <c:v>4.0303812644567533E-2</c:v>
                </c:pt>
                <c:pt idx="4277">
                  <c:v>1.6834618733836793E-2</c:v>
                </c:pt>
                <c:pt idx="4278">
                  <c:v>9.2468744929700239E-2</c:v>
                </c:pt>
                <c:pt idx="4279">
                  <c:v>3.0247109244980343E-2</c:v>
                </c:pt>
                <c:pt idx="4280">
                  <c:v>3.8764014730779596E-2</c:v>
                </c:pt>
                <c:pt idx="4281">
                  <c:v>3.4875496611191173E-2</c:v>
                </c:pt>
                <c:pt idx="4282">
                  <c:v>3.3569720164511443E-2</c:v>
                </c:pt>
                <c:pt idx="4283">
                  <c:v>3.5882769704642742E-2</c:v>
                </c:pt>
                <c:pt idx="4284">
                  <c:v>3.6825797014986256E-2</c:v>
                </c:pt>
                <c:pt idx="4285">
                  <c:v>8.3548905306698798E-3</c:v>
                </c:pt>
                <c:pt idx="4286">
                  <c:v>2.3781039418873585E-2</c:v>
                </c:pt>
                <c:pt idx="4287">
                  <c:v>9.8130603266866068E-4</c:v>
                </c:pt>
                <c:pt idx="4288">
                  <c:v>1.9777134325084531E-2</c:v>
                </c:pt>
                <c:pt idx="4289">
                  <c:v>1.8926825294179973E-2</c:v>
                </c:pt>
                <c:pt idx="4290">
                  <c:v>1.2567221559315889E-2</c:v>
                </c:pt>
                <c:pt idx="4291">
                  <c:v>6.1834257409790816E-2</c:v>
                </c:pt>
                <c:pt idx="4292">
                  <c:v>2.3274368756498201E-2</c:v>
                </c:pt>
                <c:pt idx="4293">
                  <c:v>1.0070729439201759E-3</c:v>
                </c:pt>
                <c:pt idx="4294">
                  <c:v>6.5563166274828305E-2</c:v>
                </c:pt>
                <c:pt idx="4295">
                  <c:v>6.2205098620863722E-2</c:v>
                </c:pt>
                <c:pt idx="4296">
                  <c:v>1.7217836515637883E-2</c:v>
                </c:pt>
                <c:pt idx="4297">
                  <c:v>3.748768730801863E-2</c:v>
                </c:pt>
                <c:pt idx="4298">
                  <c:v>4.8069162885795255E-2</c:v>
                </c:pt>
                <c:pt idx="4299">
                  <c:v>2.2352796283225111E-2</c:v>
                </c:pt>
                <c:pt idx="4300">
                  <c:v>7.4217944023433E-3</c:v>
                </c:pt>
                <c:pt idx="4301">
                  <c:v>2.6165445672836143E-3</c:v>
                </c:pt>
                <c:pt idx="4302">
                  <c:v>1.9982752781130271E-2</c:v>
                </c:pt>
                <c:pt idx="4303">
                  <c:v>2.2580470179553259E-2</c:v>
                </c:pt>
                <c:pt idx="4304">
                  <c:v>0.35605971990395513</c:v>
                </c:pt>
                <c:pt idx="4305">
                  <c:v>5.9691230067046866E-2</c:v>
                </c:pt>
                <c:pt idx="4306">
                  <c:v>2.538378514306612E-3</c:v>
                </c:pt>
                <c:pt idx="4307">
                  <c:v>6.570352471420858E-2</c:v>
                </c:pt>
                <c:pt idx="4308">
                  <c:v>3.3130177549874892E-2</c:v>
                </c:pt>
                <c:pt idx="4309">
                  <c:v>1.2923342300339084E-2</c:v>
                </c:pt>
                <c:pt idx="4310">
                  <c:v>4.2200779799492008E-2</c:v>
                </c:pt>
                <c:pt idx="4311">
                  <c:v>1.5103516192572164E-2</c:v>
                </c:pt>
                <c:pt idx="4312">
                  <c:v>2.4659109097694185E-2</c:v>
                </c:pt>
                <c:pt idx="4313">
                  <c:v>2.090298963228333E-2</c:v>
                </c:pt>
                <c:pt idx="4314">
                  <c:v>3.2938305970363679E-2</c:v>
                </c:pt>
                <c:pt idx="4315">
                  <c:v>3.5599767781278727E-2</c:v>
                </c:pt>
                <c:pt idx="4316">
                  <c:v>2.0531774617834425E-2</c:v>
                </c:pt>
                <c:pt idx="4317">
                  <c:v>1.9354356683859653E-2</c:v>
                </c:pt>
                <c:pt idx="4318">
                  <c:v>0.12490655993686831</c:v>
                </c:pt>
                <c:pt idx="4319">
                  <c:v>5.423196353538557E-2</c:v>
                </c:pt>
                <c:pt idx="4320">
                  <c:v>3.1198549115201805E-2</c:v>
                </c:pt>
                <c:pt idx="4321">
                  <c:v>2.3643329784559269E-2</c:v>
                </c:pt>
                <c:pt idx="4322">
                  <c:v>1.772972504518993E-2</c:v>
                </c:pt>
                <c:pt idx="4323">
                  <c:v>9.1221495851528445E-2</c:v>
                </c:pt>
                <c:pt idx="4324">
                  <c:v>5.8882314583297533E-2</c:v>
                </c:pt>
                <c:pt idx="4325">
                  <c:v>4.083577804063853E-2</c:v>
                </c:pt>
                <c:pt idx="4326">
                  <c:v>3.3872173114725124E-3</c:v>
                </c:pt>
                <c:pt idx="4327">
                  <c:v>2.8208613167514537E-2</c:v>
                </c:pt>
                <c:pt idx="4328">
                  <c:v>1.3470559090975769E-2</c:v>
                </c:pt>
                <c:pt idx="4329">
                  <c:v>5.3298378336263282E-2</c:v>
                </c:pt>
                <c:pt idx="4330">
                  <c:v>6.214538640776178E-2</c:v>
                </c:pt>
                <c:pt idx="4331">
                  <c:v>4.354523267201741E-2</c:v>
                </c:pt>
                <c:pt idx="4332">
                  <c:v>1.073224320804763E-2</c:v>
                </c:pt>
                <c:pt idx="4333">
                  <c:v>1.2123429536297706E-2</c:v>
                </c:pt>
                <c:pt idx="4334">
                  <c:v>3.3816582474090896E-2</c:v>
                </c:pt>
                <c:pt idx="4335">
                  <c:v>2.7623124938472327E-2</c:v>
                </c:pt>
                <c:pt idx="4336">
                  <c:v>3.1476973832552151E-2</c:v>
                </c:pt>
                <c:pt idx="4337">
                  <c:v>4.2885296599298808E-3</c:v>
                </c:pt>
                <c:pt idx="4338">
                  <c:v>1.6581669248155885E-2</c:v>
                </c:pt>
                <c:pt idx="4339">
                  <c:v>0.10643927578092612</c:v>
                </c:pt>
                <c:pt idx="4340">
                  <c:v>6.0052065799508572E-2</c:v>
                </c:pt>
                <c:pt idx="4341">
                  <c:v>5.5434798515122639E-2</c:v>
                </c:pt>
                <c:pt idx="4342">
                  <c:v>7.0010163588348565E-2</c:v>
                </c:pt>
                <c:pt idx="4343">
                  <c:v>2.1314623715379385E-2</c:v>
                </c:pt>
                <c:pt idx="4344">
                  <c:v>2.0532094345530716E-2</c:v>
                </c:pt>
                <c:pt idx="4345">
                  <c:v>6.2885438025529497E-2</c:v>
                </c:pt>
                <c:pt idx="4346">
                  <c:v>2.6975548227330504E-2</c:v>
                </c:pt>
                <c:pt idx="4347">
                  <c:v>7.5933430982514066E-2</c:v>
                </c:pt>
                <c:pt idx="4348">
                  <c:v>2.144278060114584E-2</c:v>
                </c:pt>
                <c:pt idx="4349">
                  <c:v>1.212199971285452E-3</c:v>
                </c:pt>
                <c:pt idx="4350">
                  <c:v>3.3987471468218025E-2</c:v>
                </c:pt>
                <c:pt idx="4351">
                  <c:v>1.776844938230298E-2</c:v>
                </c:pt>
                <c:pt idx="4352">
                  <c:v>1.5148419301638828E-2</c:v>
                </c:pt>
                <c:pt idx="4353">
                  <c:v>2.1161783035581916E-2</c:v>
                </c:pt>
                <c:pt idx="4354">
                  <c:v>6.0490371295843316E-2</c:v>
                </c:pt>
                <c:pt idx="4355">
                  <c:v>2.0130646475850625E-2</c:v>
                </c:pt>
                <c:pt idx="4356">
                  <c:v>1.9869450438655026E-2</c:v>
                </c:pt>
                <c:pt idx="4357">
                  <c:v>4.7306705104342518E-2</c:v>
                </c:pt>
                <c:pt idx="4358">
                  <c:v>1.3254412265127052E-2</c:v>
                </c:pt>
                <c:pt idx="4359">
                  <c:v>2.4536829603518787E-2</c:v>
                </c:pt>
                <c:pt idx="4360">
                  <c:v>3.8262457462836456E-2</c:v>
                </c:pt>
                <c:pt idx="4361">
                  <c:v>4.9772266447759256E-2</c:v>
                </c:pt>
                <c:pt idx="4362">
                  <c:v>3.5043763004033446E-2</c:v>
                </c:pt>
                <c:pt idx="4363">
                  <c:v>1.9856920275981006E-2</c:v>
                </c:pt>
                <c:pt idx="4364">
                  <c:v>2.8637945364282963E-2</c:v>
                </c:pt>
                <c:pt idx="4365">
                  <c:v>7.04145930768868E-3</c:v>
                </c:pt>
                <c:pt idx="4366">
                  <c:v>1.8834714950437269E-2</c:v>
                </c:pt>
                <c:pt idx="4367">
                  <c:v>3.0393568273876483E-2</c:v>
                </c:pt>
                <c:pt idx="4368">
                  <c:v>3.5249821200768097E-2</c:v>
                </c:pt>
                <c:pt idx="4369">
                  <c:v>4.0589154507855954E-2</c:v>
                </c:pt>
                <c:pt idx="4370">
                  <c:v>3.4856903599812541E-2</c:v>
                </c:pt>
                <c:pt idx="4371">
                  <c:v>1.0718687726838053E-2</c:v>
                </c:pt>
                <c:pt idx="4372">
                  <c:v>4.6655481128172194E-2</c:v>
                </c:pt>
                <c:pt idx="4373">
                  <c:v>3.4796712130324564E-2</c:v>
                </c:pt>
                <c:pt idx="4374">
                  <c:v>2.8110996626601388E-2</c:v>
                </c:pt>
                <c:pt idx="4375">
                  <c:v>2.5403427806533398E-2</c:v>
                </c:pt>
                <c:pt idx="4376">
                  <c:v>3.5827202542883033E-2</c:v>
                </c:pt>
                <c:pt idx="4377">
                  <c:v>6.0024726676624965E-3</c:v>
                </c:pt>
                <c:pt idx="4378">
                  <c:v>5.3111500349497978E-2</c:v>
                </c:pt>
                <c:pt idx="4379">
                  <c:v>2.5098358498331308E-2</c:v>
                </c:pt>
                <c:pt idx="4380">
                  <c:v>6.5292406588417132E-2</c:v>
                </c:pt>
                <c:pt idx="4381">
                  <c:v>3.6102357837529887E-2</c:v>
                </c:pt>
                <c:pt idx="4382">
                  <c:v>9.2338361371642474E-4</c:v>
                </c:pt>
                <c:pt idx="4383">
                  <c:v>2.4248005841809805E-2</c:v>
                </c:pt>
                <c:pt idx="4384">
                  <c:v>7.5825515661313847E-3</c:v>
                </c:pt>
                <c:pt idx="4385">
                  <c:v>3.8337431190940782E-2</c:v>
                </c:pt>
                <c:pt idx="4386">
                  <c:v>2.7576215764363442E-2</c:v>
                </c:pt>
                <c:pt idx="4387">
                  <c:v>1.5150033643866568E-2</c:v>
                </c:pt>
                <c:pt idx="4388">
                  <c:v>3.630837636860184E-3</c:v>
                </c:pt>
                <c:pt idx="4389">
                  <c:v>3.0701175569963282E-3</c:v>
                </c:pt>
                <c:pt idx="4390">
                  <c:v>5.6468272663097216E-2</c:v>
                </c:pt>
                <c:pt idx="4391">
                  <c:v>5.5901001356438537E-2</c:v>
                </c:pt>
                <c:pt idx="4392">
                  <c:v>3.6764321033430872E-2</c:v>
                </c:pt>
                <c:pt idx="4393">
                  <c:v>3.5330792113836856E-2</c:v>
                </c:pt>
                <c:pt idx="4394">
                  <c:v>1.7534386658124138E-2</c:v>
                </c:pt>
                <c:pt idx="4395">
                  <c:v>6.8632575369155291E-2</c:v>
                </c:pt>
                <c:pt idx="4396">
                  <c:v>4.7343424044268959E-2</c:v>
                </c:pt>
                <c:pt idx="4397">
                  <c:v>9.073803287747019E-3</c:v>
                </c:pt>
                <c:pt idx="4398">
                  <c:v>5.502415018020565E-2</c:v>
                </c:pt>
                <c:pt idx="4399">
                  <c:v>4.3132631086440769E-2</c:v>
                </c:pt>
                <c:pt idx="4400">
                  <c:v>1.990954206080954E-3</c:v>
                </c:pt>
                <c:pt idx="4401">
                  <c:v>3.5232158170100308E-2</c:v>
                </c:pt>
                <c:pt idx="4402">
                  <c:v>3.3337751799087961E-2</c:v>
                </c:pt>
                <c:pt idx="4403">
                  <c:v>5.580794161947733E-3</c:v>
                </c:pt>
                <c:pt idx="4404">
                  <c:v>2.4093686913112533E-3</c:v>
                </c:pt>
                <c:pt idx="4405">
                  <c:v>4.9496797578182247E-2</c:v>
                </c:pt>
                <c:pt idx="4406">
                  <c:v>2.8781282664090663E-2</c:v>
                </c:pt>
                <c:pt idx="4407">
                  <c:v>2.5676559376358099E-2</c:v>
                </c:pt>
                <c:pt idx="4408">
                  <c:v>1.2869997927667742E-2</c:v>
                </c:pt>
                <c:pt idx="4409">
                  <c:v>3.2566488482191597E-2</c:v>
                </c:pt>
                <c:pt idx="4410">
                  <c:v>1.5298892408116292E-2</c:v>
                </c:pt>
                <c:pt idx="4411">
                  <c:v>4.3742073133458584E-2</c:v>
                </c:pt>
                <c:pt idx="4412">
                  <c:v>8.5864419212047585E-3</c:v>
                </c:pt>
                <c:pt idx="4413">
                  <c:v>3.9848862968062754E-2</c:v>
                </c:pt>
                <c:pt idx="4414">
                  <c:v>3.4074577657752542E-2</c:v>
                </c:pt>
                <c:pt idx="4415">
                  <c:v>2.6781617974746888E-3</c:v>
                </c:pt>
                <c:pt idx="4416">
                  <c:v>5.0328268459067328E-2</c:v>
                </c:pt>
                <c:pt idx="4417">
                  <c:v>1.4142184432753125E-2</c:v>
                </c:pt>
                <c:pt idx="4418">
                  <c:v>2.5046915916400785E-2</c:v>
                </c:pt>
                <c:pt idx="4419">
                  <c:v>1.9893064398991946E-2</c:v>
                </c:pt>
                <c:pt idx="4420">
                  <c:v>5.6433842197090592E-2</c:v>
                </c:pt>
                <c:pt idx="4421">
                  <c:v>2.5320640857507404E-2</c:v>
                </c:pt>
                <c:pt idx="4422">
                  <c:v>5.7334907949546432E-2</c:v>
                </c:pt>
                <c:pt idx="4423">
                  <c:v>3.7938067827295655E-3</c:v>
                </c:pt>
                <c:pt idx="4424">
                  <c:v>5.1537178783301038E-2</c:v>
                </c:pt>
                <c:pt idx="4425">
                  <c:v>4.7061547272156959E-2</c:v>
                </c:pt>
                <c:pt idx="4426">
                  <c:v>6.1361733166073046E-3</c:v>
                </c:pt>
                <c:pt idx="4427">
                  <c:v>2.8323994054311522E-2</c:v>
                </c:pt>
                <c:pt idx="4428">
                  <c:v>1.3980192019900382E-2</c:v>
                </c:pt>
                <c:pt idx="4429">
                  <c:v>4.8434900802587666E-2</c:v>
                </c:pt>
                <c:pt idx="4430">
                  <c:v>2.5786458732120578E-2</c:v>
                </c:pt>
                <c:pt idx="4431">
                  <c:v>6.7060816791963615E-3</c:v>
                </c:pt>
                <c:pt idx="4432">
                  <c:v>5.2405889415163338E-2</c:v>
                </c:pt>
                <c:pt idx="4433">
                  <c:v>4.290473614285964E-2</c:v>
                </c:pt>
                <c:pt idx="4434">
                  <c:v>2.5266485306014452E-2</c:v>
                </c:pt>
                <c:pt idx="4435">
                  <c:v>5.9480370958363574E-2</c:v>
                </c:pt>
                <c:pt idx="4436">
                  <c:v>1.4452603167125613E-2</c:v>
                </c:pt>
                <c:pt idx="4437">
                  <c:v>6.0456195783335054E-2</c:v>
                </c:pt>
                <c:pt idx="4438">
                  <c:v>3.6115948147545582E-2</c:v>
                </c:pt>
                <c:pt idx="4439">
                  <c:v>4.5658094898547927E-3</c:v>
                </c:pt>
                <c:pt idx="4440">
                  <c:v>1.9002637412835643E-2</c:v>
                </c:pt>
                <c:pt idx="4441">
                  <c:v>5.7877130442157892E-2</c:v>
                </c:pt>
                <c:pt idx="4442">
                  <c:v>5.9058416409233511E-3</c:v>
                </c:pt>
                <c:pt idx="4443">
                  <c:v>6.1051413932243087E-3</c:v>
                </c:pt>
                <c:pt idx="4444">
                  <c:v>2.3886671652186161E-2</c:v>
                </c:pt>
                <c:pt idx="4445">
                  <c:v>5.8109157858956817E-3</c:v>
                </c:pt>
                <c:pt idx="4446">
                  <c:v>1.1438768493872348E-2</c:v>
                </c:pt>
                <c:pt idx="4447">
                  <c:v>6.367609814123755E-2</c:v>
                </c:pt>
                <c:pt idx="4448">
                  <c:v>4.0363327248646386E-2</c:v>
                </c:pt>
                <c:pt idx="4449">
                  <c:v>3.6041785828641232E-2</c:v>
                </c:pt>
                <c:pt idx="4450">
                  <c:v>4.9384805197899909E-3</c:v>
                </c:pt>
                <c:pt idx="4451">
                  <c:v>2.8749746641649442E-2</c:v>
                </c:pt>
                <c:pt idx="4452">
                  <c:v>3.306180068423447E-2</c:v>
                </c:pt>
                <c:pt idx="4453">
                  <c:v>1.6827563759307773E-2</c:v>
                </c:pt>
                <c:pt idx="4454">
                  <c:v>2.6842941783959361E-2</c:v>
                </c:pt>
                <c:pt idx="4455">
                  <c:v>3.8809995503162983E-2</c:v>
                </c:pt>
                <c:pt idx="4456">
                  <c:v>1.4467428646402769E-2</c:v>
                </c:pt>
                <c:pt idx="4457">
                  <c:v>2.2868013667693907E-2</c:v>
                </c:pt>
                <c:pt idx="4458">
                  <c:v>2.8102320266294931E-3</c:v>
                </c:pt>
                <c:pt idx="4459">
                  <c:v>1.7266689101846082E-2</c:v>
                </c:pt>
                <c:pt idx="4460">
                  <c:v>3.5092618301098596E-2</c:v>
                </c:pt>
                <c:pt idx="4461">
                  <c:v>3.2964920718713979E-2</c:v>
                </c:pt>
                <c:pt idx="4462">
                  <c:v>1.6736479637690947E-2</c:v>
                </c:pt>
                <c:pt idx="4463">
                  <c:v>1.4148944581050871E-2</c:v>
                </c:pt>
                <c:pt idx="4464">
                  <c:v>7.7349324896645089E-2</c:v>
                </c:pt>
                <c:pt idx="4465">
                  <c:v>1.3860536520171995E-2</c:v>
                </c:pt>
                <c:pt idx="4466">
                  <c:v>1.393296465977061E-2</c:v>
                </c:pt>
                <c:pt idx="4467">
                  <c:v>3.8817460314115773E-2</c:v>
                </c:pt>
                <c:pt idx="4468">
                  <c:v>2.7188577070910429E-2</c:v>
                </c:pt>
                <c:pt idx="4469">
                  <c:v>0.15327435100800377</c:v>
                </c:pt>
                <c:pt idx="4470">
                  <c:v>3.4910412713309386E-2</c:v>
                </c:pt>
                <c:pt idx="4471">
                  <c:v>1.9223859001042898E-2</c:v>
                </c:pt>
                <c:pt idx="4472">
                  <c:v>6.6494731307535249E-2</c:v>
                </c:pt>
                <c:pt idx="4473">
                  <c:v>4.8029624001126786E-2</c:v>
                </c:pt>
                <c:pt idx="4474">
                  <c:v>3.7731865593255032E-2</c:v>
                </c:pt>
                <c:pt idx="4475">
                  <c:v>4.2751957878201741E-2</c:v>
                </c:pt>
                <c:pt idx="4476">
                  <c:v>2.4066527283010425E-2</c:v>
                </c:pt>
                <c:pt idx="4477">
                  <c:v>1.0245161703625744E-2</c:v>
                </c:pt>
                <c:pt idx="4478">
                  <c:v>6.57163677560237E-2</c:v>
                </c:pt>
                <c:pt idx="4479">
                  <c:v>3.1443451879167923E-2</c:v>
                </c:pt>
                <c:pt idx="4480">
                  <c:v>5.5553236980428827E-2</c:v>
                </c:pt>
                <c:pt idx="4481">
                  <c:v>2.5643911395151271E-2</c:v>
                </c:pt>
                <c:pt idx="4482">
                  <c:v>1.2773055591109986E-2</c:v>
                </c:pt>
                <c:pt idx="4483">
                  <c:v>2.2541215125786929E-2</c:v>
                </c:pt>
                <c:pt idx="4484">
                  <c:v>1.1922258407312439E-2</c:v>
                </c:pt>
                <c:pt idx="4485">
                  <c:v>2.9288652724877927E-2</c:v>
                </c:pt>
                <c:pt idx="4486">
                  <c:v>1.1966460532126369E-2</c:v>
                </c:pt>
                <c:pt idx="4487">
                  <c:v>3.35074005237746E-2</c:v>
                </c:pt>
                <c:pt idx="4488">
                  <c:v>2.4962620345690512E-2</c:v>
                </c:pt>
                <c:pt idx="4489">
                  <c:v>3.0959890895869563E-2</c:v>
                </c:pt>
                <c:pt idx="4490">
                  <c:v>4.5359361289386876E-2</c:v>
                </c:pt>
                <c:pt idx="4491">
                  <c:v>1.9729145897504647E-2</c:v>
                </c:pt>
                <c:pt idx="4492">
                  <c:v>2.1398349815931618E-2</c:v>
                </c:pt>
                <c:pt idx="4493">
                  <c:v>2.1094842921216155E-2</c:v>
                </c:pt>
                <c:pt idx="4494">
                  <c:v>1.5238854934972818E-2</c:v>
                </c:pt>
                <c:pt idx="4495">
                  <c:v>3.904393803320326E-2</c:v>
                </c:pt>
                <c:pt idx="4496">
                  <c:v>2.5238013924076097E-2</c:v>
                </c:pt>
                <c:pt idx="4497">
                  <c:v>9.1429731982545503E-3</c:v>
                </c:pt>
                <c:pt idx="4498">
                  <c:v>3.2406689748054593E-2</c:v>
                </c:pt>
                <c:pt idx="4499">
                  <c:v>4.443171039292567E-2</c:v>
                </c:pt>
                <c:pt idx="4500">
                  <c:v>2.9411752022768772E-2</c:v>
                </c:pt>
                <c:pt idx="4501">
                  <c:v>1.0150356519526685E-2</c:v>
                </c:pt>
                <c:pt idx="4502">
                  <c:v>3.3641640615083263E-2</c:v>
                </c:pt>
                <c:pt idx="4503">
                  <c:v>5.2903405811860066E-2</c:v>
                </c:pt>
                <c:pt idx="4504">
                  <c:v>5.5213024416662308E-2</c:v>
                </c:pt>
                <c:pt idx="4505">
                  <c:v>1.8810390693601221E-2</c:v>
                </c:pt>
                <c:pt idx="4506">
                  <c:v>4.0459630972934417E-2</c:v>
                </c:pt>
                <c:pt idx="4507">
                  <c:v>2.7821501208584648E-2</c:v>
                </c:pt>
                <c:pt idx="4508">
                  <c:v>5.8018270563805707E-2</c:v>
                </c:pt>
                <c:pt idx="4509">
                  <c:v>1.8576607411112538E-2</c:v>
                </c:pt>
                <c:pt idx="4510">
                  <c:v>4.0118852907324712E-2</c:v>
                </c:pt>
                <c:pt idx="4511">
                  <c:v>3.3116092180758401E-2</c:v>
                </c:pt>
                <c:pt idx="4512">
                  <c:v>5.5286599748426431E-2</c:v>
                </c:pt>
                <c:pt idx="4513">
                  <c:v>2.1532361505014128E-3</c:v>
                </c:pt>
                <c:pt idx="4514">
                  <c:v>2.2404062587350823E-3</c:v>
                </c:pt>
                <c:pt idx="4515">
                  <c:v>1.3448256849742699E-2</c:v>
                </c:pt>
                <c:pt idx="4516">
                  <c:v>2.6467300256842959E-2</c:v>
                </c:pt>
                <c:pt idx="4517">
                  <c:v>7.489644885309063E-2</c:v>
                </c:pt>
                <c:pt idx="4518">
                  <c:v>5.5350127664492849E-2</c:v>
                </c:pt>
                <c:pt idx="4519">
                  <c:v>2.9259439241743151E-2</c:v>
                </c:pt>
                <c:pt idx="4520">
                  <c:v>1.9957516293974759E-2</c:v>
                </c:pt>
                <c:pt idx="4521">
                  <c:v>0.12487638795997846</c:v>
                </c:pt>
                <c:pt idx="4522">
                  <c:v>2.2439463268357024E-2</c:v>
                </c:pt>
                <c:pt idx="4523">
                  <c:v>3.7823090004543897E-2</c:v>
                </c:pt>
                <c:pt idx="4524">
                  <c:v>3.0421831950344085E-2</c:v>
                </c:pt>
                <c:pt idx="4525">
                  <c:v>2.1746855447335792E-2</c:v>
                </c:pt>
                <c:pt idx="4526">
                  <c:v>1.0259939674925691E-2</c:v>
                </c:pt>
                <c:pt idx="4527">
                  <c:v>2.4525511446042526E-2</c:v>
                </c:pt>
                <c:pt idx="4528">
                  <c:v>2.901357705828949E-2</c:v>
                </c:pt>
                <c:pt idx="4529">
                  <c:v>3.8649075809017469E-2</c:v>
                </c:pt>
                <c:pt idx="4530">
                  <c:v>2.9836930768574965E-2</c:v>
                </c:pt>
                <c:pt idx="4531">
                  <c:v>1.2274733249985195E-2</c:v>
                </c:pt>
                <c:pt idx="4532">
                  <c:v>3.4169791780563251E-2</c:v>
                </c:pt>
                <c:pt idx="4533">
                  <c:v>6.2507024570962702E-2</c:v>
                </c:pt>
                <c:pt idx="4534">
                  <c:v>4.2943310294800717E-2</c:v>
                </c:pt>
                <c:pt idx="4535">
                  <c:v>3.8345956952929861E-2</c:v>
                </c:pt>
                <c:pt idx="4536">
                  <c:v>6.6819684558073522E-2</c:v>
                </c:pt>
                <c:pt idx="4537">
                  <c:v>6.8067604472341406E-3</c:v>
                </c:pt>
                <c:pt idx="4538">
                  <c:v>5.2909185670730934E-2</c:v>
                </c:pt>
                <c:pt idx="4539">
                  <c:v>2.32782858841146E-2</c:v>
                </c:pt>
                <c:pt idx="4540">
                  <c:v>5.0645722147634527E-2</c:v>
                </c:pt>
                <c:pt idx="4541">
                  <c:v>2.8419737116479257E-2</c:v>
                </c:pt>
                <c:pt idx="4542">
                  <c:v>1.5238216081191162E-2</c:v>
                </c:pt>
                <c:pt idx="4543">
                  <c:v>3.5633871018992347E-2</c:v>
                </c:pt>
                <c:pt idx="4544">
                  <c:v>1.933354000908084E-2</c:v>
                </c:pt>
                <c:pt idx="4545">
                  <c:v>7.5779980087131889E-3</c:v>
                </c:pt>
                <c:pt idx="4546">
                  <c:v>2.0430668410848264E-2</c:v>
                </c:pt>
                <c:pt idx="4547">
                  <c:v>4.8188166181608809E-2</c:v>
                </c:pt>
                <c:pt idx="4548">
                  <c:v>3.5330455428283045E-2</c:v>
                </c:pt>
                <c:pt idx="4549">
                  <c:v>3.2545593043303726E-2</c:v>
                </c:pt>
                <c:pt idx="4550">
                  <c:v>3.105106589794164E-2</c:v>
                </c:pt>
                <c:pt idx="4551">
                  <c:v>6.1957373261439679E-2</c:v>
                </c:pt>
                <c:pt idx="4552">
                  <c:v>1.9578821117472112E-2</c:v>
                </c:pt>
                <c:pt idx="4553">
                  <c:v>3.7185705611554307E-2</c:v>
                </c:pt>
                <c:pt idx="4554">
                  <c:v>4.8442191390798556E-3</c:v>
                </c:pt>
                <c:pt idx="4555">
                  <c:v>4.1946382826019063E-2</c:v>
                </c:pt>
                <c:pt idx="4556">
                  <c:v>1.9334810142906243E-2</c:v>
                </c:pt>
                <c:pt idx="4557">
                  <c:v>2.9211150512691249E-2</c:v>
                </c:pt>
                <c:pt idx="4558">
                  <c:v>4.6621804883831205E-2</c:v>
                </c:pt>
                <c:pt idx="4559">
                  <c:v>2.7248275227842792E-2</c:v>
                </c:pt>
                <c:pt idx="4560">
                  <c:v>3.5527121320243216E-4</c:v>
                </c:pt>
                <c:pt idx="4561">
                  <c:v>3.5774868656664308E-2</c:v>
                </c:pt>
                <c:pt idx="4562">
                  <c:v>3.1734580269276148E-2</c:v>
                </c:pt>
                <c:pt idx="4563">
                  <c:v>6.2699818581397698E-2</c:v>
                </c:pt>
                <c:pt idx="4564">
                  <c:v>4.1324724920341213E-2</c:v>
                </c:pt>
                <c:pt idx="4565">
                  <c:v>1.7059018473668607E-2</c:v>
                </c:pt>
                <c:pt idx="4566">
                  <c:v>6.5632068283048794E-2</c:v>
                </c:pt>
                <c:pt idx="4567">
                  <c:v>2.1262024219727511E-2</c:v>
                </c:pt>
                <c:pt idx="4568">
                  <c:v>1.2677578880097492E-2</c:v>
                </c:pt>
                <c:pt idx="4569">
                  <c:v>3.7217753031346432E-2</c:v>
                </c:pt>
                <c:pt idx="4570">
                  <c:v>2.8637552877869003E-2</c:v>
                </c:pt>
                <c:pt idx="4571">
                  <c:v>6.9147828589362914E-3</c:v>
                </c:pt>
                <c:pt idx="4572">
                  <c:v>6.4236912551300818E-2</c:v>
                </c:pt>
                <c:pt idx="4573">
                  <c:v>2.5920067172910004E-2</c:v>
                </c:pt>
                <c:pt idx="4574">
                  <c:v>1.702863011299946E-4</c:v>
                </c:pt>
                <c:pt idx="4575">
                  <c:v>5.0516521065822724E-2</c:v>
                </c:pt>
                <c:pt idx="4576">
                  <c:v>3.8869473000982181E-2</c:v>
                </c:pt>
                <c:pt idx="4577">
                  <c:v>8.0477778135532793E-3</c:v>
                </c:pt>
                <c:pt idx="4578">
                  <c:v>6.2256720288306998E-2</c:v>
                </c:pt>
                <c:pt idx="4579">
                  <c:v>5.3652564145018164E-2</c:v>
                </c:pt>
                <c:pt idx="4580">
                  <c:v>3.8140152684655711E-2</c:v>
                </c:pt>
                <c:pt idx="4581">
                  <c:v>3.2096161676421847E-2</c:v>
                </c:pt>
                <c:pt idx="4582">
                  <c:v>0.11410798078776252</c:v>
                </c:pt>
                <c:pt idx="4583">
                  <c:v>6.7467459975147193E-2</c:v>
                </c:pt>
                <c:pt idx="4584">
                  <c:v>3.6338129666210167E-2</c:v>
                </c:pt>
                <c:pt idx="4585">
                  <c:v>2.6398280217788568E-2</c:v>
                </c:pt>
                <c:pt idx="4586">
                  <c:v>2.1013652455489834E-2</c:v>
                </c:pt>
                <c:pt idx="4587">
                  <c:v>3.038466617295317E-2</c:v>
                </c:pt>
                <c:pt idx="4588">
                  <c:v>4.5391985424553596E-3</c:v>
                </c:pt>
                <c:pt idx="4589">
                  <c:v>6.8178585117181084E-4</c:v>
                </c:pt>
                <c:pt idx="4590">
                  <c:v>4.653817127490438E-2</c:v>
                </c:pt>
                <c:pt idx="4591">
                  <c:v>1.2046141706605083E-2</c:v>
                </c:pt>
                <c:pt idx="4592">
                  <c:v>1.1360375013839928E-2</c:v>
                </c:pt>
                <c:pt idx="4593">
                  <c:v>4.1283999759195514E-2</c:v>
                </c:pt>
                <c:pt idx="4594">
                  <c:v>5.4767577079525814E-2</c:v>
                </c:pt>
                <c:pt idx="4595">
                  <c:v>1.0585724546292141E-2</c:v>
                </c:pt>
                <c:pt idx="4596">
                  <c:v>1.2344002864313589E-2</c:v>
                </c:pt>
                <c:pt idx="4597">
                  <c:v>7.6074366184246123E-3</c:v>
                </c:pt>
                <c:pt idx="4598">
                  <c:v>3.6118516098251979E-2</c:v>
                </c:pt>
                <c:pt idx="4599">
                  <c:v>1.0284008655622567E-2</c:v>
                </c:pt>
                <c:pt idx="4600">
                  <c:v>3.2466219382046732E-2</c:v>
                </c:pt>
                <c:pt idx="4601">
                  <c:v>2.8972665627818507E-2</c:v>
                </c:pt>
                <c:pt idx="4602">
                  <c:v>3.8636305606842586E-2</c:v>
                </c:pt>
                <c:pt idx="4603">
                  <c:v>2.3998711997046052E-2</c:v>
                </c:pt>
                <c:pt idx="4604">
                  <c:v>3.7237470644846241E-2</c:v>
                </c:pt>
                <c:pt idx="4605">
                  <c:v>1.1502271122270695E-2</c:v>
                </c:pt>
                <c:pt idx="4606">
                  <c:v>2.5037929608737484E-2</c:v>
                </c:pt>
                <c:pt idx="4607">
                  <c:v>4.4783552924871933E-2</c:v>
                </c:pt>
                <c:pt idx="4608">
                  <c:v>5.1764711609648045E-2</c:v>
                </c:pt>
                <c:pt idx="4609">
                  <c:v>2.4987387587697942E-2</c:v>
                </c:pt>
                <c:pt idx="4610">
                  <c:v>3.0393655289805387E-2</c:v>
                </c:pt>
                <c:pt idx="4611">
                  <c:v>1.6543107432974991E-3</c:v>
                </c:pt>
                <c:pt idx="4612">
                  <c:v>2.8496877472998446E-2</c:v>
                </c:pt>
                <c:pt idx="4613">
                  <c:v>2.8493247135553283E-2</c:v>
                </c:pt>
                <c:pt idx="4614">
                  <c:v>3.4925471839172842E-2</c:v>
                </c:pt>
                <c:pt idx="4615">
                  <c:v>1.2501552936260756E-2</c:v>
                </c:pt>
                <c:pt idx="4616">
                  <c:v>1.2807074230020497E-2</c:v>
                </c:pt>
                <c:pt idx="4617">
                  <c:v>6.6414635367084529E-2</c:v>
                </c:pt>
                <c:pt idx="4618">
                  <c:v>5.6488690048231011E-3</c:v>
                </c:pt>
                <c:pt idx="4619">
                  <c:v>4.6626176020094043E-2</c:v>
                </c:pt>
                <c:pt idx="4620">
                  <c:v>1.6917321411553603E-2</c:v>
                </c:pt>
                <c:pt idx="4621">
                  <c:v>2.7138593240161782E-2</c:v>
                </c:pt>
                <c:pt idx="4622">
                  <c:v>2.2295212136983461E-2</c:v>
                </c:pt>
                <c:pt idx="4623">
                  <c:v>1.8442569246398741E-3</c:v>
                </c:pt>
                <c:pt idx="4624">
                  <c:v>1.3112329186840799E-2</c:v>
                </c:pt>
                <c:pt idx="4625">
                  <c:v>5.9220276297778866E-2</c:v>
                </c:pt>
                <c:pt idx="4626">
                  <c:v>3.2174243312488006E-2</c:v>
                </c:pt>
                <c:pt idx="4627">
                  <c:v>1.3535312872105687E-2</c:v>
                </c:pt>
                <c:pt idx="4628">
                  <c:v>1.236726166071039E-2</c:v>
                </c:pt>
                <c:pt idx="4629">
                  <c:v>7.8695272984300041E-3</c:v>
                </c:pt>
                <c:pt idx="4630">
                  <c:v>4.5444065367278227E-2</c:v>
                </c:pt>
                <c:pt idx="4631">
                  <c:v>3.9305390800458459E-2</c:v>
                </c:pt>
                <c:pt idx="4632">
                  <c:v>2.5828977337519682E-2</c:v>
                </c:pt>
                <c:pt idx="4633">
                  <c:v>3.2641652740993836E-2</c:v>
                </c:pt>
                <c:pt idx="4634">
                  <c:v>5.7186909837197361E-2</c:v>
                </c:pt>
                <c:pt idx="4635">
                  <c:v>4.6618733417290746E-2</c:v>
                </c:pt>
                <c:pt idx="4636">
                  <c:v>7.0618851800670346E-3</c:v>
                </c:pt>
                <c:pt idx="4637">
                  <c:v>5.5095894575616436E-2</c:v>
                </c:pt>
                <c:pt idx="4638">
                  <c:v>3.6349611882311506E-2</c:v>
                </c:pt>
                <c:pt idx="4639">
                  <c:v>2.2090055104573823E-2</c:v>
                </c:pt>
                <c:pt idx="4640">
                  <c:v>4.9158619615736102E-2</c:v>
                </c:pt>
                <c:pt idx="4641">
                  <c:v>5.4395987712636616E-2</c:v>
                </c:pt>
                <c:pt idx="4642">
                  <c:v>6.0987994411146371E-2</c:v>
                </c:pt>
                <c:pt idx="4643">
                  <c:v>2.154450946163379E-2</c:v>
                </c:pt>
                <c:pt idx="4644">
                  <c:v>6.9676491210452079E-3</c:v>
                </c:pt>
                <c:pt idx="4645">
                  <c:v>6.1656457281469776E-2</c:v>
                </c:pt>
                <c:pt idx="4646">
                  <c:v>2.3347556822935787E-2</c:v>
                </c:pt>
                <c:pt idx="4647">
                  <c:v>2.1888125693058903E-2</c:v>
                </c:pt>
                <c:pt idx="4648">
                  <c:v>1.5694049673871738E-3</c:v>
                </c:pt>
                <c:pt idx="4649">
                  <c:v>3.4836061066097802E-2</c:v>
                </c:pt>
                <c:pt idx="4650">
                  <c:v>4.0017503465202678E-2</c:v>
                </c:pt>
                <c:pt idx="4651">
                  <c:v>3.9993459071740185E-2</c:v>
                </c:pt>
                <c:pt idx="4652">
                  <c:v>1.7618828293647613E-2</c:v>
                </c:pt>
                <c:pt idx="4653">
                  <c:v>1.2143084296801339E-2</c:v>
                </c:pt>
                <c:pt idx="4654">
                  <c:v>3.513322800998489E-3</c:v>
                </c:pt>
                <c:pt idx="4655">
                  <c:v>4.8456374452533743E-2</c:v>
                </c:pt>
                <c:pt idx="4656">
                  <c:v>1.980573471376184E-2</c:v>
                </c:pt>
                <c:pt idx="4657">
                  <c:v>2.9213784927067048E-2</c:v>
                </c:pt>
                <c:pt idx="4658">
                  <c:v>2.1476295040191981E-2</c:v>
                </c:pt>
                <c:pt idx="4659">
                  <c:v>2.4045347875168693E-2</c:v>
                </c:pt>
                <c:pt idx="4660">
                  <c:v>3.9609851829624343E-2</c:v>
                </c:pt>
                <c:pt idx="4661">
                  <c:v>5.0037420464120429E-3</c:v>
                </c:pt>
                <c:pt idx="4662">
                  <c:v>3.9478765614110817E-2</c:v>
                </c:pt>
                <c:pt idx="4663">
                  <c:v>4.5534524308117191E-2</c:v>
                </c:pt>
                <c:pt idx="4664">
                  <c:v>1.4522454043061767E-3</c:v>
                </c:pt>
                <c:pt idx="4665">
                  <c:v>6.6051819247331209E-2</c:v>
                </c:pt>
                <c:pt idx="4666">
                  <c:v>4.3846416560235489E-2</c:v>
                </c:pt>
                <c:pt idx="4667">
                  <c:v>3.9235979045164494E-2</c:v>
                </c:pt>
                <c:pt idx="4668">
                  <c:v>2.1322248959614671E-2</c:v>
                </c:pt>
                <c:pt idx="4669">
                  <c:v>5.1478076264870505E-2</c:v>
                </c:pt>
                <c:pt idx="4670">
                  <c:v>6.6978698876591483E-2</c:v>
                </c:pt>
                <c:pt idx="4671">
                  <c:v>4.3996389502527142E-2</c:v>
                </c:pt>
                <c:pt idx="4672">
                  <c:v>3.8276666744431316E-2</c:v>
                </c:pt>
                <c:pt idx="4673">
                  <c:v>1.6934666241528087E-2</c:v>
                </c:pt>
                <c:pt idx="4674">
                  <c:v>4.8873874679624618E-2</c:v>
                </c:pt>
                <c:pt idx="4675">
                  <c:v>3.7296155813033333E-2</c:v>
                </c:pt>
                <c:pt idx="4676">
                  <c:v>5.7371497902808558E-2</c:v>
                </c:pt>
                <c:pt idx="4677">
                  <c:v>1.1871021885153051E-2</c:v>
                </c:pt>
                <c:pt idx="4678">
                  <c:v>1.932585863898811E-2</c:v>
                </c:pt>
                <c:pt idx="4679">
                  <c:v>5.6975169098097148E-2</c:v>
                </c:pt>
                <c:pt idx="4680">
                  <c:v>2.2511627563295687E-2</c:v>
                </c:pt>
                <c:pt idx="4681">
                  <c:v>1.5825742323743952E-2</c:v>
                </c:pt>
                <c:pt idx="4682">
                  <c:v>2.3189070226715978E-2</c:v>
                </c:pt>
                <c:pt idx="4683">
                  <c:v>3.8045573424617576E-2</c:v>
                </c:pt>
                <c:pt idx="4684">
                  <c:v>5.4140614356233137E-2</c:v>
                </c:pt>
                <c:pt idx="4685">
                  <c:v>8.8654518680576916E-3</c:v>
                </c:pt>
                <c:pt idx="4686">
                  <c:v>2.4566600675369206E-2</c:v>
                </c:pt>
                <c:pt idx="4687">
                  <c:v>2.6367242903981014E-2</c:v>
                </c:pt>
                <c:pt idx="4688">
                  <c:v>1.0356836135587903E-2</c:v>
                </c:pt>
                <c:pt idx="4689">
                  <c:v>4.7637637127372137E-3</c:v>
                </c:pt>
                <c:pt idx="4690">
                  <c:v>6.7729201634509587E-2</c:v>
                </c:pt>
                <c:pt idx="4691">
                  <c:v>3.3505304100796218E-2</c:v>
                </c:pt>
                <c:pt idx="4692">
                  <c:v>8.0379010993467948E-3</c:v>
                </c:pt>
                <c:pt idx="4693">
                  <c:v>5.0211308300672636E-3</c:v>
                </c:pt>
                <c:pt idx="4694">
                  <c:v>3.3051465377982849E-2</c:v>
                </c:pt>
                <c:pt idx="4695">
                  <c:v>1.5939414925825068E-2</c:v>
                </c:pt>
                <c:pt idx="4696">
                  <c:v>4.1484944337191923E-2</c:v>
                </c:pt>
                <c:pt idx="4697">
                  <c:v>1.8315143413918801E-2</c:v>
                </c:pt>
                <c:pt idx="4698">
                  <c:v>2.8980559054879902E-2</c:v>
                </c:pt>
                <c:pt idx="4699">
                  <c:v>3.2198467906924211E-2</c:v>
                </c:pt>
                <c:pt idx="4700">
                  <c:v>2.8388721909112534E-2</c:v>
                </c:pt>
                <c:pt idx="4701">
                  <c:v>1.5988653909538911E-2</c:v>
                </c:pt>
                <c:pt idx="4702">
                  <c:v>7.6326653156022356E-3</c:v>
                </c:pt>
                <c:pt idx="4703">
                  <c:v>2.9427679045663215E-2</c:v>
                </c:pt>
                <c:pt idx="4704">
                  <c:v>2.6820483924285047E-2</c:v>
                </c:pt>
                <c:pt idx="4705">
                  <c:v>3.9466629146991887E-2</c:v>
                </c:pt>
                <c:pt idx="4706">
                  <c:v>2.0223670249288637E-2</c:v>
                </c:pt>
                <c:pt idx="4707">
                  <c:v>3.7265771411076828E-2</c:v>
                </c:pt>
                <c:pt idx="4708">
                  <c:v>2.2864550949079427E-2</c:v>
                </c:pt>
                <c:pt idx="4709">
                  <c:v>7.091002486956674E-2</c:v>
                </c:pt>
                <c:pt idx="4710">
                  <c:v>6.2145767669103721E-2</c:v>
                </c:pt>
                <c:pt idx="4711">
                  <c:v>1.4342071080573223E-2</c:v>
                </c:pt>
                <c:pt idx="4712">
                  <c:v>2.7262849619545452E-2</c:v>
                </c:pt>
                <c:pt idx="4713">
                  <c:v>3.677079881057143E-2</c:v>
                </c:pt>
                <c:pt idx="4714">
                  <c:v>7.9349381036673203E-3</c:v>
                </c:pt>
                <c:pt idx="4715">
                  <c:v>1.2122208799675745E-2</c:v>
                </c:pt>
                <c:pt idx="4716">
                  <c:v>1.4167278633624616E-2</c:v>
                </c:pt>
                <c:pt idx="4717">
                  <c:v>3.0175704112110499E-2</c:v>
                </c:pt>
                <c:pt idx="4718">
                  <c:v>3.8106771945352079E-2</c:v>
                </c:pt>
                <c:pt idx="4719">
                  <c:v>1.1009453987086172E-2</c:v>
                </c:pt>
                <c:pt idx="4720">
                  <c:v>5.6462232607389508E-2</c:v>
                </c:pt>
                <c:pt idx="4721">
                  <c:v>6.3101795689904441E-2</c:v>
                </c:pt>
                <c:pt idx="4722">
                  <c:v>3.0830504599954022E-2</c:v>
                </c:pt>
                <c:pt idx="4723">
                  <c:v>5.6376548541555972E-2</c:v>
                </c:pt>
                <c:pt idx="4724">
                  <c:v>3.6667899036548809E-2</c:v>
                </c:pt>
                <c:pt idx="4725">
                  <c:v>3.5276505169402624E-2</c:v>
                </c:pt>
                <c:pt idx="4726">
                  <c:v>5.8510159164605245E-2</c:v>
                </c:pt>
                <c:pt idx="4727">
                  <c:v>5.6706306279338092E-2</c:v>
                </c:pt>
                <c:pt idx="4728">
                  <c:v>1.0003050684242495E-2</c:v>
                </c:pt>
                <c:pt idx="4729">
                  <c:v>3.1337896187132605E-2</c:v>
                </c:pt>
                <c:pt idx="4730">
                  <c:v>6.2618466644991364E-2</c:v>
                </c:pt>
                <c:pt idx="4731">
                  <c:v>4.546355760574107E-2</c:v>
                </c:pt>
                <c:pt idx="4732">
                  <c:v>1.0539292406255937E-2</c:v>
                </c:pt>
                <c:pt idx="4733">
                  <c:v>4.5904440793619807E-2</c:v>
                </c:pt>
                <c:pt idx="4734">
                  <c:v>1.5251885005254179E-2</c:v>
                </c:pt>
                <c:pt idx="4735">
                  <c:v>1.6193560279404197E-2</c:v>
                </c:pt>
                <c:pt idx="4736">
                  <c:v>5.6597089629217917E-2</c:v>
                </c:pt>
                <c:pt idx="4737">
                  <c:v>1.772389966838564E-2</c:v>
                </c:pt>
                <c:pt idx="4738">
                  <c:v>4.7059533495955416E-2</c:v>
                </c:pt>
                <c:pt idx="4739">
                  <c:v>3.3458901776264538E-2</c:v>
                </c:pt>
                <c:pt idx="4740">
                  <c:v>4.8392028130622697E-2</c:v>
                </c:pt>
                <c:pt idx="4741">
                  <c:v>2.0492780525921024E-2</c:v>
                </c:pt>
                <c:pt idx="4742">
                  <c:v>4.1974791981820483E-2</c:v>
                </c:pt>
                <c:pt idx="4743">
                  <c:v>2.55953473927302E-3</c:v>
                </c:pt>
                <c:pt idx="4744">
                  <c:v>3.1391723217970749E-2</c:v>
                </c:pt>
                <c:pt idx="4745">
                  <c:v>5.3835269544131668E-2</c:v>
                </c:pt>
                <c:pt idx="4746">
                  <c:v>2.4439385344093845E-4</c:v>
                </c:pt>
                <c:pt idx="4747">
                  <c:v>1.6886403785742517E-2</c:v>
                </c:pt>
                <c:pt idx="4748">
                  <c:v>1.2218167213651279E-3</c:v>
                </c:pt>
                <c:pt idx="4749">
                  <c:v>1.0581694547744491E-2</c:v>
                </c:pt>
                <c:pt idx="4750">
                  <c:v>1.4611306945889267E-2</c:v>
                </c:pt>
                <c:pt idx="4751">
                  <c:v>5.2404987044464779E-2</c:v>
                </c:pt>
                <c:pt idx="4752">
                  <c:v>1.652358983545802E-2</c:v>
                </c:pt>
                <c:pt idx="4753">
                  <c:v>3.9005434865212067E-2</c:v>
                </c:pt>
                <c:pt idx="4754">
                  <c:v>4.2506071151663695E-2</c:v>
                </c:pt>
                <c:pt idx="4755">
                  <c:v>3.0378847199723086E-2</c:v>
                </c:pt>
                <c:pt idx="4756">
                  <c:v>1.0295892105867302E-2</c:v>
                </c:pt>
                <c:pt idx="4757">
                  <c:v>5.2794388914408463E-2</c:v>
                </c:pt>
                <c:pt idx="4758">
                  <c:v>3.2951805164523874E-2</c:v>
                </c:pt>
                <c:pt idx="4759">
                  <c:v>2.6920885594107383E-2</c:v>
                </c:pt>
                <c:pt idx="4760">
                  <c:v>2.2864873456979747E-2</c:v>
                </c:pt>
                <c:pt idx="4761">
                  <c:v>2.938637364480377E-2</c:v>
                </c:pt>
                <c:pt idx="4762">
                  <c:v>1.6109362088498055E-2</c:v>
                </c:pt>
                <c:pt idx="4763">
                  <c:v>1.9151804697512084E-2</c:v>
                </c:pt>
                <c:pt idx="4764">
                  <c:v>2.1530254148598965E-2</c:v>
                </c:pt>
                <c:pt idx="4765">
                  <c:v>2.2066235623371247E-2</c:v>
                </c:pt>
                <c:pt idx="4766">
                  <c:v>4.7389692868324111E-2</c:v>
                </c:pt>
                <c:pt idx="4767">
                  <c:v>8.1875379737678389E-3</c:v>
                </c:pt>
                <c:pt idx="4768">
                  <c:v>5.1372129122613908E-2</c:v>
                </c:pt>
                <c:pt idx="4769">
                  <c:v>3.9936681753058534E-2</c:v>
                </c:pt>
                <c:pt idx="4770">
                  <c:v>4.9838298978123065E-2</c:v>
                </c:pt>
                <c:pt idx="4771">
                  <c:v>5.307091835598865E-2</c:v>
                </c:pt>
                <c:pt idx="4772">
                  <c:v>2.8661627145847739E-2</c:v>
                </c:pt>
                <c:pt idx="4773">
                  <c:v>2.9523316049988934E-2</c:v>
                </c:pt>
                <c:pt idx="4774">
                  <c:v>3.7181402494811715E-2</c:v>
                </c:pt>
                <c:pt idx="4775">
                  <c:v>5.3454431876214258E-2</c:v>
                </c:pt>
                <c:pt idx="4776">
                  <c:v>6.9101097387089735E-3</c:v>
                </c:pt>
                <c:pt idx="4777">
                  <c:v>2.7044119540854318E-2</c:v>
                </c:pt>
                <c:pt idx="4778">
                  <c:v>4.6698578490793757E-3</c:v>
                </c:pt>
                <c:pt idx="4779">
                  <c:v>1.2664572454059875E-2</c:v>
                </c:pt>
                <c:pt idx="4780">
                  <c:v>1.7518500459098862E-2</c:v>
                </c:pt>
                <c:pt idx="4781">
                  <c:v>2.189710957018641E-2</c:v>
                </c:pt>
                <c:pt idx="4782">
                  <c:v>1.2494081311126573E-2</c:v>
                </c:pt>
                <c:pt idx="4783">
                  <c:v>2.3631026759404775E-2</c:v>
                </c:pt>
                <c:pt idx="4784">
                  <c:v>7.4855011624685996E-5</c:v>
                </c:pt>
                <c:pt idx="4785">
                  <c:v>3.5300053406664769E-2</c:v>
                </c:pt>
                <c:pt idx="4786">
                  <c:v>5.2376331278393543E-2</c:v>
                </c:pt>
                <c:pt idx="4787">
                  <c:v>4.5318704621888611E-2</c:v>
                </c:pt>
                <c:pt idx="4788">
                  <c:v>1.9653188849170462E-2</c:v>
                </c:pt>
                <c:pt idx="4789">
                  <c:v>4.3274075666337175E-5</c:v>
                </c:pt>
                <c:pt idx="4790">
                  <c:v>5.5643031086813413E-2</c:v>
                </c:pt>
                <c:pt idx="4791">
                  <c:v>5.7576152741923924E-2</c:v>
                </c:pt>
                <c:pt idx="4792">
                  <c:v>1.9221747309784223E-2</c:v>
                </c:pt>
                <c:pt idx="4793">
                  <c:v>2.8838406503791113E-2</c:v>
                </c:pt>
                <c:pt idx="4794">
                  <c:v>3.2980678776783942E-2</c:v>
                </c:pt>
                <c:pt idx="4795">
                  <c:v>1.6371640649764839E-2</c:v>
                </c:pt>
                <c:pt idx="4796">
                  <c:v>6.14314016608822E-2</c:v>
                </c:pt>
                <c:pt idx="4797">
                  <c:v>1.4715690081387945E-2</c:v>
                </c:pt>
                <c:pt idx="4798">
                  <c:v>6.3669166703523919E-3</c:v>
                </c:pt>
                <c:pt idx="4799">
                  <c:v>1.2407287991110023E-2</c:v>
                </c:pt>
                <c:pt idx="4800">
                  <c:v>2.1991882528847664E-2</c:v>
                </c:pt>
                <c:pt idx="4801">
                  <c:v>5.606315435936135E-4</c:v>
                </c:pt>
                <c:pt idx="4802">
                  <c:v>3.4400226311328275E-3</c:v>
                </c:pt>
                <c:pt idx="4803">
                  <c:v>3.4825518955572607E-3</c:v>
                </c:pt>
                <c:pt idx="4804">
                  <c:v>2.4057788006025205E-2</c:v>
                </c:pt>
                <c:pt idx="4805">
                  <c:v>4.1325495024941518E-2</c:v>
                </c:pt>
                <c:pt idx="4806">
                  <c:v>3.3923827194834492E-2</c:v>
                </c:pt>
                <c:pt idx="4807">
                  <c:v>8.9114341899728909E-3</c:v>
                </c:pt>
                <c:pt idx="4808">
                  <c:v>1.2728086128274418E-3</c:v>
                </c:pt>
                <c:pt idx="4809">
                  <c:v>5.1607092044566989E-2</c:v>
                </c:pt>
                <c:pt idx="4810">
                  <c:v>1.9068686847529534E-2</c:v>
                </c:pt>
                <c:pt idx="4811">
                  <c:v>2.1293474690887812E-2</c:v>
                </c:pt>
                <c:pt idx="4812">
                  <c:v>4.4998893375655595E-2</c:v>
                </c:pt>
                <c:pt idx="4813">
                  <c:v>3.8175483761212263E-2</c:v>
                </c:pt>
                <c:pt idx="4814">
                  <c:v>3.5264466416852984E-2</c:v>
                </c:pt>
                <c:pt idx="4815">
                  <c:v>4.0914723334956181E-2</c:v>
                </c:pt>
                <c:pt idx="4816">
                  <c:v>2.6626001881428264E-2</c:v>
                </c:pt>
                <c:pt idx="4817">
                  <c:v>5.2219784558704442E-2</c:v>
                </c:pt>
                <c:pt idx="4818">
                  <c:v>3.4088674941513665E-2</c:v>
                </c:pt>
                <c:pt idx="4819">
                  <c:v>2.9988906164662151E-2</c:v>
                </c:pt>
                <c:pt idx="4820">
                  <c:v>6.2225500543634384E-2</c:v>
                </c:pt>
                <c:pt idx="4821">
                  <c:v>9.3430249805400503E-3</c:v>
                </c:pt>
                <c:pt idx="4822">
                  <c:v>7.8386590108538365E-3</c:v>
                </c:pt>
                <c:pt idx="4823">
                  <c:v>2.317116280024005E-2</c:v>
                </c:pt>
                <c:pt idx="4824">
                  <c:v>0.11883977207416951</c:v>
                </c:pt>
                <c:pt idx="4825">
                  <c:v>1.2961010626341522E-2</c:v>
                </c:pt>
                <c:pt idx="4826">
                  <c:v>4.632551902064283E-2</c:v>
                </c:pt>
                <c:pt idx="4827">
                  <c:v>1.211141015677835E-2</c:v>
                </c:pt>
                <c:pt idx="4828">
                  <c:v>2.2715711354126776E-2</c:v>
                </c:pt>
                <c:pt idx="4829">
                  <c:v>6.3065859065572286E-3</c:v>
                </c:pt>
                <c:pt idx="4830">
                  <c:v>4.8925059302542262E-3</c:v>
                </c:pt>
                <c:pt idx="4831">
                  <c:v>5.4925996740627439E-2</c:v>
                </c:pt>
                <c:pt idx="4832">
                  <c:v>2.7984124117615847E-2</c:v>
                </c:pt>
                <c:pt idx="4833">
                  <c:v>3.3091041457471562E-2</c:v>
                </c:pt>
                <c:pt idx="4834">
                  <c:v>2.3758974054064217E-2</c:v>
                </c:pt>
                <c:pt idx="4835">
                  <c:v>5.6148270739720021E-2</c:v>
                </c:pt>
                <c:pt idx="4836">
                  <c:v>3.906998299309522E-2</c:v>
                </c:pt>
                <c:pt idx="4837">
                  <c:v>1.5926479738041469E-2</c:v>
                </c:pt>
                <c:pt idx="4838">
                  <c:v>1.8340491858129422E-2</c:v>
                </c:pt>
                <c:pt idx="4839">
                  <c:v>3.537795049451789E-2</c:v>
                </c:pt>
                <c:pt idx="4840">
                  <c:v>1.1243051674013647E-2</c:v>
                </c:pt>
                <c:pt idx="4841">
                  <c:v>6.7760173026834264E-2</c:v>
                </c:pt>
                <c:pt idx="4842">
                  <c:v>2.9159231799016437E-2</c:v>
                </c:pt>
                <c:pt idx="4843">
                  <c:v>1.7000869118079361E-2</c:v>
                </c:pt>
                <c:pt idx="4844">
                  <c:v>1.765735436502355E-2</c:v>
                </c:pt>
                <c:pt idx="4845">
                  <c:v>2.5233429434082119E-2</c:v>
                </c:pt>
                <c:pt idx="4846">
                  <c:v>2.4898827175043173E-2</c:v>
                </c:pt>
                <c:pt idx="4847">
                  <c:v>1.5682038247838523E-2</c:v>
                </c:pt>
                <c:pt idx="4848">
                  <c:v>3.682594046252527E-3</c:v>
                </c:pt>
                <c:pt idx="4849">
                  <c:v>2.4184522970161146E-2</c:v>
                </c:pt>
                <c:pt idx="4850">
                  <c:v>3.7071422689783362E-3</c:v>
                </c:pt>
                <c:pt idx="4851">
                  <c:v>1.1376025374471715E-2</c:v>
                </c:pt>
                <c:pt idx="4852">
                  <c:v>5.8681123876326499E-2</c:v>
                </c:pt>
                <c:pt idx="4853">
                  <c:v>4.431398526912194E-2</c:v>
                </c:pt>
                <c:pt idx="4854">
                  <c:v>3.5198324867172948E-2</c:v>
                </c:pt>
                <c:pt idx="4855">
                  <c:v>7.2528520274544941E-3</c:v>
                </c:pt>
                <c:pt idx="4856">
                  <c:v>3.9432373736927082E-2</c:v>
                </c:pt>
                <c:pt idx="4857">
                  <c:v>8.408179352074191E-4</c:v>
                </c:pt>
                <c:pt idx="4858">
                  <c:v>2.5828251237664253E-2</c:v>
                </c:pt>
                <c:pt idx="4859">
                  <c:v>3.2758240785314328E-2</c:v>
                </c:pt>
                <c:pt idx="4860">
                  <c:v>3.039130053105011E-2</c:v>
                </c:pt>
                <c:pt idx="4861">
                  <c:v>5.8681565692761881E-2</c:v>
                </c:pt>
                <c:pt idx="4862">
                  <c:v>5.1828721004072556E-2</c:v>
                </c:pt>
                <c:pt idx="4863">
                  <c:v>6.9108064358051682E-3</c:v>
                </c:pt>
                <c:pt idx="4864">
                  <c:v>5.6862787907381092E-2</c:v>
                </c:pt>
                <c:pt idx="4865">
                  <c:v>5.3370080415131721E-3</c:v>
                </c:pt>
                <c:pt idx="4866">
                  <c:v>6.5767762244814329E-3</c:v>
                </c:pt>
                <c:pt idx="4867">
                  <c:v>3.9368043888280392E-2</c:v>
                </c:pt>
                <c:pt idx="4868">
                  <c:v>4.4061588047715913E-2</c:v>
                </c:pt>
                <c:pt idx="4869">
                  <c:v>7.0164459314533328E-2</c:v>
                </c:pt>
                <c:pt idx="4870">
                  <c:v>4.2465983976306562E-2</c:v>
                </c:pt>
                <c:pt idx="4871">
                  <c:v>6.8142042495580715E-2</c:v>
                </c:pt>
                <c:pt idx="4872">
                  <c:v>4.941180942186478E-2</c:v>
                </c:pt>
                <c:pt idx="4873">
                  <c:v>7.5283622160794331E-2</c:v>
                </c:pt>
                <c:pt idx="4874">
                  <c:v>1.7402145777428539E-2</c:v>
                </c:pt>
                <c:pt idx="4875">
                  <c:v>1.3870533726297919E-2</c:v>
                </c:pt>
                <c:pt idx="4876">
                  <c:v>6.9880316032015846E-3</c:v>
                </c:pt>
                <c:pt idx="4877">
                  <c:v>2.5923115661697273E-2</c:v>
                </c:pt>
                <c:pt idx="4878">
                  <c:v>4.1316279822884897E-2</c:v>
                </c:pt>
                <c:pt idx="4879">
                  <c:v>1.9635728132031054E-2</c:v>
                </c:pt>
                <c:pt idx="4880">
                  <c:v>4.6705067352004428E-2</c:v>
                </c:pt>
                <c:pt idx="4881">
                  <c:v>2.2341049487668137E-2</c:v>
                </c:pt>
                <c:pt idx="4882">
                  <c:v>4.4987680783227464E-2</c:v>
                </c:pt>
                <c:pt idx="4883">
                  <c:v>1.9155196466760442E-2</c:v>
                </c:pt>
                <c:pt idx="4884">
                  <c:v>1.3350385569528916E-2</c:v>
                </c:pt>
                <c:pt idx="4885">
                  <c:v>1.1814676686787276E-2</c:v>
                </c:pt>
                <c:pt idx="4886">
                  <c:v>0.14406979621703253</c:v>
                </c:pt>
                <c:pt idx="4887">
                  <c:v>4.3227438740861428E-2</c:v>
                </c:pt>
                <c:pt idx="4888">
                  <c:v>2.9411694776455971E-3</c:v>
                </c:pt>
                <c:pt idx="4889">
                  <c:v>2.9297498747540809E-2</c:v>
                </c:pt>
                <c:pt idx="4890">
                  <c:v>3.5910584828933764E-2</c:v>
                </c:pt>
                <c:pt idx="4891">
                  <c:v>4.7667634501832867E-3</c:v>
                </c:pt>
                <c:pt idx="4892">
                  <c:v>3.2290188390683081E-2</c:v>
                </c:pt>
                <c:pt idx="4893">
                  <c:v>4.4513676813307722E-2</c:v>
                </c:pt>
                <c:pt idx="4894">
                  <c:v>4.2476524758671544E-2</c:v>
                </c:pt>
                <c:pt idx="4895">
                  <c:v>5.0221191098901705E-2</c:v>
                </c:pt>
                <c:pt idx="4896">
                  <c:v>1.515556838476614E-2</c:v>
                </c:pt>
                <c:pt idx="4897">
                  <c:v>3.0777846265012627E-2</c:v>
                </c:pt>
                <c:pt idx="4898">
                  <c:v>5.5963262352195717E-3</c:v>
                </c:pt>
                <c:pt idx="4899">
                  <c:v>5.6281588690886154E-2</c:v>
                </c:pt>
                <c:pt idx="4900">
                  <c:v>9.9602923651689775E-3</c:v>
                </c:pt>
                <c:pt idx="4901">
                  <c:v>3.7009771495789878E-2</c:v>
                </c:pt>
                <c:pt idx="4902">
                  <c:v>6.7361023383275889E-3</c:v>
                </c:pt>
                <c:pt idx="4903">
                  <c:v>2.4468538782227735E-2</c:v>
                </c:pt>
                <c:pt idx="4904">
                  <c:v>6.1911956881527348E-2</c:v>
                </c:pt>
                <c:pt idx="4905">
                  <c:v>1.584772801236177E-2</c:v>
                </c:pt>
                <c:pt idx="4906">
                  <c:v>9.1718779597893124E-3</c:v>
                </c:pt>
                <c:pt idx="4907">
                  <c:v>5.8503640998400649E-2</c:v>
                </c:pt>
                <c:pt idx="4908">
                  <c:v>2.7627809392744947E-2</c:v>
                </c:pt>
                <c:pt idx="4909">
                  <c:v>1.9974888412458744E-2</c:v>
                </c:pt>
                <c:pt idx="4910">
                  <c:v>2.7421071590551356E-2</c:v>
                </c:pt>
                <c:pt idx="4911">
                  <c:v>3.9305770932397163E-2</c:v>
                </c:pt>
                <c:pt idx="4912">
                  <c:v>0.10488259283216478</c:v>
                </c:pt>
                <c:pt idx="4913">
                  <c:v>1.0021626132291267E-2</c:v>
                </c:pt>
                <c:pt idx="4914">
                  <c:v>2.2512378087512327E-2</c:v>
                </c:pt>
                <c:pt idx="4915">
                  <c:v>6.4832855292481749E-3</c:v>
                </c:pt>
                <c:pt idx="4916">
                  <c:v>6.0887522537863642E-2</c:v>
                </c:pt>
                <c:pt idx="4917">
                  <c:v>1.2907849765229115E-2</c:v>
                </c:pt>
                <c:pt idx="4918">
                  <c:v>9.9094722738259713E-3</c:v>
                </c:pt>
                <c:pt idx="4919">
                  <c:v>1.1270822851252742E-2</c:v>
                </c:pt>
                <c:pt idx="4920">
                  <c:v>2.5989305840366447E-2</c:v>
                </c:pt>
                <c:pt idx="4921">
                  <c:v>4.3753064739943115E-4</c:v>
                </c:pt>
                <c:pt idx="4922">
                  <c:v>1.1533489282006051E-3</c:v>
                </c:pt>
                <c:pt idx="4923">
                  <c:v>4.3120058144119719E-2</c:v>
                </c:pt>
                <c:pt idx="4924">
                  <c:v>1.3397007707547606E-2</c:v>
                </c:pt>
                <c:pt idx="4925">
                  <c:v>3.0070555135582662E-2</c:v>
                </c:pt>
                <c:pt idx="4926">
                  <c:v>2.6360583029872639E-3</c:v>
                </c:pt>
                <c:pt idx="4927">
                  <c:v>4.6891083113153292E-2</c:v>
                </c:pt>
                <c:pt idx="4928">
                  <c:v>4.266869006771034E-2</c:v>
                </c:pt>
                <c:pt idx="4929">
                  <c:v>1.1615618839970896E-2</c:v>
                </c:pt>
                <c:pt idx="4930">
                  <c:v>3.9256652966732863E-2</c:v>
                </c:pt>
                <c:pt idx="4931">
                  <c:v>1.7534897754510899E-2</c:v>
                </c:pt>
                <c:pt idx="4932">
                  <c:v>5.9383151283194428E-2</c:v>
                </c:pt>
                <c:pt idx="4933">
                  <c:v>5.2349629645313325E-2</c:v>
                </c:pt>
                <c:pt idx="4934">
                  <c:v>4.7842547942407353E-2</c:v>
                </c:pt>
                <c:pt idx="4935">
                  <c:v>2.5775703352920648E-2</c:v>
                </c:pt>
                <c:pt idx="4936">
                  <c:v>3.3527786743539734E-2</c:v>
                </c:pt>
                <c:pt idx="4937">
                  <c:v>2.648478635465152E-2</c:v>
                </c:pt>
                <c:pt idx="4938">
                  <c:v>1.1366300199890045E-2</c:v>
                </c:pt>
                <c:pt idx="4939">
                  <c:v>5.2559458745722626E-2</c:v>
                </c:pt>
                <c:pt idx="4940">
                  <c:v>1.8274047867489429E-2</c:v>
                </c:pt>
                <c:pt idx="4941">
                  <c:v>2.0299535941872851E-2</c:v>
                </c:pt>
                <c:pt idx="4942">
                  <c:v>1.4697590422147563E-2</c:v>
                </c:pt>
                <c:pt idx="4943">
                  <c:v>2.5663169494408535E-2</c:v>
                </c:pt>
                <c:pt idx="4944">
                  <c:v>1.4450428190283426E-2</c:v>
                </c:pt>
                <c:pt idx="4945">
                  <c:v>1.8856805353262528E-2</c:v>
                </c:pt>
                <c:pt idx="4946">
                  <c:v>3.7720925293922021E-2</c:v>
                </c:pt>
                <c:pt idx="4947">
                  <c:v>1.077821312951289E-2</c:v>
                </c:pt>
                <c:pt idx="4948">
                  <c:v>6.4860697029126294E-2</c:v>
                </c:pt>
                <c:pt idx="4949">
                  <c:v>2.0454308881496117E-2</c:v>
                </c:pt>
                <c:pt idx="4950">
                  <c:v>2.094709230412091E-2</c:v>
                </c:pt>
                <c:pt idx="4951">
                  <c:v>1.4653649997920116E-2</c:v>
                </c:pt>
                <c:pt idx="4952">
                  <c:v>1.895371926877161E-2</c:v>
                </c:pt>
                <c:pt idx="4953">
                  <c:v>3.3464071808552293E-2</c:v>
                </c:pt>
                <c:pt idx="4954">
                  <c:v>3.9010460433961218E-2</c:v>
                </c:pt>
                <c:pt idx="4955">
                  <c:v>2.4493269838362201E-2</c:v>
                </c:pt>
                <c:pt idx="4956">
                  <c:v>4.893652670250568E-2</c:v>
                </c:pt>
                <c:pt idx="4957">
                  <c:v>4.0122012711830947E-2</c:v>
                </c:pt>
                <c:pt idx="4958">
                  <c:v>3.1625499820278208E-2</c:v>
                </c:pt>
                <c:pt idx="4959">
                  <c:v>2.9761373719413869E-2</c:v>
                </c:pt>
                <c:pt idx="4960">
                  <c:v>2.323854820003958E-2</c:v>
                </c:pt>
                <c:pt idx="4961">
                  <c:v>2.5606891272857632E-2</c:v>
                </c:pt>
                <c:pt idx="4962">
                  <c:v>1.4313104405946964E-2</c:v>
                </c:pt>
                <c:pt idx="4963">
                  <c:v>1.4412498341862187E-2</c:v>
                </c:pt>
                <c:pt idx="4964">
                  <c:v>2.7785914050139502E-2</c:v>
                </c:pt>
                <c:pt idx="4965">
                  <c:v>3.9655648126983391E-2</c:v>
                </c:pt>
                <c:pt idx="4966">
                  <c:v>4.4269393818473494E-2</c:v>
                </c:pt>
                <c:pt idx="4967">
                  <c:v>3.6613965952175115E-2</c:v>
                </c:pt>
                <c:pt idx="4968">
                  <c:v>3.9855938053703896E-2</c:v>
                </c:pt>
                <c:pt idx="4969">
                  <c:v>2.6691846312269406E-2</c:v>
                </c:pt>
                <c:pt idx="4970">
                  <c:v>1.8601942563838292E-2</c:v>
                </c:pt>
                <c:pt idx="4971">
                  <c:v>1.0684584462403807E-2</c:v>
                </c:pt>
                <c:pt idx="4972">
                  <c:v>9.6226274710755413E-3</c:v>
                </c:pt>
                <c:pt idx="4973">
                  <c:v>1.7104029343901647E-2</c:v>
                </c:pt>
                <c:pt idx="4974">
                  <c:v>1.4638718384412067E-2</c:v>
                </c:pt>
                <c:pt idx="4975">
                  <c:v>5.5782421480749772E-2</c:v>
                </c:pt>
                <c:pt idx="4976">
                  <c:v>2.4998407589415232E-2</c:v>
                </c:pt>
                <c:pt idx="4977">
                  <c:v>8.183787141407526E-3</c:v>
                </c:pt>
                <c:pt idx="4978">
                  <c:v>2.4214497423698515E-2</c:v>
                </c:pt>
                <c:pt idx="4979">
                  <c:v>3.2111983763963799E-2</c:v>
                </c:pt>
                <c:pt idx="4980">
                  <c:v>5.0848238234547358E-2</c:v>
                </c:pt>
                <c:pt idx="4981">
                  <c:v>3.5895526240716978E-2</c:v>
                </c:pt>
                <c:pt idx="4982">
                  <c:v>1.4833404527776345E-2</c:v>
                </c:pt>
                <c:pt idx="4983">
                  <c:v>4.5334373922014323E-3</c:v>
                </c:pt>
                <c:pt idx="4984">
                  <c:v>3.6698545154846975E-2</c:v>
                </c:pt>
                <c:pt idx="4985">
                  <c:v>2.45752842835135E-2</c:v>
                </c:pt>
                <c:pt idx="4986">
                  <c:v>2.0071042674549566E-2</c:v>
                </c:pt>
                <c:pt idx="4987">
                  <c:v>2.4808575444222887E-2</c:v>
                </c:pt>
                <c:pt idx="4988">
                  <c:v>2.3661998309439727E-2</c:v>
                </c:pt>
                <c:pt idx="4989">
                  <c:v>1.8842706535496211E-2</c:v>
                </c:pt>
                <c:pt idx="4990">
                  <c:v>3.8857248810313556E-2</c:v>
                </c:pt>
                <c:pt idx="4991">
                  <c:v>2.7084865471573016E-4</c:v>
                </c:pt>
                <c:pt idx="4992">
                  <c:v>5.2365660646523024E-3</c:v>
                </c:pt>
                <c:pt idx="4993">
                  <c:v>1.153502823655881E-2</c:v>
                </c:pt>
                <c:pt idx="4994">
                  <c:v>2.1497196995850221E-2</c:v>
                </c:pt>
                <c:pt idx="4995">
                  <c:v>3.8236208457380655E-2</c:v>
                </c:pt>
                <c:pt idx="4996">
                  <c:v>4.2033816824766167E-2</c:v>
                </c:pt>
                <c:pt idx="4997">
                  <c:v>1.1075403836755253E-2</c:v>
                </c:pt>
                <c:pt idx="4998">
                  <c:v>2.420888213815188E-2</c:v>
                </c:pt>
                <c:pt idx="4999">
                  <c:v>2.571553014991745E-2</c:v>
                </c:pt>
                <c:pt idx="5000">
                  <c:v>3.3666027532672546E-2</c:v>
                </c:pt>
                <c:pt idx="5001">
                  <c:v>3.030087796085959E-2</c:v>
                </c:pt>
                <c:pt idx="5002">
                  <c:v>5.9468842673064397E-2</c:v>
                </c:pt>
                <c:pt idx="5003">
                  <c:v>4.1742253107484306E-3</c:v>
                </c:pt>
                <c:pt idx="5004">
                  <c:v>3.6301435769588976E-2</c:v>
                </c:pt>
                <c:pt idx="5005">
                  <c:v>1.3942669718109438E-2</c:v>
                </c:pt>
                <c:pt idx="5006">
                  <c:v>5.1104754650193734E-3</c:v>
                </c:pt>
                <c:pt idx="5007">
                  <c:v>1.9325508699948556E-2</c:v>
                </c:pt>
                <c:pt idx="5008">
                  <c:v>2.7119450857314355E-2</c:v>
                </c:pt>
                <c:pt idx="5009">
                  <c:v>3.0860197489449414E-2</c:v>
                </c:pt>
                <c:pt idx="5010">
                  <c:v>3.5965798327271536E-3</c:v>
                </c:pt>
                <c:pt idx="5011">
                  <c:v>5.9965924192765058E-2</c:v>
                </c:pt>
                <c:pt idx="5012">
                  <c:v>2.2286705302413466E-2</c:v>
                </c:pt>
                <c:pt idx="5013">
                  <c:v>7.1887721980215744E-3</c:v>
                </c:pt>
                <c:pt idx="5014">
                  <c:v>8.2584788346399471E-3</c:v>
                </c:pt>
                <c:pt idx="5015">
                  <c:v>9.3568350127414823E-3</c:v>
                </c:pt>
                <c:pt idx="5016">
                  <c:v>5.0017567324789194E-2</c:v>
                </c:pt>
                <c:pt idx="5017">
                  <c:v>2.4186950110195726E-2</c:v>
                </c:pt>
                <c:pt idx="5018">
                  <c:v>2.2297880349506444E-2</c:v>
                </c:pt>
                <c:pt idx="5019">
                  <c:v>2.028508130673325E-2</c:v>
                </c:pt>
                <c:pt idx="5020">
                  <c:v>1.1879957876618032E-2</c:v>
                </c:pt>
                <c:pt idx="5021">
                  <c:v>5.6608792923141311E-2</c:v>
                </c:pt>
                <c:pt idx="5022">
                  <c:v>2.6666734526308539E-2</c:v>
                </c:pt>
                <c:pt idx="5023">
                  <c:v>2.8217684792686631E-2</c:v>
                </c:pt>
                <c:pt idx="5024">
                  <c:v>6.3198861786761859E-2</c:v>
                </c:pt>
                <c:pt idx="5025">
                  <c:v>6.3495865953676636E-2</c:v>
                </c:pt>
                <c:pt idx="5026">
                  <c:v>4.8987511670081467E-2</c:v>
                </c:pt>
                <c:pt idx="5027">
                  <c:v>3.5550397681137075E-3</c:v>
                </c:pt>
                <c:pt idx="5028">
                  <c:v>2.0998614556658066E-2</c:v>
                </c:pt>
                <c:pt idx="5029">
                  <c:v>3.5200886609347656E-2</c:v>
                </c:pt>
                <c:pt idx="5030">
                  <c:v>3.5409647490911793E-2</c:v>
                </c:pt>
                <c:pt idx="5031">
                  <c:v>2.9922604084281251E-2</c:v>
                </c:pt>
                <c:pt idx="5032">
                  <c:v>7.4294703313001059E-3</c:v>
                </c:pt>
                <c:pt idx="5033">
                  <c:v>4.2552700454814178E-2</c:v>
                </c:pt>
                <c:pt idx="5034">
                  <c:v>4.5621275165943678E-2</c:v>
                </c:pt>
                <c:pt idx="5035">
                  <c:v>4.1295843373709784E-2</c:v>
                </c:pt>
                <c:pt idx="5036">
                  <c:v>5.6343900255997392E-2</c:v>
                </c:pt>
                <c:pt idx="5037">
                  <c:v>4.4567797227524686E-2</c:v>
                </c:pt>
                <c:pt idx="5038">
                  <c:v>1.2473237892851652E-2</c:v>
                </c:pt>
                <c:pt idx="5039">
                  <c:v>1.00158232786908E-3</c:v>
                </c:pt>
                <c:pt idx="5040">
                  <c:v>7.6792599279595225E-3</c:v>
                </c:pt>
                <c:pt idx="5041">
                  <c:v>3.0439447288354765E-2</c:v>
                </c:pt>
                <c:pt idx="5042">
                  <c:v>3.4006739067563019E-2</c:v>
                </c:pt>
                <c:pt idx="5043">
                  <c:v>5.7877300247458192E-2</c:v>
                </c:pt>
                <c:pt idx="5044">
                  <c:v>2.9796689815853396E-2</c:v>
                </c:pt>
                <c:pt idx="5045">
                  <c:v>2.0200902527816554E-3</c:v>
                </c:pt>
                <c:pt idx="5046">
                  <c:v>1.9022818987212559E-3</c:v>
                </c:pt>
                <c:pt idx="5047">
                  <c:v>4.4896303934276099E-2</c:v>
                </c:pt>
                <c:pt idx="5048">
                  <c:v>3.3466868362008913E-2</c:v>
                </c:pt>
                <c:pt idx="5049">
                  <c:v>2.8558786856561789E-2</c:v>
                </c:pt>
                <c:pt idx="5050">
                  <c:v>3.4000327713385896E-2</c:v>
                </c:pt>
                <c:pt idx="5051">
                  <c:v>4.1647503313903766E-2</c:v>
                </c:pt>
                <c:pt idx="5052">
                  <c:v>1.1219590664724673E-2</c:v>
                </c:pt>
                <c:pt idx="5053">
                  <c:v>5.9858339090823574E-3</c:v>
                </c:pt>
                <c:pt idx="5054">
                  <c:v>2.3784905640824503E-2</c:v>
                </c:pt>
                <c:pt idx="5055">
                  <c:v>3.6769644387329853E-2</c:v>
                </c:pt>
                <c:pt idx="5056">
                  <c:v>1.6047391976106884E-2</c:v>
                </c:pt>
                <c:pt idx="5057">
                  <c:v>5.2055269820339381E-2</c:v>
                </c:pt>
                <c:pt idx="5058">
                  <c:v>6.7648444565307567E-2</c:v>
                </c:pt>
                <c:pt idx="5059">
                  <c:v>6.0593821976803464E-3</c:v>
                </c:pt>
                <c:pt idx="5060">
                  <c:v>3.0855145247383038E-2</c:v>
                </c:pt>
                <c:pt idx="5061">
                  <c:v>3.4911148966717744E-2</c:v>
                </c:pt>
                <c:pt idx="5062">
                  <c:v>2.9374712996252779E-2</c:v>
                </c:pt>
                <c:pt idx="5063">
                  <c:v>2.3724276637375974E-2</c:v>
                </c:pt>
                <c:pt idx="5064">
                  <c:v>1.6305393003670319E-2</c:v>
                </c:pt>
                <c:pt idx="5065">
                  <c:v>2.5105252077431625E-3</c:v>
                </c:pt>
                <c:pt idx="5066">
                  <c:v>2.1295772978682306E-2</c:v>
                </c:pt>
                <c:pt idx="5067">
                  <c:v>2.1614291419420048E-2</c:v>
                </c:pt>
                <c:pt idx="5068">
                  <c:v>6.4512707793756674E-2</c:v>
                </c:pt>
                <c:pt idx="5069">
                  <c:v>4.4460464104410999E-2</c:v>
                </c:pt>
                <c:pt idx="5070">
                  <c:v>4.5846586987172068E-2</c:v>
                </c:pt>
                <c:pt idx="5071">
                  <c:v>2.0504811254115789E-2</c:v>
                </c:pt>
                <c:pt idx="5072">
                  <c:v>3.0841745265366184E-2</c:v>
                </c:pt>
                <c:pt idx="5073">
                  <c:v>5.3541097256166091E-2</c:v>
                </c:pt>
                <c:pt idx="5074">
                  <c:v>5.6257235881762013E-2</c:v>
                </c:pt>
                <c:pt idx="5075">
                  <c:v>1.1407079336326481E-4</c:v>
                </c:pt>
                <c:pt idx="5076">
                  <c:v>9.4929977532605611E-3</c:v>
                </c:pt>
                <c:pt idx="5077">
                  <c:v>2.6043189490449589E-2</c:v>
                </c:pt>
                <c:pt idx="5078">
                  <c:v>2.6304724663976528E-2</c:v>
                </c:pt>
                <c:pt idx="5079">
                  <c:v>6.5805415566778436E-2</c:v>
                </c:pt>
                <c:pt idx="5080">
                  <c:v>4.4692510479030029E-2</c:v>
                </c:pt>
                <c:pt idx="5081">
                  <c:v>2.9353868387019415E-2</c:v>
                </c:pt>
                <c:pt idx="5082">
                  <c:v>3.1757588465168247E-2</c:v>
                </c:pt>
                <c:pt idx="5083">
                  <c:v>3.5389755664568132E-2</c:v>
                </c:pt>
                <c:pt idx="5084">
                  <c:v>2.5856406496188103E-2</c:v>
                </c:pt>
                <c:pt idx="5085">
                  <c:v>5.1921885496845059E-2</c:v>
                </c:pt>
                <c:pt idx="5086">
                  <c:v>1.3941770559325911E-2</c:v>
                </c:pt>
                <c:pt idx="5087">
                  <c:v>6.5392657552728467E-4</c:v>
                </c:pt>
                <c:pt idx="5088">
                  <c:v>4.0141946462683917E-2</c:v>
                </c:pt>
                <c:pt idx="5089">
                  <c:v>2.9038067907825413E-2</c:v>
                </c:pt>
                <c:pt idx="5090">
                  <c:v>5.5316499779058823E-2</c:v>
                </c:pt>
                <c:pt idx="5091">
                  <c:v>2.8894488837785816E-2</c:v>
                </c:pt>
                <c:pt idx="5092">
                  <c:v>5.1638371495603359E-2</c:v>
                </c:pt>
                <c:pt idx="5093">
                  <c:v>2.260205716600211E-3</c:v>
                </c:pt>
                <c:pt idx="5094">
                  <c:v>1.2845829658718867E-2</c:v>
                </c:pt>
                <c:pt idx="5095">
                  <c:v>2.7609958011035635E-2</c:v>
                </c:pt>
                <c:pt idx="5096">
                  <c:v>3.4351984874776469E-2</c:v>
                </c:pt>
                <c:pt idx="5097">
                  <c:v>6.3440239542467726E-3</c:v>
                </c:pt>
                <c:pt idx="5098">
                  <c:v>6.2023980837745275E-2</c:v>
                </c:pt>
                <c:pt idx="5099">
                  <c:v>1.29467864689191E-2</c:v>
                </c:pt>
                <c:pt idx="5100">
                  <c:v>2.2152535438459006E-2</c:v>
                </c:pt>
                <c:pt idx="5101">
                  <c:v>2.9793973541976868E-2</c:v>
                </c:pt>
                <c:pt idx="5102">
                  <c:v>3.2781142695786143E-2</c:v>
                </c:pt>
                <c:pt idx="5103">
                  <c:v>1.8230292021663774E-2</c:v>
                </c:pt>
                <c:pt idx="5104">
                  <c:v>3.2816363159186984E-2</c:v>
                </c:pt>
                <c:pt idx="5105">
                  <c:v>8.7085228743539848E-3</c:v>
                </c:pt>
                <c:pt idx="5106">
                  <c:v>1.5957949111585591E-2</c:v>
                </c:pt>
                <c:pt idx="5107">
                  <c:v>3.2371867144960154E-2</c:v>
                </c:pt>
                <c:pt idx="5108">
                  <c:v>3.7786068657316159E-2</c:v>
                </c:pt>
                <c:pt idx="5109">
                  <c:v>4.8696873524381984E-2</c:v>
                </c:pt>
                <c:pt idx="5110">
                  <c:v>2.1609751743144473E-3</c:v>
                </c:pt>
                <c:pt idx="5111">
                  <c:v>1.714384161748608E-2</c:v>
                </c:pt>
              </c:numCache>
            </c:numRef>
          </c:val>
          <c:extLst>
            <c:ext xmlns:c16="http://schemas.microsoft.com/office/drawing/2014/chart" uri="{C3380CC4-5D6E-409C-BE32-E72D297353CC}">
              <c16:uniqueId val="{00000000-C92E-4616-BB75-9EE413A51BD4}"/>
            </c:ext>
          </c:extLst>
        </c:ser>
        <c:dLbls>
          <c:showLegendKey val="0"/>
          <c:showVal val="0"/>
          <c:showCatName val="0"/>
          <c:showSerName val="0"/>
          <c:showPercent val="0"/>
          <c:showBubbleSize val="0"/>
        </c:dLbls>
        <c:gapWidth val="219"/>
        <c:overlap val="-27"/>
        <c:axId val="237044864"/>
        <c:axId val="237046400"/>
      </c:barChart>
      <c:catAx>
        <c:axId val="23704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6400"/>
        <c:crosses val="autoZero"/>
        <c:auto val="1"/>
        <c:lblAlgn val="ctr"/>
        <c:lblOffset val="100"/>
        <c:noMultiLvlLbl val="0"/>
      </c:catAx>
      <c:valAx>
        <c:axId val="237046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3704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2613-42AD-B786-4D893B3414EC}"/>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2613-42AD-B786-4D893B3414EC}"/>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2613-42AD-B786-4D893B3414EC}"/>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2613-42AD-B786-4D893B3414EC}"/>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2613-42AD-B786-4D893B3414EC}"/>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2613-42AD-B786-4D893B3414EC}"/>
            </c:ext>
          </c:extLst>
        </c:ser>
        <c:dLbls>
          <c:showLegendKey val="0"/>
          <c:showVal val="0"/>
          <c:showCatName val="0"/>
          <c:showSerName val="0"/>
          <c:showPercent val="0"/>
          <c:showBubbleSize val="0"/>
        </c:dLbls>
        <c:gapWidth val="150"/>
        <c:overlap val="100"/>
        <c:axId val="278221568"/>
        <c:axId val="278223104"/>
      </c:barChart>
      <c:catAx>
        <c:axId val="278221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3104"/>
        <c:crosses val="autoZero"/>
        <c:auto val="1"/>
        <c:lblAlgn val="ctr"/>
        <c:lblOffset val="100"/>
        <c:noMultiLvlLbl val="0"/>
      </c:catAx>
      <c:valAx>
        <c:axId val="278223104"/>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2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3764-4606-8BBE-CB32BC4944D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3764-4606-8BBE-CB32BC4944D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3764-4606-8BBE-CB32BC4944D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3764-4606-8BBE-CB32BC4944D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3764-4606-8BBE-CB32BC4944D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3764-4606-8BBE-CB32BC4944DB}"/>
            </c:ext>
          </c:extLst>
        </c:ser>
        <c:dLbls>
          <c:showLegendKey val="0"/>
          <c:showVal val="0"/>
          <c:showCatName val="0"/>
          <c:showSerName val="0"/>
          <c:showPercent val="0"/>
          <c:showBubbleSize val="0"/>
        </c:dLbls>
        <c:gapWidth val="150"/>
        <c:overlap val="100"/>
        <c:axId val="260010368"/>
        <c:axId val="260011904"/>
      </c:barChart>
      <c:catAx>
        <c:axId val="2600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1904"/>
        <c:crosses val="autoZero"/>
        <c:auto val="1"/>
        <c:lblAlgn val="ctr"/>
        <c:lblOffset val="100"/>
        <c:noMultiLvlLbl val="0"/>
      </c:catAx>
      <c:valAx>
        <c:axId val="260011904"/>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6001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模型</c:v>
                </c:pt>
              </c:strCache>
            </c:strRef>
          </c:tx>
          <c:spPr>
            <a:solidFill>
              <a:schemeClr val="accent1"/>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B$14:$B$19</c:f>
              <c:numCache>
                <c:formatCode>General</c:formatCode>
                <c:ptCount val="6"/>
                <c:pt idx="0">
                  <c:v>1515</c:v>
                </c:pt>
                <c:pt idx="1">
                  <c:v>1544</c:v>
                </c:pt>
                <c:pt idx="2">
                  <c:v>1259</c:v>
                </c:pt>
                <c:pt idx="3">
                  <c:v>409</c:v>
                </c:pt>
                <c:pt idx="4">
                  <c:v>123</c:v>
                </c:pt>
                <c:pt idx="5">
                  <c:v>251</c:v>
                </c:pt>
              </c:numCache>
            </c:numRef>
          </c:val>
          <c:extLst>
            <c:ext xmlns:c16="http://schemas.microsoft.com/office/drawing/2014/chart" uri="{C3380CC4-5D6E-409C-BE32-E72D297353CC}">
              <c16:uniqueId val="{00000000-962B-4310-98DC-80586E1A4DAD}"/>
            </c:ext>
          </c:extLst>
        </c:ser>
        <c:ser>
          <c:idx val="1"/>
          <c:order val="1"/>
          <c:tx>
            <c:strRef>
              <c:f>Sheet1!$C$13</c:f>
              <c:strCache>
                <c:ptCount val="1"/>
                <c:pt idx="0">
                  <c:v>模型(换乘优化)</c:v>
                </c:pt>
              </c:strCache>
            </c:strRef>
          </c:tx>
          <c:spPr>
            <a:solidFill>
              <a:schemeClr val="accent2"/>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C$14:$C$19</c:f>
              <c:numCache>
                <c:formatCode>General</c:formatCode>
                <c:ptCount val="6"/>
                <c:pt idx="0">
                  <c:v>1495</c:v>
                </c:pt>
                <c:pt idx="1">
                  <c:v>1705</c:v>
                </c:pt>
                <c:pt idx="2">
                  <c:v>1386</c:v>
                </c:pt>
                <c:pt idx="3">
                  <c:v>249</c:v>
                </c:pt>
                <c:pt idx="4">
                  <c:v>190</c:v>
                </c:pt>
                <c:pt idx="5">
                  <c:v>96</c:v>
                </c:pt>
              </c:numCache>
            </c:numRef>
          </c:val>
          <c:extLst>
            <c:ext xmlns:c16="http://schemas.microsoft.com/office/drawing/2014/chart" uri="{C3380CC4-5D6E-409C-BE32-E72D297353CC}">
              <c16:uniqueId val="{00000001-962B-4310-98DC-80586E1A4DAD}"/>
            </c:ext>
          </c:extLst>
        </c:ser>
        <c:ser>
          <c:idx val="2"/>
          <c:order val="2"/>
          <c:tx>
            <c:strRef>
              <c:f>Sheet1!$D$13</c:f>
              <c:strCache>
                <c:ptCount val="1"/>
                <c:pt idx="0">
                  <c:v>哈夫(客观调节)</c:v>
                </c:pt>
              </c:strCache>
            </c:strRef>
          </c:tx>
          <c:spPr>
            <a:solidFill>
              <a:schemeClr val="accent3"/>
            </a:solidFill>
            <a:ln>
              <a:noFill/>
            </a:ln>
            <a:effectLst/>
          </c:spPr>
          <c:invertIfNegative val="0"/>
          <c:cat>
            <c:strRef>
              <c:f>Sheet1!$A$14:$A$19</c:f>
              <c:strCache>
                <c:ptCount val="6"/>
                <c:pt idx="0">
                  <c:v>0-0.01</c:v>
                </c:pt>
                <c:pt idx="1">
                  <c:v>0.01-0.025</c:v>
                </c:pt>
                <c:pt idx="2">
                  <c:v>0.025-0.05</c:v>
                </c:pt>
                <c:pt idx="3">
                  <c:v>0.05-0.075</c:v>
                </c:pt>
                <c:pt idx="4">
                  <c:v>0.075-0.1</c:v>
                </c:pt>
                <c:pt idx="5">
                  <c:v>0.1-1</c:v>
                </c:pt>
              </c:strCache>
            </c:strRef>
          </c:cat>
          <c:val>
            <c:numRef>
              <c:f>Sheet1!$D$14:$D$19</c:f>
              <c:numCache>
                <c:formatCode>General</c:formatCode>
                <c:ptCount val="6"/>
                <c:pt idx="0">
                  <c:v>1008</c:v>
                </c:pt>
                <c:pt idx="1">
                  <c:v>1876</c:v>
                </c:pt>
                <c:pt idx="2">
                  <c:v>1283</c:v>
                </c:pt>
                <c:pt idx="3">
                  <c:v>616</c:v>
                </c:pt>
                <c:pt idx="4">
                  <c:v>127</c:v>
                </c:pt>
                <c:pt idx="5">
                  <c:v>201</c:v>
                </c:pt>
              </c:numCache>
            </c:numRef>
          </c:val>
          <c:extLst>
            <c:ext xmlns:c16="http://schemas.microsoft.com/office/drawing/2014/chart" uri="{C3380CC4-5D6E-409C-BE32-E72D297353CC}">
              <c16:uniqueId val="{00000002-962B-4310-98DC-80586E1A4DAD}"/>
            </c:ext>
          </c:extLst>
        </c:ser>
        <c:dLbls>
          <c:showLegendKey val="0"/>
          <c:showVal val="0"/>
          <c:showCatName val="0"/>
          <c:showSerName val="0"/>
          <c:showPercent val="0"/>
          <c:showBubbleSize val="0"/>
        </c:dLbls>
        <c:gapWidth val="219"/>
        <c:overlap val="-27"/>
        <c:axId val="278528384"/>
        <c:axId val="278529920"/>
      </c:barChart>
      <c:catAx>
        <c:axId val="2785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9920"/>
        <c:crosses val="autoZero"/>
        <c:auto val="1"/>
        <c:lblAlgn val="ctr"/>
        <c:lblOffset val="100"/>
        <c:noMultiLvlLbl val="0"/>
      </c:catAx>
      <c:valAx>
        <c:axId val="2785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7852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0</TotalTime>
  <Pages>71</Pages>
  <Words>7311</Words>
  <Characters>41675</Characters>
  <Application>Microsoft Office Word</Application>
  <DocSecurity>0</DocSecurity>
  <Lines>347</Lines>
  <Paragraphs>97</Paragraphs>
  <ScaleCrop>false</ScaleCrop>
  <Company/>
  <LinksUpToDate>false</LinksUpToDate>
  <CharactersWithSpaces>48889</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14</cp:revision>
  <cp:lastPrinted>2017-05-27T01:40:00Z</cp:lastPrinted>
  <dcterms:created xsi:type="dcterms:W3CDTF">2017-09-18T13:31:00Z</dcterms:created>
  <dcterms:modified xsi:type="dcterms:W3CDTF">2017-09-2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